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805D7F" w14:textId="77777777" w:rsidR="0087212A" w:rsidRPr="00E76128" w:rsidRDefault="0087212A" w:rsidP="0087212A">
      <w:pPr>
        <w:tabs>
          <w:tab w:val="left" w:pos="5472"/>
        </w:tabs>
        <w:spacing w:line="360" w:lineRule="auto"/>
        <w:jc w:val="center"/>
        <w:rPr>
          <w:b/>
          <w:bCs/>
          <w:sz w:val="26"/>
          <w:szCs w:val="26"/>
        </w:rPr>
      </w:pPr>
      <w:bookmarkStart w:id="0" w:name="_Hlk176295166"/>
      <w:r w:rsidRPr="66FAFA1D">
        <w:rPr>
          <w:b/>
          <w:bCs/>
          <w:sz w:val="26"/>
          <w:szCs w:val="26"/>
        </w:rPr>
        <w:t>BỘ CÔNG THƯƠNG</w:t>
      </w:r>
    </w:p>
    <w:p w14:paraId="6C8F9A30" w14:textId="77777777" w:rsidR="0087212A" w:rsidRPr="00E76128" w:rsidRDefault="0087212A" w:rsidP="0087212A">
      <w:pPr>
        <w:spacing w:line="360" w:lineRule="auto"/>
        <w:ind w:hanging="284"/>
        <w:jc w:val="center"/>
        <w:rPr>
          <w:b/>
          <w:bCs/>
          <w:sz w:val="26"/>
          <w:szCs w:val="26"/>
        </w:rPr>
      </w:pPr>
      <w:r w:rsidRPr="00E76128">
        <w:rPr>
          <w:b/>
          <w:bCs/>
          <w:sz w:val="26"/>
          <w:szCs w:val="26"/>
        </w:rPr>
        <w:t>TRƯỜNG ĐẠI HỌC CÔNG NGHIỆP THÀNH PHỐ HỒ CHÍ MINH</w:t>
      </w:r>
    </w:p>
    <w:p w14:paraId="5C1B2776" w14:textId="77777777" w:rsidR="0087212A" w:rsidRPr="00E76128" w:rsidRDefault="0087212A" w:rsidP="0087212A">
      <w:pPr>
        <w:spacing w:line="360" w:lineRule="auto"/>
        <w:jc w:val="center"/>
        <w:rPr>
          <w:b/>
          <w:bCs/>
          <w:sz w:val="26"/>
          <w:szCs w:val="26"/>
        </w:rPr>
      </w:pPr>
      <w:r w:rsidRPr="00E76128">
        <w:rPr>
          <w:b/>
          <w:bCs/>
          <w:sz w:val="26"/>
          <w:szCs w:val="26"/>
        </w:rPr>
        <w:t>KHOA CÔNG NGHỆ THÔNG TIN</w:t>
      </w:r>
    </w:p>
    <w:p w14:paraId="18C5B5CF" w14:textId="77777777" w:rsidR="0087212A" w:rsidRPr="00E76128" w:rsidRDefault="0087212A" w:rsidP="0087212A">
      <w:pPr>
        <w:spacing w:line="360" w:lineRule="auto"/>
        <w:jc w:val="center"/>
        <w:rPr>
          <w:b/>
          <w:bCs/>
          <w:sz w:val="26"/>
          <w:szCs w:val="26"/>
        </w:rPr>
      </w:pPr>
    </w:p>
    <w:p w14:paraId="73DC74CD" w14:textId="77777777" w:rsidR="0087212A" w:rsidRPr="00E76128" w:rsidRDefault="0087212A" w:rsidP="0087212A">
      <w:pPr>
        <w:spacing w:line="360" w:lineRule="auto"/>
        <w:jc w:val="center"/>
        <w:rPr>
          <w:b/>
          <w:bCs/>
          <w:sz w:val="26"/>
          <w:szCs w:val="26"/>
        </w:rPr>
      </w:pPr>
    </w:p>
    <w:p w14:paraId="6B79DBEC" w14:textId="77777777" w:rsidR="0087212A" w:rsidRPr="00E76128" w:rsidRDefault="0087212A" w:rsidP="0087212A">
      <w:pPr>
        <w:spacing w:line="360" w:lineRule="auto"/>
        <w:jc w:val="center"/>
        <w:rPr>
          <w:b/>
          <w:bCs/>
          <w:sz w:val="26"/>
          <w:szCs w:val="26"/>
        </w:rPr>
      </w:pPr>
      <w:r w:rsidRPr="00E76128">
        <w:rPr>
          <w:noProof/>
          <w:sz w:val="26"/>
          <w:szCs w:val="26"/>
        </w:rPr>
        <w:drawing>
          <wp:inline distT="0" distB="0" distL="0" distR="0" wp14:anchorId="179463AE" wp14:editId="32C0BEBD">
            <wp:extent cx="3448050" cy="1655562"/>
            <wp:effectExtent l="0" t="0" r="0" b="1905"/>
            <wp:docPr id="1086008633" name="Picture 1086008633" descr="Ý nghĩa logo IUH - trường đại học công nghiệp thành phố HCM - Rube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Ý nghĩa logo IUH - trường đại học công nghiệp thành phố HCM - Rubee ..."/>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477385" cy="1669647"/>
                    </a:xfrm>
                    <a:prstGeom prst="rect">
                      <a:avLst/>
                    </a:prstGeom>
                    <a:noFill/>
                    <a:ln>
                      <a:noFill/>
                    </a:ln>
                  </pic:spPr>
                </pic:pic>
              </a:graphicData>
            </a:graphic>
          </wp:inline>
        </w:drawing>
      </w:r>
    </w:p>
    <w:p w14:paraId="3CF6EBE3" w14:textId="77777777" w:rsidR="0087212A" w:rsidRPr="00E76128" w:rsidRDefault="0087212A" w:rsidP="0087212A">
      <w:pPr>
        <w:spacing w:line="360" w:lineRule="auto"/>
        <w:jc w:val="center"/>
        <w:rPr>
          <w:b/>
          <w:bCs/>
          <w:sz w:val="26"/>
          <w:szCs w:val="26"/>
        </w:rPr>
      </w:pPr>
    </w:p>
    <w:p w14:paraId="67C446BE" w14:textId="77777777" w:rsidR="0087212A" w:rsidRPr="00E76128" w:rsidRDefault="0087212A" w:rsidP="0087212A">
      <w:pPr>
        <w:spacing w:line="360" w:lineRule="auto"/>
        <w:jc w:val="center"/>
        <w:rPr>
          <w:b/>
          <w:bCs/>
          <w:sz w:val="26"/>
          <w:szCs w:val="26"/>
        </w:rPr>
      </w:pPr>
    </w:p>
    <w:p w14:paraId="6FDADAB6" w14:textId="77777777" w:rsidR="0087212A" w:rsidRPr="00E76128" w:rsidRDefault="0087212A" w:rsidP="0087212A">
      <w:pPr>
        <w:spacing w:line="360" w:lineRule="auto"/>
        <w:jc w:val="center"/>
        <w:rPr>
          <w:b/>
          <w:bCs/>
          <w:sz w:val="26"/>
          <w:szCs w:val="26"/>
        </w:rPr>
      </w:pPr>
    </w:p>
    <w:p w14:paraId="3A056357" w14:textId="77777777" w:rsidR="0087212A" w:rsidRPr="004E3533" w:rsidRDefault="0087212A" w:rsidP="0087212A">
      <w:pPr>
        <w:spacing w:line="360" w:lineRule="auto"/>
        <w:jc w:val="center"/>
        <w:rPr>
          <w:b/>
          <w:bCs/>
          <w:sz w:val="26"/>
          <w:szCs w:val="26"/>
        </w:rPr>
      </w:pPr>
      <w:r>
        <w:rPr>
          <w:b/>
          <w:bCs/>
          <w:sz w:val="26"/>
          <w:szCs w:val="26"/>
        </w:rPr>
        <w:t>CÔNG NGHỆ MỚI TRONG PHÁT TRIỂN ỨNG DỤNG CNTT</w:t>
      </w:r>
    </w:p>
    <w:p w14:paraId="1D867750" w14:textId="23F14D7D" w:rsidR="0087212A" w:rsidRDefault="0087212A" w:rsidP="00105FE4">
      <w:pPr>
        <w:spacing w:line="360" w:lineRule="auto"/>
        <w:jc w:val="center"/>
        <w:rPr>
          <w:b/>
          <w:bCs/>
          <w:sz w:val="26"/>
          <w:szCs w:val="26"/>
        </w:rPr>
      </w:pPr>
      <w:r w:rsidRPr="004E3533">
        <w:rPr>
          <w:b/>
          <w:bCs/>
          <w:sz w:val="26"/>
          <w:szCs w:val="26"/>
        </w:rPr>
        <w:t xml:space="preserve">ĐỀ TÀI: </w:t>
      </w:r>
      <w:r w:rsidR="00105FE4">
        <w:rPr>
          <w:b/>
          <w:bCs/>
          <w:sz w:val="26"/>
          <w:szCs w:val="26"/>
        </w:rPr>
        <w:t>Chuyển giao công nghệ mới</w:t>
      </w:r>
    </w:p>
    <w:p w14:paraId="7B367B11" w14:textId="4B0BA589" w:rsidR="00105FE4" w:rsidRPr="004E3533" w:rsidRDefault="00105FE4" w:rsidP="00105FE4">
      <w:pPr>
        <w:spacing w:line="360" w:lineRule="auto"/>
        <w:jc w:val="center"/>
        <w:rPr>
          <w:b/>
          <w:bCs/>
          <w:sz w:val="26"/>
          <w:szCs w:val="26"/>
        </w:rPr>
      </w:pPr>
      <w:r>
        <w:rPr>
          <w:b/>
          <w:bCs/>
          <w:sz w:val="26"/>
          <w:szCs w:val="26"/>
        </w:rPr>
        <w:t>Qrcode và Chatbox</w:t>
      </w:r>
    </w:p>
    <w:p w14:paraId="14AD5678" w14:textId="77777777" w:rsidR="0087212A" w:rsidRPr="00E76128" w:rsidRDefault="0087212A" w:rsidP="0087212A">
      <w:pPr>
        <w:spacing w:line="360" w:lineRule="auto"/>
        <w:jc w:val="center"/>
        <w:rPr>
          <w:b/>
          <w:bCs/>
          <w:sz w:val="26"/>
          <w:szCs w:val="26"/>
        </w:rPr>
      </w:pPr>
    </w:p>
    <w:p w14:paraId="58DB0844" w14:textId="77777777" w:rsidR="0087212A" w:rsidRPr="00E76128" w:rsidRDefault="0087212A" w:rsidP="0087212A">
      <w:pPr>
        <w:spacing w:line="360" w:lineRule="auto"/>
        <w:jc w:val="center"/>
        <w:rPr>
          <w:b/>
          <w:bCs/>
          <w:sz w:val="26"/>
          <w:szCs w:val="26"/>
        </w:rPr>
      </w:pPr>
      <w:r w:rsidRPr="00E76128">
        <w:rPr>
          <w:b/>
          <w:bCs/>
          <w:sz w:val="26"/>
          <w:szCs w:val="26"/>
        </w:rPr>
        <w:t xml:space="preserve">Lớp HP: DHHTTT17A – </w:t>
      </w:r>
      <w:r w:rsidRPr="002C5F62">
        <w:rPr>
          <w:b/>
          <w:bCs/>
          <w:sz w:val="26"/>
          <w:szCs w:val="26"/>
        </w:rPr>
        <w:t>420300314703</w:t>
      </w:r>
    </w:p>
    <w:p w14:paraId="65D90E43" w14:textId="77777777" w:rsidR="0087212A" w:rsidRPr="00E76128" w:rsidRDefault="0087212A" w:rsidP="0087212A">
      <w:pPr>
        <w:spacing w:line="360" w:lineRule="auto"/>
        <w:jc w:val="center"/>
        <w:rPr>
          <w:b/>
          <w:bCs/>
          <w:sz w:val="26"/>
          <w:szCs w:val="26"/>
        </w:rPr>
      </w:pPr>
      <w:r w:rsidRPr="00E76128">
        <w:rPr>
          <w:b/>
          <w:bCs/>
          <w:sz w:val="26"/>
          <w:szCs w:val="26"/>
        </w:rPr>
        <w:t xml:space="preserve">GVHD: ThS. </w:t>
      </w:r>
      <w:r>
        <w:rPr>
          <w:b/>
          <w:bCs/>
          <w:sz w:val="26"/>
          <w:szCs w:val="26"/>
        </w:rPr>
        <w:t>VÕ NGỌC TẤN PHƯỚC</w:t>
      </w:r>
    </w:p>
    <w:p w14:paraId="53052051" w14:textId="77777777" w:rsidR="0087212A" w:rsidRPr="00E76128" w:rsidRDefault="0087212A" w:rsidP="0087212A">
      <w:pPr>
        <w:spacing w:line="360" w:lineRule="auto"/>
        <w:jc w:val="center"/>
        <w:rPr>
          <w:b/>
          <w:bCs/>
          <w:sz w:val="26"/>
          <w:szCs w:val="26"/>
        </w:rPr>
      </w:pPr>
      <w:r w:rsidRPr="00E76128">
        <w:rPr>
          <w:b/>
          <w:bCs/>
          <w:sz w:val="26"/>
          <w:szCs w:val="26"/>
        </w:rPr>
        <w:t xml:space="preserve">NHÓM THỰC HIỆN: NHÓM </w:t>
      </w:r>
      <w:r>
        <w:rPr>
          <w:b/>
          <w:bCs/>
          <w:sz w:val="26"/>
          <w:szCs w:val="26"/>
        </w:rPr>
        <w:t>17</w:t>
      </w:r>
    </w:p>
    <w:tbl>
      <w:tblPr>
        <w:tblpPr w:leftFromText="180" w:rightFromText="180" w:bottomFromText="160" w:vertAnchor="text" w:tblpX="812" w:tblpY="298"/>
        <w:tblW w:w="7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95"/>
        <w:gridCol w:w="4053"/>
        <w:gridCol w:w="2792"/>
      </w:tblGrid>
      <w:tr w:rsidR="0087212A" w:rsidRPr="00E76128" w14:paraId="42994713" w14:textId="77777777" w:rsidTr="00757537">
        <w:tc>
          <w:tcPr>
            <w:tcW w:w="895" w:type="dxa"/>
            <w:tcBorders>
              <w:top w:val="single" w:sz="4" w:space="0" w:color="000000"/>
              <w:left w:val="single" w:sz="4" w:space="0" w:color="000000"/>
              <w:bottom w:val="single" w:sz="4" w:space="0" w:color="000000"/>
              <w:right w:val="single" w:sz="4" w:space="0" w:color="000000"/>
            </w:tcBorders>
            <w:hideMark/>
          </w:tcPr>
          <w:p w14:paraId="06B5A68F" w14:textId="77777777" w:rsidR="0087212A" w:rsidRPr="00E76128" w:rsidRDefault="0087212A" w:rsidP="00757537">
            <w:pPr>
              <w:spacing w:line="360" w:lineRule="auto"/>
              <w:jc w:val="center"/>
              <w:rPr>
                <w:b/>
                <w:color w:val="000000"/>
                <w:sz w:val="26"/>
                <w:szCs w:val="26"/>
                <w:highlight w:val="white"/>
              </w:rPr>
            </w:pPr>
            <w:r w:rsidRPr="00E76128">
              <w:rPr>
                <w:b/>
                <w:color w:val="000000"/>
                <w:sz w:val="26"/>
                <w:szCs w:val="26"/>
                <w:highlight w:val="white"/>
              </w:rPr>
              <w:t>STT</w:t>
            </w:r>
          </w:p>
        </w:tc>
        <w:tc>
          <w:tcPr>
            <w:tcW w:w="4053" w:type="dxa"/>
            <w:tcBorders>
              <w:top w:val="single" w:sz="4" w:space="0" w:color="000000"/>
              <w:left w:val="single" w:sz="4" w:space="0" w:color="000000"/>
              <w:bottom w:val="single" w:sz="4" w:space="0" w:color="000000"/>
              <w:right w:val="single" w:sz="4" w:space="0" w:color="000000"/>
            </w:tcBorders>
            <w:hideMark/>
          </w:tcPr>
          <w:p w14:paraId="01C37B58" w14:textId="77777777" w:rsidR="0087212A" w:rsidRPr="00E76128" w:rsidRDefault="0087212A" w:rsidP="00757537">
            <w:pPr>
              <w:spacing w:line="360" w:lineRule="auto"/>
              <w:jc w:val="center"/>
              <w:rPr>
                <w:b/>
                <w:color w:val="000000"/>
                <w:sz w:val="26"/>
                <w:szCs w:val="26"/>
                <w:highlight w:val="white"/>
              </w:rPr>
            </w:pPr>
            <w:r w:rsidRPr="00E76128">
              <w:rPr>
                <w:b/>
                <w:color w:val="000000"/>
                <w:sz w:val="26"/>
                <w:szCs w:val="26"/>
                <w:highlight w:val="white"/>
              </w:rPr>
              <w:t>Họ tên</w:t>
            </w:r>
          </w:p>
        </w:tc>
        <w:tc>
          <w:tcPr>
            <w:tcW w:w="2792" w:type="dxa"/>
            <w:tcBorders>
              <w:top w:val="single" w:sz="4" w:space="0" w:color="000000"/>
              <w:left w:val="single" w:sz="4" w:space="0" w:color="000000"/>
              <w:bottom w:val="single" w:sz="4" w:space="0" w:color="000000"/>
              <w:right w:val="single" w:sz="4" w:space="0" w:color="000000"/>
            </w:tcBorders>
            <w:hideMark/>
          </w:tcPr>
          <w:p w14:paraId="435F85B5" w14:textId="77777777" w:rsidR="0087212A" w:rsidRPr="00E76128" w:rsidRDefault="0087212A" w:rsidP="00757537">
            <w:pPr>
              <w:spacing w:line="360" w:lineRule="auto"/>
              <w:jc w:val="center"/>
              <w:rPr>
                <w:b/>
                <w:color w:val="000000"/>
                <w:sz w:val="26"/>
                <w:szCs w:val="26"/>
                <w:highlight w:val="white"/>
              </w:rPr>
            </w:pPr>
            <w:r w:rsidRPr="00E76128">
              <w:rPr>
                <w:b/>
                <w:color w:val="000000"/>
                <w:sz w:val="26"/>
                <w:szCs w:val="26"/>
                <w:highlight w:val="white"/>
              </w:rPr>
              <w:t>MSSV</w:t>
            </w:r>
          </w:p>
        </w:tc>
      </w:tr>
      <w:tr w:rsidR="0087212A" w:rsidRPr="00E76128" w14:paraId="487A00B3" w14:textId="77777777" w:rsidTr="00757537">
        <w:tc>
          <w:tcPr>
            <w:tcW w:w="895" w:type="dxa"/>
            <w:tcBorders>
              <w:top w:val="single" w:sz="4" w:space="0" w:color="000000"/>
              <w:left w:val="single" w:sz="4" w:space="0" w:color="000000"/>
              <w:bottom w:val="single" w:sz="4" w:space="0" w:color="000000"/>
              <w:right w:val="single" w:sz="4" w:space="0" w:color="000000"/>
            </w:tcBorders>
            <w:hideMark/>
          </w:tcPr>
          <w:p w14:paraId="0D4877FA" w14:textId="77777777" w:rsidR="0087212A" w:rsidRPr="00E76128" w:rsidRDefault="0087212A" w:rsidP="00757537">
            <w:pPr>
              <w:spacing w:line="360" w:lineRule="auto"/>
              <w:jc w:val="center"/>
              <w:rPr>
                <w:b/>
                <w:color w:val="000000"/>
                <w:sz w:val="26"/>
                <w:szCs w:val="26"/>
                <w:highlight w:val="white"/>
              </w:rPr>
            </w:pPr>
            <w:r w:rsidRPr="00E76128">
              <w:rPr>
                <w:b/>
                <w:color w:val="000000"/>
                <w:sz w:val="26"/>
                <w:szCs w:val="26"/>
                <w:highlight w:val="white"/>
              </w:rPr>
              <w:t>1</w:t>
            </w:r>
          </w:p>
        </w:tc>
        <w:tc>
          <w:tcPr>
            <w:tcW w:w="4053" w:type="dxa"/>
            <w:tcBorders>
              <w:top w:val="single" w:sz="4" w:space="0" w:color="000000"/>
              <w:left w:val="single" w:sz="4" w:space="0" w:color="000000"/>
              <w:bottom w:val="single" w:sz="4" w:space="0" w:color="000000"/>
              <w:right w:val="single" w:sz="4" w:space="0" w:color="000000"/>
            </w:tcBorders>
            <w:hideMark/>
          </w:tcPr>
          <w:p w14:paraId="302F5DA8" w14:textId="77777777" w:rsidR="0087212A" w:rsidRPr="00E76128" w:rsidRDefault="0087212A" w:rsidP="00757537">
            <w:pPr>
              <w:spacing w:line="360" w:lineRule="auto"/>
              <w:jc w:val="center"/>
              <w:rPr>
                <w:b/>
                <w:color w:val="000000"/>
                <w:sz w:val="26"/>
                <w:szCs w:val="26"/>
                <w:highlight w:val="white"/>
              </w:rPr>
            </w:pPr>
            <w:r>
              <w:rPr>
                <w:color w:val="000000"/>
                <w:sz w:val="26"/>
                <w:szCs w:val="26"/>
                <w:highlight w:val="white"/>
              </w:rPr>
              <w:t>Trần Tấn Tài</w:t>
            </w:r>
          </w:p>
        </w:tc>
        <w:tc>
          <w:tcPr>
            <w:tcW w:w="2792" w:type="dxa"/>
            <w:tcBorders>
              <w:top w:val="single" w:sz="4" w:space="0" w:color="000000"/>
              <w:left w:val="single" w:sz="4" w:space="0" w:color="000000"/>
              <w:bottom w:val="single" w:sz="4" w:space="0" w:color="000000"/>
              <w:right w:val="single" w:sz="4" w:space="0" w:color="000000"/>
            </w:tcBorders>
            <w:hideMark/>
          </w:tcPr>
          <w:p w14:paraId="2428B379" w14:textId="77777777" w:rsidR="0087212A" w:rsidRPr="00E76128" w:rsidRDefault="0087212A" w:rsidP="00757537">
            <w:pPr>
              <w:spacing w:line="360" w:lineRule="auto"/>
              <w:jc w:val="center"/>
              <w:rPr>
                <w:b/>
                <w:color w:val="000000"/>
                <w:sz w:val="26"/>
                <w:szCs w:val="26"/>
                <w:highlight w:val="white"/>
              </w:rPr>
            </w:pPr>
            <w:r w:rsidRPr="00E76128">
              <w:rPr>
                <w:color w:val="000000"/>
                <w:sz w:val="26"/>
                <w:szCs w:val="26"/>
                <w:highlight w:val="white"/>
              </w:rPr>
              <w:t>210</w:t>
            </w:r>
            <w:r>
              <w:rPr>
                <w:color w:val="000000"/>
                <w:sz w:val="26"/>
                <w:szCs w:val="26"/>
                <w:highlight w:val="white"/>
              </w:rPr>
              <w:t>54331</w:t>
            </w:r>
          </w:p>
        </w:tc>
      </w:tr>
      <w:tr w:rsidR="0087212A" w:rsidRPr="00E76128" w14:paraId="08F91CEB" w14:textId="77777777" w:rsidTr="00757537">
        <w:tc>
          <w:tcPr>
            <w:tcW w:w="895" w:type="dxa"/>
            <w:tcBorders>
              <w:top w:val="single" w:sz="4" w:space="0" w:color="000000"/>
              <w:left w:val="single" w:sz="4" w:space="0" w:color="000000"/>
              <w:bottom w:val="single" w:sz="4" w:space="0" w:color="000000"/>
              <w:right w:val="single" w:sz="4" w:space="0" w:color="000000"/>
            </w:tcBorders>
            <w:hideMark/>
          </w:tcPr>
          <w:p w14:paraId="0B79A168" w14:textId="77777777" w:rsidR="0087212A" w:rsidRPr="00E76128" w:rsidRDefault="0087212A" w:rsidP="00757537">
            <w:pPr>
              <w:spacing w:line="360" w:lineRule="auto"/>
              <w:jc w:val="center"/>
              <w:rPr>
                <w:b/>
                <w:color w:val="000000"/>
                <w:sz w:val="26"/>
                <w:szCs w:val="26"/>
                <w:highlight w:val="white"/>
              </w:rPr>
            </w:pPr>
            <w:r w:rsidRPr="00E76128">
              <w:rPr>
                <w:b/>
                <w:color w:val="000000"/>
                <w:sz w:val="26"/>
                <w:szCs w:val="26"/>
                <w:highlight w:val="white"/>
              </w:rPr>
              <w:t>2</w:t>
            </w:r>
          </w:p>
        </w:tc>
        <w:tc>
          <w:tcPr>
            <w:tcW w:w="4053" w:type="dxa"/>
            <w:tcBorders>
              <w:top w:val="single" w:sz="4" w:space="0" w:color="000000"/>
              <w:left w:val="single" w:sz="4" w:space="0" w:color="000000"/>
              <w:bottom w:val="single" w:sz="4" w:space="0" w:color="000000"/>
              <w:right w:val="single" w:sz="4" w:space="0" w:color="000000"/>
            </w:tcBorders>
            <w:hideMark/>
          </w:tcPr>
          <w:p w14:paraId="5431C61B" w14:textId="77777777" w:rsidR="0087212A" w:rsidRPr="00E76128" w:rsidRDefault="0087212A" w:rsidP="00757537">
            <w:pPr>
              <w:spacing w:line="360" w:lineRule="auto"/>
              <w:jc w:val="center"/>
              <w:rPr>
                <w:b/>
                <w:color w:val="000000"/>
                <w:sz w:val="26"/>
                <w:szCs w:val="26"/>
                <w:highlight w:val="white"/>
              </w:rPr>
            </w:pPr>
            <w:r w:rsidRPr="00E76128">
              <w:rPr>
                <w:color w:val="000000"/>
                <w:sz w:val="26"/>
                <w:szCs w:val="26"/>
                <w:highlight w:val="white"/>
              </w:rPr>
              <w:t>Trần Thị Mỹ Châu</w:t>
            </w:r>
          </w:p>
        </w:tc>
        <w:tc>
          <w:tcPr>
            <w:tcW w:w="2792" w:type="dxa"/>
            <w:tcBorders>
              <w:top w:val="single" w:sz="4" w:space="0" w:color="000000"/>
              <w:left w:val="single" w:sz="4" w:space="0" w:color="000000"/>
              <w:bottom w:val="single" w:sz="4" w:space="0" w:color="000000"/>
              <w:right w:val="single" w:sz="4" w:space="0" w:color="000000"/>
            </w:tcBorders>
            <w:hideMark/>
          </w:tcPr>
          <w:p w14:paraId="1489E3E9" w14:textId="77777777" w:rsidR="0087212A" w:rsidRPr="00E76128" w:rsidRDefault="0087212A" w:rsidP="00757537">
            <w:pPr>
              <w:spacing w:line="360" w:lineRule="auto"/>
              <w:jc w:val="center"/>
              <w:rPr>
                <w:b/>
                <w:color w:val="000000"/>
                <w:sz w:val="26"/>
                <w:szCs w:val="26"/>
                <w:highlight w:val="white"/>
              </w:rPr>
            </w:pPr>
            <w:r w:rsidRPr="00E76128">
              <w:rPr>
                <w:color w:val="000000"/>
                <w:sz w:val="26"/>
                <w:szCs w:val="26"/>
                <w:highlight w:val="white"/>
              </w:rPr>
              <w:t>21057211</w:t>
            </w:r>
          </w:p>
        </w:tc>
      </w:tr>
    </w:tbl>
    <w:p w14:paraId="57D70A7C" w14:textId="77777777" w:rsidR="0087212A" w:rsidRPr="00E76128" w:rsidRDefault="0087212A" w:rsidP="0087212A">
      <w:pPr>
        <w:spacing w:line="360" w:lineRule="auto"/>
        <w:jc w:val="center"/>
        <w:rPr>
          <w:b/>
          <w:bCs/>
          <w:sz w:val="26"/>
          <w:szCs w:val="26"/>
        </w:rPr>
      </w:pPr>
    </w:p>
    <w:p w14:paraId="6FBA09D7" w14:textId="77777777" w:rsidR="0087212A" w:rsidRPr="00E76128" w:rsidRDefault="0087212A" w:rsidP="0087212A">
      <w:pPr>
        <w:spacing w:line="360" w:lineRule="auto"/>
        <w:jc w:val="center"/>
        <w:rPr>
          <w:b/>
          <w:bCs/>
          <w:sz w:val="26"/>
          <w:szCs w:val="26"/>
        </w:rPr>
      </w:pPr>
    </w:p>
    <w:p w14:paraId="4F18724B" w14:textId="77777777" w:rsidR="0087212A" w:rsidRPr="00E76128" w:rsidRDefault="0087212A" w:rsidP="0087212A">
      <w:pPr>
        <w:spacing w:line="360" w:lineRule="auto"/>
        <w:jc w:val="center"/>
        <w:rPr>
          <w:b/>
          <w:bCs/>
          <w:sz w:val="26"/>
          <w:szCs w:val="26"/>
        </w:rPr>
      </w:pPr>
    </w:p>
    <w:p w14:paraId="77E58461" w14:textId="77777777" w:rsidR="0087212A" w:rsidRPr="00E76128" w:rsidRDefault="0087212A" w:rsidP="0087212A">
      <w:pPr>
        <w:spacing w:line="360" w:lineRule="auto"/>
        <w:jc w:val="center"/>
        <w:rPr>
          <w:b/>
          <w:bCs/>
          <w:sz w:val="26"/>
          <w:szCs w:val="26"/>
        </w:rPr>
      </w:pPr>
    </w:p>
    <w:p w14:paraId="3B1474F9" w14:textId="77777777" w:rsidR="0087212A" w:rsidRPr="00E76128" w:rsidRDefault="0087212A" w:rsidP="0087212A">
      <w:pPr>
        <w:spacing w:line="360" w:lineRule="auto"/>
        <w:jc w:val="center"/>
        <w:rPr>
          <w:b/>
          <w:bCs/>
          <w:sz w:val="26"/>
          <w:szCs w:val="26"/>
        </w:rPr>
      </w:pPr>
    </w:p>
    <w:p w14:paraId="1AD8587D" w14:textId="77777777" w:rsidR="0087212A" w:rsidRPr="00E76128" w:rsidRDefault="0087212A" w:rsidP="0087212A">
      <w:pPr>
        <w:spacing w:line="360" w:lineRule="auto"/>
        <w:jc w:val="both"/>
        <w:rPr>
          <w:b/>
          <w:bCs/>
          <w:sz w:val="26"/>
          <w:szCs w:val="26"/>
        </w:rPr>
      </w:pPr>
    </w:p>
    <w:p w14:paraId="267EE014" w14:textId="1DD7AFE4" w:rsidR="00B234C8" w:rsidRDefault="0087212A" w:rsidP="0087212A">
      <w:pPr>
        <w:spacing w:line="276" w:lineRule="auto"/>
        <w:rPr>
          <w:b/>
          <w:bCs/>
          <w:sz w:val="26"/>
          <w:szCs w:val="26"/>
        </w:rPr>
      </w:pPr>
      <w:r>
        <w:rPr>
          <w:b/>
          <w:bCs/>
          <w:sz w:val="26"/>
          <w:szCs w:val="26"/>
        </w:rPr>
        <w:tab/>
      </w:r>
      <w:r>
        <w:rPr>
          <w:b/>
          <w:bCs/>
          <w:sz w:val="26"/>
          <w:szCs w:val="26"/>
        </w:rPr>
        <w:tab/>
      </w:r>
      <w:r>
        <w:rPr>
          <w:b/>
          <w:bCs/>
          <w:sz w:val="26"/>
          <w:szCs w:val="26"/>
        </w:rPr>
        <w:tab/>
      </w:r>
      <w:r w:rsidRPr="00E76128">
        <w:rPr>
          <w:b/>
          <w:bCs/>
          <w:sz w:val="26"/>
          <w:szCs w:val="26"/>
        </w:rPr>
        <w:t>Thành phố Hồ Chí Minh, tháng</w:t>
      </w:r>
      <w:r>
        <w:rPr>
          <w:b/>
          <w:bCs/>
          <w:sz w:val="26"/>
          <w:szCs w:val="26"/>
        </w:rPr>
        <w:t xml:space="preserve"> 5 </w:t>
      </w:r>
      <w:r w:rsidRPr="00E76128">
        <w:rPr>
          <w:b/>
          <w:bCs/>
          <w:sz w:val="26"/>
          <w:szCs w:val="26"/>
        </w:rPr>
        <w:t>năm 202</w:t>
      </w:r>
      <w:r>
        <w:rPr>
          <w:b/>
          <w:bCs/>
          <w:sz w:val="26"/>
          <w:szCs w:val="26"/>
        </w:rPr>
        <w:t>5</w:t>
      </w:r>
    </w:p>
    <w:bookmarkEnd w:id="0"/>
    <w:p w14:paraId="20503DB7" w14:textId="5625846B" w:rsidR="009F5080" w:rsidRPr="00E76128" w:rsidRDefault="009F5080" w:rsidP="00FD4CD6">
      <w:pPr>
        <w:spacing w:line="276" w:lineRule="auto"/>
        <w:jc w:val="center"/>
        <w:rPr>
          <w:b/>
          <w:sz w:val="26"/>
          <w:szCs w:val="26"/>
          <w:lang w:val="en-GB"/>
        </w:rPr>
      </w:pPr>
    </w:p>
    <w:sdt>
      <w:sdtPr>
        <w:rPr>
          <w:rFonts w:ascii="Times New Roman" w:eastAsia="Times New Roman" w:hAnsi="Times New Roman" w:cs="Times New Roman"/>
          <w:color w:val="auto"/>
          <w:kern w:val="28"/>
          <w:sz w:val="24"/>
          <w:szCs w:val="22"/>
        </w:rPr>
        <w:id w:val="2056882957"/>
        <w:docPartObj>
          <w:docPartGallery w:val="Table of Contents"/>
          <w:docPartUnique/>
        </w:docPartObj>
      </w:sdtPr>
      <w:sdtEndPr>
        <w:rPr>
          <w:b/>
          <w:bCs/>
          <w:noProof/>
        </w:rPr>
      </w:sdtEndPr>
      <w:sdtContent>
        <w:p w14:paraId="04E6C4BE" w14:textId="7CCA1B4E" w:rsidR="00E13AC7" w:rsidRPr="00E13AC7" w:rsidRDefault="00E13AC7" w:rsidP="00E13AC7">
          <w:pPr>
            <w:pStyle w:val="TOCHeading"/>
            <w:jc w:val="center"/>
            <w:rPr>
              <w:rFonts w:ascii="Times New Roman" w:hAnsi="Times New Roman" w:cs="Times New Roman"/>
              <w:color w:val="000000" w:themeColor="text1"/>
            </w:rPr>
          </w:pPr>
          <w:r w:rsidRPr="00E13AC7">
            <w:rPr>
              <w:rFonts w:ascii="Times New Roman" w:hAnsi="Times New Roman" w:cs="Times New Roman"/>
              <w:color w:val="000000" w:themeColor="text1"/>
            </w:rPr>
            <w:t>MỤC LỤC</w:t>
          </w:r>
        </w:p>
        <w:p w14:paraId="231A507C" w14:textId="4CF028DE" w:rsidR="00E13AC7" w:rsidRDefault="00E13AC7">
          <w:pPr>
            <w:pStyle w:val="TOC1"/>
            <w:tabs>
              <w:tab w:val="right" w:leader="dot" w:pos="9800"/>
            </w:tabs>
            <w:rPr>
              <w:rFonts w:asciiTheme="minorHAnsi" w:eastAsiaTheme="minorEastAsia" w:hAnsiTheme="minorHAnsi" w:cstheme="minorBidi"/>
              <w:noProof/>
              <w:kern w:val="0"/>
              <w:sz w:val="22"/>
            </w:rPr>
          </w:pPr>
          <w:r>
            <w:rPr>
              <w:b/>
              <w:bCs/>
              <w:noProof/>
            </w:rPr>
            <w:fldChar w:fldCharType="begin"/>
          </w:r>
          <w:r>
            <w:rPr>
              <w:b/>
              <w:bCs/>
              <w:noProof/>
            </w:rPr>
            <w:instrText xml:space="preserve"> TOC \o "1-3" \h \z \u </w:instrText>
          </w:r>
          <w:r>
            <w:rPr>
              <w:b/>
              <w:bCs/>
              <w:noProof/>
            </w:rPr>
            <w:fldChar w:fldCharType="separate"/>
          </w:r>
          <w:hyperlink w:anchor="_Toc199079602" w:history="1">
            <w:r w:rsidRPr="009051EA">
              <w:rPr>
                <w:rStyle w:val="Hyperlink"/>
                <w:b/>
                <w:bCs/>
                <w:noProof/>
                <w:lang w:val="en-GB"/>
              </w:rPr>
              <w:t>CHƯƠNG 1: TỔNG QUAN</w:t>
            </w:r>
            <w:r>
              <w:rPr>
                <w:noProof/>
                <w:webHidden/>
              </w:rPr>
              <w:tab/>
            </w:r>
            <w:r>
              <w:rPr>
                <w:noProof/>
                <w:webHidden/>
              </w:rPr>
              <w:fldChar w:fldCharType="begin"/>
            </w:r>
            <w:r>
              <w:rPr>
                <w:noProof/>
                <w:webHidden/>
              </w:rPr>
              <w:instrText xml:space="preserve"> PAGEREF _Toc199079602 \h </w:instrText>
            </w:r>
            <w:r>
              <w:rPr>
                <w:noProof/>
                <w:webHidden/>
              </w:rPr>
            </w:r>
            <w:r>
              <w:rPr>
                <w:noProof/>
                <w:webHidden/>
              </w:rPr>
              <w:fldChar w:fldCharType="separate"/>
            </w:r>
            <w:r>
              <w:rPr>
                <w:noProof/>
                <w:webHidden/>
              </w:rPr>
              <w:t>3</w:t>
            </w:r>
            <w:r>
              <w:rPr>
                <w:noProof/>
                <w:webHidden/>
              </w:rPr>
              <w:fldChar w:fldCharType="end"/>
            </w:r>
          </w:hyperlink>
        </w:p>
        <w:p w14:paraId="438E5A9F" w14:textId="13F7FB29" w:rsidR="00E13AC7" w:rsidRDefault="00FB4ABA">
          <w:pPr>
            <w:pStyle w:val="TOC2"/>
            <w:rPr>
              <w:rFonts w:asciiTheme="minorHAnsi" w:eastAsiaTheme="minorEastAsia" w:hAnsiTheme="minorHAnsi" w:cstheme="minorBidi"/>
              <w:kern w:val="0"/>
              <w:sz w:val="22"/>
              <w:lang w:val="en-US"/>
            </w:rPr>
          </w:pPr>
          <w:hyperlink w:anchor="_Toc199079603" w:history="1">
            <w:r w:rsidR="00E13AC7" w:rsidRPr="009051EA">
              <w:rPr>
                <w:rStyle w:val="Hyperlink"/>
                <w:b/>
                <w:bCs/>
              </w:rPr>
              <w:t>1.</w:t>
            </w:r>
            <w:r w:rsidR="00E13AC7">
              <w:rPr>
                <w:rFonts w:asciiTheme="minorHAnsi" w:eastAsiaTheme="minorEastAsia" w:hAnsiTheme="minorHAnsi" w:cstheme="minorBidi"/>
                <w:kern w:val="0"/>
                <w:sz w:val="22"/>
                <w:lang w:val="en-US"/>
              </w:rPr>
              <w:tab/>
            </w:r>
            <w:r w:rsidR="00E13AC7" w:rsidRPr="009051EA">
              <w:rPr>
                <w:rStyle w:val="Hyperlink"/>
                <w:b/>
                <w:bCs/>
              </w:rPr>
              <w:t>Bối cảnh</w:t>
            </w:r>
            <w:r w:rsidR="00E13AC7">
              <w:rPr>
                <w:webHidden/>
              </w:rPr>
              <w:tab/>
            </w:r>
            <w:r w:rsidR="00E13AC7">
              <w:rPr>
                <w:webHidden/>
              </w:rPr>
              <w:fldChar w:fldCharType="begin"/>
            </w:r>
            <w:r w:rsidR="00E13AC7">
              <w:rPr>
                <w:webHidden/>
              </w:rPr>
              <w:instrText xml:space="preserve"> PAGEREF _Toc199079603 \h </w:instrText>
            </w:r>
            <w:r w:rsidR="00E13AC7">
              <w:rPr>
                <w:webHidden/>
              </w:rPr>
            </w:r>
            <w:r w:rsidR="00E13AC7">
              <w:rPr>
                <w:webHidden/>
              </w:rPr>
              <w:fldChar w:fldCharType="separate"/>
            </w:r>
            <w:r w:rsidR="00E13AC7">
              <w:rPr>
                <w:webHidden/>
              </w:rPr>
              <w:t>3</w:t>
            </w:r>
            <w:r w:rsidR="00E13AC7">
              <w:rPr>
                <w:webHidden/>
              </w:rPr>
              <w:fldChar w:fldCharType="end"/>
            </w:r>
          </w:hyperlink>
        </w:p>
        <w:p w14:paraId="47375ABB" w14:textId="33E2FB6B" w:rsidR="00E13AC7" w:rsidRDefault="00FB4ABA">
          <w:pPr>
            <w:pStyle w:val="TOC2"/>
            <w:rPr>
              <w:rFonts w:asciiTheme="minorHAnsi" w:eastAsiaTheme="minorEastAsia" w:hAnsiTheme="minorHAnsi" w:cstheme="minorBidi"/>
              <w:kern w:val="0"/>
              <w:sz w:val="22"/>
              <w:lang w:val="en-US"/>
            </w:rPr>
          </w:pPr>
          <w:hyperlink w:anchor="_Toc199079604" w:history="1">
            <w:r w:rsidR="00E13AC7" w:rsidRPr="009051EA">
              <w:rPr>
                <w:rStyle w:val="Hyperlink"/>
                <w:b/>
                <w:bCs/>
              </w:rPr>
              <w:t>2.</w:t>
            </w:r>
            <w:r w:rsidR="00E13AC7">
              <w:rPr>
                <w:rFonts w:asciiTheme="minorHAnsi" w:eastAsiaTheme="minorEastAsia" w:hAnsiTheme="minorHAnsi" w:cstheme="minorBidi"/>
                <w:kern w:val="0"/>
                <w:sz w:val="22"/>
                <w:lang w:val="en-US"/>
              </w:rPr>
              <w:tab/>
            </w:r>
            <w:r w:rsidR="00E13AC7" w:rsidRPr="009051EA">
              <w:rPr>
                <w:rStyle w:val="Hyperlink"/>
                <w:b/>
                <w:bCs/>
              </w:rPr>
              <w:t>Mục tiêu báo cáo</w:t>
            </w:r>
            <w:r w:rsidR="00E13AC7">
              <w:rPr>
                <w:webHidden/>
              </w:rPr>
              <w:tab/>
            </w:r>
            <w:r w:rsidR="00E13AC7">
              <w:rPr>
                <w:webHidden/>
              </w:rPr>
              <w:fldChar w:fldCharType="begin"/>
            </w:r>
            <w:r w:rsidR="00E13AC7">
              <w:rPr>
                <w:webHidden/>
              </w:rPr>
              <w:instrText xml:space="preserve"> PAGEREF _Toc199079604 \h </w:instrText>
            </w:r>
            <w:r w:rsidR="00E13AC7">
              <w:rPr>
                <w:webHidden/>
              </w:rPr>
            </w:r>
            <w:r w:rsidR="00E13AC7">
              <w:rPr>
                <w:webHidden/>
              </w:rPr>
              <w:fldChar w:fldCharType="separate"/>
            </w:r>
            <w:r w:rsidR="00E13AC7">
              <w:rPr>
                <w:webHidden/>
              </w:rPr>
              <w:t>5</w:t>
            </w:r>
            <w:r w:rsidR="00E13AC7">
              <w:rPr>
                <w:webHidden/>
              </w:rPr>
              <w:fldChar w:fldCharType="end"/>
            </w:r>
          </w:hyperlink>
        </w:p>
        <w:p w14:paraId="31A09106" w14:textId="1CE8117E" w:rsidR="00E13AC7" w:rsidRDefault="00FB4ABA">
          <w:pPr>
            <w:pStyle w:val="TOC2"/>
            <w:rPr>
              <w:rFonts w:asciiTheme="minorHAnsi" w:eastAsiaTheme="minorEastAsia" w:hAnsiTheme="minorHAnsi" w:cstheme="minorBidi"/>
              <w:kern w:val="0"/>
              <w:sz w:val="22"/>
              <w:lang w:val="en-US"/>
            </w:rPr>
          </w:pPr>
          <w:hyperlink w:anchor="_Toc199079605" w:history="1">
            <w:r w:rsidR="00E13AC7" w:rsidRPr="009051EA">
              <w:rPr>
                <w:rStyle w:val="Hyperlink"/>
                <w:b/>
                <w:bCs/>
              </w:rPr>
              <w:t>3.</w:t>
            </w:r>
            <w:r w:rsidR="00E13AC7">
              <w:rPr>
                <w:rFonts w:asciiTheme="minorHAnsi" w:eastAsiaTheme="minorEastAsia" w:hAnsiTheme="minorHAnsi" w:cstheme="minorBidi"/>
                <w:kern w:val="0"/>
                <w:sz w:val="22"/>
                <w:lang w:val="en-US"/>
              </w:rPr>
              <w:tab/>
            </w:r>
            <w:r w:rsidR="00E13AC7" w:rsidRPr="009051EA">
              <w:rPr>
                <w:rStyle w:val="Hyperlink"/>
                <w:b/>
                <w:bCs/>
              </w:rPr>
              <w:t>Đối tượng và phạm vi</w:t>
            </w:r>
            <w:r w:rsidR="00E13AC7">
              <w:rPr>
                <w:webHidden/>
              </w:rPr>
              <w:tab/>
            </w:r>
            <w:r w:rsidR="00E13AC7">
              <w:rPr>
                <w:webHidden/>
              </w:rPr>
              <w:fldChar w:fldCharType="begin"/>
            </w:r>
            <w:r w:rsidR="00E13AC7">
              <w:rPr>
                <w:webHidden/>
              </w:rPr>
              <w:instrText xml:space="preserve"> PAGEREF _Toc199079605 \h </w:instrText>
            </w:r>
            <w:r w:rsidR="00E13AC7">
              <w:rPr>
                <w:webHidden/>
              </w:rPr>
            </w:r>
            <w:r w:rsidR="00E13AC7">
              <w:rPr>
                <w:webHidden/>
              </w:rPr>
              <w:fldChar w:fldCharType="separate"/>
            </w:r>
            <w:r w:rsidR="00E13AC7">
              <w:rPr>
                <w:webHidden/>
              </w:rPr>
              <w:t>5</w:t>
            </w:r>
            <w:r w:rsidR="00E13AC7">
              <w:rPr>
                <w:webHidden/>
              </w:rPr>
              <w:fldChar w:fldCharType="end"/>
            </w:r>
          </w:hyperlink>
        </w:p>
        <w:p w14:paraId="77E86BE4" w14:textId="5AAA3386" w:rsidR="00E13AC7" w:rsidRDefault="00FB4ABA">
          <w:pPr>
            <w:pStyle w:val="TOC3"/>
            <w:tabs>
              <w:tab w:val="left" w:pos="1100"/>
              <w:tab w:val="right" w:leader="dot" w:pos="9800"/>
            </w:tabs>
            <w:rPr>
              <w:rFonts w:asciiTheme="minorHAnsi" w:eastAsiaTheme="minorEastAsia" w:hAnsiTheme="minorHAnsi" w:cstheme="minorBidi"/>
              <w:noProof/>
              <w:kern w:val="0"/>
              <w:sz w:val="22"/>
            </w:rPr>
          </w:pPr>
          <w:hyperlink w:anchor="_Toc199079606" w:history="1">
            <w:r w:rsidR="00E13AC7" w:rsidRPr="009051EA">
              <w:rPr>
                <w:rStyle w:val="Hyperlink"/>
                <w:b/>
                <w:bCs/>
                <w:noProof/>
                <w:lang w:val="en-GB"/>
              </w:rPr>
              <w:t>3.1.</w:t>
            </w:r>
            <w:r w:rsidR="00E13AC7">
              <w:rPr>
                <w:rFonts w:asciiTheme="minorHAnsi" w:eastAsiaTheme="minorEastAsia" w:hAnsiTheme="minorHAnsi" w:cstheme="minorBidi"/>
                <w:noProof/>
                <w:kern w:val="0"/>
                <w:sz w:val="22"/>
              </w:rPr>
              <w:tab/>
            </w:r>
            <w:r w:rsidR="00E13AC7" w:rsidRPr="009051EA">
              <w:rPr>
                <w:rStyle w:val="Hyperlink"/>
                <w:b/>
                <w:bCs/>
                <w:noProof/>
                <w:lang w:val="en-GB"/>
              </w:rPr>
              <w:t>Đối tượng</w:t>
            </w:r>
            <w:r w:rsidR="00E13AC7">
              <w:rPr>
                <w:noProof/>
                <w:webHidden/>
              </w:rPr>
              <w:tab/>
            </w:r>
            <w:r w:rsidR="00E13AC7">
              <w:rPr>
                <w:noProof/>
                <w:webHidden/>
              </w:rPr>
              <w:fldChar w:fldCharType="begin"/>
            </w:r>
            <w:r w:rsidR="00E13AC7">
              <w:rPr>
                <w:noProof/>
                <w:webHidden/>
              </w:rPr>
              <w:instrText xml:space="preserve"> PAGEREF _Toc199079606 \h </w:instrText>
            </w:r>
            <w:r w:rsidR="00E13AC7">
              <w:rPr>
                <w:noProof/>
                <w:webHidden/>
              </w:rPr>
            </w:r>
            <w:r w:rsidR="00E13AC7">
              <w:rPr>
                <w:noProof/>
                <w:webHidden/>
              </w:rPr>
              <w:fldChar w:fldCharType="separate"/>
            </w:r>
            <w:r w:rsidR="00E13AC7">
              <w:rPr>
                <w:noProof/>
                <w:webHidden/>
              </w:rPr>
              <w:t>5</w:t>
            </w:r>
            <w:r w:rsidR="00E13AC7">
              <w:rPr>
                <w:noProof/>
                <w:webHidden/>
              </w:rPr>
              <w:fldChar w:fldCharType="end"/>
            </w:r>
          </w:hyperlink>
        </w:p>
        <w:p w14:paraId="2A800C6E" w14:textId="415BDD30" w:rsidR="00E13AC7" w:rsidRDefault="00FB4ABA">
          <w:pPr>
            <w:pStyle w:val="TOC3"/>
            <w:tabs>
              <w:tab w:val="left" w:pos="1100"/>
              <w:tab w:val="right" w:leader="dot" w:pos="9800"/>
            </w:tabs>
            <w:rPr>
              <w:rFonts w:asciiTheme="minorHAnsi" w:eastAsiaTheme="minorEastAsia" w:hAnsiTheme="minorHAnsi" w:cstheme="minorBidi"/>
              <w:noProof/>
              <w:kern w:val="0"/>
              <w:sz w:val="22"/>
            </w:rPr>
          </w:pPr>
          <w:hyperlink w:anchor="_Toc199079607" w:history="1">
            <w:r w:rsidR="00E13AC7" w:rsidRPr="009051EA">
              <w:rPr>
                <w:rStyle w:val="Hyperlink"/>
                <w:b/>
                <w:bCs/>
                <w:noProof/>
                <w:lang w:val="en-GB"/>
              </w:rPr>
              <w:t>3.2.</w:t>
            </w:r>
            <w:r w:rsidR="00E13AC7">
              <w:rPr>
                <w:rFonts w:asciiTheme="minorHAnsi" w:eastAsiaTheme="minorEastAsia" w:hAnsiTheme="minorHAnsi" w:cstheme="minorBidi"/>
                <w:noProof/>
                <w:kern w:val="0"/>
                <w:sz w:val="22"/>
              </w:rPr>
              <w:tab/>
            </w:r>
            <w:r w:rsidR="00E13AC7" w:rsidRPr="009051EA">
              <w:rPr>
                <w:rStyle w:val="Hyperlink"/>
                <w:b/>
                <w:bCs/>
                <w:noProof/>
                <w:lang w:val="en-GB"/>
              </w:rPr>
              <w:t>Phạm vi</w:t>
            </w:r>
            <w:r w:rsidR="00E13AC7">
              <w:rPr>
                <w:noProof/>
                <w:webHidden/>
              </w:rPr>
              <w:tab/>
            </w:r>
            <w:r w:rsidR="00E13AC7">
              <w:rPr>
                <w:noProof/>
                <w:webHidden/>
              </w:rPr>
              <w:fldChar w:fldCharType="begin"/>
            </w:r>
            <w:r w:rsidR="00E13AC7">
              <w:rPr>
                <w:noProof/>
                <w:webHidden/>
              </w:rPr>
              <w:instrText xml:space="preserve"> PAGEREF _Toc199079607 \h </w:instrText>
            </w:r>
            <w:r w:rsidR="00E13AC7">
              <w:rPr>
                <w:noProof/>
                <w:webHidden/>
              </w:rPr>
            </w:r>
            <w:r w:rsidR="00E13AC7">
              <w:rPr>
                <w:noProof/>
                <w:webHidden/>
              </w:rPr>
              <w:fldChar w:fldCharType="separate"/>
            </w:r>
            <w:r w:rsidR="00E13AC7">
              <w:rPr>
                <w:noProof/>
                <w:webHidden/>
              </w:rPr>
              <w:t>6</w:t>
            </w:r>
            <w:r w:rsidR="00E13AC7">
              <w:rPr>
                <w:noProof/>
                <w:webHidden/>
              </w:rPr>
              <w:fldChar w:fldCharType="end"/>
            </w:r>
          </w:hyperlink>
        </w:p>
        <w:p w14:paraId="0D69A285" w14:textId="50A379CA" w:rsidR="00E13AC7" w:rsidRDefault="00FB4ABA">
          <w:pPr>
            <w:pStyle w:val="TOC1"/>
            <w:tabs>
              <w:tab w:val="right" w:leader="dot" w:pos="9800"/>
            </w:tabs>
            <w:rPr>
              <w:rFonts w:asciiTheme="minorHAnsi" w:eastAsiaTheme="minorEastAsia" w:hAnsiTheme="minorHAnsi" w:cstheme="minorBidi"/>
              <w:noProof/>
              <w:kern w:val="0"/>
              <w:sz w:val="22"/>
            </w:rPr>
          </w:pPr>
          <w:hyperlink w:anchor="_Toc199079608" w:history="1">
            <w:r w:rsidR="00E13AC7" w:rsidRPr="009051EA">
              <w:rPr>
                <w:rStyle w:val="Hyperlink"/>
                <w:b/>
                <w:bCs/>
                <w:noProof/>
                <w:lang w:val="en-GB"/>
              </w:rPr>
              <w:t>CHƯƠNG 2: CÔNG NGHỆ QRCODE</w:t>
            </w:r>
            <w:r w:rsidR="00E13AC7">
              <w:rPr>
                <w:noProof/>
                <w:webHidden/>
              </w:rPr>
              <w:tab/>
            </w:r>
            <w:r w:rsidR="00E13AC7">
              <w:rPr>
                <w:noProof/>
                <w:webHidden/>
              </w:rPr>
              <w:fldChar w:fldCharType="begin"/>
            </w:r>
            <w:r w:rsidR="00E13AC7">
              <w:rPr>
                <w:noProof/>
                <w:webHidden/>
              </w:rPr>
              <w:instrText xml:space="preserve"> PAGEREF _Toc199079608 \h </w:instrText>
            </w:r>
            <w:r w:rsidR="00E13AC7">
              <w:rPr>
                <w:noProof/>
                <w:webHidden/>
              </w:rPr>
            </w:r>
            <w:r w:rsidR="00E13AC7">
              <w:rPr>
                <w:noProof/>
                <w:webHidden/>
              </w:rPr>
              <w:fldChar w:fldCharType="separate"/>
            </w:r>
            <w:r w:rsidR="00E13AC7">
              <w:rPr>
                <w:noProof/>
                <w:webHidden/>
              </w:rPr>
              <w:t>8</w:t>
            </w:r>
            <w:r w:rsidR="00E13AC7">
              <w:rPr>
                <w:noProof/>
                <w:webHidden/>
              </w:rPr>
              <w:fldChar w:fldCharType="end"/>
            </w:r>
          </w:hyperlink>
        </w:p>
        <w:p w14:paraId="288C7187" w14:textId="685D3B1C" w:rsidR="00E13AC7" w:rsidRDefault="00FB4ABA">
          <w:pPr>
            <w:pStyle w:val="TOC2"/>
            <w:rPr>
              <w:rFonts w:asciiTheme="minorHAnsi" w:eastAsiaTheme="minorEastAsia" w:hAnsiTheme="minorHAnsi" w:cstheme="minorBidi"/>
              <w:kern w:val="0"/>
              <w:sz w:val="22"/>
              <w:lang w:val="en-US"/>
            </w:rPr>
          </w:pPr>
          <w:hyperlink w:anchor="_Toc199079609" w:history="1">
            <w:r w:rsidR="00E13AC7" w:rsidRPr="009051EA">
              <w:rPr>
                <w:rStyle w:val="Hyperlink"/>
                <w:b/>
                <w:bCs/>
              </w:rPr>
              <w:t>1.</w:t>
            </w:r>
            <w:r w:rsidR="00E13AC7">
              <w:rPr>
                <w:rFonts w:asciiTheme="minorHAnsi" w:eastAsiaTheme="minorEastAsia" w:hAnsiTheme="minorHAnsi" w:cstheme="minorBidi"/>
                <w:kern w:val="0"/>
                <w:sz w:val="22"/>
                <w:lang w:val="en-US"/>
              </w:rPr>
              <w:tab/>
            </w:r>
            <w:r w:rsidR="00E13AC7" w:rsidRPr="009051EA">
              <w:rPr>
                <w:rStyle w:val="Hyperlink"/>
                <w:b/>
                <w:bCs/>
              </w:rPr>
              <w:t>Tổng quan</w:t>
            </w:r>
            <w:r w:rsidR="00E13AC7">
              <w:rPr>
                <w:webHidden/>
              </w:rPr>
              <w:tab/>
            </w:r>
            <w:r w:rsidR="00E13AC7">
              <w:rPr>
                <w:webHidden/>
              </w:rPr>
              <w:fldChar w:fldCharType="begin"/>
            </w:r>
            <w:r w:rsidR="00E13AC7">
              <w:rPr>
                <w:webHidden/>
              </w:rPr>
              <w:instrText xml:space="preserve"> PAGEREF _Toc199079609 \h </w:instrText>
            </w:r>
            <w:r w:rsidR="00E13AC7">
              <w:rPr>
                <w:webHidden/>
              </w:rPr>
            </w:r>
            <w:r w:rsidR="00E13AC7">
              <w:rPr>
                <w:webHidden/>
              </w:rPr>
              <w:fldChar w:fldCharType="separate"/>
            </w:r>
            <w:r w:rsidR="00E13AC7">
              <w:rPr>
                <w:webHidden/>
              </w:rPr>
              <w:t>8</w:t>
            </w:r>
            <w:r w:rsidR="00E13AC7">
              <w:rPr>
                <w:webHidden/>
              </w:rPr>
              <w:fldChar w:fldCharType="end"/>
            </w:r>
          </w:hyperlink>
        </w:p>
        <w:p w14:paraId="2EEC1E23" w14:textId="779AEEE2" w:rsidR="00E13AC7" w:rsidRDefault="00FB4ABA">
          <w:pPr>
            <w:pStyle w:val="TOC3"/>
            <w:tabs>
              <w:tab w:val="left" w:pos="1100"/>
              <w:tab w:val="right" w:leader="dot" w:pos="9800"/>
            </w:tabs>
            <w:rPr>
              <w:rFonts w:asciiTheme="minorHAnsi" w:eastAsiaTheme="minorEastAsia" w:hAnsiTheme="minorHAnsi" w:cstheme="minorBidi"/>
              <w:noProof/>
              <w:kern w:val="0"/>
              <w:sz w:val="22"/>
            </w:rPr>
          </w:pPr>
          <w:hyperlink w:anchor="_Toc199079610" w:history="1">
            <w:r w:rsidR="00E13AC7" w:rsidRPr="009051EA">
              <w:rPr>
                <w:rStyle w:val="Hyperlink"/>
                <w:b/>
                <w:bCs/>
                <w:noProof/>
                <w:lang w:val="en-GB"/>
              </w:rPr>
              <w:t>1.1.</w:t>
            </w:r>
            <w:r w:rsidR="00E13AC7">
              <w:rPr>
                <w:rFonts w:asciiTheme="minorHAnsi" w:eastAsiaTheme="minorEastAsia" w:hAnsiTheme="minorHAnsi" w:cstheme="minorBidi"/>
                <w:noProof/>
                <w:kern w:val="0"/>
                <w:sz w:val="22"/>
              </w:rPr>
              <w:tab/>
            </w:r>
            <w:r w:rsidR="00E13AC7" w:rsidRPr="009051EA">
              <w:rPr>
                <w:rStyle w:val="Hyperlink"/>
                <w:b/>
                <w:bCs/>
                <w:noProof/>
                <w:lang w:val="en-GB"/>
              </w:rPr>
              <w:t>Giới thiệu</w:t>
            </w:r>
            <w:r w:rsidR="00E13AC7">
              <w:rPr>
                <w:noProof/>
                <w:webHidden/>
              </w:rPr>
              <w:tab/>
            </w:r>
            <w:r w:rsidR="00E13AC7">
              <w:rPr>
                <w:noProof/>
                <w:webHidden/>
              </w:rPr>
              <w:fldChar w:fldCharType="begin"/>
            </w:r>
            <w:r w:rsidR="00E13AC7">
              <w:rPr>
                <w:noProof/>
                <w:webHidden/>
              </w:rPr>
              <w:instrText xml:space="preserve"> PAGEREF _Toc199079610 \h </w:instrText>
            </w:r>
            <w:r w:rsidR="00E13AC7">
              <w:rPr>
                <w:noProof/>
                <w:webHidden/>
              </w:rPr>
            </w:r>
            <w:r w:rsidR="00E13AC7">
              <w:rPr>
                <w:noProof/>
                <w:webHidden/>
              </w:rPr>
              <w:fldChar w:fldCharType="separate"/>
            </w:r>
            <w:r w:rsidR="00E13AC7">
              <w:rPr>
                <w:noProof/>
                <w:webHidden/>
              </w:rPr>
              <w:t>8</w:t>
            </w:r>
            <w:r w:rsidR="00E13AC7">
              <w:rPr>
                <w:noProof/>
                <w:webHidden/>
              </w:rPr>
              <w:fldChar w:fldCharType="end"/>
            </w:r>
          </w:hyperlink>
        </w:p>
        <w:p w14:paraId="334CF33E" w14:textId="00BE383E" w:rsidR="00E13AC7" w:rsidRDefault="00FB4ABA">
          <w:pPr>
            <w:pStyle w:val="TOC3"/>
            <w:tabs>
              <w:tab w:val="left" w:pos="1100"/>
              <w:tab w:val="right" w:leader="dot" w:pos="9800"/>
            </w:tabs>
            <w:rPr>
              <w:rFonts w:asciiTheme="minorHAnsi" w:eastAsiaTheme="minorEastAsia" w:hAnsiTheme="minorHAnsi" w:cstheme="minorBidi"/>
              <w:noProof/>
              <w:kern w:val="0"/>
              <w:sz w:val="22"/>
            </w:rPr>
          </w:pPr>
          <w:hyperlink w:anchor="_Toc199079611" w:history="1">
            <w:r w:rsidR="00E13AC7" w:rsidRPr="009051EA">
              <w:rPr>
                <w:rStyle w:val="Hyperlink"/>
                <w:b/>
                <w:bCs/>
                <w:noProof/>
                <w:lang w:val="en-GB"/>
              </w:rPr>
              <w:t>1.2.</w:t>
            </w:r>
            <w:r w:rsidR="00E13AC7">
              <w:rPr>
                <w:rFonts w:asciiTheme="minorHAnsi" w:eastAsiaTheme="minorEastAsia" w:hAnsiTheme="minorHAnsi" w:cstheme="minorBidi"/>
                <w:noProof/>
                <w:kern w:val="0"/>
                <w:sz w:val="22"/>
              </w:rPr>
              <w:tab/>
            </w:r>
            <w:r w:rsidR="00E13AC7" w:rsidRPr="009051EA">
              <w:rPr>
                <w:rStyle w:val="Hyperlink"/>
                <w:b/>
                <w:bCs/>
                <w:noProof/>
                <w:lang w:val="en-GB"/>
              </w:rPr>
              <w:t>Công nghệ QR CODE trong thanh toán</w:t>
            </w:r>
            <w:r w:rsidR="00E13AC7">
              <w:rPr>
                <w:noProof/>
                <w:webHidden/>
              </w:rPr>
              <w:tab/>
            </w:r>
            <w:r w:rsidR="00E13AC7">
              <w:rPr>
                <w:noProof/>
                <w:webHidden/>
              </w:rPr>
              <w:fldChar w:fldCharType="begin"/>
            </w:r>
            <w:r w:rsidR="00E13AC7">
              <w:rPr>
                <w:noProof/>
                <w:webHidden/>
              </w:rPr>
              <w:instrText xml:space="preserve"> PAGEREF _Toc199079611 \h </w:instrText>
            </w:r>
            <w:r w:rsidR="00E13AC7">
              <w:rPr>
                <w:noProof/>
                <w:webHidden/>
              </w:rPr>
            </w:r>
            <w:r w:rsidR="00E13AC7">
              <w:rPr>
                <w:noProof/>
                <w:webHidden/>
              </w:rPr>
              <w:fldChar w:fldCharType="separate"/>
            </w:r>
            <w:r w:rsidR="00E13AC7">
              <w:rPr>
                <w:noProof/>
                <w:webHidden/>
              </w:rPr>
              <w:t>9</w:t>
            </w:r>
            <w:r w:rsidR="00E13AC7">
              <w:rPr>
                <w:noProof/>
                <w:webHidden/>
              </w:rPr>
              <w:fldChar w:fldCharType="end"/>
            </w:r>
          </w:hyperlink>
        </w:p>
        <w:p w14:paraId="2A1C52CA" w14:textId="30F2B6A7" w:rsidR="00E13AC7" w:rsidRDefault="00FB4ABA">
          <w:pPr>
            <w:pStyle w:val="TOC3"/>
            <w:tabs>
              <w:tab w:val="left" w:pos="1100"/>
              <w:tab w:val="right" w:leader="dot" w:pos="9800"/>
            </w:tabs>
            <w:rPr>
              <w:rFonts w:asciiTheme="minorHAnsi" w:eastAsiaTheme="minorEastAsia" w:hAnsiTheme="minorHAnsi" w:cstheme="minorBidi"/>
              <w:noProof/>
              <w:kern w:val="0"/>
              <w:sz w:val="22"/>
            </w:rPr>
          </w:pPr>
          <w:hyperlink w:anchor="_Toc199079612" w:history="1">
            <w:r w:rsidR="00E13AC7" w:rsidRPr="009051EA">
              <w:rPr>
                <w:rStyle w:val="Hyperlink"/>
                <w:b/>
                <w:bCs/>
                <w:noProof/>
                <w:lang w:val="en-GB"/>
              </w:rPr>
              <w:t>1.3.</w:t>
            </w:r>
            <w:r w:rsidR="00E13AC7">
              <w:rPr>
                <w:rFonts w:asciiTheme="minorHAnsi" w:eastAsiaTheme="minorEastAsia" w:hAnsiTheme="minorHAnsi" w:cstheme="minorBidi"/>
                <w:noProof/>
                <w:kern w:val="0"/>
                <w:sz w:val="22"/>
              </w:rPr>
              <w:tab/>
            </w:r>
            <w:r w:rsidR="00E13AC7" w:rsidRPr="009051EA">
              <w:rPr>
                <w:rStyle w:val="Hyperlink"/>
                <w:b/>
                <w:bCs/>
                <w:noProof/>
                <w:lang w:val="en-GB"/>
              </w:rPr>
              <w:t>Ưu điểm và nhược điểm khi sử dụng QR CODE trong thanh toán</w:t>
            </w:r>
            <w:r w:rsidR="00E13AC7">
              <w:rPr>
                <w:noProof/>
                <w:webHidden/>
              </w:rPr>
              <w:tab/>
            </w:r>
            <w:r w:rsidR="00E13AC7">
              <w:rPr>
                <w:noProof/>
                <w:webHidden/>
              </w:rPr>
              <w:fldChar w:fldCharType="begin"/>
            </w:r>
            <w:r w:rsidR="00E13AC7">
              <w:rPr>
                <w:noProof/>
                <w:webHidden/>
              </w:rPr>
              <w:instrText xml:space="preserve"> PAGEREF _Toc199079612 \h </w:instrText>
            </w:r>
            <w:r w:rsidR="00E13AC7">
              <w:rPr>
                <w:noProof/>
                <w:webHidden/>
              </w:rPr>
            </w:r>
            <w:r w:rsidR="00E13AC7">
              <w:rPr>
                <w:noProof/>
                <w:webHidden/>
              </w:rPr>
              <w:fldChar w:fldCharType="separate"/>
            </w:r>
            <w:r w:rsidR="00E13AC7">
              <w:rPr>
                <w:noProof/>
                <w:webHidden/>
              </w:rPr>
              <w:t>10</w:t>
            </w:r>
            <w:r w:rsidR="00E13AC7">
              <w:rPr>
                <w:noProof/>
                <w:webHidden/>
              </w:rPr>
              <w:fldChar w:fldCharType="end"/>
            </w:r>
          </w:hyperlink>
        </w:p>
        <w:p w14:paraId="1BA0CAE1" w14:textId="7D236FD6" w:rsidR="00E13AC7" w:rsidRDefault="00FB4ABA">
          <w:pPr>
            <w:pStyle w:val="TOC2"/>
            <w:rPr>
              <w:rFonts w:asciiTheme="minorHAnsi" w:eastAsiaTheme="minorEastAsia" w:hAnsiTheme="minorHAnsi" w:cstheme="minorBidi"/>
              <w:kern w:val="0"/>
              <w:sz w:val="22"/>
              <w:lang w:val="en-US"/>
            </w:rPr>
          </w:pPr>
          <w:hyperlink w:anchor="_Toc199079613" w:history="1">
            <w:r w:rsidR="00E13AC7" w:rsidRPr="009051EA">
              <w:rPr>
                <w:rStyle w:val="Hyperlink"/>
                <w:b/>
                <w:bCs/>
              </w:rPr>
              <w:t>2.</w:t>
            </w:r>
            <w:r w:rsidR="00E13AC7">
              <w:rPr>
                <w:rFonts w:asciiTheme="minorHAnsi" w:eastAsiaTheme="minorEastAsia" w:hAnsiTheme="minorHAnsi" w:cstheme="minorBidi"/>
                <w:kern w:val="0"/>
                <w:sz w:val="22"/>
                <w:lang w:val="en-US"/>
              </w:rPr>
              <w:tab/>
            </w:r>
            <w:r w:rsidR="00E13AC7" w:rsidRPr="009051EA">
              <w:rPr>
                <w:rStyle w:val="Hyperlink"/>
                <w:b/>
                <w:bCs/>
              </w:rPr>
              <w:t>Cơ chế hoạt động và hướng dẫn sử dụng công nghệ QR CODE</w:t>
            </w:r>
            <w:r w:rsidR="00E13AC7">
              <w:rPr>
                <w:webHidden/>
              </w:rPr>
              <w:tab/>
            </w:r>
            <w:r w:rsidR="00E13AC7">
              <w:rPr>
                <w:webHidden/>
              </w:rPr>
              <w:fldChar w:fldCharType="begin"/>
            </w:r>
            <w:r w:rsidR="00E13AC7">
              <w:rPr>
                <w:webHidden/>
              </w:rPr>
              <w:instrText xml:space="preserve"> PAGEREF _Toc199079613 \h </w:instrText>
            </w:r>
            <w:r w:rsidR="00E13AC7">
              <w:rPr>
                <w:webHidden/>
              </w:rPr>
            </w:r>
            <w:r w:rsidR="00E13AC7">
              <w:rPr>
                <w:webHidden/>
              </w:rPr>
              <w:fldChar w:fldCharType="separate"/>
            </w:r>
            <w:r w:rsidR="00E13AC7">
              <w:rPr>
                <w:webHidden/>
              </w:rPr>
              <w:t>11</w:t>
            </w:r>
            <w:r w:rsidR="00E13AC7">
              <w:rPr>
                <w:webHidden/>
              </w:rPr>
              <w:fldChar w:fldCharType="end"/>
            </w:r>
          </w:hyperlink>
        </w:p>
        <w:p w14:paraId="0293D5C3" w14:textId="2AF7F54C" w:rsidR="00E13AC7" w:rsidRDefault="00FB4ABA">
          <w:pPr>
            <w:pStyle w:val="TOC3"/>
            <w:tabs>
              <w:tab w:val="left" w:pos="1100"/>
              <w:tab w:val="right" w:leader="dot" w:pos="9800"/>
            </w:tabs>
            <w:rPr>
              <w:rFonts w:asciiTheme="minorHAnsi" w:eastAsiaTheme="minorEastAsia" w:hAnsiTheme="minorHAnsi" w:cstheme="minorBidi"/>
              <w:noProof/>
              <w:kern w:val="0"/>
              <w:sz w:val="22"/>
            </w:rPr>
          </w:pPr>
          <w:hyperlink w:anchor="_Toc199079614" w:history="1">
            <w:r w:rsidR="00E13AC7" w:rsidRPr="009051EA">
              <w:rPr>
                <w:rStyle w:val="Hyperlink"/>
                <w:b/>
                <w:bCs/>
                <w:noProof/>
                <w:lang w:val="en-GB"/>
              </w:rPr>
              <w:t>2.1.</w:t>
            </w:r>
            <w:r w:rsidR="00E13AC7">
              <w:rPr>
                <w:rFonts w:asciiTheme="minorHAnsi" w:eastAsiaTheme="minorEastAsia" w:hAnsiTheme="minorHAnsi" w:cstheme="minorBidi"/>
                <w:noProof/>
                <w:kern w:val="0"/>
                <w:sz w:val="22"/>
              </w:rPr>
              <w:tab/>
            </w:r>
            <w:r w:rsidR="00E13AC7" w:rsidRPr="009051EA">
              <w:rPr>
                <w:rStyle w:val="Hyperlink"/>
                <w:b/>
                <w:bCs/>
                <w:noProof/>
                <w:lang w:val="en-GB"/>
              </w:rPr>
              <w:t>Cơ chế hoạt động</w:t>
            </w:r>
            <w:r w:rsidR="00E13AC7">
              <w:rPr>
                <w:noProof/>
                <w:webHidden/>
              </w:rPr>
              <w:tab/>
            </w:r>
            <w:r w:rsidR="00E13AC7">
              <w:rPr>
                <w:noProof/>
                <w:webHidden/>
              </w:rPr>
              <w:fldChar w:fldCharType="begin"/>
            </w:r>
            <w:r w:rsidR="00E13AC7">
              <w:rPr>
                <w:noProof/>
                <w:webHidden/>
              </w:rPr>
              <w:instrText xml:space="preserve"> PAGEREF _Toc199079614 \h </w:instrText>
            </w:r>
            <w:r w:rsidR="00E13AC7">
              <w:rPr>
                <w:noProof/>
                <w:webHidden/>
              </w:rPr>
            </w:r>
            <w:r w:rsidR="00E13AC7">
              <w:rPr>
                <w:noProof/>
                <w:webHidden/>
              </w:rPr>
              <w:fldChar w:fldCharType="separate"/>
            </w:r>
            <w:r w:rsidR="00E13AC7">
              <w:rPr>
                <w:noProof/>
                <w:webHidden/>
              </w:rPr>
              <w:t>11</w:t>
            </w:r>
            <w:r w:rsidR="00E13AC7">
              <w:rPr>
                <w:noProof/>
                <w:webHidden/>
              </w:rPr>
              <w:fldChar w:fldCharType="end"/>
            </w:r>
          </w:hyperlink>
        </w:p>
        <w:p w14:paraId="7C7C39E8" w14:textId="686AE496" w:rsidR="00E13AC7" w:rsidRDefault="00FB4ABA">
          <w:pPr>
            <w:pStyle w:val="TOC3"/>
            <w:tabs>
              <w:tab w:val="left" w:pos="1100"/>
              <w:tab w:val="right" w:leader="dot" w:pos="9800"/>
            </w:tabs>
            <w:rPr>
              <w:rFonts w:asciiTheme="minorHAnsi" w:eastAsiaTheme="minorEastAsia" w:hAnsiTheme="minorHAnsi" w:cstheme="minorBidi"/>
              <w:noProof/>
              <w:kern w:val="0"/>
              <w:sz w:val="22"/>
            </w:rPr>
          </w:pPr>
          <w:hyperlink w:anchor="_Toc199079615" w:history="1">
            <w:r w:rsidR="00E13AC7" w:rsidRPr="009051EA">
              <w:rPr>
                <w:rStyle w:val="Hyperlink"/>
                <w:b/>
                <w:bCs/>
                <w:noProof/>
                <w:lang w:val="en-GB"/>
              </w:rPr>
              <w:t>2.2.</w:t>
            </w:r>
            <w:r w:rsidR="00E13AC7">
              <w:rPr>
                <w:rFonts w:asciiTheme="minorHAnsi" w:eastAsiaTheme="minorEastAsia" w:hAnsiTheme="minorHAnsi" w:cstheme="minorBidi"/>
                <w:noProof/>
                <w:kern w:val="0"/>
                <w:sz w:val="22"/>
              </w:rPr>
              <w:tab/>
            </w:r>
            <w:r w:rsidR="00E13AC7" w:rsidRPr="009051EA">
              <w:rPr>
                <w:rStyle w:val="Hyperlink"/>
                <w:b/>
                <w:bCs/>
                <w:noProof/>
                <w:lang w:val="en-GB"/>
              </w:rPr>
              <w:t>Hướng dẫn sử dụng</w:t>
            </w:r>
            <w:r w:rsidR="00E13AC7">
              <w:rPr>
                <w:noProof/>
                <w:webHidden/>
              </w:rPr>
              <w:tab/>
            </w:r>
            <w:r w:rsidR="00E13AC7">
              <w:rPr>
                <w:noProof/>
                <w:webHidden/>
              </w:rPr>
              <w:fldChar w:fldCharType="begin"/>
            </w:r>
            <w:r w:rsidR="00E13AC7">
              <w:rPr>
                <w:noProof/>
                <w:webHidden/>
              </w:rPr>
              <w:instrText xml:space="preserve"> PAGEREF _Toc199079615 \h </w:instrText>
            </w:r>
            <w:r w:rsidR="00E13AC7">
              <w:rPr>
                <w:noProof/>
                <w:webHidden/>
              </w:rPr>
            </w:r>
            <w:r w:rsidR="00E13AC7">
              <w:rPr>
                <w:noProof/>
                <w:webHidden/>
              </w:rPr>
              <w:fldChar w:fldCharType="separate"/>
            </w:r>
            <w:r w:rsidR="00E13AC7">
              <w:rPr>
                <w:noProof/>
                <w:webHidden/>
              </w:rPr>
              <w:t>12</w:t>
            </w:r>
            <w:r w:rsidR="00E13AC7">
              <w:rPr>
                <w:noProof/>
                <w:webHidden/>
              </w:rPr>
              <w:fldChar w:fldCharType="end"/>
            </w:r>
          </w:hyperlink>
        </w:p>
        <w:p w14:paraId="44C66F98" w14:textId="53C502F8" w:rsidR="00E13AC7" w:rsidRDefault="00FB4ABA">
          <w:pPr>
            <w:pStyle w:val="TOC1"/>
            <w:tabs>
              <w:tab w:val="right" w:leader="dot" w:pos="9800"/>
            </w:tabs>
            <w:rPr>
              <w:rFonts w:asciiTheme="minorHAnsi" w:eastAsiaTheme="minorEastAsia" w:hAnsiTheme="minorHAnsi" w:cstheme="minorBidi"/>
              <w:noProof/>
              <w:kern w:val="0"/>
              <w:sz w:val="22"/>
            </w:rPr>
          </w:pPr>
          <w:hyperlink w:anchor="_Toc199079616" w:history="1">
            <w:r w:rsidR="00E13AC7" w:rsidRPr="009051EA">
              <w:rPr>
                <w:rStyle w:val="Hyperlink"/>
                <w:b/>
                <w:bCs/>
                <w:noProof/>
                <w:lang w:val="en-GB"/>
              </w:rPr>
              <w:t>CHƯƠNG 3: CÔNG NGHỆ CHATBOX</w:t>
            </w:r>
            <w:r w:rsidR="00E13AC7">
              <w:rPr>
                <w:noProof/>
                <w:webHidden/>
              </w:rPr>
              <w:tab/>
            </w:r>
            <w:r w:rsidR="00E13AC7">
              <w:rPr>
                <w:noProof/>
                <w:webHidden/>
              </w:rPr>
              <w:fldChar w:fldCharType="begin"/>
            </w:r>
            <w:r w:rsidR="00E13AC7">
              <w:rPr>
                <w:noProof/>
                <w:webHidden/>
              </w:rPr>
              <w:instrText xml:space="preserve"> PAGEREF _Toc199079616 \h </w:instrText>
            </w:r>
            <w:r w:rsidR="00E13AC7">
              <w:rPr>
                <w:noProof/>
                <w:webHidden/>
              </w:rPr>
            </w:r>
            <w:r w:rsidR="00E13AC7">
              <w:rPr>
                <w:noProof/>
                <w:webHidden/>
              </w:rPr>
              <w:fldChar w:fldCharType="separate"/>
            </w:r>
            <w:r w:rsidR="00E13AC7">
              <w:rPr>
                <w:noProof/>
                <w:webHidden/>
              </w:rPr>
              <w:t>20</w:t>
            </w:r>
            <w:r w:rsidR="00E13AC7">
              <w:rPr>
                <w:noProof/>
                <w:webHidden/>
              </w:rPr>
              <w:fldChar w:fldCharType="end"/>
            </w:r>
          </w:hyperlink>
        </w:p>
        <w:p w14:paraId="0BB403CC" w14:textId="5CC7DD12" w:rsidR="00E13AC7" w:rsidRDefault="00FB4ABA">
          <w:pPr>
            <w:pStyle w:val="TOC2"/>
            <w:rPr>
              <w:rFonts w:asciiTheme="minorHAnsi" w:eastAsiaTheme="minorEastAsia" w:hAnsiTheme="minorHAnsi" w:cstheme="minorBidi"/>
              <w:kern w:val="0"/>
              <w:sz w:val="22"/>
              <w:lang w:val="en-US"/>
            </w:rPr>
          </w:pPr>
          <w:hyperlink w:anchor="_Toc199079617" w:history="1">
            <w:r w:rsidR="00E13AC7" w:rsidRPr="009051EA">
              <w:rPr>
                <w:rStyle w:val="Hyperlink"/>
                <w:b/>
                <w:bCs/>
              </w:rPr>
              <w:t>1.</w:t>
            </w:r>
            <w:r w:rsidR="00E13AC7">
              <w:rPr>
                <w:rFonts w:asciiTheme="minorHAnsi" w:eastAsiaTheme="minorEastAsia" w:hAnsiTheme="minorHAnsi" w:cstheme="minorBidi"/>
                <w:kern w:val="0"/>
                <w:sz w:val="22"/>
                <w:lang w:val="en-US"/>
              </w:rPr>
              <w:tab/>
            </w:r>
            <w:r w:rsidR="00E13AC7" w:rsidRPr="009051EA">
              <w:rPr>
                <w:rStyle w:val="Hyperlink"/>
                <w:b/>
                <w:bCs/>
              </w:rPr>
              <w:t>Tổng quan</w:t>
            </w:r>
            <w:r w:rsidR="00E13AC7">
              <w:rPr>
                <w:webHidden/>
              </w:rPr>
              <w:tab/>
            </w:r>
            <w:r w:rsidR="00E13AC7">
              <w:rPr>
                <w:webHidden/>
              </w:rPr>
              <w:fldChar w:fldCharType="begin"/>
            </w:r>
            <w:r w:rsidR="00E13AC7">
              <w:rPr>
                <w:webHidden/>
              </w:rPr>
              <w:instrText xml:space="preserve"> PAGEREF _Toc199079617 \h </w:instrText>
            </w:r>
            <w:r w:rsidR="00E13AC7">
              <w:rPr>
                <w:webHidden/>
              </w:rPr>
            </w:r>
            <w:r w:rsidR="00E13AC7">
              <w:rPr>
                <w:webHidden/>
              </w:rPr>
              <w:fldChar w:fldCharType="separate"/>
            </w:r>
            <w:r w:rsidR="00E13AC7">
              <w:rPr>
                <w:webHidden/>
              </w:rPr>
              <w:t>20</w:t>
            </w:r>
            <w:r w:rsidR="00E13AC7">
              <w:rPr>
                <w:webHidden/>
              </w:rPr>
              <w:fldChar w:fldCharType="end"/>
            </w:r>
          </w:hyperlink>
        </w:p>
        <w:p w14:paraId="140259F7" w14:textId="19113465" w:rsidR="00E13AC7" w:rsidRDefault="00FB4ABA">
          <w:pPr>
            <w:pStyle w:val="TOC3"/>
            <w:tabs>
              <w:tab w:val="left" w:pos="1100"/>
              <w:tab w:val="right" w:leader="dot" w:pos="9800"/>
            </w:tabs>
            <w:rPr>
              <w:rFonts w:asciiTheme="minorHAnsi" w:eastAsiaTheme="minorEastAsia" w:hAnsiTheme="minorHAnsi" w:cstheme="minorBidi"/>
              <w:noProof/>
              <w:kern w:val="0"/>
              <w:sz w:val="22"/>
            </w:rPr>
          </w:pPr>
          <w:hyperlink w:anchor="_Toc199079618" w:history="1">
            <w:r w:rsidR="00E13AC7" w:rsidRPr="009051EA">
              <w:rPr>
                <w:rStyle w:val="Hyperlink"/>
                <w:b/>
                <w:bCs/>
                <w:noProof/>
                <w:lang w:val="en-GB"/>
              </w:rPr>
              <w:t>1.1.</w:t>
            </w:r>
            <w:r w:rsidR="00E13AC7">
              <w:rPr>
                <w:rFonts w:asciiTheme="minorHAnsi" w:eastAsiaTheme="minorEastAsia" w:hAnsiTheme="minorHAnsi" w:cstheme="minorBidi"/>
                <w:noProof/>
                <w:kern w:val="0"/>
                <w:sz w:val="22"/>
              </w:rPr>
              <w:tab/>
            </w:r>
            <w:r w:rsidR="00E13AC7" w:rsidRPr="009051EA">
              <w:rPr>
                <w:rStyle w:val="Hyperlink"/>
                <w:b/>
                <w:bCs/>
                <w:noProof/>
                <w:lang w:val="en-GB"/>
              </w:rPr>
              <w:t>Giới thiệu</w:t>
            </w:r>
            <w:r w:rsidR="00E13AC7">
              <w:rPr>
                <w:noProof/>
                <w:webHidden/>
              </w:rPr>
              <w:tab/>
            </w:r>
            <w:r w:rsidR="00E13AC7">
              <w:rPr>
                <w:noProof/>
                <w:webHidden/>
              </w:rPr>
              <w:fldChar w:fldCharType="begin"/>
            </w:r>
            <w:r w:rsidR="00E13AC7">
              <w:rPr>
                <w:noProof/>
                <w:webHidden/>
              </w:rPr>
              <w:instrText xml:space="preserve"> PAGEREF _Toc199079618 \h </w:instrText>
            </w:r>
            <w:r w:rsidR="00E13AC7">
              <w:rPr>
                <w:noProof/>
                <w:webHidden/>
              </w:rPr>
            </w:r>
            <w:r w:rsidR="00E13AC7">
              <w:rPr>
                <w:noProof/>
                <w:webHidden/>
              </w:rPr>
              <w:fldChar w:fldCharType="separate"/>
            </w:r>
            <w:r w:rsidR="00E13AC7">
              <w:rPr>
                <w:noProof/>
                <w:webHidden/>
              </w:rPr>
              <w:t>20</w:t>
            </w:r>
            <w:r w:rsidR="00E13AC7">
              <w:rPr>
                <w:noProof/>
                <w:webHidden/>
              </w:rPr>
              <w:fldChar w:fldCharType="end"/>
            </w:r>
          </w:hyperlink>
        </w:p>
        <w:p w14:paraId="39421CB1" w14:textId="192FBF53" w:rsidR="00E13AC7" w:rsidRDefault="00FB4ABA">
          <w:pPr>
            <w:pStyle w:val="TOC3"/>
            <w:tabs>
              <w:tab w:val="left" w:pos="1100"/>
              <w:tab w:val="right" w:leader="dot" w:pos="9800"/>
            </w:tabs>
            <w:rPr>
              <w:rFonts w:asciiTheme="minorHAnsi" w:eastAsiaTheme="minorEastAsia" w:hAnsiTheme="minorHAnsi" w:cstheme="minorBidi"/>
              <w:noProof/>
              <w:kern w:val="0"/>
              <w:sz w:val="22"/>
            </w:rPr>
          </w:pPr>
          <w:hyperlink w:anchor="_Toc199079619" w:history="1">
            <w:r w:rsidR="00E13AC7" w:rsidRPr="009051EA">
              <w:rPr>
                <w:rStyle w:val="Hyperlink"/>
                <w:b/>
                <w:bCs/>
                <w:noProof/>
                <w:lang w:val="en-GB"/>
              </w:rPr>
              <w:t>1.2.</w:t>
            </w:r>
            <w:r w:rsidR="00E13AC7">
              <w:rPr>
                <w:rFonts w:asciiTheme="minorHAnsi" w:eastAsiaTheme="minorEastAsia" w:hAnsiTheme="minorHAnsi" w:cstheme="minorBidi"/>
                <w:noProof/>
                <w:kern w:val="0"/>
                <w:sz w:val="22"/>
              </w:rPr>
              <w:tab/>
            </w:r>
            <w:r w:rsidR="00E13AC7" w:rsidRPr="009051EA">
              <w:rPr>
                <w:rStyle w:val="Hyperlink"/>
                <w:b/>
                <w:bCs/>
                <w:noProof/>
                <w:lang w:val="en-GB"/>
              </w:rPr>
              <w:t>Một số lợi ích của Chatbox</w:t>
            </w:r>
            <w:r w:rsidR="00E13AC7">
              <w:rPr>
                <w:noProof/>
                <w:webHidden/>
              </w:rPr>
              <w:tab/>
            </w:r>
            <w:r w:rsidR="00E13AC7">
              <w:rPr>
                <w:noProof/>
                <w:webHidden/>
              </w:rPr>
              <w:fldChar w:fldCharType="begin"/>
            </w:r>
            <w:r w:rsidR="00E13AC7">
              <w:rPr>
                <w:noProof/>
                <w:webHidden/>
              </w:rPr>
              <w:instrText xml:space="preserve"> PAGEREF _Toc199079619 \h </w:instrText>
            </w:r>
            <w:r w:rsidR="00E13AC7">
              <w:rPr>
                <w:noProof/>
                <w:webHidden/>
              </w:rPr>
            </w:r>
            <w:r w:rsidR="00E13AC7">
              <w:rPr>
                <w:noProof/>
                <w:webHidden/>
              </w:rPr>
              <w:fldChar w:fldCharType="separate"/>
            </w:r>
            <w:r w:rsidR="00E13AC7">
              <w:rPr>
                <w:noProof/>
                <w:webHidden/>
              </w:rPr>
              <w:t>21</w:t>
            </w:r>
            <w:r w:rsidR="00E13AC7">
              <w:rPr>
                <w:noProof/>
                <w:webHidden/>
              </w:rPr>
              <w:fldChar w:fldCharType="end"/>
            </w:r>
          </w:hyperlink>
        </w:p>
        <w:p w14:paraId="3853827A" w14:textId="3282039F" w:rsidR="00E13AC7" w:rsidRDefault="00FB4ABA">
          <w:pPr>
            <w:pStyle w:val="TOC3"/>
            <w:tabs>
              <w:tab w:val="left" w:pos="1100"/>
              <w:tab w:val="right" w:leader="dot" w:pos="9800"/>
            </w:tabs>
            <w:rPr>
              <w:rFonts w:asciiTheme="minorHAnsi" w:eastAsiaTheme="minorEastAsia" w:hAnsiTheme="minorHAnsi" w:cstheme="minorBidi"/>
              <w:noProof/>
              <w:kern w:val="0"/>
              <w:sz w:val="22"/>
            </w:rPr>
          </w:pPr>
          <w:hyperlink w:anchor="_Toc199079620" w:history="1">
            <w:r w:rsidR="00E13AC7" w:rsidRPr="009051EA">
              <w:rPr>
                <w:rStyle w:val="Hyperlink"/>
                <w:b/>
                <w:bCs/>
                <w:noProof/>
                <w:lang w:val="en-GB"/>
              </w:rPr>
              <w:t>1.3.</w:t>
            </w:r>
            <w:r w:rsidR="00E13AC7">
              <w:rPr>
                <w:rFonts w:asciiTheme="minorHAnsi" w:eastAsiaTheme="minorEastAsia" w:hAnsiTheme="minorHAnsi" w:cstheme="minorBidi"/>
                <w:noProof/>
                <w:kern w:val="0"/>
                <w:sz w:val="22"/>
              </w:rPr>
              <w:tab/>
            </w:r>
            <w:r w:rsidR="00E13AC7" w:rsidRPr="009051EA">
              <w:rPr>
                <w:rStyle w:val="Hyperlink"/>
                <w:b/>
                <w:bCs/>
                <w:noProof/>
                <w:lang w:val="en-GB"/>
              </w:rPr>
              <w:t>Công nghệ Chatbox trong bán hàng</w:t>
            </w:r>
            <w:r w:rsidR="00E13AC7">
              <w:rPr>
                <w:noProof/>
                <w:webHidden/>
              </w:rPr>
              <w:tab/>
            </w:r>
            <w:r w:rsidR="00E13AC7">
              <w:rPr>
                <w:noProof/>
                <w:webHidden/>
              </w:rPr>
              <w:fldChar w:fldCharType="begin"/>
            </w:r>
            <w:r w:rsidR="00E13AC7">
              <w:rPr>
                <w:noProof/>
                <w:webHidden/>
              </w:rPr>
              <w:instrText xml:space="preserve"> PAGEREF _Toc199079620 \h </w:instrText>
            </w:r>
            <w:r w:rsidR="00E13AC7">
              <w:rPr>
                <w:noProof/>
                <w:webHidden/>
              </w:rPr>
            </w:r>
            <w:r w:rsidR="00E13AC7">
              <w:rPr>
                <w:noProof/>
                <w:webHidden/>
              </w:rPr>
              <w:fldChar w:fldCharType="separate"/>
            </w:r>
            <w:r w:rsidR="00E13AC7">
              <w:rPr>
                <w:noProof/>
                <w:webHidden/>
              </w:rPr>
              <w:t>21</w:t>
            </w:r>
            <w:r w:rsidR="00E13AC7">
              <w:rPr>
                <w:noProof/>
                <w:webHidden/>
              </w:rPr>
              <w:fldChar w:fldCharType="end"/>
            </w:r>
          </w:hyperlink>
        </w:p>
        <w:p w14:paraId="76C1436E" w14:textId="0939CEE6" w:rsidR="00E13AC7" w:rsidRDefault="00FB4ABA">
          <w:pPr>
            <w:pStyle w:val="TOC3"/>
            <w:tabs>
              <w:tab w:val="left" w:pos="1100"/>
              <w:tab w:val="right" w:leader="dot" w:pos="9800"/>
            </w:tabs>
            <w:rPr>
              <w:rFonts w:asciiTheme="minorHAnsi" w:eastAsiaTheme="minorEastAsia" w:hAnsiTheme="minorHAnsi" w:cstheme="minorBidi"/>
              <w:noProof/>
              <w:kern w:val="0"/>
              <w:sz w:val="22"/>
            </w:rPr>
          </w:pPr>
          <w:hyperlink w:anchor="_Toc199079621" w:history="1">
            <w:r w:rsidR="00E13AC7" w:rsidRPr="009051EA">
              <w:rPr>
                <w:rStyle w:val="Hyperlink"/>
                <w:b/>
                <w:bCs/>
                <w:noProof/>
                <w:lang w:val="en-GB"/>
              </w:rPr>
              <w:t>1.4.</w:t>
            </w:r>
            <w:r w:rsidR="00E13AC7">
              <w:rPr>
                <w:rFonts w:asciiTheme="minorHAnsi" w:eastAsiaTheme="minorEastAsia" w:hAnsiTheme="minorHAnsi" w:cstheme="minorBidi"/>
                <w:noProof/>
                <w:kern w:val="0"/>
                <w:sz w:val="22"/>
              </w:rPr>
              <w:tab/>
            </w:r>
            <w:r w:rsidR="00E13AC7" w:rsidRPr="009051EA">
              <w:rPr>
                <w:rStyle w:val="Hyperlink"/>
                <w:b/>
                <w:bCs/>
                <w:noProof/>
                <w:lang w:val="en-GB"/>
              </w:rPr>
              <w:t>Ưu điểm và nhược điểm</w:t>
            </w:r>
            <w:r w:rsidR="00E13AC7">
              <w:rPr>
                <w:noProof/>
                <w:webHidden/>
              </w:rPr>
              <w:tab/>
            </w:r>
            <w:r w:rsidR="00E13AC7">
              <w:rPr>
                <w:noProof/>
                <w:webHidden/>
              </w:rPr>
              <w:fldChar w:fldCharType="begin"/>
            </w:r>
            <w:r w:rsidR="00E13AC7">
              <w:rPr>
                <w:noProof/>
                <w:webHidden/>
              </w:rPr>
              <w:instrText xml:space="preserve"> PAGEREF _Toc199079621 \h </w:instrText>
            </w:r>
            <w:r w:rsidR="00E13AC7">
              <w:rPr>
                <w:noProof/>
                <w:webHidden/>
              </w:rPr>
            </w:r>
            <w:r w:rsidR="00E13AC7">
              <w:rPr>
                <w:noProof/>
                <w:webHidden/>
              </w:rPr>
              <w:fldChar w:fldCharType="separate"/>
            </w:r>
            <w:r w:rsidR="00E13AC7">
              <w:rPr>
                <w:noProof/>
                <w:webHidden/>
              </w:rPr>
              <w:t>22</w:t>
            </w:r>
            <w:r w:rsidR="00E13AC7">
              <w:rPr>
                <w:noProof/>
                <w:webHidden/>
              </w:rPr>
              <w:fldChar w:fldCharType="end"/>
            </w:r>
          </w:hyperlink>
        </w:p>
        <w:p w14:paraId="6F44CD3E" w14:textId="64F30DB5" w:rsidR="00E13AC7" w:rsidRDefault="00FB4ABA">
          <w:pPr>
            <w:pStyle w:val="TOC2"/>
            <w:rPr>
              <w:rFonts w:asciiTheme="minorHAnsi" w:eastAsiaTheme="minorEastAsia" w:hAnsiTheme="minorHAnsi" w:cstheme="minorBidi"/>
              <w:kern w:val="0"/>
              <w:sz w:val="22"/>
              <w:lang w:val="en-US"/>
            </w:rPr>
          </w:pPr>
          <w:hyperlink w:anchor="_Toc199079622" w:history="1">
            <w:r w:rsidR="00E13AC7" w:rsidRPr="009051EA">
              <w:rPr>
                <w:rStyle w:val="Hyperlink"/>
                <w:b/>
                <w:bCs/>
              </w:rPr>
              <w:t>2.</w:t>
            </w:r>
            <w:r w:rsidR="00E13AC7">
              <w:rPr>
                <w:rFonts w:asciiTheme="minorHAnsi" w:eastAsiaTheme="minorEastAsia" w:hAnsiTheme="minorHAnsi" w:cstheme="minorBidi"/>
                <w:kern w:val="0"/>
                <w:sz w:val="22"/>
                <w:lang w:val="en-US"/>
              </w:rPr>
              <w:tab/>
            </w:r>
            <w:r w:rsidR="00E13AC7" w:rsidRPr="009051EA">
              <w:rPr>
                <w:rStyle w:val="Hyperlink"/>
                <w:b/>
                <w:bCs/>
              </w:rPr>
              <w:t>Cơ chế hoạt động và hướng dẫn sử dụng Chatbox</w:t>
            </w:r>
            <w:r w:rsidR="00E13AC7">
              <w:rPr>
                <w:webHidden/>
              </w:rPr>
              <w:tab/>
            </w:r>
            <w:r w:rsidR="00E13AC7">
              <w:rPr>
                <w:webHidden/>
              </w:rPr>
              <w:fldChar w:fldCharType="begin"/>
            </w:r>
            <w:r w:rsidR="00E13AC7">
              <w:rPr>
                <w:webHidden/>
              </w:rPr>
              <w:instrText xml:space="preserve"> PAGEREF _Toc199079622 \h </w:instrText>
            </w:r>
            <w:r w:rsidR="00E13AC7">
              <w:rPr>
                <w:webHidden/>
              </w:rPr>
            </w:r>
            <w:r w:rsidR="00E13AC7">
              <w:rPr>
                <w:webHidden/>
              </w:rPr>
              <w:fldChar w:fldCharType="separate"/>
            </w:r>
            <w:r w:rsidR="00E13AC7">
              <w:rPr>
                <w:webHidden/>
              </w:rPr>
              <w:t>23</w:t>
            </w:r>
            <w:r w:rsidR="00E13AC7">
              <w:rPr>
                <w:webHidden/>
              </w:rPr>
              <w:fldChar w:fldCharType="end"/>
            </w:r>
          </w:hyperlink>
        </w:p>
        <w:p w14:paraId="3D82AE26" w14:textId="15482463" w:rsidR="00E13AC7" w:rsidRDefault="00FB4ABA">
          <w:pPr>
            <w:pStyle w:val="TOC3"/>
            <w:tabs>
              <w:tab w:val="left" w:pos="1100"/>
              <w:tab w:val="right" w:leader="dot" w:pos="9800"/>
            </w:tabs>
            <w:rPr>
              <w:rFonts w:asciiTheme="minorHAnsi" w:eastAsiaTheme="minorEastAsia" w:hAnsiTheme="minorHAnsi" w:cstheme="minorBidi"/>
              <w:noProof/>
              <w:kern w:val="0"/>
              <w:sz w:val="22"/>
            </w:rPr>
          </w:pPr>
          <w:hyperlink w:anchor="_Toc199079623" w:history="1">
            <w:r w:rsidR="00E13AC7" w:rsidRPr="009051EA">
              <w:rPr>
                <w:rStyle w:val="Hyperlink"/>
                <w:b/>
                <w:bCs/>
                <w:noProof/>
                <w:lang w:val="en-GB"/>
              </w:rPr>
              <w:t>2.1.</w:t>
            </w:r>
            <w:r w:rsidR="00E13AC7">
              <w:rPr>
                <w:rFonts w:asciiTheme="minorHAnsi" w:eastAsiaTheme="minorEastAsia" w:hAnsiTheme="minorHAnsi" w:cstheme="minorBidi"/>
                <w:noProof/>
                <w:kern w:val="0"/>
                <w:sz w:val="22"/>
              </w:rPr>
              <w:tab/>
            </w:r>
            <w:r w:rsidR="00E13AC7" w:rsidRPr="009051EA">
              <w:rPr>
                <w:rStyle w:val="Hyperlink"/>
                <w:b/>
                <w:bCs/>
                <w:noProof/>
                <w:lang w:val="en-GB"/>
              </w:rPr>
              <w:t>Cơ chế hoạt động</w:t>
            </w:r>
            <w:r w:rsidR="00E13AC7">
              <w:rPr>
                <w:noProof/>
                <w:webHidden/>
              </w:rPr>
              <w:tab/>
            </w:r>
            <w:r w:rsidR="00E13AC7">
              <w:rPr>
                <w:noProof/>
                <w:webHidden/>
              </w:rPr>
              <w:fldChar w:fldCharType="begin"/>
            </w:r>
            <w:r w:rsidR="00E13AC7">
              <w:rPr>
                <w:noProof/>
                <w:webHidden/>
              </w:rPr>
              <w:instrText xml:space="preserve"> PAGEREF _Toc199079623 \h </w:instrText>
            </w:r>
            <w:r w:rsidR="00E13AC7">
              <w:rPr>
                <w:noProof/>
                <w:webHidden/>
              </w:rPr>
            </w:r>
            <w:r w:rsidR="00E13AC7">
              <w:rPr>
                <w:noProof/>
                <w:webHidden/>
              </w:rPr>
              <w:fldChar w:fldCharType="separate"/>
            </w:r>
            <w:r w:rsidR="00E13AC7">
              <w:rPr>
                <w:noProof/>
                <w:webHidden/>
              </w:rPr>
              <w:t>23</w:t>
            </w:r>
            <w:r w:rsidR="00E13AC7">
              <w:rPr>
                <w:noProof/>
                <w:webHidden/>
              </w:rPr>
              <w:fldChar w:fldCharType="end"/>
            </w:r>
          </w:hyperlink>
        </w:p>
        <w:p w14:paraId="595FAD90" w14:textId="69B78D41" w:rsidR="00E13AC7" w:rsidRDefault="00FB4ABA">
          <w:pPr>
            <w:pStyle w:val="TOC3"/>
            <w:tabs>
              <w:tab w:val="left" w:pos="1100"/>
              <w:tab w:val="right" w:leader="dot" w:pos="9800"/>
            </w:tabs>
            <w:rPr>
              <w:rFonts w:asciiTheme="minorHAnsi" w:eastAsiaTheme="minorEastAsia" w:hAnsiTheme="minorHAnsi" w:cstheme="minorBidi"/>
              <w:noProof/>
              <w:kern w:val="0"/>
              <w:sz w:val="22"/>
            </w:rPr>
          </w:pPr>
          <w:hyperlink w:anchor="_Toc199079624" w:history="1">
            <w:r w:rsidR="00E13AC7" w:rsidRPr="009051EA">
              <w:rPr>
                <w:rStyle w:val="Hyperlink"/>
                <w:b/>
                <w:bCs/>
                <w:noProof/>
                <w:lang w:val="en-GB"/>
              </w:rPr>
              <w:t>2.2.</w:t>
            </w:r>
            <w:r w:rsidR="00E13AC7">
              <w:rPr>
                <w:rFonts w:asciiTheme="minorHAnsi" w:eastAsiaTheme="minorEastAsia" w:hAnsiTheme="minorHAnsi" w:cstheme="minorBidi"/>
                <w:noProof/>
                <w:kern w:val="0"/>
                <w:sz w:val="22"/>
              </w:rPr>
              <w:tab/>
            </w:r>
            <w:r w:rsidR="00E13AC7" w:rsidRPr="009051EA">
              <w:rPr>
                <w:rStyle w:val="Hyperlink"/>
                <w:b/>
                <w:bCs/>
                <w:noProof/>
                <w:lang w:val="en-GB"/>
              </w:rPr>
              <w:t>Hướng dẫn sử dụng</w:t>
            </w:r>
            <w:r w:rsidR="00E13AC7">
              <w:rPr>
                <w:noProof/>
                <w:webHidden/>
              </w:rPr>
              <w:tab/>
            </w:r>
            <w:r w:rsidR="00E13AC7">
              <w:rPr>
                <w:noProof/>
                <w:webHidden/>
              </w:rPr>
              <w:fldChar w:fldCharType="begin"/>
            </w:r>
            <w:r w:rsidR="00E13AC7">
              <w:rPr>
                <w:noProof/>
                <w:webHidden/>
              </w:rPr>
              <w:instrText xml:space="preserve"> PAGEREF _Toc199079624 \h </w:instrText>
            </w:r>
            <w:r w:rsidR="00E13AC7">
              <w:rPr>
                <w:noProof/>
                <w:webHidden/>
              </w:rPr>
            </w:r>
            <w:r w:rsidR="00E13AC7">
              <w:rPr>
                <w:noProof/>
                <w:webHidden/>
              </w:rPr>
              <w:fldChar w:fldCharType="separate"/>
            </w:r>
            <w:r w:rsidR="00E13AC7">
              <w:rPr>
                <w:noProof/>
                <w:webHidden/>
              </w:rPr>
              <w:t>25</w:t>
            </w:r>
            <w:r w:rsidR="00E13AC7">
              <w:rPr>
                <w:noProof/>
                <w:webHidden/>
              </w:rPr>
              <w:fldChar w:fldCharType="end"/>
            </w:r>
          </w:hyperlink>
        </w:p>
        <w:p w14:paraId="46924B46" w14:textId="51BFDCDE" w:rsidR="00E13AC7" w:rsidRDefault="00FB4ABA">
          <w:pPr>
            <w:pStyle w:val="TOC1"/>
            <w:tabs>
              <w:tab w:val="right" w:leader="dot" w:pos="9800"/>
            </w:tabs>
            <w:rPr>
              <w:rFonts w:asciiTheme="minorHAnsi" w:eastAsiaTheme="minorEastAsia" w:hAnsiTheme="minorHAnsi" w:cstheme="minorBidi"/>
              <w:noProof/>
              <w:kern w:val="0"/>
              <w:sz w:val="22"/>
            </w:rPr>
          </w:pPr>
          <w:hyperlink w:anchor="_Toc199079625" w:history="1">
            <w:r w:rsidR="00E13AC7" w:rsidRPr="009051EA">
              <w:rPr>
                <w:rStyle w:val="Hyperlink"/>
                <w:b/>
                <w:noProof/>
              </w:rPr>
              <w:t>CHƯƠNG 4: KẾT LUẬN VÀ ĐỀ XUẤT</w:t>
            </w:r>
            <w:r w:rsidR="00E13AC7">
              <w:rPr>
                <w:noProof/>
                <w:webHidden/>
              </w:rPr>
              <w:tab/>
            </w:r>
            <w:r w:rsidR="00E13AC7">
              <w:rPr>
                <w:noProof/>
                <w:webHidden/>
              </w:rPr>
              <w:fldChar w:fldCharType="begin"/>
            </w:r>
            <w:r w:rsidR="00E13AC7">
              <w:rPr>
                <w:noProof/>
                <w:webHidden/>
              </w:rPr>
              <w:instrText xml:space="preserve"> PAGEREF _Toc199079625 \h </w:instrText>
            </w:r>
            <w:r w:rsidR="00E13AC7">
              <w:rPr>
                <w:noProof/>
                <w:webHidden/>
              </w:rPr>
            </w:r>
            <w:r w:rsidR="00E13AC7">
              <w:rPr>
                <w:noProof/>
                <w:webHidden/>
              </w:rPr>
              <w:fldChar w:fldCharType="separate"/>
            </w:r>
            <w:r w:rsidR="00E13AC7">
              <w:rPr>
                <w:noProof/>
                <w:webHidden/>
              </w:rPr>
              <w:t>32</w:t>
            </w:r>
            <w:r w:rsidR="00E13AC7">
              <w:rPr>
                <w:noProof/>
                <w:webHidden/>
              </w:rPr>
              <w:fldChar w:fldCharType="end"/>
            </w:r>
          </w:hyperlink>
        </w:p>
        <w:p w14:paraId="755E8DB9" w14:textId="25DC5F17" w:rsidR="00E13AC7" w:rsidRDefault="00FB4ABA">
          <w:pPr>
            <w:pStyle w:val="TOC2"/>
            <w:rPr>
              <w:rFonts w:asciiTheme="minorHAnsi" w:eastAsiaTheme="minorEastAsia" w:hAnsiTheme="minorHAnsi" w:cstheme="minorBidi"/>
              <w:kern w:val="0"/>
              <w:sz w:val="22"/>
              <w:lang w:val="en-US"/>
            </w:rPr>
          </w:pPr>
          <w:hyperlink w:anchor="_Toc199079626" w:history="1">
            <w:r w:rsidR="00E13AC7" w:rsidRPr="009051EA">
              <w:rPr>
                <w:rStyle w:val="Hyperlink"/>
                <w:b/>
              </w:rPr>
              <w:t>1.</w:t>
            </w:r>
            <w:r w:rsidR="00E13AC7">
              <w:rPr>
                <w:rFonts w:asciiTheme="minorHAnsi" w:eastAsiaTheme="minorEastAsia" w:hAnsiTheme="minorHAnsi" w:cstheme="minorBidi"/>
                <w:kern w:val="0"/>
                <w:sz w:val="22"/>
                <w:lang w:val="en-US"/>
              </w:rPr>
              <w:tab/>
            </w:r>
            <w:r w:rsidR="00E13AC7" w:rsidRPr="009051EA">
              <w:rPr>
                <w:rStyle w:val="Hyperlink"/>
                <w:b/>
              </w:rPr>
              <w:t>Kết luận</w:t>
            </w:r>
            <w:r w:rsidR="00E13AC7">
              <w:rPr>
                <w:webHidden/>
              </w:rPr>
              <w:tab/>
            </w:r>
            <w:r w:rsidR="00E13AC7">
              <w:rPr>
                <w:webHidden/>
              </w:rPr>
              <w:fldChar w:fldCharType="begin"/>
            </w:r>
            <w:r w:rsidR="00E13AC7">
              <w:rPr>
                <w:webHidden/>
              </w:rPr>
              <w:instrText xml:space="preserve"> PAGEREF _Toc199079626 \h </w:instrText>
            </w:r>
            <w:r w:rsidR="00E13AC7">
              <w:rPr>
                <w:webHidden/>
              </w:rPr>
            </w:r>
            <w:r w:rsidR="00E13AC7">
              <w:rPr>
                <w:webHidden/>
              </w:rPr>
              <w:fldChar w:fldCharType="separate"/>
            </w:r>
            <w:r w:rsidR="00E13AC7">
              <w:rPr>
                <w:webHidden/>
              </w:rPr>
              <w:t>32</w:t>
            </w:r>
            <w:r w:rsidR="00E13AC7">
              <w:rPr>
                <w:webHidden/>
              </w:rPr>
              <w:fldChar w:fldCharType="end"/>
            </w:r>
          </w:hyperlink>
        </w:p>
        <w:p w14:paraId="476FF57B" w14:textId="6B5F7C3D" w:rsidR="00E13AC7" w:rsidRDefault="00FB4ABA">
          <w:pPr>
            <w:pStyle w:val="TOC2"/>
            <w:rPr>
              <w:rFonts w:asciiTheme="minorHAnsi" w:eastAsiaTheme="minorEastAsia" w:hAnsiTheme="minorHAnsi" w:cstheme="minorBidi"/>
              <w:kern w:val="0"/>
              <w:sz w:val="22"/>
              <w:lang w:val="en-US"/>
            </w:rPr>
          </w:pPr>
          <w:hyperlink w:anchor="_Toc199079627" w:history="1">
            <w:r w:rsidR="00E13AC7" w:rsidRPr="009051EA">
              <w:rPr>
                <w:rStyle w:val="Hyperlink"/>
                <w:b/>
              </w:rPr>
              <w:t>2.</w:t>
            </w:r>
            <w:r w:rsidR="00E13AC7">
              <w:rPr>
                <w:rFonts w:asciiTheme="minorHAnsi" w:eastAsiaTheme="minorEastAsia" w:hAnsiTheme="minorHAnsi" w:cstheme="minorBidi"/>
                <w:kern w:val="0"/>
                <w:sz w:val="22"/>
                <w:lang w:val="en-US"/>
              </w:rPr>
              <w:tab/>
            </w:r>
            <w:r w:rsidR="00E13AC7" w:rsidRPr="009051EA">
              <w:rPr>
                <w:rStyle w:val="Hyperlink"/>
                <w:b/>
              </w:rPr>
              <w:t>Đề xuất</w:t>
            </w:r>
            <w:r w:rsidR="00E13AC7">
              <w:rPr>
                <w:webHidden/>
              </w:rPr>
              <w:tab/>
            </w:r>
            <w:r w:rsidR="00E13AC7">
              <w:rPr>
                <w:webHidden/>
              </w:rPr>
              <w:fldChar w:fldCharType="begin"/>
            </w:r>
            <w:r w:rsidR="00E13AC7">
              <w:rPr>
                <w:webHidden/>
              </w:rPr>
              <w:instrText xml:space="preserve"> PAGEREF _Toc199079627 \h </w:instrText>
            </w:r>
            <w:r w:rsidR="00E13AC7">
              <w:rPr>
                <w:webHidden/>
              </w:rPr>
            </w:r>
            <w:r w:rsidR="00E13AC7">
              <w:rPr>
                <w:webHidden/>
              </w:rPr>
              <w:fldChar w:fldCharType="separate"/>
            </w:r>
            <w:r w:rsidR="00E13AC7">
              <w:rPr>
                <w:webHidden/>
              </w:rPr>
              <w:t>32</w:t>
            </w:r>
            <w:r w:rsidR="00E13AC7">
              <w:rPr>
                <w:webHidden/>
              </w:rPr>
              <w:fldChar w:fldCharType="end"/>
            </w:r>
          </w:hyperlink>
        </w:p>
        <w:p w14:paraId="2D295284" w14:textId="248D8C53" w:rsidR="00E13AC7" w:rsidRDefault="00FB4ABA">
          <w:pPr>
            <w:pStyle w:val="TOC2"/>
            <w:rPr>
              <w:rFonts w:asciiTheme="minorHAnsi" w:eastAsiaTheme="minorEastAsia" w:hAnsiTheme="minorHAnsi" w:cstheme="minorBidi"/>
              <w:kern w:val="0"/>
              <w:sz w:val="22"/>
              <w:lang w:val="en-US"/>
            </w:rPr>
          </w:pPr>
          <w:hyperlink w:anchor="_Toc199079628" w:history="1">
            <w:r w:rsidR="00E13AC7" w:rsidRPr="009051EA">
              <w:rPr>
                <w:rStyle w:val="Hyperlink"/>
                <w:b/>
              </w:rPr>
              <w:t>3.</w:t>
            </w:r>
            <w:r w:rsidR="00E13AC7">
              <w:rPr>
                <w:rFonts w:asciiTheme="minorHAnsi" w:eastAsiaTheme="minorEastAsia" w:hAnsiTheme="minorHAnsi" w:cstheme="minorBidi"/>
                <w:kern w:val="0"/>
                <w:sz w:val="22"/>
                <w:lang w:val="en-US"/>
              </w:rPr>
              <w:tab/>
            </w:r>
            <w:r w:rsidR="00E13AC7" w:rsidRPr="009051EA">
              <w:rPr>
                <w:rStyle w:val="Hyperlink"/>
                <w:b/>
              </w:rPr>
              <w:t>Định hướng tương lai</w:t>
            </w:r>
            <w:r w:rsidR="00E13AC7">
              <w:rPr>
                <w:webHidden/>
              </w:rPr>
              <w:tab/>
            </w:r>
            <w:r w:rsidR="00E13AC7">
              <w:rPr>
                <w:webHidden/>
              </w:rPr>
              <w:fldChar w:fldCharType="begin"/>
            </w:r>
            <w:r w:rsidR="00E13AC7">
              <w:rPr>
                <w:webHidden/>
              </w:rPr>
              <w:instrText xml:space="preserve"> PAGEREF _Toc199079628 \h </w:instrText>
            </w:r>
            <w:r w:rsidR="00E13AC7">
              <w:rPr>
                <w:webHidden/>
              </w:rPr>
            </w:r>
            <w:r w:rsidR="00E13AC7">
              <w:rPr>
                <w:webHidden/>
              </w:rPr>
              <w:fldChar w:fldCharType="separate"/>
            </w:r>
            <w:r w:rsidR="00E13AC7">
              <w:rPr>
                <w:webHidden/>
              </w:rPr>
              <w:t>32</w:t>
            </w:r>
            <w:r w:rsidR="00E13AC7">
              <w:rPr>
                <w:webHidden/>
              </w:rPr>
              <w:fldChar w:fldCharType="end"/>
            </w:r>
          </w:hyperlink>
        </w:p>
        <w:p w14:paraId="254F5BD6" w14:textId="3852CA1D" w:rsidR="00E13AC7" w:rsidRDefault="00FB4ABA">
          <w:pPr>
            <w:pStyle w:val="TOC1"/>
            <w:tabs>
              <w:tab w:val="right" w:leader="dot" w:pos="9800"/>
            </w:tabs>
            <w:rPr>
              <w:rFonts w:asciiTheme="minorHAnsi" w:eastAsiaTheme="minorEastAsia" w:hAnsiTheme="minorHAnsi" w:cstheme="minorBidi"/>
              <w:noProof/>
              <w:kern w:val="0"/>
              <w:sz w:val="22"/>
            </w:rPr>
          </w:pPr>
          <w:hyperlink w:anchor="_Toc199079629" w:history="1">
            <w:r w:rsidR="00E13AC7" w:rsidRPr="009051EA">
              <w:rPr>
                <w:rStyle w:val="Hyperlink"/>
                <w:bCs/>
                <w:noProof/>
              </w:rPr>
              <w:t>TÀI LIỆU THAM KHẢO</w:t>
            </w:r>
            <w:r w:rsidR="00E13AC7">
              <w:rPr>
                <w:noProof/>
                <w:webHidden/>
              </w:rPr>
              <w:tab/>
            </w:r>
            <w:r w:rsidR="00E13AC7">
              <w:rPr>
                <w:noProof/>
                <w:webHidden/>
              </w:rPr>
              <w:fldChar w:fldCharType="begin"/>
            </w:r>
            <w:r w:rsidR="00E13AC7">
              <w:rPr>
                <w:noProof/>
                <w:webHidden/>
              </w:rPr>
              <w:instrText xml:space="preserve"> PAGEREF _Toc199079629 \h </w:instrText>
            </w:r>
            <w:r w:rsidR="00E13AC7">
              <w:rPr>
                <w:noProof/>
                <w:webHidden/>
              </w:rPr>
            </w:r>
            <w:r w:rsidR="00E13AC7">
              <w:rPr>
                <w:noProof/>
                <w:webHidden/>
              </w:rPr>
              <w:fldChar w:fldCharType="separate"/>
            </w:r>
            <w:r w:rsidR="00E13AC7">
              <w:rPr>
                <w:noProof/>
                <w:webHidden/>
              </w:rPr>
              <w:t>34</w:t>
            </w:r>
            <w:r w:rsidR="00E13AC7">
              <w:rPr>
                <w:noProof/>
                <w:webHidden/>
              </w:rPr>
              <w:fldChar w:fldCharType="end"/>
            </w:r>
          </w:hyperlink>
        </w:p>
        <w:p w14:paraId="2416660C" w14:textId="5B2091E6" w:rsidR="00E13AC7" w:rsidRDefault="00E13AC7">
          <w:r>
            <w:rPr>
              <w:b/>
              <w:bCs/>
              <w:noProof/>
            </w:rPr>
            <w:fldChar w:fldCharType="end"/>
          </w:r>
        </w:p>
      </w:sdtContent>
    </w:sdt>
    <w:p w14:paraId="518D6496" w14:textId="77777777" w:rsidR="00E00A78" w:rsidRPr="00E76128" w:rsidRDefault="00E00A78" w:rsidP="00FD4CD6">
      <w:pPr>
        <w:spacing w:line="276" w:lineRule="auto"/>
        <w:jc w:val="center"/>
        <w:rPr>
          <w:color w:val="0563C1" w:themeColor="hyperlink"/>
          <w:sz w:val="26"/>
          <w:szCs w:val="26"/>
          <w:u w:val="single"/>
        </w:rPr>
      </w:pPr>
    </w:p>
    <w:p w14:paraId="298B4211" w14:textId="60FE9C5E" w:rsidR="00DC269A" w:rsidRPr="00E76128" w:rsidRDefault="00DC269A" w:rsidP="00FD4CD6">
      <w:pPr>
        <w:pStyle w:val="TOC2"/>
        <w:spacing w:after="0" w:line="276" w:lineRule="auto"/>
      </w:pPr>
    </w:p>
    <w:p w14:paraId="4EE7EBA8" w14:textId="77777777" w:rsidR="0069114A" w:rsidRPr="00E76128" w:rsidRDefault="0069114A" w:rsidP="00FD4CD6">
      <w:pPr>
        <w:spacing w:line="276" w:lineRule="auto"/>
        <w:jc w:val="center"/>
        <w:rPr>
          <w:b/>
          <w:bCs/>
          <w:sz w:val="26"/>
          <w:szCs w:val="26"/>
          <w:lang w:val="en-GB"/>
        </w:rPr>
      </w:pPr>
    </w:p>
    <w:p w14:paraId="0CB02BAD" w14:textId="11BD41AD" w:rsidR="009F5080" w:rsidRPr="00E76128" w:rsidRDefault="009F5080" w:rsidP="00FD4CD6">
      <w:pPr>
        <w:spacing w:line="276" w:lineRule="auto"/>
        <w:rPr>
          <w:b/>
          <w:bCs/>
          <w:sz w:val="26"/>
          <w:szCs w:val="26"/>
          <w:lang w:val="en-GB"/>
        </w:rPr>
      </w:pPr>
    </w:p>
    <w:p w14:paraId="733D2F7A" w14:textId="4F86A61F" w:rsidR="00105FE4" w:rsidRPr="00EF19BD" w:rsidRDefault="00105FE4" w:rsidP="00EF19BD">
      <w:pPr>
        <w:pStyle w:val="Heading1"/>
        <w:jc w:val="center"/>
        <w:rPr>
          <w:rFonts w:ascii="Times New Roman" w:hAnsi="Times New Roman" w:cs="Times New Roman"/>
          <w:b/>
          <w:bCs/>
          <w:color w:val="000000" w:themeColor="text1"/>
          <w:sz w:val="26"/>
          <w:szCs w:val="26"/>
          <w:lang w:val="en-GB"/>
        </w:rPr>
      </w:pPr>
      <w:bookmarkStart w:id="1" w:name="_Toc199079341"/>
      <w:bookmarkStart w:id="2" w:name="_Toc199079602"/>
      <w:r w:rsidRPr="00EF19BD">
        <w:rPr>
          <w:rFonts w:ascii="Times New Roman" w:hAnsi="Times New Roman" w:cs="Times New Roman"/>
          <w:b/>
          <w:bCs/>
          <w:color w:val="000000" w:themeColor="text1"/>
          <w:sz w:val="26"/>
          <w:szCs w:val="26"/>
          <w:lang w:val="en-GB"/>
        </w:rPr>
        <w:lastRenderedPageBreak/>
        <w:t>CHƯƠNG 1: TỔNG QUAN</w:t>
      </w:r>
      <w:bookmarkEnd w:id="1"/>
      <w:bookmarkEnd w:id="2"/>
    </w:p>
    <w:p w14:paraId="5E12EBFB" w14:textId="13CC6B76" w:rsidR="00132DCB" w:rsidRPr="00132DCB" w:rsidRDefault="00105FE4" w:rsidP="00E13AC7">
      <w:pPr>
        <w:pStyle w:val="ListParagraph"/>
        <w:numPr>
          <w:ilvl w:val="0"/>
          <w:numId w:val="85"/>
        </w:numPr>
        <w:spacing w:line="276" w:lineRule="auto"/>
        <w:outlineLvl w:val="1"/>
        <w:rPr>
          <w:b/>
          <w:bCs/>
          <w:sz w:val="26"/>
          <w:szCs w:val="26"/>
          <w:lang w:val="en-GB"/>
        </w:rPr>
      </w:pPr>
      <w:bookmarkStart w:id="3" w:name="_Toc199079342"/>
      <w:bookmarkStart w:id="4" w:name="_Toc199079603"/>
      <w:r>
        <w:rPr>
          <w:b/>
          <w:bCs/>
          <w:sz w:val="26"/>
          <w:szCs w:val="26"/>
          <w:lang w:val="en-GB"/>
        </w:rPr>
        <w:t>Bối cảnh</w:t>
      </w:r>
      <w:bookmarkEnd w:id="3"/>
      <w:bookmarkEnd w:id="4"/>
    </w:p>
    <w:p w14:paraId="64AF1F83" w14:textId="0F4D9425" w:rsidR="00105FE4" w:rsidRPr="00105FE4" w:rsidRDefault="00105FE4" w:rsidP="00F5747E">
      <w:pPr>
        <w:pStyle w:val="ListParagraph"/>
        <w:spacing w:line="276" w:lineRule="auto"/>
        <w:ind w:left="360"/>
        <w:jc w:val="both"/>
        <w:rPr>
          <w:bCs/>
          <w:sz w:val="26"/>
          <w:szCs w:val="26"/>
          <w:lang w:val="en-GB"/>
        </w:rPr>
      </w:pPr>
      <w:r>
        <w:rPr>
          <w:bCs/>
          <w:sz w:val="26"/>
          <w:szCs w:val="26"/>
          <w:lang w:val="en-GB"/>
        </w:rPr>
        <w:tab/>
      </w:r>
      <w:r w:rsidRPr="00105FE4">
        <w:rPr>
          <w:bCs/>
          <w:sz w:val="26"/>
          <w:szCs w:val="26"/>
          <w:lang w:val="en-GB"/>
        </w:rPr>
        <w:t>Bước vào thế kỷ XXI, cuộc cách mạng khoa học và công nghệ hiện đại tiếp tục phát triển với nhịp độ ngày càng nhanh, tạo ra những thành tựu mang tính đột phá, làm thay đổi nhanh chóng, sâu sắc mọi</w:t>
      </w:r>
      <w:r>
        <w:rPr>
          <w:bCs/>
          <w:sz w:val="26"/>
          <w:szCs w:val="26"/>
          <w:lang w:val="en-GB"/>
        </w:rPr>
        <w:t xml:space="preserve"> </w:t>
      </w:r>
      <w:r w:rsidRPr="00105FE4">
        <w:rPr>
          <w:bCs/>
          <w:sz w:val="26"/>
          <w:szCs w:val="26"/>
          <w:lang w:val="en-GB"/>
        </w:rPr>
        <w:t>mặt đời sống x</w:t>
      </w:r>
      <w:r>
        <w:rPr>
          <w:bCs/>
          <w:sz w:val="26"/>
          <w:szCs w:val="26"/>
          <w:lang w:val="en-GB"/>
        </w:rPr>
        <w:t>ã</w:t>
      </w:r>
      <w:r w:rsidRPr="00105FE4">
        <w:rPr>
          <w:bCs/>
          <w:sz w:val="26"/>
          <w:szCs w:val="26"/>
          <w:lang w:val="en-GB"/>
        </w:rPr>
        <w:t xml:space="preserve"> hội loài người. Kinh tế tri thức có vai trò ngày càng lớn trong quá trình phát triển lực lượng sản xuất. Vì vậy, đối với những nước chậm phát triển, muốn tiến kịp những nước phát triển phải nhanh chóng nâng cao năng lực khoa học và trình độ công nghệ, nắm bắt và làm chủ các tri thức mới để rút ngắn quá trình công nghiệp hoá, hiện đại hoá, đi tắt vào kinh tế tri thức.</w:t>
      </w:r>
    </w:p>
    <w:p w14:paraId="60A06E38" w14:textId="2E391739" w:rsidR="00105FE4" w:rsidRDefault="00105FE4" w:rsidP="00F5747E">
      <w:pPr>
        <w:spacing w:line="276" w:lineRule="auto"/>
        <w:ind w:left="360"/>
        <w:jc w:val="both"/>
        <w:rPr>
          <w:bCs/>
          <w:sz w:val="26"/>
          <w:szCs w:val="26"/>
          <w:lang w:val="en-GB"/>
        </w:rPr>
      </w:pPr>
    </w:p>
    <w:p w14:paraId="5F3CBFFE" w14:textId="4EE07066" w:rsidR="00105FE4" w:rsidRDefault="00F5747E" w:rsidP="00F5747E">
      <w:pPr>
        <w:spacing w:line="276" w:lineRule="auto"/>
        <w:ind w:left="360"/>
        <w:jc w:val="both"/>
        <w:rPr>
          <w:bCs/>
          <w:sz w:val="26"/>
          <w:szCs w:val="26"/>
          <w:lang w:val="en-GB"/>
        </w:rPr>
      </w:pPr>
      <w:r>
        <w:rPr>
          <w:bCs/>
          <w:sz w:val="26"/>
          <w:szCs w:val="26"/>
          <w:lang w:val="en-GB"/>
        </w:rPr>
        <w:tab/>
      </w:r>
      <w:r w:rsidR="00105FE4">
        <w:rPr>
          <w:bCs/>
          <w:sz w:val="26"/>
          <w:szCs w:val="26"/>
          <w:lang w:val="en-GB"/>
        </w:rPr>
        <w:t>Chuyển giao công nghệ mới có những đặc điểm sau đây:</w:t>
      </w:r>
    </w:p>
    <w:p w14:paraId="1344CD47" w14:textId="77777777" w:rsidR="00F5747E" w:rsidRDefault="00F5747E" w:rsidP="00F5747E">
      <w:pPr>
        <w:spacing w:line="276" w:lineRule="auto"/>
        <w:ind w:left="360"/>
        <w:jc w:val="both"/>
        <w:rPr>
          <w:bCs/>
          <w:sz w:val="26"/>
          <w:szCs w:val="26"/>
          <w:lang w:val="en-GB"/>
        </w:rPr>
      </w:pPr>
    </w:p>
    <w:p w14:paraId="064CCF9D" w14:textId="5183D690" w:rsidR="00105FE4" w:rsidRDefault="00F5747E" w:rsidP="00132DCB">
      <w:pPr>
        <w:spacing w:line="276" w:lineRule="auto"/>
        <w:ind w:left="360"/>
        <w:jc w:val="both"/>
        <w:rPr>
          <w:bCs/>
          <w:sz w:val="26"/>
          <w:szCs w:val="26"/>
          <w:lang w:val="en-GB"/>
        </w:rPr>
      </w:pPr>
      <w:r>
        <w:rPr>
          <w:bCs/>
          <w:sz w:val="26"/>
          <w:szCs w:val="26"/>
          <w:lang w:val="en-GB"/>
        </w:rPr>
        <w:tab/>
        <w:t>Thứ nhất, hoạt động chuyển giao công nghệ có hai bên tham gia và có yếu tố quyết định là công nghệ mới.</w:t>
      </w:r>
    </w:p>
    <w:p w14:paraId="49CB2DE0" w14:textId="77777777" w:rsidR="00F5747E" w:rsidRDefault="00F5747E" w:rsidP="00F5747E">
      <w:pPr>
        <w:spacing w:line="276" w:lineRule="auto"/>
        <w:ind w:left="360"/>
        <w:jc w:val="both"/>
        <w:rPr>
          <w:bCs/>
          <w:sz w:val="26"/>
          <w:szCs w:val="26"/>
          <w:lang w:val="en-GB"/>
        </w:rPr>
      </w:pPr>
    </w:p>
    <w:p w14:paraId="0183E122" w14:textId="12ABC2DE" w:rsidR="00F5747E" w:rsidRDefault="00F5747E" w:rsidP="00F5747E">
      <w:pPr>
        <w:spacing w:line="276" w:lineRule="auto"/>
        <w:ind w:left="360"/>
        <w:jc w:val="both"/>
        <w:rPr>
          <w:bCs/>
          <w:sz w:val="26"/>
          <w:szCs w:val="26"/>
          <w:lang w:val="en-GB"/>
        </w:rPr>
      </w:pPr>
      <w:r>
        <w:rPr>
          <w:bCs/>
          <w:sz w:val="26"/>
          <w:szCs w:val="26"/>
          <w:lang w:val="en-GB"/>
        </w:rPr>
        <w:tab/>
        <w:t>Thứ 2, hoạt động chuyển giao công nghệ không chỉ bao gồm chuyển nhượng phương tiện vật chất, kĩ thuật hữu hình mà điều quan trọng hơn là phải đào tạo, huấn luyện để người lao động nắm giữ, sử dụng thành thạo công nghệ nhập và làm thích nghi, cải tiến công nghệ nhập</w:t>
      </w:r>
    </w:p>
    <w:p w14:paraId="625F85FA" w14:textId="77777777" w:rsidR="00F5747E" w:rsidRDefault="00F5747E" w:rsidP="00F5747E">
      <w:pPr>
        <w:spacing w:line="276" w:lineRule="auto"/>
        <w:ind w:left="360"/>
        <w:jc w:val="both"/>
        <w:rPr>
          <w:bCs/>
          <w:sz w:val="26"/>
          <w:szCs w:val="26"/>
          <w:lang w:val="en-GB"/>
        </w:rPr>
      </w:pPr>
    </w:p>
    <w:p w14:paraId="272554F4" w14:textId="05A3C508" w:rsidR="00F5747E" w:rsidRDefault="00F5747E" w:rsidP="00F5747E">
      <w:pPr>
        <w:spacing w:line="276" w:lineRule="auto"/>
        <w:ind w:left="360"/>
        <w:jc w:val="both"/>
        <w:rPr>
          <w:bCs/>
          <w:sz w:val="26"/>
          <w:szCs w:val="26"/>
          <w:lang w:val="en-GB"/>
        </w:rPr>
      </w:pPr>
      <w:r>
        <w:rPr>
          <w:bCs/>
          <w:sz w:val="26"/>
          <w:szCs w:val="26"/>
          <w:lang w:val="en-GB"/>
        </w:rPr>
        <w:tab/>
        <w:t>Như vậy, chuyển giao công nghệ được xem là một lĩnh vực hoạt động nhằm đưa những công nghệ từ nơi có nhu cầu giao công nghệ đến nơi có nhu cầu nhận công nghệ, từ nơi có trình độ công nghệ cao hơn đến nơi có trình độ công  nghệ thấp hơn một cách hiệu quả, đáp ứng nhu cầu của các bên tham gia.</w:t>
      </w:r>
    </w:p>
    <w:p w14:paraId="76CA6506" w14:textId="77777777" w:rsidR="00F5747E" w:rsidRPr="00105FE4" w:rsidRDefault="00F5747E" w:rsidP="00105FE4">
      <w:pPr>
        <w:spacing w:line="276" w:lineRule="auto"/>
        <w:ind w:left="360"/>
        <w:rPr>
          <w:bCs/>
          <w:sz w:val="26"/>
          <w:szCs w:val="26"/>
          <w:lang w:val="en-GB"/>
        </w:rPr>
      </w:pPr>
    </w:p>
    <w:p w14:paraId="105E2AFB" w14:textId="77F82B70" w:rsidR="00132DCB" w:rsidRDefault="00F5747E" w:rsidP="00132DCB">
      <w:pPr>
        <w:spacing w:line="276" w:lineRule="auto"/>
        <w:jc w:val="center"/>
        <w:rPr>
          <w:bCs/>
          <w:sz w:val="26"/>
          <w:szCs w:val="26"/>
          <w:lang w:val="en-GB"/>
        </w:rPr>
      </w:pPr>
      <w:r>
        <w:rPr>
          <w:noProof/>
        </w:rPr>
        <w:drawing>
          <wp:inline distT="0" distB="0" distL="0" distR="0" wp14:anchorId="62E06C61" wp14:editId="4884E78C">
            <wp:extent cx="5770880" cy="2552700"/>
            <wp:effectExtent l="0" t="0" r="1270" b="0"/>
            <wp:docPr id="3" name="Picture 3" descr="Chuyển giao công nghệ trong trường đại học: Các bên được lợi gì?"/>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uyển giao công nghệ trong trường đại học: Các bên được lợi gì?"/>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93066" cy="2562514"/>
                    </a:xfrm>
                    <a:prstGeom prst="rect">
                      <a:avLst/>
                    </a:prstGeom>
                    <a:noFill/>
                    <a:ln>
                      <a:noFill/>
                    </a:ln>
                  </pic:spPr>
                </pic:pic>
              </a:graphicData>
            </a:graphic>
          </wp:inline>
        </w:drawing>
      </w:r>
      <w:r w:rsidR="00132DCB" w:rsidRPr="00132DCB">
        <w:rPr>
          <w:bCs/>
          <w:sz w:val="26"/>
          <w:szCs w:val="26"/>
          <w:lang w:val="en-GB"/>
        </w:rPr>
        <w:t xml:space="preserve"> </w:t>
      </w:r>
    </w:p>
    <w:p w14:paraId="2593E0F3" w14:textId="35298CE4" w:rsidR="00132DCB" w:rsidRDefault="00132DCB" w:rsidP="00132DCB">
      <w:pPr>
        <w:spacing w:line="276" w:lineRule="auto"/>
        <w:ind w:left="720"/>
        <w:rPr>
          <w:bCs/>
          <w:sz w:val="26"/>
          <w:szCs w:val="26"/>
          <w:lang w:val="en-GB"/>
        </w:rPr>
      </w:pPr>
      <w:bookmarkStart w:id="5" w:name="_GoBack"/>
      <w:bookmarkEnd w:id="5"/>
    </w:p>
    <w:p w14:paraId="75A8D608" w14:textId="72C4546B" w:rsidR="00132DCB" w:rsidRPr="00132DCB" w:rsidRDefault="00132DCB" w:rsidP="00132DCB">
      <w:pPr>
        <w:spacing w:line="276" w:lineRule="auto"/>
        <w:ind w:left="720"/>
        <w:rPr>
          <w:bCs/>
          <w:sz w:val="26"/>
          <w:szCs w:val="26"/>
          <w:lang w:val="en-GB"/>
        </w:rPr>
      </w:pPr>
      <w:r>
        <w:rPr>
          <w:bCs/>
          <w:sz w:val="26"/>
          <w:szCs w:val="26"/>
          <w:lang w:val="en-GB"/>
        </w:rPr>
        <w:lastRenderedPageBreak/>
        <w:tab/>
      </w:r>
      <w:r w:rsidRPr="00132DCB">
        <w:rPr>
          <w:bCs/>
          <w:sz w:val="26"/>
          <w:szCs w:val="26"/>
          <w:lang w:val="en-GB"/>
        </w:rPr>
        <w:t>Dưới tác động của làn sóng chuyển đổi số và nhu cầu tối ưu hoá trải nghiệm người dùng, hai công nghệ QR code và chatbo</w:t>
      </w:r>
      <w:r>
        <w:rPr>
          <w:bCs/>
          <w:sz w:val="26"/>
          <w:szCs w:val="26"/>
          <w:lang w:val="en-GB"/>
        </w:rPr>
        <w:t>x</w:t>
      </w:r>
      <w:r w:rsidRPr="00132DCB">
        <w:rPr>
          <w:bCs/>
          <w:sz w:val="26"/>
          <w:szCs w:val="26"/>
          <w:lang w:val="en-GB"/>
        </w:rPr>
        <w:t xml:space="preserve"> đang ngày càng được nhiều tổ chức và doanh nghiệp quan tâm, ứng dụng rộng rãi. Mã QR được đánh giá là một giải pháp công nghệ đơn giản nhưng hiệu quả, giúp kết nối nhanh chóng giữa người dùng và hệ thống chỉ bằng một thao tác quét. Từ việc truy xuất nguồn gốc sản phẩm, thanh toán không tiền mặt cho đến khai báo thông tin trong y tế hay giáo dục, mã QR đã chứng minh vai trò thiết thực trong việc số hoá các quy trình truyền thống.</w:t>
      </w:r>
    </w:p>
    <w:p w14:paraId="6927DA8E" w14:textId="77777777" w:rsidR="00132DCB" w:rsidRPr="00132DCB" w:rsidRDefault="00132DCB" w:rsidP="00132DCB">
      <w:pPr>
        <w:spacing w:line="276" w:lineRule="auto"/>
        <w:ind w:left="720"/>
        <w:rPr>
          <w:bCs/>
          <w:sz w:val="26"/>
          <w:szCs w:val="26"/>
          <w:lang w:val="en-GB"/>
        </w:rPr>
      </w:pPr>
    </w:p>
    <w:p w14:paraId="38F857EC" w14:textId="11CEF564" w:rsidR="00132DCB" w:rsidRPr="00132DCB" w:rsidRDefault="00132DCB" w:rsidP="00132DCB">
      <w:pPr>
        <w:spacing w:line="276" w:lineRule="auto"/>
        <w:ind w:left="720"/>
        <w:rPr>
          <w:bCs/>
          <w:sz w:val="26"/>
          <w:szCs w:val="26"/>
          <w:lang w:val="en-GB"/>
        </w:rPr>
      </w:pPr>
      <w:r>
        <w:rPr>
          <w:bCs/>
          <w:sz w:val="26"/>
          <w:szCs w:val="26"/>
          <w:lang w:val="en-GB"/>
        </w:rPr>
        <w:tab/>
      </w:r>
      <w:r w:rsidRPr="00132DCB">
        <w:rPr>
          <w:bCs/>
          <w:sz w:val="26"/>
          <w:szCs w:val="26"/>
          <w:lang w:val="en-GB"/>
        </w:rPr>
        <w:t>Trong khi đó, chatbo</w:t>
      </w:r>
      <w:r>
        <w:rPr>
          <w:bCs/>
          <w:sz w:val="26"/>
          <w:szCs w:val="26"/>
          <w:lang w:val="en-GB"/>
        </w:rPr>
        <w:t>x</w:t>
      </w:r>
      <w:r w:rsidRPr="00132DCB">
        <w:rPr>
          <w:bCs/>
          <w:sz w:val="26"/>
          <w:szCs w:val="26"/>
          <w:lang w:val="en-GB"/>
        </w:rPr>
        <w:t xml:space="preserve"> – hay còn gọi là hộp thoại tự động – lại thể hiện ưu thế vượt trội trong lĩnh vực chăm sóc khách hàng và thương mại điện tử. Với khả năng hoạt động 24/7, chatbo</w:t>
      </w:r>
      <w:r>
        <w:rPr>
          <w:bCs/>
          <w:sz w:val="26"/>
          <w:szCs w:val="26"/>
          <w:lang w:val="en-GB"/>
        </w:rPr>
        <w:t>x</w:t>
      </w:r>
      <w:r w:rsidRPr="00132DCB">
        <w:rPr>
          <w:bCs/>
          <w:sz w:val="26"/>
          <w:szCs w:val="26"/>
          <w:lang w:val="en-GB"/>
        </w:rPr>
        <w:t xml:space="preserve"> giúp doanh nghiệp tiết kiệm chi phí vận hành, đồng thời mang đến sự tương tác linh hoạt, cá nhân hóa với người dùng. Không chỉ dừng lại ở việc trả lời câu hỏi thông thường, chatbo</w:t>
      </w:r>
      <w:r>
        <w:rPr>
          <w:bCs/>
          <w:sz w:val="26"/>
          <w:szCs w:val="26"/>
          <w:lang w:val="en-GB"/>
        </w:rPr>
        <w:t>x</w:t>
      </w:r>
      <w:r w:rsidRPr="00132DCB">
        <w:rPr>
          <w:bCs/>
          <w:sz w:val="26"/>
          <w:szCs w:val="26"/>
          <w:lang w:val="en-GB"/>
        </w:rPr>
        <w:t xml:space="preserve"> ngày nay còn có thể hỗ trợ </w:t>
      </w:r>
      <w:r>
        <w:rPr>
          <w:bCs/>
          <w:sz w:val="26"/>
          <w:szCs w:val="26"/>
          <w:lang w:val="en-GB"/>
        </w:rPr>
        <w:t xml:space="preserve">người bán </w:t>
      </w:r>
      <w:r w:rsidRPr="00132DCB">
        <w:rPr>
          <w:bCs/>
          <w:sz w:val="26"/>
          <w:szCs w:val="26"/>
          <w:lang w:val="en-GB"/>
        </w:rPr>
        <w:t>tư vấn sản phẩm, đặt hàng, hoặc hướng dẫn thủ tục hành chính – tất cả đều diễn ra trên nền tảng số như website, ứng dụng hay mạng xã hội.</w:t>
      </w:r>
    </w:p>
    <w:p w14:paraId="2A51C683" w14:textId="77777777" w:rsidR="00132DCB" w:rsidRPr="00132DCB" w:rsidRDefault="00132DCB" w:rsidP="00132DCB">
      <w:pPr>
        <w:spacing w:line="276" w:lineRule="auto"/>
        <w:ind w:left="720"/>
        <w:rPr>
          <w:bCs/>
          <w:sz w:val="26"/>
          <w:szCs w:val="26"/>
          <w:lang w:val="en-GB"/>
        </w:rPr>
      </w:pPr>
    </w:p>
    <w:p w14:paraId="160ECCAA" w14:textId="731EE6EC" w:rsidR="00132DCB" w:rsidRPr="00105FE4" w:rsidRDefault="00132DCB" w:rsidP="00132DCB">
      <w:pPr>
        <w:spacing w:line="276" w:lineRule="auto"/>
        <w:ind w:left="720"/>
        <w:rPr>
          <w:bCs/>
          <w:sz w:val="26"/>
          <w:szCs w:val="26"/>
          <w:lang w:val="en-GB"/>
        </w:rPr>
      </w:pPr>
      <w:r>
        <w:rPr>
          <w:bCs/>
          <w:sz w:val="26"/>
          <w:szCs w:val="26"/>
          <w:lang w:val="en-GB"/>
        </w:rPr>
        <w:tab/>
      </w:r>
      <w:r w:rsidRPr="00132DCB">
        <w:rPr>
          <w:bCs/>
          <w:sz w:val="26"/>
          <w:szCs w:val="26"/>
          <w:lang w:val="en-GB"/>
        </w:rPr>
        <w:t>Cả hai công nghệ này đều góp phần thúc đẩy quá trình chuyển giao công nghệ theo hướng thông minh và tự động hoá, đặc biệt phù hợp với các lĩnh vực như nông nghiệp, bán lẻ, logistics hay giáo dục. Việc áp dụng QR code và chatbo</w:t>
      </w:r>
      <w:r>
        <w:rPr>
          <w:bCs/>
          <w:sz w:val="26"/>
          <w:szCs w:val="26"/>
          <w:lang w:val="en-GB"/>
        </w:rPr>
        <w:t>x</w:t>
      </w:r>
      <w:r w:rsidRPr="00132DCB">
        <w:rPr>
          <w:bCs/>
          <w:sz w:val="26"/>
          <w:szCs w:val="26"/>
          <w:lang w:val="en-GB"/>
        </w:rPr>
        <w:t xml:space="preserve"> không chỉ giúp tăng hiệu suất vận hành mà còn tạo ra những trải nghiệm tiện ích và hiện đại hơn cho người dùng trong thời đại số.</w:t>
      </w:r>
    </w:p>
    <w:p w14:paraId="4B9E7675" w14:textId="77777777" w:rsidR="00105FE4" w:rsidRPr="00105FE4" w:rsidRDefault="00105FE4" w:rsidP="0087212A">
      <w:pPr>
        <w:spacing w:line="276" w:lineRule="auto"/>
        <w:jc w:val="center"/>
        <w:rPr>
          <w:bCs/>
          <w:sz w:val="26"/>
          <w:szCs w:val="26"/>
          <w:lang w:val="en-GB"/>
        </w:rPr>
      </w:pPr>
    </w:p>
    <w:p w14:paraId="5D638B36" w14:textId="7F049E1A" w:rsidR="00105FE4" w:rsidRPr="00105FE4" w:rsidRDefault="00132DCB" w:rsidP="0087212A">
      <w:pPr>
        <w:spacing w:line="276" w:lineRule="auto"/>
        <w:jc w:val="center"/>
        <w:rPr>
          <w:bCs/>
          <w:sz w:val="26"/>
          <w:szCs w:val="26"/>
          <w:lang w:val="en-GB"/>
        </w:rPr>
      </w:pPr>
      <w:r>
        <w:rPr>
          <w:noProof/>
        </w:rPr>
        <w:drawing>
          <wp:inline distT="0" distB="0" distL="0" distR="0" wp14:anchorId="6403D13E" wp14:editId="7A262787">
            <wp:extent cx="5391150" cy="3114675"/>
            <wp:effectExtent l="0" t="0" r="0" b="9525"/>
            <wp:docPr id="4" name="Picture 4" descr="Cách tạo mã QR cho một hình ảnh: Hướng dẫn tối ư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ách tạo mã QR cho một hình ảnh: Hướng dẫn tối ưu"/>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98226" cy="3118763"/>
                    </a:xfrm>
                    <a:prstGeom prst="rect">
                      <a:avLst/>
                    </a:prstGeom>
                    <a:noFill/>
                    <a:ln>
                      <a:noFill/>
                    </a:ln>
                  </pic:spPr>
                </pic:pic>
              </a:graphicData>
            </a:graphic>
          </wp:inline>
        </w:drawing>
      </w:r>
    </w:p>
    <w:p w14:paraId="12EB0E51" w14:textId="24C753E4" w:rsidR="00105FE4" w:rsidRDefault="00105FE4" w:rsidP="0087212A">
      <w:pPr>
        <w:spacing w:line="276" w:lineRule="auto"/>
        <w:jc w:val="center"/>
        <w:rPr>
          <w:bCs/>
          <w:sz w:val="26"/>
          <w:szCs w:val="26"/>
          <w:lang w:val="en-GB"/>
        </w:rPr>
      </w:pPr>
    </w:p>
    <w:p w14:paraId="0DEA1066" w14:textId="2582C42D" w:rsidR="00132DCB" w:rsidRPr="00105FE4" w:rsidRDefault="00132DCB" w:rsidP="0087212A">
      <w:pPr>
        <w:spacing w:line="276" w:lineRule="auto"/>
        <w:jc w:val="center"/>
        <w:rPr>
          <w:bCs/>
          <w:sz w:val="26"/>
          <w:szCs w:val="26"/>
          <w:lang w:val="en-GB"/>
        </w:rPr>
      </w:pPr>
      <w:r>
        <w:rPr>
          <w:noProof/>
        </w:rPr>
        <w:lastRenderedPageBreak/>
        <w:drawing>
          <wp:inline distT="0" distB="0" distL="0" distR="0" wp14:anchorId="0284C490" wp14:editId="63ABAA35">
            <wp:extent cx="5495925" cy="3810000"/>
            <wp:effectExtent l="0" t="0" r="9525" b="0"/>
            <wp:docPr id="5" name="Picture 5" descr="Mối quan hệ đặc biệt giữa người mua và người bá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ối quan hệ đặc biệt giữa người mua và người bá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97493" cy="3811087"/>
                    </a:xfrm>
                    <a:prstGeom prst="rect">
                      <a:avLst/>
                    </a:prstGeom>
                    <a:noFill/>
                    <a:ln>
                      <a:noFill/>
                    </a:ln>
                  </pic:spPr>
                </pic:pic>
              </a:graphicData>
            </a:graphic>
          </wp:inline>
        </w:drawing>
      </w:r>
    </w:p>
    <w:p w14:paraId="7B4FCF65" w14:textId="77777777" w:rsidR="00105FE4" w:rsidRDefault="00105FE4" w:rsidP="0087212A">
      <w:pPr>
        <w:spacing w:line="276" w:lineRule="auto"/>
        <w:jc w:val="center"/>
        <w:rPr>
          <w:b/>
          <w:bCs/>
          <w:sz w:val="26"/>
          <w:szCs w:val="26"/>
          <w:lang w:val="en-GB"/>
        </w:rPr>
      </w:pPr>
    </w:p>
    <w:p w14:paraId="18DE4E5C" w14:textId="14BCA273" w:rsidR="00105FE4" w:rsidRDefault="00132DCB" w:rsidP="00E13AC7">
      <w:pPr>
        <w:pStyle w:val="ListParagraph"/>
        <w:numPr>
          <w:ilvl w:val="0"/>
          <w:numId w:val="85"/>
        </w:numPr>
        <w:spacing w:line="276" w:lineRule="auto"/>
        <w:outlineLvl w:val="1"/>
        <w:rPr>
          <w:b/>
          <w:bCs/>
          <w:sz w:val="26"/>
          <w:szCs w:val="26"/>
          <w:lang w:val="en-GB"/>
        </w:rPr>
      </w:pPr>
      <w:bookmarkStart w:id="6" w:name="_Toc199079343"/>
      <w:bookmarkStart w:id="7" w:name="_Toc199079604"/>
      <w:r>
        <w:rPr>
          <w:b/>
          <w:bCs/>
          <w:sz w:val="26"/>
          <w:szCs w:val="26"/>
          <w:lang w:val="en-GB"/>
        </w:rPr>
        <w:t>Mục tiêu báo cáo</w:t>
      </w:r>
      <w:bookmarkEnd w:id="6"/>
      <w:bookmarkEnd w:id="7"/>
    </w:p>
    <w:p w14:paraId="1320575F" w14:textId="74EE4ACA" w:rsidR="00132DCB" w:rsidRPr="00132DCB" w:rsidRDefault="00132DCB" w:rsidP="009E3017">
      <w:pPr>
        <w:pStyle w:val="ListParagraph"/>
        <w:spacing w:line="276" w:lineRule="auto"/>
        <w:ind w:left="360"/>
        <w:jc w:val="both"/>
        <w:rPr>
          <w:bCs/>
          <w:sz w:val="26"/>
          <w:szCs w:val="26"/>
          <w:lang w:val="en-GB"/>
        </w:rPr>
      </w:pPr>
      <w:r>
        <w:rPr>
          <w:bCs/>
          <w:sz w:val="26"/>
          <w:szCs w:val="26"/>
          <w:lang w:val="en-GB"/>
        </w:rPr>
        <w:tab/>
      </w:r>
      <w:r w:rsidRPr="00132DCB">
        <w:rPr>
          <w:bCs/>
          <w:sz w:val="26"/>
          <w:szCs w:val="26"/>
          <w:lang w:val="en-GB"/>
        </w:rPr>
        <w:t>Trong bối cảnh chuyển đổi số đang diễn ra mạnh mẽ trên toàn cầu, việc nghiên cứu và ứng dụng các công nghệ mới vào hoạt động quản lý, kinh doanh và chăm sóc khách hàng ngày càng trở nên quan trọng. Báo cáo này được thực hiện nhằm tập trung tìm hiểu và phân tích hai công nghệ đang được quan tâm rộng rãi hiện nay, đó là mã QR (QR Code) và chatbot (hay còn gọi là chatbox). Đây là hai công nghệ tưởng chừng đơn giản nhưng lại mang lại hiệu quả rất lớn trong việc số hoá quy trình làm việc, tiết kiệm chi phí, đồng thời nâng cao trải nghiệm cho người dùng.</w:t>
      </w:r>
    </w:p>
    <w:p w14:paraId="5AC48BF6" w14:textId="77777777" w:rsidR="00132DCB" w:rsidRPr="00132DCB" w:rsidRDefault="00132DCB" w:rsidP="009E3017">
      <w:pPr>
        <w:pStyle w:val="ListParagraph"/>
        <w:spacing w:line="276" w:lineRule="auto"/>
        <w:ind w:left="360"/>
        <w:jc w:val="both"/>
        <w:rPr>
          <w:bCs/>
          <w:sz w:val="26"/>
          <w:szCs w:val="26"/>
          <w:lang w:val="en-GB"/>
        </w:rPr>
      </w:pPr>
    </w:p>
    <w:p w14:paraId="413A3BE7" w14:textId="23851721" w:rsidR="00132DCB" w:rsidRPr="00132DCB" w:rsidRDefault="009E3017" w:rsidP="009E3017">
      <w:pPr>
        <w:pStyle w:val="ListParagraph"/>
        <w:spacing w:line="276" w:lineRule="auto"/>
        <w:ind w:left="360"/>
        <w:jc w:val="both"/>
        <w:rPr>
          <w:bCs/>
          <w:sz w:val="26"/>
          <w:szCs w:val="26"/>
          <w:lang w:val="en-GB"/>
        </w:rPr>
      </w:pPr>
      <w:r>
        <w:rPr>
          <w:bCs/>
          <w:sz w:val="26"/>
          <w:szCs w:val="26"/>
          <w:lang w:val="en-GB"/>
        </w:rPr>
        <w:tab/>
        <w:t>M</w:t>
      </w:r>
      <w:r w:rsidR="00132DCB" w:rsidRPr="00132DCB">
        <w:rPr>
          <w:bCs/>
          <w:sz w:val="26"/>
          <w:szCs w:val="26"/>
          <w:lang w:val="en-GB"/>
        </w:rPr>
        <w:t>ục tiêu là làm rõ bản chất, cách thức hoạt động cũng như những ưu điểm nổi bật của QR Code và chatbo</w:t>
      </w:r>
      <w:r>
        <w:rPr>
          <w:bCs/>
          <w:sz w:val="26"/>
          <w:szCs w:val="26"/>
          <w:lang w:val="en-GB"/>
        </w:rPr>
        <w:t>x</w:t>
      </w:r>
      <w:r w:rsidR="00132DCB" w:rsidRPr="00132DCB">
        <w:rPr>
          <w:bCs/>
          <w:sz w:val="26"/>
          <w:szCs w:val="26"/>
          <w:lang w:val="en-GB"/>
        </w:rPr>
        <w:t>; từ đó đánh giá khả năng ứng dụng thực tiễn của hai công nghệ này trong các lĩnh vực như thương mại điện tử, bán lẻ, giáo dục, y tế, logistics và đặc biệt là nông nghiệp – nơi mà nhu cầu số hoá quy trình quản lý và phân phối đang ngày càng được đặt ra. Thông qua việc phân tích các ví dụ thực tế, báo cáo còn giúp hình dung rõ hơn về tiềm năng phát triển, cũng như vai trò hỗ trợ mà QR Code và chatbo</w:t>
      </w:r>
      <w:r>
        <w:rPr>
          <w:bCs/>
          <w:sz w:val="26"/>
          <w:szCs w:val="26"/>
          <w:lang w:val="en-GB"/>
        </w:rPr>
        <w:t>x</w:t>
      </w:r>
      <w:r w:rsidR="00132DCB" w:rsidRPr="00132DCB">
        <w:rPr>
          <w:bCs/>
          <w:sz w:val="26"/>
          <w:szCs w:val="26"/>
          <w:lang w:val="en-GB"/>
        </w:rPr>
        <w:t xml:space="preserve"> có thể mang lại cho doanh nghiệp và tổ chức trong giai đoạn chuyển giao công nghệ mới.</w:t>
      </w:r>
    </w:p>
    <w:p w14:paraId="7218D718" w14:textId="77777777" w:rsidR="00132DCB" w:rsidRPr="00132DCB" w:rsidRDefault="00132DCB" w:rsidP="00132DCB">
      <w:pPr>
        <w:pStyle w:val="ListParagraph"/>
        <w:spacing w:line="276" w:lineRule="auto"/>
        <w:ind w:left="360"/>
        <w:rPr>
          <w:bCs/>
          <w:sz w:val="26"/>
          <w:szCs w:val="26"/>
          <w:lang w:val="en-GB"/>
        </w:rPr>
      </w:pPr>
    </w:p>
    <w:p w14:paraId="3B00821F" w14:textId="3C2255E7" w:rsidR="00132DCB" w:rsidRPr="009E3017" w:rsidRDefault="009E3017" w:rsidP="00E13AC7">
      <w:pPr>
        <w:pStyle w:val="ListParagraph"/>
        <w:numPr>
          <w:ilvl w:val="0"/>
          <w:numId w:val="85"/>
        </w:numPr>
        <w:spacing w:line="276" w:lineRule="auto"/>
        <w:outlineLvl w:val="1"/>
        <w:rPr>
          <w:b/>
          <w:bCs/>
          <w:sz w:val="26"/>
          <w:szCs w:val="26"/>
          <w:lang w:val="en-GB"/>
        </w:rPr>
      </w:pPr>
      <w:bookmarkStart w:id="8" w:name="_Toc199079344"/>
      <w:bookmarkStart w:id="9" w:name="_Toc199079605"/>
      <w:r w:rsidRPr="009E3017">
        <w:rPr>
          <w:b/>
          <w:bCs/>
          <w:sz w:val="26"/>
          <w:szCs w:val="26"/>
          <w:lang w:val="en-GB"/>
        </w:rPr>
        <w:t>Đối tượng và phạm vi</w:t>
      </w:r>
      <w:bookmarkEnd w:id="8"/>
      <w:bookmarkEnd w:id="9"/>
      <w:r w:rsidRPr="009E3017">
        <w:rPr>
          <w:b/>
          <w:bCs/>
          <w:sz w:val="26"/>
          <w:szCs w:val="26"/>
          <w:lang w:val="en-GB"/>
        </w:rPr>
        <w:t xml:space="preserve"> </w:t>
      </w:r>
    </w:p>
    <w:p w14:paraId="0C466247" w14:textId="66772B14" w:rsidR="009E3017" w:rsidRPr="009E3017" w:rsidRDefault="009E3017" w:rsidP="00E13AC7">
      <w:pPr>
        <w:pStyle w:val="ListParagraph"/>
        <w:numPr>
          <w:ilvl w:val="1"/>
          <w:numId w:val="85"/>
        </w:numPr>
        <w:spacing w:line="276" w:lineRule="auto"/>
        <w:outlineLvl w:val="2"/>
        <w:rPr>
          <w:b/>
          <w:bCs/>
          <w:sz w:val="26"/>
          <w:szCs w:val="26"/>
          <w:lang w:val="en-GB"/>
        </w:rPr>
      </w:pPr>
      <w:bookmarkStart w:id="10" w:name="_Toc199079345"/>
      <w:bookmarkStart w:id="11" w:name="_Toc199079606"/>
      <w:r w:rsidRPr="009E3017">
        <w:rPr>
          <w:b/>
          <w:bCs/>
          <w:sz w:val="26"/>
          <w:szCs w:val="26"/>
          <w:lang w:val="en-GB"/>
        </w:rPr>
        <w:t>Đối tượng</w:t>
      </w:r>
      <w:bookmarkEnd w:id="10"/>
      <w:bookmarkEnd w:id="11"/>
    </w:p>
    <w:p w14:paraId="6DE670FF" w14:textId="3EB7D01E" w:rsidR="009E3017" w:rsidRPr="009E3017" w:rsidRDefault="009E3017" w:rsidP="009E595B">
      <w:pPr>
        <w:pStyle w:val="ListParagraph"/>
        <w:spacing w:line="276" w:lineRule="auto"/>
        <w:jc w:val="both"/>
        <w:rPr>
          <w:bCs/>
          <w:sz w:val="26"/>
          <w:szCs w:val="26"/>
          <w:lang w:val="en-GB"/>
        </w:rPr>
      </w:pPr>
      <w:r>
        <w:rPr>
          <w:bCs/>
          <w:sz w:val="26"/>
          <w:szCs w:val="26"/>
          <w:lang w:val="en-GB"/>
        </w:rPr>
        <w:lastRenderedPageBreak/>
        <w:tab/>
      </w:r>
      <w:r w:rsidRPr="009E3017">
        <w:rPr>
          <w:bCs/>
          <w:sz w:val="26"/>
          <w:szCs w:val="26"/>
          <w:lang w:val="en-GB"/>
        </w:rPr>
        <w:t>Doanh nghiệp vừa và nhỏ (SMEs): Đây là nhóm đối tượng có nhu cầu cao trong việc số hóa quy trình hoạt động nhưng thường gặp hạn chế về ngân sách. Việc sử dụng mã QR giúp họ quản lý hàng hóa, truy xuất nguồn gốc, hoặc hỗ trợ thanh toán nhanh chóng. Trong khi đó, chatbot có thể thay thế một phần nhân sự trong chăm sóc khách hàng, hỗ trợ tư vấn sản phẩm hoặc xử lý đơn hàng tự động.</w:t>
      </w:r>
    </w:p>
    <w:p w14:paraId="3C89CE0A" w14:textId="77777777" w:rsidR="009E3017" w:rsidRPr="009E3017" w:rsidRDefault="009E3017" w:rsidP="009E595B">
      <w:pPr>
        <w:pStyle w:val="ListParagraph"/>
        <w:spacing w:line="276" w:lineRule="auto"/>
        <w:jc w:val="both"/>
        <w:rPr>
          <w:bCs/>
          <w:sz w:val="26"/>
          <w:szCs w:val="26"/>
          <w:lang w:val="en-GB"/>
        </w:rPr>
      </w:pPr>
    </w:p>
    <w:p w14:paraId="0DB22296" w14:textId="2CCF524C" w:rsidR="009E3017" w:rsidRPr="009E3017" w:rsidRDefault="009E3017" w:rsidP="009E595B">
      <w:pPr>
        <w:pStyle w:val="ListParagraph"/>
        <w:spacing w:line="276" w:lineRule="auto"/>
        <w:jc w:val="both"/>
        <w:rPr>
          <w:bCs/>
          <w:sz w:val="26"/>
          <w:szCs w:val="26"/>
          <w:lang w:val="en-GB"/>
        </w:rPr>
      </w:pPr>
      <w:r>
        <w:rPr>
          <w:bCs/>
          <w:sz w:val="26"/>
          <w:szCs w:val="26"/>
          <w:lang w:val="en-GB"/>
        </w:rPr>
        <w:tab/>
      </w:r>
      <w:r w:rsidRPr="009E3017">
        <w:rPr>
          <w:bCs/>
          <w:sz w:val="26"/>
          <w:szCs w:val="26"/>
          <w:lang w:val="en-GB"/>
        </w:rPr>
        <w:t>Cơ sở giáo dục và đào tạo: Các trường học, trung tâm đào tạo có thể sử dụng mã QR để điểm danh, chia sẻ tài liệu học tập hoặc kiểm tra nhanh thông tin học viên. Chatbot có thể được dùng để hướng dẫn học sinh – sinh viên về lịch học, nộp bài tập, giải đáp các câu hỏi thường gặp mà không cần sự can thiệp trực tiếp của cán bộ quản lý.</w:t>
      </w:r>
    </w:p>
    <w:p w14:paraId="05E59CE0" w14:textId="77777777" w:rsidR="009E3017" w:rsidRPr="009E3017" w:rsidRDefault="009E3017" w:rsidP="009E595B">
      <w:pPr>
        <w:pStyle w:val="ListParagraph"/>
        <w:spacing w:line="276" w:lineRule="auto"/>
        <w:jc w:val="both"/>
        <w:rPr>
          <w:bCs/>
          <w:sz w:val="26"/>
          <w:szCs w:val="26"/>
          <w:lang w:val="en-GB"/>
        </w:rPr>
      </w:pPr>
    </w:p>
    <w:p w14:paraId="54C002AF" w14:textId="640E7844" w:rsidR="009E3017" w:rsidRPr="009E3017" w:rsidRDefault="009E3017" w:rsidP="009E595B">
      <w:pPr>
        <w:pStyle w:val="ListParagraph"/>
        <w:spacing w:line="276" w:lineRule="auto"/>
        <w:jc w:val="both"/>
        <w:rPr>
          <w:bCs/>
          <w:sz w:val="26"/>
          <w:szCs w:val="26"/>
          <w:lang w:val="en-GB"/>
        </w:rPr>
      </w:pPr>
      <w:r>
        <w:rPr>
          <w:bCs/>
          <w:sz w:val="26"/>
          <w:szCs w:val="26"/>
          <w:lang w:val="en-GB"/>
        </w:rPr>
        <w:tab/>
      </w:r>
      <w:r w:rsidRPr="009E3017">
        <w:rPr>
          <w:bCs/>
          <w:sz w:val="26"/>
          <w:szCs w:val="26"/>
          <w:lang w:val="en-GB"/>
        </w:rPr>
        <w:t>Hộ kinh doanh và cá nhân bán hàng online: Đây là nhóm thường hoạt động trên các nền tảng như Facebook, Zalo, Shopee... Với quy mô nhỏ nhưng lượng khách hàng tương tác lớn, mã QR giúp họ tạo lối tắt đến gian hàng, thông tin sản phẩm hoặc thanh toán. Chatbot giúp tự động hóa phản hồi tin nhắn, xác nhận đơn hàng, hoặc chăm sóc sau bán.</w:t>
      </w:r>
    </w:p>
    <w:p w14:paraId="6533CE16" w14:textId="77777777" w:rsidR="009E3017" w:rsidRPr="009E3017" w:rsidRDefault="009E3017" w:rsidP="009E595B">
      <w:pPr>
        <w:pStyle w:val="ListParagraph"/>
        <w:spacing w:line="276" w:lineRule="auto"/>
        <w:jc w:val="both"/>
        <w:rPr>
          <w:bCs/>
          <w:sz w:val="26"/>
          <w:szCs w:val="26"/>
          <w:lang w:val="en-GB"/>
        </w:rPr>
      </w:pPr>
    </w:p>
    <w:p w14:paraId="04BC8B4A" w14:textId="5EE0D9AB" w:rsidR="009E3017" w:rsidRDefault="009E3017" w:rsidP="009E595B">
      <w:pPr>
        <w:pStyle w:val="ListParagraph"/>
        <w:spacing w:line="276" w:lineRule="auto"/>
        <w:jc w:val="both"/>
        <w:rPr>
          <w:bCs/>
          <w:sz w:val="26"/>
          <w:szCs w:val="26"/>
          <w:lang w:val="en-GB"/>
        </w:rPr>
      </w:pPr>
      <w:r>
        <w:rPr>
          <w:bCs/>
          <w:sz w:val="26"/>
          <w:szCs w:val="26"/>
          <w:lang w:val="en-GB"/>
        </w:rPr>
        <w:tab/>
      </w:r>
      <w:r w:rsidRPr="009E3017">
        <w:rPr>
          <w:bCs/>
          <w:sz w:val="26"/>
          <w:szCs w:val="26"/>
          <w:lang w:val="en-GB"/>
        </w:rPr>
        <w:t>Khách hàng cuối (người tiêu dùng): Là nhóm trực tiếp tương tác với các công nghệ này hằng ngày. Mã QR giúp họ kiểm tra thông tin sản phẩm, truy xuất nguồn gốc nông sản, thanh toán nhanh bằng ví điện tử. Chatbot thì giúp họ tiết kiệm thời gian khi cần tư vấn, đặt hàng hay giải đáp thắc mắc mà không phải chờ đợi nhân viên hỗ trợ.</w:t>
      </w:r>
    </w:p>
    <w:p w14:paraId="730B5A92" w14:textId="77777777" w:rsidR="00947B5A" w:rsidRDefault="00947B5A" w:rsidP="009E3017">
      <w:pPr>
        <w:pStyle w:val="ListParagraph"/>
        <w:spacing w:line="276" w:lineRule="auto"/>
        <w:rPr>
          <w:bCs/>
          <w:sz w:val="26"/>
          <w:szCs w:val="26"/>
          <w:lang w:val="en-GB"/>
        </w:rPr>
      </w:pPr>
    </w:p>
    <w:p w14:paraId="0EDDDD88" w14:textId="1762A11B" w:rsidR="009E3017" w:rsidRDefault="009E3017" w:rsidP="009E3017">
      <w:pPr>
        <w:pStyle w:val="ListParagraph"/>
        <w:spacing w:line="276" w:lineRule="auto"/>
        <w:rPr>
          <w:bCs/>
          <w:sz w:val="26"/>
          <w:szCs w:val="26"/>
          <w:lang w:val="en-GB"/>
        </w:rPr>
      </w:pPr>
      <w:r>
        <w:rPr>
          <w:bCs/>
          <w:noProof/>
          <w:sz w:val="26"/>
          <w:szCs w:val="26"/>
          <w:lang w:val="en-GB"/>
        </w:rPr>
        <w:drawing>
          <wp:inline distT="0" distB="0" distL="0" distR="0" wp14:anchorId="37270E56" wp14:editId="4F7EA9D9">
            <wp:extent cx="5528310" cy="31718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62381" cy="3191373"/>
                    </a:xfrm>
                    <a:prstGeom prst="rect">
                      <a:avLst/>
                    </a:prstGeom>
                    <a:noFill/>
                  </pic:spPr>
                </pic:pic>
              </a:graphicData>
            </a:graphic>
          </wp:inline>
        </w:drawing>
      </w:r>
    </w:p>
    <w:p w14:paraId="3DCB4820" w14:textId="77777777" w:rsidR="00EF19BD" w:rsidRPr="00132DCB" w:rsidRDefault="00EF19BD" w:rsidP="009E3017">
      <w:pPr>
        <w:pStyle w:val="ListParagraph"/>
        <w:spacing w:line="276" w:lineRule="auto"/>
        <w:rPr>
          <w:bCs/>
          <w:sz w:val="26"/>
          <w:szCs w:val="26"/>
          <w:lang w:val="en-GB"/>
        </w:rPr>
      </w:pPr>
    </w:p>
    <w:p w14:paraId="636E4EC3" w14:textId="356EA617" w:rsidR="00947B5A" w:rsidRDefault="00947B5A" w:rsidP="00E13AC7">
      <w:pPr>
        <w:pStyle w:val="ListParagraph"/>
        <w:numPr>
          <w:ilvl w:val="1"/>
          <w:numId w:val="85"/>
        </w:numPr>
        <w:spacing w:line="276" w:lineRule="auto"/>
        <w:outlineLvl w:val="2"/>
        <w:rPr>
          <w:b/>
          <w:bCs/>
          <w:sz w:val="26"/>
          <w:szCs w:val="26"/>
          <w:lang w:val="en-GB"/>
        </w:rPr>
      </w:pPr>
      <w:bookmarkStart w:id="12" w:name="_Toc199079346"/>
      <w:bookmarkStart w:id="13" w:name="_Toc199079607"/>
      <w:r>
        <w:rPr>
          <w:b/>
          <w:bCs/>
          <w:sz w:val="26"/>
          <w:szCs w:val="26"/>
          <w:lang w:val="en-GB"/>
        </w:rPr>
        <w:lastRenderedPageBreak/>
        <w:t>Phạm vi</w:t>
      </w:r>
      <w:bookmarkEnd w:id="12"/>
      <w:bookmarkEnd w:id="13"/>
    </w:p>
    <w:p w14:paraId="2B4C8E53" w14:textId="108C952D" w:rsidR="00947B5A" w:rsidRPr="00947B5A" w:rsidRDefault="00947B5A" w:rsidP="009E595B">
      <w:pPr>
        <w:pStyle w:val="ListParagraph"/>
        <w:spacing w:line="276" w:lineRule="auto"/>
        <w:jc w:val="both"/>
        <w:rPr>
          <w:bCs/>
          <w:sz w:val="26"/>
          <w:szCs w:val="26"/>
          <w:lang w:val="en-GB"/>
        </w:rPr>
      </w:pPr>
      <w:r>
        <w:rPr>
          <w:bCs/>
          <w:sz w:val="26"/>
          <w:szCs w:val="26"/>
          <w:lang w:val="en-GB"/>
        </w:rPr>
        <w:tab/>
      </w:r>
      <w:r w:rsidRPr="00947B5A">
        <w:rPr>
          <w:bCs/>
          <w:sz w:val="26"/>
          <w:szCs w:val="26"/>
          <w:lang w:val="en-GB"/>
        </w:rPr>
        <w:t>Lĩnh vực thương mại điện tử và phân phối sản phẩm, đặc biệt là sản phẩm nông nghiệp sạch: QR Code sẽ được ứng dụng để truy xuất nguồn gốc sản phẩm, cung cấp thông tin minh bạch về quy trình sản xuất – vận chuyển – bảo quản. Chatbo</w:t>
      </w:r>
      <w:r>
        <w:rPr>
          <w:bCs/>
          <w:sz w:val="26"/>
          <w:szCs w:val="26"/>
          <w:lang w:val="en-GB"/>
        </w:rPr>
        <w:t>x</w:t>
      </w:r>
      <w:r w:rsidRPr="00947B5A">
        <w:rPr>
          <w:bCs/>
          <w:sz w:val="26"/>
          <w:szCs w:val="26"/>
          <w:lang w:val="en-GB"/>
        </w:rPr>
        <w:t xml:space="preserve"> sẽ đóng vai trò là công cụ </w:t>
      </w:r>
      <w:r>
        <w:rPr>
          <w:bCs/>
          <w:sz w:val="26"/>
          <w:szCs w:val="26"/>
          <w:lang w:val="en-GB"/>
        </w:rPr>
        <w:t>giao tiếp giữa các bên</w:t>
      </w:r>
      <w:r w:rsidRPr="00947B5A">
        <w:rPr>
          <w:bCs/>
          <w:sz w:val="26"/>
          <w:szCs w:val="26"/>
          <w:lang w:val="en-GB"/>
        </w:rPr>
        <w:t>, hỗ trợ đặt hàng, phản hồi khách hàng nhanh chóng và chuyên nghiệp.</w:t>
      </w:r>
    </w:p>
    <w:p w14:paraId="32FCDF65" w14:textId="77777777" w:rsidR="00947B5A" w:rsidRPr="00947B5A" w:rsidRDefault="00947B5A" w:rsidP="009E595B">
      <w:pPr>
        <w:pStyle w:val="ListParagraph"/>
        <w:spacing w:line="276" w:lineRule="auto"/>
        <w:jc w:val="both"/>
        <w:rPr>
          <w:bCs/>
          <w:sz w:val="26"/>
          <w:szCs w:val="26"/>
          <w:lang w:val="en-GB"/>
        </w:rPr>
      </w:pPr>
    </w:p>
    <w:p w14:paraId="2A12E5FB" w14:textId="4B1ECF63" w:rsidR="00947B5A" w:rsidRPr="00947B5A" w:rsidRDefault="00947B5A" w:rsidP="009E595B">
      <w:pPr>
        <w:pStyle w:val="ListParagraph"/>
        <w:spacing w:line="276" w:lineRule="auto"/>
        <w:jc w:val="both"/>
        <w:rPr>
          <w:bCs/>
          <w:sz w:val="26"/>
          <w:szCs w:val="26"/>
          <w:lang w:val="en-GB"/>
        </w:rPr>
      </w:pPr>
      <w:r>
        <w:rPr>
          <w:bCs/>
          <w:sz w:val="26"/>
          <w:szCs w:val="26"/>
          <w:lang w:val="en-GB"/>
        </w:rPr>
        <w:tab/>
      </w:r>
      <w:r w:rsidRPr="00947B5A">
        <w:rPr>
          <w:bCs/>
          <w:sz w:val="26"/>
          <w:szCs w:val="26"/>
          <w:lang w:val="en-GB"/>
        </w:rPr>
        <w:t>Lĩnh vực giáo dục: Phạm vi ứng dụng bao gồm việc sử dụng QR Code trong điểm danh, truy cập nhanh tài liệu, hoặc xác minh chứng chỉ. Chatbo</w:t>
      </w:r>
      <w:r>
        <w:rPr>
          <w:bCs/>
          <w:sz w:val="26"/>
          <w:szCs w:val="26"/>
          <w:lang w:val="en-GB"/>
        </w:rPr>
        <w:t>x</w:t>
      </w:r>
      <w:r w:rsidRPr="00947B5A">
        <w:rPr>
          <w:bCs/>
          <w:sz w:val="26"/>
          <w:szCs w:val="26"/>
          <w:lang w:val="en-GB"/>
        </w:rPr>
        <w:t xml:space="preserve"> được triển khai để hướng dẫn sinh viên làm thủ tục hành chính, giải đáp thắc mắc về chương trình học hoặc nhắc lịch quan trọng.</w:t>
      </w:r>
    </w:p>
    <w:p w14:paraId="320DA22E" w14:textId="77777777" w:rsidR="00947B5A" w:rsidRPr="00947B5A" w:rsidRDefault="00947B5A" w:rsidP="009E595B">
      <w:pPr>
        <w:pStyle w:val="ListParagraph"/>
        <w:spacing w:line="276" w:lineRule="auto"/>
        <w:jc w:val="both"/>
        <w:rPr>
          <w:bCs/>
          <w:sz w:val="26"/>
          <w:szCs w:val="26"/>
          <w:lang w:val="en-GB"/>
        </w:rPr>
      </w:pPr>
    </w:p>
    <w:p w14:paraId="70E68C1B" w14:textId="7972DB41" w:rsidR="00947B5A" w:rsidRDefault="00947B5A" w:rsidP="009E595B">
      <w:pPr>
        <w:pStyle w:val="ListParagraph"/>
        <w:spacing w:line="276" w:lineRule="auto"/>
        <w:jc w:val="both"/>
        <w:rPr>
          <w:bCs/>
          <w:sz w:val="26"/>
          <w:szCs w:val="26"/>
          <w:lang w:val="en-GB"/>
        </w:rPr>
      </w:pPr>
      <w:r>
        <w:rPr>
          <w:bCs/>
          <w:sz w:val="26"/>
          <w:szCs w:val="26"/>
          <w:lang w:val="en-GB"/>
        </w:rPr>
        <w:tab/>
      </w:r>
      <w:r w:rsidRPr="00947B5A">
        <w:rPr>
          <w:bCs/>
          <w:sz w:val="26"/>
          <w:szCs w:val="26"/>
          <w:lang w:val="en-GB"/>
        </w:rPr>
        <w:t>Môi trường doanh nghiệp nhỏ và siêu nhỏ: Đây là nhóm có khả năng ứng dụng QR Code để tối ưu hoá quản lý kho, sản phẩm và thanh toán. Chatbo</w:t>
      </w:r>
      <w:r>
        <w:rPr>
          <w:bCs/>
          <w:sz w:val="26"/>
          <w:szCs w:val="26"/>
          <w:lang w:val="en-GB"/>
        </w:rPr>
        <w:t>x</w:t>
      </w:r>
      <w:r w:rsidRPr="00947B5A">
        <w:rPr>
          <w:bCs/>
          <w:sz w:val="26"/>
          <w:szCs w:val="26"/>
          <w:lang w:val="en-GB"/>
        </w:rPr>
        <w:t xml:space="preserve"> được triển khai nhằm giảm tải khâu chăm sóc khách hàng và tiết kiệm chi phí nhân sự.</w:t>
      </w:r>
    </w:p>
    <w:p w14:paraId="46525056" w14:textId="77777777" w:rsidR="00947B5A" w:rsidRPr="00947B5A" w:rsidRDefault="00947B5A" w:rsidP="00947B5A">
      <w:pPr>
        <w:pStyle w:val="ListParagraph"/>
        <w:spacing w:line="276" w:lineRule="auto"/>
        <w:rPr>
          <w:bCs/>
          <w:sz w:val="26"/>
          <w:szCs w:val="26"/>
          <w:lang w:val="en-GB"/>
        </w:rPr>
      </w:pPr>
    </w:p>
    <w:p w14:paraId="3EEE5243" w14:textId="501D8B45" w:rsidR="00132DCB" w:rsidRPr="00947B5A" w:rsidRDefault="00947B5A" w:rsidP="00132DCB">
      <w:pPr>
        <w:pStyle w:val="ListParagraph"/>
        <w:spacing w:line="276" w:lineRule="auto"/>
        <w:ind w:left="360"/>
        <w:rPr>
          <w:bCs/>
          <w:sz w:val="26"/>
          <w:szCs w:val="26"/>
          <w:lang w:val="en-GB"/>
        </w:rPr>
      </w:pPr>
      <w:r>
        <w:rPr>
          <w:noProof/>
        </w:rPr>
        <w:drawing>
          <wp:inline distT="0" distB="0" distL="0" distR="0" wp14:anchorId="6D7CFB60" wp14:editId="44728C08">
            <wp:extent cx="5976620" cy="4119563"/>
            <wp:effectExtent l="0" t="0" r="5080" b="0"/>
            <wp:docPr id="9" name="Picture 9" descr="AI Chatbot là gì? Đột phá công nghệ chatbot thông min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I Chatbot là gì? Đột phá công nghệ chatbot thông minh"/>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93404" cy="4131132"/>
                    </a:xfrm>
                    <a:prstGeom prst="rect">
                      <a:avLst/>
                    </a:prstGeom>
                    <a:noFill/>
                    <a:ln>
                      <a:noFill/>
                    </a:ln>
                  </pic:spPr>
                </pic:pic>
              </a:graphicData>
            </a:graphic>
          </wp:inline>
        </w:drawing>
      </w:r>
    </w:p>
    <w:p w14:paraId="57D6B3CC" w14:textId="77777777" w:rsidR="00132DCB" w:rsidRPr="00947B5A" w:rsidRDefault="00132DCB" w:rsidP="00132DCB">
      <w:pPr>
        <w:pStyle w:val="ListParagraph"/>
        <w:spacing w:line="276" w:lineRule="auto"/>
        <w:ind w:left="360"/>
        <w:rPr>
          <w:bCs/>
          <w:sz w:val="26"/>
          <w:szCs w:val="26"/>
          <w:lang w:val="en-GB"/>
        </w:rPr>
      </w:pPr>
    </w:p>
    <w:p w14:paraId="0B388B77" w14:textId="77777777" w:rsidR="009E595B" w:rsidRDefault="009E595B" w:rsidP="0087212A">
      <w:pPr>
        <w:spacing w:line="276" w:lineRule="auto"/>
        <w:jc w:val="center"/>
        <w:rPr>
          <w:b/>
          <w:bCs/>
          <w:sz w:val="26"/>
          <w:szCs w:val="26"/>
          <w:lang w:val="en-GB"/>
        </w:rPr>
      </w:pPr>
    </w:p>
    <w:p w14:paraId="553C2709" w14:textId="0222C6FD" w:rsidR="0087212A" w:rsidRPr="00EF19BD" w:rsidRDefault="0087212A" w:rsidP="00EF19BD">
      <w:pPr>
        <w:pStyle w:val="Heading1"/>
        <w:jc w:val="center"/>
        <w:rPr>
          <w:rFonts w:ascii="Times New Roman" w:hAnsi="Times New Roman" w:cs="Times New Roman"/>
          <w:b/>
          <w:bCs/>
          <w:color w:val="000000" w:themeColor="text1"/>
          <w:sz w:val="26"/>
          <w:szCs w:val="26"/>
          <w:lang w:val="en-GB"/>
        </w:rPr>
      </w:pPr>
      <w:bookmarkStart w:id="14" w:name="_Toc199079347"/>
      <w:bookmarkStart w:id="15" w:name="_Toc199079608"/>
      <w:r w:rsidRPr="00EF19BD">
        <w:rPr>
          <w:rFonts w:ascii="Times New Roman" w:hAnsi="Times New Roman" w:cs="Times New Roman"/>
          <w:b/>
          <w:bCs/>
          <w:color w:val="000000" w:themeColor="text1"/>
          <w:sz w:val="26"/>
          <w:szCs w:val="26"/>
          <w:lang w:val="en-GB"/>
        </w:rPr>
        <w:lastRenderedPageBreak/>
        <w:t xml:space="preserve">CHƯƠNG </w:t>
      </w:r>
      <w:r w:rsidR="00105FE4" w:rsidRPr="00EF19BD">
        <w:rPr>
          <w:rFonts w:ascii="Times New Roman" w:hAnsi="Times New Roman" w:cs="Times New Roman"/>
          <w:b/>
          <w:bCs/>
          <w:color w:val="000000" w:themeColor="text1"/>
          <w:sz w:val="26"/>
          <w:szCs w:val="26"/>
          <w:lang w:val="en-GB"/>
        </w:rPr>
        <w:t>2</w:t>
      </w:r>
      <w:r w:rsidRPr="00EF19BD">
        <w:rPr>
          <w:rFonts w:ascii="Times New Roman" w:hAnsi="Times New Roman" w:cs="Times New Roman"/>
          <w:b/>
          <w:bCs/>
          <w:color w:val="000000" w:themeColor="text1"/>
          <w:sz w:val="26"/>
          <w:szCs w:val="26"/>
          <w:lang w:val="en-GB"/>
        </w:rPr>
        <w:t>: CÔNG NGHỆ QRCODE</w:t>
      </w:r>
      <w:bookmarkEnd w:id="14"/>
      <w:bookmarkEnd w:id="15"/>
    </w:p>
    <w:p w14:paraId="2DD5F68A" w14:textId="77777777" w:rsidR="0087212A" w:rsidRDefault="0087212A" w:rsidP="0087212A">
      <w:pPr>
        <w:spacing w:line="276" w:lineRule="auto"/>
        <w:jc w:val="center"/>
        <w:rPr>
          <w:b/>
          <w:bCs/>
          <w:sz w:val="26"/>
          <w:szCs w:val="26"/>
          <w:lang w:val="en-GB"/>
        </w:rPr>
      </w:pPr>
    </w:p>
    <w:p w14:paraId="60CAEA5C" w14:textId="6D19A24C" w:rsidR="0087212A" w:rsidRDefault="0087212A" w:rsidP="00E13AC7">
      <w:pPr>
        <w:pStyle w:val="ListParagraph"/>
        <w:numPr>
          <w:ilvl w:val="0"/>
          <w:numId w:val="82"/>
        </w:numPr>
        <w:spacing w:line="276" w:lineRule="auto"/>
        <w:outlineLvl w:val="1"/>
        <w:rPr>
          <w:b/>
          <w:bCs/>
          <w:sz w:val="26"/>
          <w:szCs w:val="26"/>
          <w:lang w:val="en-GB"/>
        </w:rPr>
      </w:pPr>
      <w:bookmarkStart w:id="16" w:name="_Toc199079348"/>
      <w:bookmarkStart w:id="17" w:name="_Toc199079609"/>
      <w:r>
        <w:rPr>
          <w:b/>
          <w:bCs/>
          <w:sz w:val="26"/>
          <w:szCs w:val="26"/>
          <w:lang w:val="en-GB"/>
        </w:rPr>
        <w:t>Tổng quan</w:t>
      </w:r>
      <w:bookmarkEnd w:id="16"/>
      <w:bookmarkEnd w:id="17"/>
    </w:p>
    <w:p w14:paraId="0B743460" w14:textId="77777777" w:rsidR="0079710E" w:rsidRDefault="0079710E" w:rsidP="0079710E">
      <w:pPr>
        <w:pStyle w:val="ListParagraph"/>
        <w:spacing w:line="276" w:lineRule="auto"/>
        <w:rPr>
          <w:b/>
          <w:bCs/>
          <w:sz w:val="26"/>
          <w:szCs w:val="26"/>
          <w:lang w:val="en-GB"/>
        </w:rPr>
      </w:pPr>
    </w:p>
    <w:p w14:paraId="167CAAA4" w14:textId="49C78D79" w:rsidR="0087212A" w:rsidRDefault="0087212A" w:rsidP="00E13AC7">
      <w:pPr>
        <w:pStyle w:val="ListParagraph"/>
        <w:numPr>
          <w:ilvl w:val="1"/>
          <w:numId w:val="82"/>
        </w:numPr>
        <w:spacing w:line="276" w:lineRule="auto"/>
        <w:outlineLvl w:val="2"/>
        <w:rPr>
          <w:b/>
          <w:bCs/>
          <w:sz w:val="26"/>
          <w:szCs w:val="26"/>
          <w:lang w:val="en-GB"/>
        </w:rPr>
      </w:pPr>
      <w:bookmarkStart w:id="18" w:name="_Toc199079349"/>
      <w:bookmarkStart w:id="19" w:name="_Toc199079610"/>
      <w:r>
        <w:rPr>
          <w:b/>
          <w:bCs/>
          <w:sz w:val="26"/>
          <w:szCs w:val="26"/>
          <w:lang w:val="en-GB"/>
        </w:rPr>
        <w:t>Giới thiệu</w:t>
      </w:r>
      <w:bookmarkEnd w:id="18"/>
      <w:bookmarkEnd w:id="19"/>
    </w:p>
    <w:p w14:paraId="22595DAC" w14:textId="77044CB9" w:rsidR="00983F60" w:rsidRDefault="00983F60" w:rsidP="00983F60">
      <w:pPr>
        <w:pStyle w:val="ListParagraph"/>
        <w:spacing w:line="276" w:lineRule="auto"/>
        <w:jc w:val="both"/>
        <w:rPr>
          <w:bCs/>
          <w:sz w:val="26"/>
          <w:szCs w:val="26"/>
          <w:lang w:val="en-GB"/>
        </w:rPr>
      </w:pPr>
      <w:r>
        <w:rPr>
          <w:bCs/>
          <w:sz w:val="26"/>
          <w:szCs w:val="26"/>
          <w:lang w:val="en-GB"/>
        </w:rPr>
        <w:tab/>
      </w:r>
      <w:r w:rsidRPr="00983F60">
        <w:rPr>
          <w:bCs/>
          <w:sz w:val="26"/>
          <w:szCs w:val="26"/>
          <w:lang w:val="en-GB"/>
        </w:rPr>
        <w:t>QR Code là viết tắt của Quick response code hay còn gọi là mã vạch ma trận (matrix-barcode) là dạng mã vạch hai chiều (2D) mã hoá thông tin lớn, QR code có thể được đọc bởi một số máy đọc quét mã vạch, điện thoại thông minh chức năng chụp ảnh hoặc các app ứng dụng chuyên biệt để quét mã vạch hiện nay.</w:t>
      </w:r>
    </w:p>
    <w:p w14:paraId="7B003B2E" w14:textId="77777777" w:rsidR="00983F60" w:rsidRPr="00983F60" w:rsidRDefault="00983F60" w:rsidP="00983F60">
      <w:pPr>
        <w:pStyle w:val="ListParagraph"/>
        <w:spacing w:line="276" w:lineRule="auto"/>
        <w:jc w:val="both"/>
        <w:rPr>
          <w:bCs/>
          <w:sz w:val="26"/>
          <w:szCs w:val="26"/>
          <w:lang w:val="en-GB"/>
        </w:rPr>
      </w:pPr>
    </w:p>
    <w:p w14:paraId="596B49A1" w14:textId="08F4A17A" w:rsidR="00983F60" w:rsidRPr="00983F60" w:rsidRDefault="00983F60" w:rsidP="00983F60">
      <w:pPr>
        <w:pStyle w:val="ListParagraph"/>
        <w:spacing w:line="276" w:lineRule="auto"/>
        <w:jc w:val="both"/>
        <w:rPr>
          <w:bCs/>
          <w:sz w:val="26"/>
          <w:szCs w:val="26"/>
          <w:lang w:val="en-GB"/>
        </w:rPr>
      </w:pPr>
      <w:r>
        <w:rPr>
          <w:bCs/>
          <w:sz w:val="26"/>
          <w:szCs w:val="26"/>
          <w:lang w:val="en-GB"/>
        </w:rPr>
        <w:tab/>
      </w:r>
      <w:r w:rsidRPr="00983F60">
        <w:rPr>
          <w:bCs/>
          <w:sz w:val="26"/>
          <w:szCs w:val="26"/>
          <w:lang w:val="en-GB"/>
        </w:rPr>
        <w:t>Mã QR Code là loại mã vạch ma trận 2 chiều có hình dạng đặc biệt với rất nhiều các điểm đen và ô vuông nằm trong ô vuông mẫu trên nền trắng, mã QR được tạo ra bởi Denso Wave vào năm 1994, QR code có thể mã hoá thông tin nhiều hơn, được đọc nhanh hơn các loại mã vạch truyền thống khác.</w:t>
      </w:r>
    </w:p>
    <w:p w14:paraId="03F47D88" w14:textId="7A4D8008" w:rsidR="00983F60" w:rsidRPr="00983F60" w:rsidRDefault="00983F60" w:rsidP="00983F60">
      <w:pPr>
        <w:pStyle w:val="ListParagraph"/>
        <w:spacing w:line="276" w:lineRule="auto"/>
        <w:jc w:val="both"/>
        <w:rPr>
          <w:bCs/>
          <w:sz w:val="26"/>
          <w:szCs w:val="26"/>
          <w:lang w:val="en-GB"/>
        </w:rPr>
      </w:pPr>
    </w:p>
    <w:p w14:paraId="078B2F54" w14:textId="42C400B9" w:rsidR="0087212A" w:rsidRDefault="00983F60" w:rsidP="00983F60">
      <w:pPr>
        <w:pStyle w:val="ListParagraph"/>
        <w:spacing w:line="276" w:lineRule="auto"/>
        <w:jc w:val="both"/>
        <w:rPr>
          <w:bCs/>
          <w:sz w:val="26"/>
          <w:szCs w:val="26"/>
          <w:lang w:val="en-GB"/>
        </w:rPr>
      </w:pPr>
      <w:r>
        <w:rPr>
          <w:bCs/>
          <w:sz w:val="26"/>
          <w:szCs w:val="26"/>
          <w:lang w:val="en-GB"/>
        </w:rPr>
        <w:tab/>
      </w:r>
      <w:r w:rsidRPr="00983F60">
        <w:rPr>
          <w:bCs/>
          <w:sz w:val="26"/>
          <w:szCs w:val="26"/>
          <w:lang w:val="en-GB"/>
        </w:rPr>
        <w:t>Một mã QR có thể chứa đựng thông tin một địa chỉ web (URL); các thông tin liên hệ của cá nhân hoặc doanh nghiệp như sản phẩm, địa chỉ email, số điện thoại, địa chỉ nhà ở; tin nhắn SMS, định vị vị trí địa lý… Cũng tùy thuộc vào thiết bị đọc mã QR mà bạn dùng khi quét, nó sẽ dẫn bạn tới một trang web, gọi đến một số điện thoại, xem một tin nhắn…</w:t>
      </w:r>
    </w:p>
    <w:p w14:paraId="745C8C13" w14:textId="539BAE39" w:rsidR="00983F60" w:rsidRDefault="00983F60" w:rsidP="00983F60">
      <w:pPr>
        <w:pStyle w:val="ListParagraph"/>
        <w:spacing w:line="276" w:lineRule="auto"/>
        <w:jc w:val="both"/>
        <w:rPr>
          <w:bCs/>
          <w:sz w:val="26"/>
          <w:szCs w:val="26"/>
          <w:lang w:val="en-GB"/>
        </w:rPr>
      </w:pPr>
      <w:r>
        <w:rPr>
          <w:noProof/>
        </w:rPr>
        <w:drawing>
          <wp:inline distT="0" distB="0" distL="0" distR="0" wp14:anchorId="552396E7" wp14:editId="613A700D">
            <wp:extent cx="5745413" cy="3614737"/>
            <wp:effectExtent l="0" t="0" r="8255" b="5080"/>
            <wp:docPr id="1" name="Picture 1" descr="Mã QR là mã gì? Mã QR là phiên bản nâng cấp của mã vạch truyền thống với khả nă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ã QR là mã gì? Mã QR là phiên bản nâng cấp của mã vạch truyền thống với khả nă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95023" cy="3645949"/>
                    </a:xfrm>
                    <a:prstGeom prst="rect">
                      <a:avLst/>
                    </a:prstGeom>
                    <a:noFill/>
                    <a:ln>
                      <a:noFill/>
                    </a:ln>
                  </pic:spPr>
                </pic:pic>
              </a:graphicData>
            </a:graphic>
          </wp:inline>
        </w:drawing>
      </w:r>
    </w:p>
    <w:p w14:paraId="167796F4" w14:textId="648C1817" w:rsidR="00E13AC7" w:rsidRDefault="00E13AC7" w:rsidP="00983F60">
      <w:pPr>
        <w:pStyle w:val="ListParagraph"/>
        <w:spacing w:line="276" w:lineRule="auto"/>
        <w:jc w:val="both"/>
        <w:rPr>
          <w:bCs/>
          <w:sz w:val="26"/>
          <w:szCs w:val="26"/>
          <w:lang w:val="en-GB"/>
        </w:rPr>
      </w:pPr>
    </w:p>
    <w:p w14:paraId="6D850D2F" w14:textId="77777777" w:rsidR="00EF19BD" w:rsidRPr="0087212A" w:rsidRDefault="00EF19BD" w:rsidP="00983F60">
      <w:pPr>
        <w:pStyle w:val="ListParagraph"/>
        <w:spacing w:line="276" w:lineRule="auto"/>
        <w:jc w:val="both"/>
        <w:rPr>
          <w:bCs/>
          <w:sz w:val="26"/>
          <w:szCs w:val="26"/>
          <w:lang w:val="en-GB"/>
        </w:rPr>
      </w:pPr>
    </w:p>
    <w:p w14:paraId="3B49D351" w14:textId="78D662DD" w:rsidR="00FD1DCE" w:rsidRPr="00FD1DCE" w:rsidRDefault="00FD1DCE" w:rsidP="00E13AC7">
      <w:pPr>
        <w:pStyle w:val="ListParagraph"/>
        <w:numPr>
          <w:ilvl w:val="2"/>
          <w:numId w:val="82"/>
        </w:numPr>
        <w:outlineLvl w:val="3"/>
        <w:rPr>
          <w:b/>
          <w:bCs/>
          <w:sz w:val="26"/>
          <w:szCs w:val="26"/>
          <w:lang w:val="en-GB"/>
        </w:rPr>
      </w:pPr>
      <w:r w:rsidRPr="00FD1DCE">
        <w:rPr>
          <w:b/>
          <w:bCs/>
          <w:sz w:val="26"/>
          <w:szCs w:val="26"/>
          <w:lang w:val="en-GB"/>
        </w:rPr>
        <w:t>Trao đổi thông tin liên lạc dễ dàng</w:t>
      </w:r>
    </w:p>
    <w:p w14:paraId="6008FDEC" w14:textId="1A3C9907" w:rsidR="00FD1DCE" w:rsidRPr="00FD1DCE" w:rsidRDefault="00FD1DCE" w:rsidP="00FD1DCE">
      <w:pPr>
        <w:pStyle w:val="ListParagraph"/>
        <w:ind w:left="1080"/>
        <w:jc w:val="both"/>
        <w:rPr>
          <w:bCs/>
          <w:sz w:val="26"/>
          <w:szCs w:val="26"/>
          <w:lang w:val="en-GB"/>
        </w:rPr>
      </w:pPr>
      <w:r>
        <w:rPr>
          <w:bCs/>
          <w:sz w:val="26"/>
          <w:szCs w:val="26"/>
          <w:lang w:val="en-GB"/>
        </w:rPr>
        <w:tab/>
      </w:r>
      <w:r w:rsidRPr="00FD1DCE">
        <w:rPr>
          <w:bCs/>
          <w:sz w:val="26"/>
          <w:szCs w:val="26"/>
          <w:lang w:val="en-GB"/>
        </w:rPr>
        <w:t>Mã QR không chỉ hữu ích trong việc truy xuất thông tin về sản phẩm mà còn là một công cụ tiện lợi để trao đổi thông tin liên lạc. Việc quét mã QR để lấy thông tin như địa chỉ email, số điện thoại, hoặc đường link đến trang cá nhân trên các mạng xã hội giúp tạo ra một cách tiếp cận nhanh chóng và hiệu quả.</w:t>
      </w:r>
    </w:p>
    <w:p w14:paraId="54022FEF" w14:textId="77777777" w:rsidR="00FD1DCE" w:rsidRPr="00FD1DCE" w:rsidRDefault="00FD1DCE" w:rsidP="00FD1DCE">
      <w:pPr>
        <w:pStyle w:val="ListParagraph"/>
        <w:ind w:left="1800"/>
        <w:jc w:val="both"/>
        <w:rPr>
          <w:bCs/>
          <w:sz w:val="26"/>
          <w:szCs w:val="26"/>
          <w:lang w:val="en-GB"/>
        </w:rPr>
      </w:pPr>
    </w:p>
    <w:p w14:paraId="62B293DB" w14:textId="7A31AEA9" w:rsidR="00FD1DCE" w:rsidRDefault="00FD1DCE" w:rsidP="00FD1DCE">
      <w:pPr>
        <w:pStyle w:val="ListParagraph"/>
        <w:ind w:left="1080"/>
        <w:jc w:val="both"/>
        <w:rPr>
          <w:bCs/>
          <w:sz w:val="26"/>
          <w:szCs w:val="26"/>
          <w:lang w:val="en-GB"/>
        </w:rPr>
      </w:pPr>
      <w:r>
        <w:rPr>
          <w:bCs/>
          <w:sz w:val="26"/>
          <w:szCs w:val="26"/>
          <w:lang w:val="en-GB"/>
        </w:rPr>
        <w:tab/>
      </w:r>
      <w:r w:rsidRPr="00FD1DCE">
        <w:rPr>
          <w:bCs/>
          <w:sz w:val="26"/>
          <w:szCs w:val="26"/>
          <w:lang w:val="en-GB"/>
        </w:rPr>
        <w:t>Đặc biệt, trong việc kết nối với bạn bè trên các mạng xã hội, mã QR giúp giảm bớt bước tìm kiếm và nhập liệu thủ công. Thay vì phải gõ tên hoặc email, chúng ta chỉ cần một quét là có thể kết nối trực tiếp. Điều này không chỉ tiết kiệm thời gian mà còn giảm rủi ro sai sót.</w:t>
      </w:r>
    </w:p>
    <w:p w14:paraId="5F069283" w14:textId="1A2F9504" w:rsidR="00FD1DCE" w:rsidRDefault="00FD1DCE" w:rsidP="00FD1DCE">
      <w:pPr>
        <w:pStyle w:val="ListParagraph"/>
        <w:ind w:left="1080"/>
        <w:jc w:val="both"/>
        <w:rPr>
          <w:bCs/>
          <w:sz w:val="26"/>
          <w:szCs w:val="26"/>
          <w:lang w:val="en-GB"/>
        </w:rPr>
      </w:pPr>
    </w:p>
    <w:p w14:paraId="35CA2AF1" w14:textId="77777777" w:rsidR="00FD1DCE" w:rsidRPr="00FD1DCE" w:rsidRDefault="00FD1DCE" w:rsidP="00E13AC7">
      <w:pPr>
        <w:pStyle w:val="ListParagraph"/>
        <w:numPr>
          <w:ilvl w:val="2"/>
          <w:numId w:val="82"/>
        </w:numPr>
        <w:jc w:val="both"/>
        <w:outlineLvl w:val="3"/>
        <w:rPr>
          <w:b/>
          <w:bCs/>
          <w:sz w:val="26"/>
          <w:szCs w:val="26"/>
          <w:lang w:val="en-GB"/>
        </w:rPr>
      </w:pPr>
      <w:r w:rsidRPr="00FD1DCE">
        <w:rPr>
          <w:b/>
          <w:bCs/>
          <w:sz w:val="26"/>
          <w:szCs w:val="26"/>
          <w:lang w:val="en-GB"/>
        </w:rPr>
        <w:t>Truy xuất thông tin sản phẩm và thanh toán online nhanh chóng</w:t>
      </w:r>
    </w:p>
    <w:p w14:paraId="27DE3EC9" w14:textId="253D0928" w:rsidR="00FD1DCE" w:rsidRPr="00FD1DCE" w:rsidRDefault="00FD1DCE" w:rsidP="00FD1DCE">
      <w:pPr>
        <w:pStyle w:val="ListParagraph"/>
        <w:ind w:left="1080"/>
        <w:jc w:val="both"/>
        <w:rPr>
          <w:bCs/>
          <w:sz w:val="26"/>
          <w:szCs w:val="26"/>
          <w:lang w:val="en-GB"/>
        </w:rPr>
      </w:pPr>
      <w:r>
        <w:rPr>
          <w:bCs/>
          <w:sz w:val="26"/>
          <w:szCs w:val="26"/>
          <w:lang w:val="en-GB"/>
        </w:rPr>
        <w:tab/>
      </w:r>
      <w:r w:rsidRPr="00FD1DCE">
        <w:rPr>
          <w:bCs/>
          <w:sz w:val="26"/>
          <w:szCs w:val="26"/>
          <w:lang w:val="en-GB"/>
        </w:rPr>
        <w:t>Bằng cách quét mã QR, bạn có thể nhanh chóng đọc được thông tin chi tiết về sản phẩm như nơi sản xuất, thành phần sản phẩm, cách sử dụng,…</w:t>
      </w:r>
    </w:p>
    <w:p w14:paraId="141B79B1" w14:textId="77777777" w:rsidR="00FD1DCE" w:rsidRPr="00FD1DCE" w:rsidRDefault="00FD1DCE" w:rsidP="00FD1DCE">
      <w:pPr>
        <w:pStyle w:val="ListParagraph"/>
        <w:ind w:left="1800"/>
        <w:jc w:val="both"/>
        <w:rPr>
          <w:bCs/>
          <w:sz w:val="26"/>
          <w:szCs w:val="26"/>
          <w:lang w:val="en-GB"/>
        </w:rPr>
      </w:pPr>
    </w:p>
    <w:p w14:paraId="2E7483BC" w14:textId="3AF757D9" w:rsidR="00FD1DCE" w:rsidRDefault="00FD1DCE" w:rsidP="00FD1DCE">
      <w:pPr>
        <w:pStyle w:val="ListParagraph"/>
        <w:ind w:left="1080"/>
        <w:jc w:val="both"/>
        <w:rPr>
          <w:bCs/>
          <w:sz w:val="26"/>
          <w:szCs w:val="26"/>
          <w:lang w:val="en-GB"/>
        </w:rPr>
      </w:pPr>
      <w:r>
        <w:rPr>
          <w:bCs/>
          <w:sz w:val="26"/>
          <w:szCs w:val="26"/>
          <w:lang w:val="en-GB"/>
        </w:rPr>
        <w:tab/>
      </w:r>
      <w:r w:rsidRPr="00FD1DCE">
        <w:rPr>
          <w:bCs/>
          <w:sz w:val="26"/>
          <w:szCs w:val="26"/>
          <w:lang w:val="en-GB"/>
        </w:rPr>
        <w:t>Bên cạnh đó, việc thanh toán bằng mã QR ngày càng phổ biến và ưa chuộng. Người mua hàng dễ dàng thanh toán bằng cách quét mã QR ở quầy thanh toán hoặc nhân viên sẽ quét mã ngay trên điện thoại vô cùng tiện lợi và chính xác.</w:t>
      </w:r>
    </w:p>
    <w:p w14:paraId="3DF1EE22" w14:textId="05496114" w:rsidR="00FD1DCE" w:rsidRDefault="00FD1DCE" w:rsidP="00FD1DCE">
      <w:pPr>
        <w:pStyle w:val="ListParagraph"/>
        <w:ind w:left="1080"/>
        <w:jc w:val="both"/>
        <w:rPr>
          <w:bCs/>
          <w:sz w:val="26"/>
          <w:szCs w:val="26"/>
          <w:lang w:val="en-GB"/>
        </w:rPr>
      </w:pPr>
    </w:p>
    <w:p w14:paraId="6B1DDDC2" w14:textId="080D49C6" w:rsidR="00FD1DCE" w:rsidRPr="00FD1DCE" w:rsidRDefault="00FD1DCE" w:rsidP="00E13AC7">
      <w:pPr>
        <w:pStyle w:val="ListParagraph"/>
        <w:numPr>
          <w:ilvl w:val="2"/>
          <w:numId w:val="82"/>
        </w:numPr>
        <w:jc w:val="both"/>
        <w:outlineLvl w:val="3"/>
        <w:rPr>
          <w:b/>
          <w:bCs/>
          <w:sz w:val="26"/>
          <w:szCs w:val="26"/>
          <w:lang w:val="en-GB"/>
        </w:rPr>
      </w:pPr>
      <w:r w:rsidRPr="00FD1DCE">
        <w:rPr>
          <w:b/>
          <w:bCs/>
          <w:sz w:val="26"/>
          <w:szCs w:val="26"/>
          <w:lang w:val="en-GB"/>
        </w:rPr>
        <w:t>Ứng dụng tại nhà hàng, khách sạn, café</w:t>
      </w:r>
    </w:p>
    <w:p w14:paraId="090AB7D0" w14:textId="33971A30" w:rsidR="00FD1DCE" w:rsidRDefault="00FD1DCE" w:rsidP="00FD1DCE">
      <w:pPr>
        <w:pStyle w:val="ListParagraph"/>
        <w:ind w:left="1080"/>
        <w:jc w:val="both"/>
        <w:rPr>
          <w:bCs/>
          <w:sz w:val="26"/>
          <w:szCs w:val="26"/>
          <w:lang w:val="en-GB"/>
        </w:rPr>
      </w:pPr>
      <w:r>
        <w:rPr>
          <w:bCs/>
          <w:sz w:val="26"/>
          <w:szCs w:val="26"/>
          <w:lang w:val="en-GB"/>
        </w:rPr>
        <w:tab/>
      </w:r>
      <w:r w:rsidRPr="00FD1DCE">
        <w:rPr>
          <w:bCs/>
          <w:sz w:val="26"/>
          <w:szCs w:val="26"/>
          <w:lang w:val="en-GB"/>
        </w:rPr>
        <w:t>Xem menu, xem các công thức và cách chế biến món ăn, thức uống,…một cách dễ dàng. Mã QR không chỉ giúp việc xem menu món trở nên nhanh chóng và dễ dàng mà còn tạo ra một trải nghiệm dịch vụ hiện đại. Bằng cách quét mã trên bảng menu, bạn có thể xem toàn bộ danh sách món ăn và chọn món dễ dàng. Điều này không chỉ giúp tiết kiệm thời gian mà còn giúp khách hàng thoải mái khi không còn nhân viên đứng tại bàn chờ mình chọn món.</w:t>
      </w:r>
    </w:p>
    <w:p w14:paraId="46D46320" w14:textId="5CEBAB99" w:rsidR="00FD1DCE" w:rsidRDefault="00FD1DCE" w:rsidP="00FD1DCE">
      <w:pPr>
        <w:pStyle w:val="ListParagraph"/>
        <w:ind w:left="1080"/>
        <w:jc w:val="both"/>
        <w:rPr>
          <w:bCs/>
          <w:sz w:val="26"/>
          <w:szCs w:val="26"/>
          <w:lang w:val="en-GB"/>
        </w:rPr>
      </w:pPr>
    </w:p>
    <w:p w14:paraId="5822F8C7" w14:textId="5506A727" w:rsidR="00FD1DCE" w:rsidRPr="00FD1DCE" w:rsidRDefault="00FD1DCE" w:rsidP="00E13AC7">
      <w:pPr>
        <w:pStyle w:val="ListParagraph"/>
        <w:numPr>
          <w:ilvl w:val="2"/>
          <w:numId w:val="82"/>
        </w:numPr>
        <w:jc w:val="both"/>
        <w:outlineLvl w:val="3"/>
        <w:rPr>
          <w:b/>
          <w:bCs/>
          <w:sz w:val="26"/>
          <w:szCs w:val="26"/>
          <w:lang w:val="en-GB"/>
        </w:rPr>
      </w:pPr>
      <w:r w:rsidRPr="00FD1DCE">
        <w:rPr>
          <w:b/>
          <w:bCs/>
          <w:sz w:val="26"/>
          <w:szCs w:val="26"/>
          <w:lang w:val="en-GB"/>
        </w:rPr>
        <w:t>Ứng dụng trong truyền thông quảng cáo</w:t>
      </w:r>
    </w:p>
    <w:p w14:paraId="7B476D6A" w14:textId="5F6C4BED" w:rsidR="00FD1DCE" w:rsidRDefault="00FD1DCE" w:rsidP="00FD1DCE">
      <w:pPr>
        <w:pStyle w:val="ListParagraph"/>
        <w:ind w:left="1080"/>
        <w:jc w:val="both"/>
        <w:rPr>
          <w:bCs/>
          <w:sz w:val="26"/>
          <w:szCs w:val="26"/>
          <w:lang w:val="en-GB"/>
        </w:rPr>
      </w:pPr>
      <w:r>
        <w:rPr>
          <w:bCs/>
          <w:sz w:val="26"/>
          <w:szCs w:val="26"/>
          <w:lang w:val="en-GB"/>
        </w:rPr>
        <w:tab/>
      </w:r>
      <w:r w:rsidRPr="00FD1DCE">
        <w:rPr>
          <w:bCs/>
          <w:sz w:val="26"/>
          <w:szCs w:val="26"/>
          <w:lang w:val="en-GB"/>
        </w:rPr>
        <w:t>Dần thay thế các quảng cáo dưới hình thức in ấn và phát tờ rơi. Mã QR sẽ đính kèm thông tin thương hiệu trên các ấn phẩm, bảng hiệu cửa hàng, các bảng quảng cáo, billboard.</w:t>
      </w:r>
    </w:p>
    <w:p w14:paraId="58A9A8D9" w14:textId="7FBF804B" w:rsidR="00FD1DCE" w:rsidRDefault="00FD1DCE" w:rsidP="00FD1DCE">
      <w:pPr>
        <w:pStyle w:val="ListParagraph"/>
        <w:ind w:left="1080"/>
        <w:jc w:val="both"/>
        <w:rPr>
          <w:bCs/>
          <w:sz w:val="26"/>
          <w:szCs w:val="26"/>
          <w:lang w:val="en-GB"/>
        </w:rPr>
      </w:pPr>
    </w:p>
    <w:p w14:paraId="70A9B9ED" w14:textId="798DB933" w:rsidR="00FD1DCE" w:rsidRDefault="00FD1DCE" w:rsidP="00E13AC7">
      <w:pPr>
        <w:pStyle w:val="ListParagraph"/>
        <w:numPr>
          <w:ilvl w:val="2"/>
          <w:numId w:val="82"/>
        </w:numPr>
        <w:jc w:val="both"/>
        <w:outlineLvl w:val="3"/>
        <w:rPr>
          <w:b/>
          <w:bCs/>
          <w:sz w:val="26"/>
          <w:szCs w:val="26"/>
          <w:lang w:val="en-GB"/>
        </w:rPr>
      </w:pPr>
      <w:r w:rsidRPr="00FD1DCE">
        <w:rPr>
          <w:b/>
          <w:bCs/>
          <w:sz w:val="26"/>
          <w:szCs w:val="26"/>
          <w:lang w:val="en-GB"/>
        </w:rPr>
        <w:t>Thanh toán bằng mã QR</w:t>
      </w:r>
    </w:p>
    <w:p w14:paraId="4D06D04A" w14:textId="40B8D74D" w:rsidR="00FD1DCE" w:rsidRDefault="00FD1DCE" w:rsidP="00FD1DCE">
      <w:pPr>
        <w:pStyle w:val="ListParagraph"/>
        <w:ind w:left="1080"/>
        <w:jc w:val="both"/>
        <w:rPr>
          <w:bCs/>
          <w:sz w:val="26"/>
          <w:szCs w:val="26"/>
          <w:lang w:val="en-GB"/>
        </w:rPr>
      </w:pPr>
      <w:r>
        <w:rPr>
          <w:bCs/>
          <w:sz w:val="26"/>
          <w:szCs w:val="26"/>
          <w:lang w:val="en-GB"/>
        </w:rPr>
        <w:tab/>
      </w:r>
      <w:r w:rsidRPr="00FD1DCE">
        <w:rPr>
          <w:bCs/>
          <w:sz w:val="26"/>
          <w:szCs w:val="26"/>
          <w:lang w:val="en-GB"/>
        </w:rPr>
        <w:t>Việc thanh toán bằng mã QR ngày càng phổ biến và ưa chuộng. Người mua hàng dễ dàng thanh toán bằng cách quét mã QR ở quầy thanh toán hoặc nhân viên sẽ quét mã ngay trên điện thoại.</w:t>
      </w:r>
    </w:p>
    <w:p w14:paraId="1B33DBCF" w14:textId="2F84662C" w:rsidR="00947B5A" w:rsidRDefault="00947B5A" w:rsidP="00FD1DCE">
      <w:pPr>
        <w:pStyle w:val="ListParagraph"/>
        <w:ind w:left="1080"/>
        <w:rPr>
          <w:bCs/>
          <w:sz w:val="26"/>
          <w:szCs w:val="26"/>
          <w:lang w:val="en-GB"/>
        </w:rPr>
      </w:pPr>
    </w:p>
    <w:p w14:paraId="05508064" w14:textId="128EE21F" w:rsidR="00947B5A" w:rsidRDefault="00947B5A" w:rsidP="00E13AC7">
      <w:pPr>
        <w:pStyle w:val="ListParagraph"/>
        <w:numPr>
          <w:ilvl w:val="1"/>
          <w:numId w:val="82"/>
        </w:numPr>
        <w:outlineLvl w:val="2"/>
        <w:rPr>
          <w:b/>
          <w:bCs/>
          <w:sz w:val="26"/>
          <w:szCs w:val="26"/>
          <w:lang w:val="en-GB"/>
        </w:rPr>
      </w:pPr>
      <w:bookmarkStart w:id="20" w:name="_Toc199079611"/>
      <w:r w:rsidRPr="00947B5A">
        <w:rPr>
          <w:b/>
          <w:bCs/>
          <w:sz w:val="26"/>
          <w:szCs w:val="26"/>
          <w:lang w:val="en-GB"/>
        </w:rPr>
        <w:t>Công nghệ QR CODE trong thanh toán</w:t>
      </w:r>
      <w:bookmarkEnd w:id="20"/>
    </w:p>
    <w:p w14:paraId="0E8587F2" w14:textId="77777777" w:rsidR="00947B5A" w:rsidRPr="00947B5A" w:rsidRDefault="00947B5A" w:rsidP="00947B5A">
      <w:pPr>
        <w:pStyle w:val="ListParagraph"/>
        <w:ind w:left="1440"/>
        <w:rPr>
          <w:b/>
          <w:bCs/>
          <w:sz w:val="26"/>
          <w:szCs w:val="26"/>
          <w:lang w:val="en-GB"/>
        </w:rPr>
      </w:pPr>
    </w:p>
    <w:p w14:paraId="0AFE4C93" w14:textId="33BD09BC" w:rsidR="00947B5A" w:rsidRPr="00947B5A" w:rsidRDefault="00947B5A" w:rsidP="00992E31">
      <w:pPr>
        <w:pStyle w:val="ListParagraph"/>
        <w:jc w:val="both"/>
        <w:rPr>
          <w:bCs/>
          <w:sz w:val="26"/>
          <w:szCs w:val="26"/>
          <w:lang w:val="en-GB"/>
        </w:rPr>
      </w:pPr>
      <w:r>
        <w:rPr>
          <w:bCs/>
          <w:sz w:val="26"/>
          <w:szCs w:val="26"/>
          <w:lang w:val="en-GB"/>
        </w:rPr>
        <w:tab/>
      </w:r>
      <w:r w:rsidRPr="00947B5A">
        <w:rPr>
          <w:bCs/>
          <w:sz w:val="26"/>
          <w:szCs w:val="26"/>
          <w:lang w:val="en-GB"/>
        </w:rPr>
        <w:t xml:space="preserve">Trong những năm gần đây, công nghệ QR Code đã trở thành một phương tiện thanh toán phổ biến tại nhiều quốc gia, trong đó có Việt Nam. QR Code (Quick Response Code) là mã phản hồi nhanh có khả năng lưu trữ nhiều loại thông tin, trong đó có thông </w:t>
      </w:r>
      <w:r w:rsidRPr="00947B5A">
        <w:rPr>
          <w:bCs/>
          <w:sz w:val="26"/>
          <w:szCs w:val="26"/>
          <w:lang w:val="en-GB"/>
        </w:rPr>
        <w:lastRenderedPageBreak/>
        <w:t>tin thanh toán như số tài khoản, số tiền cần thanh toán hoặc liên kết đến ví điện tử. Thay vì phải nhập tay thông tin hoặc quẹt thẻ, người dùng chỉ cần dùng điện thoại quét mã QR để thực hiện giao dịch nhanh chóng và an toàn.</w:t>
      </w:r>
    </w:p>
    <w:p w14:paraId="58CC5D9F" w14:textId="77777777" w:rsidR="00947B5A" w:rsidRPr="00947B5A" w:rsidRDefault="00947B5A" w:rsidP="00992E31">
      <w:pPr>
        <w:pStyle w:val="ListParagraph"/>
        <w:jc w:val="both"/>
        <w:rPr>
          <w:bCs/>
          <w:sz w:val="26"/>
          <w:szCs w:val="26"/>
          <w:lang w:val="en-GB"/>
        </w:rPr>
      </w:pPr>
    </w:p>
    <w:p w14:paraId="33307BC6" w14:textId="762B3B53" w:rsidR="00947B5A" w:rsidRPr="00947B5A" w:rsidRDefault="00947B5A" w:rsidP="00992E31">
      <w:pPr>
        <w:pStyle w:val="ListParagraph"/>
        <w:jc w:val="both"/>
        <w:rPr>
          <w:bCs/>
          <w:sz w:val="26"/>
          <w:szCs w:val="26"/>
          <w:lang w:val="en-GB"/>
        </w:rPr>
      </w:pPr>
      <w:r>
        <w:rPr>
          <w:bCs/>
          <w:sz w:val="26"/>
          <w:szCs w:val="26"/>
          <w:lang w:val="en-GB"/>
        </w:rPr>
        <w:tab/>
      </w:r>
      <w:r w:rsidRPr="00947B5A">
        <w:rPr>
          <w:bCs/>
          <w:sz w:val="26"/>
          <w:szCs w:val="26"/>
          <w:lang w:val="en-GB"/>
        </w:rPr>
        <w:t>Việc sử dụng QR Code trong thanh toán mang lại nhiều lợi ích rõ rệt. Đối với người bán, họ không cần đầu tư máy POS đắt tiền, chỉ cần in mã QR và dán tại quầy là đã có thể nhận tiền từ khách hàng. Đối với người mua, thao tác quét mã đơn giản, tiết kiệm thời gian và giảm rủi ro mang theo tiền mặt. Ngoài ra, công nghệ này còn hỗ trợ thanh toán không tiếp xúc – điều rất quan trọng trong giai đoạn hậu Covid-19, khi nhu cầu về an toàn vệ sinh và thanh toán từ xa ngày càng cao.</w:t>
      </w:r>
    </w:p>
    <w:p w14:paraId="66091AB1" w14:textId="77777777" w:rsidR="00947B5A" w:rsidRPr="00947B5A" w:rsidRDefault="00947B5A" w:rsidP="00992E31">
      <w:pPr>
        <w:pStyle w:val="ListParagraph"/>
        <w:jc w:val="both"/>
        <w:rPr>
          <w:bCs/>
          <w:sz w:val="26"/>
          <w:szCs w:val="26"/>
          <w:lang w:val="en-GB"/>
        </w:rPr>
      </w:pPr>
    </w:p>
    <w:p w14:paraId="0651E83F" w14:textId="738FCAAC" w:rsidR="00947B5A" w:rsidRPr="00947B5A" w:rsidRDefault="00947B5A" w:rsidP="00E13AC7">
      <w:pPr>
        <w:pStyle w:val="ListParagraph"/>
        <w:jc w:val="both"/>
        <w:rPr>
          <w:bCs/>
          <w:sz w:val="26"/>
          <w:szCs w:val="26"/>
          <w:lang w:val="en-GB"/>
        </w:rPr>
      </w:pPr>
      <w:r>
        <w:rPr>
          <w:bCs/>
          <w:sz w:val="26"/>
          <w:szCs w:val="26"/>
          <w:lang w:val="en-GB"/>
        </w:rPr>
        <w:tab/>
      </w:r>
      <w:r w:rsidRPr="00947B5A">
        <w:rPr>
          <w:bCs/>
          <w:sz w:val="26"/>
          <w:szCs w:val="26"/>
          <w:lang w:val="en-GB"/>
        </w:rPr>
        <w:t>Tại Việt Nam, các ứng dụng ví điện tử như Momo, ZaloPay, VNPay hay Viettel Money đều tích hợp chức năng thanh toán qua mã QR. Không chỉ giới hạn trong thanh toán trực tiếp tại cửa hàng, công nghệ này còn được dùng để thanh toán hóa đơn điện nước, mua sắm online, đặt vé xem phim hoặc chuyển tiền giữa các tài khoản.</w:t>
      </w:r>
    </w:p>
    <w:p w14:paraId="0F477A9A" w14:textId="77777777" w:rsidR="00947B5A" w:rsidRPr="00947B5A" w:rsidRDefault="00947B5A" w:rsidP="00992E31">
      <w:pPr>
        <w:pStyle w:val="ListParagraph"/>
        <w:jc w:val="both"/>
        <w:rPr>
          <w:bCs/>
          <w:sz w:val="26"/>
          <w:szCs w:val="26"/>
          <w:lang w:val="en-GB"/>
        </w:rPr>
      </w:pPr>
    </w:p>
    <w:p w14:paraId="5FB3EFFD" w14:textId="51AED072" w:rsidR="00947B5A" w:rsidRDefault="00947B5A" w:rsidP="00992E31">
      <w:pPr>
        <w:pStyle w:val="ListParagraph"/>
        <w:jc w:val="both"/>
        <w:rPr>
          <w:bCs/>
          <w:sz w:val="26"/>
          <w:szCs w:val="26"/>
          <w:lang w:val="en-GB"/>
        </w:rPr>
      </w:pPr>
      <w:r>
        <w:rPr>
          <w:bCs/>
          <w:sz w:val="26"/>
          <w:szCs w:val="26"/>
          <w:lang w:val="en-GB"/>
        </w:rPr>
        <w:tab/>
      </w:r>
      <w:r w:rsidRPr="00947B5A">
        <w:rPr>
          <w:bCs/>
          <w:sz w:val="26"/>
          <w:szCs w:val="26"/>
          <w:lang w:val="en-GB"/>
        </w:rPr>
        <w:t>Nhờ tính linh hoạt, chi phí thấp và dễ triển khai, QR Code đang trở thành một giải pháp thanh toán thông minh, phù hợp với cả doanh nghiệp lớn, doanh nghiệp nhỏ lẫn hộ kinh doanh cá thể. Trong tương lai gần, công nghệ này được dự báo sẽ tiếp tục phát triển mạnh, góp phần thúc đẩy quá trình chuyển đổi số trong lĩnh vực tài chính và tiêu dùng.</w:t>
      </w:r>
    </w:p>
    <w:p w14:paraId="3A7F8240" w14:textId="59B44BBC" w:rsidR="00947B5A" w:rsidRDefault="00947B5A" w:rsidP="00992E31">
      <w:pPr>
        <w:pStyle w:val="ListParagraph"/>
        <w:jc w:val="both"/>
        <w:rPr>
          <w:bCs/>
          <w:sz w:val="26"/>
          <w:szCs w:val="26"/>
          <w:lang w:val="en-GB"/>
        </w:rPr>
      </w:pPr>
    </w:p>
    <w:p w14:paraId="74CA4E0D" w14:textId="44DE8E77" w:rsidR="00992E31" w:rsidRPr="00992E31" w:rsidRDefault="00992E31" w:rsidP="00E13AC7">
      <w:pPr>
        <w:pStyle w:val="ListParagraph"/>
        <w:numPr>
          <w:ilvl w:val="1"/>
          <w:numId w:val="82"/>
        </w:numPr>
        <w:jc w:val="both"/>
        <w:outlineLvl w:val="2"/>
        <w:rPr>
          <w:b/>
          <w:bCs/>
          <w:sz w:val="26"/>
          <w:szCs w:val="26"/>
          <w:lang w:val="en-GB"/>
        </w:rPr>
      </w:pPr>
      <w:bookmarkStart w:id="21" w:name="_Toc199079612"/>
      <w:r w:rsidRPr="00992E31">
        <w:rPr>
          <w:b/>
          <w:bCs/>
          <w:sz w:val="26"/>
          <w:szCs w:val="26"/>
          <w:lang w:val="en-GB"/>
        </w:rPr>
        <w:t>Ưu điểm và nhược điểm khi sử dụng QR CODE trong thanh toán</w:t>
      </w:r>
      <w:bookmarkEnd w:id="21"/>
    </w:p>
    <w:p w14:paraId="290C466C" w14:textId="308EF0EB" w:rsidR="00992E31" w:rsidRPr="00992E31" w:rsidRDefault="00992E31" w:rsidP="00E13AC7">
      <w:pPr>
        <w:pStyle w:val="ListParagraph"/>
        <w:numPr>
          <w:ilvl w:val="2"/>
          <w:numId w:val="82"/>
        </w:numPr>
        <w:jc w:val="both"/>
        <w:outlineLvl w:val="3"/>
        <w:rPr>
          <w:b/>
          <w:bCs/>
          <w:sz w:val="26"/>
          <w:szCs w:val="26"/>
          <w:lang w:val="en-GB"/>
        </w:rPr>
      </w:pPr>
      <w:r w:rsidRPr="00992E31">
        <w:rPr>
          <w:b/>
          <w:bCs/>
          <w:sz w:val="26"/>
          <w:szCs w:val="26"/>
          <w:lang w:val="en-GB"/>
        </w:rPr>
        <w:t>Ưu điểm</w:t>
      </w:r>
    </w:p>
    <w:p w14:paraId="76BD221D" w14:textId="77777777" w:rsidR="00992E31" w:rsidRDefault="00992E31" w:rsidP="00992E31">
      <w:pPr>
        <w:pStyle w:val="ListParagraph"/>
        <w:ind w:left="1800"/>
        <w:jc w:val="both"/>
        <w:rPr>
          <w:bCs/>
          <w:sz w:val="26"/>
          <w:szCs w:val="26"/>
          <w:lang w:val="en-GB"/>
        </w:rPr>
      </w:pPr>
    </w:p>
    <w:p w14:paraId="249CD364" w14:textId="3CCBBEE5" w:rsidR="00992E31" w:rsidRPr="00992E31" w:rsidRDefault="00992E31" w:rsidP="00992E31">
      <w:pPr>
        <w:pStyle w:val="ListParagraph"/>
        <w:ind w:left="1080"/>
        <w:jc w:val="both"/>
        <w:rPr>
          <w:bCs/>
          <w:sz w:val="26"/>
          <w:szCs w:val="26"/>
          <w:lang w:val="en-GB"/>
        </w:rPr>
      </w:pPr>
      <w:r>
        <w:rPr>
          <w:bCs/>
          <w:sz w:val="26"/>
          <w:szCs w:val="26"/>
          <w:lang w:val="en-GB"/>
        </w:rPr>
        <w:tab/>
      </w:r>
      <w:r w:rsidRPr="00992E31">
        <w:rPr>
          <w:bCs/>
          <w:sz w:val="26"/>
          <w:szCs w:val="26"/>
          <w:lang w:val="en-GB"/>
        </w:rPr>
        <w:t>Tiện lợi và nhanh chóng</w:t>
      </w:r>
      <w:r>
        <w:rPr>
          <w:bCs/>
          <w:sz w:val="26"/>
          <w:szCs w:val="26"/>
          <w:lang w:val="en-GB"/>
        </w:rPr>
        <w:t xml:space="preserve">: </w:t>
      </w:r>
      <w:r w:rsidRPr="00992E31">
        <w:rPr>
          <w:bCs/>
          <w:sz w:val="26"/>
          <w:szCs w:val="26"/>
          <w:lang w:val="en-GB"/>
        </w:rPr>
        <w:t>Người dùng chỉ cần dùng điện thoại quét mã là có thể thực hiện thanh toán trong vài giây, không cần mang theo tiền mặt hoặc thẻ ngân hàng. Việc này giúp tiết kiệm thời gian cho cả người mua lẫn người bán.</w:t>
      </w:r>
    </w:p>
    <w:p w14:paraId="2F667AC5" w14:textId="77777777" w:rsidR="00992E31" w:rsidRPr="00992E31" w:rsidRDefault="00992E31" w:rsidP="00992E31">
      <w:pPr>
        <w:pStyle w:val="ListParagraph"/>
        <w:ind w:left="1080"/>
        <w:jc w:val="both"/>
        <w:rPr>
          <w:bCs/>
          <w:sz w:val="26"/>
          <w:szCs w:val="26"/>
          <w:lang w:val="en-GB"/>
        </w:rPr>
      </w:pPr>
    </w:p>
    <w:p w14:paraId="28FD5623" w14:textId="02731C54" w:rsidR="00992E31" w:rsidRPr="00992E31" w:rsidRDefault="00992E31" w:rsidP="00992E31">
      <w:pPr>
        <w:pStyle w:val="ListParagraph"/>
        <w:ind w:left="1080"/>
        <w:jc w:val="both"/>
        <w:rPr>
          <w:bCs/>
          <w:sz w:val="26"/>
          <w:szCs w:val="26"/>
          <w:lang w:val="en-GB"/>
        </w:rPr>
      </w:pPr>
      <w:r>
        <w:rPr>
          <w:bCs/>
          <w:sz w:val="26"/>
          <w:szCs w:val="26"/>
          <w:lang w:val="en-GB"/>
        </w:rPr>
        <w:tab/>
      </w:r>
      <w:r w:rsidRPr="00992E31">
        <w:rPr>
          <w:bCs/>
          <w:sz w:val="26"/>
          <w:szCs w:val="26"/>
          <w:lang w:val="en-GB"/>
        </w:rPr>
        <w:t>Chi phí triển khai thấp</w:t>
      </w:r>
      <w:r>
        <w:rPr>
          <w:bCs/>
          <w:sz w:val="26"/>
          <w:szCs w:val="26"/>
          <w:lang w:val="en-GB"/>
        </w:rPr>
        <w:t xml:space="preserve">: </w:t>
      </w:r>
      <w:r w:rsidRPr="00992E31">
        <w:rPr>
          <w:bCs/>
          <w:sz w:val="26"/>
          <w:szCs w:val="26"/>
          <w:lang w:val="en-GB"/>
        </w:rPr>
        <w:t>So với việc đầu tư máy POS truyền thống, mã QR chỉ cần in ra giấy hoặc hiển thị trên màn hình là có thể sử dụng được, rất phù hợp với các hộ kinh doanh nhỏ hoặc doanh nghiệp vừa và nhỏ (SMEs).</w:t>
      </w:r>
    </w:p>
    <w:p w14:paraId="19DE3EF4" w14:textId="77777777" w:rsidR="00992E31" w:rsidRPr="00992E31" w:rsidRDefault="00992E31" w:rsidP="00992E31">
      <w:pPr>
        <w:pStyle w:val="ListParagraph"/>
        <w:ind w:left="1080"/>
        <w:jc w:val="both"/>
        <w:rPr>
          <w:bCs/>
          <w:sz w:val="26"/>
          <w:szCs w:val="26"/>
          <w:lang w:val="en-GB"/>
        </w:rPr>
      </w:pPr>
    </w:p>
    <w:p w14:paraId="749B0CCE" w14:textId="76ED2360" w:rsidR="00992E31" w:rsidRPr="00992E31" w:rsidRDefault="00992E31" w:rsidP="00992E31">
      <w:pPr>
        <w:pStyle w:val="ListParagraph"/>
        <w:ind w:left="1080"/>
        <w:jc w:val="both"/>
        <w:rPr>
          <w:bCs/>
          <w:sz w:val="26"/>
          <w:szCs w:val="26"/>
          <w:lang w:val="en-GB"/>
        </w:rPr>
      </w:pPr>
      <w:r>
        <w:rPr>
          <w:bCs/>
          <w:sz w:val="26"/>
          <w:szCs w:val="26"/>
          <w:lang w:val="en-GB"/>
        </w:rPr>
        <w:tab/>
      </w:r>
      <w:r w:rsidRPr="00992E31">
        <w:rPr>
          <w:bCs/>
          <w:sz w:val="26"/>
          <w:szCs w:val="26"/>
          <w:lang w:val="en-GB"/>
        </w:rPr>
        <w:t>Dễ dàng tích hợp với ví điện tử và ngân hàng</w:t>
      </w:r>
      <w:r>
        <w:rPr>
          <w:bCs/>
          <w:sz w:val="26"/>
          <w:szCs w:val="26"/>
          <w:lang w:val="en-GB"/>
        </w:rPr>
        <w:t xml:space="preserve">: </w:t>
      </w:r>
      <w:r w:rsidRPr="00992E31">
        <w:rPr>
          <w:bCs/>
          <w:sz w:val="26"/>
          <w:szCs w:val="26"/>
          <w:lang w:val="en-GB"/>
        </w:rPr>
        <w:t>QR Code tương thích với nhiều nền tảng thanh toán phổ biến tại Việt Nam như VNPay, Momo, ZaloPay, Viettel Money, v.v. Việc này tạo điều kiện để người dùng dễ dàng tiếp cận và sử dụng.</w:t>
      </w:r>
    </w:p>
    <w:p w14:paraId="7B472CA6" w14:textId="77777777" w:rsidR="00992E31" w:rsidRPr="00992E31" w:rsidRDefault="00992E31" w:rsidP="00992E31">
      <w:pPr>
        <w:pStyle w:val="ListParagraph"/>
        <w:ind w:left="1080"/>
        <w:jc w:val="both"/>
        <w:rPr>
          <w:bCs/>
          <w:sz w:val="26"/>
          <w:szCs w:val="26"/>
          <w:lang w:val="en-GB"/>
        </w:rPr>
      </w:pPr>
    </w:p>
    <w:p w14:paraId="4101BEAA" w14:textId="053254D5" w:rsidR="00992E31" w:rsidRPr="00992E31" w:rsidRDefault="00992E31" w:rsidP="00992E31">
      <w:pPr>
        <w:pStyle w:val="ListParagraph"/>
        <w:ind w:left="1080"/>
        <w:jc w:val="both"/>
        <w:rPr>
          <w:bCs/>
          <w:sz w:val="26"/>
          <w:szCs w:val="26"/>
          <w:lang w:val="en-GB"/>
        </w:rPr>
      </w:pPr>
      <w:r>
        <w:rPr>
          <w:bCs/>
          <w:sz w:val="26"/>
          <w:szCs w:val="26"/>
          <w:lang w:val="en-GB"/>
        </w:rPr>
        <w:tab/>
      </w:r>
      <w:r w:rsidRPr="00992E31">
        <w:rPr>
          <w:bCs/>
          <w:sz w:val="26"/>
          <w:szCs w:val="26"/>
          <w:lang w:val="en-GB"/>
        </w:rPr>
        <w:t>An toàn và hạn chế tiếp xúc vật lý</w:t>
      </w:r>
      <w:r>
        <w:rPr>
          <w:bCs/>
          <w:sz w:val="26"/>
          <w:szCs w:val="26"/>
          <w:lang w:val="en-GB"/>
        </w:rPr>
        <w:t xml:space="preserve">: </w:t>
      </w:r>
      <w:r w:rsidRPr="00992E31">
        <w:rPr>
          <w:bCs/>
          <w:sz w:val="26"/>
          <w:szCs w:val="26"/>
          <w:lang w:val="en-GB"/>
        </w:rPr>
        <w:t>Thanh toán bằng QR Code giúp giảm tiếp xúc trực tiếp, đặc biệt hữu ích trong giai đoạn phòng chống dịch bệnh. Ngoài ra, các giao dịch thường được xác nhận bởi người dùng trên thiết bị cá nhân, hạn chế rủi ro bị sao chép thẻ như với máy POS.</w:t>
      </w:r>
    </w:p>
    <w:p w14:paraId="7AFC55B3" w14:textId="77777777" w:rsidR="00992E31" w:rsidRPr="00992E31" w:rsidRDefault="00992E31" w:rsidP="00992E31">
      <w:pPr>
        <w:pStyle w:val="ListParagraph"/>
        <w:ind w:left="1080"/>
        <w:jc w:val="both"/>
        <w:rPr>
          <w:bCs/>
          <w:sz w:val="26"/>
          <w:szCs w:val="26"/>
          <w:lang w:val="en-GB"/>
        </w:rPr>
      </w:pPr>
    </w:p>
    <w:p w14:paraId="23F658D7" w14:textId="50D29BF5" w:rsidR="00992E31" w:rsidRDefault="00992E31" w:rsidP="00992E31">
      <w:pPr>
        <w:pStyle w:val="ListParagraph"/>
        <w:ind w:left="1080"/>
        <w:jc w:val="both"/>
        <w:rPr>
          <w:bCs/>
          <w:sz w:val="26"/>
          <w:szCs w:val="26"/>
          <w:lang w:val="en-GB"/>
        </w:rPr>
      </w:pPr>
      <w:r>
        <w:rPr>
          <w:bCs/>
          <w:sz w:val="26"/>
          <w:szCs w:val="26"/>
          <w:lang w:val="en-GB"/>
        </w:rPr>
        <w:lastRenderedPageBreak/>
        <w:tab/>
      </w:r>
      <w:r w:rsidRPr="00992E31">
        <w:rPr>
          <w:bCs/>
          <w:sz w:val="26"/>
          <w:szCs w:val="26"/>
          <w:lang w:val="en-GB"/>
        </w:rPr>
        <w:t>Lưu trữ và quản lý giao dịch dễ dàng</w:t>
      </w:r>
      <w:r>
        <w:rPr>
          <w:bCs/>
          <w:sz w:val="26"/>
          <w:szCs w:val="26"/>
          <w:lang w:val="en-GB"/>
        </w:rPr>
        <w:t xml:space="preserve">: </w:t>
      </w:r>
      <w:r w:rsidRPr="00992E31">
        <w:rPr>
          <w:bCs/>
          <w:sz w:val="26"/>
          <w:szCs w:val="26"/>
          <w:lang w:val="en-GB"/>
        </w:rPr>
        <w:t>Các giao dịch bằng mã QR thường được lưu lại tự động trong ứng dụng, giúp người dùng và người bán dễ dàng tra soát và quản lý chi tiêu.</w:t>
      </w:r>
    </w:p>
    <w:p w14:paraId="3AB5F5B9" w14:textId="77777777" w:rsidR="00992E31" w:rsidRPr="00992E31" w:rsidRDefault="00992E31" w:rsidP="00992E31">
      <w:pPr>
        <w:pStyle w:val="ListParagraph"/>
        <w:ind w:left="1080"/>
        <w:jc w:val="both"/>
        <w:rPr>
          <w:bCs/>
          <w:sz w:val="26"/>
          <w:szCs w:val="26"/>
          <w:lang w:val="en-GB"/>
        </w:rPr>
      </w:pPr>
    </w:p>
    <w:p w14:paraId="408D8CCF" w14:textId="2755C11E" w:rsidR="00992E31" w:rsidRDefault="00992E31" w:rsidP="00E13AC7">
      <w:pPr>
        <w:pStyle w:val="ListParagraph"/>
        <w:numPr>
          <w:ilvl w:val="2"/>
          <w:numId w:val="82"/>
        </w:numPr>
        <w:jc w:val="both"/>
        <w:outlineLvl w:val="3"/>
        <w:rPr>
          <w:b/>
          <w:bCs/>
          <w:sz w:val="26"/>
          <w:szCs w:val="26"/>
          <w:lang w:val="en-GB"/>
        </w:rPr>
      </w:pPr>
      <w:r w:rsidRPr="00992E31">
        <w:rPr>
          <w:b/>
          <w:bCs/>
          <w:sz w:val="26"/>
          <w:szCs w:val="26"/>
          <w:lang w:val="en-GB"/>
        </w:rPr>
        <w:t>Nhược điểm</w:t>
      </w:r>
    </w:p>
    <w:p w14:paraId="1FDE5C7D" w14:textId="77777777" w:rsidR="00992E31" w:rsidRPr="00992E31" w:rsidRDefault="00992E31" w:rsidP="00992E31">
      <w:pPr>
        <w:pStyle w:val="ListParagraph"/>
        <w:ind w:left="1800"/>
        <w:jc w:val="both"/>
        <w:rPr>
          <w:b/>
          <w:bCs/>
          <w:sz w:val="26"/>
          <w:szCs w:val="26"/>
          <w:lang w:val="en-GB"/>
        </w:rPr>
      </w:pPr>
    </w:p>
    <w:p w14:paraId="15DF474A" w14:textId="74D658E9" w:rsidR="00992E31" w:rsidRPr="00992E31" w:rsidRDefault="00992E31" w:rsidP="00992E31">
      <w:pPr>
        <w:pStyle w:val="ListParagraph"/>
        <w:ind w:left="1080"/>
        <w:jc w:val="both"/>
        <w:rPr>
          <w:bCs/>
          <w:sz w:val="26"/>
          <w:szCs w:val="26"/>
          <w:lang w:val="en-GB"/>
        </w:rPr>
      </w:pPr>
      <w:r>
        <w:rPr>
          <w:bCs/>
          <w:sz w:val="26"/>
          <w:szCs w:val="26"/>
          <w:lang w:val="en-GB"/>
        </w:rPr>
        <w:tab/>
      </w:r>
      <w:r w:rsidRPr="00992E31">
        <w:rPr>
          <w:bCs/>
          <w:sz w:val="26"/>
          <w:szCs w:val="26"/>
          <w:lang w:val="en-GB"/>
        </w:rPr>
        <w:t>Phụ thuộc vào thiết bị di động và internet</w:t>
      </w:r>
      <w:r>
        <w:rPr>
          <w:bCs/>
          <w:sz w:val="26"/>
          <w:szCs w:val="26"/>
          <w:lang w:val="en-GB"/>
        </w:rPr>
        <w:t xml:space="preserve">: </w:t>
      </w:r>
      <w:r w:rsidRPr="00992E31">
        <w:rPr>
          <w:bCs/>
          <w:sz w:val="26"/>
          <w:szCs w:val="26"/>
          <w:lang w:val="en-GB"/>
        </w:rPr>
        <w:t>Việc thanh toán bằng mã QR yêu cầu điện thoại có kết nối mạng và cài đặt ứng dụng phù hợp. Nếu thiết bị hết pin, mất sóng hoặc lỗi hệ thống, người dùng không thể thực hiện giao dịch.</w:t>
      </w:r>
    </w:p>
    <w:p w14:paraId="31BE9582" w14:textId="77777777" w:rsidR="00992E31" w:rsidRPr="00992E31" w:rsidRDefault="00992E31" w:rsidP="00992E31">
      <w:pPr>
        <w:pStyle w:val="ListParagraph"/>
        <w:ind w:left="1080"/>
        <w:jc w:val="both"/>
        <w:rPr>
          <w:bCs/>
          <w:sz w:val="26"/>
          <w:szCs w:val="26"/>
          <w:lang w:val="en-GB"/>
        </w:rPr>
      </w:pPr>
    </w:p>
    <w:p w14:paraId="30ED91E4" w14:textId="19220674" w:rsidR="00992E31" w:rsidRPr="00992E31" w:rsidRDefault="00992E31" w:rsidP="00992E31">
      <w:pPr>
        <w:pStyle w:val="ListParagraph"/>
        <w:ind w:left="1080"/>
        <w:jc w:val="both"/>
        <w:rPr>
          <w:bCs/>
          <w:sz w:val="26"/>
          <w:szCs w:val="26"/>
          <w:lang w:val="en-GB"/>
        </w:rPr>
      </w:pPr>
      <w:r>
        <w:rPr>
          <w:bCs/>
          <w:sz w:val="26"/>
          <w:szCs w:val="26"/>
          <w:lang w:val="en-GB"/>
        </w:rPr>
        <w:tab/>
      </w:r>
      <w:r w:rsidRPr="00992E31">
        <w:rPr>
          <w:bCs/>
          <w:sz w:val="26"/>
          <w:szCs w:val="26"/>
          <w:lang w:val="en-GB"/>
        </w:rPr>
        <w:t>Nguy cơ bảo mật nếu không kiểm soát kỹ</w:t>
      </w:r>
      <w:r>
        <w:rPr>
          <w:bCs/>
          <w:sz w:val="26"/>
          <w:szCs w:val="26"/>
          <w:lang w:val="en-GB"/>
        </w:rPr>
        <w:t xml:space="preserve">: </w:t>
      </w:r>
      <w:r w:rsidRPr="00992E31">
        <w:rPr>
          <w:bCs/>
          <w:sz w:val="26"/>
          <w:szCs w:val="26"/>
          <w:lang w:val="en-GB"/>
        </w:rPr>
        <w:t>Nếu người dùng quét phải mã QR giả hoặc bị thay thế, thông tin thanh toán có thể bị chuyển đến tài khoản không mong muốn. Điều này đòi hỏi người dùng phải cảnh giác và kiểm tra kỹ thông tin trước khi xác nhận giao dịch.</w:t>
      </w:r>
    </w:p>
    <w:p w14:paraId="2502A6E1" w14:textId="77777777" w:rsidR="00992E31" w:rsidRPr="00992E31" w:rsidRDefault="00992E31" w:rsidP="00992E31">
      <w:pPr>
        <w:pStyle w:val="ListParagraph"/>
        <w:ind w:left="1080"/>
        <w:jc w:val="both"/>
        <w:rPr>
          <w:bCs/>
          <w:sz w:val="26"/>
          <w:szCs w:val="26"/>
          <w:lang w:val="en-GB"/>
        </w:rPr>
      </w:pPr>
    </w:p>
    <w:p w14:paraId="4016BAE1" w14:textId="45235122" w:rsidR="00992E31" w:rsidRPr="00992E31" w:rsidRDefault="00992E31" w:rsidP="00992E31">
      <w:pPr>
        <w:pStyle w:val="ListParagraph"/>
        <w:ind w:left="1080"/>
        <w:jc w:val="both"/>
        <w:rPr>
          <w:bCs/>
          <w:sz w:val="26"/>
          <w:szCs w:val="26"/>
          <w:lang w:val="en-GB"/>
        </w:rPr>
      </w:pPr>
      <w:r>
        <w:rPr>
          <w:bCs/>
          <w:sz w:val="26"/>
          <w:szCs w:val="26"/>
          <w:lang w:val="en-GB"/>
        </w:rPr>
        <w:tab/>
      </w:r>
      <w:r w:rsidRPr="00992E31">
        <w:rPr>
          <w:bCs/>
          <w:sz w:val="26"/>
          <w:szCs w:val="26"/>
          <w:lang w:val="en-GB"/>
        </w:rPr>
        <w:t>Chưa phổ biến hoàn toàn ở mọi nơi</w:t>
      </w:r>
      <w:r>
        <w:rPr>
          <w:bCs/>
          <w:sz w:val="26"/>
          <w:szCs w:val="26"/>
          <w:lang w:val="en-GB"/>
        </w:rPr>
        <w:t xml:space="preserve">: </w:t>
      </w:r>
      <w:r w:rsidRPr="00992E31">
        <w:rPr>
          <w:bCs/>
          <w:sz w:val="26"/>
          <w:szCs w:val="26"/>
          <w:lang w:val="en-GB"/>
        </w:rPr>
        <w:t>Dù QR Code đang phát triển nhanh, nhưng vẫn còn nhiều nơi chưa triển khai hoặc chưa quen với hình thức thanh toán này, nhất là ở vùng nông thôn hoặc với nhóm khách hàng lớn tuổi.</w:t>
      </w:r>
    </w:p>
    <w:p w14:paraId="430C2ED1" w14:textId="77777777" w:rsidR="00992E31" w:rsidRPr="00992E31" w:rsidRDefault="00992E31" w:rsidP="00992E31">
      <w:pPr>
        <w:pStyle w:val="ListParagraph"/>
        <w:ind w:left="1080"/>
        <w:jc w:val="both"/>
        <w:rPr>
          <w:bCs/>
          <w:sz w:val="26"/>
          <w:szCs w:val="26"/>
          <w:lang w:val="en-GB"/>
        </w:rPr>
      </w:pPr>
    </w:p>
    <w:p w14:paraId="4A7FF443" w14:textId="2A7A0D1C" w:rsidR="00992E31" w:rsidRDefault="00992E31" w:rsidP="00992E31">
      <w:pPr>
        <w:pStyle w:val="ListParagraph"/>
        <w:ind w:left="1080"/>
        <w:jc w:val="both"/>
        <w:rPr>
          <w:bCs/>
          <w:sz w:val="26"/>
          <w:szCs w:val="26"/>
          <w:lang w:val="en-GB"/>
        </w:rPr>
      </w:pPr>
      <w:r>
        <w:rPr>
          <w:bCs/>
          <w:sz w:val="26"/>
          <w:szCs w:val="26"/>
          <w:lang w:val="en-GB"/>
        </w:rPr>
        <w:tab/>
      </w:r>
      <w:r w:rsidRPr="00992E31">
        <w:rPr>
          <w:bCs/>
          <w:sz w:val="26"/>
          <w:szCs w:val="26"/>
          <w:lang w:val="en-GB"/>
        </w:rPr>
        <w:t>Hạn chế với người không quen dùng công nghệ</w:t>
      </w:r>
      <w:r>
        <w:rPr>
          <w:bCs/>
          <w:sz w:val="26"/>
          <w:szCs w:val="26"/>
          <w:lang w:val="en-GB"/>
        </w:rPr>
        <w:t xml:space="preserve">: </w:t>
      </w:r>
      <w:r w:rsidRPr="00992E31">
        <w:rPr>
          <w:bCs/>
          <w:sz w:val="26"/>
          <w:szCs w:val="26"/>
          <w:lang w:val="en-GB"/>
        </w:rPr>
        <w:t>Một số người dùng, đặc biệt là người lớn tuổi hoặc ít tiếp xúc với công nghệ, có thể cảm thấy lúng túng khi sử dụng QR Code và cần thời gian để thích nghi.</w:t>
      </w:r>
    </w:p>
    <w:p w14:paraId="14C8B92D" w14:textId="77777777" w:rsidR="00992E31" w:rsidRPr="00FD1DCE" w:rsidRDefault="00992E31" w:rsidP="00992E31">
      <w:pPr>
        <w:pStyle w:val="ListParagraph"/>
        <w:ind w:left="1440"/>
        <w:jc w:val="both"/>
        <w:rPr>
          <w:bCs/>
          <w:sz w:val="26"/>
          <w:szCs w:val="26"/>
          <w:lang w:val="en-GB"/>
        </w:rPr>
      </w:pPr>
    </w:p>
    <w:p w14:paraId="61DA7CC1" w14:textId="0409F69C" w:rsidR="0087212A" w:rsidRDefault="0087212A" w:rsidP="00E13AC7">
      <w:pPr>
        <w:pStyle w:val="ListParagraph"/>
        <w:numPr>
          <w:ilvl w:val="0"/>
          <w:numId w:val="82"/>
        </w:numPr>
        <w:spacing w:line="276" w:lineRule="auto"/>
        <w:outlineLvl w:val="1"/>
        <w:rPr>
          <w:b/>
          <w:bCs/>
          <w:sz w:val="26"/>
          <w:szCs w:val="26"/>
          <w:lang w:val="en-GB"/>
        </w:rPr>
      </w:pPr>
      <w:bookmarkStart w:id="22" w:name="_Toc199079613"/>
      <w:r>
        <w:rPr>
          <w:b/>
          <w:bCs/>
          <w:sz w:val="26"/>
          <w:szCs w:val="26"/>
          <w:lang w:val="en-GB"/>
        </w:rPr>
        <w:t>Cơ chế hoạt động và hướng dẫn sử dụng công nghệ QR CODE</w:t>
      </w:r>
      <w:bookmarkEnd w:id="22"/>
    </w:p>
    <w:p w14:paraId="0D4666D6" w14:textId="77777777" w:rsidR="0079710E" w:rsidRDefault="0079710E" w:rsidP="0079710E">
      <w:pPr>
        <w:pStyle w:val="ListParagraph"/>
        <w:spacing w:line="276" w:lineRule="auto"/>
        <w:rPr>
          <w:b/>
          <w:bCs/>
          <w:sz w:val="26"/>
          <w:szCs w:val="26"/>
          <w:lang w:val="en-GB"/>
        </w:rPr>
      </w:pPr>
    </w:p>
    <w:p w14:paraId="254140F3" w14:textId="5815F878" w:rsidR="0087212A" w:rsidRDefault="0087212A" w:rsidP="00E13AC7">
      <w:pPr>
        <w:pStyle w:val="ListParagraph"/>
        <w:numPr>
          <w:ilvl w:val="1"/>
          <w:numId w:val="82"/>
        </w:numPr>
        <w:spacing w:line="276" w:lineRule="auto"/>
        <w:outlineLvl w:val="2"/>
        <w:rPr>
          <w:b/>
          <w:bCs/>
          <w:sz w:val="26"/>
          <w:szCs w:val="26"/>
          <w:lang w:val="en-GB"/>
        </w:rPr>
      </w:pPr>
      <w:bookmarkStart w:id="23" w:name="_Toc199079614"/>
      <w:r>
        <w:rPr>
          <w:b/>
          <w:bCs/>
          <w:sz w:val="26"/>
          <w:szCs w:val="26"/>
          <w:lang w:val="en-GB"/>
        </w:rPr>
        <w:t>Cơ chế hoạt động</w:t>
      </w:r>
      <w:bookmarkEnd w:id="23"/>
    </w:p>
    <w:p w14:paraId="7A0A85BE" w14:textId="32FCAF39" w:rsidR="00FD1DCE" w:rsidRDefault="0087212A" w:rsidP="009E595B">
      <w:pPr>
        <w:spacing w:line="276" w:lineRule="auto"/>
        <w:jc w:val="both"/>
        <w:rPr>
          <w:bCs/>
          <w:sz w:val="26"/>
          <w:szCs w:val="26"/>
          <w:lang w:val="en-GB"/>
        </w:rPr>
      </w:pPr>
      <w:r>
        <w:rPr>
          <w:b/>
          <w:bCs/>
          <w:sz w:val="26"/>
          <w:szCs w:val="26"/>
          <w:lang w:val="en-GB"/>
        </w:rPr>
        <w:tab/>
      </w:r>
      <w:r w:rsidR="00FD1DCE">
        <w:rPr>
          <w:b/>
          <w:bCs/>
          <w:sz w:val="26"/>
          <w:szCs w:val="26"/>
          <w:lang w:val="en-GB"/>
        </w:rPr>
        <w:tab/>
      </w:r>
      <w:r w:rsidR="00FD1DCE" w:rsidRPr="00FD1DCE">
        <w:rPr>
          <w:bCs/>
          <w:sz w:val="26"/>
          <w:szCs w:val="26"/>
          <w:lang w:val="en-GB"/>
        </w:rPr>
        <w:t xml:space="preserve">Thoạt nhìn, mã QR là một hình vuông lớn được sắp xếp bởi các hình vuông </w:t>
      </w:r>
      <w:r w:rsidR="00FD1DCE" w:rsidRPr="00FD1DCE">
        <w:rPr>
          <w:bCs/>
          <w:sz w:val="26"/>
          <w:szCs w:val="26"/>
          <w:lang w:val="en-GB"/>
        </w:rPr>
        <w:tab/>
        <w:t xml:space="preserve">nhỏ, sắp xếp ngẫu nhiên, phức tạp khó thể đọc và hiểu được. Tuy nhiên, mã QR có </w:t>
      </w:r>
      <w:r w:rsidR="00FD1DCE">
        <w:rPr>
          <w:bCs/>
          <w:sz w:val="26"/>
          <w:szCs w:val="26"/>
          <w:lang w:val="en-GB"/>
        </w:rPr>
        <w:tab/>
      </w:r>
      <w:r w:rsidR="00FD1DCE" w:rsidRPr="00FD1DCE">
        <w:rPr>
          <w:bCs/>
          <w:sz w:val="26"/>
          <w:szCs w:val="26"/>
          <w:lang w:val="en-GB"/>
        </w:rPr>
        <w:t>các cấu trúc nhất định để máy có thể nhận dạng được.</w:t>
      </w:r>
    </w:p>
    <w:p w14:paraId="0FAC1153" w14:textId="517C668B" w:rsidR="00FD1DCE" w:rsidRDefault="00184D2A" w:rsidP="00184D2A">
      <w:pPr>
        <w:spacing w:line="276" w:lineRule="auto"/>
        <w:ind w:left="720"/>
        <w:rPr>
          <w:bCs/>
          <w:sz w:val="26"/>
          <w:szCs w:val="26"/>
          <w:lang w:val="en-GB"/>
        </w:rPr>
      </w:pPr>
      <w:r>
        <w:rPr>
          <w:bCs/>
          <w:sz w:val="26"/>
          <w:szCs w:val="26"/>
          <w:lang w:val="en-GB"/>
        </w:rPr>
        <w:tab/>
        <w:t xml:space="preserve">       </w:t>
      </w:r>
      <w:r>
        <w:rPr>
          <w:noProof/>
        </w:rPr>
        <w:drawing>
          <wp:inline distT="0" distB="0" distL="0" distR="0" wp14:anchorId="11319932" wp14:editId="78C50753">
            <wp:extent cx="5570855" cy="2109788"/>
            <wp:effectExtent l="0" t="0" r="0" b="5080"/>
            <wp:docPr id="2" name="Picture 2" descr="Cấu tạo của mã Q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ấu tạo của mã Q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18251" cy="2127738"/>
                    </a:xfrm>
                    <a:prstGeom prst="rect">
                      <a:avLst/>
                    </a:prstGeom>
                    <a:noFill/>
                    <a:ln>
                      <a:noFill/>
                    </a:ln>
                  </pic:spPr>
                </pic:pic>
              </a:graphicData>
            </a:graphic>
          </wp:inline>
        </w:drawing>
      </w:r>
    </w:p>
    <w:p w14:paraId="50243423" w14:textId="3D51ED3C" w:rsidR="00184D2A" w:rsidRPr="00184D2A" w:rsidRDefault="00184D2A" w:rsidP="009E595B">
      <w:pPr>
        <w:spacing w:line="276" w:lineRule="auto"/>
        <w:ind w:left="720"/>
        <w:jc w:val="both"/>
        <w:rPr>
          <w:bCs/>
          <w:sz w:val="26"/>
          <w:szCs w:val="26"/>
          <w:lang w:val="en-GB"/>
        </w:rPr>
      </w:pPr>
      <w:r>
        <w:rPr>
          <w:bCs/>
          <w:sz w:val="26"/>
          <w:szCs w:val="26"/>
          <w:lang w:val="en-GB"/>
        </w:rPr>
        <w:lastRenderedPageBreak/>
        <w:tab/>
      </w:r>
      <w:r w:rsidRPr="00184D2A">
        <w:rPr>
          <w:bCs/>
          <w:sz w:val="26"/>
          <w:szCs w:val="26"/>
          <w:lang w:val="en-GB"/>
        </w:rPr>
        <w:t>Hoa văn định vị (Finder pattern): Các hoa văn định vị nằm ở 3 góc của mã QR. Mục đích của chúng là biểu thị hướng cho mã, giúp camera có thể xác định được phạm vi mã cũng như đọc thông tin ngay trong trường hợp mã bị biến dạng.</w:t>
      </w:r>
    </w:p>
    <w:p w14:paraId="17F10194" w14:textId="77777777" w:rsidR="00184D2A" w:rsidRPr="00184D2A" w:rsidRDefault="00184D2A" w:rsidP="009E595B">
      <w:pPr>
        <w:spacing w:line="276" w:lineRule="auto"/>
        <w:ind w:left="720"/>
        <w:jc w:val="both"/>
        <w:rPr>
          <w:bCs/>
          <w:sz w:val="26"/>
          <w:szCs w:val="26"/>
          <w:lang w:val="en-GB"/>
        </w:rPr>
      </w:pPr>
    </w:p>
    <w:p w14:paraId="2A358F33" w14:textId="0047D505" w:rsidR="00184D2A" w:rsidRPr="00184D2A" w:rsidRDefault="00184D2A" w:rsidP="009E595B">
      <w:pPr>
        <w:spacing w:line="276" w:lineRule="auto"/>
        <w:ind w:left="720"/>
        <w:jc w:val="both"/>
        <w:rPr>
          <w:bCs/>
          <w:sz w:val="26"/>
          <w:szCs w:val="26"/>
          <w:lang w:val="en-GB"/>
        </w:rPr>
      </w:pPr>
      <w:r>
        <w:rPr>
          <w:bCs/>
          <w:sz w:val="26"/>
          <w:szCs w:val="26"/>
          <w:lang w:val="en-GB"/>
        </w:rPr>
        <w:tab/>
      </w:r>
      <w:r w:rsidRPr="00184D2A">
        <w:rPr>
          <w:bCs/>
          <w:sz w:val="26"/>
          <w:szCs w:val="26"/>
          <w:lang w:val="en-GB"/>
        </w:rPr>
        <w:t>Thông tin định dạng (Format Information)</w:t>
      </w:r>
      <w:r>
        <w:rPr>
          <w:bCs/>
          <w:sz w:val="26"/>
          <w:szCs w:val="26"/>
          <w:lang w:val="en-GB"/>
        </w:rPr>
        <w:t xml:space="preserve">: </w:t>
      </w:r>
      <w:r w:rsidRPr="00184D2A">
        <w:rPr>
          <w:bCs/>
          <w:sz w:val="26"/>
          <w:szCs w:val="26"/>
          <w:lang w:val="en-GB"/>
        </w:rPr>
        <w:t>Các mẫu định dạng có chức năng sửa lỗi, quyết định mức độ sửa lỗi của mã QR. Để giúp cho việc cân bằng giữa các ô đen và trắng trên mã, chức năng Mask được thiết lập. Dựa vào 8 loại nguyên tắc, các thông tin lưu trên mã QR vẫn đảm bảo sự toàn vẹn cũng như màu sắc của các ô đen trắng để bảo đảm sự cân bằng.</w:t>
      </w:r>
      <w:r>
        <w:rPr>
          <w:bCs/>
          <w:sz w:val="26"/>
          <w:szCs w:val="26"/>
          <w:lang w:val="en-GB"/>
        </w:rPr>
        <w:t xml:space="preserve"> </w:t>
      </w:r>
      <w:r w:rsidRPr="00184D2A">
        <w:rPr>
          <w:bCs/>
          <w:sz w:val="26"/>
          <w:szCs w:val="26"/>
          <w:lang w:val="en-GB"/>
        </w:rPr>
        <w:t>Ngoại trừ vùng thông tin định dạng và hoa văn định vị, các vùng khác của mã QR có thể tự thiết kế được.</w:t>
      </w:r>
    </w:p>
    <w:p w14:paraId="63C35C76" w14:textId="77777777" w:rsidR="00184D2A" w:rsidRPr="00184D2A" w:rsidRDefault="00184D2A" w:rsidP="009E595B">
      <w:pPr>
        <w:spacing w:line="276" w:lineRule="auto"/>
        <w:ind w:left="720"/>
        <w:jc w:val="both"/>
        <w:rPr>
          <w:bCs/>
          <w:sz w:val="26"/>
          <w:szCs w:val="26"/>
          <w:lang w:val="en-GB"/>
        </w:rPr>
      </w:pPr>
    </w:p>
    <w:p w14:paraId="58BEF8E7" w14:textId="23AA2301" w:rsidR="00184D2A" w:rsidRPr="00184D2A" w:rsidRDefault="00184D2A" w:rsidP="009E595B">
      <w:pPr>
        <w:spacing w:line="276" w:lineRule="auto"/>
        <w:ind w:left="720"/>
        <w:jc w:val="both"/>
        <w:rPr>
          <w:bCs/>
          <w:sz w:val="26"/>
          <w:szCs w:val="26"/>
          <w:lang w:val="en-GB"/>
        </w:rPr>
      </w:pPr>
      <w:r>
        <w:rPr>
          <w:bCs/>
          <w:sz w:val="26"/>
          <w:szCs w:val="26"/>
          <w:lang w:val="en-GB"/>
        </w:rPr>
        <w:tab/>
      </w:r>
      <w:r w:rsidRPr="00184D2A">
        <w:rPr>
          <w:bCs/>
          <w:sz w:val="26"/>
          <w:szCs w:val="26"/>
          <w:lang w:val="en-GB"/>
        </w:rPr>
        <w:t>Vùng dữ liệu (Data): Chứa những dữ liệu thực tế</w:t>
      </w:r>
      <w:r>
        <w:rPr>
          <w:bCs/>
          <w:sz w:val="26"/>
          <w:szCs w:val="26"/>
          <w:lang w:val="en-GB"/>
        </w:rPr>
        <w:t>.</w:t>
      </w:r>
    </w:p>
    <w:p w14:paraId="315F8E2F" w14:textId="77777777" w:rsidR="00184D2A" w:rsidRPr="00184D2A" w:rsidRDefault="00184D2A" w:rsidP="009E595B">
      <w:pPr>
        <w:spacing w:line="276" w:lineRule="auto"/>
        <w:ind w:left="720"/>
        <w:jc w:val="both"/>
        <w:rPr>
          <w:bCs/>
          <w:sz w:val="26"/>
          <w:szCs w:val="26"/>
          <w:lang w:val="en-GB"/>
        </w:rPr>
      </w:pPr>
    </w:p>
    <w:p w14:paraId="39DE79DD" w14:textId="510DB10F" w:rsidR="00184D2A" w:rsidRPr="00184D2A" w:rsidRDefault="00184D2A" w:rsidP="009E595B">
      <w:pPr>
        <w:spacing w:line="276" w:lineRule="auto"/>
        <w:ind w:left="720"/>
        <w:jc w:val="both"/>
        <w:rPr>
          <w:bCs/>
          <w:sz w:val="26"/>
          <w:szCs w:val="26"/>
          <w:lang w:val="en-GB"/>
        </w:rPr>
      </w:pPr>
      <w:r>
        <w:rPr>
          <w:bCs/>
          <w:sz w:val="26"/>
          <w:szCs w:val="26"/>
          <w:lang w:val="en-GB"/>
        </w:rPr>
        <w:tab/>
      </w:r>
      <w:r w:rsidRPr="00184D2A">
        <w:rPr>
          <w:bCs/>
          <w:sz w:val="26"/>
          <w:szCs w:val="26"/>
          <w:lang w:val="en-GB"/>
        </w:rPr>
        <w:t>Mô-đun (Module): Các ô đen mã QR chứa các đoạn mã nhị phân và mang giá trị là 1, các ô trắng có giá trị là 0. Tập hợp các ô chính là các thông tin lưu trữ vào mã QR.</w:t>
      </w:r>
    </w:p>
    <w:p w14:paraId="26F5F67E" w14:textId="77777777" w:rsidR="00184D2A" w:rsidRPr="00184D2A" w:rsidRDefault="00184D2A" w:rsidP="009E595B">
      <w:pPr>
        <w:spacing w:line="276" w:lineRule="auto"/>
        <w:ind w:left="720"/>
        <w:jc w:val="both"/>
        <w:rPr>
          <w:bCs/>
          <w:sz w:val="26"/>
          <w:szCs w:val="26"/>
          <w:lang w:val="en-GB"/>
        </w:rPr>
      </w:pPr>
    </w:p>
    <w:p w14:paraId="44FE0622" w14:textId="154E622C" w:rsidR="00184D2A" w:rsidRPr="00184D2A" w:rsidRDefault="00184D2A" w:rsidP="009E595B">
      <w:pPr>
        <w:spacing w:line="276" w:lineRule="auto"/>
        <w:ind w:left="720"/>
        <w:jc w:val="both"/>
        <w:rPr>
          <w:bCs/>
          <w:sz w:val="26"/>
          <w:szCs w:val="26"/>
          <w:lang w:val="en-GB"/>
        </w:rPr>
      </w:pPr>
      <w:r>
        <w:rPr>
          <w:bCs/>
          <w:sz w:val="26"/>
          <w:szCs w:val="26"/>
          <w:lang w:val="en-GB"/>
        </w:rPr>
        <w:tab/>
      </w:r>
      <w:r w:rsidRPr="00184D2A">
        <w:rPr>
          <w:bCs/>
          <w:sz w:val="26"/>
          <w:szCs w:val="26"/>
          <w:lang w:val="en-GB"/>
        </w:rPr>
        <w:t>Ký hiệu căn chỉnh (Alignment pattern): Giúp định hướng mã QR, có thể giải mã từ mọi góc độ. Ngay cả khi mã đang ngược hoặc ở một góc khác, máy vẫn có thể đọc được mã một cách dễ dàng.</w:t>
      </w:r>
    </w:p>
    <w:p w14:paraId="603E0F55" w14:textId="77777777" w:rsidR="00184D2A" w:rsidRPr="00184D2A" w:rsidRDefault="00184D2A" w:rsidP="009E595B">
      <w:pPr>
        <w:spacing w:line="276" w:lineRule="auto"/>
        <w:ind w:left="720"/>
        <w:jc w:val="both"/>
        <w:rPr>
          <w:bCs/>
          <w:sz w:val="26"/>
          <w:szCs w:val="26"/>
          <w:lang w:val="en-GB"/>
        </w:rPr>
      </w:pPr>
    </w:p>
    <w:p w14:paraId="2C76B3F2" w14:textId="7B18DDAA" w:rsidR="00184D2A" w:rsidRDefault="00184D2A" w:rsidP="009E595B">
      <w:pPr>
        <w:spacing w:line="276" w:lineRule="auto"/>
        <w:ind w:left="720"/>
        <w:jc w:val="both"/>
        <w:rPr>
          <w:bCs/>
          <w:sz w:val="26"/>
          <w:szCs w:val="26"/>
          <w:lang w:val="en-GB"/>
        </w:rPr>
      </w:pPr>
      <w:r>
        <w:rPr>
          <w:bCs/>
          <w:sz w:val="26"/>
          <w:szCs w:val="26"/>
          <w:lang w:val="en-GB"/>
        </w:rPr>
        <w:tab/>
      </w:r>
      <w:r w:rsidRPr="00184D2A">
        <w:rPr>
          <w:bCs/>
          <w:sz w:val="26"/>
          <w:szCs w:val="26"/>
          <w:lang w:val="en-GB"/>
        </w:rPr>
        <w:t>Mẫu thời gian (Timing pattern): Khi sử dụng mẫu này, máy quét có thể biết được độ lớn của ma trận dữ liệu.</w:t>
      </w:r>
    </w:p>
    <w:p w14:paraId="2934B7B4" w14:textId="77777777" w:rsidR="00184D2A" w:rsidRPr="00184D2A" w:rsidRDefault="00184D2A" w:rsidP="009E595B">
      <w:pPr>
        <w:spacing w:line="276" w:lineRule="auto"/>
        <w:ind w:left="720"/>
        <w:jc w:val="both"/>
        <w:rPr>
          <w:bCs/>
          <w:sz w:val="26"/>
          <w:szCs w:val="26"/>
          <w:lang w:val="en-GB"/>
        </w:rPr>
      </w:pPr>
      <w:r w:rsidRPr="00184D2A">
        <w:rPr>
          <w:bCs/>
          <w:sz w:val="26"/>
          <w:szCs w:val="26"/>
          <w:lang w:val="en-GB"/>
        </w:rPr>
        <w:t>Thông tin phiên bản (Version pattern)</w:t>
      </w:r>
    </w:p>
    <w:p w14:paraId="66783906" w14:textId="77777777" w:rsidR="00184D2A" w:rsidRPr="00184D2A" w:rsidRDefault="00184D2A" w:rsidP="009E595B">
      <w:pPr>
        <w:spacing w:line="276" w:lineRule="auto"/>
        <w:ind w:left="720"/>
        <w:jc w:val="both"/>
        <w:rPr>
          <w:bCs/>
          <w:sz w:val="26"/>
          <w:szCs w:val="26"/>
          <w:lang w:val="en-GB"/>
        </w:rPr>
      </w:pPr>
    </w:p>
    <w:p w14:paraId="6CE9315E" w14:textId="02351190" w:rsidR="00184D2A" w:rsidRPr="00184D2A" w:rsidRDefault="00184D2A" w:rsidP="009E595B">
      <w:pPr>
        <w:spacing w:line="276" w:lineRule="auto"/>
        <w:ind w:left="720"/>
        <w:jc w:val="both"/>
        <w:rPr>
          <w:bCs/>
          <w:sz w:val="26"/>
          <w:szCs w:val="26"/>
          <w:lang w:val="en-GB"/>
        </w:rPr>
      </w:pPr>
      <w:r>
        <w:rPr>
          <w:bCs/>
          <w:sz w:val="26"/>
          <w:szCs w:val="26"/>
          <w:lang w:val="en-GB"/>
        </w:rPr>
        <w:tab/>
      </w:r>
      <w:r w:rsidRPr="00184D2A">
        <w:rPr>
          <w:bCs/>
          <w:sz w:val="26"/>
          <w:szCs w:val="26"/>
          <w:lang w:val="en-GB"/>
        </w:rPr>
        <w:t>Chỉ định phiên bản của mã QR, được xác định bởi số lượng mô-đun. Hiện tại, có tất cả 40 phiên bản từ 1 đến 40. Phiên bản 1 gồm 21 mô-đun, mỗi phiên bản tiếp theo sẽ tăng thêm 4 mô-đun cho đến khi đạt đến phiên bản 40 với tổng số 177 mô-đun. Càng nhiều mô-đun bên trong mã QR, nó sẽ có nhiều dung lượng lưu trữ hơn.</w:t>
      </w:r>
      <w:r>
        <w:rPr>
          <w:bCs/>
          <w:sz w:val="26"/>
          <w:szCs w:val="26"/>
          <w:lang w:val="en-GB"/>
        </w:rPr>
        <w:t xml:space="preserve"> </w:t>
      </w:r>
      <w:r w:rsidRPr="00184D2A">
        <w:rPr>
          <w:bCs/>
          <w:sz w:val="26"/>
          <w:szCs w:val="26"/>
          <w:lang w:val="en-GB"/>
        </w:rPr>
        <w:t>Đối với mục đích tiếp thị, thường dũng mã QR với phiên bản từ 1 đến 7.</w:t>
      </w:r>
    </w:p>
    <w:p w14:paraId="4917D471" w14:textId="77777777" w:rsidR="00184D2A" w:rsidRPr="00184D2A" w:rsidRDefault="00184D2A" w:rsidP="009E595B">
      <w:pPr>
        <w:spacing w:line="276" w:lineRule="auto"/>
        <w:ind w:left="720"/>
        <w:jc w:val="both"/>
        <w:rPr>
          <w:bCs/>
          <w:sz w:val="26"/>
          <w:szCs w:val="26"/>
          <w:lang w:val="en-GB"/>
        </w:rPr>
      </w:pPr>
    </w:p>
    <w:p w14:paraId="323DBF1B" w14:textId="48EF7370" w:rsidR="00184D2A" w:rsidRPr="00184D2A" w:rsidRDefault="00184D2A" w:rsidP="009E595B">
      <w:pPr>
        <w:spacing w:line="276" w:lineRule="auto"/>
        <w:ind w:left="720"/>
        <w:jc w:val="both"/>
        <w:rPr>
          <w:bCs/>
          <w:sz w:val="26"/>
          <w:szCs w:val="26"/>
          <w:lang w:val="en-GB"/>
        </w:rPr>
      </w:pPr>
      <w:r>
        <w:rPr>
          <w:bCs/>
          <w:sz w:val="26"/>
          <w:szCs w:val="26"/>
          <w:lang w:val="en-GB"/>
        </w:rPr>
        <w:tab/>
      </w:r>
      <w:r w:rsidRPr="00184D2A">
        <w:rPr>
          <w:bCs/>
          <w:sz w:val="26"/>
          <w:szCs w:val="26"/>
          <w:lang w:val="en-GB"/>
        </w:rPr>
        <w:t>Vùng yên tĩnh (Quiet zone): Đây là không gian trống xung quanh mã, cho phép bộ đọc mã phân biệt mã QR với môi trường xung quanh.</w:t>
      </w:r>
    </w:p>
    <w:p w14:paraId="6387001E" w14:textId="252C7D63" w:rsidR="00184D2A" w:rsidRPr="00FD1DCE" w:rsidRDefault="00184D2A" w:rsidP="0087212A">
      <w:pPr>
        <w:spacing w:line="276" w:lineRule="auto"/>
        <w:rPr>
          <w:bCs/>
          <w:sz w:val="26"/>
          <w:szCs w:val="26"/>
          <w:lang w:val="en-GB"/>
        </w:rPr>
      </w:pPr>
    </w:p>
    <w:p w14:paraId="1F0853AC" w14:textId="5B7750CF" w:rsidR="00B21E1F" w:rsidRPr="00B21E1F" w:rsidRDefault="0087212A" w:rsidP="00E13AC7">
      <w:pPr>
        <w:pStyle w:val="ListParagraph"/>
        <w:numPr>
          <w:ilvl w:val="1"/>
          <w:numId w:val="82"/>
        </w:numPr>
        <w:spacing w:line="276" w:lineRule="auto"/>
        <w:outlineLvl w:val="2"/>
        <w:rPr>
          <w:b/>
          <w:bCs/>
          <w:sz w:val="26"/>
          <w:szCs w:val="26"/>
          <w:lang w:val="en-GB"/>
        </w:rPr>
      </w:pPr>
      <w:bookmarkStart w:id="24" w:name="_Toc199079615"/>
      <w:r>
        <w:rPr>
          <w:b/>
          <w:bCs/>
          <w:sz w:val="26"/>
          <w:szCs w:val="26"/>
          <w:lang w:val="en-GB"/>
        </w:rPr>
        <w:t xml:space="preserve">Hướng dẫn </w:t>
      </w:r>
      <w:r w:rsidR="00184D2A">
        <w:rPr>
          <w:b/>
          <w:bCs/>
          <w:sz w:val="26"/>
          <w:szCs w:val="26"/>
          <w:lang w:val="en-GB"/>
        </w:rPr>
        <w:t>sử dụng</w:t>
      </w:r>
      <w:bookmarkEnd w:id="24"/>
    </w:p>
    <w:p w14:paraId="1F1FA176" w14:textId="728649AE" w:rsidR="00B21E1F" w:rsidRDefault="00B21E1F" w:rsidP="009E595B">
      <w:pPr>
        <w:pStyle w:val="ListParagraph"/>
        <w:spacing w:line="276" w:lineRule="auto"/>
        <w:jc w:val="both"/>
        <w:rPr>
          <w:bCs/>
          <w:sz w:val="26"/>
          <w:szCs w:val="26"/>
          <w:lang w:val="en-GB"/>
        </w:rPr>
      </w:pPr>
      <w:r>
        <w:rPr>
          <w:bCs/>
          <w:sz w:val="26"/>
          <w:szCs w:val="26"/>
          <w:lang w:val="en-GB"/>
        </w:rPr>
        <w:t>Đ</w:t>
      </w:r>
      <w:r w:rsidRPr="00B21E1F">
        <w:rPr>
          <w:bCs/>
          <w:sz w:val="26"/>
          <w:szCs w:val="26"/>
          <w:lang w:val="en-GB"/>
        </w:rPr>
        <w:t>ăng kí và cài đặt ngrok trên thiết bị chạy localhost</w:t>
      </w:r>
      <w:r>
        <w:rPr>
          <w:bCs/>
          <w:sz w:val="26"/>
          <w:szCs w:val="26"/>
          <w:lang w:val="en-GB"/>
        </w:rPr>
        <w:t xml:space="preserve">, </w:t>
      </w:r>
      <w:r w:rsidRPr="00B21E1F">
        <w:rPr>
          <w:bCs/>
          <w:sz w:val="26"/>
          <w:szCs w:val="26"/>
          <w:lang w:val="en-GB"/>
        </w:rPr>
        <w:t>sau đó ở terminal chạy lệnh ngrok http 80</w:t>
      </w:r>
    </w:p>
    <w:p w14:paraId="24C59797" w14:textId="7363489C" w:rsidR="00B21E1F" w:rsidRDefault="00B21E1F" w:rsidP="00755844">
      <w:pPr>
        <w:pStyle w:val="ListParagraph"/>
        <w:spacing w:line="276" w:lineRule="auto"/>
        <w:ind w:left="0"/>
        <w:rPr>
          <w:bCs/>
          <w:sz w:val="26"/>
          <w:szCs w:val="26"/>
          <w:lang w:val="en-GB"/>
        </w:rPr>
      </w:pPr>
      <w:r w:rsidRPr="00B21E1F">
        <w:rPr>
          <w:bCs/>
          <w:noProof/>
          <w:sz w:val="26"/>
          <w:szCs w:val="26"/>
          <w:lang w:val="en-GB"/>
        </w:rPr>
        <w:lastRenderedPageBreak/>
        <w:drawing>
          <wp:inline distT="0" distB="0" distL="0" distR="0" wp14:anchorId="17169940" wp14:editId="406A4F8F">
            <wp:extent cx="6357938" cy="3552481"/>
            <wp:effectExtent l="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415441" cy="3584611"/>
                    </a:xfrm>
                    <a:prstGeom prst="rect">
                      <a:avLst/>
                    </a:prstGeom>
                  </pic:spPr>
                </pic:pic>
              </a:graphicData>
            </a:graphic>
          </wp:inline>
        </w:drawing>
      </w:r>
    </w:p>
    <w:p w14:paraId="42E57205" w14:textId="6AEA45D0" w:rsidR="00B21E1F" w:rsidRDefault="00B21E1F" w:rsidP="00B21E1F">
      <w:pPr>
        <w:pStyle w:val="ListParagraph"/>
        <w:spacing w:line="276" w:lineRule="auto"/>
        <w:rPr>
          <w:bCs/>
          <w:noProof/>
          <w:sz w:val="26"/>
          <w:szCs w:val="26"/>
          <w:lang w:val="en-GB"/>
        </w:rPr>
      </w:pPr>
    </w:p>
    <w:p w14:paraId="38851C66" w14:textId="2B4B9DBA" w:rsidR="00755844" w:rsidRDefault="00755844" w:rsidP="00755844">
      <w:pPr>
        <w:pStyle w:val="ListParagraph"/>
        <w:spacing w:line="276" w:lineRule="auto"/>
        <w:ind w:left="0"/>
        <w:rPr>
          <w:bCs/>
          <w:sz w:val="26"/>
          <w:szCs w:val="26"/>
          <w:lang w:val="en-GB"/>
        </w:rPr>
      </w:pPr>
      <w:r w:rsidRPr="00B21E1F">
        <w:rPr>
          <w:bCs/>
          <w:noProof/>
          <w:sz w:val="26"/>
          <w:szCs w:val="26"/>
          <w:lang w:val="en-GB"/>
        </w:rPr>
        <w:drawing>
          <wp:inline distT="0" distB="0" distL="0" distR="0" wp14:anchorId="0EEEA783" wp14:editId="6AEF268C">
            <wp:extent cx="6331952" cy="328136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439733" cy="3337217"/>
                    </a:xfrm>
                    <a:prstGeom prst="rect">
                      <a:avLst/>
                    </a:prstGeom>
                  </pic:spPr>
                </pic:pic>
              </a:graphicData>
            </a:graphic>
          </wp:inline>
        </w:drawing>
      </w:r>
    </w:p>
    <w:p w14:paraId="104E1C06" w14:textId="235ACAC2" w:rsidR="00B21E1F" w:rsidRDefault="00B21E1F" w:rsidP="00B21E1F">
      <w:pPr>
        <w:pStyle w:val="ListParagraph"/>
        <w:spacing w:line="276" w:lineRule="auto"/>
        <w:rPr>
          <w:bCs/>
          <w:sz w:val="26"/>
          <w:szCs w:val="26"/>
          <w:lang w:val="en-GB"/>
        </w:rPr>
      </w:pPr>
      <w:r>
        <w:rPr>
          <w:bCs/>
          <w:sz w:val="26"/>
          <w:szCs w:val="26"/>
          <w:lang w:val="en-GB"/>
        </w:rPr>
        <w:t>N</w:t>
      </w:r>
      <w:r w:rsidRPr="00B21E1F">
        <w:rPr>
          <w:bCs/>
          <w:sz w:val="26"/>
          <w:szCs w:val="26"/>
          <w:lang w:val="en-GB"/>
        </w:rPr>
        <w:t>grok sẽ cung cấp 1 đường dẫn tạm thới để truy cập vào trang web</w:t>
      </w:r>
    </w:p>
    <w:p w14:paraId="6D2127F3" w14:textId="73A6B9B3" w:rsidR="00B21E1F" w:rsidRDefault="00B21E1F" w:rsidP="00B21E1F">
      <w:pPr>
        <w:pStyle w:val="ListParagraph"/>
        <w:spacing w:line="276" w:lineRule="auto"/>
        <w:rPr>
          <w:bCs/>
          <w:sz w:val="26"/>
          <w:szCs w:val="26"/>
          <w:lang w:val="en-GB"/>
        </w:rPr>
      </w:pPr>
    </w:p>
    <w:p w14:paraId="5E2EF725" w14:textId="4ACC2EAB" w:rsidR="00755844" w:rsidRDefault="00755844" w:rsidP="00B21E1F">
      <w:pPr>
        <w:pStyle w:val="ListParagraph"/>
        <w:spacing w:line="276" w:lineRule="auto"/>
        <w:rPr>
          <w:bCs/>
          <w:sz w:val="26"/>
          <w:szCs w:val="26"/>
          <w:lang w:val="en-GB"/>
        </w:rPr>
      </w:pPr>
    </w:p>
    <w:p w14:paraId="16272300" w14:textId="76767869" w:rsidR="00755844" w:rsidRDefault="00755844" w:rsidP="00B21E1F">
      <w:pPr>
        <w:pStyle w:val="ListParagraph"/>
        <w:spacing w:line="276" w:lineRule="auto"/>
        <w:rPr>
          <w:bCs/>
          <w:sz w:val="26"/>
          <w:szCs w:val="26"/>
          <w:lang w:val="en-GB"/>
        </w:rPr>
      </w:pPr>
    </w:p>
    <w:p w14:paraId="39F643F0" w14:textId="77777777" w:rsidR="00755844" w:rsidRPr="00B21E1F" w:rsidRDefault="00755844" w:rsidP="00B21E1F">
      <w:pPr>
        <w:pStyle w:val="ListParagraph"/>
        <w:spacing w:line="276" w:lineRule="auto"/>
        <w:rPr>
          <w:bCs/>
          <w:sz w:val="26"/>
          <w:szCs w:val="26"/>
          <w:lang w:val="en-GB"/>
        </w:rPr>
      </w:pPr>
    </w:p>
    <w:p w14:paraId="207683D1" w14:textId="37992854" w:rsidR="0087212A" w:rsidRDefault="00184D2A" w:rsidP="0087212A">
      <w:pPr>
        <w:pStyle w:val="ListParagraph"/>
        <w:spacing w:line="276" w:lineRule="auto"/>
        <w:rPr>
          <w:b/>
          <w:bCs/>
          <w:sz w:val="26"/>
          <w:szCs w:val="26"/>
          <w:lang w:val="en-GB"/>
        </w:rPr>
      </w:pPr>
      <w:r>
        <w:rPr>
          <w:b/>
          <w:bCs/>
          <w:sz w:val="26"/>
          <w:szCs w:val="26"/>
          <w:lang w:val="en-GB"/>
        </w:rPr>
        <w:lastRenderedPageBreak/>
        <w:t xml:space="preserve">Bước 1: </w:t>
      </w:r>
      <w:r w:rsidR="00B21E1F">
        <w:rPr>
          <w:b/>
          <w:bCs/>
          <w:sz w:val="26"/>
          <w:szCs w:val="26"/>
          <w:lang w:val="en-GB"/>
        </w:rPr>
        <w:t>Truy cập vào trang web nông sản xanh</w:t>
      </w:r>
    </w:p>
    <w:p w14:paraId="09ACE5B3" w14:textId="77777777" w:rsidR="00755844" w:rsidRDefault="00755844" w:rsidP="0087212A">
      <w:pPr>
        <w:pStyle w:val="ListParagraph"/>
        <w:spacing w:line="276" w:lineRule="auto"/>
        <w:rPr>
          <w:b/>
          <w:bCs/>
          <w:sz w:val="26"/>
          <w:szCs w:val="26"/>
          <w:lang w:val="en-GB"/>
        </w:rPr>
      </w:pPr>
    </w:p>
    <w:p w14:paraId="56D5EF9C" w14:textId="5BB77D22" w:rsidR="00184D2A" w:rsidRDefault="00FF53DF" w:rsidP="00755844">
      <w:pPr>
        <w:pStyle w:val="ListParagraph"/>
        <w:spacing w:line="276" w:lineRule="auto"/>
        <w:ind w:left="0"/>
        <w:rPr>
          <w:b/>
          <w:bCs/>
          <w:sz w:val="26"/>
          <w:szCs w:val="26"/>
          <w:lang w:val="en-GB"/>
        </w:rPr>
      </w:pPr>
      <w:r w:rsidRPr="00FF53DF">
        <w:rPr>
          <w:b/>
          <w:bCs/>
          <w:noProof/>
          <w:sz w:val="26"/>
          <w:szCs w:val="26"/>
          <w:lang w:val="en-GB"/>
        </w:rPr>
        <w:drawing>
          <wp:inline distT="0" distB="0" distL="0" distR="0" wp14:anchorId="28E1A35A" wp14:editId="41D50854">
            <wp:extent cx="6272213" cy="541464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293901" cy="5433368"/>
                    </a:xfrm>
                    <a:prstGeom prst="rect">
                      <a:avLst/>
                    </a:prstGeom>
                  </pic:spPr>
                </pic:pic>
              </a:graphicData>
            </a:graphic>
          </wp:inline>
        </w:drawing>
      </w:r>
    </w:p>
    <w:p w14:paraId="29485EA4" w14:textId="58637286" w:rsidR="00755844" w:rsidRDefault="00755844" w:rsidP="00755844">
      <w:pPr>
        <w:pStyle w:val="ListParagraph"/>
        <w:spacing w:line="276" w:lineRule="auto"/>
        <w:ind w:left="0"/>
        <w:rPr>
          <w:b/>
          <w:bCs/>
          <w:sz w:val="26"/>
          <w:szCs w:val="26"/>
          <w:lang w:val="en-GB"/>
        </w:rPr>
      </w:pPr>
    </w:p>
    <w:p w14:paraId="7A2D5A50" w14:textId="38EEB4E3" w:rsidR="00755844" w:rsidRDefault="00755844" w:rsidP="00755844">
      <w:pPr>
        <w:pStyle w:val="ListParagraph"/>
        <w:spacing w:line="276" w:lineRule="auto"/>
        <w:ind w:left="0"/>
        <w:rPr>
          <w:b/>
          <w:bCs/>
          <w:sz w:val="26"/>
          <w:szCs w:val="26"/>
          <w:lang w:val="en-GB"/>
        </w:rPr>
      </w:pPr>
    </w:p>
    <w:p w14:paraId="389E2BD3" w14:textId="270422CF" w:rsidR="00755844" w:rsidRDefault="00755844" w:rsidP="00755844">
      <w:pPr>
        <w:pStyle w:val="ListParagraph"/>
        <w:spacing w:line="276" w:lineRule="auto"/>
        <w:ind w:left="0"/>
        <w:rPr>
          <w:b/>
          <w:bCs/>
          <w:sz w:val="26"/>
          <w:szCs w:val="26"/>
          <w:lang w:val="en-GB"/>
        </w:rPr>
      </w:pPr>
    </w:p>
    <w:p w14:paraId="64B81AEA" w14:textId="05ED7A4C" w:rsidR="00755844" w:rsidRDefault="00755844" w:rsidP="00755844">
      <w:pPr>
        <w:pStyle w:val="ListParagraph"/>
        <w:spacing w:line="276" w:lineRule="auto"/>
        <w:ind w:left="0"/>
        <w:rPr>
          <w:b/>
          <w:bCs/>
          <w:sz w:val="26"/>
          <w:szCs w:val="26"/>
          <w:lang w:val="en-GB"/>
        </w:rPr>
      </w:pPr>
    </w:p>
    <w:p w14:paraId="02796FAF" w14:textId="07BE374A" w:rsidR="00755844" w:rsidRDefault="00755844" w:rsidP="00755844">
      <w:pPr>
        <w:pStyle w:val="ListParagraph"/>
        <w:spacing w:line="276" w:lineRule="auto"/>
        <w:ind w:left="0"/>
        <w:rPr>
          <w:b/>
          <w:bCs/>
          <w:sz w:val="26"/>
          <w:szCs w:val="26"/>
          <w:lang w:val="en-GB"/>
        </w:rPr>
      </w:pPr>
    </w:p>
    <w:p w14:paraId="275BB388" w14:textId="040321DF" w:rsidR="00755844" w:rsidRDefault="00755844" w:rsidP="00755844">
      <w:pPr>
        <w:pStyle w:val="ListParagraph"/>
        <w:spacing w:line="276" w:lineRule="auto"/>
        <w:ind w:left="0"/>
        <w:rPr>
          <w:b/>
          <w:bCs/>
          <w:sz w:val="26"/>
          <w:szCs w:val="26"/>
          <w:lang w:val="en-GB"/>
        </w:rPr>
      </w:pPr>
    </w:p>
    <w:p w14:paraId="07371875" w14:textId="67B1F151" w:rsidR="00755844" w:rsidRDefault="00755844" w:rsidP="00755844">
      <w:pPr>
        <w:pStyle w:val="ListParagraph"/>
        <w:spacing w:line="276" w:lineRule="auto"/>
        <w:ind w:left="0"/>
        <w:rPr>
          <w:b/>
          <w:bCs/>
          <w:sz w:val="26"/>
          <w:szCs w:val="26"/>
          <w:lang w:val="en-GB"/>
        </w:rPr>
      </w:pPr>
    </w:p>
    <w:p w14:paraId="3083AA73" w14:textId="462EBCDE" w:rsidR="00755844" w:rsidRDefault="00755844" w:rsidP="00755844">
      <w:pPr>
        <w:pStyle w:val="ListParagraph"/>
        <w:spacing w:line="276" w:lineRule="auto"/>
        <w:ind w:left="0"/>
        <w:rPr>
          <w:b/>
          <w:bCs/>
          <w:sz w:val="26"/>
          <w:szCs w:val="26"/>
          <w:lang w:val="en-GB"/>
        </w:rPr>
      </w:pPr>
    </w:p>
    <w:p w14:paraId="0A10683E" w14:textId="327BD2F7" w:rsidR="00755844" w:rsidRDefault="00755844" w:rsidP="00755844">
      <w:pPr>
        <w:pStyle w:val="ListParagraph"/>
        <w:spacing w:line="276" w:lineRule="auto"/>
        <w:ind w:left="0"/>
        <w:rPr>
          <w:b/>
          <w:bCs/>
          <w:sz w:val="26"/>
          <w:szCs w:val="26"/>
          <w:lang w:val="en-GB"/>
        </w:rPr>
      </w:pPr>
    </w:p>
    <w:p w14:paraId="5359094C" w14:textId="77777777" w:rsidR="00755844" w:rsidRDefault="00755844" w:rsidP="00755844">
      <w:pPr>
        <w:pStyle w:val="ListParagraph"/>
        <w:spacing w:line="276" w:lineRule="auto"/>
        <w:ind w:left="0"/>
        <w:rPr>
          <w:b/>
          <w:bCs/>
          <w:sz w:val="26"/>
          <w:szCs w:val="26"/>
          <w:lang w:val="en-GB"/>
        </w:rPr>
      </w:pPr>
    </w:p>
    <w:p w14:paraId="4A4835A1" w14:textId="24AD5E80" w:rsidR="00184D2A" w:rsidRDefault="00184D2A" w:rsidP="0087212A">
      <w:pPr>
        <w:pStyle w:val="ListParagraph"/>
        <w:spacing w:line="276" w:lineRule="auto"/>
        <w:rPr>
          <w:b/>
          <w:bCs/>
          <w:sz w:val="26"/>
          <w:szCs w:val="26"/>
          <w:lang w:val="en-GB"/>
        </w:rPr>
      </w:pPr>
      <w:r>
        <w:rPr>
          <w:b/>
          <w:bCs/>
          <w:sz w:val="26"/>
          <w:szCs w:val="26"/>
          <w:lang w:val="en-GB"/>
        </w:rPr>
        <w:lastRenderedPageBreak/>
        <w:t>Bước 2: Vào trang sản phẩm</w:t>
      </w:r>
    </w:p>
    <w:p w14:paraId="2A0F2221" w14:textId="77777777" w:rsidR="00755844" w:rsidRDefault="00755844" w:rsidP="0087212A">
      <w:pPr>
        <w:pStyle w:val="ListParagraph"/>
        <w:spacing w:line="276" w:lineRule="auto"/>
        <w:rPr>
          <w:b/>
          <w:bCs/>
          <w:sz w:val="26"/>
          <w:szCs w:val="26"/>
          <w:lang w:val="en-GB"/>
        </w:rPr>
      </w:pPr>
    </w:p>
    <w:p w14:paraId="4F2B03D9" w14:textId="34C53379" w:rsidR="00184D2A" w:rsidRDefault="00FF53DF" w:rsidP="00755844">
      <w:pPr>
        <w:pStyle w:val="ListParagraph"/>
        <w:spacing w:line="276" w:lineRule="auto"/>
        <w:ind w:left="0"/>
        <w:rPr>
          <w:b/>
          <w:bCs/>
          <w:sz w:val="26"/>
          <w:szCs w:val="26"/>
          <w:lang w:val="en-GB"/>
        </w:rPr>
      </w:pPr>
      <w:r w:rsidRPr="00FF53DF">
        <w:rPr>
          <w:b/>
          <w:bCs/>
          <w:noProof/>
          <w:sz w:val="26"/>
          <w:szCs w:val="26"/>
          <w:lang w:val="en-GB"/>
        </w:rPr>
        <w:drawing>
          <wp:inline distT="0" distB="0" distL="0" distR="0" wp14:anchorId="4F83CC40" wp14:editId="61FFFE21">
            <wp:extent cx="6257925" cy="5653088"/>
            <wp:effectExtent l="0" t="0" r="0" b="50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271378" cy="5665241"/>
                    </a:xfrm>
                    <a:prstGeom prst="rect">
                      <a:avLst/>
                    </a:prstGeom>
                  </pic:spPr>
                </pic:pic>
              </a:graphicData>
            </a:graphic>
          </wp:inline>
        </w:drawing>
      </w:r>
    </w:p>
    <w:p w14:paraId="0C5469A0" w14:textId="1D64C93D" w:rsidR="00755844" w:rsidRDefault="00755844" w:rsidP="00755844">
      <w:pPr>
        <w:pStyle w:val="ListParagraph"/>
        <w:spacing w:line="276" w:lineRule="auto"/>
        <w:ind w:left="0"/>
        <w:rPr>
          <w:b/>
          <w:bCs/>
          <w:sz w:val="26"/>
          <w:szCs w:val="26"/>
          <w:lang w:val="en-GB"/>
        </w:rPr>
      </w:pPr>
    </w:p>
    <w:p w14:paraId="3E88DFC9" w14:textId="23FDE575" w:rsidR="00755844" w:rsidRDefault="00755844" w:rsidP="00755844">
      <w:pPr>
        <w:pStyle w:val="ListParagraph"/>
        <w:spacing w:line="276" w:lineRule="auto"/>
        <w:ind w:left="0"/>
        <w:rPr>
          <w:b/>
          <w:bCs/>
          <w:sz w:val="26"/>
          <w:szCs w:val="26"/>
          <w:lang w:val="en-GB"/>
        </w:rPr>
      </w:pPr>
    </w:p>
    <w:p w14:paraId="5E587F43" w14:textId="04170B4E" w:rsidR="00755844" w:rsidRDefault="00755844" w:rsidP="00755844">
      <w:pPr>
        <w:pStyle w:val="ListParagraph"/>
        <w:spacing w:line="276" w:lineRule="auto"/>
        <w:ind w:left="0"/>
        <w:rPr>
          <w:b/>
          <w:bCs/>
          <w:sz w:val="26"/>
          <w:szCs w:val="26"/>
          <w:lang w:val="en-GB"/>
        </w:rPr>
      </w:pPr>
    </w:p>
    <w:p w14:paraId="03195A46" w14:textId="7EA8E5F9" w:rsidR="00755844" w:rsidRDefault="00755844" w:rsidP="00755844">
      <w:pPr>
        <w:pStyle w:val="ListParagraph"/>
        <w:spacing w:line="276" w:lineRule="auto"/>
        <w:ind w:left="0"/>
        <w:rPr>
          <w:b/>
          <w:bCs/>
          <w:sz w:val="26"/>
          <w:szCs w:val="26"/>
          <w:lang w:val="en-GB"/>
        </w:rPr>
      </w:pPr>
    </w:p>
    <w:p w14:paraId="308B8AA8" w14:textId="7453098C" w:rsidR="00755844" w:rsidRDefault="00755844" w:rsidP="00755844">
      <w:pPr>
        <w:pStyle w:val="ListParagraph"/>
        <w:spacing w:line="276" w:lineRule="auto"/>
        <w:ind w:left="0"/>
        <w:rPr>
          <w:b/>
          <w:bCs/>
          <w:sz w:val="26"/>
          <w:szCs w:val="26"/>
          <w:lang w:val="en-GB"/>
        </w:rPr>
      </w:pPr>
    </w:p>
    <w:p w14:paraId="30A23ABE" w14:textId="5AB460AA" w:rsidR="00755844" w:rsidRDefault="00755844" w:rsidP="00755844">
      <w:pPr>
        <w:pStyle w:val="ListParagraph"/>
        <w:spacing w:line="276" w:lineRule="auto"/>
        <w:ind w:left="0"/>
        <w:rPr>
          <w:b/>
          <w:bCs/>
          <w:sz w:val="26"/>
          <w:szCs w:val="26"/>
          <w:lang w:val="en-GB"/>
        </w:rPr>
      </w:pPr>
    </w:p>
    <w:p w14:paraId="54ED4B33" w14:textId="2E6ABD85" w:rsidR="00755844" w:rsidRDefault="00755844" w:rsidP="00755844">
      <w:pPr>
        <w:pStyle w:val="ListParagraph"/>
        <w:spacing w:line="276" w:lineRule="auto"/>
        <w:ind w:left="0"/>
        <w:rPr>
          <w:b/>
          <w:bCs/>
          <w:sz w:val="26"/>
          <w:szCs w:val="26"/>
          <w:lang w:val="en-GB"/>
        </w:rPr>
      </w:pPr>
    </w:p>
    <w:p w14:paraId="4FF55090" w14:textId="11207577" w:rsidR="00755844" w:rsidRDefault="00755844" w:rsidP="00755844">
      <w:pPr>
        <w:pStyle w:val="ListParagraph"/>
        <w:spacing w:line="276" w:lineRule="auto"/>
        <w:ind w:left="0"/>
        <w:rPr>
          <w:b/>
          <w:bCs/>
          <w:sz w:val="26"/>
          <w:szCs w:val="26"/>
          <w:lang w:val="en-GB"/>
        </w:rPr>
      </w:pPr>
    </w:p>
    <w:p w14:paraId="2546FED8" w14:textId="77777777" w:rsidR="00755844" w:rsidRDefault="00755844" w:rsidP="00755844">
      <w:pPr>
        <w:pStyle w:val="ListParagraph"/>
        <w:spacing w:line="276" w:lineRule="auto"/>
        <w:ind w:left="0"/>
        <w:rPr>
          <w:b/>
          <w:bCs/>
          <w:sz w:val="26"/>
          <w:szCs w:val="26"/>
          <w:lang w:val="en-GB"/>
        </w:rPr>
      </w:pPr>
    </w:p>
    <w:p w14:paraId="5CB1E33E" w14:textId="2FAB692E" w:rsidR="00184D2A" w:rsidRDefault="00184D2A" w:rsidP="0087212A">
      <w:pPr>
        <w:pStyle w:val="ListParagraph"/>
        <w:spacing w:line="276" w:lineRule="auto"/>
        <w:rPr>
          <w:b/>
          <w:bCs/>
          <w:sz w:val="26"/>
          <w:szCs w:val="26"/>
          <w:lang w:val="en-GB"/>
        </w:rPr>
      </w:pPr>
      <w:r>
        <w:rPr>
          <w:b/>
          <w:bCs/>
          <w:sz w:val="26"/>
          <w:szCs w:val="26"/>
          <w:lang w:val="en-GB"/>
        </w:rPr>
        <w:lastRenderedPageBreak/>
        <w:t>Bước 3: Chọn 1 sản phẩm và thêm vào giỏ hàng</w:t>
      </w:r>
    </w:p>
    <w:p w14:paraId="5DEED2D7" w14:textId="77777777" w:rsidR="00755844" w:rsidRDefault="00755844" w:rsidP="0087212A">
      <w:pPr>
        <w:pStyle w:val="ListParagraph"/>
        <w:spacing w:line="276" w:lineRule="auto"/>
        <w:rPr>
          <w:b/>
          <w:bCs/>
          <w:sz w:val="26"/>
          <w:szCs w:val="26"/>
          <w:lang w:val="en-GB"/>
        </w:rPr>
      </w:pPr>
    </w:p>
    <w:p w14:paraId="54212147" w14:textId="0C3830CE" w:rsidR="00184D2A" w:rsidRDefault="00FF53DF" w:rsidP="00755844">
      <w:pPr>
        <w:pStyle w:val="ListParagraph"/>
        <w:spacing w:line="276" w:lineRule="auto"/>
        <w:ind w:left="0"/>
        <w:rPr>
          <w:b/>
          <w:bCs/>
          <w:sz w:val="26"/>
          <w:szCs w:val="26"/>
          <w:lang w:val="en-GB"/>
        </w:rPr>
      </w:pPr>
      <w:r w:rsidRPr="00FF53DF">
        <w:rPr>
          <w:b/>
          <w:bCs/>
          <w:noProof/>
          <w:sz w:val="26"/>
          <w:szCs w:val="26"/>
          <w:lang w:val="en-GB"/>
        </w:rPr>
        <w:drawing>
          <wp:inline distT="0" distB="0" distL="0" distR="0" wp14:anchorId="526BE6EB" wp14:editId="57C3C3B7">
            <wp:extent cx="6142838" cy="612457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159166" cy="6140855"/>
                    </a:xfrm>
                    <a:prstGeom prst="rect">
                      <a:avLst/>
                    </a:prstGeom>
                  </pic:spPr>
                </pic:pic>
              </a:graphicData>
            </a:graphic>
          </wp:inline>
        </w:drawing>
      </w:r>
    </w:p>
    <w:p w14:paraId="62B502D6" w14:textId="553AA7D4" w:rsidR="00755844" w:rsidRDefault="00755844" w:rsidP="00755844">
      <w:pPr>
        <w:pStyle w:val="ListParagraph"/>
        <w:spacing w:line="276" w:lineRule="auto"/>
        <w:ind w:left="0"/>
        <w:rPr>
          <w:b/>
          <w:bCs/>
          <w:sz w:val="26"/>
          <w:szCs w:val="26"/>
          <w:lang w:val="en-GB"/>
        </w:rPr>
      </w:pPr>
    </w:p>
    <w:p w14:paraId="464552EC" w14:textId="6C8AF894" w:rsidR="00755844" w:rsidRDefault="00755844" w:rsidP="00755844">
      <w:pPr>
        <w:pStyle w:val="ListParagraph"/>
        <w:spacing w:line="276" w:lineRule="auto"/>
        <w:ind w:left="0"/>
        <w:rPr>
          <w:b/>
          <w:bCs/>
          <w:sz w:val="26"/>
          <w:szCs w:val="26"/>
          <w:lang w:val="en-GB"/>
        </w:rPr>
      </w:pPr>
    </w:p>
    <w:p w14:paraId="2A6F4598" w14:textId="09CDAD91" w:rsidR="00755844" w:rsidRDefault="00755844" w:rsidP="00755844">
      <w:pPr>
        <w:pStyle w:val="ListParagraph"/>
        <w:spacing w:line="276" w:lineRule="auto"/>
        <w:ind w:left="0"/>
        <w:rPr>
          <w:b/>
          <w:bCs/>
          <w:sz w:val="26"/>
          <w:szCs w:val="26"/>
          <w:lang w:val="en-GB"/>
        </w:rPr>
      </w:pPr>
    </w:p>
    <w:p w14:paraId="328842E2" w14:textId="307A9C36" w:rsidR="00755844" w:rsidRDefault="00755844" w:rsidP="00755844">
      <w:pPr>
        <w:pStyle w:val="ListParagraph"/>
        <w:spacing w:line="276" w:lineRule="auto"/>
        <w:ind w:left="0"/>
        <w:rPr>
          <w:b/>
          <w:bCs/>
          <w:sz w:val="26"/>
          <w:szCs w:val="26"/>
          <w:lang w:val="en-GB"/>
        </w:rPr>
      </w:pPr>
    </w:p>
    <w:p w14:paraId="6AC7A1BA" w14:textId="07943BCF" w:rsidR="00755844" w:rsidRDefault="00755844" w:rsidP="00755844">
      <w:pPr>
        <w:pStyle w:val="ListParagraph"/>
        <w:spacing w:line="276" w:lineRule="auto"/>
        <w:ind w:left="0"/>
        <w:rPr>
          <w:b/>
          <w:bCs/>
          <w:sz w:val="26"/>
          <w:szCs w:val="26"/>
          <w:lang w:val="en-GB"/>
        </w:rPr>
      </w:pPr>
    </w:p>
    <w:p w14:paraId="5CC72294" w14:textId="5E867250" w:rsidR="00755844" w:rsidRDefault="00755844" w:rsidP="00755844">
      <w:pPr>
        <w:pStyle w:val="ListParagraph"/>
        <w:spacing w:line="276" w:lineRule="auto"/>
        <w:ind w:left="0"/>
        <w:rPr>
          <w:b/>
          <w:bCs/>
          <w:sz w:val="26"/>
          <w:szCs w:val="26"/>
          <w:lang w:val="en-GB"/>
        </w:rPr>
      </w:pPr>
    </w:p>
    <w:p w14:paraId="66DC4C24" w14:textId="77777777" w:rsidR="00755844" w:rsidRDefault="00755844" w:rsidP="00755844">
      <w:pPr>
        <w:pStyle w:val="ListParagraph"/>
        <w:spacing w:line="276" w:lineRule="auto"/>
        <w:ind w:left="0"/>
        <w:rPr>
          <w:b/>
          <w:bCs/>
          <w:sz w:val="26"/>
          <w:szCs w:val="26"/>
          <w:lang w:val="en-GB"/>
        </w:rPr>
      </w:pPr>
    </w:p>
    <w:p w14:paraId="125C01DD" w14:textId="2C61DC31" w:rsidR="00184D2A" w:rsidRDefault="00184D2A" w:rsidP="0087212A">
      <w:pPr>
        <w:pStyle w:val="ListParagraph"/>
        <w:spacing w:line="276" w:lineRule="auto"/>
        <w:rPr>
          <w:b/>
          <w:bCs/>
          <w:sz w:val="26"/>
          <w:szCs w:val="26"/>
          <w:lang w:val="en-GB"/>
        </w:rPr>
      </w:pPr>
      <w:r>
        <w:rPr>
          <w:b/>
          <w:bCs/>
          <w:sz w:val="26"/>
          <w:szCs w:val="26"/>
          <w:lang w:val="en-GB"/>
        </w:rPr>
        <w:lastRenderedPageBreak/>
        <w:t>Bước 4: Tiến hành thanh toán, chọn thanh toán với Sepay</w:t>
      </w:r>
    </w:p>
    <w:p w14:paraId="414918D8" w14:textId="77777777" w:rsidR="00755844" w:rsidRDefault="00755844" w:rsidP="0087212A">
      <w:pPr>
        <w:pStyle w:val="ListParagraph"/>
        <w:spacing w:line="276" w:lineRule="auto"/>
        <w:rPr>
          <w:b/>
          <w:bCs/>
          <w:sz w:val="26"/>
          <w:szCs w:val="26"/>
          <w:lang w:val="en-GB"/>
        </w:rPr>
      </w:pPr>
    </w:p>
    <w:p w14:paraId="4F5FF52D" w14:textId="6BEF3374" w:rsidR="00184D2A" w:rsidRDefault="00B21E1F" w:rsidP="00755844">
      <w:pPr>
        <w:pStyle w:val="ListParagraph"/>
        <w:spacing w:line="276" w:lineRule="auto"/>
        <w:ind w:left="0"/>
        <w:rPr>
          <w:noProof/>
        </w:rPr>
      </w:pPr>
      <w:r>
        <w:rPr>
          <w:b/>
          <w:bCs/>
          <w:noProof/>
          <w:sz w:val="26"/>
          <w:szCs w:val="26"/>
          <w:lang w:val="en-GB"/>
        </w:rPr>
        <mc:AlternateContent>
          <mc:Choice Requires="wps">
            <w:drawing>
              <wp:anchor distT="0" distB="0" distL="114300" distR="114300" simplePos="0" relativeHeight="251659264" behindDoc="0" locked="0" layoutInCell="1" allowOverlap="1" wp14:anchorId="05E84970" wp14:editId="6CEDC23F">
                <wp:simplePos x="0" y="0"/>
                <wp:positionH relativeFrom="column">
                  <wp:posOffset>4171950</wp:posOffset>
                </wp:positionH>
                <wp:positionV relativeFrom="paragraph">
                  <wp:posOffset>4048442</wp:posOffset>
                </wp:positionV>
                <wp:extent cx="1542553" cy="395287"/>
                <wp:effectExtent l="0" t="0" r="19685" b="24130"/>
                <wp:wrapNone/>
                <wp:docPr id="13" name="Oval 13"/>
                <wp:cNvGraphicFramePr/>
                <a:graphic xmlns:a="http://schemas.openxmlformats.org/drawingml/2006/main">
                  <a:graphicData uri="http://schemas.microsoft.com/office/word/2010/wordprocessingShape">
                    <wps:wsp>
                      <wps:cNvSpPr/>
                      <wps:spPr>
                        <a:xfrm>
                          <a:off x="0" y="0"/>
                          <a:ext cx="1542553" cy="395287"/>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08C30B95" id="Oval 13" o:spid="_x0000_s1026" style="position:absolute;margin-left:328.5pt;margin-top:318.75pt;width:121.45pt;height:31.1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" filled="f" strokecolor="red" strokeweight="1pt">
                <v:stroke joinstyle="miter"/>
              </v:oval>
            </w:pict>
          </mc:Fallback>
        </mc:AlternateContent>
      </w:r>
      <w:r w:rsidR="00FF53DF" w:rsidRPr="00FF53DF">
        <w:rPr>
          <w:noProof/>
        </w:rPr>
        <w:t xml:space="preserve"> </w:t>
      </w:r>
      <w:r w:rsidR="00FF53DF" w:rsidRPr="00FF53DF">
        <w:rPr>
          <w:b/>
          <w:bCs/>
          <w:noProof/>
          <w:sz w:val="26"/>
          <w:szCs w:val="26"/>
          <w:lang w:val="en-GB"/>
        </w:rPr>
        <w:drawing>
          <wp:inline distT="0" distB="0" distL="0" distR="0" wp14:anchorId="2FABAA2F" wp14:editId="42D4773D">
            <wp:extent cx="6065970" cy="551021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081557" cy="5524372"/>
                    </a:xfrm>
                    <a:prstGeom prst="rect">
                      <a:avLst/>
                    </a:prstGeom>
                  </pic:spPr>
                </pic:pic>
              </a:graphicData>
            </a:graphic>
          </wp:inline>
        </w:drawing>
      </w:r>
    </w:p>
    <w:p w14:paraId="5295D03E" w14:textId="5862B1F7" w:rsidR="00755844" w:rsidRDefault="00755844" w:rsidP="00755844">
      <w:pPr>
        <w:pStyle w:val="ListParagraph"/>
        <w:spacing w:line="276" w:lineRule="auto"/>
        <w:ind w:left="0"/>
        <w:rPr>
          <w:b/>
          <w:bCs/>
          <w:sz w:val="26"/>
          <w:szCs w:val="26"/>
          <w:lang w:val="en-GB"/>
        </w:rPr>
      </w:pPr>
    </w:p>
    <w:p w14:paraId="5D522998" w14:textId="34129665" w:rsidR="00755844" w:rsidRDefault="00755844" w:rsidP="00755844">
      <w:pPr>
        <w:pStyle w:val="ListParagraph"/>
        <w:spacing w:line="276" w:lineRule="auto"/>
        <w:ind w:left="0"/>
        <w:rPr>
          <w:b/>
          <w:bCs/>
          <w:sz w:val="26"/>
          <w:szCs w:val="26"/>
          <w:lang w:val="en-GB"/>
        </w:rPr>
      </w:pPr>
    </w:p>
    <w:p w14:paraId="482062EE" w14:textId="1D800DD1" w:rsidR="00755844" w:rsidRDefault="00755844" w:rsidP="00755844">
      <w:pPr>
        <w:pStyle w:val="ListParagraph"/>
        <w:spacing w:line="276" w:lineRule="auto"/>
        <w:ind w:left="0"/>
        <w:rPr>
          <w:b/>
          <w:bCs/>
          <w:sz w:val="26"/>
          <w:szCs w:val="26"/>
          <w:lang w:val="en-GB"/>
        </w:rPr>
      </w:pPr>
    </w:p>
    <w:p w14:paraId="549EDE18" w14:textId="6DBB3062" w:rsidR="00755844" w:rsidRDefault="00755844" w:rsidP="00755844">
      <w:pPr>
        <w:pStyle w:val="ListParagraph"/>
        <w:spacing w:line="276" w:lineRule="auto"/>
        <w:ind w:left="0"/>
        <w:rPr>
          <w:b/>
          <w:bCs/>
          <w:sz w:val="26"/>
          <w:szCs w:val="26"/>
          <w:lang w:val="en-GB"/>
        </w:rPr>
      </w:pPr>
    </w:p>
    <w:p w14:paraId="413C0E7F" w14:textId="3804F162" w:rsidR="00755844" w:rsidRDefault="00755844" w:rsidP="00755844">
      <w:pPr>
        <w:pStyle w:val="ListParagraph"/>
        <w:spacing w:line="276" w:lineRule="auto"/>
        <w:ind w:left="0"/>
        <w:rPr>
          <w:b/>
          <w:bCs/>
          <w:sz w:val="26"/>
          <w:szCs w:val="26"/>
          <w:lang w:val="en-GB"/>
        </w:rPr>
      </w:pPr>
    </w:p>
    <w:p w14:paraId="30AD0EE0" w14:textId="7A206BC8" w:rsidR="00755844" w:rsidRDefault="00755844" w:rsidP="00755844">
      <w:pPr>
        <w:pStyle w:val="ListParagraph"/>
        <w:spacing w:line="276" w:lineRule="auto"/>
        <w:ind w:left="0"/>
        <w:rPr>
          <w:b/>
          <w:bCs/>
          <w:sz w:val="26"/>
          <w:szCs w:val="26"/>
          <w:lang w:val="en-GB"/>
        </w:rPr>
      </w:pPr>
    </w:p>
    <w:p w14:paraId="48D3D1A4" w14:textId="011E4F55" w:rsidR="00755844" w:rsidRDefault="00755844" w:rsidP="00755844">
      <w:pPr>
        <w:pStyle w:val="ListParagraph"/>
        <w:spacing w:line="276" w:lineRule="auto"/>
        <w:ind w:left="0"/>
        <w:rPr>
          <w:b/>
          <w:bCs/>
          <w:sz w:val="26"/>
          <w:szCs w:val="26"/>
          <w:lang w:val="en-GB"/>
        </w:rPr>
      </w:pPr>
    </w:p>
    <w:p w14:paraId="02D61FB0" w14:textId="6B8A5211" w:rsidR="00755844" w:rsidRDefault="00755844" w:rsidP="00755844">
      <w:pPr>
        <w:pStyle w:val="ListParagraph"/>
        <w:spacing w:line="276" w:lineRule="auto"/>
        <w:ind w:left="0"/>
        <w:rPr>
          <w:b/>
          <w:bCs/>
          <w:sz w:val="26"/>
          <w:szCs w:val="26"/>
          <w:lang w:val="en-GB"/>
        </w:rPr>
      </w:pPr>
    </w:p>
    <w:p w14:paraId="347B452E" w14:textId="77777777" w:rsidR="00755844" w:rsidRDefault="00755844" w:rsidP="00755844">
      <w:pPr>
        <w:pStyle w:val="ListParagraph"/>
        <w:spacing w:line="276" w:lineRule="auto"/>
        <w:ind w:left="0"/>
        <w:rPr>
          <w:b/>
          <w:bCs/>
          <w:sz w:val="26"/>
          <w:szCs w:val="26"/>
          <w:lang w:val="en-GB"/>
        </w:rPr>
      </w:pPr>
    </w:p>
    <w:p w14:paraId="4FCF4E8A" w14:textId="7819CFB2" w:rsidR="00184D2A" w:rsidRDefault="00184D2A" w:rsidP="0087212A">
      <w:pPr>
        <w:pStyle w:val="ListParagraph"/>
        <w:spacing w:line="276" w:lineRule="auto"/>
        <w:rPr>
          <w:b/>
          <w:bCs/>
          <w:sz w:val="26"/>
          <w:szCs w:val="26"/>
          <w:lang w:val="en-GB"/>
        </w:rPr>
      </w:pPr>
      <w:r>
        <w:rPr>
          <w:b/>
          <w:bCs/>
          <w:sz w:val="26"/>
          <w:szCs w:val="26"/>
          <w:lang w:val="en-GB"/>
        </w:rPr>
        <w:lastRenderedPageBreak/>
        <w:t>Bước 5: Màn hình hiển thị QR CODE để thanh toán, dùng điện thoại quét mã và thanh toán</w:t>
      </w:r>
    </w:p>
    <w:p w14:paraId="1141E5A4" w14:textId="77777777" w:rsidR="00755844" w:rsidRDefault="00755844" w:rsidP="0087212A">
      <w:pPr>
        <w:pStyle w:val="ListParagraph"/>
        <w:spacing w:line="276" w:lineRule="auto"/>
        <w:rPr>
          <w:b/>
          <w:bCs/>
          <w:sz w:val="26"/>
          <w:szCs w:val="26"/>
          <w:lang w:val="en-GB"/>
        </w:rPr>
      </w:pPr>
    </w:p>
    <w:p w14:paraId="3AE1B4B5" w14:textId="39DBE4A4" w:rsidR="00184D2A" w:rsidRDefault="00FF53DF" w:rsidP="00755844">
      <w:pPr>
        <w:pStyle w:val="ListParagraph"/>
        <w:spacing w:line="276" w:lineRule="auto"/>
        <w:ind w:left="0"/>
        <w:rPr>
          <w:b/>
          <w:bCs/>
          <w:sz w:val="26"/>
          <w:szCs w:val="26"/>
          <w:lang w:val="en-GB"/>
        </w:rPr>
      </w:pPr>
      <w:r w:rsidRPr="00FF53DF">
        <w:rPr>
          <w:b/>
          <w:bCs/>
          <w:noProof/>
          <w:sz w:val="26"/>
          <w:szCs w:val="26"/>
          <w:lang w:val="en-GB"/>
        </w:rPr>
        <w:drawing>
          <wp:inline distT="0" distB="0" distL="0" distR="0" wp14:anchorId="23384454" wp14:editId="6E0FAC26">
            <wp:extent cx="6128082" cy="5328920"/>
            <wp:effectExtent l="0" t="0" r="6350"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149223" cy="5347304"/>
                    </a:xfrm>
                    <a:prstGeom prst="rect">
                      <a:avLst/>
                    </a:prstGeom>
                  </pic:spPr>
                </pic:pic>
              </a:graphicData>
            </a:graphic>
          </wp:inline>
        </w:drawing>
      </w:r>
    </w:p>
    <w:p w14:paraId="43DF3B46" w14:textId="65F1C225" w:rsidR="00755844" w:rsidRDefault="00755844" w:rsidP="00755844">
      <w:pPr>
        <w:pStyle w:val="ListParagraph"/>
        <w:spacing w:line="276" w:lineRule="auto"/>
        <w:ind w:left="0"/>
        <w:rPr>
          <w:b/>
          <w:bCs/>
          <w:sz w:val="26"/>
          <w:szCs w:val="26"/>
          <w:lang w:val="en-GB"/>
        </w:rPr>
      </w:pPr>
    </w:p>
    <w:p w14:paraId="06B1FDDB" w14:textId="75646A0F" w:rsidR="00755844" w:rsidRDefault="00755844" w:rsidP="00755844">
      <w:pPr>
        <w:pStyle w:val="ListParagraph"/>
        <w:spacing w:line="276" w:lineRule="auto"/>
        <w:ind w:left="0"/>
        <w:rPr>
          <w:b/>
          <w:bCs/>
          <w:sz w:val="26"/>
          <w:szCs w:val="26"/>
          <w:lang w:val="en-GB"/>
        </w:rPr>
      </w:pPr>
    </w:p>
    <w:p w14:paraId="2845C7CC" w14:textId="180EAAD0" w:rsidR="00755844" w:rsidRDefault="00755844" w:rsidP="00755844">
      <w:pPr>
        <w:pStyle w:val="ListParagraph"/>
        <w:spacing w:line="276" w:lineRule="auto"/>
        <w:ind w:left="0"/>
        <w:rPr>
          <w:b/>
          <w:bCs/>
          <w:sz w:val="26"/>
          <w:szCs w:val="26"/>
          <w:lang w:val="en-GB"/>
        </w:rPr>
      </w:pPr>
    </w:p>
    <w:p w14:paraId="05BBAEE7" w14:textId="0C319662" w:rsidR="00755844" w:rsidRDefault="00755844" w:rsidP="00755844">
      <w:pPr>
        <w:pStyle w:val="ListParagraph"/>
        <w:spacing w:line="276" w:lineRule="auto"/>
        <w:ind w:left="0"/>
        <w:rPr>
          <w:b/>
          <w:bCs/>
          <w:sz w:val="26"/>
          <w:szCs w:val="26"/>
          <w:lang w:val="en-GB"/>
        </w:rPr>
      </w:pPr>
    </w:p>
    <w:p w14:paraId="6562E57F" w14:textId="1E0B264F" w:rsidR="00755844" w:rsidRDefault="00755844" w:rsidP="00755844">
      <w:pPr>
        <w:pStyle w:val="ListParagraph"/>
        <w:spacing w:line="276" w:lineRule="auto"/>
        <w:ind w:left="0"/>
        <w:rPr>
          <w:b/>
          <w:bCs/>
          <w:sz w:val="26"/>
          <w:szCs w:val="26"/>
          <w:lang w:val="en-GB"/>
        </w:rPr>
      </w:pPr>
    </w:p>
    <w:p w14:paraId="2CC97121" w14:textId="4705BCF4" w:rsidR="00755844" w:rsidRDefault="00755844" w:rsidP="00755844">
      <w:pPr>
        <w:pStyle w:val="ListParagraph"/>
        <w:spacing w:line="276" w:lineRule="auto"/>
        <w:ind w:left="0"/>
        <w:rPr>
          <w:b/>
          <w:bCs/>
          <w:sz w:val="26"/>
          <w:szCs w:val="26"/>
          <w:lang w:val="en-GB"/>
        </w:rPr>
      </w:pPr>
    </w:p>
    <w:p w14:paraId="422EBECC" w14:textId="165A7001" w:rsidR="00755844" w:rsidRDefault="00755844" w:rsidP="00755844">
      <w:pPr>
        <w:pStyle w:val="ListParagraph"/>
        <w:spacing w:line="276" w:lineRule="auto"/>
        <w:ind w:left="0"/>
        <w:rPr>
          <w:b/>
          <w:bCs/>
          <w:sz w:val="26"/>
          <w:szCs w:val="26"/>
          <w:lang w:val="en-GB"/>
        </w:rPr>
      </w:pPr>
    </w:p>
    <w:p w14:paraId="26878C50" w14:textId="391EAA83" w:rsidR="00755844" w:rsidRDefault="00755844" w:rsidP="00755844">
      <w:pPr>
        <w:pStyle w:val="ListParagraph"/>
        <w:spacing w:line="276" w:lineRule="auto"/>
        <w:ind w:left="0"/>
        <w:rPr>
          <w:b/>
          <w:bCs/>
          <w:sz w:val="26"/>
          <w:szCs w:val="26"/>
          <w:lang w:val="en-GB"/>
        </w:rPr>
      </w:pPr>
    </w:p>
    <w:p w14:paraId="68802812" w14:textId="77777777" w:rsidR="00755844" w:rsidRDefault="00755844" w:rsidP="00755844">
      <w:pPr>
        <w:pStyle w:val="ListParagraph"/>
        <w:spacing w:line="276" w:lineRule="auto"/>
        <w:ind w:left="0"/>
        <w:rPr>
          <w:b/>
          <w:bCs/>
          <w:sz w:val="26"/>
          <w:szCs w:val="26"/>
          <w:lang w:val="en-GB"/>
        </w:rPr>
      </w:pPr>
    </w:p>
    <w:p w14:paraId="119F578C" w14:textId="6A4C19B3" w:rsidR="00184D2A" w:rsidRDefault="00184D2A" w:rsidP="0087212A">
      <w:pPr>
        <w:pStyle w:val="ListParagraph"/>
        <w:spacing w:line="276" w:lineRule="auto"/>
        <w:rPr>
          <w:b/>
          <w:bCs/>
          <w:sz w:val="26"/>
          <w:szCs w:val="26"/>
          <w:lang w:val="en-GB"/>
        </w:rPr>
      </w:pPr>
      <w:r>
        <w:rPr>
          <w:b/>
          <w:bCs/>
          <w:sz w:val="26"/>
          <w:szCs w:val="26"/>
          <w:lang w:val="en-GB"/>
        </w:rPr>
        <w:lastRenderedPageBreak/>
        <w:t xml:space="preserve">Bước 6: Sau khi thanh toán thành công, thông báo thành công và chuyển </w:t>
      </w:r>
      <w:r w:rsidR="00B21E1F">
        <w:rPr>
          <w:b/>
          <w:bCs/>
          <w:sz w:val="26"/>
          <w:szCs w:val="26"/>
          <w:lang w:val="en-GB"/>
        </w:rPr>
        <w:t>đến trang cảm ơn</w:t>
      </w:r>
    </w:p>
    <w:p w14:paraId="0482D773" w14:textId="77777777" w:rsidR="00755844" w:rsidRDefault="00755844" w:rsidP="0087212A">
      <w:pPr>
        <w:pStyle w:val="ListParagraph"/>
        <w:spacing w:line="276" w:lineRule="auto"/>
        <w:rPr>
          <w:b/>
          <w:bCs/>
          <w:sz w:val="26"/>
          <w:szCs w:val="26"/>
          <w:lang w:val="en-GB"/>
        </w:rPr>
      </w:pPr>
    </w:p>
    <w:p w14:paraId="54B4CCC6" w14:textId="59FF84D9" w:rsidR="00FF53DF" w:rsidRDefault="00FF53DF" w:rsidP="00755844">
      <w:pPr>
        <w:pStyle w:val="ListParagraph"/>
        <w:spacing w:line="276" w:lineRule="auto"/>
        <w:ind w:left="0"/>
        <w:rPr>
          <w:b/>
          <w:bCs/>
          <w:sz w:val="26"/>
          <w:szCs w:val="26"/>
          <w:lang w:val="en-GB"/>
        </w:rPr>
      </w:pPr>
      <w:r w:rsidRPr="00FF53DF">
        <w:rPr>
          <w:b/>
          <w:bCs/>
          <w:noProof/>
          <w:sz w:val="26"/>
          <w:szCs w:val="26"/>
          <w:lang w:val="en-GB"/>
        </w:rPr>
        <w:drawing>
          <wp:inline distT="0" distB="0" distL="0" distR="0" wp14:anchorId="3A986075" wp14:editId="25857E25">
            <wp:extent cx="6123761" cy="52387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141060" cy="5253549"/>
                    </a:xfrm>
                    <a:prstGeom prst="rect">
                      <a:avLst/>
                    </a:prstGeom>
                  </pic:spPr>
                </pic:pic>
              </a:graphicData>
            </a:graphic>
          </wp:inline>
        </w:drawing>
      </w:r>
    </w:p>
    <w:p w14:paraId="54905B4A" w14:textId="77777777" w:rsidR="00FF53DF" w:rsidRDefault="00FF53DF" w:rsidP="0087212A">
      <w:pPr>
        <w:pStyle w:val="ListParagraph"/>
        <w:spacing w:line="276" w:lineRule="auto"/>
        <w:rPr>
          <w:b/>
          <w:bCs/>
          <w:sz w:val="26"/>
          <w:szCs w:val="26"/>
          <w:lang w:val="en-GB"/>
        </w:rPr>
      </w:pPr>
    </w:p>
    <w:p w14:paraId="7FF89C39" w14:textId="7F8E3E53" w:rsidR="0087212A" w:rsidRDefault="0087212A" w:rsidP="0087212A">
      <w:pPr>
        <w:pStyle w:val="ListParagraph"/>
        <w:spacing w:line="276" w:lineRule="auto"/>
        <w:rPr>
          <w:b/>
          <w:bCs/>
          <w:sz w:val="26"/>
          <w:szCs w:val="26"/>
          <w:lang w:val="en-GB"/>
        </w:rPr>
      </w:pPr>
    </w:p>
    <w:p w14:paraId="20AD4078" w14:textId="39B6F8BC" w:rsidR="0087212A" w:rsidRDefault="0087212A" w:rsidP="0087212A">
      <w:pPr>
        <w:pStyle w:val="ListParagraph"/>
        <w:spacing w:line="276" w:lineRule="auto"/>
        <w:rPr>
          <w:b/>
          <w:bCs/>
          <w:sz w:val="26"/>
          <w:szCs w:val="26"/>
          <w:lang w:val="en-GB"/>
        </w:rPr>
      </w:pPr>
    </w:p>
    <w:p w14:paraId="3B710842" w14:textId="7A569C26" w:rsidR="00992E31" w:rsidRDefault="00992E31" w:rsidP="0087212A">
      <w:pPr>
        <w:pStyle w:val="ListParagraph"/>
        <w:spacing w:line="276" w:lineRule="auto"/>
        <w:rPr>
          <w:b/>
          <w:bCs/>
          <w:sz w:val="26"/>
          <w:szCs w:val="26"/>
          <w:lang w:val="en-GB"/>
        </w:rPr>
      </w:pPr>
    </w:p>
    <w:p w14:paraId="67B14547" w14:textId="16BBAF27" w:rsidR="00992E31" w:rsidRDefault="00992E31" w:rsidP="0087212A">
      <w:pPr>
        <w:pStyle w:val="ListParagraph"/>
        <w:spacing w:line="276" w:lineRule="auto"/>
        <w:rPr>
          <w:b/>
          <w:bCs/>
          <w:sz w:val="26"/>
          <w:szCs w:val="26"/>
          <w:lang w:val="en-GB"/>
        </w:rPr>
      </w:pPr>
    </w:p>
    <w:p w14:paraId="393B3666" w14:textId="2FA2A89E" w:rsidR="00992E31" w:rsidRDefault="00992E31" w:rsidP="0087212A">
      <w:pPr>
        <w:pStyle w:val="ListParagraph"/>
        <w:spacing w:line="276" w:lineRule="auto"/>
        <w:rPr>
          <w:b/>
          <w:bCs/>
          <w:sz w:val="26"/>
          <w:szCs w:val="26"/>
          <w:lang w:val="en-GB"/>
        </w:rPr>
      </w:pPr>
    </w:p>
    <w:p w14:paraId="0E2B8CC5" w14:textId="37C40D1A" w:rsidR="00992E31" w:rsidRDefault="00992E31" w:rsidP="0087212A">
      <w:pPr>
        <w:pStyle w:val="ListParagraph"/>
        <w:spacing w:line="276" w:lineRule="auto"/>
        <w:rPr>
          <w:b/>
          <w:bCs/>
          <w:sz w:val="26"/>
          <w:szCs w:val="26"/>
          <w:lang w:val="en-GB"/>
        </w:rPr>
      </w:pPr>
    </w:p>
    <w:p w14:paraId="77376660" w14:textId="235F591A" w:rsidR="00992E31" w:rsidRDefault="00992E31" w:rsidP="0087212A">
      <w:pPr>
        <w:pStyle w:val="ListParagraph"/>
        <w:spacing w:line="276" w:lineRule="auto"/>
        <w:rPr>
          <w:b/>
          <w:bCs/>
          <w:sz w:val="26"/>
          <w:szCs w:val="26"/>
          <w:lang w:val="en-GB"/>
        </w:rPr>
      </w:pPr>
    </w:p>
    <w:p w14:paraId="1BEA0766" w14:textId="7C2A9C6F" w:rsidR="00992E31" w:rsidRDefault="00992E31" w:rsidP="0087212A">
      <w:pPr>
        <w:pStyle w:val="ListParagraph"/>
        <w:spacing w:line="276" w:lineRule="auto"/>
        <w:rPr>
          <w:b/>
          <w:bCs/>
          <w:sz w:val="26"/>
          <w:szCs w:val="26"/>
          <w:lang w:val="en-GB"/>
        </w:rPr>
      </w:pPr>
    </w:p>
    <w:p w14:paraId="31218043" w14:textId="77777777" w:rsidR="00755844" w:rsidRDefault="00755844" w:rsidP="00992E31">
      <w:pPr>
        <w:pStyle w:val="ListParagraph"/>
        <w:spacing w:line="276" w:lineRule="auto"/>
        <w:jc w:val="center"/>
        <w:rPr>
          <w:b/>
          <w:bCs/>
          <w:sz w:val="26"/>
          <w:szCs w:val="26"/>
          <w:lang w:val="en-GB"/>
        </w:rPr>
      </w:pPr>
    </w:p>
    <w:p w14:paraId="00B03086" w14:textId="4045957D" w:rsidR="0087212A" w:rsidRDefault="0087212A" w:rsidP="00E13AC7">
      <w:pPr>
        <w:pStyle w:val="ListParagraph"/>
        <w:spacing w:line="276" w:lineRule="auto"/>
        <w:jc w:val="center"/>
        <w:outlineLvl w:val="0"/>
        <w:rPr>
          <w:b/>
          <w:bCs/>
          <w:sz w:val="26"/>
          <w:szCs w:val="26"/>
          <w:lang w:val="en-GB"/>
        </w:rPr>
      </w:pPr>
      <w:bookmarkStart w:id="25" w:name="_Toc199079616"/>
      <w:r>
        <w:rPr>
          <w:b/>
          <w:bCs/>
          <w:sz w:val="26"/>
          <w:szCs w:val="26"/>
          <w:lang w:val="en-GB"/>
        </w:rPr>
        <w:lastRenderedPageBreak/>
        <w:t xml:space="preserve">CHƯƠNG </w:t>
      </w:r>
      <w:r w:rsidR="009E595B">
        <w:rPr>
          <w:b/>
          <w:bCs/>
          <w:sz w:val="26"/>
          <w:szCs w:val="26"/>
          <w:lang w:val="en-GB"/>
        </w:rPr>
        <w:t>3</w:t>
      </w:r>
      <w:r>
        <w:rPr>
          <w:b/>
          <w:bCs/>
          <w:sz w:val="26"/>
          <w:szCs w:val="26"/>
          <w:lang w:val="en-GB"/>
        </w:rPr>
        <w:t>: CÔNG NGHỆ CHAT</w:t>
      </w:r>
      <w:r w:rsidR="00983F60">
        <w:rPr>
          <w:b/>
          <w:bCs/>
          <w:sz w:val="26"/>
          <w:szCs w:val="26"/>
          <w:lang w:val="en-GB"/>
        </w:rPr>
        <w:t>BOX</w:t>
      </w:r>
      <w:bookmarkEnd w:id="25"/>
    </w:p>
    <w:p w14:paraId="6DDB3511" w14:textId="0D8FBE05" w:rsidR="0087212A" w:rsidRDefault="0087212A" w:rsidP="0087212A">
      <w:pPr>
        <w:pStyle w:val="ListParagraph"/>
        <w:spacing w:line="276" w:lineRule="auto"/>
        <w:rPr>
          <w:b/>
          <w:bCs/>
          <w:sz w:val="26"/>
          <w:szCs w:val="26"/>
          <w:lang w:val="en-GB"/>
        </w:rPr>
      </w:pPr>
    </w:p>
    <w:p w14:paraId="2608D460" w14:textId="77777777" w:rsidR="00983F60" w:rsidRDefault="0087212A" w:rsidP="00E13AC7">
      <w:pPr>
        <w:pStyle w:val="ListParagraph"/>
        <w:numPr>
          <w:ilvl w:val="0"/>
          <w:numId w:val="83"/>
        </w:numPr>
        <w:spacing w:line="276" w:lineRule="auto"/>
        <w:outlineLvl w:val="1"/>
        <w:rPr>
          <w:b/>
          <w:bCs/>
          <w:sz w:val="26"/>
          <w:szCs w:val="26"/>
          <w:lang w:val="en-GB"/>
        </w:rPr>
      </w:pPr>
      <w:bookmarkStart w:id="26" w:name="_Toc199079617"/>
      <w:r>
        <w:rPr>
          <w:b/>
          <w:bCs/>
          <w:sz w:val="26"/>
          <w:szCs w:val="26"/>
          <w:lang w:val="en-GB"/>
        </w:rPr>
        <w:t>Tổng quan</w:t>
      </w:r>
      <w:bookmarkEnd w:id="26"/>
    </w:p>
    <w:p w14:paraId="1B4C6E56" w14:textId="77777777" w:rsidR="00755844" w:rsidRDefault="0079710E" w:rsidP="00E13AC7">
      <w:pPr>
        <w:pStyle w:val="ListParagraph"/>
        <w:numPr>
          <w:ilvl w:val="1"/>
          <w:numId w:val="83"/>
        </w:numPr>
        <w:spacing w:line="276" w:lineRule="auto"/>
        <w:outlineLvl w:val="2"/>
        <w:rPr>
          <w:b/>
          <w:bCs/>
          <w:sz w:val="26"/>
          <w:szCs w:val="26"/>
          <w:lang w:val="en-GB"/>
        </w:rPr>
      </w:pPr>
      <w:bookmarkStart w:id="27" w:name="_Toc199079618"/>
      <w:r w:rsidRPr="00983F60">
        <w:rPr>
          <w:b/>
          <w:bCs/>
          <w:sz w:val="26"/>
          <w:szCs w:val="26"/>
          <w:lang w:val="en-GB"/>
        </w:rPr>
        <w:t>Giới thiệu</w:t>
      </w:r>
      <w:bookmarkEnd w:id="27"/>
    </w:p>
    <w:p w14:paraId="5E318ED0" w14:textId="34472062" w:rsidR="00755844" w:rsidRPr="00755844" w:rsidRDefault="009E595B" w:rsidP="00755844">
      <w:pPr>
        <w:pStyle w:val="ListParagraph"/>
        <w:spacing w:line="276" w:lineRule="auto"/>
        <w:ind w:left="1080"/>
        <w:jc w:val="both"/>
        <w:rPr>
          <w:bCs/>
          <w:sz w:val="26"/>
          <w:szCs w:val="26"/>
          <w:lang w:val="en-GB"/>
        </w:rPr>
      </w:pPr>
      <w:r>
        <w:rPr>
          <w:bCs/>
          <w:sz w:val="26"/>
          <w:szCs w:val="26"/>
          <w:lang w:val="en-GB"/>
        </w:rPr>
        <w:tab/>
      </w:r>
      <w:r w:rsidR="00755844" w:rsidRPr="00755844">
        <w:rPr>
          <w:bCs/>
          <w:sz w:val="26"/>
          <w:szCs w:val="26"/>
          <w:lang w:val="en-GB"/>
        </w:rPr>
        <w:t>Chatbox được biết đến là một nền tảng hỗ trợ chat trong đó người bán có thể tương tác với khách hàng thông qua nhiều kênh khác nhau như: Facebook, Zalo, Instagram, website,…</w:t>
      </w:r>
    </w:p>
    <w:p w14:paraId="2E40BCE5" w14:textId="77777777" w:rsidR="00755844" w:rsidRPr="00755844" w:rsidRDefault="00755844" w:rsidP="00755844">
      <w:pPr>
        <w:pStyle w:val="ListParagraph"/>
        <w:spacing w:line="276" w:lineRule="auto"/>
        <w:ind w:left="1080"/>
        <w:jc w:val="both"/>
        <w:rPr>
          <w:bCs/>
          <w:sz w:val="26"/>
          <w:szCs w:val="26"/>
          <w:lang w:val="en-GB"/>
        </w:rPr>
      </w:pPr>
    </w:p>
    <w:p w14:paraId="049B7649" w14:textId="52243A0A" w:rsidR="00755844" w:rsidRPr="00755844" w:rsidRDefault="009E595B" w:rsidP="009E595B">
      <w:pPr>
        <w:pStyle w:val="ListParagraph"/>
        <w:spacing w:line="276" w:lineRule="auto"/>
        <w:ind w:left="1080"/>
        <w:jc w:val="both"/>
        <w:rPr>
          <w:bCs/>
          <w:sz w:val="26"/>
          <w:szCs w:val="26"/>
          <w:lang w:val="en-GB"/>
        </w:rPr>
      </w:pPr>
      <w:r>
        <w:rPr>
          <w:bCs/>
          <w:sz w:val="26"/>
          <w:szCs w:val="26"/>
          <w:lang w:val="en-GB"/>
        </w:rPr>
        <w:tab/>
      </w:r>
      <w:r w:rsidR="00755844" w:rsidRPr="00755844">
        <w:rPr>
          <w:bCs/>
          <w:sz w:val="26"/>
          <w:szCs w:val="26"/>
          <w:lang w:val="en-GB"/>
        </w:rPr>
        <w:t xml:space="preserve">Không giống như nhiều phần mềm khác, khi quản lý và tương tác với khách hàng </w:t>
      </w:r>
      <w:r>
        <w:rPr>
          <w:bCs/>
          <w:sz w:val="26"/>
          <w:szCs w:val="26"/>
          <w:lang w:val="en-GB"/>
        </w:rPr>
        <w:t xml:space="preserve">  </w:t>
      </w:r>
      <w:r w:rsidR="00755844" w:rsidRPr="00755844">
        <w:rPr>
          <w:bCs/>
          <w:sz w:val="26"/>
          <w:szCs w:val="26"/>
          <w:lang w:val="en-GB"/>
        </w:rPr>
        <w:t>ở tất cả các kênh bạn phải mở bằng nhiều tab. Nhưng với Chatbox bạn sẽ dễ dàng thực hiện trên một màn hình duy nhất.</w:t>
      </w:r>
    </w:p>
    <w:p w14:paraId="5B1580DF" w14:textId="77777777" w:rsidR="00755844" w:rsidRPr="00755844" w:rsidRDefault="00755844" w:rsidP="00755844">
      <w:pPr>
        <w:pStyle w:val="ListParagraph"/>
        <w:spacing w:line="276" w:lineRule="auto"/>
        <w:ind w:left="1080"/>
        <w:jc w:val="both"/>
        <w:rPr>
          <w:bCs/>
          <w:sz w:val="26"/>
          <w:szCs w:val="26"/>
          <w:lang w:val="en-GB"/>
        </w:rPr>
      </w:pPr>
    </w:p>
    <w:p w14:paraId="62FDC73F" w14:textId="127E81C3" w:rsidR="00755844" w:rsidRPr="00755844" w:rsidRDefault="009E595B" w:rsidP="00755844">
      <w:pPr>
        <w:pStyle w:val="ListParagraph"/>
        <w:spacing w:line="276" w:lineRule="auto"/>
        <w:ind w:left="1080"/>
        <w:jc w:val="both"/>
        <w:rPr>
          <w:bCs/>
          <w:sz w:val="26"/>
          <w:szCs w:val="26"/>
          <w:lang w:val="en-GB"/>
        </w:rPr>
      </w:pPr>
      <w:r>
        <w:rPr>
          <w:bCs/>
          <w:sz w:val="26"/>
          <w:szCs w:val="26"/>
          <w:lang w:val="en-GB"/>
        </w:rPr>
        <w:tab/>
      </w:r>
      <w:r w:rsidR="00755844" w:rsidRPr="00755844">
        <w:rPr>
          <w:bCs/>
          <w:sz w:val="26"/>
          <w:szCs w:val="26"/>
          <w:lang w:val="en-GB"/>
        </w:rPr>
        <w:t xml:space="preserve">Chatbox là một hộp chat tự động được cài vào Website. Khi có khách hàng </w:t>
      </w:r>
      <w:r w:rsidR="00755844" w:rsidRPr="00755844">
        <w:rPr>
          <w:bCs/>
          <w:sz w:val="26"/>
          <w:szCs w:val="26"/>
          <w:lang w:val="en-GB"/>
        </w:rPr>
        <w:tab/>
        <w:t>truy cập vào hộp chat, hộp chat sẽ hiển thị để khách hàng đưa ra thắc mắc. Mọi nội dung của khách hàng chat với doanh nghiệp sẽ đưa chatbox ghi lại và lưu trữ.</w:t>
      </w:r>
    </w:p>
    <w:p w14:paraId="6C5DC8B0" w14:textId="1A44DEAC" w:rsidR="00992E31" w:rsidRPr="009E595B" w:rsidRDefault="006B6C9C" w:rsidP="009E595B">
      <w:pPr>
        <w:pStyle w:val="ListParagraph"/>
        <w:spacing w:line="276" w:lineRule="auto"/>
        <w:ind w:left="0"/>
        <w:rPr>
          <w:b/>
          <w:bCs/>
          <w:sz w:val="26"/>
          <w:szCs w:val="26"/>
          <w:lang w:val="en-GB"/>
        </w:rPr>
      </w:pPr>
      <w:r w:rsidRPr="00755844">
        <w:rPr>
          <w:b/>
          <w:bCs/>
          <w:sz w:val="26"/>
          <w:szCs w:val="26"/>
          <w:lang w:val="en-GB"/>
        </w:rPr>
        <w:t xml:space="preserve"> </w:t>
      </w:r>
    </w:p>
    <w:p w14:paraId="242F3323" w14:textId="0A3B7115" w:rsidR="0070497F" w:rsidRDefault="00992E31" w:rsidP="009E595B">
      <w:pPr>
        <w:spacing w:line="276" w:lineRule="auto"/>
        <w:jc w:val="both"/>
        <w:rPr>
          <w:bCs/>
          <w:sz w:val="26"/>
          <w:szCs w:val="26"/>
          <w:lang w:val="en-GB"/>
        </w:rPr>
      </w:pPr>
      <w:r>
        <w:rPr>
          <w:bCs/>
          <w:sz w:val="26"/>
          <w:szCs w:val="26"/>
          <w:lang w:val="en-GB"/>
        </w:rPr>
        <w:tab/>
      </w:r>
      <w:r>
        <w:rPr>
          <w:noProof/>
        </w:rPr>
        <w:drawing>
          <wp:inline distT="0" distB="0" distL="0" distR="0" wp14:anchorId="3B22E30C" wp14:editId="4707EC9F">
            <wp:extent cx="5652770" cy="4110038"/>
            <wp:effectExtent l="0" t="0" r="5080" b="5080"/>
            <wp:docPr id="10" name="Picture 10" descr="GitHub - chatboxai/chatbox: User-friendly Desktop Client App for AI  Models/LLMs (GPT, Claude, Gemini, Olla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GitHub - chatboxai/chatbox: User-friendly Desktop Client App for AI  Models/LLMs (GPT, Claude, Gemini, Ollama...)"/>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669322" cy="4122073"/>
                    </a:xfrm>
                    <a:prstGeom prst="rect">
                      <a:avLst/>
                    </a:prstGeom>
                    <a:noFill/>
                    <a:ln>
                      <a:noFill/>
                    </a:ln>
                  </pic:spPr>
                </pic:pic>
              </a:graphicData>
            </a:graphic>
          </wp:inline>
        </w:drawing>
      </w:r>
    </w:p>
    <w:p w14:paraId="256DE881" w14:textId="160D7B49" w:rsidR="00992E31" w:rsidRDefault="00992E31" w:rsidP="0070497F">
      <w:pPr>
        <w:spacing w:line="276" w:lineRule="auto"/>
        <w:ind w:left="720"/>
        <w:jc w:val="both"/>
        <w:rPr>
          <w:bCs/>
          <w:sz w:val="26"/>
          <w:szCs w:val="26"/>
          <w:lang w:val="en-GB"/>
        </w:rPr>
      </w:pPr>
    </w:p>
    <w:p w14:paraId="1E3F6C19" w14:textId="77777777" w:rsidR="009E595B" w:rsidRPr="006B6C9C" w:rsidRDefault="009E595B" w:rsidP="0070497F">
      <w:pPr>
        <w:spacing w:line="276" w:lineRule="auto"/>
        <w:ind w:left="720"/>
        <w:jc w:val="both"/>
        <w:rPr>
          <w:bCs/>
          <w:sz w:val="26"/>
          <w:szCs w:val="26"/>
          <w:lang w:val="en-GB"/>
        </w:rPr>
      </w:pPr>
    </w:p>
    <w:p w14:paraId="77CF6A2B" w14:textId="5AED8A03" w:rsidR="0087212A" w:rsidRDefault="0087212A" w:rsidP="00E13AC7">
      <w:pPr>
        <w:pStyle w:val="ListParagraph"/>
        <w:numPr>
          <w:ilvl w:val="1"/>
          <w:numId w:val="83"/>
        </w:numPr>
        <w:spacing w:line="276" w:lineRule="auto"/>
        <w:jc w:val="both"/>
        <w:outlineLvl w:val="2"/>
        <w:rPr>
          <w:b/>
          <w:bCs/>
          <w:sz w:val="26"/>
          <w:szCs w:val="26"/>
          <w:lang w:val="en-GB"/>
        </w:rPr>
      </w:pPr>
      <w:bookmarkStart w:id="28" w:name="_Toc199079619"/>
      <w:r w:rsidRPr="00983F60">
        <w:rPr>
          <w:b/>
          <w:bCs/>
          <w:sz w:val="26"/>
          <w:szCs w:val="26"/>
          <w:lang w:val="en-GB"/>
        </w:rPr>
        <w:lastRenderedPageBreak/>
        <w:t>Một số lợi ích của Chatbox</w:t>
      </w:r>
      <w:bookmarkEnd w:id="28"/>
    </w:p>
    <w:p w14:paraId="77DDC4F7" w14:textId="77777777" w:rsidR="0070497F" w:rsidRDefault="0070497F" w:rsidP="00E13AC7">
      <w:pPr>
        <w:pStyle w:val="ListParagraph"/>
        <w:numPr>
          <w:ilvl w:val="2"/>
          <w:numId w:val="83"/>
        </w:numPr>
        <w:spacing w:line="276" w:lineRule="auto"/>
        <w:jc w:val="both"/>
        <w:outlineLvl w:val="3"/>
        <w:rPr>
          <w:b/>
          <w:bCs/>
          <w:sz w:val="26"/>
          <w:szCs w:val="26"/>
          <w:lang w:val="en-GB"/>
        </w:rPr>
      </w:pPr>
      <w:r w:rsidRPr="0070497F">
        <w:rPr>
          <w:b/>
          <w:bCs/>
          <w:sz w:val="26"/>
          <w:szCs w:val="26"/>
          <w:lang w:val="en-GB"/>
        </w:rPr>
        <w:t>Sử dụng chatbox giúp tiết kiệm thời gian và chi phí</w:t>
      </w:r>
    </w:p>
    <w:p w14:paraId="1A32A602" w14:textId="307CD3B6" w:rsidR="0070497F" w:rsidRPr="0070497F" w:rsidRDefault="0070497F" w:rsidP="0070497F">
      <w:pPr>
        <w:pStyle w:val="ListParagraph"/>
        <w:spacing w:line="276" w:lineRule="auto"/>
        <w:ind w:left="1440"/>
        <w:jc w:val="both"/>
        <w:rPr>
          <w:bCs/>
          <w:sz w:val="26"/>
          <w:szCs w:val="26"/>
          <w:lang w:val="en-GB"/>
        </w:rPr>
      </w:pPr>
      <w:r>
        <w:rPr>
          <w:bCs/>
          <w:sz w:val="26"/>
          <w:szCs w:val="26"/>
          <w:lang w:val="en-GB"/>
        </w:rPr>
        <w:tab/>
      </w:r>
      <w:r w:rsidRPr="0070497F">
        <w:rPr>
          <w:bCs/>
          <w:sz w:val="26"/>
          <w:szCs w:val="26"/>
          <w:lang w:val="en-GB"/>
        </w:rPr>
        <w:t xml:space="preserve">Lợi ích đầu tiên của chatbox chính là tiết kiệm thời gian, công sức cho doanh nghiệp. Vì mọi thứ sẽ diễn ra một cách hoàn toàn tự động. Ngoài ra, doanh nghiệp muốn tương tác với khách hàng trên nhiều kênh thì không cần phải sử dụng nhiều tab. </w:t>
      </w:r>
    </w:p>
    <w:p w14:paraId="328783BA" w14:textId="6B7C53EF" w:rsidR="0070497F" w:rsidRDefault="0070497F" w:rsidP="0070497F">
      <w:pPr>
        <w:pStyle w:val="ListParagraph"/>
        <w:spacing w:line="276" w:lineRule="auto"/>
        <w:ind w:left="1440"/>
        <w:jc w:val="both"/>
        <w:rPr>
          <w:bCs/>
          <w:sz w:val="26"/>
          <w:szCs w:val="26"/>
          <w:lang w:val="en-GB"/>
        </w:rPr>
      </w:pPr>
      <w:r>
        <w:rPr>
          <w:bCs/>
          <w:sz w:val="26"/>
          <w:szCs w:val="26"/>
          <w:lang w:val="en-GB"/>
        </w:rPr>
        <w:tab/>
      </w:r>
      <w:r w:rsidRPr="0070497F">
        <w:rPr>
          <w:bCs/>
          <w:sz w:val="26"/>
          <w:szCs w:val="26"/>
          <w:lang w:val="en-GB"/>
        </w:rPr>
        <w:t>Với chatbox mọi dữ liệu sẽ đổ về một màn hình chính duy nhất. Từ đó giúp doanh nghiệp chăm sóc cũng như quản lý khách hàng một cách dễ dàng, thuận tiện và nhanh chóng.</w:t>
      </w:r>
    </w:p>
    <w:p w14:paraId="1BACD7F6" w14:textId="77777777" w:rsidR="0070497F" w:rsidRDefault="0070497F" w:rsidP="0070497F">
      <w:pPr>
        <w:pStyle w:val="ListParagraph"/>
        <w:spacing w:line="276" w:lineRule="auto"/>
        <w:ind w:left="1440"/>
        <w:jc w:val="both"/>
        <w:rPr>
          <w:bCs/>
          <w:sz w:val="26"/>
          <w:szCs w:val="26"/>
          <w:lang w:val="en-GB"/>
        </w:rPr>
      </w:pPr>
    </w:p>
    <w:p w14:paraId="6C09BE24" w14:textId="0D45FB7A" w:rsidR="0070497F" w:rsidRPr="0070497F" w:rsidRDefault="0070497F" w:rsidP="00E13AC7">
      <w:pPr>
        <w:pStyle w:val="ListParagraph"/>
        <w:numPr>
          <w:ilvl w:val="2"/>
          <w:numId w:val="83"/>
        </w:numPr>
        <w:spacing w:line="276" w:lineRule="auto"/>
        <w:jc w:val="both"/>
        <w:outlineLvl w:val="3"/>
        <w:rPr>
          <w:b/>
          <w:bCs/>
          <w:sz w:val="26"/>
          <w:szCs w:val="26"/>
          <w:lang w:val="en-GB"/>
        </w:rPr>
      </w:pPr>
      <w:r w:rsidRPr="0070497F">
        <w:rPr>
          <w:b/>
          <w:bCs/>
          <w:sz w:val="26"/>
          <w:szCs w:val="26"/>
          <w:lang w:val="en-GB"/>
        </w:rPr>
        <w:t>Thu thập và phân tích dữ liệu</w:t>
      </w:r>
    </w:p>
    <w:p w14:paraId="1F341027" w14:textId="6A571D4E" w:rsidR="0070497F" w:rsidRPr="0070497F" w:rsidRDefault="0070497F" w:rsidP="0070497F">
      <w:pPr>
        <w:pStyle w:val="ListParagraph"/>
        <w:spacing w:line="276" w:lineRule="auto"/>
        <w:ind w:left="1440"/>
        <w:jc w:val="both"/>
        <w:rPr>
          <w:bCs/>
          <w:sz w:val="26"/>
          <w:szCs w:val="26"/>
          <w:lang w:val="en-GB"/>
        </w:rPr>
      </w:pPr>
      <w:r>
        <w:rPr>
          <w:bCs/>
          <w:sz w:val="26"/>
          <w:szCs w:val="26"/>
          <w:lang w:val="en-GB"/>
        </w:rPr>
        <w:tab/>
      </w:r>
      <w:r w:rsidRPr="0070497F">
        <w:rPr>
          <w:bCs/>
          <w:sz w:val="26"/>
          <w:szCs w:val="26"/>
          <w:lang w:val="en-GB"/>
        </w:rPr>
        <w:t>Trên chatbox việc quản lý chat đa kênh sẽ giúp người dùng thống kê và đo lường được: khách hàng cũ, mới, số điện thoại theo ngày, tuần, tháng,… Từ các dữ liệu đó bạn sẽ có thể đưa ra một kế hoạch tối ưu để chăm sóc khách hàng hiệu quả hơn.</w:t>
      </w:r>
    </w:p>
    <w:p w14:paraId="2B5C6636" w14:textId="77777777" w:rsidR="0070497F" w:rsidRPr="0070497F" w:rsidRDefault="0070497F" w:rsidP="0070497F">
      <w:pPr>
        <w:pStyle w:val="ListParagraph"/>
        <w:spacing w:line="276" w:lineRule="auto"/>
        <w:ind w:left="2160"/>
        <w:jc w:val="both"/>
        <w:rPr>
          <w:bCs/>
          <w:sz w:val="26"/>
          <w:szCs w:val="26"/>
          <w:lang w:val="en-GB"/>
        </w:rPr>
      </w:pPr>
    </w:p>
    <w:p w14:paraId="50CD3523" w14:textId="09D550B0" w:rsidR="0070497F" w:rsidRDefault="0070497F" w:rsidP="0070497F">
      <w:pPr>
        <w:pStyle w:val="ListParagraph"/>
        <w:spacing w:line="276" w:lineRule="auto"/>
        <w:ind w:left="1440"/>
        <w:jc w:val="both"/>
        <w:rPr>
          <w:bCs/>
          <w:sz w:val="26"/>
          <w:szCs w:val="26"/>
          <w:lang w:val="en-GB"/>
        </w:rPr>
      </w:pPr>
      <w:r>
        <w:rPr>
          <w:bCs/>
          <w:sz w:val="26"/>
          <w:szCs w:val="26"/>
          <w:lang w:val="en-GB"/>
        </w:rPr>
        <w:tab/>
      </w:r>
      <w:r w:rsidRPr="0070497F">
        <w:rPr>
          <w:bCs/>
          <w:sz w:val="26"/>
          <w:szCs w:val="26"/>
          <w:lang w:val="en-GB"/>
        </w:rPr>
        <w:t>Hiện nay ý thức bảo mật thông tin cá nhân của mọi người ngày càng cao dẫn đến việc lấy thông tin cá nhân của khách hàng cũng rất khó khăn. Để khách hàng cung cấp thông tin thì bạn có chiến lược marketing phù hợp.</w:t>
      </w:r>
    </w:p>
    <w:p w14:paraId="578518D9" w14:textId="28171D6B" w:rsidR="0070497F" w:rsidRDefault="0070497F" w:rsidP="0070497F">
      <w:pPr>
        <w:pStyle w:val="ListParagraph"/>
        <w:spacing w:line="276" w:lineRule="auto"/>
        <w:ind w:left="1440"/>
        <w:jc w:val="both"/>
        <w:rPr>
          <w:bCs/>
          <w:sz w:val="26"/>
          <w:szCs w:val="26"/>
          <w:lang w:val="en-GB"/>
        </w:rPr>
      </w:pPr>
    </w:p>
    <w:p w14:paraId="19D04A85" w14:textId="02A0F31C" w:rsidR="0070497F" w:rsidRPr="0070497F" w:rsidRDefault="0070497F" w:rsidP="00E13AC7">
      <w:pPr>
        <w:pStyle w:val="ListParagraph"/>
        <w:numPr>
          <w:ilvl w:val="2"/>
          <w:numId w:val="83"/>
        </w:numPr>
        <w:spacing w:line="276" w:lineRule="auto"/>
        <w:jc w:val="both"/>
        <w:outlineLvl w:val="3"/>
        <w:rPr>
          <w:b/>
          <w:bCs/>
          <w:sz w:val="26"/>
          <w:szCs w:val="26"/>
          <w:lang w:val="en-GB"/>
        </w:rPr>
      </w:pPr>
      <w:r w:rsidRPr="0070497F">
        <w:rPr>
          <w:b/>
          <w:bCs/>
          <w:sz w:val="26"/>
          <w:szCs w:val="26"/>
          <w:lang w:val="en-GB"/>
        </w:rPr>
        <w:t>Trò chuyện giúp thu hút khách hàng</w:t>
      </w:r>
    </w:p>
    <w:p w14:paraId="739B2E38" w14:textId="35DD1904" w:rsidR="0070497F" w:rsidRDefault="0070497F" w:rsidP="0070497F">
      <w:pPr>
        <w:pStyle w:val="ListParagraph"/>
        <w:spacing w:line="276" w:lineRule="auto"/>
        <w:ind w:left="1440"/>
        <w:jc w:val="both"/>
        <w:rPr>
          <w:bCs/>
          <w:sz w:val="26"/>
          <w:szCs w:val="26"/>
          <w:lang w:val="en-GB"/>
        </w:rPr>
      </w:pPr>
      <w:r>
        <w:rPr>
          <w:bCs/>
          <w:sz w:val="26"/>
          <w:szCs w:val="26"/>
          <w:lang w:val="en-GB"/>
        </w:rPr>
        <w:tab/>
      </w:r>
      <w:r w:rsidRPr="0070497F">
        <w:rPr>
          <w:bCs/>
          <w:sz w:val="26"/>
          <w:szCs w:val="26"/>
          <w:lang w:val="en-GB"/>
        </w:rPr>
        <w:t>Khách truy cập có thể tiếp cận trang web của bạn bằng nhiều cách: tìm kiếm trên Google, nhấp vào quảng cáo trên mạng xã hội của bạn hoặc giới thiệu bạn bè,…. Khi truy cập vào trang của bạn, khách truy cập mẫu web bán hàng có thể không biết phải nhấp vào đâu để mua, cách tìm kiếm sản phẩm mong muốn hoặc cách nhập dữ liệu để thanh toán. Tại đây, dịch vụ trò chuyện trực tuyến trở nên hữu ích: nhân viên chăm sóc khách hàng của bạn sẽ hướng dẫn từng bước cho khách hàng, tăng cơ hội hoàn thành mua hàng của họ.</w:t>
      </w:r>
    </w:p>
    <w:p w14:paraId="7E157675" w14:textId="047D6759" w:rsidR="0070497F" w:rsidRDefault="0070497F" w:rsidP="0070497F">
      <w:pPr>
        <w:pStyle w:val="ListParagraph"/>
        <w:spacing w:line="276" w:lineRule="auto"/>
        <w:ind w:left="1440"/>
        <w:jc w:val="both"/>
        <w:rPr>
          <w:bCs/>
          <w:sz w:val="26"/>
          <w:szCs w:val="26"/>
          <w:lang w:val="en-GB"/>
        </w:rPr>
      </w:pPr>
    </w:p>
    <w:p w14:paraId="59F26393" w14:textId="7B83AE5F" w:rsidR="00992E31" w:rsidRPr="00757537" w:rsidRDefault="00992E31" w:rsidP="00E13AC7">
      <w:pPr>
        <w:pStyle w:val="ListParagraph"/>
        <w:numPr>
          <w:ilvl w:val="1"/>
          <w:numId w:val="83"/>
        </w:numPr>
        <w:spacing w:line="276" w:lineRule="auto"/>
        <w:jc w:val="both"/>
        <w:outlineLvl w:val="2"/>
        <w:rPr>
          <w:b/>
          <w:bCs/>
          <w:sz w:val="26"/>
          <w:szCs w:val="26"/>
          <w:lang w:val="en-GB"/>
        </w:rPr>
      </w:pPr>
      <w:bookmarkStart w:id="29" w:name="_Toc199079620"/>
      <w:r w:rsidRPr="00757537">
        <w:rPr>
          <w:b/>
          <w:bCs/>
          <w:sz w:val="26"/>
          <w:szCs w:val="26"/>
          <w:lang w:val="en-GB"/>
        </w:rPr>
        <w:t xml:space="preserve">Công nghệ Chatbox trong </w:t>
      </w:r>
      <w:r w:rsidR="00757537" w:rsidRPr="00757537">
        <w:rPr>
          <w:b/>
          <w:bCs/>
          <w:sz w:val="26"/>
          <w:szCs w:val="26"/>
          <w:lang w:val="en-GB"/>
        </w:rPr>
        <w:t>bán hàng</w:t>
      </w:r>
      <w:bookmarkEnd w:id="29"/>
    </w:p>
    <w:p w14:paraId="725DFAEB" w14:textId="4EF660B6" w:rsidR="00757537" w:rsidRPr="00757537" w:rsidRDefault="00757537" w:rsidP="00757537">
      <w:pPr>
        <w:pStyle w:val="ListParagraph"/>
        <w:spacing w:line="276" w:lineRule="auto"/>
        <w:ind w:left="1440"/>
        <w:jc w:val="both"/>
        <w:rPr>
          <w:bCs/>
          <w:sz w:val="26"/>
          <w:szCs w:val="26"/>
          <w:lang w:val="en-GB"/>
        </w:rPr>
      </w:pPr>
      <w:r>
        <w:rPr>
          <w:bCs/>
          <w:sz w:val="26"/>
          <w:szCs w:val="26"/>
          <w:lang w:val="en-GB"/>
        </w:rPr>
        <w:tab/>
      </w:r>
      <w:r w:rsidRPr="00757537">
        <w:rPr>
          <w:bCs/>
          <w:sz w:val="26"/>
          <w:szCs w:val="26"/>
          <w:lang w:val="en-GB"/>
        </w:rPr>
        <w:t>Trong kỷ nguyên số, khi thương mại điện tử phát triển mạnh mẽ, công nghệ chat</w:t>
      </w:r>
      <w:r>
        <w:rPr>
          <w:bCs/>
          <w:sz w:val="26"/>
          <w:szCs w:val="26"/>
          <w:lang w:val="en-GB"/>
        </w:rPr>
        <w:t>box</w:t>
      </w:r>
      <w:r w:rsidRPr="00757537">
        <w:rPr>
          <w:bCs/>
          <w:sz w:val="26"/>
          <w:szCs w:val="26"/>
          <w:lang w:val="en-GB"/>
        </w:rPr>
        <w:t xml:space="preserve"> trở thành công cụ không thể thiếu giúp kết nối người bán và người mua một cách nhanh chóng và hiệu quả. Chat</w:t>
      </w:r>
      <w:r>
        <w:rPr>
          <w:bCs/>
          <w:sz w:val="26"/>
          <w:szCs w:val="26"/>
          <w:lang w:val="en-GB"/>
        </w:rPr>
        <w:t>box</w:t>
      </w:r>
      <w:r w:rsidRPr="00757537">
        <w:rPr>
          <w:bCs/>
          <w:sz w:val="26"/>
          <w:szCs w:val="26"/>
          <w:lang w:val="en-GB"/>
        </w:rPr>
        <w:t xml:space="preserve"> cho phép khách hàng trao đổi trực tiếp với nhân viên bán hàng ngay trên website hoặc ứng dụng mua sắm mà không cần gọi điện hay đến cửa hàng, tạo nên sự thuận tiện và tăng trải nghiệm mua sắm.</w:t>
      </w:r>
    </w:p>
    <w:p w14:paraId="1A700F32" w14:textId="77777777" w:rsidR="00757537" w:rsidRPr="00757537" w:rsidRDefault="00757537" w:rsidP="00757537">
      <w:pPr>
        <w:pStyle w:val="ListParagraph"/>
        <w:spacing w:line="276" w:lineRule="auto"/>
        <w:ind w:left="1440"/>
        <w:jc w:val="both"/>
        <w:rPr>
          <w:bCs/>
          <w:sz w:val="26"/>
          <w:szCs w:val="26"/>
          <w:lang w:val="en-GB"/>
        </w:rPr>
      </w:pPr>
    </w:p>
    <w:p w14:paraId="5803B486" w14:textId="337D512D" w:rsidR="00757537" w:rsidRPr="00757537" w:rsidRDefault="00757537" w:rsidP="00757537">
      <w:pPr>
        <w:pStyle w:val="ListParagraph"/>
        <w:spacing w:line="276" w:lineRule="auto"/>
        <w:ind w:left="1440"/>
        <w:jc w:val="both"/>
        <w:rPr>
          <w:bCs/>
          <w:sz w:val="26"/>
          <w:szCs w:val="26"/>
          <w:lang w:val="en-GB"/>
        </w:rPr>
      </w:pPr>
      <w:r>
        <w:rPr>
          <w:bCs/>
          <w:sz w:val="26"/>
          <w:szCs w:val="26"/>
          <w:lang w:val="en-GB"/>
        </w:rPr>
        <w:lastRenderedPageBreak/>
        <w:tab/>
      </w:r>
      <w:r w:rsidRPr="00757537">
        <w:rPr>
          <w:bCs/>
          <w:sz w:val="26"/>
          <w:szCs w:val="26"/>
          <w:lang w:val="en-GB"/>
        </w:rPr>
        <w:t>Thông qua chat</w:t>
      </w:r>
      <w:r>
        <w:rPr>
          <w:bCs/>
          <w:sz w:val="26"/>
          <w:szCs w:val="26"/>
          <w:lang w:val="en-GB"/>
        </w:rPr>
        <w:t>box</w:t>
      </w:r>
      <w:r w:rsidRPr="00757537">
        <w:rPr>
          <w:bCs/>
          <w:sz w:val="26"/>
          <w:szCs w:val="26"/>
          <w:lang w:val="en-GB"/>
        </w:rPr>
        <w:t>, người bán có thể tư vấn, giới thiệu sản phẩm, giải đáp thắc mắc và hỗ trợ đặt hàng ngay tức thì. Điều này không chỉ giúp khách hàng cảm thấy được quan tâm, tăng độ tin cậy mà còn góp phần đẩy nhanh quá trình ra quyết định mua hàng. Đặc biệt trong các dịp khuyến mãi hoặc mùa cao điểm mua sắm, chat</w:t>
      </w:r>
      <w:r>
        <w:rPr>
          <w:bCs/>
          <w:sz w:val="26"/>
          <w:szCs w:val="26"/>
          <w:lang w:val="en-GB"/>
        </w:rPr>
        <w:t>box</w:t>
      </w:r>
      <w:r w:rsidRPr="00757537">
        <w:rPr>
          <w:bCs/>
          <w:sz w:val="26"/>
          <w:szCs w:val="26"/>
          <w:lang w:val="en-GB"/>
        </w:rPr>
        <w:t xml:space="preserve"> giúp xử lý nhiều cuộc trò chuyện cùng lúc, tiết kiệm thời gian và nhân lực cho doanh nghiệp.</w:t>
      </w:r>
    </w:p>
    <w:p w14:paraId="21315DD6" w14:textId="77777777" w:rsidR="00757537" w:rsidRPr="00757537" w:rsidRDefault="00757537" w:rsidP="00757537">
      <w:pPr>
        <w:pStyle w:val="ListParagraph"/>
        <w:spacing w:line="276" w:lineRule="auto"/>
        <w:ind w:left="1440"/>
        <w:jc w:val="both"/>
        <w:rPr>
          <w:bCs/>
          <w:sz w:val="26"/>
          <w:szCs w:val="26"/>
          <w:lang w:val="en-GB"/>
        </w:rPr>
      </w:pPr>
    </w:p>
    <w:p w14:paraId="7DE99675" w14:textId="582B6802" w:rsidR="00757537" w:rsidRPr="00757537" w:rsidRDefault="00757537" w:rsidP="00757537">
      <w:pPr>
        <w:pStyle w:val="ListParagraph"/>
        <w:spacing w:line="276" w:lineRule="auto"/>
        <w:ind w:left="1440"/>
        <w:jc w:val="both"/>
        <w:rPr>
          <w:bCs/>
          <w:sz w:val="26"/>
          <w:szCs w:val="26"/>
          <w:lang w:val="en-GB"/>
        </w:rPr>
      </w:pPr>
      <w:r>
        <w:rPr>
          <w:bCs/>
          <w:sz w:val="26"/>
          <w:szCs w:val="26"/>
          <w:lang w:val="en-GB"/>
        </w:rPr>
        <w:tab/>
      </w:r>
      <w:r w:rsidRPr="00757537">
        <w:rPr>
          <w:bCs/>
          <w:sz w:val="26"/>
          <w:szCs w:val="26"/>
          <w:lang w:val="en-GB"/>
        </w:rPr>
        <w:t>Ngoài ra, công nghệ chat</w:t>
      </w:r>
      <w:r>
        <w:rPr>
          <w:bCs/>
          <w:sz w:val="26"/>
          <w:szCs w:val="26"/>
          <w:lang w:val="en-GB"/>
        </w:rPr>
        <w:t>box</w:t>
      </w:r>
      <w:r w:rsidRPr="00757537">
        <w:rPr>
          <w:bCs/>
          <w:sz w:val="26"/>
          <w:szCs w:val="26"/>
          <w:lang w:val="en-GB"/>
        </w:rPr>
        <w:t xml:space="preserve"> còn hỗ trợ thu thập ý kiến, phản hồi của khách hàng về sản phẩm và dịch vụ, từ đó giúp doanh nghiệp cải tiến và phát triển sản phẩm phù hợp hơn với nhu cầu thị trường. Một số hệ thống còn tích hợp chatbot tự động để trả lời các câu hỏi phổ biến, giúp giảm tải cho nhân viên và duy trì dịch vụ 24/7.</w:t>
      </w:r>
    </w:p>
    <w:p w14:paraId="053DFDCB" w14:textId="77777777" w:rsidR="00757537" w:rsidRPr="00757537" w:rsidRDefault="00757537" w:rsidP="00757537">
      <w:pPr>
        <w:pStyle w:val="ListParagraph"/>
        <w:spacing w:line="276" w:lineRule="auto"/>
        <w:ind w:left="1440"/>
        <w:jc w:val="both"/>
        <w:rPr>
          <w:bCs/>
          <w:sz w:val="26"/>
          <w:szCs w:val="26"/>
          <w:lang w:val="en-GB"/>
        </w:rPr>
      </w:pPr>
    </w:p>
    <w:p w14:paraId="05C564B5" w14:textId="62EA66A6" w:rsidR="00757537" w:rsidRDefault="00757537" w:rsidP="00757537">
      <w:pPr>
        <w:pStyle w:val="ListParagraph"/>
        <w:spacing w:line="276" w:lineRule="auto"/>
        <w:ind w:left="1440"/>
        <w:jc w:val="both"/>
        <w:rPr>
          <w:bCs/>
          <w:sz w:val="26"/>
          <w:szCs w:val="26"/>
          <w:lang w:val="en-GB"/>
        </w:rPr>
      </w:pPr>
      <w:r>
        <w:rPr>
          <w:bCs/>
          <w:sz w:val="26"/>
          <w:szCs w:val="26"/>
          <w:lang w:val="en-GB"/>
        </w:rPr>
        <w:tab/>
      </w:r>
      <w:r w:rsidRPr="00757537">
        <w:rPr>
          <w:bCs/>
          <w:sz w:val="26"/>
          <w:szCs w:val="26"/>
          <w:lang w:val="en-GB"/>
        </w:rPr>
        <w:t>Nhờ tính tương tác trực tiếp, nhanh chóng và linh hoạt, chat</w:t>
      </w:r>
      <w:r>
        <w:rPr>
          <w:bCs/>
          <w:sz w:val="26"/>
          <w:szCs w:val="26"/>
          <w:lang w:val="en-GB"/>
        </w:rPr>
        <w:t>box</w:t>
      </w:r>
      <w:r w:rsidRPr="00757537">
        <w:rPr>
          <w:bCs/>
          <w:sz w:val="26"/>
          <w:szCs w:val="26"/>
          <w:lang w:val="en-GB"/>
        </w:rPr>
        <w:t xml:space="preserve"> đã và đang trở thành một phần quan trọng trong chiến lược bán hàng trực tuyến của nhiều doanh nghiệp, giúp tăng doanh thu và xây dựng mối quan hệ lâu dài với khách hàng.</w:t>
      </w:r>
    </w:p>
    <w:p w14:paraId="5570D1A9" w14:textId="642814B0" w:rsidR="00757537" w:rsidRDefault="00757537" w:rsidP="00757537">
      <w:pPr>
        <w:pStyle w:val="ListParagraph"/>
        <w:spacing w:line="276" w:lineRule="auto"/>
        <w:ind w:left="1440"/>
        <w:jc w:val="both"/>
        <w:rPr>
          <w:bCs/>
          <w:sz w:val="26"/>
          <w:szCs w:val="26"/>
          <w:lang w:val="en-GB"/>
        </w:rPr>
      </w:pPr>
    </w:p>
    <w:p w14:paraId="70AE8B09" w14:textId="6A799AFC" w:rsidR="00757537" w:rsidRPr="00757537" w:rsidRDefault="00757537" w:rsidP="00E13AC7">
      <w:pPr>
        <w:pStyle w:val="ListParagraph"/>
        <w:numPr>
          <w:ilvl w:val="1"/>
          <w:numId w:val="83"/>
        </w:numPr>
        <w:spacing w:line="276" w:lineRule="auto"/>
        <w:jc w:val="both"/>
        <w:outlineLvl w:val="2"/>
        <w:rPr>
          <w:b/>
          <w:bCs/>
          <w:sz w:val="26"/>
          <w:szCs w:val="26"/>
          <w:lang w:val="en-GB"/>
        </w:rPr>
      </w:pPr>
      <w:bookmarkStart w:id="30" w:name="_Toc199079621"/>
      <w:r w:rsidRPr="00757537">
        <w:rPr>
          <w:b/>
          <w:bCs/>
          <w:sz w:val="26"/>
          <w:szCs w:val="26"/>
          <w:lang w:val="en-GB"/>
        </w:rPr>
        <w:t>Ưu điểm và nhược điểm</w:t>
      </w:r>
      <w:bookmarkEnd w:id="30"/>
    </w:p>
    <w:p w14:paraId="563BA0D8" w14:textId="0A03FC89" w:rsidR="00757537" w:rsidRPr="00757537" w:rsidRDefault="00757537" w:rsidP="00E13AC7">
      <w:pPr>
        <w:pStyle w:val="ListParagraph"/>
        <w:numPr>
          <w:ilvl w:val="2"/>
          <w:numId w:val="83"/>
        </w:numPr>
        <w:spacing w:line="276" w:lineRule="auto"/>
        <w:jc w:val="both"/>
        <w:outlineLvl w:val="3"/>
        <w:rPr>
          <w:b/>
          <w:bCs/>
          <w:sz w:val="26"/>
          <w:szCs w:val="26"/>
          <w:lang w:val="en-GB"/>
        </w:rPr>
      </w:pPr>
      <w:r w:rsidRPr="00757537">
        <w:rPr>
          <w:b/>
          <w:bCs/>
          <w:sz w:val="26"/>
          <w:szCs w:val="26"/>
          <w:lang w:val="en-GB"/>
        </w:rPr>
        <w:t>Ưu điểm</w:t>
      </w:r>
    </w:p>
    <w:p w14:paraId="3B0902BB" w14:textId="34AB7891" w:rsidR="00757537" w:rsidRPr="00757537" w:rsidRDefault="00757537" w:rsidP="00757537">
      <w:pPr>
        <w:pStyle w:val="ListParagraph"/>
        <w:spacing w:line="276" w:lineRule="auto"/>
        <w:ind w:left="1440"/>
        <w:jc w:val="both"/>
        <w:rPr>
          <w:bCs/>
          <w:sz w:val="26"/>
          <w:szCs w:val="26"/>
          <w:lang w:val="en-GB"/>
        </w:rPr>
      </w:pPr>
      <w:r>
        <w:rPr>
          <w:bCs/>
          <w:sz w:val="26"/>
          <w:szCs w:val="26"/>
          <w:lang w:val="en-GB"/>
        </w:rPr>
        <w:tab/>
      </w:r>
      <w:r w:rsidRPr="00757537">
        <w:rPr>
          <w:bCs/>
          <w:sz w:val="26"/>
          <w:szCs w:val="26"/>
          <w:lang w:val="en-GB"/>
        </w:rPr>
        <w:t>Tăng cường tương tác nhanh chóng</w:t>
      </w:r>
      <w:r>
        <w:rPr>
          <w:bCs/>
          <w:sz w:val="26"/>
          <w:szCs w:val="26"/>
          <w:lang w:val="en-GB"/>
        </w:rPr>
        <w:t xml:space="preserve">: </w:t>
      </w:r>
      <w:r w:rsidRPr="00757537">
        <w:rPr>
          <w:bCs/>
          <w:sz w:val="26"/>
          <w:szCs w:val="26"/>
          <w:lang w:val="en-GB"/>
        </w:rPr>
        <w:t>Chat</w:t>
      </w:r>
      <w:r>
        <w:rPr>
          <w:bCs/>
          <w:sz w:val="26"/>
          <w:szCs w:val="26"/>
          <w:lang w:val="en-GB"/>
        </w:rPr>
        <w:t>box</w:t>
      </w:r>
      <w:r w:rsidRPr="00757537">
        <w:rPr>
          <w:bCs/>
          <w:sz w:val="26"/>
          <w:szCs w:val="26"/>
          <w:lang w:val="en-GB"/>
        </w:rPr>
        <w:t xml:space="preserve"> giúp người bán và người mua giao tiếp ngay lập tức, giúp giải đáp thắc mắc và tư vấn kịp thời, nâng cao trải nghiệm khách hàng.</w:t>
      </w:r>
    </w:p>
    <w:p w14:paraId="63BA8312" w14:textId="77777777" w:rsidR="00757537" w:rsidRPr="00757537" w:rsidRDefault="00757537" w:rsidP="00757537">
      <w:pPr>
        <w:pStyle w:val="ListParagraph"/>
        <w:spacing w:line="276" w:lineRule="auto"/>
        <w:ind w:left="1440"/>
        <w:jc w:val="both"/>
        <w:rPr>
          <w:bCs/>
          <w:sz w:val="26"/>
          <w:szCs w:val="26"/>
          <w:lang w:val="en-GB"/>
        </w:rPr>
      </w:pPr>
    </w:p>
    <w:p w14:paraId="7DB39AC2" w14:textId="67D97B57" w:rsidR="00757537" w:rsidRPr="00757537" w:rsidRDefault="00757537" w:rsidP="00757537">
      <w:pPr>
        <w:pStyle w:val="ListParagraph"/>
        <w:spacing w:line="276" w:lineRule="auto"/>
        <w:ind w:left="1440"/>
        <w:jc w:val="both"/>
        <w:rPr>
          <w:bCs/>
          <w:sz w:val="26"/>
          <w:szCs w:val="26"/>
          <w:lang w:val="en-GB"/>
        </w:rPr>
      </w:pPr>
      <w:r>
        <w:rPr>
          <w:bCs/>
          <w:sz w:val="26"/>
          <w:szCs w:val="26"/>
          <w:lang w:val="en-GB"/>
        </w:rPr>
        <w:tab/>
      </w:r>
      <w:r w:rsidRPr="00757537">
        <w:rPr>
          <w:bCs/>
          <w:sz w:val="26"/>
          <w:szCs w:val="26"/>
          <w:lang w:val="en-GB"/>
        </w:rPr>
        <w:t>Tiết kiệm thời gian và chi phí</w:t>
      </w:r>
      <w:r>
        <w:rPr>
          <w:bCs/>
          <w:sz w:val="26"/>
          <w:szCs w:val="26"/>
          <w:lang w:val="en-GB"/>
        </w:rPr>
        <w:t xml:space="preserve">: </w:t>
      </w:r>
      <w:r w:rsidRPr="00757537">
        <w:rPr>
          <w:bCs/>
          <w:sz w:val="26"/>
          <w:szCs w:val="26"/>
          <w:lang w:val="en-GB"/>
        </w:rPr>
        <w:t>So với việc gọi điện hay gặp mặt trực tiếp, chat</w:t>
      </w:r>
      <w:r>
        <w:rPr>
          <w:bCs/>
          <w:sz w:val="26"/>
          <w:szCs w:val="26"/>
          <w:lang w:val="en-GB"/>
        </w:rPr>
        <w:t>box</w:t>
      </w:r>
      <w:r w:rsidRPr="00757537">
        <w:rPr>
          <w:bCs/>
          <w:sz w:val="26"/>
          <w:szCs w:val="26"/>
          <w:lang w:val="en-GB"/>
        </w:rPr>
        <w:t xml:space="preserve"> giúp tiết kiệm thời gian cho cả hai bên và giảm chi phí nhân sự hỗ trợ khách hàng.</w:t>
      </w:r>
    </w:p>
    <w:p w14:paraId="6E44FB76" w14:textId="77777777" w:rsidR="00757537" w:rsidRPr="00757537" w:rsidRDefault="00757537" w:rsidP="00757537">
      <w:pPr>
        <w:pStyle w:val="ListParagraph"/>
        <w:spacing w:line="276" w:lineRule="auto"/>
        <w:ind w:left="1440"/>
        <w:jc w:val="both"/>
        <w:rPr>
          <w:bCs/>
          <w:sz w:val="26"/>
          <w:szCs w:val="26"/>
          <w:lang w:val="en-GB"/>
        </w:rPr>
      </w:pPr>
    </w:p>
    <w:p w14:paraId="4676CF04" w14:textId="00965CBA" w:rsidR="00757537" w:rsidRPr="00757537" w:rsidRDefault="00757537" w:rsidP="00757537">
      <w:pPr>
        <w:pStyle w:val="ListParagraph"/>
        <w:spacing w:line="276" w:lineRule="auto"/>
        <w:ind w:left="1440"/>
        <w:jc w:val="both"/>
        <w:rPr>
          <w:bCs/>
          <w:sz w:val="26"/>
          <w:szCs w:val="26"/>
          <w:lang w:val="en-GB"/>
        </w:rPr>
      </w:pPr>
      <w:r>
        <w:rPr>
          <w:bCs/>
          <w:sz w:val="26"/>
          <w:szCs w:val="26"/>
          <w:lang w:val="en-GB"/>
        </w:rPr>
        <w:tab/>
      </w:r>
      <w:r w:rsidRPr="00757537">
        <w:rPr>
          <w:bCs/>
          <w:sz w:val="26"/>
          <w:szCs w:val="26"/>
          <w:lang w:val="en-GB"/>
        </w:rPr>
        <w:t>Hỗ trợ nhiều khách hàng cùng lúc</w:t>
      </w:r>
      <w:r>
        <w:rPr>
          <w:bCs/>
          <w:sz w:val="26"/>
          <w:szCs w:val="26"/>
          <w:lang w:val="en-GB"/>
        </w:rPr>
        <w:t xml:space="preserve">: </w:t>
      </w:r>
      <w:r w:rsidRPr="00757537">
        <w:rPr>
          <w:bCs/>
          <w:sz w:val="26"/>
          <w:szCs w:val="26"/>
          <w:lang w:val="en-GB"/>
        </w:rPr>
        <w:t>Một nhân viên hoặc hệ thống chatbot có thể xử lý đồng thời nhiều cuộc trò chuyện, giúp tăng hiệu quả phục vụ và không bỏ lỡ khách hàng tiềm năng.</w:t>
      </w:r>
    </w:p>
    <w:p w14:paraId="56F099EE" w14:textId="77777777" w:rsidR="00757537" w:rsidRPr="00757537" w:rsidRDefault="00757537" w:rsidP="00757537">
      <w:pPr>
        <w:pStyle w:val="ListParagraph"/>
        <w:spacing w:line="276" w:lineRule="auto"/>
        <w:ind w:left="1440"/>
        <w:jc w:val="both"/>
        <w:rPr>
          <w:bCs/>
          <w:sz w:val="26"/>
          <w:szCs w:val="26"/>
          <w:lang w:val="en-GB"/>
        </w:rPr>
      </w:pPr>
    </w:p>
    <w:p w14:paraId="391F3CCD" w14:textId="252730EC" w:rsidR="00757537" w:rsidRPr="00757537" w:rsidRDefault="00757537" w:rsidP="00757537">
      <w:pPr>
        <w:pStyle w:val="ListParagraph"/>
        <w:spacing w:line="276" w:lineRule="auto"/>
        <w:ind w:left="1440"/>
        <w:jc w:val="both"/>
        <w:rPr>
          <w:bCs/>
          <w:sz w:val="26"/>
          <w:szCs w:val="26"/>
          <w:lang w:val="en-GB"/>
        </w:rPr>
      </w:pPr>
      <w:r>
        <w:rPr>
          <w:bCs/>
          <w:sz w:val="26"/>
          <w:szCs w:val="26"/>
          <w:lang w:val="en-GB"/>
        </w:rPr>
        <w:tab/>
      </w:r>
      <w:r w:rsidRPr="00757537">
        <w:rPr>
          <w:bCs/>
          <w:sz w:val="26"/>
          <w:szCs w:val="26"/>
          <w:lang w:val="en-GB"/>
        </w:rPr>
        <w:t>Dễ dàng ghi nhận và lưu trữ thông tin</w:t>
      </w:r>
      <w:r>
        <w:rPr>
          <w:bCs/>
          <w:sz w:val="26"/>
          <w:szCs w:val="26"/>
          <w:lang w:val="en-GB"/>
        </w:rPr>
        <w:t xml:space="preserve">: </w:t>
      </w:r>
      <w:r w:rsidRPr="00757537">
        <w:rPr>
          <w:bCs/>
          <w:sz w:val="26"/>
          <w:szCs w:val="26"/>
          <w:lang w:val="en-GB"/>
        </w:rPr>
        <w:t>Mọi cuộc trò chuyện được lưu lại, giúp người bán dễ dàng theo dõi lịch sử trao đổi, phục vụ cho việc chăm sóc khách hàng lâu dài và giải quyết khiếu nại.</w:t>
      </w:r>
    </w:p>
    <w:p w14:paraId="7E6C619B" w14:textId="77777777" w:rsidR="00757537" w:rsidRPr="00757537" w:rsidRDefault="00757537" w:rsidP="00757537">
      <w:pPr>
        <w:pStyle w:val="ListParagraph"/>
        <w:spacing w:line="276" w:lineRule="auto"/>
        <w:ind w:left="1440"/>
        <w:jc w:val="both"/>
        <w:rPr>
          <w:bCs/>
          <w:sz w:val="26"/>
          <w:szCs w:val="26"/>
          <w:lang w:val="en-GB"/>
        </w:rPr>
      </w:pPr>
    </w:p>
    <w:p w14:paraId="55FBD6FB" w14:textId="29232055" w:rsidR="00757537" w:rsidRDefault="00757537" w:rsidP="00757537">
      <w:pPr>
        <w:pStyle w:val="ListParagraph"/>
        <w:spacing w:line="276" w:lineRule="auto"/>
        <w:ind w:left="1440"/>
        <w:jc w:val="both"/>
        <w:rPr>
          <w:bCs/>
          <w:sz w:val="26"/>
          <w:szCs w:val="26"/>
          <w:lang w:val="en-GB"/>
        </w:rPr>
      </w:pPr>
      <w:r>
        <w:rPr>
          <w:bCs/>
          <w:sz w:val="26"/>
          <w:szCs w:val="26"/>
          <w:lang w:val="en-GB"/>
        </w:rPr>
        <w:lastRenderedPageBreak/>
        <w:tab/>
      </w:r>
      <w:r w:rsidRPr="00757537">
        <w:rPr>
          <w:bCs/>
          <w:sz w:val="26"/>
          <w:szCs w:val="26"/>
          <w:lang w:val="en-GB"/>
        </w:rPr>
        <w:t>Hỗ trợ bán hàng 24/7 với chatbot</w:t>
      </w:r>
      <w:r>
        <w:rPr>
          <w:bCs/>
          <w:sz w:val="26"/>
          <w:szCs w:val="26"/>
          <w:lang w:val="en-GB"/>
        </w:rPr>
        <w:t xml:space="preserve">: </w:t>
      </w:r>
      <w:r w:rsidRPr="00757537">
        <w:rPr>
          <w:bCs/>
          <w:sz w:val="26"/>
          <w:szCs w:val="26"/>
          <w:lang w:val="en-GB"/>
        </w:rPr>
        <w:t>Việc tích hợp chatbot giúp trả lời tự động các câu hỏi thường gặp, hỗ trợ khách hàng bất kể thời gian, tăng khả năng tiếp cận và chăm sóc.</w:t>
      </w:r>
    </w:p>
    <w:p w14:paraId="439C1ED1" w14:textId="57570BC5" w:rsidR="00757537" w:rsidRDefault="00757537" w:rsidP="00757537">
      <w:pPr>
        <w:pStyle w:val="ListParagraph"/>
        <w:spacing w:line="276" w:lineRule="auto"/>
        <w:ind w:left="1440"/>
        <w:jc w:val="both"/>
        <w:rPr>
          <w:bCs/>
          <w:sz w:val="26"/>
          <w:szCs w:val="26"/>
          <w:lang w:val="en-GB"/>
        </w:rPr>
      </w:pPr>
    </w:p>
    <w:p w14:paraId="416B6839" w14:textId="09E8E8DC" w:rsidR="00757537" w:rsidRPr="00757537" w:rsidRDefault="00757537" w:rsidP="00E13AC7">
      <w:pPr>
        <w:pStyle w:val="ListParagraph"/>
        <w:numPr>
          <w:ilvl w:val="2"/>
          <w:numId w:val="83"/>
        </w:numPr>
        <w:spacing w:line="276" w:lineRule="auto"/>
        <w:jc w:val="both"/>
        <w:outlineLvl w:val="3"/>
        <w:rPr>
          <w:b/>
          <w:bCs/>
          <w:sz w:val="26"/>
          <w:szCs w:val="26"/>
          <w:lang w:val="en-GB"/>
        </w:rPr>
      </w:pPr>
      <w:r w:rsidRPr="00757537">
        <w:rPr>
          <w:b/>
          <w:bCs/>
          <w:sz w:val="26"/>
          <w:szCs w:val="26"/>
          <w:lang w:val="en-GB"/>
        </w:rPr>
        <w:t>Nhược điểm</w:t>
      </w:r>
    </w:p>
    <w:p w14:paraId="620A3580" w14:textId="466FC940" w:rsidR="00757537" w:rsidRPr="00757537" w:rsidRDefault="00757537" w:rsidP="00757537">
      <w:pPr>
        <w:pStyle w:val="ListParagraph"/>
        <w:spacing w:line="276" w:lineRule="auto"/>
        <w:ind w:left="1440"/>
        <w:jc w:val="both"/>
        <w:rPr>
          <w:bCs/>
          <w:sz w:val="26"/>
          <w:szCs w:val="26"/>
          <w:lang w:val="en-GB"/>
        </w:rPr>
      </w:pPr>
      <w:r>
        <w:rPr>
          <w:bCs/>
          <w:sz w:val="26"/>
          <w:szCs w:val="26"/>
          <w:lang w:val="en-GB"/>
        </w:rPr>
        <w:tab/>
      </w:r>
      <w:r w:rsidRPr="00757537">
        <w:rPr>
          <w:bCs/>
          <w:sz w:val="26"/>
          <w:szCs w:val="26"/>
          <w:lang w:val="en-GB"/>
        </w:rPr>
        <w:t>Phụ thuộc vào kết nối internet và thiết bị</w:t>
      </w:r>
      <w:r>
        <w:rPr>
          <w:bCs/>
          <w:sz w:val="26"/>
          <w:szCs w:val="26"/>
          <w:lang w:val="en-GB"/>
        </w:rPr>
        <w:t xml:space="preserve">: </w:t>
      </w:r>
      <w:r w:rsidRPr="00757537">
        <w:rPr>
          <w:bCs/>
          <w:sz w:val="26"/>
          <w:szCs w:val="26"/>
          <w:lang w:val="en-GB"/>
        </w:rPr>
        <w:t>Việc sử dụng chat</w:t>
      </w:r>
      <w:r>
        <w:rPr>
          <w:bCs/>
          <w:sz w:val="26"/>
          <w:szCs w:val="26"/>
          <w:lang w:val="en-GB"/>
        </w:rPr>
        <w:t>box</w:t>
      </w:r>
      <w:r w:rsidRPr="00757537">
        <w:rPr>
          <w:bCs/>
          <w:sz w:val="26"/>
          <w:szCs w:val="26"/>
          <w:lang w:val="en-GB"/>
        </w:rPr>
        <w:t xml:space="preserve"> yêu cầu khách hàng và người bán phải có kết nối internet ổn định và thiết bị hỗ trợ, nếu không sẽ ảnh hưởng đến trải nghiệm.</w:t>
      </w:r>
    </w:p>
    <w:p w14:paraId="3CB35FE5" w14:textId="77777777" w:rsidR="00757537" w:rsidRPr="00757537" w:rsidRDefault="00757537" w:rsidP="00757537">
      <w:pPr>
        <w:pStyle w:val="ListParagraph"/>
        <w:spacing w:line="276" w:lineRule="auto"/>
        <w:ind w:left="1440"/>
        <w:jc w:val="both"/>
        <w:rPr>
          <w:bCs/>
          <w:sz w:val="26"/>
          <w:szCs w:val="26"/>
          <w:lang w:val="en-GB"/>
        </w:rPr>
      </w:pPr>
    </w:p>
    <w:p w14:paraId="6F71DE45" w14:textId="28A04360" w:rsidR="00757537" w:rsidRPr="00757537" w:rsidRDefault="00757537" w:rsidP="00757537">
      <w:pPr>
        <w:pStyle w:val="ListParagraph"/>
        <w:spacing w:line="276" w:lineRule="auto"/>
        <w:ind w:left="1440"/>
        <w:jc w:val="both"/>
        <w:rPr>
          <w:bCs/>
          <w:sz w:val="26"/>
          <w:szCs w:val="26"/>
          <w:lang w:val="en-GB"/>
        </w:rPr>
      </w:pPr>
      <w:r>
        <w:rPr>
          <w:bCs/>
          <w:sz w:val="26"/>
          <w:szCs w:val="26"/>
          <w:lang w:val="en-GB"/>
        </w:rPr>
        <w:tab/>
      </w:r>
      <w:r w:rsidRPr="00757537">
        <w:rPr>
          <w:bCs/>
          <w:sz w:val="26"/>
          <w:szCs w:val="26"/>
          <w:lang w:val="en-GB"/>
        </w:rPr>
        <w:t>Hạn chế trong việc xử lý các tình huống phức tạp</w:t>
      </w:r>
      <w:r>
        <w:rPr>
          <w:bCs/>
          <w:sz w:val="26"/>
          <w:szCs w:val="26"/>
          <w:lang w:val="en-GB"/>
        </w:rPr>
        <w:t xml:space="preserve">: </w:t>
      </w:r>
      <w:r w:rsidRPr="00757537">
        <w:rPr>
          <w:bCs/>
          <w:sz w:val="26"/>
          <w:szCs w:val="26"/>
          <w:lang w:val="en-GB"/>
        </w:rPr>
        <w:t>Chatbot và nhân viên trực chat có thể gặp khó khăn khi xử lý các yêu cầu phức tạp hoặc tình huống ngoài dự kiến, đôi khi cần sự can thiệp trực tiếp.</w:t>
      </w:r>
    </w:p>
    <w:p w14:paraId="7E68EF54" w14:textId="77777777" w:rsidR="00757537" w:rsidRPr="00757537" w:rsidRDefault="00757537" w:rsidP="00757537">
      <w:pPr>
        <w:pStyle w:val="ListParagraph"/>
        <w:spacing w:line="276" w:lineRule="auto"/>
        <w:ind w:left="1440"/>
        <w:jc w:val="both"/>
        <w:rPr>
          <w:bCs/>
          <w:sz w:val="26"/>
          <w:szCs w:val="26"/>
          <w:lang w:val="en-GB"/>
        </w:rPr>
      </w:pPr>
    </w:p>
    <w:p w14:paraId="49944955" w14:textId="40AB9623" w:rsidR="00757537" w:rsidRPr="00757537" w:rsidRDefault="00757537" w:rsidP="00757537">
      <w:pPr>
        <w:pStyle w:val="ListParagraph"/>
        <w:spacing w:line="276" w:lineRule="auto"/>
        <w:ind w:left="1440"/>
        <w:jc w:val="both"/>
        <w:rPr>
          <w:bCs/>
          <w:sz w:val="26"/>
          <w:szCs w:val="26"/>
          <w:lang w:val="en-GB"/>
        </w:rPr>
      </w:pPr>
      <w:r>
        <w:rPr>
          <w:bCs/>
          <w:sz w:val="26"/>
          <w:szCs w:val="26"/>
          <w:lang w:val="en-GB"/>
        </w:rPr>
        <w:tab/>
      </w:r>
      <w:r w:rsidRPr="00757537">
        <w:rPr>
          <w:bCs/>
          <w:sz w:val="26"/>
          <w:szCs w:val="26"/>
          <w:lang w:val="en-GB"/>
        </w:rPr>
        <w:t>Nguy cơ mất cá nhân hóa trong giao tiếp</w:t>
      </w:r>
      <w:r>
        <w:rPr>
          <w:bCs/>
          <w:sz w:val="26"/>
          <w:szCs w:val="26"/>
          <w:lang w:val="en-GB"/>
        </w:rPr>
        <w:t xml:space="preserve">: </w:t>
      </w:r>
      <w:r w:rsidRPr="00757537">
        <w:rPr>
          <w:bCs/>
          <w:sz w:val="26"/>
          <w:szCs w:val="26"/>
          <w:lang w:val="en-GB"/>
        </w:rPr>
        <w:t>Giao tiếp qua chat có thể thiếu đi sự thân thiện và cảm xúc so với giao tiếp trực tiếp hoặc qua điện thoại, làm giảm sự gần gũi với khách hàng.</w:t>
      </w:r>
    </w:p>
    <w:p w14:paraId="58CE19FE" w14:textId="77777777" w:rsidR="00757537" w:rsidRPr="00757537" w:rsidRDefault="00757537" w:rsidP="00757537">
      <w:pPr>
        <w:pStyle w:val="ListParagraph"/>
        <w:spacing w:line="276" w:lineRule="auto"/>
        <w:ind w:left="1440"/>
        <w:jc w:val="both"/>
        <w:rPr>
          <w:bCs/>
          <w:sz w:val="26"/>
          <w:szCs w:val="26"/>
          <w:lang w:val="en-GB"/>
        </w:rPr>
      </w:pPr>
    </w:p>
    <w:p w14:paraId="1813A4DC" w14:textId="620E0AA4" w:rsidR="00757537" w:rsidRPr="00757537" w:rsidRDefault="00757537" w:rsidP="00757537">
      <w:pPr>
        <w:pStyle w:val="ListParagraph"/>
        <w:spacing w:line="276" w:lineRule="auto"/>
        <w:ind w:left="1440"/>
        <w:jc w:val="both"/>
        <w:rPr>
          <w:bCs/>
          <w:sz w:val="26"/>
          <w:szCs w:val="26"/>
          <w:lang w:val="en-GB"/>
        </w:rPr>
      </w:pPr>
      <w:r>
        <w:rPr>
          <w:bCs/>
          <w:sz w:val="26"/>
          <w:szCs w:val="26"/>
          <w:lang w:val="en-GB"/>
        </w:rPr>
        <w:tab/>
      </w:r>
      <w:r w:rsidRPr="00757537">
        <w:rPr>
          <w:bCs/>
          <w:sz w:val="26"/>
          <w:szCs w:val="26"/>
          <w:lang w:val="en-GB"/>
        </w:rPr>
        <w:t>Rủi ro bảo mật thông tin</w:t>
      </w:r>
      <w:r>
        <w:rPr>
          <w:bCs/>
          <w:sz w:val="26"/>
          <w:szCs w:val="26"/>
          <w:lang w:val="en-GB"/>
        </w:rPr>
        <w:t xml:space="preserve">: </w:t>
      </w:r>
      <w:r w:rsidRPr="00757537">
        <w:rPr>
          <w:bCs/>
          <w:sz w:val="26"/>
          <w:szCs w:val="26"/>
          <w:lang w:val="en-GB"/>
        </w:rPr>
        <w:t>Nếu hệ thống chat không được bảo mật tốt, thông tin cá nhân hoặc dữ liệu giao dịch của khách hàng có thể bị lộ hoặc bị tấn công.</w:t>
      </w:r>
    </w:p>
    <w:p w14:paraId="44A851AE" w14:textId="77777777" w:rsidR="00757537" w:rsidRPr="00757537" w:rsidRDefault="00757537" w:rsidP="00757537">
      <w:pPr>
        <w:pStyle w:val="ListParagraph"/>
        <w:spacing w:line="276" w:lineRule="auto"/>
        <w:ind w:left="1440"/>
        <w:jc w:val="both"/>
        <w:rPr>
          <w:bCs/>
          <w:sz w:val="26"/>
          <w:szCs w:val="26"/>
          <w:lang w:val="en-GB"/>
        </w:rPr>
      </w:pPr>
    </w:p>
    <w:p w14:paraId="473A0408" w14:textId="49886D66" w:rsidR="00757537" w:rsidRDefault="00757537" w:rsidP="00757537">
      <w:pPr>
        <w:pStyle w:val="ListParagraph"/>
        <w:spacing w:line="276" w:lineRule="auto"/>
        <w:ind w:left="1440"/>
        <w:jc w:val="both"/>
        <w:rPr>
          <w:bCs/>
          <w:sz w:val="26"/>
          <w:szCs w:val="26"/>
          <w:lang w:val="en-GB"/>
        </w:rPr>
      </w:pPr>
      <w:r>
        <w:rPr>
          <w:bCs/>
          <w:sz w:val="26"/>
          <w:szCs w:val="26"/>
          <w:lang w:val="en-GB"/>
        </w:rPr>
        <w:tab/>
      </w:r>
      <w:r w:rsidRPr="00757537">
        <w:rPr>
          <w:bCs/>
          <w:sz w:val="26"/>
          <w:szCs w:val="26"/>
          <w:lang w:val="en-GB"/>
        </w:rPr>
        <w:t>Có thể gây cảm giác phiền phức</w:t>
      </w:r>
      <w:r>
        <w:rPr>
          <w:bCs/>
          <w:sz w:val="26"/>
          <w:szCs w:val="26"/>
          <w:lang w:val="en-GB"/>
        </w:rPr>
        <w:t xml:space="preserve">: </w:t>
      </w:r>
      <w:r w:rsidRPr="00757537">
        <w:rPr>
          <w:bCs/>
          <w:sz w:val="26"/>
          <w:szCs w:val="26"/>
          <w:lang w:val="en-GB"/>
        </w:rPr>
        <w:t>Nếu nhân viên hoặc chatbot nhắn tin quá nhiều hoặc không đúng lúc, khách hàng có thể cảm thấy bị làm phiền và ảnh hưởng đến hình ảnh doanh nghiệp.</w:t>
      </w:r>
    </w:p>
    <w:p w14:paraId="11D9B108" w14:textId="77777777" w:rsidR="00757537" w:rsidRPr="0070497F" w:rsidRDefault="00757537" w:rsidP="00757537">
      <w:pPr>
        <w:pStyle w:val="ListParagraph"/>
        <w:spacing w:line="276" w:lineRule="auto"/>
        <w:ind w:left="1440"/>
        <w:jc w:val="both"/>
        <w:rPr>
          <w:bCs/>
          <w:sz w:val="26"/>
          <w:szCs w:val="26"/>
          <w:lang w:val="en-GB"/>
        </w:rPr>
      </w:pPr>
    </w:p>
    <w:p w14:paraId="008B3726" w14:textId="359BA725" w:rsidR="0087212A" w:rsidRDefault="0087212A" w:rsidP="00E13AC7">
      <w:pPr>
        <w:pStyle w:val="ListParagraph"/>
        <w:numPr>
          <w:ilvl w:val="0"/>
          <w:numId w:val="83"/>
        </w:numPr>
        <w:spacing w:line="276" w:lineRule="auto"/>
        <w:outlineLvl w:val="1"/>
        <w:rPr>
          <w:b/>
          <w:bCs/>
          <w:sz w:val="26"/>
          <w:szCs w:val="26"/>
          <w:lang w:val="en-GB"/>
        </w:rPr>
      </w:pPr>
      <w:bookmarkStart w:id="31" w:name="_Toc199079622"/>
      <w:r>
        <w:rPr>
          <w:b/>
          <w:bCs/>
          <w:sz w:val="26"/>
          <w:szCs w:val="26"/>
          <w:lang w:val="en-GB"/>
        </w:rPr>
        <w:t>Cơ chế hoạt động và hướng dẫn sử dụng Chatbox</w:t>
      </w:r>
      <w:bookmarkEnd w:id="31"/>
    </w:p>
    <w:p w14:paraId="2F680066" w14:textId="43E4073F" w:rsidR="0087212A" w:rsidRDefault="0087212A" w:rsidP="0087212A">
      <w:pPr>
        <w:pStyle w:val="ListParagraph"/>
        <w:spacing w:line="276" w:lineRule="auto"/>
        <w:ind w:left="1080"/>
        <w:rPr>
          <w:b/>
          <w:bCs/>
          <w:sz w:val="26"/>
          <w:szCs w:val="26"/>
          <w:lang w:val="en-GB"/>
        </w:rPr>
      </w:pPr>
    </w:p>
    <w:p w14:paraId="1DF6CC96" w14:textId="1553DABF" w:rsidR="0087212A" w:rsidRDefault="0087212A" w:rsidP="00E13AC7">
      <w:pPr>
        <w:pStyle w:val="ListParagraph"/>
        <w:numPr>
          <w:ilvl w:val="1"/>
          <w:numId w:val="83"/>
        </w:numPr>
        <w:spacing w:line="276" w:lineRule="auto"/>
        <w:outlineLvl w:val="2"/>
        <w:rPr>
          <w:b/>
          <w:bCs/>
          <w:sz w:val="26"/>
          <w:szCs w:val="26"/>
          <w:lang w:val="en-GB"/>
        </w:rPr>
      </w:pPr>
      <w:bookmarkStart w:id="32" w:name="_Toc199079623"/>
      <w:r>
        <w:rPr>
          <w:b/>
          <w:bCs/>
          <w:sz w:val="26"/>
          <w:szCs w:val="26"/>
          <w:lang w:val="en-GB"/>
        </w:rPr>
        <w:t>Cơ chế hoạt động</w:t>
      </w:r>
      <w:bookmarkEnd w:id="32"/>
    </w:p>
    <w:p w14:paraId="4CFB81B7" w14:textId="4F370669" w:rsidR="0087212A" w:rsidRPr="001D4E1B" w:rsidRDefault="00400FFB" w:rsidP="00757537">
      <w:pPr>
        <w:pStyle w:val="ListParagraph"/>
        <w:spacing w:line="276" w:lineRule="auto"/>
        <w:ind w:left="1080"/>
        <w:rPr>
          <w:b/>
          <w:bCs/>
          <w:sz w:val="26"/>
          <w:szCs w:val="26"/>
          <w:lang w:val="en-GB"/>
        </w:rPr>
      </w:pPr>
      <w:r w:rsidRPr="001D4E1B">
        <w:rPr>
          <w:b/>
          <w:bCs/>
          <w:sz w:val="26"/>
          <w:szCs w:val="26"/>
          <w:lang w:val="en-GB"/>
        </w:rPr>
        <w:t>Sử dụng A</w:t>
      </w:r>
      <w:r w:rsidR="001D4E1B" w:rsidRPr="001D4E1B">
        <w:rPr>
          <w:b/>
          <w:bCs/>
          <w:sz w:val="26"/>
          <w:szCs w:val="26"/>
          <w:lang w:val="en-GB"/>
        </w:rPr>
        <w:t>JAX</w:t>
      </w:r>
    </w:p>
    <w:p w14:paraId="0CFDC4A9" w14:textId="10B247EF" w:rsidR="001D4E1B" w:rsidRDefault="001D4E1B" w:rsidP="009E595B">
      <w:pPr>
        <w:pStyle w:val="ListParagraph"/>
        <w:spacing w:line="276" w:lineRule="auto"/>
        <w:ind w:left="1080"/>
        <w:jc w:val="both"/>
        <w:rPr>
          <w:bCs/>
          <w:sz w:val="26"/>
          <w:szCs w:val="26"/>
          <w:lang w:val="en-GB"/>
        </w:rPr>
      </w:pPr>
      <w:r>
        <w:rPr>
          <w:bCs/>
          <w:sz w:val="26"/>
          <w:szCs w:val="26"/>
          <w:lang w:val="en-GB"/>
        </w:rPr>
        <w:tab/>
      </w:r>
      <w:r w:rsidRPr="001D4E1B">
        <w:rPr>
          <w:bCs/>
          <w:sz w:val="26"/>
          <w:szCs w:val="26"/>
          <w:lang w:val="en-GB"/>
        </w:rPr>
        <w:t>AJAX (Asynchronous JavaScript and XML) là một kỹ thuật sử dụng JavaScript để giao tiếp với máy chủ web mà không cần tải lại toàn bộ trang. AJAX cho phép trang web tương tác mượt mà hơn, cung cấp trải nghiệm người dùng tốt hơn. AJAX kết hợp các công nghệ như HTML, CSS, JavaScript, và XML (hoặc JSON) để cập nhật nội dung trang một cách động mà không làm gián đoạn việc người dùng đang thực hiện.</w:t>
      </w:r>
    </w:p>
    <w:p w14:paraId="227E5CCA" w14:textId="64BA775D" w:rsidR="001D4E1B" w:rsidRDefault="001D4E1B" w:rsidP="009E595B">
      <w:pPr>
        <w:pStyle w:val="ListParagraph"/>
        <w:spacing w:line="276" w:lineRule="auto"/>
        <w:ind w:left="1800"/>
        <w:jc w:val="both"/>
        <w:rPr>
          <w:bCs/>
          <w:sz w:val="26"/>
          <w:szCs w:val="26"/>
          <w:lang w:val="en-GB"/>
        </w:rPr>
      </w:pPr>
    </w:p>
    <w:p w14:paraId="60821DA6" w14:textId="56FD5B43" w:rsidR="001D4E1B" w:rsidRDefault="001D4E1B" w:rsidP="009E595B">
      <w:pPr>
        <w:pStyle w:val="ListParagraph"/>
        <w:spacing w:line="276" w:lineRule="auto"/>
        <w:ind w:left="1080"/>
        <w:jc w:val="both"/>
        <w:rPr>
          <w:bCs/>
          <w:sz w:val="26"/>
          <w:szCs w:val="26"/>
          <w:lang w:val="en-GB"/>
        </w:rPr>
      </w:pPr>
      <w:r>
        <w:rPr>
          <w:bCs/>
          <w:sz w:val="26"/>
          <w:szCs w:val="26"/>
          <w:lang w:val="en-GB"/>
        </w:rPr>
        <w:tab/>
      </w:r>
      <w:r w:rsidRPr="001D4E1B">
        <w:rPr>
          <w:bCs/>
          <w:sz w:val="26"/>
          <w:szCs w:val="26"/>
          <w:lang w:val="en-GB"/>
        </w:rPr>
        <w:t xml:space="preserve">Cách hoạt động của AJAX là kết hợp JavaScript và XML để thực hiện cập nhật không đồng bộ thông qua việc sử dụng XMLHttpRequest. Khi người dùng tương tác </w:t>
      </w:r>
      <w:r w:rsidRPr="001D4E1B">
        <w:rPr>
          <w:bCs/>
          <w:sz w:val="26"/>
          <w:szCs w:val="26"/>
          <w:lang w:val="en-GB"/>
        </w:rPr>
        <w:lastRenderedPageBreak/>
        <w:t>với trang web, JavaScript tạo một đối tượng XMLHttpRequest để gửi yêu cầu cập nhật đến máy chủ web. Máy chủ xử lý yêu cầu và gửi phản hồi về trình duyệt, sau đó JavaScript xử lý phản hồi và hiển thị nội dung cập nhật trên trang web. AJAX giúp tăng hiệu suất của trang web và ứng dụng bằng cách bỏ qua dữ liệu không liên quan và chỉ xử lý thông tin cập nhật</w:t>
      </w:r>
      <w:r>
        <w:rPr>
          <w:bCs/>
          <w:sz w:val="26"/>
          <w:szCs w:val="26"/>
          <w:lang w:val="en-GB"/>
        </w:rPr>
        <w:t>.</w:t>
      </w:r>
    </w:p>
    <w:p w14:paraId="50A2FDF8" w14:textId="77777777" w:rsidR="00755844" w:rsidRDefault="00755844" w:rsidP="00757537">
      <w:pPr>
        <w:pStyle w:val="ListParagraph"/>
        <w:spacing w:line="276" w:lineRule="auto"/>
        <w:ind w:left="1080"/>
        <w:rPr>
          <w:bCs/>
          <w:sz w:val="26"/>
          <w:szCs w:val="26"/>
          <w:lang w:val="en-GB"/>
        </w:rPr>
      </w:pPr>
    </w:p>
    <w:p w14:paraId="4C7A2A87" w14:textId="73B5DB26" w:rsidR="00757537" w:rsidRDefault="001D4E1B" w:rsidP="001D4E1B">
      <w:pPr>
        <w:pStyle w:val="ListParagraph"/>
        <w:spacing w:line="276" w:lineRule="auto"/>
        <w:ind w:left="1800"/>
        <w:rPr>
          <w:bCs/>
          <w:sz w:val="26"/>
          <w:szCs w:val="26"/>
          <w:lang w:val="en-GB"/>
        </w:rPr>
      </w:pPr>
      <w:r>
        <w:rPr>
          <w:noProof/>
        </w:rPr>
        <w:drawing>
          <wp:inline distT="0" distB="0" distL="0" distR="0" wp14:anchorId="31D39609" wp14:editId="36A328B4">
            <wp:extent cx="4843780" cy="2333708"/>
            <wp:effectExtent l="0" t="0" r="0" b="9525"/>
            <wp:docPr id="30" name="Picture 30" descr="Cách thức hoạt động của Aja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ách thức hoạt động của Ajax"/>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850557" cy="2336973"/>
                    </a:xfrm>
                    <a:prstGeom prst="rect">
                      <a:avLst/>
                    </a:prstGeom>
                    <a:noFill/>
                    <a:ln>
                      <a:noFill/>
                    </a:ln>
                  </pic:spPr>
                </pic:pic>
              </a:graphicData>
            </a:graphic>
          </wp:inline>
        </w:drawing>
      </w:r>
    </w:p>
    <w:p w14:paraId="22A52E94" w14:textId="5C638AC2" w:rsidR="00757537" w:rsidRDefault="00757537" w:rsidP="00757537">
      <w:pPr>
        <w:pStyle w:val="ListParagraph"/>
        <w:spacing w:line="276" w:lineRule="auto"/>
        <w:ind w:left="1440"/>
        <w:rPr>
          <w:bCs/>
          <w:sz w:val="26"/>
          <w:szCs w:val="26"/>
          <w:lang w:val="en-GB"/>
        </w:rPr>
      </w:pPr>
    </w:p>
    <w:p w14:paraId="71CF283D" w14:textId="623A1884" w:rsidR="00757537" w:rsidRPr="00755844" w:rsidRDefault="00757537" w:rsidP="00757537">
      <w:pPr>
        <w:pStyle w:val="ListParagraph"/>
        <w:spacing w:line="276" w:lineRule="auto"/>
        <w:ind w:left="1080"/>
        <w:rPr>
          <w:b/>
          <w:bCs/>
          <w:sz w:val="26"/>
          <w:szCs w:val="26"/>
          <w:lang w:val="en-GB"/>
        </w:rPr>
      </w:pPr>
      <w:r w:rsidRPr="00755844">
        <w:rPr>
          <w:b/>
          <w:bCs/>
          <w:sz w:val="26"/>
          <w:szCs w:val="26"/>
          <w:lang w:val="en-GB"/>
        </w:rPr>
        <w:t>Áp dụng cơ chế AJAX để tạo chatbox</w:t>
      </w:r>
    </w:p>
    <w:p w14:paraId="4DFCABED" w14:textId="69CB57FE" w:rsidR="00757537" w:rsidRPr="00757537" w:rsidRDefault="00757537" w:rsidP="00755844">
      <w:pPr>
        <w:pStyle w:val="ListParagraph"/>
        <w:spacing w:line="276" w:lineRule="auto"/>
        <w:ind w:left="1080"/>
        <w:jc w:val="both"/>
        <w:rPr>
          <w:bCs/>
          <w:sz w:val="26"/>
          <w:szCs w:val="26"/>
          <w:lang w:val="en-GB"/>
        </w:rPr>
      </w:pPr>
      <w:r>
        <w:rPr>
          <w:bCs/>
          <w:sz w:val="26"/>
          <w:szCs w:val="26"/>
          <w:lang w:val="en-GB"/>
        </w:rPr>
        <w:tab/>
      </w:r>
      <w:r w:rsidRPr="00757537">
        <w:rPr>
          <w:bCs/>
          <w:sz w:val="26"/>
          <w:szCs w:val="26"/>
          <w:lang w:val="en-GB"/>
        </w:rPr>
        <w:t>Trong việc xây dựng chatbox, AJAX đóng vai trò rất quan trọng giúp tạo ra trải nghiệm trò chuyện mượt mà, gần như thời gian thực mà không cần tải lại trang. Khi người dùng gửi tin nhắn, thay vì phải gửi yêu cầu và tải lại toàn bộ trang web, AJAX cho phép gửi dữ liệu tin nhắn lên máy chủ một cách bất đồng bộ.</w:t>
      </w:r>
    </w:p>
    <w:p w14:paraId="715C767D" w14:textId="77777777" w:rsidR="00757537" w:rsidRPr="00757537" w:rsidRDefault="00757537" w:rsidP="00755844">
      <w:pPr>
        <w:pStyle w:val="ListParagraph"/>
        <w:spacing w:line="276" w:lineRule="auto"/>
        <w:ind w:left="1080"/>
        <w:jc w:val="both"/>
        <w:rPr>
          <w:bCs/>
          <w:sz w:val="26"/>
          <w:szCs w:val="26"/>
          <w:lang w:val="en-GB"/>
        </w:rPr>
      </w:pPr>
    </w:p>
    <w:p w14:paraId="033A9FFC" w14:textId="5915D7CD" w:rsidR="00757537" w:rsidRPr="00757537" w:rsidRDefault="00755844" w:rsidP="00755844">
      <w:pPr>
        <w:pStyle w:val="ListParagraph"/>
        <w:spacing w:line="276" w:lineRule="auto"/>
        <w:ind w:left="1080"/>
        <w:jc w:val="both"/>
        <w:rPr>
          <w:bCs/>
          <w:sz w:val="26"/>
          <w:szCs w:val="26"/>
          <w:lang w:val="en-GB"/>
        </w:rPr>
      </w:pPr>
      <w:r>
        <w:rPr>
          <w:bCs/>
          <w:sz w:val="26"/>
          <w:szCs w:val="26"/>
          <w:lang w:val="en-GB"/>
        </w:rPr>
        <w:tab/>
      </w:r>
      <w:r w:rsidR="00757537" w:rsidRPr="00757537">
        <w:rPr>
          <w:bCs/>
          <w:sz w:val="26"/>
          <w:szCs w:val="26"/>
          <w:lang w:val="en-GB"/>
        </w:rPr>
        <w:t>Cụ thể, khi người dùng nhập tin nhắn và nhấn gửi, JavaScript sẽ sử dụng AJAX để gửi nội dung tin nhắn đến máy chủ thông qua một yêu cầu HTTP</w:t>
      </w:r>
      <w:r>
        <w:rPr>
          <w:bCs/>
          <w:sz w:val="26"/>
          <w:szCs w:val="26"/>
          <w:lang w:val="en-GB"/>
        </w:rPr>
        <w:t xml:space="preserve"> </w:t>
      </w:r>
      <w:r w:rsidR="00757537" w:rsidRPr="00757537">
        <w:rPr>
          <w:bCs/>
          <w:sz w:val="26"/>
          <w:szCs w:val="26"/>
          <w:lang w:val="en-GB"/>
        </w:rPr>
        <w:t>ngầm (asynchronous request). Máy chủ sẽ nhận tin nhắn này, lưu trữ và xử lý theo logic của hệ thống.</w:t>
      </w:r>
    </w:p>
    <w:p w14:paraId="7B1842B6" w14:textId="77777777" w:rsidR="00757537" w:rsidRPr="00757537" w:rsidRDefault="00757537" w:rsidP="00755844">
      <w:pPr>
        <w:pStyle w:val="ListParagraph"/>
        <w:spacing w:line="276" w:lineRule="auto"/>
        <w:ind w:left="1080"/>
        <w:jc w:val="both"/>
        <w:rPr>
          <w:bCs/>
          <w:sz w:val="26"/>
          <w:szCs w:val="26"/>
          <w:lang w:val="en-GB"/>
        </w:rPr>
      </w:pPr>
    </w:p>
    <w:p w14:paraId="6CC43ADA" w14:textId="1A2B993C" w:rsidR="00757537" w:rsidRPr="00757537" w:rsidRDefault="00755844" w:rsidP="00755844">
      <w:pPr>
        <w:pStyle w:val="ListParagraph"/>
        <w:spacing w:line="276" w:lineRule="auto"/>
        <w:ind w:left="1080"/>
        <w:jc w:val="both"/>
        <w:rPr>
          <w:bCs/>
          <w:sz w:val="26"/>
          <w:szCs w:val="26"/>
          <w:lang w:val="en-GB"/>
        </w:rPr>
      </w:pPr>
      <w:r>
        <w:rPr>
          <w:bCs/>
          <w:sz w:val="26"/>
          <w:szCs w:val="26"/>
          <w:lang w:val="en-GB"/>
        </w:rPr>
        <w:tab/>
      </w:r>
      <w:r w:rsidR="00757537" w:rsidRPr="00757537">
        <w:rPr>
          <w:bCs/>
          <w:sz w:val="26"/>
          <w:szCs w:val="26"/>
          <w:lang w:val="en-GB"/>
        </w:rPr>
        <w:t>Song song đó, AJAX cũng được sử dụng để liên tục gửi các yêu cầu ngầm từ trình duyệt đến máy chủ nhằm kiểm tra xem có tin nhắn mới nào từ phía người khác gửi đến hay không. Khi máy chủ có tin nhắn mới, dữ liệu sẽ được trả về dưới dạng JSON hoặc định dạng dễ xử lý khác.</w:t>
      </w:r>
    </w:p>
    <w:p w14:paraId="3F129BFB" w14:textId="77777777" w:rsidR="00757537" w:rsidRPr="00757537" w:rsidRDefault="00757537" w:rsidP="00755844">
      <w:pPr>
        <w:pStyle w:val="ListParagraph"/>
        <w:spacing w:line="276" w:lineRule="auto"/>
        <w:ind w:left="1080"/>
        <w:jc w:val="both"/>
        <w:rPr>
          <w:bCs/>
          <w:sz w:val="26"/>
          <w:szCs w:val="26"/>
          <w:lang w:val="en-GB"/>
        </w:rPr>
      </w:pPr>
    </w:p>
    <w:p w14:paraId="1A3BBBE1" w14:textId="17F5F63A" w:rsidR="00757537" w:rsidRDefault="00755844" w:rsidP="00755844">
      <w:pPr>
        <w:pStyle w:val="ListParagraph"/>
        <w:spacing w:line="276" w:lineRule="auto"/>
        <w:ind w:left="1080"/>
        <w:jc w:val="both"/>
        <w:rPr>
          <w:bCs/>
          <w:sz w:val="26"/>
          <w:szCs w:val="26"/>
          <w:lang w:val="en-GB"/>
        </w:rPr>
      </w:pPr>
      <w:r>
        <w:rPr>
          <w:bCs/>
          <w:sz w:val="26"/>
          <w:szCs w:val="26"/>
          <w:lang w:val="en-GB"/>
        </w:rPr>
        <w:tab/>
      </w:r>
      <w:r w:rsidR="00757537" w:rsidRPr="00757537">
        <w:rPr>
          <w:bCs/>
          <w:sz w:val="26"/>
          <w:szCs w:val="26"/>
          <w:lang w:val="en-GB"/>
        </w:rPr>
        <w:t xml:space="preserve">JavaScript trên trình duyệt sẽ nhận dữ liệu trả về và tự động cập nhật khu vực hiển thị tin nhắn trong chatbox mà không cần tải lại trang, giúp người dùng thấy được tin nhắn mới ngay lập tức. Nhờ cơ chế bất đồng bộ này, cuộc trò chuyện diễn ra liên </w:t>
      </w:r>
      <w:r w:rsidR="00757537" w:rsidRPr="00757537">
        <w:rPr>
          <w:bCs/>
          <w:sz w:val="26"/>
          <w:szCs w:val="26"/>
          <w:lang w:val="en-GB"/>
        </w:rPr>
        <w:lastRenderedPageBreak/>
        <w:t>tục, mượt mà và nhanh chóng, mang lại trải nghiệm tương tác gần giống như các ứng dụng nhắn tin thực thụ.</w:t>
      </w:r>
    </w:p>
    <w:p w14:paraId="51F3CE75" w14:textId="77777777" w:rsidR="00755844" w:rsidRPr="0087212A" w:rsidRDefault="00755844" w:rsidP="00757537">
      <w:pPr>
        <w:pStyle w:val="ListParagraph"/>
        <w:spacing w:line="276" w:lineRule="auto"/>
        <w:ind w:left="1080"/>
        <w:rPr>
          <w:bCs/>
          <w:sz w:val="26"/>
          <w:szCs w:val="26"/>
          <w:lang w:val="en-GB"/>
        </w:rPr>
      </w:pPr>
    </w:p>
    <w:p w14:paraId="2C7CFC15" w14:textId="114451F9" w:rsidR="00961B4C" w:rsidRDefault="0087212A" w:rsidP="00E13AC7">
      <w:pPr>
        <w:pStyle w:val="ListParagraph"/>
        <w:numPr>
          <w:ilvl w:val="1"/>
          <w:numId w:val="83"/>
        </w:numPr>
        <w:spacing w:line="276" w:lineRule="auto"/>
        <w:outlineLvl w:val="2"/>
        <w:rPr>
          <w:b/>
          <w:bCs/>
          <w:sz w:val="26"/>
          <w:szCs w:val="26"/>
          <w:lang w:val="en-GB"/>
        </w:rPr>
      </w:pPr>
      <w:bookmarkStart w:id="33" w:name="_Toc199079624"/>
      <w:r>
        <w:rPr>
          <w:b/>
          <w:bCs/>
          <w:sz w:val="26"/>
          <w:szCs w:val="26"/>
          <w:lang w:val="en-GB"/>
        </w:rPr>
        <w:t>Hướng dẫn sử dụng</w:t>
      </w:r>
      <w:bookmarkEnd w:id="33"/>
    </w:p>
    <w:p w14:paraId="05096D6A" w14:textId="77777777" w:rsidR="00755844" w:rsidRPr="00961B4C" w:rsidRDefault="00755844" w:rsidP="00755844">
      <w:pPr>
        <w:pStyle w:val="ListParagraph"/>
        <w:spacing w:line="276" w:lineRule="auto"/>
        <w:ind w:left="1800"/>
        <w:rPr>
          <w:b/>
          <w:bCs/>
          <w:sz w:val="26"/>
          <w:szCs w:val="26"/>
          <w:lang w:val="en-GB"/>
        </w:rPr>
      </w:pPr>
    </w:p>
    <w:p w14:paraId="71023AAA" w14:textId="77777777" w:rsidR="00755844" w:rsidRDefault="00961B4C" w:rsidP="00961B4C">
      <w:pPr>
        <w:pStyle w:val="ListParagraph"/>
        <w:spacing w:line="276" w:lineRule="auto"/>
        <w:ind w:left="1080"/>
        <w:rPr>
          <w:bCs/>
          <w:sz w:val="26"/>
          <w:szCs w:val="26"/>
          <w:lang w:val="en-GB"/>
        </w:rPr>
      </w:pPr>
      <w:r w:rsidRPr="00961B4C">
        <w:rPr>
          <w:bCs/>
          <w:sz w:val="26"/>
          <w:szCs w:val="26"/>
          <w:lang w:val="en-GB"/>
        </w:rPr>
        <w:t>Đăng kí và cài đặt ngrok trên thiết bị chạy localhost, sau đó ở terminal chạy lệnh ngrok http 80</w:t>
      </w:r>
    </w:p>
    <w:p w14:paraId="5B82A45E" w14:textId="77777777" w:rsidR="00755844" w:rsidRDefault="00961B4C" w:rsidP="00755844">
      <w:pPr>
        <w:pStyle w:val="ListParagraph"/>
        <w:spacing w:line="276" w:lineRule="auto"/>
        <w:rPr>
          <w:b/>
          <w:bCs/>
          <w:sz w:val="26"/>
          <w:szCs w:val="26"/>
          <w:lang w:val="en-GB"/>
        </w:rPr>
      </w:pPr>
      <w:r w:rsidRPr="00B21E1F">
        <w:rPr>
          <w:bCs/>
          <w:noProof/>
          <w:sz w:val="26"/>
          <w:szCs w:val="26"/>
          <w:lang w:val="en-GB"/>
        </w:rPr>
        <w:drawing>
          <wp:inline distT="0" distB="0" distL="0" distR="0" wp14:anchorId="6B31A92F" wp14:editId="030B1063">
            <wp:extent cx="5705522" cy="3314700"/>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56602" cy="3344375"/>
                    </a:xfrm>
                    <a:prstGeom prst="rect">
                      <a:avLst/>
                    </a:prstGeom>
                  </pic:spPr>
                </pic:pic>
              </a:graphicData>
            </a:graphic>
          </wp:inline>
        </w:drawing>
      </w:r>
    </w:p>
    <w:p w14:paraId="0A094452" w14:textId="2C1BDCE5" w:rsidR="00961B4C" w:rsidRDefault="00961B4C" w:rsidP="00961B4C">
      <w:pPr>
        <w:pStyle w:val="ListParagraph"/>
        <w:spacing w:line="276" w:lineRule="auto"/>
        <w:ind w:left="1080"/>
        <w:rPr>
          <w:bCs/>
          <w:noProof/>
          <w:sz w:val="26"/>
          <w:szCs w:val="26"/>
          <w:lang w:val="en-GB"/>
        </w:rPr>
      </w:pPr>
    </w:p>
    <w:p w14:paraId="43F5F4B7" w14:textId="610A71E3" w:rsidR="00755844" w:rsidRPr="00961B4C" w:rsidRDefault="00755844" w:rsidP="00755844">
      <w:pPr>
        <w:pStyle w:val="ListParagraph"/>
        <w:spacing w:line="276" w:lineRule="auto"/>
        <w:rPr>
          <w:b/>
          <w:bCs/>
          <w:sz w:val="26"/>
          <w:szCs w:val="26"/>
          <w:lang w:val="en-GB"/>
        </w:rPr>
      </w:pPr>
      <w:r w:rsidRPr="00B21E1F">
        <w:rPr>
          <w:bCs/>
          <w:noProof/>
          <w:sz w:val="26"/>
          <w:szCs w:val="26"/>
          <w:lang w:val="en-GB"/>
        </w:rPr>
        <w:drawing>
          <wp:inline distT="0" distB="0" distL="0" distR="0" wp14:anchorId="68C00560" wp14:editId="299B3401">
            <wp:extent cx="5753100" cy="2919412"/>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803437" cy="2944956"/>
                    </a:xfrm>
                    <a:prstGeom prst="rect">
                      <a:avLst/>
                    </a:prstGeom>
                  </pic:spPr>
                </pic:pic>
              </a:graphicData>
            </a:graphic>
          </wp:inline>
        </w:drawing>
      </w:r>
    </w:p>
    <w:p w14:paraId="208EB9A9" w14:textId="683AB105" w:rsidR="00961B4C" w:rsidRDefault="00961B4C" w:rsidP="00961B4C">
      <w:pPr>
        <w:pStyle w:val="ListParagraph"/>
        <w:spacing w:line="276" w:lineRule="auto"/>
        <w:rPr>
          <w:bCs/>
          <w:sz w:val="26"/>
          <w:szCs w:val="26"/>
          <w:lang w:val="en-GB"/>
        </w:rPr>
      </w:pPr>
      <w:r>
        <w:rPr>
          <w:bCs/>
          <w:sz w:val="26"/>
          <w:szCs w:val="26"/>
          <w:lang w:val="en-GB"/>
        </w:rPr>
        <w:t xml:space="preserve">     N</w:t>
      </w:r>
      <w:r w:rsidRPr="00B21E1F">
        <w:rPr>
          <w:bCs/>
          <w:sz w:val="26"/>
          <w:szCs w:val="26"/>
          <w:lang w:val="en-GB"/>
        </w:rPr>
        <w:t>grok sẽ cung cấp 1 đường dẫn tạm th</w:t>
      </w:r>
      <w:r w:rsidR="00755844">
        <w:rPr>
          <w:bCs/>
          <w:sz w:val="26"/>
          <w:szCs w:val="26"/>
          <w:lang w:val="en-GB"/>
        </w:rPr>
        <w:t>ờ</w:t>
      </w:r>
      <w:r w:rsidRPr="00B21E1F">
        <w:rPr>
          <w:bCs/>
          <w:sz w:val="26"/>
          <w:szCs w:val="26"/>
          <w:lang w:val="en-GB"/>
        </w:rPr>
        <w:t>i để truy cập vào trang web</w:t>
      </w:r>
    </w:p>
    <w:p w14:paraId="13474306" w14:textId="5A805039" w:rsidR="00961B4C" w:rsidRDefault="00961B4C" w:rsidP="00961B4C">
      <w:pPr>
        <w:pStyle w:val="ListParagraph"/>
        <w:spacing w:line="276" w:lineRule="auto"/>
        <w:rPr>
          <w:b/>
          <w:bCs/>
          <w:sz w:val="26"/>
          <w:szCs w:val="26"/>
          <w:lang w:val="en-GB"/>
        </w:rPr>
      </w:pPr>
      <w:r>
        <w:rPr>
          <w:bCs/>
          <w:sz w:val="26"/>
          <w:szCs w:val="26"/>
          <w:lang w:val="en-GB"/>
        </w:rPr>
        <w:lastRenderedPageBreak/>
        <w:t xml:space="preserve">     </w:t>
      </w:r>
      <w:r>
        <w:rPr>
          <w:b/>
          <w:bCs/>
          <w:sz w:val="26"/>
          <w:szCs w:val="26"/>
          <w:lang w:val="en-GB"/>
        </w:rPr>
        <w:t>Bước 1: Truy cập vào trang web nông sản xanh</w:t>
      </w:r>
    </w:p>
    <w:p w14:paraId="079285A3" w14:textId="77777777" w:rsidR="00755844" w:rsidRDefault="00755844" w:rsidP="00961B4C">
      <w:pPr>
        <w:pStyle w:val="ListParagraph"/>
        <w:spacing w:line="276" w:lineRule="auto"/>
        <w:rPr>
          <w:b/>
          <w:bCs/>
          <w:sz w:val="26"/>
          <w:szCs w:val="26"/>
          <w:lang w:val="en-GB"/>
        </w:rPr>
      </w:pPr>
    </w:p>
    <w:p w14:paraId="2FE2E8A4" w14:textId="1B1D6A0D" w:rsidR="00961B4C" w:rsidRDefault="00961B4C" w:rsidP="00755844">
      <w:pPr>
        <w:pStyle w:val="ListParagraph"/>
        <w:spacing w:line="276" w:lineRule="auto"/>
        <w:ind w:left="0"/>
        <w:rPr>
          <w:b/>
          <w:bCs/>
          <w:sz w:val="26"/>
          <w:szCs w:val="26"/>
          <w:lang w:val="en-GB"/>
        </w:rPr>
      </w:pPr>
      <w:r w:rsidRPr="00FF53DF">
        <w:rPr>
          <w:b/>
          <w:bCs/>
          <w:noProof/>
          <w:sz w:val="26"/>
          <w:szCs w:val="26"/>
          <w:lang w:val="en-GB"/>
        </w:rPr>
        <w:drawing>
          <wp:inline distT="0" distB="0" distL="0" distR="0" wp14:anchorId="2C475C4A" wp14:editId="17382D32">
            <wp:extent cx="6552665" cy="5619750"/>
            <wp:effectExtent l="0" t="0" r="63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563662" cy="5629181"/>
                    </a:xfrm>
                    <a:prstGeom prst="rect">
                      <a:avLst/>
                    </a:prstGeom>
                  </pic:spPr>
                </pic:pic>
              </a:graphicData>
            </a:graphic>
          </wp:inline>
        </w:drawing>
      </w:r>
    </w:p>
    <w:p w14:paraId="527A322A" w14:textId="612A9BCC" w:rsidR="00755844" w:rsidRDefault="00755844" w:rsidP="00961B4C">
      <w:pPr>
        <w:pStyle w:val="ListParagraph"/>
        <w:spacing w:line="276" w:lineRule="auto"/>
        <w:rPr>
          <w:b/>
          <w:bCs/>
          <w:sz w:val="26"/>
          <w:szCs w:val="26"/>
          <w:lang w:val="en-GB"/>
        </w:rPr>
      </w:pPr>
    </w:p>
    <w:p w14:paraId="3AA7C9A3" w14:textId="51EF349A" w:rsidR="00755844" w:rsidRDefault="00755844" w:rsidP="00961B4C">
      <w:pPr>
        <w:pStyle w:val="ListParagraph"/>
        <w:spacing w:line="276" w:lineRule="auto"/>
        <w:rPr>
          <w:b/>
          <w:bCs/>
          <w:sz w:val="26"/>
          <w:szCs w:val="26"/>
          <w:lang w:val="en-GB"/>
        </w:rPr>
      </w:pPr>
    </w:p>
    <w:p w14:paraId="60C1CF3C" w14:textId="06382218" w:rsidR="00755844" w:rsidRDefault="00755844" w:rsidP="00961B4C">
      <w:pPr>
        <w:pStyle w:val="ListParagraph"/>
        <w:spacing w:line="276" w:lineRule="auto"/>
        <w:rPr>
          <w:b/>
          <w:bCs/>
          <w:sz w:val="26"/>
          <w:szCs w:val="26"/>
          <w:lang w:val="en-GB"/>
        </w:rPr>
      </w:pPr>
    </w:p>
    <w:p w14:paraId="32809869" w14:textId="0A63B5A3" w:rsidR="00755844" w:rsidRDefault="00755844" w:rsidP="00961B4C">
      <w:pPr>
        <w:pStyle w:val="ListParagraph"/>
        <w:spacing w:line="276" w:lineRule="auto"/>
        <w:rPr>
          <w:b/>
          <w:bCs/>
          <w:sz w:val="26"/>
          <w:szCs w:val="26"/>
          <w:lang w:val="en-GB"/>
        </w:rPr>
      </w:pPr>
    </w:p>
    <w:p w14:paraId="2E3BD840" w14:textId="48E3E544" w:rsidR="00755844" w:rsidRDefault="00755844" w:rsidP="00961B4C">
      <w:pPr>
        <w:pStyle w:val="ListParagraph"/>
        <w:spacing w:line="276" w:lineRule="auto"/>
        <w:rPr>
          <w:b/>
          <w:bCs/>
          <w:sz w:val="26"/>
          <w:szCs w:val="26"/>
          <w:lang w:val="en-GB"/>
        </w:rPr>
      </w:pPr>
    </w:p>
    <w:p w14:paraId="69DF4F9F" w14:textId="36FE7282" w:rsidR="00755844" w:rsidRDefault="00755844" w:rsidP="00961B4C">
      <w:pPr>
        <w:pStyle w:val="ListParagraph"/>
        <w:spacing w:line="276" w:lineRule="auto"/>
        <w:rPr>
          <w:b/>
          <w:bCs/>
          <w:sz w:val="26"/>
          <w:szCs w:val="26"/>
          <w:lang w:val="en-GB"/>
        </w:rPr>
      </w:pPr>
    </w:p>
    <w:p w14:paraId="5A7BC6B5" w14:textId="5982F3A8" w:rsidR="00755844" w:rsidRDefault="00755844" w:rsidP="00961B4C">
      <w:pPr>
        <w:pStyle w:val="ListParagraph"/>
        <w:spacing w:line="276" w:lineRule="auto"/>
        <w:rPr>
          <w:b/>
          <w:bCs/>
          <w:sz w:val="26"/>
          <w:szCs w:val="26"/>
          <w:lang w:val="en-GB"/>
        </w:rPr>
      </w:pPr>
    </w:p>
    <w:p w14:paraId="0FCA4F13" w14:textId="5F48339D" w:rsidR="00755844" w:rsidRDefault="00755844" w:rsidP="00961B4C">
      <w:pPr>
        <w:pStyle w:val="ListParagraph"/>
        <w:spacing w:line="276" w:lineRule="auto"/>
        <w:rPr>
          <w:b/>
          <w:bCs/>
          <w:sz w:val="26"/>
          <w:szCs w:val="26"/>
          <w:lang w:val="en-GB"/>
        </w:rPr>
      </w:pPr>
    </w:p>
    <w:p w14:paraId="6FF0F236" w14:textId="0988FC34" w:rsidR="00755844" w:rsidRDefault="00755844" w:rsidP="00961B4C">
      <w:pPr>
        <w:pStyle w:val="ListParagraph"/>
        <w:spacing w:line="276" w:lineRule="auto"/>
        <w:rPr>
          <w:b/>
          <w:bCs/>
          <w:sz w:val="26"/>
          <w:szCs w:val="26"/>
          <w:lang w:val="en-GB"/>
        </w:rPr>
      </w:pPr>
    </w:p>
    <w:p w14:paraId="674010A9" w14:textId="77777777" w:rsidR="00755844" w:rsidRDefault="00755844" w:rsidP="00961B4C">
      <w:pPr>
        <w:pStyle w:val="ListParagraph"/>
        <w:spacing w:line="276" w:lineRule="auto"/>
        <w:rPr>
          <w:b/>
          <w:bCs/>
          <w:sz w:val="26"/>
          <w:szCs w:val="26"/>
          <w:lang w:val="en-GB"/>
        </w:rPr>
      </w:pPr>
    </w:p>
    <w:p w14:paraId="2F039C8B" w14:textId="1FCBFEF6" w:rsidR="00961B4C" w:rsidRDefault="00961B4C" w:rsidP="00961B4C">
      <w:pPr>
        <w:pStyle w:val="ListParagraph"/>
        <w:spacing w:line="276" w:lineRule="auto"/>
        <w:rPr>
          <w:b/>
          <w:bCs/>
          <w:sz w:val="26"/>
          <w:szCs w:val="26"/>
          <w:lang w:val="en-GB"/>
        </w:rPr>
      </w:pPr>
      <w:r>
        <w:rPr>
          <w:b/>
          <w:bCs/>
          <w:sz w:val="26"/>
          <w:szCs w:val="26"/>
          <w:lang w:val="en-GB"/>
        </w:rPr>
        <w:lastRenderedPageBreak/>
        <w:t>Bước 2: Vào trang sản phẩm</w:t>
      </w:r>
    </w:p>
    <w:p w14:paraId="7000D57E" w14:textId="77777777" w:rsidR="00755844" w:rsidRDefault="00755844" w:rsidP="00961B4C">
      <w:pPr>
        <w:pStyle w:val="ListParagraph"/>
        <w:spacing w:line="276" w:lineRule="auto"/>
        <w:rPr>
          <w:b/>
          <w:bCs/>
          <w:sz w:val="26"/>
          <w:szCs w:val="26"/>
          <w:lang w:val="en-GB"/>
        </w:rPr>
      </w:pPr>
    </w:p>
    <w:p w14:paraId="3899467B" w14:textId="0D51BB5F" w:rsidR="00961B4C" w:rsidRDefault="00961B4C" w:rsidP="00755844">
      <w:pPr>
        <w:pStyle w:val="ListParagraph"/>
        <w:spacing w:line="276" w:lineRule="auto"/>
        <w:ind w:left="0"/>
        <w:rPr>
          <w:b/>
          <w:bCs/>
          <w:sz w:val="26"/>
          <w:szCs w:val="26"/>
          <w:lang w:val="en-GB"/>
        </w:rPr>
      </w:pPr>
      <w:r w:rsidRPr="00FF53DF">
        <w:rPr>
          <w:b/>
          <w:bCs/>
          <w:noProof/>
          <w:sz w:val="26"/>
          <w:szCs w:val="26"/>
          <w:lang w:val="en-GB"/>
        </w:rPr>
        <w:drawing>
          <wp:inline distT="0" distB="0" distL="0" distR="0" wp14:anchorId="1277700B" wp14:editId="2B97F78C">
            <wp:extent cx="6248002" cy="5210175"/>
            <wp:effectExtent l="0" t="0" r="63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263202" cy="5222850"/>
                    </a:xfrm>
                    <a:prstGeom prst="rect">
                      <a:avLst/>
                    </a:prstGeom>
                  </pic:spPr>
                </pic:pic>
              </a:graphicData>
            </a:graphic>
          </wp:inline>
        </w:drawing>
      </w:r>
    </w:p>
    <w:p w14:paraId="138DDE2B" w14:textId="4490C301" w:rsidR="00755844" w:rsidRDefault="00755844" w:rsidP="00755844">
      <w:pPr>
        <w:pStyle w:val="ListParagraph"/>
        <w:spacing w:line="276" w:lineRule="auto"/>
        <w:ind w:left="0"/>
        <w:rPr>
          <w:b/>
          <w:bCs/>
          <w:sz w:val="26"/>
          <w:szCs w:val="26"/>
          <w:lang w:val="en-GB"/>
        </w:rPr>
      </w:pPr>
    </w:p>
    <w:p w14:paraId="0095DDBA" w14:textId="1067CC50" w:rsidR="00755844" w:rsidRDefault="00755844" w:rsidP="00755844">
      <w:pPr>
        <w:pStyle w:val="ListParagraph"/>
        <w:spacing w:line="276" w:lineRule="auto"/>
        <w:ind w:left="0"/>
        <w:rPr>
          <w:b/>
          <w:bCs/>
          <w:sz w:val="26"/>
          <w:szCs w:val="26"/>
          <w:lang w:val="en-GB"/>
        </w:rPr>
      </w:pPr>
    </w:p>
    <w:p w14:paraId="7915E530" w14:textId="58065CC2" w:rsidR="00755844" w:rsidRDefault="00755844" w:rsidP="00755844">
      <w:pPr>
        <w:pStyle w:val="ListParagraph"/>
        <w:spacing w:line="276" w:lineRule="auto"/>
        <w:ind w:left="0"/>
        <w:rPr>
          <w:b/>
          <w:bCs/>
          <w:sz w:val="26"/>
          <w:szCs w:val="26"/>
          <w:lang w:val="en-GB"/>
        </w:rPr>
      </w:pPr>
    </w:p>
    <w:p w14:paraId="07215985" w14:textId="2573EB08" w:rsidR="00755844" w:rsidRDefault="00755844" w:rsidP="00755844">
      <w:pPr>
        <w:pStyle w:val="ListParagraph"/>
        <w:spacing w:line="276" w:lineRule="auto"/>
        <w:ind w:left="0"/>
        <w:rPr>
          <w:b/>
          <w:bCs/>
          <w:sz w:val="26"/>
          <w:szCs w:val="26"/>
          <w:lang w:val="en-GB"/>
        </w:rPr>
      </w:pPr>
    </w:p>
    <w:p w14:paraId="6B0C4FB8" w14:textId="525B406D" w:rsidR="00755844" w:rsidRDefault="00755844" w:rsidP="00755844">
      <w:pPr>
        <w:pStyle w:val="ListParagraph"/>
        <w:spacing w:line="276" w:lineRule="auto"/>
        <w:ind w:left="0"/>
        <w:rPr>
          <w:b/>
          <w:bCs/>
          <w:sz w:val="26"/>
          <w:szCs w:val="26"/>
          <w:lang w:val="en-GB"/>
        </w:rPr>
      </w:pPr>
    </w:p>
    <w:p w14:paraId="11C375BC" w14:textId="12886280" w:rsidR="00755844" w:rsidRDefault="00755844" w:rsidP="00755844">
      <w:pPr>
        <w:pStyle w:val="ListParagraph"/>
        <w:spacing w:line="276" w:lineRule="auto"/>
        <w:ind w:left="0"/>
        <w:rPr>
          <w:b/>
          <w:bCs/>
          <w:sz w:val="26"/>
          <w:szCs w:val="26"/>
          <w:lang w:val="en-GB"/>
        </w:rPr>
      </w:pPr>
    </w:p>
    <w:p w14:paraId="15377AA1" w14:textId="0C6839D3" w:rsidR="00755844" w:rsidRDefault="00755844" w:rsidP="00755844">
      <w:pPr>
        <w:pStyle w:val="ListParagraph"/>
        <w:spacing w:line="276" w:lineRule="auto"/>
        <w:ind w:left="0"/>
        <w:rPr>
          <w:b/>
          <w:bCs/>
          <w:sz w:val="26"/>
          <w:szCs w:val="26"/>
          <w:lang w:val="en-GB"/>
        </w:rPr>
      </w:pPr>
    </w:p>
    <w:p w14:paraId="157F0422" w14:textId="44CE53D5" w:rsidR="00755844" w:rsidRDefault="00755844" w:rsidP="00755844">
      <w:pPr>
        <w:pStyle w:val="ListParagraph"/>
        <w:spacing w:line="276" w:lineRule="auto"/>
        <w:ind w:left="0"/>
        <w:rPr>
          <w:b/>
          <w:bCs/>
          <w:sz w:val="26"/>
          <w:szCs w:val="26"/>
          <w:lang w:val="en-GB"/>
        </w:rPr>
      </w:pPr>
    </w:p>
    <w:p w14:paraId="3A72F728" w14:textId="67809F22" w:rsidR="00755844" w:rsidRDefault="00755844" w:rsidP="00755844">
      <w:pPr>
        <w:pStyle w:val="ListParagraph"/>
        <w:spacing w:line="276" w:lineRule="auto"/>
        <w:ind w:left="0"/>
        <w:rPr>
          <w:b/>
          <w:bCs/>
          <w:sz w:val="26"/>
          <w:szCs w:val="26"/>
          <w:lang w:val="en-GB"/>
        </w:rPr>
      </w:pPr>
    </w:p>
    <w:p w14:paraId="4C65C0E1" w14:textId="76A5564B" w:rsidR="00755844" w:rsidRDefault="00755844" w:rsidP="00755844">
      <w:pPr>
        <w:pStyle w:val="ListParagraph"/>
        <w:spacing w:line="276" w:lineRule="auto"/>
        <w:ind w:left="0"/>
        <w:rPr>
          <w:b/>
          <w:bCs/>
          <w:sz w:val="26"/>
          <w:szCs w:val="26"/>
          <w:lang w:val="en-GB"/>
        </w:rPr>
      </w:pPr>
    </w:p>
    <w:p w14:paraId="3FEC844A" w14:textId="6F9BED43" w:rsidR="00755844" w:rsidRDefault="00755844" w:rsidP="00755844">
      <w:pPr>
        <w:pStyle w:val="ListParagraph"/>
        <w:spacing w:line="276" w:lineRule="auto"/>
        <w:ind w:left="0"/>
        <w:rPr>
          <w:b/>
          <w:bCs/>
          <w:sz w:val="26"/>
          <w:szCs w:val="26"/>
          <w:lang w:val="en-GB"/>
        </w:rPr>
      </w:pPr>
    </w:p>
    <w:p w14:paraId="775FF253" w14:textId="77777777" w:rsidR="00755844" w:rsidRDefault="00755844" w:rsidP="00755844">
      <w:pPr>
        <w:pStyle w:val="ListParagraph"/>
        <w:spacing w:line="276" w:lineRule="auto"/>
        <w:ind w:left="0"/>
        <w:rPr>
          <w:b/>
          <w:bCs/>
          <w:sz w:val="26"/>
          <w:szCs w:val="26"/>
          <w:lang w:val="en-GB"/>
        </w:rPr>
      </w:pPr>
    </w:p>
    <w:p w14:paraId="3CB69839" w14:textId="00008357" w:rsidR="00961B4C" w:rsidRDefault="00961B4C" w:rsidP="00961B4C">
      <w:pPr>
        <w:pStyle w:val="ListParagraph"/>
        <w:spacing w:line="276" w:lineRule="auto"/>
        <w:rPr>
          <w:b/>
          <w:bCs/>
          <w:sz w:val="26"/>
          <w:szCs w:val="26"/>
          <w:lang w:val="en-GB"/>
        </w:rPr>
      </w:pPr>
      <w:r>
        <w:rPr>
          <w:b/>
          <w:bCs/>
          <w:sz w:val="26"/>
          <w:szCs w:val="26"/>
          <w:lang w:val="en-GB"/>
        </w:rPr>
        <w:t xml:space="preserve">  Bước 3: Chọn 1 sản phẩm bất kì</w:t>
      </w:r>
    </w:p>
    <w:p w14:paraId="2EBB4D0A" w14:textId="77777777" w:rsidR="00755844" w:rsidRDefault="00755844" w:rsidP="00961B4C">
      <w:pPr>
        <w:pStyle w:val="ListParagraph"/>
        <w:spacing w:line="276" w:lineRule="auto"/>
        <w:rPr>
          <w:b/>
          <w:bCs/>
          <w:sz w:val="26"/>
          <w:szCs w:val="26"/>
          <w:lang w:val="en-GB"/>
        </w:rPr>
      </w:pPr>
    </w:p>
    <w:p w14:paraId="09A3525E" w14:textId="37385F25" w:rsidR="00961B4C" w:rsidRDefault="00961B4C" w:rsidP="00755844">
      <w:pPr>
        <w:pStyle w:val="ListParagraph"/>
        <w:spacing w:line="276" w:lineRule="auto"/>
        <w:ind w:left="0"/>
        <w:rPr>
          <w:b/>
          <w:bCs/>
          <w:sz w:val="26"/>
          <w:szCs w:val="26"/>
          <w:lang w:val="en-GB"/>
        </w:rPr>
      </w:pPr>
      <w:r w:rsidRPr="00961B4C">
        <w:rPr>
          <w:b/>
          <w:bCs/>
          <w:noProof/>
          <w:sz w:val="26"/>
          <w:szCs w:val="26"/>
          <w:lang w:val="en-GB"/>
        </w:rPr>
        <w:drawing>
          <wp:inline distT="0" distB="0" distL="0" distR="0" wp14:anchorId="1BB2FC39" wp14:editId="053AAE2B">
            <wp:extent cx="6452175" cy="5434013"/>
            <wp:effectExtent l="0" t="0" r="635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469859" cy="5448906"/>
                    </a:xfrm>
                    <a:prstGeom prst="rect">
                      <a:avLst/>
                    </a:prstGeom>
                  </pic:spPr>
                </pic:pic>
              </a:graphicData>
            </a:graphic>
          </wp:inline>
        </w:drawing>
      </w:r>
    </w:p>
    <w:p w14:paraId="08A6D8C6" w14:textId="03D6DE9A" w:rsidR="00755844" w:rsidRDefault="00755844" w:rsidP="00755844">
      <w:pPr>
        <w:pStyle w:val="ListParagraph"/>
        <w:spacing w:line="276" w:lineRule="auto"/>
        <w:ind w:left="0"/>
        <w:rPr>
          <w:b/>
          <w:bCs/>
          <w:sz w:val="26"/>
          <w:szCs w:val="26"/>
          <w:lang w:val="en-GB"/>
        </w:rPr>
      </w:pPr>
    </w:p>
    <w:p w14:paraId="65267609" w14:textId="0F8B2B09" w:rsidR="00755844" w:rsidRDefault="00755844" w:rsidP="00755844">
      <w:pPr>
        <w:pStyle w:val="ListParagraph"/>
        <w:spacing w:line="276" w:lineRule="auto"/>
        <w:ind w:left="0"/>
        <w:rPr>
          <w:b/>
          <w:bCs/>
          <w:sz w:val="26"/>
          <w:szCs w:val="26"/>
          <w:lang w:val="en-GB"/>
        </w:rPr>
      </w:pPr>
    </w:p>
    <w:p w14:paraId="68FEC418" w14:textId="10B5C608" w:rsidR="00755844" w:rsidRDefault="00755844" w:rsidP="00755844">
      <w:pPr>
        <w:pStyle w:val="ListParagraph"/>
        <w:spacing w:line="276" w:lineRule="auto"/>
        <w:ind w:left="0"/>
        <w:rPr>
          <w:b/>
          <w:bCs/>
          <w:sz w:val="26"/>
          <w:szCs w:val="26"/>
          <w:lang w:val="en-GB"/>
        </w:rPr>
      </w:pPr>
    </w:p>
    <w:p w14:paraId="287AD74E" w14:textId="0BA2A03C" w:rsidR="00755844" w:rsidRDefault="00755844" w:rsidP="00755844">
      <w:pPr>
        <w:pStyle w:val="ListParagraph"/>
        <w:spacing w:line="276" w:lineRule="auto"/>
        <w:ind w:left="0"/>
        <w:rPr>
          <w:b/>
          <w:bCs/>
          <w:sz w:val="26"/>
          <w:szCs w:val="26"/>
          <w:lang w:val="en-GB"/>
        </w:rPr>
      </w:pPr>
    </w:p>
    <w:p w14:paraId="78E9C98D" w14:textId="3BE6296C" w:rsidR="00755844" w:rsidRDefault="00755844" w:rsidP="00755844">
      <w:pPr>
        <w:pStyle w:val="ListParagraph"/>
        <w:spacing w:line="276" w:lineRule="auto"/>
        <w:ind w:left="0"/>
        <w:rPr>
          <w:b/>
          <w:bCs/>
          <w:sz w:val="26"/>
          <w:szCs w:val="26"/>
          <w:lang w:val="en-GB"/>
        </w:rPr>
      </w:pPr>
    </w:p>
    <w:p w14:paraId="07CFF02D" w14:textId="4F3D9CF4" w:rsidR="00755844" w:rsidRDefault="00755844" w:rsidP="00755844">
      <w:pPr>
        <w:pStyle w:val="ListParagraph"/>
        <w:spacing w:line="276" w:lineRule="auto"/>
        <w:ind w:left="0"/>
        <w:rPr>
          <w:b/>
          <w:bCs/>
          <w:sz w:val="26"/>
          <w:szCs w:val="26"/>
          <w:lang w:val="en-GB"/>
        </w:rPr>
      </w:pPr>
    </w:p>
    <w:p w14:paraId="09BB15BC" w14:textId="693D7FA6" w:rsidR="00755844" w:rsidRDefault="00755844" w:rsidP="00755844">
      <w:pPr>
        <w:pStyle w:val="ListParagraph"/>
        <w:spacing w:line="276" w:lineRule="auto"/>
        <w:ind w:left="0"/>
        <w:rPr>
          <w:b/>
          <w:bCs/>
          <w:sz w:val="26"/>
          <w:szCs w:val="26"/>
          <w:lang w:val="en-GB"/>
        </w:rPr>
      </w:pPr>
    </w:p>
    <w:p w14:paraId="7756DF8A" w14:textId="5ACAA1F9" w:rsidR="00755844" w:rsidRDefault="00755844" w:rsidP="00755844">
      <w:pPr>
        <w:pStyle w:val="ListParagraph"/>
        <w:spacing w:line="276" w:lineRule="auto"/>
        <w:ind w:left="0"/>
        <w:rPr>
          <w:b/>
          <w:bCs/>
          <w:sz w:val="26"/>
          <w:szCs w:val="26"/>
          <w:lang w:val="en-GB"/>
        </w:rPr>
      </w:pPr>
    </w:p>
    <w:p w14:paraId="2AB4BC94" w14:textId="77777777" w:rsidR="00755844" w:rsidRDefault="00755844" w:rsidP="00755844">
      <w:pPr>
        <w:pStyle w:val="ListParagraph"/>
        <w:spacing w:line="276" w:lineRule="auto"/>
        <w:ind w:left="0"/>
        <w:rPr>
          <w:b/>
          <w:bCs/>
          <w:sz w:val="26"/>
          <w:szCs w:val="26"/>
          <w:lang w:val="en-GB"/>
        </w:rPr>
      </w:pPr>
    </w:p>
    <w:p w14:paraId="2DAC99C2" w14:textId="72B33B8D" w:rsidR="00961B4C" w:rsidRDefault="00961B4C" w:rsidP="00961B4C">
      <w:pPr>
        <w:pStyle w:val="ListParagraph"/>
        <w:spacing w:line="276" w:lineRule="auto"/>
        <w:rPr>
          <w:b/>
          <w:bCs/>
          <w:sz w:val="26"/>
          <w:szCs w:val="26"/>
          <w:lang w:val="en-GB"/>
        </w:rPr>
      </w:pPr>
      <w:r>
        <w:rPr>
          <w:b/>
          <w:bCs/>
          <w:sz w:val="26"/>
          <w:szCs w:val="26"/>
          <w:lang w:val="en-GB"/>
        </w:rPr>
        <w:lastRenderedPageBreak/>
        <w:t>Bước 4: Kéo xuống phần cửa hàng và ấn chat ngay</w:t>
      </w:r>
    </w:p>
    <w:p w14:paraId="61007C7E" w14:textId="77777777" w:rsidR="00755844" w:rsidRDefault="00755844" w:rsidP="00961B4C">
      <w:pPr>
        <w:pStyle w:val="ListParagraph"/>
        <w:spacing w:line="276" w:lineRule="auto"/>
        <w:rPr>
          <w:b/>
          <w:bCs/>
          <w:sz w:val="26"/>
          <w:szCs w:val="26"/>
          <w:lang w:val="en-GB"/>
        </w:rPr>
      </w:pPr>
    </w:p>
    <w:p w14:paraId="224CCA72" w14:textId="67528320" w:rsidR="00961B4C" w:rsidRDefault="00961B4C" w:rsidP="00755844">
      <w:pPr>
        <w:pStyle w:val="ListParagraph"/>
        <w:spacing w:line="276" w:lineRule="auto"/>
        <w:ind w:left="0"/>
        <w:rPr>
          <w:b/>
          <w:bCs/>
          <w:sz w:val="26"/>
          <w:szCs w:val="26"/>
          <w:lang w:val="en-GB"/>
        </w:rPr>
      </w:pPr>
      <w:r>
        <w:rPr>
          <w:b/>
          <w:bCs/>
          <w:noProof/>
          <w:sz w:val="26"/>
          <w:szCs w:val="26"/>
          <w:lang w:val="en-GB"/>
        </w:rPr>
        <mc:AlternateContent>
          <mc:Choice Requires="wps">
            <w:drawing>
              <wp:anchor distT="0" distB="0" distL="114300" distR="114300" simplePos="0" relativeHeight="251661312" behindDoc="0" locked="0" layoutInCell="1" allowOverlap="1" wp14:anchorId="3D9E284A" wp14:editId="6582D5D7">
                <wp:simplePos x="0" y="0"/>
                <wp:positionH relativeFrom="column">
                  <wp:posOffset>4834255</wp:posOffset>
                </wp:positionH>
                <wp:positionV relativeFrom="paragraph">
                  <wp:posOffset>2588260</wp:posOffset>
                </wp:positionV>
                <wp:extent cx="532737" cy="345440"/>
                <wp:effectExtent l="0" t="0" r="20320" b="16510"/>
                <wp:wrapNone/>
                <wp:docPr id="26" name="Oval 26"/>
                <wp:cNvGraphicFramePr/>
                <a:graphic xmlns:a="http://schemas.openxmlformats.org/drawingml/2006/main">
                  <a:graphicData uri="http://schemas.microsoft.com/office/word/2010/wordprocessingShape">
                    <wps:wsp>
                      <wps:cNvSpPr/>
                      <wps:spPr>
                        <a:xfrm>
                          <a:off x="0" y="0"/>
                          <a:ext cx="532737" cy="34544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1359FCDE" id="Oval 26" o:spid="_x0000_s1026" style="position:absolute;margin-left:380.65pt;margin-top:203.8pt;width:41.95pt;height:27.2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" filled="f" strokecolor="red" strokeweight="1pt">
                <v:stroke joinstyle="miter"/>
              </v:oval>
            </w:pict>
          </mc:Fallback>
        </mc:AlternateContent>
      </w:r>
      <w:r w:rsidRPr="00961B4C">
        <w:rPr>
          <w:b/>
          <w:bCs/>
          <w:noProof/>
          <w:sz w:val="26"/>
          <w:szCs w:val="26"/>
          <w:lang w:val="en-GB"/>
        </w:rPr>
        <w:drawing>
          <wp:inline distT="0" distB="0" distL="0" distR="0" wp14:anchorId="01C0FEF3" wp14:editId="3F483550">
            <wp:extent cx="6404610" cy="5510213"/>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421132" cy="5524428"/>
                    </a:xfrm>
                    <a:prstGeom prst="rect">
                      <a:avLst/>
                    </a:prstGeom>
                  </pic:spPr>
                </pic:pic>
              </a:graphicData>
            </a:graphic>
          </wp:inline>
        </w:drawing>
      </w:r>
    </w:p>
    <w:p w14:paraId="637D63A6" w14:textId="5C64CF43" w:rsidR="00755844" w:rsidRDefault="00755844" w:rsidP="00755844">
      <w:pPr>
        <w:pStyle w:val="ListParagraph"/>
        <w:spacing w:line="276" w:lineRule="auto"/>
        <w:ind w:left="0"/>
        <w:rPr>
          <w:b/>
          <w:bCs/>
          <w:sz w:val="26"/>
          <w:szCs w:val="26"/>
          <w:lang w:val="en-GB"/>
        </w:rPr>
      </w:pPr>
    </w:p>
    <w:p w14:paraId="22703620" w14:textId="45D93BF9" w:rsidR="00755844" w:rsidRDefault="00755844" w:rsidP="00755844">
      <w:pPr>
        <w:pStyle w:val="ListParagraph"/>
        <w:spacing w:line="276" w:lineRule="auto"/>
        <w:ind w:left="0"/>
        <w:rPr>
          <w:b/>
          <w:bCs/>
          <w:sz w:val="26"/>
          <w:szCs w:val="26"/>
          <w:lang w:val="en-GB"/>
        </w:rPr>
      </w:pPr>
    </w:p>
    <w:p w14:paraId="39DE8AD6" w14:textId="2981033E" w:rsidR="00755844" w:rsidRDefault="00755844" w:rsidP="00755844">
      <w:pPr>
        <w:pStyle w:val="ListParagraph"/>
        <w:spacing w:line="276" w:lineRule="auto"/>
        <w:ind w:left="0"/>
        <w:rPr>
          <w:b/>
          <w:bCs/>
          <w:sz w:val="26"/>
          <w:szCs w:val="26"/>
          <w:lang w:val="en-GB"/>
        </w:rPr>
      </w:pPr>
    </w:p>
    <w:p w14:paraId="556630A6" w14:textId="4C6522F3" w:rsidR="00755844" w:rsidRDefault="00755844" w:rsidP="00755844">
      <w:pPr>
        <w:pStyle w:val="ListParagraph"/>
        <w:spacing w:line="276" w:lineRule="auto"/>
        <w:ind w:left="0"/>
        <w:rPr>
          <w:b/>
          <w:bCs/>
          <w:sz w:val="26"/>
          <w:szCs w:val="26"/>
          <w:lang w:val="en-GB"/>
        </w:rPr>
      </w:pPr>
    </w:p>
    <w:p w14:paraId="5EFAAB87" w14:textId="51933F6C" w:rsidR="00755844" w:rsidRDefault="00755844" w:rsidP="00755844">
      <w:pPr>
        <w:pStyle w:val="ListParagraph"/>
        <w:spacing w:line="276" w:lineRule="auto"/>
        <w:ind w:left="0"/>
        <w:rPr>
          <w:b/>
          <w:bCs/>
          <w:sz w:val="26"/>
          <w:szCs w:val="26"/>
          <w:lang w:val="en-GB"/>
        </w:rPr>
      </w:pPr>
    </w:p>
    <w:p w14:paraId="18F4E2DC" w14:textId="05AFD67C" w:rsidR="00755844" w:rsidRDefault="00755844" w:rsidP="00755844">
      <w:pPr>
        <w:pStyle w:val="ListParagraph"/>
        <w:spacing w:line="276" w:lineRule="auto"/>
        <w:ind w:left="0"/>
        <w:rPr>
          <w:b/>
          <w:bCs/>
          <w:sz w:val="26"/>
          <w:szCs w:val="26"/>
          <w:lang w:val="en-GB"/>
        </w:rPr>
      </w:pPr>
    </w:p>
    <w:p w14:paraId="45C40E3D" w14:textId="0D632709" w:rsidR="00755844" w:rsidRDefault="00755844" w:rsidP="00755844">
      <w:pPr>
        <w:pStyle w:val="ListParagraph"/>
        <w:spacing w:line="276" w:lineRule="auto"/>
        <w:ind w:left="0"/>
        <w:rPr>
          <w:b/>
          <w:bCs/>
          <w:sz w:val="26"/>
          <w:szCs w:val="26"/>
          <w:lang w:val="en-GB"/>
        </w:rPr>
      </w:pPr>
    </w:p>
    <w:p w14:paraId="2FDD34D3" w14:textId="5440511A" w:rsidR="00755844" w:rsidRDefault="00755844" w:rsidP="00755844">
      <w:pPr>
        <w:pStyle w:val="ListParagraph"/>
        <w:spacing w:line="276" w:lineRule="auto"/>
        <w:ind w:left="0"/>
        <w:rPr>
          <w:b/>
          <w:bCs/>
          <w:sz w:val="26"/>
          <w:szCs w:val="26"/>
          <w:lang w:val="en-GB"/>
        </w:rPr>
      </w:pPr>
    </w:p>
    <w:p w14:paraId="4274331A" w14:textId="7ED9526B" w:rsidR="00755844" w:rsidRDefault="00755844" w:rsidP="00755844">
      <w:pPr>
        <w:pStyle w:val="ListParagraph"/>
        <w:spacing w:line="276" w:lineRule="auto"/>
        <w:ind w:left="0"/>
        <w:rPr>
          <w:b/>
          <w:bCs/>
          <w:sz w:val="26"/>
          <w:szCs w:val="26"/>
          <w:lang w:val="en-GB"/>
        </w:rPr>
      </w:pPr>
    </w:p>
    <w:p w14:paraId="723BDB3D" w14:textId="7D56A379" w:rsidR="00755844" w:rsidRDefault="00755844" w:rsidP="00755844">
      <w:pPr>
        <w:pStyle w:val="ListParagraph"/>
        <w:spacing w:line="276" w:lineRule="auto"/>
        <w:ind w:left="0"/>
        <w:rPr>
          <w:b/>
          <w:bCs/>
          <w:sz w:val="26"/>
          <w:szCs w:val="26"/>
          <w:lang w:val="en-GB"/>
        </w:rPr>
      </w:pPr>
    </w:p>
    <w:p w14:paraId="7FCA63F2" w14:textId="12693906" w:rsidR="00755844" w:rsidRDefault="00755844" w:rsidP="00755844">
      <w:pPr>
        <w:pStyle w:val="ListParagraph"/>
        <w:spacing w:line="276" w:lineRule="auto"/>
        <w:ind w:left="0"/>
        <w:rPr>
          <w:b/>
          <w:bCs/>
          <w:sz w:val="26"/>
          <w:szCs w:val="26"/>
          <w:lang w:val="en-GB"/>
        </w:rPr>
      </w:pPr>
    </w:p>
    <w:p w14:paraId="69BD4344" w14:textId="77777777" w:rsidR="00755844" w:rsidRDefault="00755844" w:rsidP="00755844">
      <w:pPr>
        <w:pStyle w:val="ListParagraph"/>
        <w:spacing w:line="276" w:lineRule="auto"/>
        <w:ind w:left="0"/>
        <w:rPr>
          <w:b/>
          <w:bCs/>
          <w:sz w:val="26"/>
          <w:szCs w:val="26"/>
          <w:lang w:val="en-GB"/>
        </w:rPr>
      </w:pPr>
    </w:p>
    <w:p w14:paraId="39288A8A" w14:textId="50321282" w:rsidR="00961B4C" w:rsidRDefault="00961B4C" w:rsidP="00961B4C">
      <w:pPr>
        <w:pStyle w:val="ListParagraph"/>
        <w:spacing w:line="276" w:lineRule="auto"/>
        <w:rPr>
          <w:b/>
          <w:bCs/>
          <w:sz w:val="26"/>
          <w:szCs w:val="26"/>
          <w:lang w:val="en-GB"/>
        </w:rPr>
      </w:pPr>
      <w:r>
        <w:rPr>
          <w:b/>
          <w:bCs/>
          <w:sz w:val="26"/>
          <w:szCs w:val="26"/>
          <w:lang w:val="en-GB"/>
        </w:rPr>
        <w:t>Bước 5: Ô chat sẽ tự hiển thị, nhắn tin nhắn bất kì</w:t>
      </w:r>
    </w:p>
    <w:p w14:paraId="2BFCD3E7" w14:textId="77777777" w:rsidR="00755844" w:rsidRDefault="00755844" w:rsidP="00961B4C">
      <w:pPr>
        <w:pStyle w:val="ListParagraph"/>
        <w:spacing w:line="276" w:lineRule="auto"/>
        <w:rPr>
          <w:b/>
          <w:bCs/>
          <w:sz w:val="26"/>
          <w:szCs w:val="26"/>
          <w:lang w:val="en-GB"/>
        </w:rPr>
      </w:pPr>
    </w:p>
    <w:p w14:paraId="6AEBB73B" w14:textId="22CC7461" w:rsidR="00961B4C" w:rsidRDefault="00961B4C" w:rsidP="00755844">
      <w:pPr>
        <w:pStyle w:val="ListParagraph"/>
        <w:spacing w:line="276" w:lineRule="auto"/>
        <w:ind w:left="0"/>
        <w:rPr>
          <w:b/>
          <w:bCs/>
          <w:sz w:val="26"/>
          <w:szCs w:val="26"/>
          <w:lang w:val="en-GB"/>
        </w:rPr>
      </w:pPr>
      <w:r w:rsidRPr="00961B4C">
        <w:rPr>
          <w:b/>
          <w:bCs/>
          <w:noProof/>
          <w:sz w:val="26"/>
          <w:szCs w:val="26"/>
          <w:lang w:val="en-GB"/>
        </w:rPr>
        <w:drawing>
          <wp:inline distT="0" distB="0" distL="0" distR="0" wp14:anchorId="56796C93" wp14:editId="5A379E9B">
            <wp:extent cx="6243638" cy="5471795"/>
            <wp:effectExtent l="0" t="0" r="508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252616" cy="5479664"/>
                    </a:xfrm>
                    <a:prstGeom prst="rect">
                      <a:avLst/>
                    </a:prstGeom>
                  </pic:spPr>
                </pic:pic>
              </a:graphicData>
            </a:graphic>
          </wp:inline>
        </w:drawing>
      </w:r>
    </w:p>
    <w:p w14:paraId="18997F70" w14:textId="53BAA921" w:rsidR="00755844" w:rsidRDefault="00755844" w:rsidP="00755844">
      <w:pPr>
        <w:pStyle w:val="ListParagraph"/>
        <w:spacing w:line="276" w:lineRule="auto"/>
        <w:ind w:left="0"/>
        <w:rPr>
          <w:b/>
          <w:bCs/>
          <w:sz w:val="26"/>
          <w:szCs w:val="26"/>
          <w:lang w:val="en-GB"/>
        </w:rPr>
      </w:pPr>
    </w:p>
    <w:p w14:paraId="3AF72EBB" w14:textId="37C88A4F" w:rsidR="00755844" w:rsidRDefault="00755844" w:rsidP="00755844">
      <w:pPr>
        <w:pStyle w:val="ListParagraph"/>
        <w:spacing w:line="276" w:lineRule="auto"/>
        <w:ind w:left="0"/>
        <w:rPr>
          <w:b/>
          <w:bCs/>
          <w:sz w:val="26"/>
          <w:szCs w:val="26"/>
          <w:lang w:val="en-GB"/>
        </w:rPr>
      </w:pPr>
    </w:p>
    <w:p w14:paraId="236ED264" w14:textId="6D8A0A10" w:rsidR="00755844" w:rsidRDefault="00755844" w:rsidP="00755844">
      <w:pPr>
        <w:pStyle w:val="ListParagraph"/>
        <w:spacing w:line="276" w:lineRule="auto"/>
        <w:ind w:left="0"/>
        <w:rPr>
          <w:b/>
          <w:bCs/>
          <w:sz w:val="26"/>
          <w:szCs w:val="26"/>
          <w:lang w:val="en-GB"/>
        </w:rPr>
      </w:pPr>
    </w:p>
    <w:p w14:paraId="63B0E971" w14:textId="14F887F8" w:rsidR="00755844" w:rsidRDefault="00755844" w:rsidP="00755844">
      <w:pPr>
        <w:pStyle w:val="ListParagraph"/>
        <w:spacing w:line="276" w:lineRule="auto"/>
        <w:ind w:left="0"/>
        <w:rPr>
          <w:b/>
          <w:bCs/>
          <w:sz w:val="26"/>
          <w:szCs w:val="26"/>
          <w:lang w:val="en-GB"/>
        </w:rPr>
      </w:pPr>
    </w:p>
    <w:p w14:paraId="1D84E87F" w14:textId="0ED81AD8" w:rsidR="00755844" w:rsidRDefault="00755844" w:rsidP="00755844">
      <w:pPr>
        <w:pStyle w:val="ListParagraph"/>
        <w:spacing w:line="276" w:lineRule="auto"/>
        <w:ind w:left="0"/>
        <w:rPr>
          <w:b/>
          <w:bCs/>
          <w:sz w:val="26"/>
          <w:szCs w:val="26"/>
          <w:lang w:val="en-GB"/>
        </w:rPr>
      </w:pPr>
    </w:p>
    <w:p w14:paraId="138A879E" w14:textId="44818640" w:rsidR="00755844" w:rsidRDefault="00755844" w:rsidP="00755844">
      <w:pPr>
        <w:pStyle w:val="ListParagraph"/>
        <w:spacing w:line="276" w:lineRule="auto"/>
        <w:ind w:left="0"/>
        <w:rPr>
          <w:b/>
          <w:bCs/>
          <w:sz w:val="26"/>
          <w:szCs w:val="26"/>
          <w:lang w:val="en-GB"/>
        </w:rPr>
      </w:pPr>
    </w:p>
    <w:p w14:paraId="38081486" w14:textId="29083944" w:rsidR="00755844" w:rsidRDefault="00755844" w:rsidP="00755844">
      <w:pPr>
        <w:pStyle w:val="ListParagraph"/>
        <w:spacing w:line="276" w:lineRule="auto"/>
        <w:ind w:left="0"/>
        <w:rPr>
          <w:b/>
          <w:bCs/>
          <w:sz w:val="26"/>
          <w:szCs w:val="26"/>
          <w:lang w:val="en-GB"/>
        </w:rPr>
      </w:pPr>
    </w:p>
    <w:p w14:paraId="3B899E59" w14:textId="77777777" w:rsidR="00755844" w:rsidRDefault="00755844" w:rsidP="00755844">
      <w:pPr>
        <w:pStyle w:val="ListParagraph"/>
        <w:spacing w:line="276" w:lineRule="auto"/>
        <w:ind w:left="0"/>
        <w:rPr>
          <w:b/>
          <w:bCs/>
          <w:sz w:val="26"/>
          <w:szCs w:val="26"/>
          <w:lang w:val="en-GB"/>
        </w:rPr>
      </w:pPr>
    </w:p>
    <w:p w14:paraId="2E8D1AD5" w14:textId="298CA276" w:rsidR="00961B4C" w:rsidRDefault="00961B4C" w:rsidP="00961B4C">
      <w:pPr>
        <w:pStyle w:val="ListParagraph"/>
        <w:spacing w:line="276" w:lineRule="auto"/>
        <w:rPr>
          <w:b/>
          <w:bCs/>
          <w:sz w:val="26"/>
          <w:szCs w:val="26"/>
          <w:lang w:val="en-GB"/>
        </w:rPr>
      </w:pPr>
      <w:r>
        <w:rPr>
          <w:b/>
          <w:bCs/>
          <w:sz w:val="26"/>
          <w:szCs w:val="26"/>
          <w:lang w:val="en-GB"/>
        </w:rPr>
        <w:lastRenderedPageBreak/>
        <w:t>Bước 6: Shop thấy tin nhắn sẽ trả lời, bạn có thắc mắc hãy trao đổi với shop</w:t>
      </w:r>
    </w:p>
    <w:p w14:paraId="13415273" w14:textId="77777777" w:rsidR="00755844" w:rsidRDefault="00755844" w:rsidP="00961B4C">
      <w:pPr>
        <w:pStyle w:val="ListParagraph"/>
        <w:spacing w:line="276" w:lineRule="auto"/>
        <w:rPr>
          <w:b/>
          <w:bCs/>
          <w:sz w:val="26"/>
          <w:szCs w:val="26"/>
          <w:lang w:val="en-GB"/>
        </w:rPr>
      </w:pPr>
    </w:p>
    <w:p w14:paraId="3A911762" w14:textId="06883BC3" w:rsidR="00961B4C" w:rsidRDefault="00961B4C" w:rsidP="00755844">
      <w:pPr>
        <w:pStyle w:val="ListParagraph"/>
        <w:spacing w:line="276" w:lineRule="auto"/>
        <w:ind w:left="0"/>
        <w:rPr>
          <w:b/>
          <w:bCs/>
          <w:sz w:val="26"/>
          <w:szCs w:val="26"/>
          <w:lang w:val="en-GB"/>
        </w:rPr>
      </w:pPr>
      <w:r w:rsidRPr="00961B4C">
        <w:rPr>
          <w:b/>
          <w:bCs/>
          <w:noProof/>
          <w:sz w:val="26"/>
          <w:szCs w:val="26"/>
          <w:lang w:val="en-GB"/>
        </w:rPr>
        <w:drawing>
          <wp:inline distT="0" distB="0" distL="0" distR="0" wp14:anchorId="33694B35" wp14:editId="208A3754">
            <wp:extent cx="6353175" cy="5900420"/>
            <wp:effectExtent l="0" t="0" r="9525" b="508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363775" cy="5910265"/>
                    </a:xfrm>
                    <a:prstGeom prst="rect">
                      <a:avLst/>
                    </a:prstGeom>
                  </pic:spPr>
                </pic:pic>
              </a:graphicData>
            </a:graphic>
          </wp:inline>
        </w:drawing>
      </w:r>
    </w:p>
    <w:p w14:paraId="7A9F1513" w14:textId="0B649FDC" w:rsidR="0087212A" w:rsidRDefault="0087212A" w:rsidP="00961B4C">
      <w:pPr>
        <w:pStyle w:val="ListParagraph"/>
        <w:spacing w:line="276" w:lineRule="auto"/>
        <w:ind w:left="0"/>
        <w:rPr>
          <w:b/>
          <w:bCs/>
          <w:sz w:val="26"/>
          <w:szCs w:val="26"/>
          <w:lang w:val="en-GB"/>
        </w:rPr>
      </w:pPr>
    </w:p>
    <w:p w14:paraId="6B420C53" w14:textId="5FDFACCF" w:rsidR="00BA5736" w:rsidRDefault="00BA5736" w:rsidP="0087212A">
      <w:pPr>
        <w:pStyle w:val="ListParagraph"/>
        <w:spacing w:line="276" w:lineRule="auto"/>
        <w:rPr>
          <w:b/>
          <w:bCs/>
          <w:sz w:val="26"/>
          <w:szCs w:val="26"/>
          <w:lang w:val="en-GB"/>
        </w:rPr>
      </w:pPr>
    </w:p>
    <w:p w14:paraId="22F56754" w14:textId="71795253" w:rsidR="00BA5736" w:rsidRDefault="00BA5736" w:rsidP="0087212A">
      <w:pPr>
        <w:pStyle w:val="ListParagraph"/>
        <w:spacing w:line="276" w:lineRule="auto"/>
        <w:rPr>
          <w:b/>
          <w:bCs/>
          <w:sz w:val="26"/>
          <w:szCs w:val="26"/>
          <w:lang w:val="en-GB"/>
        </w:rPr>
      </w:pPr>
    </w:p>
    <w:p w14:paraId="56583EED" w14:textId="1272DED8" w:rsidR="00755844" w:rsidRDefault="00755844" w:rsidP="0087212A">
      <w:pPr>
        <w:pStyle w:val="ListParagraph"/>
        <w:spacing w:line="276" w:lineRule="auto"/>
        <w:rPr>
          <w:b/>
          <w:bCs/>
          <w:sz w:val="26"/>
          <w:szCs w:val="26"/>
          <w:lang w:val="en-GB"/>
        </w:rPr>
      </w:pPr>
    </w:p>
    <w:p w14:paraId="5BDBC8A7" w14:textId="1D1CC08C" w:rsidR="00755844" w:rsidRDefault="00755844" w:rsidP="0087212A">
      <w:pPr>
        <w:pStyle w:val="ListParagraph"/>
        <w:spacing w:line="276" w:lineRule="auto"/>
        <w:rPr>
          <w:b/>
          <w:bCs/>
          <w:sz w:val="26"/>
          <w:szCs w:val="26"/>
          <w:lang w:val="en-GB"/>
        </w:rPr>
      </w:pPr>
    </w:p>
    <w:p w14:paraId="7313748D" w14:textId="77777777" w:rsidR="00755844" w:rsidRDefault="00755844" w:rsidP="0087212A">
      <w:pPr>
        <w:pStyle w:val="ListParagraph"/>
        <w:spacing w:line="276" w:lineRule="auto"/>
        <w:rPr>
          <w:b/>
          <w:bCs/>
          <w:sz w:val="26"/>
          <w:szCs w:val="26"/>
          <w:lang w:val="en-GB"/>
        </w:rPr>
      </w:pPr>
    </w:p>
    <w:p w14:paraId="26BC521D" w14:textId="27B73C07" w:rsidR="009E595B" w:rsidRDefault="009E595B" w:rsidP="009E595B">
      <w:bookmarkStart w:id="34" w:name="_Toc152711944"/>
      <w:bookmarkStart w:id="35" w:name="_Toc152711697"/>
      <w:bookmarkStart w:id="36" w:name="_Toc135532923"/>
    </w:p>
    <w:p w14:paraId="18B7BF67" w14:textId="676AABBB" w:rsidR="009E595B" w:rsidRDefault="009E595B" w:rsidP="009E595B"/>
    <w:p w14:paraId="024B0C0A" w14:textId="14198CB7" w:rsidR="009E595B" w:rsidRDefault="009E595B" w:rsidP="009E595B"/>
    <w:p w14:paraId="3337FAFC" w14:textId="66B84A3B" w:rsidR="009E595B" w:rsidRPr="00E13AC7" w:rsidRDefault="009E595B" w:rsidP="00E13AC7">
      <w:pPr>
        <w:pStyle w:val="Heading1"/>
        <w:jc w:val="center"/>
        <w:rPr>
          <w:rFonts w:ascii="Times New Roman" w:hAnsi="Times New Roman" w:cs="Times New Roman"/>
          <w:b/>
          <w:color w:val="000000" w:themeColor="text1"/>
          <w:sz w:val="26"/>
          <w:szCs w:val="26"/>
        </w:rPr>
      </w:pPr>
      <w:bookmarkStart w:id="37" w:name="_Toc199079625"/>
      <w:r w:rsidRPr="00E13AC7">
        <w:rPr>
          <w:rFonts w:ascii="Times New Roman" w:hAnsi="Times New Roman" w:cs="Times New Roman"/>
          <w:b/>
          <w:color w:val="000000" w:themeColor="text1"/>
          <w:sz w:val="26"/>
          <w:szCs w:val="26"/>
        </w:rPr>
        <w:lastRenderedPageBreak/>
        <w:t>CHƯƠNG 4: KẾT LUẬN VÀ ĐỀ XUẤT</w:t>
      </w:r>
      <w:bookmarkEnd w:id="37"/>
    </w:p>
    <w:p w14:paraId="4704AB2D" w14:textId="1927ACD9" w:rsidR="009E595B" w:rsidRPr="009E595B" w:rsidRDefault="009E595B" w:rsidP="009E595B">
      <w:pPr>
        <w:jc w:val="both"/>
        <w:rPr>
          <w:sz w:val="26"/>
          <w:szCs w:val="26"/>
        </w:rPr>
      </w:pPr>
    </w:p>
    <w:p w14:paraId="221ECFF5" w14:textId="24E16CD8" w:rsidR="009E595B" w:rsidRPr="009E595B" w:rsidRDefault="009E595B" w:rsidP="00E13AC7">
      <w:pPr>
        <w:pStyle w:val="ListParagraph"/>
        <w:numPr>
          <w:ilvl w:val="0"/>
          <w:numId w:val="86"/>
        </w:numPr>
        <w:jc w:val="both"/>
        <w:outlineLvl w:val="1"/>
        <w:rPr>
          <w:b/>
          <w:sz w:val="26"/>
          <w:szCs w:val="26"/>
        </w:rPr>
      </w:pPr>
      <w:bookmarkStart w:id="38" w:name="_Toc199079626"/>
      <w:r w:rsidRPr="009E595B">
        <w:rPr>
          <w:b/>
          <w:sz w:val="26"/>
          <w:szCs w:val="26"/>
        </w:rPr>
        <w:t>Kết luận</w:t>
      </w:r>
      <w:bookmarkEnd w:id="38"/>
    </w:p>
    <w:p w14:paraId="586F6971" w14:textId="7769D9AE" w:rsidR="009E595B" w:rsidRPr="009E595B" w:rsidRDefault="009E595B" w:rsidP="009E595B">
      <w:pPr>
        <w:pStyle w:val="ListParagraph"/>
        <w:ind w:left="360"/>
        <w:jc w:val="both"/>
        <w:rPr>
          <w:sz w:val="26"/>
          <w:szCs w:val="26"/>
        </w:rPr>
      </w:pPr>
      <w:r w:rsidRPr="009E595B">
        <w:rPr>
          <w:sz w:val="26"/>
          <w:szCs w:val="26"/>
        </w:rPr>
        <w:tab/>
        <w:t>Trong bối cảnh chuyển đổi số đang diễn ra mạnh mẽ, việc ứng dụng các công nghệ mới như QR Code và Chatbox đã và đang mang lại những chuyển biến tích cực trong hoạt động kinh doanh, đặc biệt là trong lĩnh vực bán hàng trực tuyến. Công nghệ QR Code giúp đơn giản hóa quá trình thanh toán, giảm thiểu tiếp xúc vật lý và rút ngắn thời gian giao dịch. Trong khi đó, Chatbox góp phần cải thiện khả năng tương tác giữa doanh nghiệp và khách hàng, hỗ trợ tư vấn, giải đáp và chăm sóc khách hàng một cách tự động, nhanh chóng và hiệu quả.</w:t>
      </w:r>
    </w:p>
    <w:p w14:paraId="452D0604" w14:textId="77777777" w:rsidR="009E595B" w:rsidRPr="009E595B" w:rsidRDefault="009E595B" w:rsidP="009E595B">
      <w:pPr>
        <w:pStyle w:val="ListParagraph"/>
        <w:ind w:left="360"/>
        <w:jc w:val="both"/>
        <w:rPr>
          <w:sz w:val="26"/>
          <w:szCs w:val="26"/>
        </w:rPr>
      </w:pPr>
    </w:p>
    <w:p w14:paraId="77195C8D" w14:textId="128B069B" w:rsidR="009E595B" w:rsidRPr="009E595B" w:rsidRDefault="009E595B" w:rsidP="009E595B">
      <w:pPr>
        <w:pStyle w:val="ListParagraph"/>
        <w:ind w:left="360"/>
        <w:jc w:val="both"/>
        <w:rPr>
          <w:sz w:val="26"/>
          <w:szCs w:val="26"/>
        </w:rPr>
      </w:pPr>
      <w:r w:rsidRPr="009E595B">
        <w:rPr>
          <w:sz w:val="26"/>
          <w:szCs w:val="26"/>
        </w:rPr>
        <w:tab/>
        <w:t>Thông qua việc tìm hiểu cơ chế hoạt động, ưu và nhược điểm của hai công nghệ này, báo cáo đã làm rõ được vai trò quan trọng và tiềm năng ứng dụng của chúng trong môi trường thương mại điện tử hiện đại. Đồng thời, việc vận dụng AJAX để tạo ra một hệ thống chatbox đơn giản cũng giúp minh họa rõ hơn về khả năng tích hợp công nghệ vào hệ thống thực tế.</w:t>
      </w:r>
    </w:p>
    <w:p w14:paraId="7A8912B7" w14:textId="779FEF56" w:rsidR="009E595B" w:rsidRPr="009E595B" w:rsidRDefault="009E595B" w:rsidP="009E595B">
      <w:pPr>
        <w:pStyle w:val="ListParagraph"/>
        <w:ind w:left="360"/>
        <w:jc w:val="both"/>
        <w:rPr>
          <w:sz w:val="26"/>
          <w:szCs w:val="26"/>
        </w:rPr>
      </w:pPr>
    </w:p>
    <w:p w14:paraId="753FB0FF" w14:textId="628B259C" w:rsidR="009E595B" w:rsidRPr="009E595B" w:rsidRDefault="009E595B" w:rsidP="00E13AC7">
      <w:pPr>
        <w:pStyle w:val="ListParagraph"/>
        <w:numPr>
          <w:ilvl w:val="0"/>
          <w:numId w:val="86"/>
        </w:numPr>
        <w:jc w:val="both"/>
        <w:outlineLvl w:val="1"/>
        <w:rPr>
          <w:b/>
          <w:sz w:val="26"/>
          <w:szCs w:val="26"/>
        </w:rPr>
      </w:pPr>
      <w:bookmarkStart w:id="39" w:name="_Toc199079627"/>
      <w:r w:rsidRPr="009E595B">
        <w:rPr>
          <w:b/>
          <w:sz w:val="26"/>
          <w:szCs w:val="26"/>
        </w:rPr>
        <w:t>Đề xuất</w:t>
      </w:r>
      <w:bookmarkEnd w:id="39"/>
    </w:p>
    <w:p w14:paraId="30ED0BFE" w14:textId="0F2EC1C5" w:rsidR="009E595B" w:rsidRPr="009E595B" w:rsidRDefault="009E595B" w:rsidP="009E595B">
      <w:pPr>
        <w:pStyle w:val="ListParagraph"/>
        <w:ind w:left="360"/>
        <w:jc w:val="both"/>
        <w:rPr>
          <w:sz w:val="26"/>
          <w:szCs w:val="26"/>
        </w:rPr>
      </w:pPr>
      <w:r w:rsidRPr="009E595B">
        <w:rPr>
          <w:sz w:val="26"/>
          <w:szCs w:val="26"/>
        </w:rPr>
        <w:tab/>
        <w:t>Đối với doanh nghiệp: Nên đẩy mạnh ứng dụng các công nghệ như QR Code và Chatbox trong các hoạt động kinh doanh, đặc biệt là trong bán hàng trực tuyến, nhằm tối ưu hoá trải nghiệm người dùng, tiết kiệm chi phí vận hành và tăng khả năng cạnh tranh. Đồng thời, cần đảm bảo yếu tố bảo mật thông tin khi triển khai công nghệ.</w:t>
      </w:r>
    </w:p>
    <w:p w14:paraId="10F1E4FF" w14:textId="77777777" w:rsidR="009E595B" w:rsidRPr="009E595B" w:rsidRDefault="009E595B" w:rsidP="009E595B">
      <w:pPr>
        <w:pStyle w:val="ListParagraph"/>
        <w:ind w:left="360"/>
        <w:jc w:val="both"/>
        <w:rPr>
          <w:sz w:val="26"/>
          <w:szCs w:val="26"/>
        </w:rPr>
      </w:pPr>
    </w:p>
    <w:p w14:paraId="2AEAB652" w14:textId="0FCC4BDB" w:rsidR="009E595B" w:rsidRPr="009E595B" w:rsidRDefault="009E595B" w:rsidP="009E595B">
      <w:pPr>
        <w:pStyle w:val="ListParagraph"/>
        <w:ind w:left="360"/>
        <w:jc w:val="both"/>
        <w:rPr>
          <w:sz w:val="26"/>
          <w:szCs w:val="26"/>
        </w:rPr>
      </w:pPr>
      <w:r w:rsidRPr="009E595B">
        <w:rPr>
          <w:sz w:val="26"/>
          <w:szCs w:val="26"/>
        </w:rPr>
        <w:tab/>
        <w:t>Đối với nhà phát triển: Cần nghiên cứu và lựa chọn các nền tảng, công cụ phù hợp để tích hợp công nghệ vào hệ thống một cách hiệu quả và bền vững. Đặc biệt, cần quan tâm đến trải nghiệm người dùng, khả năng tùy biến, cũng như tính tương thích với các thiết bị di động.</w:t>
      </w:r>
    </w:p>
    <w:p w14:paraId="09613DA9" w14:textId="77777777" w:rsidR="009E595B" w:rsidRPr="009E595B" w:rsidRDefault="009E595B" w:rsidP="009E595B">
      <w:pPr>
        <w:pStyle w:val="ListParagraph"/>
        <w:ind w:left="360"/>
        <w:jc w:val="both"/>
        <w:rPr>
          <w:sz w:val="26"/>
          <w:szCs w:val="26"/>
        </w:rPr>
      </w:pPr>
    </w:p>
    <w:p w14:paraId="66384766" w14:textId="6C96F961" w:rsidR="009E595B" w:rsidRPr="009E595B" w:rsidRDefault="009E595B" w:rsidP="009E595B">
      <w:pPr>
        <w:pStyle w:val="ListParagraph"/>
        <w:ind w:left="360"/>
        <w:jc w:val="both"/>
        <w:rPr>
          <w:sz w:val="26"/>
          <w:szCs w:val="26"/>
        </w:rPr>
      </w:pPr>
      <w:r w:rsidRPr="009E595B">
        <w:rPr>
          <w:sz w:val="26"/>
          <w:szCs w:val="26"/>
        </w:rPr>
        <w:tab/>
        <w:t>Đối với người học công nghệ: Cần tích cực tìm hiểu, thử nghiệm và thực hành các công nghệ mới như QR Code, Chatbox, AJAX, API… trong các dự án học tập và nghiên cứu. Điều này không chỉ giúp nâng cao kỹ năng lập trình và thiết kế hệ thống, mà còn giúp sinh viên tiếp cận gần hơn với thực tiễn công nghệ hiện nay.</w:t>
      </w:r>
    </w:p>
    <w:p w14:paraId="76E9E63C" w14:textId="06329080" w:rsidR="009E595B" w:rsidRPr="009E595B" w:rsidRDefault="009E595B" w:rsidP="009E595B">
      <w:pPr>
        <w:pStyle w:val="ListParagraph"/>
        <w:ind w:left="360"/>
        <w:jc w:val="both"/>
        <w:rPr>
          <w:sz w:val="26"/>
          <w:szCs w:val="26"/>
        </w:rPr>
      </w:pPr>
    </w:p>
    <w:p w14:paraId="5CDE25FC" w14:textId="595BA6CF" w:rsidR="009E595B" w:rsidRPr="009E595B" w:rsidRDefault="009E595B" w:rsidP="00E13AC7">
      <w:pPr>
        <w:pStyle w:val="ListParagraph"/>
        <w:numPr>
          <w:ilvl w:val="0"/>
          <w:numId w:val="86"/>
        </w:numPr>
        <w:jc w:val="both"/>
        <w:outlineLvl w:val="1"/>
        <w:rPr>
          <w:b/>
          <w:sz w:val="26"/>
          <w:szCs w:val="26"/>
        </w:rPr>
      </w:pPr>
      <w:bookmarkStart w:id="40" w:name="_Toc199079628"/>
      <w:r w:rsidRPr="009E595B">
        <w:rPr>
          <w:b/>
          <w:sz w:val="26"/>
          <w:szCs w:val="26"/>
        </w:rPr>
        <w:t>Định hướng tương lai</w:t>
      </w:r>
      <w:bookmarkEnd w:id="40"/>
    </w:p>
    <w:p w14:paraId="0B076555" w14:textId="52CB45EB" w:rsidR="009E595B" w:rsidRPr="009E595B" w:rsidRDefault="009E595B" w:rsidP="009E595B">
      <w:pPr>
        <w:pStyle w:val="ListParagraph"/>
        <w:ind w:left="360"/>
        <w:jc w:val="both"/>
        <w:rPr>
          <w:sz w:val="26"/>
          <w:szCs w:val="26"/>
        </w:rPr>
      </w:pPr>
      <w:r w:rsidRPr="009E595B">
        <w:rPr>
          <w:sz w:val="26"/>
          <w:szCs w:val="26"/>
        </w:rPr>
        <w:tab/>
        <w:t>Trong thời đại số hóa ngày càng sâu rộng, các công nghệ như QR Code và Chatbox không chỉ dừng lại ở những ứng dụng cơ bản mà còn tiếp tục được mở rộng và phát triển theo hướng thông minh, tích hợp và cá nhân hóa hơn.</w:t>
      </w:r>
    </w:p>
    <w:p w14:paraId="35C7342A" w14:textId="77777777" w:rsidR="009E595B" w:rsidRPr="009E595B" w:rsidRDefault="009E595B" w:rsidP="009E595B">
      <w:pPr>
        <w:pStyle w:val="ListParagraph"/>
        <w:ind w:left="360"/>
        <w:jc w:val="both"/>
        <w:rPr>
          <w:sz w:val="26"/>
          <w:szCs w:val="26"/>
        </w:rPr>
      </w:pPr>
    </w:p>
    <w:p w14:paraId="5BBCBEE1" w14:textId="1A3F9B07" w:rsidR="009E595B" w:rsidRPr="009E595B" w:rsidRDefault="009E595B" w:rsidP="009E595B">
      <w:pPr>
        <w:pStyle w:val="ListParagraph"/>
        <w:ind w:left="360"/>
        <w:jc w:val="both"/>
        <w:rPr>
          <w:sz w:val="26"/>
          <w:szCs w:val="26"/>
        </w:rPr>
      </w:pPr>
      <w:r w:rsidRPr="009E595B">
        <w:rPr>
          <w:sz w:val="26"/>
          <w:szCs w:val="26"/>
        </w:rPr>
        <w:tab/>
        <w:t>Đối với QR Code: Trong tương lai, mã QR có thể kết hợp với các công nghệ mới như blockchain, thanh toán qua ví điện tử đa nền tảng, hoặc định danh người dùng để nâng cao độ bảo mật, tính minh bạch và thuận tiện trong giao dịch. QR Code không chỉ dừng ở thanh toán mà còn có thể trở thành một phần quan trọng trong quản lý chuỗi cung ứng, truy xuất nguồn gốc sản phẩm, và xác thực thông tin thương hiệu.</w:t>
      </w:r>
    </w:p>
    <w:p w14:paraId="72F39D45" w14:textId="77777777" w:rsidR="009E595B" w:rsidRPr="009E595B" w:rsidRDefault="009E595B" w:rsidP="009E595B">
      <w:pPr>
        <w:pStyle w:val="ListParagraph"/>
        <w:ind w:left="360"/>
        <w:jc w:val="both"/>
        <w:rPr>
          <w:sz w:val="26"/>
          <w:szCs w:val="26"/>
        </w:rPr>
      </w:pPr>
    </w:p>
    <w:p w14:paraId="265243EB" w14:textId="01DA8E86" w:rsidR="009E595B" w:rsidRPr="009E595B" w:rsidRDefault="009E595B" w:rsidP="009E595B">
      <w:pPr>
        <w:pStyle w:val="ListParagraph"/>
        <w:ind w:left="360"/>
        <w:jc w:val="both"/>
        <w:rPr>
          <w:sz w:val="26"/>
          <w:szCs w:val="26"/>
        </w:rPr>
      </w:pPr>
      <w:r w:rsidRPr="009E595B">
        <w:rPr>
          <w:sz w:val="26"/>
          <w:szCs w:val="26"/>
        </w:rPr>
        <w:tab/>
        <w:t>Đối với Chatbox (Chatbot): Chatbox đang dần chuyển dịch từ hình thức trò chuyện đơn giản sang các hệ thống thông minh sử dụng AI (Trí tuệ nhân tạo) và Xử lý ngôn ngữ tự nhiên (NLP), giúp hiểu và phản hồi khách hàng theo cách tự nhiên, chính xác hơn. Trong tương lai gần, chatbot không chỉ dừng ở việc trả lời câu hỏi mà còn có thể đảm nhận vai trò tư vấn mua sắm, chăm sóc khách hàng cá nhân hóa theo hành vi tiêu dùng, thậm chí hỗ trợ chốt đơn hàng một cách tự động.</w:t>
      </w:r>
    </w:p>
    <w:p w14:paraId="3D0460A5" w14:textId="77777777" w:rsidR="009E595B" w:rsidRPr="009E595B" w:rsidRDefault="009E595B" w:rsidP="009E595B">
      <w:pPr>
        <w:pStyle w:val="ListParagraph"/>
        <w:ind w:left="360"/>
        <w:jc w:val="both"/>
        <w:rPr>
          <w:sz w:val="26"/>
          <w:szCs w:val="26"/>
        </w:rPr>
      </w:pPr>
    </w:p>
    <w:p w14:paraId="4BBC7651" w14:textId="196E78BF" w:rsidR="009E595B" w:rsidRPr="009E595B" w:rsidRDefault="009E595B" w:rsidP="009E595B">
      <w:pPr>
        <w:pStyle w:val="ListParagraph"/>
        <w:ind w:left="360"/>
        <w:jc w:val="both"/>
        <w:rPr>
          <w:sz w:val="26"/>
          <w:szCs w:val="26"/>
        </w:rPr>
      </w:pPr>
      <w:r w:rsidRPr="009E595B">
        <w:rPr>
          <w:sz w:val="26"/>
          <w:szCs w:val="26"/>
        </w:rPr>
        <w:tab/>
        <w:t>Tích hợp đa kênh (Omnichannel): Cả QR Code và Chatbox đều sẽ được tích hợp sâu hơn vào các nền tảng mạng xã hội, ứng dụng di động, website thương mại điện tử, tạo thành hệ thống chăm sóc khách hàng và bán hàng đồng bộ, linh hoạt hơn. Điều này sẽ giúp doanh nghiệp tiếp cận khách hàng ở mọi điểm chạm, nâng cao trải nghiệm và giữ chân khách hàng hiệu quả.</w:t>
      </w:r>
    </w:p>
    <w:p w14:paraId="1813D02E" w14:textId="77777777" w:rsidR="009E595B" w:rsidRPr="009E595B" w:rsidRDefault="009E595B" w:rsidP="009E595B">
      <w:pPr>
        <w:pStyle w:val="ListParagraph"/>
        <w:ind w:left="360"/>
        <w:jc w:val="both"/>
        <w:rPr>
          <w:sz w:val="26"/>
          <w:szCs w:val="26"/>
        </w:rPr>
      </w:pPr>
    </w:p>
    <w:p w14:paraId="1153B173" w14:textId="660428F0" w:rsidR="009E595B" w:rsidRPr="009E595B" w:rsidRDefault="009E595B" w:rsidP="009E595B">
      <w:pPr>
        <w:pStyle w:val="ListParagraph"/>
        <w:ind w:left="360"/>
        <w:jc w:val="both"/>
        <w:rPr>
          <w:sz w:val="26"/>
          <w:szCs w:val="26"/>
        </w:rPr>
      </w:pPr>
      <w:r w:rsidRPr="009E595B">
        <w:rPr>
          <w:sz w:val="26"/>
          <w:szCs w:val="26"/>
        </w:rPr>
        <w:tab/>
        <w:t>Với sinh viên công nghệ: Việc tiếp cận, học hỏi và thử nghiệm các công nghệ mới như QR Code và Chatbot không chỉ giúp nâng cao kỹ năng kỹ thuật mà còn mở ra nhiều cơ hội nghề nghiệp trong các lĩnh vực như phát triển ứng dụng web, thương mại điện tử, fintech và marketing số. Sinh viên có thể chủ động nghiên cứu sâu hơn về các công cụ như API, machine learning, hay các nền tảng như Dialogflow, Zalo OA, MoMo, VNPay... để ứng dụng vào các dự án thực tiễn.</w:t>
      </w:r>
    </w:p>
    <w:p w14:paraId="2C1B4491" w14:textId="77777777" w:rsidR="009E595B" w:rsidRDefault="009E595B" w:rsidP="009E595B">
      <w:pPr>
        <w:pStyle w:val="ListParagraph"/>
        <w:ind w:left="360"/>
      </w:pPr>
    </w:p>
    <w:p w14:paraId="33DAE6EF" w14:textId="77777777" w:rsidR="009E595B" w:rsidRDefault="009E595B" w:rsidP="00BA5736">
      <w:pPr>
        <w:pStyle w:val="Heading1"/>
        <w:spacing w:line="360" w:lineRule="auto"/>
        <w:jc w:val="center"/>
        <w:rPr>
          <w:rFonts w:ascii="Times New Roman" w:hAnsi="Times New Roman" w:cs="Times New Roman"/>
          <w:bCs/>
          <w:sz w:val="26"/>
          <w:szCs w:val="26"/>
        </w:rPr>
      </w:pPr>
    </w:p>
    <w:p w14:paraId="1D67155A" w14:textId="77777777" w:rsidR="009E595B" w:rsidRDefault="009E595B" w:rsidP="00BA5736">
      <w:pPr>
        <w:pStyle w:val="Heading1"/>
        <w:spacing w:line="360" w:lineRule="auto"/>
        <w:jc w:val="center"/>
        <w:rPr>
          <w:rFonts w:ascii="Times New Roman" w:hAnsi="Times New Roman" w:cs="Times New Roman"/>
          <w:bCs/>
          <w:sz w:val="26"/>
          <w:szCs w:val="26"/>
        </w:rPr>
      </w:pPr>
    </w:p>
    <w:p w14:paraId="34C238A7" w14:textId="77777777" w:rsidR="009E595B" w:rsidRDefault="009E595B" w:rsidP="00BA5736">
      <w:pPr>
        <w:pStyle w:val="Heading1"/>
        <w:spacing w:line="360" w:lineRule="auto"/>
        <w:jc w:val="center"/>
        <w:rPr>
          <w:rFonts w:ascii="Times New Roman" w:hAnsi="Times New Roman" w:cs="Times New Roman"/>
          <w:bCs/>
          <w:sz w:val="26"/>
          <w:szCs w:val="26"/>
        </w:rPr>
      </w:pPr>
    </w:p>
    <w:p w14:paraId="2F5A6081" w14:textId="77777777" w:rsidR="009E595B" w:rsidRDefault="009E595B" w:rsidP="00BA5736">
      <w:pPr>
        <w:pStyle w:val="Heading1"/>
        <w:spacing w:line="360" w:lineRule="auto"/>
        <w:jc w:val="center"/>
        <w:rPr>
          <w:rFonts w:ascii="Times New Roman" w:hAnsi="Times New Roman" w:cs="Times New Roman"/>
          <w:bCs/>
          <w:sz w:val="26"/>
          <w:szCs w:val="26"/>
        </w:rPr>
      </w:pPr>
    </w:p>
    <w:p w14:paraId="3FB08D09" w14:textId="77777777" w:rsidR="009E595B" w:rsidRDefault="009E595B" w:rsidP="00BA5736">
      <w:pPr>
        <w:pStyle w:val="Heading1"/>
        <w:spacing w:line="360" w:lineRule="auto"/>
        <w:jc w:val="center"/>
        <w:rPr>
          <w:rFonts w:ascii="Times New Roman" w:hAnsi="Times New Roman" w:cs="Times New Roman"/>
          <w:bCs/>
          <w:sz w:val="26"/>
          <w:szCs w:val="26"/>
        </w:rPr>
      </w:pPr>
    </w:p>
    <w:p w14:paraId="14B4A02E" w14:textId="77777777" w:rsidR="009E595B" w:rsidRDefault="009E595B" w:rsidP="00BA5736">
      <w:pPr>
        <w:pStyle w:val="Heading1"/>
        <w:spacing w:line="360" w:lineRule="auto"/>
        <w:jc w:val="center"/>
        <w:rPr>
          <w:rFonts w:ascii="Times New Roman" w:hAnsi="Times New Roman" w:cs="Times New Roman"/>
          <w:bCs/>
          <w:sz w:val="26"/>
          <w:szCs w:val="26"/>
        </w:rPr>
      </w:pPr>
    </w:p>
    <w:p w14:paraId="54CDE574" w14:textId="77777777" w:rsidR="009E595B" w:rsidRDefault="009E595B" w:rsidP="00BA5736">
      <w:pPr>
        <w:pStyle w:val="Heading1"/>
        <w:spacing w:line="360" w:lineRule="auto"/>
        <w:jc w:val="center"/>
        <w:rPr>
          <w:rFonts w:ascii="Times New Roman" w:hAnsi="Times New Roman" w:cs="Times New Roman"/>
          <w:bCs/>
          <w:sz w:val="26"/>
          <w:szCs w:val="26"/>
        </w:rPr>
      </w:pPr>
    </w:p>
    <w:p w14:paraId="6808040E" w14:textId="77777777" w:rsidR="009E595B" w:rsidRDefault="009E595B" w:rsidP="00BA5736">
      <w:pPr>
        <w:pStyle w:val="Heading1"/>
        <w:spacing w:line="360" w:lineRule="auto"/>
        <w:jc w:val="center"/>
        <w:rPr>
          <w:rFonts w:ascii="Times New Roman" w:hAnsi="Times New Roman" w:cs="Times New Roman"/>
          <w:bCs/>
          <w:sz w:val="26"/>
          <w:szCs w:val="26"/>
        </w:rPr>
      </w:pPr>
    </w:p>
    <w:p w14:paraId="201640FB" w14:textId="42A2C27D" w:rsidR="009E595B" w:rsidRDefault="009E595B" w:rsidP="00BA5736">
      <w:pPr>
        <w:pStyle w:val="Heading1"/>
        <w:spacing w:line="360" w:lineRule="auto"/>
        <w:jc w:val="center"/>
        <w:rPr>
          <w:rFonts w:ascii="Times New Roman" w:hAnsi="Times New Roman" w:cs="Times New Roman"/>
          <w:bCs/>
          <w:sz w:val="26"/>
          <w:szCs w:val="26"/>
        </w:rPr>
      </w:pPr>
    </w:p>
    <w:p w14:paraId="790C0AC0" w14:textId="77777777" w:rsidR="009E595B" w:rsidRPr="009E595B" w:rsidRDefault="009E595B" w:rsidP="009E595B"/>
    <w:p w14:paraId="0FCDF4D6" w14:textId="24135004" w:rsidR="009E595B" w:rsidRDefault="009E595B" w:rsidP="00E13AC7">
      <w:pPr>
        <w:pStyle w:val="Heading1"/>
        <w:jc w:val="center"/>
        <w:rPr>
          <w:rFonts w:ascii="Times New Roman" w:hAnsi="Times New Roman" w:cs="Times New Roman"/>
          <w:bCs/>
          <w:color w:val="000000" w:themeColor="text1"/>
        </w:rPr>
      </w:pPr>
      <w:bookmarkStart w:id="41" w:name="_Toc199079350"/>
      <w:bookmarkStart w:id="42" w:name="_Toc199079629"/>
      <w:bookmarkEnd w:id="34"/>
      <w:bookmarkEnd w:id="35"/>
      <w:bookmarkEnd w:id="36"/>
      <w:r w:rsidRPr="00E13AC7">
        <w:rPr>
          <w:rFonts w:ascii="Times New Roman" w:hAnsi="Times New Roman" w:cs="Times New Roman"/>
          <w:bCs/>
          <w:color w:val="000000" w:themeColor="text1"/>
        </w:rPr>
        <w:lastRenderedPageBreak/>
        <w:t>TÀI LIỆU THAM KHẢO</w:t>
      </w:r>
      <w:bookmarkEnd w:id="41"/>
      <w:bookmarkEnd w:id="42"/>
    </w:p>
    <w:p w14:paraId="13F16014" w14:textId="77777777" w:rsidR="00E13AC7" w:rsidRPr="00E13AC7" w:rsidRDefault="00E13AC7" w:rsidP="00E13AC7"/>
    <w:p w14:paraId="38EDA793" w14:textId="5E0563AE" w:rsidR="00BA5736" w:rsidRPr="0034791B" w:rsidRDefault="00BA5736" w:rsidP="00983F60">
      <w:pPr>
        <w:spacing w:line="360" w:lineRule="auto"/>
        <w:rPr>
          <w:color w:val="000000" w:themeColor="text1"/>
          <w:sz w:val="26"/>
          <w:szCs w:val="26"/>
        </w:rPr>
      </w:pPr>
      <w:r w:rsidRPr="00BA5736">
        <w:rPr>
          <w:sz w:val="26"/>
          <w:szCs w:val="26"/>
          <w:lang w:val="vi-VN"/>
        </w:rPr>
        <w:t xml:space="preserve">[1] </w:t>
      </w:r>
      <w:hyperlink r:id="rId30" w:history="1">
        <w:r w:rsidR="00983F60" w:rsidRPr="0034791B">
          <w:rPr>
            <w:rStyle w:val="Hyperlink"/>
            <w:color w:val="000000" w:themeColor="text1"/>
            <w:sz w:val="26"/>
            <w:szCs w:val="26"/>
            <w:u w:val="none"/>
            <w:lang w:val="vi-VN"/>
          </w:rPr>
          <w:t>https://wwin.vn/ma-qr-code-la-gi/</w:t>
        </w:r>
      </w:hyperlink>
    </w:p>
    <w:p w14:paraId="10429756" w14:textId="7E940933" w:rsidR="00BA5736" w:rsidRPr="0034791B" w:rsidRDefault="00BA5736" w:rsidP="00BA5736">
      <w:pPr>
        <w:spacing w:line="360" w:lineRule="auto"/>
        <w:jc w:val="both"/>
        <w:rPr>
          <w:color w:val="000000" w:themeColor="text1"/>
          <w:sz w:val="26"/>
          <w:szCs w:val="26"/>
        </w:rPr>
      </w:pPr>
      <w:r w:rsidRPr="0034791B">
        <w:rPr>
          <w:color w:val="000000" w:themeColor="text1"/>
          <w:sz w:val="26"/>
          <w:szCs w:val="26"/>
          <w:lang w:val="vi-VN"/>
        </w:rPr>
        <w:t xml:space="preserve">[2] </w:t>
      </w:r>
      <w:hyperlink r:id="rId31" w:history="1">
        <w:r w:rsidR="00FD1DCE" w:rsidRPr="0034791B">
          <w:rPr>
            <w:rStyle w:val="Hyperlink"/>
            <w:color w:val="000000" w:themeColor="text1"/>
            <w:sz w:val="26"/>
            <w:szCs w:val="26"/>
            <w:u w:val="none"/>
            <w:lang w:val="vi-VN"/>
          </w:rPr>
          <w:t>https://fast.com.vn/ma-qr-la-gi-nhung-ung-dung-cua-ma-qr-trong-cuoc-song-hien-dai/</w:t>
        </w:r>
      </w:hyperlink>
    </w:p>
    <w:p w14:paraId="65B4650E" w14:textId="157DDB47" w:rsidR="00BA5736" w:rsidRPr="0034791B" w:rsidRDefault="00BA5736" w:rsidP="00BA5736">
      <w:pPr>
        <w:spacing w:line="360" w:lineRule="auto"/>
        <w:jc w:val="both"/>
        <w:rPr>
          <w:color w:val="000000" w:themeColor="text1"/>
          <w:sz w:val="26"/>
          <w:szCs w:val="26"/>
          <w:lang w:val="vi-VN"/>
        </w:rPr>
      </w:pPr>
      <w:r w:rsidRPr="0034791B">
        <w:rPr>
          <w:color w:val="000000" w:themeColor="text1"/>
          <w:sz w:val="26"/>
          <w:szCs w:val="26"/>
          <w:lang w:val="vi-VN"/>
        </w:rPr>
        <w:t xml:space="preserve">[3] </w:t>
      </w:r>
      <w:hyperlink r:id="rId32" w:history="1">
        <w:r w:rsidR="001D4E1B" w:rsidRPr="0034791B">
          <w:rPr>
            <w:rStyle w:val="Hyperlink"/>
            <w:color w:val="000000" w:themeColor="text1"/>
            <w:sz w:val="26"/>
            <w:szCs w:val="26"/>
            <w:u w:val="none"/>
            <w:lang w:val="vi-VN"/>
          </w:rPr>
          <w:t>https://cloud.z.com/vn/news/ajax/</w:t>
        </w:r>
      </w:hyperlink>
    </w:p>
    <w:p w14:paraId="15760D1E" w14:textId="4946DB0C" w:rsidR="001D4E1B" w:rsidRDefault="000C305A" w:rsidP="00BA5736">
      <w:pPr>
        <w:spacing w:line="360" w:lineRule="auto"/>
        <w:jc w:val="both"/>
        <w:rPr>
          <w:rStyle w:val="Hyperlink"/>
          <w:color w:val="000000" w:themeColor="text1"/>
          <w:sz w:val="26"/>
          <w:szCs w:val="26"/>
          <w:u w:val="none"/>
        </w:rPr>
      </w:pPr>
      <w:r w:rsidRPr="0034791B">
        <w:rPr>
          <w:color w:val="000000" w:themeColor="text1"/>
          <w:sz w:val="26"/>
          <w:szCs w:val="26"/>
        </w:rPr>
        <w:t xml:space="preserve">[4] </w:t>
      </w:r>
      <w:hyperlink r:id="rId33" w:history="1">
        <w:r w:rsidRPr="0034791B">
          <w:rPr>
            <w:rStyle w:val="Hyperlink"/>
            <w:color w:val="000000" w:themeColor="text1"/>
            <w:sz w:val="26"/>
            <w:szCs w:val="26"/>
            <w:u w:val="none"/>
          </w:rPr>
          <w:t>https://fptshop.com.vn/tin-tuc/danh-gia/ajax-la-gi-158632</w:t>
        </w:r>
      </w:hyperlink>
    </w:p>
    <w:p w14:paraId="3E4E46CF" w14:textId="722734B5" w:rsidR="00947B5A" w:rsidRDefault="00947B5A" w:rsidP="00947B5A">
      <w:pPr>
        <w:spacing w:line="360" w:lineRule="auto"/>
        <w:rPr>
          <w:color w:val="000000" w:themeColor="text1"/>
          <w:sz w:val="26"/>
          <w:szCs w:val="26"/>
        </w:rPr>
      </w:pPr>
      <w:r>
        <w:rPr>
          <w:color w:val="000000" w:themeColor="text1"/>
          <w:sz w:val="26"/>
          <w:szCs w:val="26"/>
        </w:rPr>
        <w:t xml:space="preserve">[5] </w:t>
      </w:r>
      <w:hyperlink r:id="rId34" w:history="1">
        <w:r w:rsidRPr="00947B5A">
          <w:rPr>
            <w:rStyle w:val="Hyperlink"/>
            <w:color w:val="000000" w:themeColor="text1"/>
            <w:sz w:val="26"/>
            <w:szCs w:val="26"/>
            <w:u w:val="none"/>
          </w:rPr>
          <w:t>https://luanvan.net.vn/luan-van/chuyen-giao-cong-nghe-o-viet-nam-thuc-trang-va-giai-phap-45658/</w:t>
        </w:r>
      </w:hyperlink>
    </w:p>
    <w:p w14:paraId="69CD0E4A" w14:textId="7C48440E" w:rsidR="00947B5A" w:rsidRDefault="00947B5A" w:rsidP="00947B5A">
      <w:pPr>
        <w:spacing w:line="360" w:lineRule="auto"/>
        <w:jc w:val="both"/>
        <w:rPr>
          <w:color w:val="000000" w:themeColor="text1"/>
          <w:sz w:val="26"/>
          <w:szCs w:val="26"/>
        </w:rPr>
      </w:pPr>
    </w:p>
    <w:p w14:paraId="39D354D5" w14:textId="77777777" w:rsidR="00947B5A" w:rsidRPr="0034791B" w:rsidRDefault="00947B5A" w:rsidP="00BA5736">
      <w:pPr>
        <w:spacing w:line="360" w:lineRule="auto"/>
        <w:jc w:val="both"/>
        <w:rPr>
          <w:color w:val="000000" w:themeColor="text1"/>
          <w:sz w:val="26"/>
          <w:szCs w:val="26"/>
        </w:rPr>
      </w:pPr>
    </w:p>
    <w:p w14:paraId="30413FCC" w14:textId="77777777" w:rsidR="00BA5736" w:rsidRPr="00BA5736" w:rsidRDefault="00BA5736" w:rsidP="0087212A">
      <w:pPr>
        <w:pStyle w:val="ListParagraph"/>
        <w:spacing w:line="276" w:lineRule="auto"/>
        <w:rPr>
          <w:bCs/>
          <w:sz w:val="26"/>
          <w:szCs w:val="26"/>
          <w:lang w:val="en-GB"/>
        </w:rPr>
      </w:pPr>
    </w:p>
    <w:sectPr w:rsidR="00BA5736" w:rsidRPr="00BA5736" w:rsidSect="00C81C62">
      <w:headerReference w:type="default" r:id="rId35"/>
      <w:footerReference w:type="default" r:id="rId36"/>
      <w:pgSz w:w="12240" w:h="15840"/>
      <w:pgMar w:top="1411" w:right="990" w:bottom="1440" w:left="1440" w:header="720" w:footer="720" w:gutter="0"/>
      <w:pgBorders w:display="firstPage" w:offsetFrom="page">
        <w:top w:val="twistedLines1" w:sz="18" w:space="24" w:color="4472C4" w:themeColor="accent1"/>
        <w:left w:val="twistedLines1" w:sz="18" w:space="24" w:color="4472C4" w:themeColor="accent1"/>
        <w:bottom w:val="twistedLines1" w:sz="18" w:space="24" w:color="4472C4" w:themeColor="accent1"/>
        <w:right w:val="twistedLines1" w:sz="18" w:space="24" w:color="4472C4" w:themeColor="accent1"/>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0BFC14" w14:textId="77777777" w:rsidR="00FB4ABA" w:rsidRPr="00C93796" w:rsidRDefault="00FB4ABA" w:rsidP="0065087F">
      <w:pPr>
        <w:rPr>
          <w:sz w:val="13"/>
          <w:szCs w:val="13"/>
        </w:rPr>
      </w:pPr>
      <w:r w:rsidRPr="00C93796">
        <w:rPr>
          <w:sz w:val="13"/>
          <w:szCs w:val="13"/>
        </w:rPr>
        <w:separator/>
      </w:r>
    </w:p>
  </w:endnote>
  <w:endnote w:type="continuationSeparator" w:id="0">
    <w:p w14:paraId="006E55A8" w14:textId="77777777" w:rsidR="00FB4ABA" w:rsidRPr="00C93796" w:rsidRDefault="00FB4ABA" w:rsidP="0065087F">
      <w:pPr>
        <w:rPr>
          <w:sz w:val="13"/>
          <w:szCs w:val="13"/>
        </w:rPr>
      </w:pPr>
      <w:r w:rsidRPr="00C93796">
        <w:rPr>
          <w:sz w:val="13"/>
          <w:szCs w:val="13"/>
        </w:rPr>
        <w:continuationSeparator/>
      </w:r>
    </w:p>
  </w:endnote>
  <w:endnote w:type="continuationNotice" w:id="1">
    <w:p w14:paraId="4CF7903C" w14:textId="77777777" w:rsidR="00FB4ABA" w:rsidRPr="00C93796" w:rsidRDefault="00FB4ABA">
      <w:pPr>
        <w:rPr>
          <w:sz w:val="14"/>
          <w:szCs w:val="14"/>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quot;Times New Roman&quot;,serif">
    <w:altName w:val="Cambria"/>
    <w:panose1 w:val="00000000000000000000"/>
    <w:charset w:val="00"/>
    <w:family w:val="roman"/>
    <w:notTrueType/>
    <w:pitch w:val="default"/>
  </w:font>
  <w:font w:name="Aptos">
    <w:altName w:val="Calibri"/>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1CE06C" w14:textId="729476BE" w:rsidR="00E13AC7" w:rsidRPr="00554CAC" w:rsidRDefault="00E13AC7">
    <w:pPr>
      <w:pStyle w:val="Footer"/>
      <w:rPr>
        <w:sz w:val="20"/>
        <w:szCs w:val="20"/>
      </w:rPr>
    </w:pPr>
    <w:r w:rsidRPr="00554CAC">
      <w:rPr>
        <w:rStyle w:val="PageNumber"/>
        <w:b/>
        <w:bCs/>
        <w:sz w:val="20"/>
        <w:szCs w:val="20"/>
      </w:rPr>
      <w:t>Khoa Công Nghệ Thông Tin</w:t>
    </w:r>
    <w:r w:rsidRPr="00554CAC">
      <w:rPr>
        <w:rStyle w:val="PageNumber"/>
        <w:b/>
        <w:bCs/>
        <w:sz w:val="20"/>
        <w:szCs w:val="20"/>
      </w:rPr>
      <w:tab/>
    </w:r>
    <w:r w:rsidRPr="00554CAC">
      <w:rPr>
        <w:rStyle w:val="PageNumber"/>
        <w:b/>
        <w:bCs/>
        <w:sz w:val="20"/>
        <w:szCs w:val="20"/>
      </w:rPr>
      <w:tab/>
    </w:r>
    <w:r w:rsidRPr="00554CAC">
      <w:rPr>
        <w:rStyle w:val="PageNumber"/>
        <w:b/>
        <w:bCs/>
        <w:sz w:val="20"/>
        <w:szCs w:val="20"/>
      </w:rPr>
      <w:fldChar w:fldCharType="begin"/>
    </w:r>
    <w:r w:rsidRPr="00554CAC">
      <w:rPr>
        <w:rStyle w:val="PageNumber"/>
        <w:b/>
        <w:bCs/>
        <w:sz w:val="20"/>
        <w:szCs w:val="20"/>
      </w:rPr>
      <w:instrText xml:space="preserve"> PAGE   \* MERGEFORMAT </w:instrText>
    </w:r>
    <w:r w:rsidRPr="00554CAC">
      <w:rPr>
        <w:rStyle w:val="PageNumber"/>
        <w:b/>
        <w:bCs/>
        <w:sz w:val="20"/>
        <w:szCs w:val="20"/>
      </w:rPr>
      <w:fldChar w:fldCharType="separate"/>
    </w:r>
    <w:r w:rsidRPr="00554CAC">
      <w:rPr>
        <w:rStyle w:val="PageNumber"/>
        <w:b/>
        <w:bCs/>
        <w:noProof/>
        <w:sz w:val="20"/>
        <w:szCs w:val="20"/>
      </w:rPr>
      <w:t>22</w:t>
    </w:r>
    <w:r w:rsidRPr="00554CAC">
      <w:rPr>
        <w:rStyle w:val="PageNumber"/>
        <w:b/>
        <w:bCs/>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04E5D2" w14:textId="77777777" w:rsidR="00FB4ABA" w:rsidRPr="00C93796" w:rsidRDefault="00FB4ABA" w:rsidP="0065087F">
      <w:pPr>
        <w:rPr>
          <w:sz w:val="13"/>
          <w:szCs w:val="13"/>
        </w:rPr>
      </w:pPr>
      <w:r w:rsidRPr="00C93796">
        <w:rPr>
          <w:sz w:val="13"/>
          <w:szCs w:val="13"/>
        </w:rPr>
        <w:separator/>
      </w:r>
    </w:p>
  </w:footnote>
  <w:footnote w:type="continuationSeparator" w:id="0">
    <w:p w14:paraId="0280C864" w14:textId="77777777" w:rsidR="00FB4ABA" w:rsidRPr="00C93796" w:rsidRDefault="00FB4ABA" w:rsidP="0065087F">
      <w:pPr>
        <w:rPr>
          <w:sz w:val="13"/>
          <w:szCs w:val="13"/>
        </w:rPr>
      </w:pPr>
      <w:r w:rsidRPr="00C93796">
        <w:rPr>
          <w:sz w:val="13"/>
          <w:szCs w:val="13"/>
        </w:rPr>
        <w:continuationSeparator/>
      </w:r>
    </w:p>
  </w:footnote>
  <w:footnote w:type="continuationNotice" w:id="1">
    <w:p w14:paraId="50614962" w14:textId="77777777" w:rsidR="00FB4ABA" w:rsidRPr="00C93796" w:rsidRDefault="00FB4ABA">
      <w:pPr>
        <w:rPr>
          <w:sz w:val="14"/>
          <w:szCs w:val="14"/>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BF3665" w14:textId="0058D364" w:rsidR="00E13AC7" w:rsidRPr="00C93796" w:rsidRDefault="00E13AC7">
    <w:pPr>
      <w:pStyle w:val="Header"/>
      <w:rPr>
        <w:b/>
        <w:bCs/>
        <w:iCs/>
        <w:sz w:val="12"/>
        <w:szCs w:val="12"/>
      </w:rPr>
    </w:pPr>
    <w:r w:rsidRPr="00C93796">
      <w:rPr>
        <w:b/>
        <w:bCs/>
        <w:iCs/>
        <w:sz w:val="12"/>
        <w:szCs w:val="12"/>
      </w:rPr>
      <w:tab/>
    </w:r>
    <w:r w:rsidRPr="00C93796">
      <w:rPr>
        <w:b/>
        <w:bCs/>
        <w:iCs/>
        <w:sz w:val="12"/>
        <w:szCs w:val="1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A1DD269"/>
    <w:multiLevelType w:val="singleLevel"/>
    <w:tmpl w:val="FA1DD269"/>
    <w:lvl w:ilvl="0">
      <w:start w:val="1"/>
      <w:numFmt w:val="decimal"/>
      <w:suff w:val="space"/>
      <w:lvlText w:val="%1."/>
      <w:lvlJc w:val="left"/>
    </w:lvl>
  </w:abstractNum>
  <w:abstractNum w:abstractNumId="1" w15:restartNumberingAfterBreak="0">
    <w:nsid w:val="01D028BD"/>
    <w:multiLevelType w:val="multilevel"/>
    <w:tmpl w:val="30F0E83E"/>
    <w:lvl w:ilvl="0">
      <w:start w:val="1"/>
      <w:numFmt w:val="decimal"/>
      <w:lvlText w:val="%1."/>
      <w:lvlJc w:val="left"/>
      <w:pPr>
        <w:ind w:left="1080" w:hanging="360"/>
      </w:pPr>
      <w:rPr>
        <w:rFonts w:hint="default"/>
      </w:rPr>
    </w:lvl>
    <w:lvl w:ilvl="1">
      <w:start w:val="1"/>
      <w:numFmt w:val="decimal"/>
      <w:isLgl/>
      <w:lvlText w:val="%1.%2."/>
      <w:lvlJc w:val="left"/>
      <w:pPr>
        <w:ind w:left="1800" w:hanging="72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880" w:hanging="1080"/>
      </w:pPr>
      <w:rPr>
        <w:rFonts w:hint="default"/>
      </w:rPr>
    </w:lvl>
    <w:lvl w:ilvl="4">
      <w:start w:val="1"/>
      <w:numFmt w:val="decimal"/>
      <w:isLgl/>
      <w:lvlText w:val="%1.%2.%3.%4.%5."/>
      <w:lvlJc w:val="left"/>
      <w:pPr>
        <w:ind w:left="324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4320" w:hanging="1440"/>
      </w:pPr>
      <w:rPr>
        <w:rFonts w:hint="default"/>
      </w:rPr>
    </w:lvl>
    <w:lvl w:ilvl="7">
      <w:start w:val="1"/>
      <w:numFmt w:val="decimal"/>
      <w:isLgl/>
      <w:lvlText w:val="%1.%2.%3.%4.%5.%6.%7.%8."/>
      <w:lvlJc w:val="left"/>
      <w:pPr>
        <w:ind w:left="5040" w:hanging="1800"/>
      </w:pPr>
      <w:rPr>
        <w:rFonts w:hint="default"/>
      </w:rPr>
    </w:lvl>
    <w:lvl w:ilvl="8">
      <w:start w:val="1"/>
      <w:numFmt w:val="decimal"/>
      <w:isLgl/>
      <w:lvlText w:val="%1.%2.%3.%4.%5.%6.%7.%8.%9."/>
      <w:lvlJc w:val="left"/>
      <w:pPr>
        <w:ind w:left="5400" w:hanging="1800"/>
      </w:pPr>
      <w:rPr>
        <w:rFonts w:hint="default"/>
      </w:rPr>
    </w:lvl>
  </w:abstractNum>
  <w:abstractNum w:abstractNumId="2" w15:restartNumberingAfterBreak="0">
    <w:nsid w:val="01EF1994"/>
    <w:multiLevelType w:val="hybridMultilevel"/>
    <w:tmpl w:val="D972A932"/>
    <w:lvl w:ilvl="0" w:tplc="5C826542">
      <w:start w:val="1"/>
      <w:numFmt w:val="decimal"/>
      <w:lvlText w:val="%1."/>
      <w:lvlJc w:val="left"/>
      <w:pPr>
        <w:ind w:left="720" w:hanging="360"/>
      </w:pPr>
    </w:lvl>
    <w:lvl w:ilvl="1" w:tplc="32E0246A">
      <w:start w:val="1"/>
      <w:numFmt w:val="lowerLetter"/>
      <w:lvlText w:val="%2."/>
      <w:lvlJc w:val="left"/>
      <w:pPr>
        <w:ind w:left="1440" w:hanging="360"/>
      </w:pPr>
    </w:lvl>
    <w:lvl w:ilvl="2" w:tplc="5DF4AD88">
      <w:start w:val="1"/>
      <w:numFmt w:val="lowerRoman"/>
      <w:lvlText w:val="%3."/>
      <w:lvlJc w:val="right"/>
      <w:pPr>
        <w:ind w:left="2160" w:hanging="180"/>
      </w:pPr>
    </w:lvl>
    <w:lvl w:ilvl="3" w:tplc="C188368A">
      <w:start w:val="1"/>
      <w:numFmt w:val="decimal"/>
      <w:lvlText w:val="%4."/>
      <w:lvlJc w:val="left"/>
      <w:pPr>
        <w:ind w:left="2880" w:hanging="360"/>
      </w:pPr>
    </w:lvl>
    <w:lvl w:ilvl="4" w:tplc="B35A0022">
      <w:start w:val="1"/>
      <w:numFmt w:val="lowerLetter"/>
      <w:lvlText w:val="%5."/>
      <w:lvlJc w:val="left"/>
      <w:pPr>
        <w:ind w:left="3600" w:hanging="360"/>
      </w:pPr>
    </w:lvl>
    <w:lvl w:ilvl="5" w:tplc="84006EF2">
      <w:start w:val="1"/>
      <w:numFmt w:val="lowerRoman"/>
      <w:lvlText w:val="%6."/>
      <w:lvlJc w:val="right"/>
      <w:pPr>
        <w:ind w:left="4320" w:hanging="180"/>
      </w:pPr>
    </w:lvl>
    <w:lvl w:ilvl="6" w:tplc="B0A075E8">
      <w:start w:val="1"/>
      <w:numFmt w:val="decimal"/>
      <w:lvlText w:val="%7."/>
      <w:lvlJc w:val="left"/>
      <w:pPr>
        <w:ind w:left="5040" w:hanging="360"/>
      </w:pPr>
    </w:lvl>
    <w:lvl w:ilvl="7" w:tplc="EAEE54B4">
      <w:start w:val="1"/>
      <w:numFmt w:val="lowerLetter"/>
      <w:lvlText w:val="%8."/>
      <w:lvlJc w:val="left"/>
      <w:pPr>
        <w:ind w:left="5760" w:hanging="360"/>
      </w:pPr>
    </w:lvl>
    <w:lvl w:ilvl="8" w:tplc="EFA2CA3A">
      <w:start w:val="1"/>
      <w:numFmt w:val="lowerRoman"/>
      <w:lvlText w:val="%9."/>
      <w:lvlJc w:val="right"/>
      <w:pPr>
        <w:ind w:left="6480" w:hanging="180"/>
      </w:pPr>
    </w:lvl>
  </w:abstractNum>
  <w:abstractNum w:abstractNumId="3" w15:restartNumberingAfterBreak="0">
    <w:nsid w:val="023028EB"/>
    <w:multiLevelType w:val="multilevel"/>
    <w:tmpl w:val="FB9ACD4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46AD929"/>
    <w:multiLevelType w:val="hybridMultilevel"/>
    <w:tmpl w:val="1236EFF4"/>
    <w:lvl w:ilvl="0" w:tplc="0540B3FA">
      <w:start w:val="1"/>
      <w:numFmt w:val="decimal"/>
      <w:lvlText w:val="%1."/>
      <w:lvlJc w:val="left"/>
      <w:pPr>
        <w:ind w:left="720" w:hanging="360"/>
      </w:pPr>
    </w:lvl>
    <w:lvl w:ilvl="1" w:tplc="FD30A980">
      <w:start w:val="1"/>
      <w:numFmt w:val="lowerLetter"/>
      <w:lvlText w:val="%2."/>
      <w:lvlJc w:val="left"/>
      <w:pPr>
        <w:ind w:left="1440" w:hanging="360"/>
      </w:pPr>
    </w:lvl>
    <w:lvl w:ilvl="2" w:tplc="FEB63FA6">
      <w:start w:val="1"/>
      <w:numFmt w:val="lowerRoman"/>
      <w:lvlText w:val="%3."/>
      <w:lvlJc w:val="right"/>
      <w:pPr>
        <w:ind w:left="2160" w:hanging="180"/>
      </w:pPr>
    </w:lvl>
    <w:lvl w:ilvl="3" w:tplc="1DDA958A">
      <w:start w:val="1"/>
      <w:numFmt w:val="decimal"/>
      <w:lvlText w:val="%4."/>
      <w:lvlJc w:val="left"/>
      <w:pPr>
        <w:ind w:left="2880" w:hanging="360"/>
      </w:pPr>
    </w:lvl>
    <w:lvl w:ilvl="4" w:tplc="6E7AC014">
      <w:start w:val="1"/>
      <w:numFmt w:val="lowerLetter"/>
      <w:lvlText w:val="%5."/>
      <w:lvlJc w:val="left"/>
      <w:pPr>
        <w:ind w:left="3600" w:hanging="360"/>
      </w:pPr>
    </w:lvl>
    <w:lvl w:ilvl="5" w:tplc="57689FF0">
      <w:start w:val="1"/>
      <w:numFmt w:val="lowerRoman"/>
      <w:lvlText w:val="%6."/>
      <w:lvlJc w:val="right"/>
      <w:pPr>
        <w:ind w:left="4320" w:hanging="180"/>
      </w:pPr>
    </w:lvl>
    <w:lvl w:ilvl="6" w:tplc="2EBEA954">
      <w:start w:val="1"/>
      <w:numFmt w:val="decimal"/>
      <w:lvlText w:val="%7."/>
      <w:lvlJc w:val="left"/>
      <w:pPr>
        <w:ind w:left="5040" w:hanging="360"/>
      </w:pPr>
    </w:lvl>
    <w:lvl w:ilvl="7" w:tplc="8F5C3AA2">
      <w:start w:val="1"/>
      <w:numFmt w:val="lowerLetter"/>
      <w:lvlText w:val="%8."/>
      <w:lvlJc w:val="left"/>
      <w:pPr>
        <w:ind w:left="5760" w:hanging="360"/>
      </w:pPr>
    </w:lvl>
    <w:lvl w:ilvl="8" w:tplc="A3E2B13E">
      <w:start w:val="1"/>
      <w:numFmt w:val="lowerRoman"/>
      <w:lvlText w:val="%9."/>
      <w:lvlJc w:val="right"/>
      <w:pPr>
        <w:ind w:left="6480" w:hanging="180"/>
      </w:pPr>
    </w:lvl>
  </w:abstractNum>
  <w:abstractNum w:abstractNumId="5" w15:restartNumberingAfterBreak="0">
    <w:nsid w:val="04F72527"/>
    <w:multiLevelType w:val="hybridMultilevel"/>
    <w:tmpl w:val="02E46330"/>
    <w:lvl w:ilvl="0" w:tplc="920671FC">
      <w:start w:val="1"/>
      <w:numFmt w:val="bullet"/>
      <w:lvlText w:val="-"/>
      <w:lvlJc w:val="left"/>
      <w:pPr>
        <w:ind w:left="2880" w:hanging="360"/>
      </w:pPr>
      <w:rPr>
        <w:rFonts w:ascii="Calibri" w:hAnsi="Calibri"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6" w15:restartNumberingAfterBreak="0">
    <w:nsid w:val="056B0059"/>
    <w:multiLevelType w:val="multilevel"/>
    <w:tmpl w:val="260E5B8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7" w15:restartNumberingAfterBreak="0">
    <w:nsid w:val="060B1415"/>
    <w:multiLevelType w:val="hybridMultilevel"/>
    <w:tmpl w:val="F5BAA2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5CB2846E">
      <w:numFmt w:val="bullet"/>
      <w:lvlText w:val="-"/>
      <w:lvlJc w:val="left"/>
      <w:pPr>
        <w:ind w:left="2340" w:hanging="360"/>
      </w:pPr>
      <w:rPr>
        <w:rFonts w:ascii="Times New Roman" w:eastAsia="Times New Roman" w:hAnsi="Times New Roman" w:cs="Times New Roman" w:hint="default"/>
      </w:rPr>
    </w:lvl>
    <w:lvl w:ilvl="3" w:tplc="0409000F">
      <w:start w:val="1"/>
      <w:numFmt w:val="decimal"/>
      <w:lvlText w:val="%4."/>
      <w:lvlJc w:val="left"/>
      <w:pPr>
        <w:ind w:left="2880" w:hanging="360"/>
      </w:pPr>
    </w:lvl>
    <w:lvl w:ilvl="4" w:tplc="4466732A">
      <w:start w:val="2"/>
      <w:numFmt w:val="decimal"/>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64D6E48"/>
    <w:multiLevelType w:val="multilevel"/>
    <w:tmpl w:val="305CA90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84624A8"/>
    <w:multiLevelType w:val="multilevel"/>
    <w:tmpl w:val="DD56E570"/>
    <w:lvl w:ilvl="0">
      <w:start w:val="1"/>
      <w:numFmt w:val="decimal"/>
      <w:lvlText w:val="%1."/>
      <w:lvlJc w:val="left"/>
      <w:pPr>
        <w:ind w:left="720" w:hanging="360"/>
      </w:pPr>
    </w:lvl>
    <w:lvl w:ilvl="1">
      <w:start w:val="1"/>
      <w:numFmt w:val="lowerLetter"/>
      <w:lvlText w:val="."/>
      <w:lvlJc w:val="left"/>
      <w:pPr>
        <w:ind w:left="1440" w:hanging="360"/>
      </w:pPr>
    </w:lvl>
    <w:lvl w:ilvl="2">
      <w:start w:val="1"/>
      <w:numFmt w:val="lowerRoman"/>
      <w:lvlText w:val="."/>
      <w:lvlJc w:val="right"/>
      <w:pPr>
        <w:ind w:left="2160" w:hanging="180"/>
      </w:pPr>
    </w:lvl>
    <w:lvl w:ilvl="3">
      <w:start w:val="1"/>
      <w:numFmt w:val="decimal"/>
      <w:lvlText w:val="."/>
      <w:lvlJc w:val="left"/>
      <w:pPr>
        <w:ind w:left="2880" w:hanging="360"/>
      </w:pPr>
    </w:lvl>
    <w:lvl w:ilvl="4">
      <w:start w:val="1"/>
      <w:numFmt w:val="lowerLetter"/>
      <w:lvlText w:val="."/>
      <w:lvlJc w:val="left"/>
      <w:pPr>
        <w:ind w:left="3600" w:hanging="360"/>
      </w:pPr>
    </w:lvl>
    <w:lvl w:ilvl="5">
      <w:start w:val="1"/>
      <w:numFmt w:val="lowerRoman"/>
      <w:lvlText w:val="."/>
      <w:lvlJc w:val="right"/>
      <w:pPr>
        <w:ind w:left="4320" w:hanging="180"/>
      </w:pPr>
    </w:lvl>
    <w:lvl w:ilvl="6">
      <w:start w:val="1"/>
      <w:numFmt w:val="decimal"/>
      <w:lvlText w:val="."/>
      <w:lvlJc w:val="left"/>
      <w:pPr>
        <w:ind w:left="5040" w:hanging="360"/>
      </w:pPr>
    </w:lvl>
    <w:lvl w:ilvl="7">
      <w:start w:val="1"/>
      <w:numFmt w:val="lowerLetter"/>
      <w:lvlText w:val="."/>
      <w:lvlJc w:val="left"/>
      <w:pPr>
        <w:ind w:left="5760" w:hanging="360"/>
      </w:pPr>
    </w:lvl>
    <w:lvl w:ilvl="8">
      <w:start w:val="1"/>
      <w:numFmt w:val="lowerRoman"/>
      <w:lvlText w:val="."/>
      <w:lvlJc w:val="right"/>
      <w:pPr>
        <w:ind w:left="6480" w:hanging="180"/>
      </w:pPr>
    </w:lvl>
  </w:abstractNum>
  <w:abstractNum w:abstractNumId="10" w15:restartNumberingAfterBreak="0">
    <w:nsid w:val="09730117"/>
    <w:multiLevelType w:val="hybridMultilevel"/>
    <w:tmpl w:val="A6B0490A"/>
    <w:lvl w:ilvl="0" w:tplc="99FA7F82">
      <w:start w:val="1"/>
      <w:numFmt w:val="decimal"/>
      <w:lvlText w:val="%1."/>
      <w:lvlJc w:val="left"/>
      <w:pPr>
        <w:ind w:left="720" w:hanging="360"/>
      </w:pPr>
    </w:lvl>
    <w:lvl w:ilvl="1" w:tplc="33B8ABAE">
      <w:start w:val="1"/>
      <w:numFmt w:val="lowerLetter"/>
      <w:lvlText w:val="%2."/>
      <w:lvlJc w:val="left"/>
      <w:pPr>
        <w:ind w:left="1440" w:hanging="360"/>
      </w:pPr>
    </w:lvl>
    <w:lvl w:ilvl="2" w:tplc="DD04A682">
      <w:start w:val="1"/>
      <w:numFmt w:val="lowerRoman"/>
      <w:lvlText w:val="%3."/>
      <w:lvlJc w:val="right"/>
      <w:pPr>
        <w:ind w:left="2160" w:hanging="180"/>
      </w:pPr>
    </w:lvl>
    <w:lvl w:ilvl="3" w:tplc="7C1A5EE2">
      <w:start w:val="1"/>
      <w:numFmt w:val="decimal"/>
      <w:lvlText w:val="%4."/>
      <w:lvlJc w:val="left"/>
      <w:pPr>
        <w:ind w:left="2880" w:hanging="360"/>
      </w:pPr>
    </w:lvl>
    <w:lvl w:ilvl="4" w:tplc="99DAA532">
      <w:start w:val="1"/>
      <w:numFmt w:val="lowerLetter"/>
      <w:lvlText w:val="%5."/>
      <w:lvlJc w:val="left"/>
      <w:pPr>
        <w:ind w:left="3600" w:hanging="360"/>
      </w:pPr>
    </w:lvl>
    <w:lvl w:ilvl="5" w:tplc="DABE4B5E">
      <w:start w:val="1"/>
      <w:numFmt w:val="lowerRoman"/>
      <w:lvlText w:val="%6."/>
      <w:lvlJc w:val="right"/>
      <w:pPr>
        <w:ind w:left="4320" w:hanging="180"/>
      </w:pPr>
    </w:lvl>
    <w:lvl w:ilvl="6" w:tplc="DAA44014">
      <w:start w:val="1"/>
      <w:numFmt w:val="decimal"/>
      <w:lvlText w:val="%7."/>
      <w:lvlJc w:val="left"/>
      <w:pPr>
        <w:ind w:left="5040" w:hanging="360"/>
      </w:pPr>
    </w:lvl>
    <w:lvl w:ilvl="7" w:tplc="9C783F1C">
      <w:start w:val="1"/>
      <w:numFmt w:val="lowerLetter"/>
      <w:lvlText w:val="%8."/>
      <w:lvlJc w:val="left"/>
      <w:pPr>
        <w:ind w:left="5760" w:hanging="360"/>
      </w:pPr>
    </w:lvl>
    <w:lvl w:ilvl="8" w:tplc="636EE344">
      <w:start w:val="1"/>
      <w:numFmt w:val="lowerRoman"/>
      <w:lvlText w:val="%9."/>
      <w:lvlJc w:val="right"/>
      <w:pPr>
        <w:ind w:left="6480" w:hanging="180"/>
      </w:pPr>
    </w:lvl>
  </w:abstractNum>
  <w:abstractNum w:abstractNumId="11" w15:restartNumberingAfterBreak="0">
    <w:nsid w:val="0BEAD1DC"/>
    <w:multiLevelType w:val="hybridMultilevel"/>
    <w:tmpl w:val="917CAD6C"/>
    <w:lvl w:ilvl="0" w:tplc="A30A6554">
      <w:start w:val="1"/>
      <w:numFmt w:val="decimal"/>
      <w:lvlText w:val="%1."/>
      <w:lvlJc w:val="left"/>
      <w:pPr>
        <w:ind w:left="720" w:hanging="360"/>
      </w:pPr>
    </w:lvl>
    <w:lvl w:ilvl="1" w:tplc="A95E2762">
      <w:start w:val="1"/>
      <w:numFmt w:val="lowerLetter"/>
      <w:lvlText w:val="%2."/>
      <w:lvlJc w:val="left"/>
      <w:pPr>
        <w:ind w:left="1440" w:hanging="360"/>
      </w:pPr>
    </w:lvl>
    <w:lvl w:ilvl="2" w:tplc="5456BF30">
      <w:start w:val="1"/>
      <w:numFmt w:val="lowerRoman"/>
      <w:lvlText w:val="%3."/>
      <w:lvlJc w:val="right"/>
      <w:pPr>
        <w:ind w:left="2160" w:hanging="180"/>
      </w:pPr>
    </w:lvl>
    <w:lvl w:ilvl="3" w:tplc="238872E2">
      <w:start w:val="1"/>
      <w:numFmt w:val="decimal"/>
      <w:lvlText w:val="%4."/>
      <w:lvlJc w:val="left"/>
      <w:pPr>
        <w:ind w:left="2880" w:hanging="360"/>
      </w:pPr>
    </w:lvl>
    <w:lvl w:ilvl="4" w:tplc="C986B438">
      <w:start w:val="1"/>
      <w:numFmt w:val="lowerLetter"/>
      <w:lvlText w:val="%5."/>
      <w:lvlJc w:val="left"/>
      <w:pPr>
        <w:ind w:left="3600" w:hanging="360"/>
      </w:pPr>
    </w:lvl>
    <w:lvl w:ilvl="5" w:tplc="3A7CEFAA">
      <w:start w:val="1"/>
      <w:numFmt w:val="lowerRoman"/>
      <w:lvlText w:val="%6."/>
      <w:lvlJc w:val="right"/>
      <w:pPr>
        <w:ind w:left="4320" w:hanging="180"/>
      </w:pPr>
    </w:lvl>
    <w:lvl w:ilvl="6" w:tplc="EFF666F0">
      <w:start w:val="1"/>
      <w:numFmt w:val="decimal"/>
      <w:lvlText w:val="%7."/>
      <w:lvlJc w:val="left"/>
      <w:pPr>
        <w:ind w:left="5040" w:hanging="360"/>
      </w:pPr>
    </w:lvl>
    <w:lvl w:ilvl="7" w:tplc="5DB21132">
      <w:start w:val="1"/>
      <w:numFmt w:val="lowerLetter"/>
      <w:lvlText w:val="%8."/>
      <w:lvlJc w:val="left"/>
      <w:pPr>
        <w:ind w:left="5760" w:hanging="360"/>
      </w:pPr>
    </w:lvl>
    <w:lvl w:ilvl="8" w:tplc="F81A9D2C">
      <w:start w:val="1"/>
      <w:numFmt w:val="lowerRoman"/>
      <w:lvlText w:val="%9."/>
      <w:lvlJc w:val="right"/>
      <w:pPr>
        <w:ind w:left="6480" w:hanging="180"/>
      </w:pPr>
    </w:lvl>
  </w:abstractNum>
  <w:abstractNum w:abstractNumId="12" w15:restartNumberingAfterBreak="0">
    <w:nsid w:val="115B076F"/>
    <w:multiLevelType w:val="multilevel"/>
    <w:tmpl w:val="C0A28742"/>
    <w:lvl w:ilvl="0">
      <w:start w:val="1"/>
      <w:numFmt w:val="decimal"/>
      <w:lvlText w:val="%1."/>
      <w:lvlJc w:val="left"/>
      <w:pPr>
        <w:ind w:left="720" w:hanging="360"/>
      </w:pPr>
    </w:lvl>
    <w:lvl w:ilvl="1">
      <w:start w:val="1"/>
      <w:numFmt w:val="lowerLetter"/>
      <w:lvlText w:val="."/>
      <w:lvlJc w:val="left"/>
      <w:pPr>
        <w:ind w:left="1440" w:hanging="360"/>
      </w:pPr>
    </w:lvl>
    <w:lvl w:ilvl="2">
      <w:start w:val="1"/>
      <w:numFmt w:val="lowerRoman"/>
      <w:lvlText w:val="."/>
      <w:lvlJc w:val="right"/>
      <w:pPr>
        <w:ind w:left="2160" w:hanging="180"/>
      </w:pPr>
    </w:lvl>
    <w:lvl w:ilvl="3">
      <w:start w:val="1"/>
      <w:numFmt w:val="decimal"/>
      <w:lvlText w:val="."/>
      <w:lvlJc w:val="left"/>
      <w:pPr>
        <w:ind w:left="2880" w:hanging="360"/>
      </w:pPr>
    </w:lvl>
    <w:lvl w:ilvl="4">
      <w:start w:val="1"/>
      <w:numFmt w:val="lowerLetter"/>
      <w:lvlText w:val="."/>
      <w:lvlJc w:val="left"/>
      <w:pPr>
        <w:ind w:left="3600" w:hanging="360"/>
      </w:pPr>
    </w:lvl>
    <w:lvl w:ilvl="5">
      <w:start w:val="1"/>
      <w:numFmt w:val="lowerRoman"/>
      <w:lvlText w:val="."/>
      <w:lvlJc w:val="right"/>
      <w:pPr>
        <w:ind w:left="4320" w:hanging="180"/>
      </w:pPr>
    </w:lvl>
    <w:lvl w:ilvl="6">
      <w:start w:val="1"/>
      <w:numFmt w:val="decimal"/>
      <w:lvlText w:val="."/>
      <w:lvlJc w:val="left"/>
      <w:pPr>
        <w:ind w:left="5040" w:hanging="360"/>
      </w:pPr>
    </w:lvl>
    <w:lvl w:ilvl="7">
      <w:start w:val="1"/>
      <w:numFmt w:val="lowerLetter"/>
      <w:lvlText w:val="."/>
      <w:lvlJc w:val="left"/>
      <w:pPr>
        <w:ind w:left="5760" w:hanging="360"/>
      </w:pPr>
    </w:lvl>
    <w:lvl w:ilvl="8">
      <w:start w:val="1"/>
      <w:numFmt w:val="lowerRoman"/>
      <w:lvlText w:val="."/>
      <w:lvlJc w:val="right"/>
      <w:pPr>
        <w:ind w:left="6480" w:hanging="180"/>
      </w:pPr>
    </w:lvl>
  </w:abstractNum>
  <w:abstractNum w:abstractNumId="13" w15:restartNumberingAfterBreak="0">
    <w:nsid w:val="190AABB4"/>
    <w:multiLevelType w:val="hybridMultilevel"/>
    <w:tmpl w:val="FFFFFFFF"/>
    <w:lvl w:ilvl="0" w:tplc="4462E358">
      <w:start w:val="1"/>
      <w:numFmt w:val="decimal"/>
      <w:lvlText w:val="%1."/>
      <w:lvlJc w:val="left"/>
      <w:pPr>
        <w:ind w:left="720" w:hanging="360"/>
      </w:pPr>
    </w:lvl>
    <w:lvl w:ilvl="1" w:tplc="473C4B0E">
      <w:start w:val="1"/>
      <w:numFmt w:val="lowerLetter"/>
      <w:lvlText w:val="%2."/>
      <w:lvlJc w:val="left"/>
      <w:pPr>
        <w:ind w:left="1440" w:hanging="360"/>
      </w:pPr>
    </w:lvl>
    <w:lvl w:ilvl="2" w:tplc="D8F845C2">
      <w:start w:val="1"/>
      <w:numFmt w:val="lowerRoman"/>
      <w:lvlText w:val="%3."/>
      <w:lvlJc w:val="right"/>
      <w:pPr>
        <w:ind w:left="2160" w:hanging="180"/>
      </w:pPr>
    </w:lvl>
    <w:lvl w:ilvl="3" w:tplc="A9D24912">
      <w:start w:val="1"/>
      <w:numFmt w:val="decimal"/>
      <w:lvlText w:val="%4."/>
      <w:lvlJc w:val="left"/>
      <w:pPr>
        <w:ind w:left="2880" w:hanging="360"/>
      </w:pPr>
    </w:lvl>
    <w:lvl w:ilvl="4" w:tplc="90BAA98A">
      <w:start w:val="1"/>
      <w:numFmt w:val="lowerLetter"/>
      <w:lvlText w:val="%5."/>
      <w:lvlJc w:val="left"/>
      <w:pPr>
        <w:ind w:left="3600" w:hanging="360"/>
      </w:pPr>
    </w:lvl>
    <w:lvl w:ilvl="5" w:tplc="A0C6525E">
      <w:start w:val="1"/>
      <w:numFmt w:val="lowerRoman"/>
      <w:lvlText w:val="%6."/>
      <w:lvlJc w:val="right"/>
      <w:pPr>
        <w:ind w:left="4320" w:hanging="180"/>
      </w:pPr>
    </w:lvl>
    <w:lvl w:ilvl="6" w:tplc="784C74A2">
      <w:start w:val="1"/>
      <w:numFmt w:val="decimal"/>
      <w:lvlText w:val="%7."/>
      <w:lvlJc w:val="left"/>
      <w:pPr>
        <w:ind w:left="5040" w:hanging="360"/>
      </w:pPr>
    </w:lvl>
    <w:lvl w:ilvl="7" w:tplc="E36438B0">
      <w:start w:val="1"/>
      <w:numFmt w:val="lowerLetter"/>
      <w:lvlText w:val="%8."/>
      <w:lvlJc w:val="left"/>
      <w:pPr>
        <w:ind w:left="5760" w:hanging="360"/>
      </w:pPr>
    </w:lvl>
    <w:lvl w:ilvl="8" w:tplc="0336AC7A">
      <w:start w:val="1"/>
      <w:numFmt w:val="lowerRoman"/>
      <w:lvlText w:val="%9."/>
      <w:lvlJc w:val="right"/>
      <w:pPr>
        <w:ind w:left="6480" w:hanging="180"/>
      </w:pPr>
    </w:lvl>
  </w:abstractNum>
  <w:abstractNum w:abstractNumId="14" w15:restartNumberingAfterBreak="0">
    <w:nsid w:val="197001B4"/>
    <w:multiLevelType w:val="multilevel"/>
    <w:tmpl w:val="06A099A4"/>
    <w:lvl w:ilvl="0">
      <w:start w:val="1"/>
      <w:numFmt w:val="decimal"/>
      <w:lvlText w:val="%1."/>
      <w:lvlJc w:val="left"/>
      <w:pPr>
        <w:ind w:left="720" w:hanging="360"/>
      </w:pPr>
    </w:lvl>
    <w:lvl w:ilvl="1">
      <w:start w:val="1"/>
      <w:numFmt w:val="lowerLetter"/>
      <w:lvlText w:val="."/>
      <w:lvlJc w:val="left"/>
      <w:pPr>
        <w:ind w:left="1440" w:hanging="360"/>
      </w:pPr>
    </w:lvl>
    <w:lvl w:ilvl="2">
      <w:start w:val="1"/>
      <w:numFmt w:val="lowerRoman"/>
      <w:lvlText w:val="."/>
      <w:lvlJc w:val="right"/>
      <w:pPr>
        <w:ind w:left="2160" w:hanging="180"/>
      </w:pPr>
    </w:lvl>
    <w:lvl w:ilvl="3">
      <w:start w:val="1"/>
      <w:numFmt w:val="decimal"/>
      <w:lvlText w:val="."/>
      <w:lvlJc w:val="left"/>
      <w:pPr>
        <w:ind w:left="2880" w:hanging="360"/>
      </w:pPr>
    </w:lvl>
    <w:lvl w:ilvl="4">
      <w:start w:val="1"/>
      <w:numFmt w:val="lowerLetter"/>
      <w:lvlText w:val="."/>
      <w:lvlJc w:val="left"/>
      <w:pPr>
        <w:ind w:left="3600" w:hanging="360"/>
      </w:pPr>
    </w:lvl>
    <w:lvl w:ilvl="5">
      <w:start w:val="1"/>
      <w:numFmt w:val="lowerRoman"/>
      <w:lvlText w:val="."/>
      <w:lvlJc w:val="right"/>
      <w:pPr>
        <w:ind w:left="4320" w:hanging="180"/>
      </w:pPr>
    </w:lvl>
    <w:lvl w:ilvl="6">
      <w:start w:val="1"/>
      <w:numFmt w:val="decimal"/>
      <w:lvlText w:val="."/>
      <w:lvlJc w:val="left"/>
      <w:pPr>
        <w:ind w:left="5040" w:hanging="360"/>
      </w:pPr>
    </w:lvl>
    <w:lvl w:ilvl="7">
      <w:start w:val="1"/>
      <w:numFmt w:val="lowerLetter"/>
      <w:lvlText w:val="."/>
      <w:lvlJc w:val="left"/>
      <w:pPr>
        <w:ind w:left="5760" w:hanging="360"/>
      </w:pPr>
    </w:lvl>
    <w:lvl w:ilvl="8">
      <w:start w:val="1"/>
      <w:numFmt w:val="lowerRoman"/>
      <w:lvlText w:val="."/>
      <w:lvlJc w:val="right"/>
      <w:pPr>
        <w:ind w:left="6480" w:hanging="180"/>
      </w:pPr>
    </w:lvl>
  </w:abstractNum>
  <w:abstractNum w:abstractNumId="15" w15:restartNumberingAfterBreak="0">
    <w:nsid w:val="1AD06555"/>
    <w:multiLevelType w:val="multilevel"/>
    <w:tmpl w:val="6E38B4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C7FDB11"/>
    <w:multiLevelType w:val="hybridMultilevel"/>
    <w:tmpl w:val="6EF2B81A"/>
    <w:lvl w:ilvl="0" w:tplc="5D7A7EBC">
      <w:start w:val="1"/>
      <w:numFmt w:val="decimal"/>
      <w:lvlText w:val="%1."/>
      <w:lvlJc w:val="left"/>
      <w:pPr>
        <w:ind w:left="720" w:hanging="360"/>
      </w:pPr>
    </w:lvl>
    <w:lvl w:ilvl="1" w:tplc="996662B6">
      <w:start w:val="1"/>
      <w:numFmt w:val="lowerLetter"/>
      <w:lvlText w:val="%2."/>
      <w:lvlJc w:val="left"/>
      <w:pPr>
        <w:ind w:left="1440" w:hanging="360"/>
      </w:pPr>
    </w:lvl>
    <w:lvl w:ilvl="2" w:tplc="49F6B0B4">
      <w:start w:val="1"/>
      <w:numFmt w:val="lowerRoman"/>
      <w:lvlText w:val="%3."/>
      <w:lvlJc w:val="right"/>
      <w:pPr>
        <w:ind w:left="2160" w:hanging="180"/>
      </w:pPr>
    </w:lvl>
    <w:lvl w:ilvl="3" w:tplc="79AE8E98">
      <w:start w:val="1"/>
      <w:numFmt w:val="decimal"/>
      <w:lvlText w:val="%4."/>
      <w:lvlJc w:val="left"/>
      <w:pPr>
        <w:ind w:left="2880" w:hanging="360"/>
      </w:pPr>
    </w:lvl>
    <w:lvl w:ilvl="4" w:tplc="E33E7CE2">
      <w:start w:val="1"/>
      <w:numFmt w:val="lowerLetter"/>
      <w:lvlText w:val="%5."/>
      <w:lvlJc w:val="left"/>
      <w:pPr>
        <w:ind w:left="3600" w:hanging="360"/>
      </w:pPr>
    </w:lvl>
    <w:lvl w:ilvl="5" w:tplc="4B04293E">
      <w:start w:val="1"/>
      <w:numFmt w:val="lowerRoman"/>
      <w:lvlText w:val="%6."/>
      <w:lvlJc w:val="right"/>
      <w:pPr>
        <w:ind w:left="4320" w:hanging="180"/>
      </w:pPr>
    </w:lvl>
    <w:lvl w:ilvl="6" w:tplc="B6CC2C2A">
      <w:start w:val="1"/>
      <w:numFmt w:val="decimal"/>
      <w:lvlText w:val="%7."/>
      <w:lvlJc w:val="left"/>
      <w:pPr>
        <w:ind w:left="5040" w:hanging="360"/>
      </w:pPr>
    </w:lvl>
    <w:lvl w:ilvl="7" w:tplc="8C8AED0E">
      <w:start w:val="1"/>
      <w:numFmt w:val="lowerLetter"/>
      <w:lvlText w:val="%8."/>
      <w:lvlJc w:val="left"/>
      <w:pPr>
        <w:ind w:left="5760" w:hanging="360"/>
      </w:pPr>
    </w:lvl>
    <w:lvl w:ilvl="8" w:tplc="B490A04C">
      <w:start w:val="1"/>
      <w:numFmt w:val="lowerRoman"/>
      <w:lvlText w:val="%9."/>
      <w:lvlJc w:val="right"/>
      <w:pPr>
        <w:ind w:left="6480" w:hanging="180"/>
      </w:pPr>
    </w:lvl>
  </w:abstractNum>
  <w:abstractNum w:abstractNumId="17" w15:restartNumberingAfterBreak="0">
    <w:nsid w:val="20882DBE"/>
    <w:multiLevelType w:val="hybridMultilevel"/>
    <w:tmpl w:val="FFFFFFFF"/>
    <w:lvl w:ilvl="0" w:tplc="8CFADEDC">
      <w:start w:val="1"/>
      <w:numFmt w:val="decimal"/>
      <w:lvlText w:val="%1."/>
      <w:lvlJc w:val="left"/>
      <w:pPr>
        <w:ind w:left="720" w:hanging="360"/>
      </w:pPr>
    </w:lvl>
    <w:lvl w:ilvl="1" w:tplc="2A4619E8">
      <w:start w:val="1"/>
      <w:numFmt w:val="lowerLetter"/>
      <w:lvlText w:val="%2."/>
      <w:lvlJc w:val="left"/>
      <w:pPr>
        <w:ind w:left="1440" w:hanging="360"/>
      </w:pPr>
    </w:lvl>
    <w:lvl w:ilvl="2" w:tplc="1D4A0164">
      <w:start w:val="1"/>
      <w:numFmt w:val="lowerRoman"/>
      <w:lvlText w:val="%3."/>
      <w:lvlJc w:val="right"/>
      <w:pPr>
        <w:ind w:left="2160" w:hanging="180"/>
      </w:pPr>
    </w:lvl>
    <w:lvl w:ilvl="3" w:tplc="B4FE14D8">
      <w:start w:val="1"/>
      <w:numFmt w:val="decimal"/>
      <w:lvlText w:val="%4."/>
      <w:lvlJc w:val="left"/>
      <w:pPr>
        <w:ind w:left="2880" w:hanging="360"/>
      </w:pPr>
    </w:lvl>
    <w:lvl w:ilvl="4" w:tplc="FF7AB492">
      <w:start w:val="1"/>
      <w:numFmt w:val="lowerLetter"/>
      <w:lvlText w:val="%5."/>
      <w:lvlJc w:val="left"/>
      <w:pPr>
        <w:ind w:left="3600" w:hanging="360"/>
      </w:pPr>
    </w:lvl>
    <w:lvl w:ilvl="5" w:tplc="E264AFB0">
      <w:start w:val="1"/>
      <w:numFmt w:val="lowerRoman"/>
      <w:lvlText w:val="%6."/>
      <w:lvlJc w:val="right"/>
      <w:pPr>
        <w:ind w:left="4320" w:hanging="180"/>
      </w:pPr>
    </w:lvl>
    <w:lvl w:ilvl="6" w:tplc="A5C4B918">
      <w:start w:val="1"/>
      <w:numFmt w:val="decimal"/>
      <w:lvlText w:val="%7."/>
      <w:lvlJc w:val="left"/>
      <w:pPr>
        <w:ind w:left="5040" w:hanging="360"/>
      </w:pPr>
    </w:lvl>
    <w:lvl w:ilvl="7" w:tplc="73723B44">
      <w:start w:val="1"/>
      <w:numFmt w:val="lowerLetter"/>
      <w:lvlText w:val="%8."/>
      <w:lvlJc w:val="left"/>
      <w:pPr>
        <w:ind w:left="5760" w:hanging="360"/>
      </w:pPr>
    </w:lvl>
    <w:lvl w:ilvl="8" w:tplc="1CC415B0">
      <w:start w:val="1"/>
      <w:numFmt w:val="lowerRoman"/>
      <w:lvlText w:val="%9."/>
      <w:lvlJc w:val="right"/>
      <w:pPr>
        <w:ind w:left="6480" w:hanging="180"/>
      </w:pPr>
    </w:lvl>
  </w:abstractNum>
  <w:abstractNum w:abstractNumId="18" w15:restartNumberingAfterBreak="0">
    <w:nsid w:val="21A060C4"/>
    <w:multiLevelType w:val="hybridMultilevel"/>
    <w:tmpl w:val="BE8EFDDE"/>
    <w:lvl w:ilvl="0" w:tplc="F9E8D0BE">
      <w:start w:val="1"/>
      <w:numFmt w:val="decimal"/>
      <w:lvlText w:val="%1."/>
      <w:lvlJc w:val="left"/>
      <w:pPr>
        <w:ind w:left="720" w:hanging="360"/>
      </w:pPr>
    </w:lvl>
    <w:lvl w:ilvl="1" w:tplc="C8AAD79E">
      <w:start w:val="1"/>
      <w:numFmt w:val="lowerLetter"/>
      <w:lvlText w:val="%2."/>
      <w:lvlJc w:val="left"/>
      <w:pPr>
        <w:ind w:left="1440" w:hanging="360"/>
      </w:pPr>
    </w:lvl>
    <w:lvl w:ilvl="2" w:tplc="78921222">
      <w:start w:val="1"/>
      <w:numFmt w:val="lowerRoman"/>
      <w:lvlText w:val="%3."/>
      <w:lvlJc w:val="right"/>
      <w:pPr>
        <w:ind w:left="2160" w:hanging="180"/>
      </w:pPr>
    </w:lvl>
    <w:lvl w:ilvl="3" w:tplc="FBB25D34">
      <w:start w:val="1"/>
      <w:numFmt w:val="decimal"/>
      <w:lvlText w:val="%4."/>
      <w:lvlJc w:val="left"/>
      <w:pPr>
        <w:ind w:left="2880" w:hanging="360"/>
      </w:pPr>
    </w:lvl>
    <w:lvl w:ilvl="4" w:tplc="095A42C0">
      <w:start w:val="1"/>
      <w:numFmt w:val="lowerLetter"/>
      <w:lvlText w:val="%5."/>
      <w:lvlJc w:val="left"/>
      <w:pPr>
        <w:ind w:left="3600" w:hanging="360"/>
      </w:pPr>
    </w:lvl>
    <w:lvl w:ilvl="5" w:tplc="243EBA9C">
      <w:start w:val="1"/>
      <w:numFmt w:val="lowerRoman"/>
      <w:lvlText w:val="%6."/>
      <w:lvlJc w:val="right"/>
      <w:pPr>
        <w:ind w:left="4320" w:hanging="180"/>
      </w:pPr>
    </w:lvl>
    <w:lvl w:ilvl="6" w:tplc="792E5412">
      <w:start w:val="1"/>
      <w:numFmt w:val="decimal"/>
      <w:lvlText w:val="%7."/>
      <w:lvlJc w:val="left"/>
      <w:pPr>
        <w:ind w:left="5040" w:hanging="360"/>
      </w:pPr>
    </w:lvl>
    <w:lvl w:ilvl="7" w:tplc="C3983508">
      <w:start w:val="1"/>
      <w:numFmt w:val="lowerLetter"/>
      <w:lvlText w:val="%8."/>
      <w:lvlJc w:val="left"/>
      <w:pPr>
        <w:ind w:left="5760" w:hanging="360"/>
      </w:pPr>
    </w:lvl>
    <w:lvl w:ilvl="8" w:tplc="EBEEABA4">
      <w:start w:val="1"/>
      <w:numFmt w:val="lowerRoman"/>
      <w:lvlText w:val="%9."/>
      <w:lvlJc w:val="right"/>
      <w:pPr>
        <w:ind w:left="6480" w:hanging="180"/>
      </w:pPr>
    </w:lvl>
  </w:abstractNum>
  <w:abstractNum w:abstractNumId="19" w15:restartNumberingAfterBreak="0">
    <w:nsid w:val="24EE7ADC"/>
    <w:multiLevelType w:val="multilevel"/>
    <w:tmpl w:val="509A9E10"/>
    <w:lvl w:ilvl="0">
      <w:start w:val="1"/>
      <w:numFmt w:val="decimal"/>
      <w:lvlText w:val="%1."/>
      <w:lvlJc w:val="left"/>
      <w:pPr>
        <w:ind w:left="720" w:hanging="360"/>
      </w:pPr>
    </w:lvl>
    <w:lvl w:ilvl="1">
      <w:start w:val="1"/>
      <w:numFmt w:val="lowerLetter"/>
      <w:lvlText w:val="."/>
      <w:lvlJc w:val="left"/>
      <w:pPr>
        <w:ind w:left="1440" w:hanging="360"/>
      </w:pPr>
    </w:lvl>
    <w:lvl w:ilvl="2">
      <w:start w:val="1"/>
      <w:numFmt w:val="lowerRoman"/>
      <w:lvlText w:val="."/>
      <w:lvlJc w:val="right"/>
      <w:pPr>
        <w:ind w:left="2160" w:hanging="180"/>
      </w:pPr>
    </w:lvl>
    <w:lvl w:ilvl="3">
      <w:start w:val="1"/>
      <w:numFmt w:val="decimal"/>
      <w:lvlText w:val="."/>
      <w:lvlJc w:val="left"/>
      <w:pPr>
        <w:ind w:left="2880" w:hanging="360"/>
      </w:pPr>
    </w:lvl>
    <w:lvl w:ilvl="4">
      <w:start w:val="1"/>
      <w:numFmt w:val="lowerLetter"/>
      <w:lvlText w:val="."/>
      <w:lvlJc w:val="left"/>
      <w:pPr>
        <w:ind w:left="3600" w:hanging="360"/>
      </w:pPr>
    </w:lvl>
    <w:lvl w:ilvl="5">
      <w:start w:val="1"/>
      <w:numFmt w:val="lowerRoman"/>
      <w:lvlText w:val="."/>
      <w:lvlJc w:val="right"/>
      <w:pPr>
        <w:ind w:left="4320" w:hanging="180"/>
      </w:pPr>
    </w:lvl>
    <w:lvl w:ilvl="6">
      <w:start w:val="1"/>
      <w:numFmt w:val="decimal"/>
      <w:lvlText w:val="."/>
      <w:lvlJc w:val="left"/>
      <w:pPr>
        <w:ind w:left="5040" w:hanging="360"/>
      </w:pPr>
    </w:lvl>
    <w:lvl w:ilvl="7">
      <w:start w:val="1"/>
      <w:numFmt w:val="lowerLetter"/>
      <w:lvlText w:val="."/>
      <w:lvlJc w:val="left"/>
      <w:pPr>
        <w:ind w:left="5760" w:hanging="360"/>
      </w:pPr>
    </w:lvl>
    <w:lvl w:ilvl="8">
      <w:start w:val="1"/>
      <w:numFmt w:val="lowerRoman"/>
      <w:lvlText w:val="."/>
      <w:lvlJc w:val="right"/>
      <w:pPr>
        <w:ind w:left="6480" w:hanging="180"/>
      </w:pPr>
    </w:lvl>
  </w:abstractNum>
  <w:abstractNum w:abstractNumId="20" w15:restartNumberingAfterBreak="0">
    <w:nsid w:val="259B6FFB"/>
    <w:multiLevelType w:val="multilevel"/>
    <w:tmpl w:val="9C6A24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7A765E6"/>
    <w:multiLevelType w:val="multilevel"/>
    <w:tmpl w:val="FA2C30C2"/>
    <w:lvl w:ilvl="0">
      <w:start w:val="2"/>
      <w:numFmt w:val="decimal"/>
      <w:lvlText w:val="%1."/>
      <w:lvlJc w:val="left"/>
      <w:pPr>
        <w:ind w:left="720" w:hanging="360"/>
      </w:pPr>
    </w:lvl>
    <w:lvl w:ilvl="1">
      <w:start w:val="1"/>
      <w:numFmt w:val="lowerLetter"/>
      <w:lvlText w:val="."/>
      <w:lvlJc w:val="left"/>
      <w:pPr>
        <w:ind w:left="1440" w:hanging="360"/>
      </w:pPr>
    </w:lvl>
    <w:lvl w:ilvl="2">
      <w:start w:val="1"/>
      <w:numFmt w:val="lowerRoman"/>
      <w:lvlText w:val="."/>
      <w:lvlJc w:val="right"/>
      <w:pPr>
        <w:ind w:left="2160" w:hanging="180"/>
      </w:pPr>
    </w:lvl>
    <w:lvl w:ilvl="3">
      <w:start w:val="1"/>
      <w:numFmt w:val="decimal"/>
      <w:lvlText w:val="."/>
      <w:lvlJc w:val="left"/>
      <w:pPr>
        <w:ind w:left="2880" w:hanging="360"/>
      </w:pPr>
    </w:lvl>
    <w:lvl w:ilvl="4">
      <w:start w:val="1"/>
      <w:numFmt w:val="lowerLetter"/>
      <w:lvlText w:val="."/>
      <w:lvlJc w:val="left"/>
      <w:pPr>
        <w:ind w:left="3600" w:hanging="360"/>
      </w:pPr>
    </w:lvl>
    <w:lvl w:ilvl="5">
      <w:start w:val="1"/>
      <w:numFmt w:val="lowerRoman"/>
      <w:lvlText w:val="."/>
      <w:lvlJc w:val="right"/>
      <w:pPr>
        <w:ind w:left="4320" w:hanging="180"/>
      </w:pPr>
    </w:lvl>
    <w:lvl w:ilvl="6">
      <w:start w:val="1"/>
      <w:numFmt w:val="decimal"/>
      <w:lvlText w:val="."/>
      <w:lvlJc w:val="left"/>
      <w:pPr>
        <w:ind w:left="5040" w:hanging="360"/>
      </w:pPr>
    </w:lvl>
    <w:lvl w:ilvl="7">
      <w:start w:val="1"/>
      <w:numFmt w:val="lowerLetter"/>
      <w:lvlText w:val="."/>
      <w:lvlJc w:val="left"/>
      <w:pPr>
        <w:ind w:left="5760" w:hanging="360"/>
      </w:pPr>
    </w:lvl>
    <w:lvl w:ilvl="8">
      <w:start w:val="1"/>
      <w:numFmt w:val="lowerRoman"/>
      <w:lvlText w:val="."/>
      <w:lvlJc w:val="right"/>
      <w:pPr>
        <w:ind w:left="6480" w:hanging="180"/>
      </w:pPr>
    </w:lvl>
  </w:abstractNum>
  <w:abstractNum w:abstractNumId="22" w15:restartNumberingAfterBreak="0">
    <w:nsid w:val="295C6062"/>
    <w:multiLevelType w:val="multilevel"/>
    <w:tmpl w:val="A68494CE"/>
    <w:lvl w:ilvl="0">
      <w:start w:val="1"/>
      <w:numFmt w:val="decimal"/>
      <w:lvlText w:val="%1."/>
      <w:lvlJc w:val="left"/>
      <w:pPr>
        <w:ind w:left="720" w:hanging="360"/>
      </w:pPr>
    </w:lvl>
    <w:lvl w:ilvl="1">
      <w:start w:val="1"/>
      <w:numFmt w:val="lowerLetter"/>
      <w:lvlText w:val="."/>
      <w:lvlJc w:val="left"/>
      <w:pPr>
        <w:ind w:left="1440" w:hanging="360"/>
      </w:pPr>
    </w:lvl>
    <w:lvl w:ilvl="2">
      <w:start w:val="1"/>
      <w:numFmt w:val="lowerRoman"/>
      <w:lvlText w:val="."/>
      <w:lvlJc w:val="right"/>
      <w:pPr>
        <w:ind w:left="2160" w:hanging="180"/>
      </w:pPr>
    </w:lvl>
    <w:lvl w:ilvl="3">
      <w:start w:val="1"/>
      <w:numFmt w:val="decimal"/>
      <w:lvlText w:val="."/>
      <w:lvlJc w:val="left"/>
      <w:pPr>
        <w:ind w:left="2880" w:hanging="360"/>
      </w:pPr>
    </w:lvl>
    <w:lvl w:ilvl="4">
      <w:start w:val="1"/>
      <w:numFmt w:val="lowerLetter"/>
      <w:lvlText w:val="."/>
      <w:lvlJc w:val="left"/>
      <w:pPr>
        <w:ind w:left="3600" w:hanging="360"/>
      </w:pPr>
    </w:lvl>
    <w:lvl w:ilvl="5">
      <w:start w:val="1"/>
      <w:numFmt w:val="lowerRoman"/>
      <w:lvlText w:val="."/>
      <w:lvlJc w:val="right"/>
      <w:pPr>
        <w:ind w:left="4320" w:hanging="180"/>
      </w:pPr>
    </w:lvl>
    <w:lvl w:ilvl="6">
      <w:start w:val="1"/>
      <w:numFmt w:val="decimal"/>
      <w:lvlText w:val="."/>
      <w:lvlJc w:val="left"/>
      <w:pPr>
        <w:ind w:left="5040" w:hanging="360"/>
      </w:pPr>
    </w:lvl>
    <w:lvl w:ilvl="7">
      <w:start w:val="1"/>
      <w:numFmt w:val="lowerLetter"/>
      <w:lvlText w:val="."/>
      <w:lvlJc w:val="left"/>
      <w:pPr>
        <w:ind w:left="5760" w:hanging="360"/>
      </w:pPr>
    </w:lvl>
    <w:lvl w:ilvl="8">
      <w:start w:val="1"/>
      <w:numFmt w:val="lowerRoman"/>
      <w:lvlText w:val="."/>
      <w:lvlJc w:val="right"/>
      <w:pPr>
        <w:ind w:left="6480" w:hanging="180"/>
      </w:pPr>
    </w:lvl>
  </w:abstractNum>
  <w:abstractNum w:abstractNumId="23" w15:restartNumberingAfterBreak="0">
    <w:nsid w:val="2ABEB7EB"/>
    <w:multiLevelType w:val="multilevel"/>
    <w:tmpl w:val="2ABEB7EB"/>
    <w:lvl w:ilvl="0">
      <w:start w:val="1"/>
      <w:numFmt w:val="decimal"/>
      <w:suff w:val="space"/>
      <w:lvlText w:val="%1."/>
      <w:lvlJc w:val="left"/>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24" w15:restartNumberingAfterBreak="0">
    <w:nsid w:val="2B36637C"/>
    <w:multiLevelType w:val="multilevel"/>
    <w:tmpl w:val="93A2469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2C70A93D"/>
    <w:multiLevelType w:val="hybridMultilevel"/>
    <w:tmpl w:val="F44C9AAA"/>
    <w:lvl w:ilvl="0" w:tplc="184A1C84">
      <w:start w:val="1"/>
      <w:numFmt w:val="decimal"/>
      <w:lvlText w:val="%1."/>
      <w:lvlJc w:val="left"/>
      <w:pPr>
        <w:ind w:left="720" w:hanging="360"/>
      </w:pPr>
    </w:lvl>
    <w:lvl w:ilvl="1" w:tplc="4E266292">
      <w:start w:val="1"/>
      <w:numFmt w:val="lowerLetter"/>
      <w:lvlText w:val="%2."/>
      <w:lvlJc w:val="left"/>
      <w:pPr>
        <w:ind w:left="1440" w:hanging="360"/>
      </w:pPr>
    </w:lvl>
    <w:lvl w:ilvl="2" w:tplc="0C68550C">
      <w:start w:val="1"/>
      <w:numFmt w:val="lowerRoman"/>
      <w:lvlText w:val="%3."/>
      <w:lvlJc w:val="right"/>
      <w:pPr>
        <w:ind w:left="2160" w:hanging="180"/>
      </w:pPr>
    </w:lvl>
    <w:lvl w:ilvl="3" w:tplc="1E805878">
      <w:start w:val="1"/>
      <w:numFmt w:val="decimal"/>
      <w:lvlText w:val="%4."/>
      <w:lvlJc w:val="left"/>
      <w:pPr>
        <w:ind w:left="2880" w:hanging="360"/>
      </w:pPr>
    </w:lvl>
    <w:lvl w:ilvl="4" w:tplc="72E6607C">
      <w:start w:val="1"/>
      <w:numFmt w:val="lowerLetter"/>
      <w:lvlText w:val="%5."/>
      <w:lvlJc w:val="left"/>
      <w:pPr>
        <w:ind w:left="3600" w:hanging="360"/>
      </w:pPr>
    </w:lvl>
    <w:lvl w:ilvl="5" w:tplc="0340F9A4">
      <w:start w:val="1"/>
      <w:numFmt w:val="lowerRoman"/>
      <w:lvlText w:val="%6."/>
      <w:lvlJc w:val="right"/>
      <w:pPr>
        <w:ind w:left="4320" w:hanging="180"/>
      </w:pPr>
    </w:lvl>
    <w:lvl w:ilvl="6" w:tplc="B83ED86C">
      <w:start w:val="1"/>
      <w:numFmt w:val="decimal"/>
      <w:lvlText w:val="%7."/>
      <w:lvlJc w:val="left"/>
      <w:pPr>
        <w:ind w:left="5040" w:hanging="360"/>
      </w:pPr>
    </w:lvl>
    <w:lvl w:ilvl="7" w:tplc="53F41CC6">
      <w:start w:val="1"/>
      <w:numFmt w:val="lowerLetter"/>
      <w:lvlText w:val="%8."/>
      <w:lvlJc w:val="left"/>
      <w:pPr>
        <w:ind w:left="5760" w:hanging="360"/>
      </w:pPr>
    </w:lvl>
    <w:lvl w:ilvl="8" w:tplc="52945A4A">
      <w:start w:val="1"/>
      <w:numFmt w:val="lowerRoman"/>
      <w:lvlText w:val="%9."/>
      <w:lvlJc w:val="right"/>
      <w:pPr>
        <w:ind w:left="6480" w:hanging="180"/>
      </w:pPr>
    </w:lvl>
  </w:abstractNum>
  <w:abstractNum w:abstractNumId="26" w15:restartNumberingAfterBreak="0">
    <w:nsid w:val="2CAE98B4"/>
    <w:multiLevelType w:val="hybridMultilevel"/>
    <w:tmpl w:val="58042A9C"/>
    <w:lvl w:ilvl="0" w:tplc="F82E806C">
      <w:start w:val="1"/>
      <w:numFmt w:val="bullet"/>
      <w:lvlText w:val="-"/>
      <w:lvlJc w:val="left"/>
      <w:pPr>
        <w:ind w:left="720" w:hanging="360"/>
      </w:pPr>
      <w:rPr>
        <w:rFonts w:ascii="Arial" w:hAnsi="Arial" w:hint="default"/>
      </w:rPr>
    </w:lvl>
    <w:lvl w:ilvl="1" w:tplc="31586250">
      <w:start w:val="1"/>
      <w:numFmt w:val="bullet"/>
      <w:lvlText w:val="o"/>
      <w:lvlJc w:val="left"/>
      <w:pPr>
        <w:ind w:left="1440" w:hanging="360"/>
      </w:pPr>
      <w:rPr>
        <w:rFonts w:ascii="Courier New" w:hAnsi="Courier New" w:hint="default"/>
      </w:rPr>
    </w:lvl>
    <w:lvl w:ilvl="2" w:tplc="FA8C6C4E">
      <w:start w:val="1"/>
      <w:numFmt w:val="bullet"/>
      <w:lvlText w:val=""/>
      <w:lvlJc w:val="left"/>
      <w:pPr>
        <w:ind w:left="2160" w:hanging="360"/>
      </w:pPr>
      <w:rPr>
        <w:rFonts w:ascii="Wingdings" w:hAnsi="Wingdings" w:hint="default"/>
      </w:rPr>
    </w:lvl>
    <w:lvl w:ilvl="3" w:tplc="6A42FFF2">
      <w:start w:val="1"/>
      <w:numFmt w:val="bullet"/>
      <w:lvlText w:val=""/>
      <w:lvlJc w:val="left"/>
      <w:pPr>
        <w:ind w:left="2880" w:hanging="360"/>
      </w:pPr>
      <w:rPr>
        <w:rFonts w:ascii="Symbol" w:hAnsi="Symbol" w:hint="default"/>
      </w:rPr>
    </w:lvl>
    <w:lvl w:ilvl="4" w:tplc="A66E5FD6">
      <w:start w:val="1"/>
      <w:numFmt w:val="bullet"/>
      <w:lvlText w:val="o"/>
      <w:lvlJc w:val="left"/>
      <w:pPr>
        <w:ind w:left="3600" w:hanging="360"/>
      </w:pPr>
      <w:rPr>
        <w:rFonts w:ascii="Courier New" w:hAnsi="Courier New" w:hint="default"/>
      </w:rPr>
    </w:lvl>
    <w:lvl w:ilvl="5" w:tplc="2524276A">
      <w:start w:val="1"/>
      <w:numFmt w:val="bullet"/>
      <w:lvlText w:val=""/>
      <w:lvlJc w:val="left"/>
      <w:pPr>
        <w:ind w:left="4320" w:hanging="360"/>
      </w:pPr>
      <w:rPr>
        <w:rFonts w:ascii="Wingdings" w:hAnsi="Wingdings" w:hint="default"/>
      </w:rPr>
    </w:lvl>
    <w:lvl w:ilvl="6" w:tplc="5C42BEBE">
      <w:start w:val="1"/>
      <w:numFmt w:val="bullet"/>
      <w:lvlText w:val=""/>
      <w:lvlJc w:val="left"/>
      <w:pPr>
        <w:ind w:left="5040" w:hanging="360"/>
      </w:pPr>
      <w:rPr>
        <w:rFonts w:ascii="Symbol" w:hAnsi="Symbol" w:hint="default"/>
      </w:rPr>
    </w:lvl>
    <w:lvl w:ilvl="7" w:tplc="FDD6AA4A">
      <w:start w:val="1"/>
      <w:numFmt w:val="bullet"/>
      <w:lvlText w:val="o"/>
      <w:lvlJc w:val="left"/>
      <w:pPr>
        <w:ind w:left="5760" w:hanging="360"/>
      </w:pPr>
      <w:rPr>
        <w:rFonts w:ascii="Courier New" w:hAnsi="Courier New" w:hint="default"/>
      </w:rPr>
    </w:lvl>
    <w:lvl w:ilvl="8" w:tplc="555E4E70">
      <w:start w:val="1"/>
      <w:numFmt w:val="bullet"/>
      <w:lvlText w:val=""/>
      <w:lvlJc w:val="left"/>
      <w:pPr>
        <w:ind w:left="6480" w:hanging="360"/>
      </w:pPr>
      <w:rPr>
        <w:rFonts w:ascii="Wingdings" w:hAnsi="Wingdings" w:hint="default"/>
      </w:rPr>
    </w:lvl>
  </w:abstractNum>
  <w:abstractNum w:abstractNumId="27" w15:restartNumberingAfterBreak="0">
    <w:nsid w:val="2D696141"/>
    <w:multiLevelType w:val="multilevel"/>
    <w:tmpl w:val="AC387B2E"/>
    <w:lvl w:ilvl="0">
      <w:start w:val="1"/>
      <w:numFmt w:val="decimal"/>
      <w:lvlText w:val="%1."/>
      <w:lvlJc w:val="left"/>
      <w:pPr>
        <w:ind w:left="720" w:hanging="360"/>
      </w:pPr>
    </w:lvl>
    <w:lvl w:ilvl="1">
      <w:start w:val="1"/>
      <w:numFmt w:val="lowerLetter"/>
      <w:lvlText w:val="."/>
      <w:lvlJc w:val="left"/>
      <w:pPr>
        <w:ind w:left="1440" w:hanging="360"/>
      </w:pPr>
    </w:lvl>
    <w:lvl w:ilvl="2">
      <w:start w:val="1"/>
      <w:numFmt w:val="lowerRoman"/>
      <w:lvlText w:val="."/>
      <w:lvlJc w:val="right"/>
      <w:pPr>
        <w:ind w:left="2160" w:hanging="180"/>
      </w:pPr>
    </w:lvl>
    <w:lvl w:ilvl="3">
      <w:start w:val="1"/>
      <w:numFmt w:val="decimal"/>
      <w:lvlText w:val="."/>
      <w:lvlJc w:val="left"/>
      <w:pPr>
        <w:ind w:left="2880" w:hanging="360"/>
      </w:pPr>
    </w:lvl>
    <w:lvl w:ilvl="4">
      <w:start w:val="1"/>
      <w:numFmt w:val="lowerLetter"/>
      <w:lvlText w:val="."/>
      <w:lvlJc w:val="left"/>
      <w:pPr>
        <w:ind w:left="3600" w:hanging="360"/>
      </w:pPr>
    </w:lvl>
    <w:lvl w:ilvl="5">
      <w:start w:val="1"/>
      <w:numFmt w:val="lowerRoman"/>
      <w:lvlText w:val="."/>
      <w:lvlJc w:val="right"/>
      <w:pPr>
        <w:ind w:left="4320" w:hanging="180"/>
      </w:pPr>
    </w:lvl>
    <w:lvl w:ilvl="6">
      <w:start w:val="1"/>
      <w:numFmt w:val="decimal"/>
      <w:lvlText w:val="."/>
      <w:lvlJc w:val="left"/>
      <w:pPr>
        <w:ind w:left="5040" w:hanging="360"/>
      </w:pPr>
    </w:lvl>
    <w:lvl w:ilvl="7">
      <w:start w:val="1"/>
      <w:numFmt w:val="lowerLetter"/>
      <w:lvlText w:val="."/>
      <w:lvlJc w:val="left"/>
      <w:pPr>
        <w:ind w:left="5760" w:hanging="360"/>
      </w:pPr>
    </w:lvl>
    <w:lvl w:ilvl="8">
      <w:start w:val="1"/>
      <w:numFmt w:val="lowerRoman"/>
      <w:lvlText w:val="."/>
      <w:lvlJc w:val="right"/>
      <w:pPr>
        <w:ind w:left="6480" w:hanging="180"/>
      </w:pPr>
    </w:lvl>
  </w:abstractNum>
  <w:abstractNum w:abstractNumId="28" w15:restartNumberingAfterBreak="0">
    <w:nsid w:val="2EBD1C25"/>
    <w:multiLevelType w:val="hybridMultilevel"/>
    <w:tmpl w:val="FFFFFFFF"/>
    <w:lvl w:ilvl="0" w:tplc="4C223EA6">
      <w:start w:val="1"/>
      <w:numFmt w:val="decimal"/>
      <w:lvlText w:val="%1."/>
      <w:lvlJc w:val="left"/>
      <w:pPr>
        <w:ind w:left="720" w:hanging="360"/>
      </w:pPr>
    </w:lvl>
    <w:lvl w:ilvl="1" w:tplc="D826BD4A">
      <w:start w:val="1"/>
      <w:numFmt w:val="lowerLetter"/>
      <w:lvlText w:val="%2."/>
      <w:lvlJc w:val="left"/>
      <w:pPr>
        <w:ind w:left="1440" w:hanging="360"/>
      </w:pPr>
    </w:lvl>
    <w:lvl w:ilvl="2" w:tplc="654A4D8E">
      <w:start w:val="1"/>
      <w:numFmt w:val="lowerRoman"/>
      <w:lvlText w:val="%3."/>
      <w:lvlJc w:val="right"/>
      <w:pPr>
        <w:ind w:left="2160" w:hanging="180"/>
      </w:pPr>
    </w:lvl>
    <w:lvl w:ilvl="3" w:tplc="B568CB60">
      <w:start w:val="1"/>
      <w:numFmt w:val="decimal"/>
      <w:lvlText w:val="%4."/>
      <w:lvlJc w:val="left"/>
      <w:pPr>
        <w:ind w:left="2880" w:hanging="360"/>
      </w:pPr>
    </w:lvl>
    <w:lvl w:ilvl="4" w:tplc="9E4A1FE2">
      <w:start w:val="1"/>
      <w:numFmt w:val="lowerLetter"/>
      <w:lvlText w:val="%5."/>
      <w:lvlJc w:val="left"/>
      <w:pPr>
        <w:ind w:left="3600" w:hanging="360"/>
      </w:pPr>
    </w:lvl>
    <w:lvl w:ilvl="5" w:tplc="A07C2020">
      <w:start w:val="1"/>
      <w:numFmt w:val="lowerRoman"/>
      <w:lvlText w:val="%6."/>
      <w:lvlJc w:val="right"/>
      <w:pPr>
        <w:ind w:left="4320" w:hanging="180"/>
      </w:pPr>
    </w:lvl>
    <w:lvl w:ilvl="6" w:tplc="F4F4FBD4">
      <w:start w:val="1"/>
      <w:numFmt w:val="decimal"/>
      <w:lvlText w:val="%7."/>
      <w:lvlJc w:val="left"/>
      <w:pPr>
        <w:ind w:left="5040" w:hanging="360"/>
      </w:pPr>
    </w:lvl>
    <w:lvl w:ilvl="7" w:tplc="A2A06F54">
      <w:start w:val="1"/>
      <w:numFmt w:val="lowerLetter"/>
      <w:lvlText w:val="%8."/>
      <w:lvlJc w:val="left"/>
      <w:pPr>
        <w:ind w:left="5760" w:hanging="360"/>
      </w:pPr>
    </w:lvl>
    <w:lvl w:ilvl="8" w:tplc="61AC6198">
      <w:start w:val="1"/>
      <w:numFmt w:val="lowerRoman"/>
      <w:lvlText w:val="%9."/>
      <w:lvlJc w:val="right"/>
      <w:pPr>
        <w:ind w:left="6480" w:hanging="180"/>
      </w:pPr>
    </w:lvl>
  </w:abstractNum>
  <w:abstractNum w:abstractNumId="29" w15:restartNumberingAfterBreak="0">
    <w:nsid w:val="31B15E8A"/>
    <w:multiLevelType w:val="hybridMultilevel"/>
    <w:tmpl w:val="E5CC51F6"/>
    <w:lvl w:ilvl="0" w:tplc="ABE2A2D2">
      <w:start w:val="1"/>
      <w:numFmt w:val="decimal"/>
      <w:lvlText w:val="%1."/>
      <w:lvlJc w:val="left"/>
      <w:pPr>
        <w:ind w:left="720" w:hanging="360"/>
      </w:pPr>
    </w:lvl>
    <w:lvl w:ilvl="1" w:tplc="C19C32C8">
      <w:start w:val="1"/>
      <w:numFmt w:val="lowerLetter"/>
      <w:lvlText w:val="%2."/>
      <w:lvlJc w:val="left"/>
      <w:pPr>
        <w:ind w:left="1440" w:hanging="360"/>
      </w:pPr>
    </w:lvl>
    <w:lvl w:ilvl="2" w:tplc="71008AF4">
      <w:start w:val="1"/>
      <w:numFmt w:val="lowerRoman"/>
      <w:lvlText w:val="%3."/>
      <w:lvlJc w:val="right"/>
      <w:pPr>
        <w:ind w:left="2160" w:hanging="180"/>
      </w:pPr>
    </w:lvl>
    <w:lvl w:ilvl="3" w:tplc="20FA72CE">
      <w:start w:val="1"/>
      <w:numFmt w:val="decimal"/>
      <w:lvlText w:val="%4."/>
      <w:lvlJc w:val="left"/>
      <w:pPr>
        <w:ind w:left="2880" w:hanging="360"/>
      </w:pPr>
    </w:lvl>
    <w:lvl w:ilvl="4" w:tplc="E26244B4">
      <w:start w:val="1"/>
      <w:numFmt w:val="lowerLetter"/>
      <w:lvlText w:val="%5."/>
      <w:lvlJc w:val="left"/>
      <w:pPr>
        <w:ind w:left="3600" w:hanging="360"/>
      </w:pPr>
    </w:lvl>
    <w:lvl w:ilvl="5" w:tplc="25F224C6">
      <w:start w:val="1"/>
      <w:numFmt w:val="lowerRoman"/>
      <w:lvlText w:val="%6."/>
      <w:lvlJc w:val="right"/>
      <w:pPr>
        <w:ind w:left="4320" w:hanging="180"/>
      </w:pPr>
    </w:lvl>
    <w:lvl w:ilvl="6" w:tplc="1C30C144">
      <w:start w:val="1"/>
      <w:numFmt w:val="decimal"/>
      <w:lvlText w:val="%7."/>
      <w:lvlJc w:val="left"/>
      <w:pPr>
        <w:ind w:left="5040" w:hanging="360"/>
      </w:pPr>
    </w:lvl>
    <w:lvl w:ilvl="7" w:tplc="D61EDD4A">
      <w:start w:val="1"/>
      <w:numFmt w:val="lowerLetter"/>
      <w:lvlText w:val="%8."/>
      <w:lvlJc w:val="left"/>
      <w:pPr>
        <w:ind w:left="5760" w:hanging="360"/>
      </w:pPr>
    </w:lvl>
    <w:lvl w:ilvl="8" w:tplc="ED100A52">
      <w:start w:val="1"/>
      <w:numFmt w:val="lowerRoman"/>
      <w:lvlText w:val="%9."/>
      <w:lvlJc w:val="right"/>
      <w:pPr>
        <w:ind w:left="6480" w:hanging="180"/>
      </w:pPr>
    </w:lvl>
  </w:abstractNum>
  <w:abstractNum w:abstractNumId="30" w15:restartNumberingAfterBreak="0">
    <w:nsid w:val="36297BF3"/>
    <w:multiLevelType w:val="hybridMultilevel"/>
    <w:tmpl w:val="FFFFFFFF"/>
    <w:lvl w:ilvl="0" w:tplc="DF4C06E6">
      <w:start w:val="1"/>
      <w:numFmt w:val="decimal"/>
      <w:lvlText w:val="%1."/>
      <w:lvlJc w:val="left"/>
      <w:pPr>
        <w:ind w:left="720" w:hanging="360"/>
      </w:pPr>
    </w:lvl>
    <w:lvl w:ilvl="1" w:tplc="E75C7086">
      <w:start w:val="1"/>
      <w:numFmt w:val="lowerLetter"/>
      <w:lvlText w:val="%2."/>
      <w:lvlJc w:val="left"/>
      <w:pPr>
        <w:ind w:left="1440" w:hanging="360"/>
      </w:pPr>
    </w:lvl>
    <w:lvl w:ilvl="2" w:tplc="4BE64442">
      <w:start w:val="1"/>
      <w:numFmt w:val="lowerRoman"/>
      <w:lvlText w:val="%3."/>
      <w:lvlJc w:val="right"/>
      <w:pPr>
        <w:ind w:left="2160" w:hanging="180"/>
      </w:pPr>
    </w:lvl>
    <w:lvl w:ilvl="3" w:tplc="24FC1CCA">
      <w:start w:val="1"/>
      <w:numFmt w:val="decimal"/>
      <w:lvlText w:val="%4."/>
      <w:lvlJc w:val="left"/>
      <w:pPr>
        <w:ind w:left="2880" w:hanging="360"/>
      </w:pPr>
    </w:lvl>
    <w:lvl w:ilvl="4" w:tplc="D1B24764">
      <w:start w:val="1"/>
      <w:numFmt w:val="lowerLetter"/>
      <w:lvlText w:val="%5."/>
      <w:lvlJc w:val="left"/>
      <w:pPr>
        <w:ind w:left="3600" w:hanging="360"/>
      </w:pPr>
    </w:lvl>
    <w:lvl w:ilvl="5" w:tplc="19C01D2A">
      <w:start w:val="1"/>
      <w:numFmt w:val="lowerRoman"/>
      <w:lvlText w:val="%6."/>
      <w:lvlJc w:val="right"/>
      <w:pPr>
        <w:ind w:left="4320" w:hanging="180"/>
      </w:pPr>
    </w:lvl>
    <w:lvl w:ilvl="6" w:tplc="256E3330">
      <w:start w:val="1"/>
      <w:numFmt w:val="decimal"/>
      <w:lvlText w:val="%7."/>
      <w:lvlJc w:val="left"/>
      <w:pPr>
        <w:ind w:left="5040" w:hanging="360"/>
      </w:pPr>
    </w:lvl>
    <w:lvl w:ilvl="7" w:tplc="48C66A34">
      <w:start w:val="1"/>
      <w:numFmt w:val="lowerLetter"/>
      <w:lvlText w:val="%8."/>
      <w:lvlJc w:val="left"/>
      <w:pPr>
        <w:ind w:left="5760" w:hanging="360"/>
      </w:pPr>
    </w:lvl>
    <w:lvl w:ilvl="8" w:tplc="A5C855AE">
      <w:start w:val="1"/>
      <w:numFmt w:val="lowerRoman"/>
      <w:lvlText w:val="%9."/>
      <w:lvlJc w:val="right"/>
      <w:pPr>
        <w:ind w:left="6480" w:hanging="180"/>
      </w:pPr>
    </w:lvl>
  </w:abstractNum>
  <w:abstractNum w:abstractNumId="31" w15:restartNumberingAfterBreak="0">
    <w:nsid w:val="38042BF3"/>
    <w:multiLevelType w:val="multilevel"/>
    <w:tmpl w:val="7B6677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3B0748A2"/>
    <w:multiLevelType w:val="hybridMultilevel"/>
    <w:tmpl w:val="F2207CD6"/>
    <w:lvl w:ilvl="0" w:tplc="51A48ED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3CED0313"/>
    <w:multiLevelType w:val="hybridMultilevel"/>
    <w:tmpl w:val="17265B20"/>
    <w:lvl w:ilvl="0" w:tplc="B58AE2DA">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3D894474"/>
    <w:multiLevelType w:val="hybridMultilevel"/>
    <w:tmpl w:val="703E8786"/>
    <w:lvl w:ilvl="0" w:tplc="939EB220">
      <w:start w:val="1"/>
      <w:numFmt w:val="bullet"/>
      <w:lvlText w:val="-"/>
      <w:lvlJc w:val="left"/>
      <w:pPr>
        <w:ind w:left="720" w:hanging="360"/>
      </w:pPr>
      <w:rPr>
        <w:rFonts w:ascii="&quot;Times New Roman&quot;,serif" w:hAnsi="&quot;Times New Roman&quot;,serif" w:hint="default"/>
      </w:rPr>
    </w:lvl>
    <w:lvl w:ilvl="1" w:tplc="2102A600">
      <w:start w:val="1"/>
      <w:numFmt w:val="bullet"/>
      <w:lvlText w:val="o"/>
      <w:lvlJc w:val="left"/>
      <w:pPr>
        <w:ind w:left="1440" w:hanging="360"/>
      </w:pPr>
      <w:rPr>
        <w:rFonts w:ascii="Courier New" w:hAnsi="Courier New" w:hint="default"/>
      </w:rPr>
    </w:lvl>
    <w:lvl w:ilvl="2" w:tplc="EC9CE658">
      <w:start w:val="1"/>
      <w:numFmt w:val="bullet"/>
      <w:lvlText w:val=""/>
      <w:lvlJc w:val="left"/>
      <w:pPr>
        <w:ind w:left="2160" w:hanging="360"/>
      </w:pPr>
      <w:rPr>
        <w:rFonts w:ascii="Wingdings" w:hAnsi="Wingdings" w:hint="default"/>
      </w:rPr>
    </w:lvl>
    <w:lvl w:ilvl="3" w:tplc="72F0E884">
      <w:start w:val="1"/>
      <w:numFmt w:val="bullet"/>
      <w:lvlText w:val=""/>
      <w:lvlJc w:val="left"/>
      <w:pPr>
        <w:ind w:left="2880" w:hanging="360"/>
      </w:pPr>
      <w:rPr>
        <w:rFonts w:ascii="Symbol" w:hAnsi="Symbol" w:hint="default"/>
      </w:rPr>
    </w:lvl>
    <w:lvl w:ilvl="4" w:tplc="D3D0689A">
      <w:start w:val="1"/>
      <w:numFmt w:val="bullet"/>
      <w:lvlText w:val="o"/>
      <w:lvlJc w:val="left"/>
      <w:pPr>
        <w:ind w:left="3600" w:hanging="360"/>
      </w:pPr>
      <w:rPr>
        <w:rFonts w:ascii="Courier New" w:hAnsi="Courier New" w:hint="default"/>
      </w:rPr>
    </w:lvl>
    <w:lvl w:ilvl="5" w:tplc="56BA6E2A">
      <w:start w:val="1"/>
      <w:numFmt w:val="bullet"/>
      <w:lvlText w:val=""/>
      <w:lvlJc w:val="left"/>
      <w:pPr>
        <w:ind w:left="4320" w:hanging="360"/>
      </w:pPr>
      <w:rPr>
        <w:rFonts w:ascii="Wingdings" w:hAnsi="Wingdings" w:hint="default"/>
      </w:rPr>
    </w:lvl>
    <w:lvl w:ilvl="6" w:tplc="BDB44636">
      <w:start w:val="1"/>
      <w:numFmt w:val="bullet"/>
      <w:lvlText w:val=""/>
      <w:lvlJc w:val="left"/>
      <w:pPr>
        <w:ind w:left="5040" w:hanging="360"/>
      </w:pPr>
      <w:rPr>
        <w:rFonts w:ascii="Symbol" w:hAnsi="Symbol" w:hint="default"/>
      </w:rPr>
    </w:lvl>
    <w:lvl w:ilvl="7" w:tplc="148A60BC">
      <w:start w:val="1"/>
      <w:numFmt w:val="bullet"/>
      <w:lvlText w:val="o"/>
      <w:lvlJc w:val="left"/>
      <w:pPr>
        <w:ind w:left="5760" w:hanging="360"/>
      </w:pPr>
      <w:rPr>
        <w:rFonts w:ascii="Courier New" w:hAnsi="Courier New" w:hint="default"/>
      </w:rPr>
    </w:lvl>
    <w:lvl w:ilvl="8" w:tplc="98C8B51E">
      <w:start w:val="1"/>
      <w:numFmt w:val="bullet"/>
      <w:lvlText w:val=""/>
      <w:lvlJc w:val="left"/>
      <w:pPr>
        <w:ind w:left="6480" w:hanging="360"/>
      </w:pPr>
      <w:rPr>
        <w:rFonts w:ascii="Wingdings" w:hAnsi="Wingdings" w:hint="default"/>
      </w:rPr>
    </w:lvl>
  </w:abstractNum>
  <w:abstractNum w:abstractNumId="35" w15:restartNumberingAfterBreak="0">
    <w:nsid w:val="3F64B49E"/>
    <w:multiLevelType w:val="hybridMultilevel"/>
    <w:tmpl w:val="08D05CAE"/>
    <w:lvl w:ilvl="0" w:tplc="E81058CA">
      <w:start w:val="1"/>
      <w:numFmt w:val="bullet"/>
      <w:lvlText w:val="-"/>
      <w:lvlJc w:val="left"/>
      <w:pPr>
        <w:ind w:left="720" w:hanging="360"/>
      </w:pPr>
      <w:rPr>
        <w:rFonts w:ascii="Arial" w:hAnsi="Arial" w:hint="default"/>
      </w:rPr>
    </w:lvl>
    <w:lvl w:ilvl="1" w:tplc="CD167478">
      <w:start w:val="1"/>
      <w:numFmt w:val="bullet"/>
      <w:lvlText w:val="o"/>
      <w:lvlJc w:val="left"/>
      <w:pPr>
        <w:ind w:left="1440" w:hanging="360"/>
      </w:pPr>
      <w:rPr>
        <w:rFonts w:ascii="Courier New" w:hAnsi="Courier New" w:hint="default"/>
      </w:rPr>
    </w:lvl>
    <w:lvl w:ilvl="2" w:tplc="C452353C">
      <w:start w:val="1"/>
      <w:numFmt w:val="bullet"/>
      <w:lvlText w:val=""/>
      <w:lvlJc w:val="left"/>
      <w:pPr>
        <w:ind w:left="2160" w:hanging="360"/>
      </w:pPr>
      <w:rPr>
        <w:rFonts w:ascii="Wingdings" w:hAnsi="Wingdings" w:hint="default"/>
      </w:rPr>
    </w:lvl>
    <w:lvl w:ilvl="3" w:tplc="907A0AF2">
      <w:start w:val="1"/>
      <w:numFmt w:val="bullet"/>
      <w:lvlText w:val=""/>
      <w:lvlJc w:val="left"/>
      <w:pPr>
        <w:ind w:left="2880" w:hanging="360"/>
      </w:pPr>
      <w:rPr>
        <w:rFonts w:ascii="Symbol" w:hAnsi="Symbol" w:hint="default"/>
      </w:rPr>
    </w:lvl>
    <w:lvl w:ilvl="4" w:tplc="67CC6C8A">
      <w:start w:val="1"/>
      <w:numFmt w:val="bullet"/>
      <w:lvlText w:val="o"/>
      <w:lvlJc w:val="left"/>
      <w:pPr>
        <w:ind w:left="3600" w:hanging="360"/>
      </w:pPr>
      <w:rPr>
        <w:rFonts w:ascii="Courier New" w:hAnsi="Courier New" w:hint="default"/>
      </w:rPr>
    </w:lvl>
    <w:lvl w:ilvl="5" w:tplc="8D10098C">
      <w:start w:val="1"/>
      <w:numFmt w:val="bullet"/>
      <w:lvlText w:val=""/>
      <w:lvlJc w:val="left"/>
      <w:pPr>
        <w:ind w:left="4320" w:hanging="360"/>
      </w:pPr>
      <w:rPr>
        <w:rFonts w:ascii="Wingdings" w:hAnsi="Wingdings" w:hint="default"/>
      </w:rPr>
    </w:lvl>
    <w:lvl w:ilvl="6" w:tplc="8E0E183C">
      <w:start w:val="1"/>
      <w:numFmt w:val="bullet"/>
      <w:lvlText w:val=""/>
      <w:lvlJc w:val="left"/>
      <w:pPr>
        <w:ind w:left="5040" w:hanging="360"/>
      </w:pPr>
      <w:rPr>
        <w:rFonts w:ascii="Symbol" w:hAnsi="Symbol" w:hint="default"/>
      </w:rPr>
    </w:lvl>
    <w:lvl w:ilvl="7" w:tplc="FEAE21FC">
      <w:start w:val="1"/>
      <w:numFmt w:val="bullet"/>
      <w:lvlText w:val="o"/>
      <w:lvlJc w:val="left"/>
      <w:pPr>
        <w:ind w:left="5760" w:hanging="360"/>
      </w:pPr>
      <w:rPr>
        <w:rFonts w:ascii="Courier New" w:hAnsi="Courier New" w:hint="default"/>
      </w:rPr>
    </w:lvl>
    <w:lvl w:ilvl="8" w:tplc="1E96E39A">
      <w:start w:val="1"/>
      <w:numFmt w:val="bullet"/>
      <w:lvlText w:val=""/>
      <w:lvlJc w:val="left"/>
      <w:pPr>
        <w:ind w:left="6480" w:hanging="360"/>
      </w:pPr>
      <w:rPr>
        <w:rFonts w:ascii="Wingdings" w:hAnsi="Wingdings" w:hint="default"/>
      </w:rPr>
    </w:lvl>
  </w:abstractNum>
  <w:abstractNum w:abstractNumId="36" w15:restartNumberingAfterBreak="0">
    <w:nsid w:val="40856B67"/>
    <w:multiLevelType w:val="hybridMultilevel"/>
    <w:tmpl w:val="32EE55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0983F2B"/>
    <w:multiLevelType w:val="multilevel"/>
    <w:tmpl w:val="24FC3E32"/>
    <w:lvl w:ilvl="0">
      <w:start w:val="4"/>
      <w:numFmt w:val="decimal"/>
      <w:lvlText w:val="%1"/>
      <w:lvlJc w:val="left"/>
      <w:pPr>
        <w:ind w:left="360" w:hanging="360"/>
      </w:pPr>
      <w:rPr>
        <w:rFonts w:ascii="Times New Roman" w:eastAsia="Times New Roman" w:hAnsi="Times New Roman" w:cs="Times New Roman" w:hint="default"/>
        <w:sz w:val="26"/>
      </w:rPr>
    </w:lvl>
    <w:lvl w:ilvl="1">
      <w:start w:val="2"/>
      <w:numFmt w:val="decimal"/>
      <w:lvlText w:val="%1.%2"/>
      <w:lvlJc w:val="left"/>
      <w:pPr>
        <w:ind w:left="360" w:hanging="360"/>
      </w:pPr>
      <w:rPr>
        <w:rFonts w:ascii="Times New Roman" w:eastAsia="Times New Roman" w:hAnsi="Times New Roman" w:cs="Times New Roman" w:hint="default"/>
        <w:sz w:val="26"/>
      </w:rPr>
    </w:lvl>
    <w:lvl w:ilvl="2">
      <w:start w:val="1"/>
      <w:numFmt w:val="decimal"/>
      <w:lvlText w:val="%1.%2.%3"/>
      <w:lvlJc w:val="left"/>
      <w:pPr>
        <w:ind w:left="720" w:hanging="720"/>
      </w:pPr>
      <w:rPr>
        <w:rFonts w:ascii="Times New Roman" w:eastAsia="Times New Roman" w:hAnsi="Times New Roman" w:cs="Times New Roman" w:hint="default"/>
        <w:sz w:val="26"/>
      </w:rPr>
    </w:lvl>
    <w:lvl w:ilvl="3">
      <w:start w:val="1"/>
      <w:numFmt w:val="decimal"/>
      <w:lvlText w:val="%1.%2.%3.%4"/>
      <w:lvlJc w:val="left"/>
      <w:pPr>
        <w:ind w:left="720" w:hanging="720"/>
      </w:pPr>
      <w:rPr>
        <w:rFonts w:ascii="Times New Roman" w:eastAsia="Times New Roman" w:hAnsi="Times New Roman" w:cs="Times New Roman" w:hint="default"/>
        <w:sz w:val="26"/>
      </w:rPr>
    </w:lvl>
    <w:lvl w:ilvl="4">
      <w:start w:val="1"/>
      <w:numFmt w:val="decimal"/>
      <w:lvlText w:val="%1.%2.%3.%4.%5"/>
      <w:lvlJc w:val="left"/>
      <w:pPr>
        <w:ind w:left="1080" w:hanging="1080"/>
      </w:pPr>
      <w:rPr>
        <w:rFonts w:ascii="Times New Roman" w:eastAsia="Times New Roman" w:hAnsi="Times New Roman" w:cs="Times New Roman" w:hint="default"/>
        <w:sz w:val="26"/>
      </w:rPr>
    </w:lvl>
    <w:lvl w:ilvl="5">
      <w:start w:val="1"/>
      <w:numFmt w:val="decimal"/>
      <w:lvlText w:val="%1.%2.%3.%4.%5.%6"/>
      <w:lvlJc w:val="left"/>
      <w:pPr>
        <w:ind w:left="1440" w:hanging="1440"/>
      </w:pPr>
      <w:rPr>
        <w:rFonts w:ascii="Times New Roman" w:eastAsia="Times New Roman" w:hAnsi="Times New Roman" w:cs="Times New Roman" w:hint="default"/>
        <w:sz w:val="26"/>
      </w:rPr>
    </w:lvl>
    <w:lvl w:ilvl="6">
      <w:start w:val="1"/>
      <w:numFmt w:val="decimal"/>
      <w:lvlText w:val="%1.%2.%3.%4.%5.%6.%7"/>
      <w:lvlJc w:val="left"/>
      <w:pPr>
        <w:ind w:left="1440" w:hanging="1440"/>
      </w:pPr>
      <w:rPr>
        <w:rFonts w:ascii="Times New Roman" w:eastAsia="Times New Roman" w:hAnsi="Times New Roman" w:cs="Times New Roman" w:hint="default"/>
        <w:sz w:val="26"/>
      </w:rPr>
    </w:lvl>
    <w:lvl w:ilvl="7">
      <w:start w:val="1"/>
      <w:numFmt w:val="decimal"/>
      <w:lvlText w:val="%1.%2.%3.%4.%5.%6.%7.%8"/>
      <w:lvlJc w:val="left"/>
      <w:pPr>
        <w:ind w:left="1800" w:hanging="1800"/>
      </w:pPr>
      <w:rPr>
        <w:rFonts w:ascii="Times New Roman" w:eastAsia="Times New Roman" w:hAnsi="Times New Roman" w:cs="Times New Roman" w:hint="default"/>
        <w:sz w:val="26"/>
      </w:rPr>
    </w:lvl>
    <w:lvl w:ilvl="8">
      <w:start w:val="1"/>
      <w:numFmt w:val="decimal"/>
      <w:lvlText w:val="%1.%2.%3.%4.%5.%6.%7.%8.%9"/>
      <w:lvlJc w:val="left"/>
      <w:pPr>
        <w:ind w:left="1800" w:hanging="1800"/>
      </w:pPr>
      <w:rPr>
        <w:rFonts w:ascii="Times New Roman" w:eastAsia="Times New Roman" w:hAnsi="Times New Roman" w:cs="Times New Roman" w:hint="default"/>
        <w:sz w:val="26"/>
      </w:rPr>
    </w:lvl>
  </w:abstractNum>
  <w:abstractNum w:abstractNumId="38" w15:restartNumberingAfterBreak="0">
    <w:nsid w:val="417D17C8"/>
    <w:multiLevelType w:val="multilevel"/>
    <w:tmpl w:val="214A72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43248863"/>
    <w:multiLevelType w:val="hybridMultilevel"/>
    <w:tmpl w:val="6130F6C2"/>
    <w:lvl w:ilvl="0" w:tplc="1F8A6214">
      <w:start w:val="1"/>
      <w:numFmt w:val="decimal"/>
      <w:lvlText w:val="%1."/>
      <w:lvlJc w:val="left"/>
      <w:pPr>
        <w:ind w:left="720" w:hanging="360"/>
      </w:pPr>
    </w:lvl>
    <w:lvl w:ilvl="1" w:tplc="FBC0979A">
      <w:start w:val="1"/>
      <w:numFmt w:val="lowerLetter"/>
      <w:lvlText w:val="%2."/>
      <w:lvlJc w:val="left"/>
      <w:pPr>
        <w:ind w:left="1440" w:hanging="360"/>
      </w:pPr>
    </w:lvl>
    <w:lvl w:ilvl="2" w:tplc="915E4B74">
      <w:start w:val="1"/>
      <w:numFmt w:val="lowerRoman"/>
      <w:lvlText w:val="%3."/>
      <w:lvlJc w:val="right"/>
      <w:pPr>
        <w:ind w:left="2160" w:hanging="180"/>
      </w:pPr>
    </w:lvl>
    <w:lvl w:ilvl="3" w:tplc="2AC07284">
      <w:start w:val="1"/>
      <w:numFmt w:val="decimal"/>
      <w:lvlText w:val="%4."/>
      <w:lvlJc w:val="left"/>
      <w:pPr>
        <w:ind w:left="2880" w:hanging="360"/>
      </w:pPr>
    </w:lvl>
    <w:lvl w:ilvl="4" w:tplc="C908C410">
      <w:start w:val="1"/>
      <w:numFmt w:val="lowerLetter"/>
      <w:lvlText w:val="%5."/>
      <w:lvlJc w:val="left"/>
      <w:pPr>
        <w:ind w:left="3600" w:hanging="360"/>
      </w:pPr>
    </w:lvl>
    <w:lvl w:ilvl="5" w:tplc="4E462114">
      <w:start w:val="1"/>
      <w:numFmt w:val="lowerRoman"/>
      <w:lvlText w:val="%6."/>
      <w:lvlJc w:val="right"/>
      <w:pPr>
        <w:ind w:left="4320" w:hanging="180"/>
      </w:pPr>
    </w:lvl>
    <w:lvl w:ilvl="6" w:tplc="4C0E38AC">
      <w:start w:val="1"/>
      <w:numFmt w:val="decimal"/>
      <w:lvlText w:val="%7."/>
      <w:lvlJc w:val="left"/>
      <w:pPr>
        <w:ind w:left="5040" w:hanging="360"/>
      </w:pPr>
    </w:lvl>
    <w:lvl w:ilvl="7" w:tplc="A4EA3BB6">
      <w:start w:val="1"/>
      <w:numFmt w:val="lowerLetter"/>
      <w:lvlText w:val="%8."/>
      <w:lvlJc w:val="left"/>
      <w:pPr>
        <w:ind w:left="5760" w:hanging="360"/>
      </w:pPr>
    </w:lvl>
    <w:lvl w:ilvl="8" w:tplc="2534BECE">
      <w:start w:val="1"/>
      <w:numFmt w:val="lowerRoman"/>
      <w:lvlText w:val="%9."/>
      <w:lvlJc w:val="right"/>
      <w:pPr>
        <w:ind w:left="6480" w:hanging="180"/>
      </w:pPr>
    </w:lvl>
  </w:abstractNum>
  <w:abstractNum w:abstractNumId="40" w15:restartNumberingAfterBreak="0">
    <w:nsid w:val="47ADFBCD"/>
    <w:multiLevelType w:val="hybridMultilevel"/>
    <w:tmpl w:val="FFFFFFFF"/>
    <w:lvl w:ilvl="0" w:tplc="3362A60C">
      <w:start w:val="1"/>
      <w:numFmt w:val="decimal"/>
      <w:lvlText w:val="%1."/>
      <w:lvlJc w:val="left"/>
      <w:pPr>
        <w:ind w:left="720" w:hanging="360"/>
      </w:pPr>
    </w:lvl>
    <w:lvl w:ilvl="1" w:tplc="C1A8FD9E">
      <w:start w:val="1"/>
      <w:numFmt w:val="lowerLetter"/>
      <w:lvlText w:val="%2."/>
      <w:lvlJc w:val="left"/>
      <w:pPr>
        <w:ind w:left="1440" w:hanging="360"/>
      </w:pPr>
    </w:lvl>
    <w:lvl w:ilvl="2" w:tplc="3398A94A">
      <w:start w:val="1"/>
      <w:numFmt w:val="lowerRoman"/>
      <w:lvlText w:val="%3."/>
      <w:lvlJc w:val="right"/>
      <w:pPr>
        <w:ind w:left="2160" w:hanging="180"/>
      </w:pPr>
    </w:lvl>
    <w:lvl w:ilvl="3" w:tplc="EF24E72C">
      <w:start w:val="1"/>
      <w:numFmt w:val="decimal"/>
      <w:lvlText w:val="%4."/>
      <w:lvlJc w:val="left"/>
      <w:pPr>
        <w:ind w:left="2880" w:hanging="360"/>
      </w:pPr>
    </w:lvl>
    <w:lvl w:ilvl="4" w:tplc="133415C0">
      <w:start w:val="1"/>
      <w:numFmt w:val="lowerLetter"/>
      <w:lvlText w:val="%5."/>
      <w:lvlJc w:val="left"/>
      <w:pPr>
        <w:ind w:left="3600" w:hanging="360"/>
      </w:pPr>
    </w:lvl>
    <w:lvl w:ilvl="5" w:tplc="AE522DF8">
      <w:start w:val="1"/>
      <w:numFmt w:val="lowerRoman"/>
      <w:lvlText w:val="%6."/>
      <w:lvlJc w:val="right"/>
      <w:pPr>
        <w:ind w:left="4320" w:hanging="180"/>
      </w:pPr>
    </w:lvl>
    <w:lvl w:ilvl="6" w:tplc="EFBED590">
      <w:start w:val="1"/>
      <w:numFmt w:val="decimal"/>
      <w:lvlText w:val="%7."/>
      <w:lvlJc w:val="left"/>
      <w:pPr>
        <w:ind w:left="5040" w:hanging="360"/>
      </w:pPr>
    </w:lvl>
    <w:lvl w:ilvl="7" w:tplc="AEB60134">
      <w:start w:val="1"/>
      <w:numFmt w:val="lowerLetter"/>
      <w:lvlText w:val="%8."/>
      <w:lvlJc w:val="left"/>
      <w:pPr>
        <w:ind w:left="5760" w:hanging="360"/>
      </w:pPr>
    </w:lvl>
    <w:lvl w:ilvl="8" w:tplc="71DCA2D6">
      <w:start w:val="1"/>
      <w:numFmt w:val="lowerRoman"/>
      <w:lvlText w:val="%9."/>
      <w:lvlJc w:val="right"/>
      <w:pPr>
        <w:ind w:left="6480" w:hanging="180"/>
      </w:pPr>
    </w:lvl>
  </w:abstractNum>
  <w:abstractNum w:abstractNumId="41" w15:restartNumberingAfterBreak="0">
    <w:nsid w:val="48616A1C"/>
    <w:multiLevelType w:val="multilevel"/>
    <w:tmpl w:val="1ACC78E6"/>
    <w:lvl w:ilvl="0">
      <w:start w:val="1"/>
      <w:numFmt w:val="decimal"/>
      <w:lvlText w:val="%1."/>
      <w:lvlJc w:val="left"/>
      <w:pPr>
        <w:ind w:left="720" w:hanging="360"/>
      </w:pPr>
    </w:lvl>
    <w:lvl w:ilvl="1">
      <w:start w:val="1"/>
      <w:numFmt w:val="lowerLetter"/>
      <w:lvlText w:val="."/>
      <w:lvlJc w:val="left"/>
      <w:pPr>
        <w:ind w:left="1440" w:hanging="360"/>
      </w:pPr>
    </w:lvl>
    <w:lvl w:ilvl="2">
      <w:start w:val="1"/>
      <w:numFmt w:val="lowerRoman"/>
      <w:lvlText w:val="."/>
      <w:lvlJc w:val="right"/>
      <w:pPr>
        <w:ind w:left="2160" w:hanging="180"/>
      </w:pPr>
    </w:lvl>
    <w:lvl w:ilvl="3">
      <w:start w:val="1"/>
      <w:numFmt w:val="decimal"/>
      <w:lvlText w:val="."/>
      <w:lvlJc w:val="left"/>
      <w:pPr>
        <w:ind w:left="2880" w:hanging="360"/>
      </w:pPr>
    </w:lvl>
    <w:lvl w:ilvl="4">
      <w:start w:val="1"/>
      <w:numFmt w:val="lowerLetter"/>
      <w:lvlText w:val="."/>
      <w:lvlJc w:val="left"/>
      <w:pPr>
        <w:ind w:left="3600" w:hanging="360"/>
      </w:pPr>
    </w:lvl>
    <w:lvl w:ilvl="5">
      <w:start w:val="1"/>
      <w:numFmt w:val="lowerRoman"/>
      <w:lvlText w:val="."/>
      <w:lvlJc w:val="right"/>
      <w:pPr>
        <w:ind w:left="4320" w:hanging="180"/>
      </w:pPr>
    </w:lvl>
    <w:lvl w:ilvl="6">
      <w:start w:val="1"/>
      <w:numFmt w:val="decimal"/>
      <w:lvlText w:val="."/>
      <w:lvlJc w:val="left"/>
      <w:pPr>
        <w:ind w:left="5040" w:hanging="360"/>
      </w:pPr>
    </w:lvl>
    <w:lvl w:ilvl="7">
      <w:start w:val="1"/>
      <w:numFmt w:val="lowerLetter"/>
      <w:lvlText w:val="."/>
      <w:lvlJc w:val="left"/>
      <w:pPr>
        <w:ind w:left="5760" w:hanging="360"/>
      </w:pPr>
    </w:lvl>
    <w:lvl w:ilvl="8">
      <w:start w:val="1"/>
      <w:numFmt w:val="lowerRoman"/>
      <w:lvlText w:val="."/>
      <w:lvlJc w:val="right"/>
      <w:pPr>
        <w:ind w:left="6480" w:hanging="180"/>
      </w:pPr>
    </w:lvl>
  </w:abstractNum>
  <w:abstractNum w:abstractNumId="42" w15:restartNumberingAfterBreak="0">
    <w:nsid w:val="49AF1285"/>
    <w:multiLevelType w:val="multilevel"/>
    <w:tmpl w:val="72C8D49E"/>
    <w:lvl w:ilvl="0">
      <w:numFmt w:val="bullet"/>
      <w:lvlText w:val="-"/>
      <w:lvlJc w:val="left"/>
      <w:pPr>
        <w:ind w:left="720" w:hanging="360"/>
      </w:pPr>
      <w:rPr>
        <w:rFonts w:ascii="Times New Roman" w:eastAsia="Times New Roman" w:hAnsi="Times New Roman" w:cs="Times New Roman"/>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43" w15:restartNumberingAfterBreak="0">
    <w:nsid w:val="4DD5310D"/>
    <w:multiLevelType w:val="hybridMultilevel"/>
    <w:tmpl w:val="3E9675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0370DBF"/>
    <w:multiLevelType w:val="multilevel"/>
    <w:tmpl w:val="F8CEAF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505DFB71"/>
    <w:multiLevelType w:val="multilevel"/>
    <w:tmpl w:val="505DFB71"/>
    <w:lvl w:ilvl="0">
      <w:start w:val="1"/>
      <w:numFmt w:val="decimal"/>
      <w:suff w:val="space"/>
      <w:lvlText w:val="%1."/>
      <w:lvlJc w:val="left"/>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46" w15:restartNumberingAfterBreak="0">
    <w:nsid w:val="507112BC"/>
    <w:multiLevelType w:val="hybridMultilevel"/>
    <w:tmpl w:val="FFFFFFFF"/>
    <w:lvl w:ilvl="0" w:tplc="CA6AE7C2">
      <w:start w:val="1"/>
      <w:numFmt w:val="decimal"/>
      <w:lvlText w:val="%1."/>
      <w:lvlJc w:val="left"/>
      <w:pPr>
        <w:ind w:left="720" w:hanging="360"/>
      </w:pPr>
    </w:lvl>
    <w:lvl w:ilvl="1" w:tplc="927409A8">
      <w:start w:val="1"/>
      <w:numFmt w:val="lowerLetter"/>
      <w:lvlText w:val="%2."/>
      <w:lvlJc w:val="left"/>
      <w:pPr>
        <w:ind w:left="1440" w:hanging="360"/>
      </w:pPr>
    </w:lvl>
    <w:lvl w:ilvl="2" w:tplc="B582B09C">
      <w:start w:val="1"/>
      <w:numFmt w:val="lowerRoman"/>
      <w:lvlText w:val="%3."/>
      <w:lvlJc w:val="right"/>
      <w:pPr>
        <w:ind w:left="2160" w:hanging="180"/>
      </w:pPr>
    </w:lvl>
    <w:lvl w:ilvl="3" w:tplc="F4AE7400">
      <w:start w:val="1"/>
      <w:numFmt w:val="decimal"/>
      <w:lvlText w:val="%4."/>
      <w:lvlJc w:val="left"/>
      <w:pPr>
        <w:ind w:left="2880" w:hanging="360"/>
      </w:pPr>
    </w:lvl>
    <w:lvl w:ilvl="4" w:tplc="B2C4AF40">
      <w:start w:val="1"/>
      <w:numFmt w:val="lowerLetter"/>
      <w:lvlText w:val="%5."/>
      <w:lvlJc w:val="left"/>
      <w:pPr>
        <w:ind w:left="3600" w:hanging="360"/>
      </w:pPr>
    </w:lvl>
    <w:lvl w:ilvl="5" w:tplc="C20E4FAC">
      <w:start w:val="1"/>
      <w:numFmt w:val="lowerRoman"/>
      <w:lvlText w:val="%6."/>
      <w:lvlJc w:val="right"/>
      <w:pPr>
        <w:ind w:left="4320" w:hanging="180"/>
      </w:pPr>
    </w:lvl>
    <w:lvl w:ilvl="6" w:tplc="D904062C">
      <w:start w:val="1"/>
      <w:numFmt w:val="decimal"/>
      <w:lvlText w:val="%7."/>
      <w:lvlJc w:val="left"/>
      <w:pPr>
        <w:ind w:left="5040" w:hanging="360"/>
      </w:pPr>
    </w:lvl>
    <w:lvl w:ilvl="7" w:tplc="1FAAFC90">
      <w:start w:val="1"/>
      <w:numFmt w:val="lowerLetter"/>
      <w:lvlText w:val="%8."/>
      <w:lvlJc w:val="left"/>
      <w:pPr>
        <w:ind w:left="5760" w:hanging="360"/>
      </w:pPr>
    </w:lvl>
    <w:lvl w:ilvl="8" w:tplc="D9BC927C">
      <w:start w:val="1"/>
      <w:numFmt w:val="lowerRoman"/>
      <w:lvlText w:val="%9."/>
      <w:lvlJc w:val="right"/>
      <w:pPr>
        <w:ind w:left="6480" w:hanging="180"/>
      </w:pPr>
    </w:lvl>
  </w:abstractNum>
  <w:abstractNum w:abstractNumId="47" w15:restartNumberingAfterBreak="0">
    <w:nsid w:val="52C5D301"/>
    <w:multiLevelType w:val="hybridMultilevel"/>
    <w:tmpl w:val="A816038A"/>
    <w:lvl w:ilvl="0" w:tplc="FE20C098">
      <w:start w:val="1"/>
      <w:numFmt w:val="bullet"/>
      <w:lvlText w:val="-"/>
      <w:lvlJc w:val="left"/>
      <w:pPr>
        <w:ind w:left="1800" w:hanging="360"/>
      </w:pPr>
      <w:rPr>
        <w:rFonts w:ascii="Aptos" w:hAnsi="Aptos" w:hint="default"/>
      </w:rPr>
    </w:lvl>
    <w:lvl w:ilvl="1" w:tplc="0C00B36E">
      <w:start w:val="1"/>
      <w:numFmt w:val="bullet"/>
      <w:lvlText w:val="o"/>
      <w:lvlJc w:val="left"/>
      <w:pPr>
        <w:ind w:left="2520" w:hanging="360"/>
      </w:pPr>
      <w:rPr>
        <w:rFonts w:ascii="Courier New" w:hAnsi="Courier New" w:hint="default"/>
      </w:rPr>
    </w:lvl>
    <w:lvl w:ilvl="2" w:tplc="21B8025C">
      <w:start w:val="1"/>
      <w:numFmt w:val="bullet"/>
      <w:lvlText w:val=""/>
      <w:lvlJc w:val="left"/>
      <w:pPr>
        <w:ind w:left="3240" w:hanging="360"/>
      </w:pPr>
      <w:rPr>
        <w:rFonts w:ascii="Wingdings" w:hAnsi="Wingdings" w:hint="default"/>
      </w:rPr>
    </w:lvl>
    <w:lvl w:ilvl="3" w:tplc="E548C19A">
      <w:start w:val="1"/>
      <w:numFmt w:val="bullet"/>
      <w:lvlText w:val=""/>
      <w:lvlJc w:val="left"/>
      <w:pPr>
        <w:ind w:left="3960" w:hanging="360"/>
      </w:pPr>
      <w:rPr>
        <w:rFonts w:ascii="Symbol" w:hAnsi="Symbol" w:hint="default"/>
      </w:rPr>
    </w:lvl>
    <w:lvl w:ilvl="4" w:tplc="DF2C4B26">
      <w:start w:val="1"/>
      <w:numFmt w:val="bullet"/>
      <w:lvlText w:val="o"/>
      <w:lvlJc w:val="left"/>
      <w:pPr>
        <w:ind w:left="4680" w:hanging="360"/>
      </w:pPr>
      <w:rPr>
        <w:rFonts w:ascii="Courier New" w:hAnsi="Courier New" w:hint="default"/>
      </w:rPr>
    </w:lvl>
    <w:lvl w:ilvl="5" w:tplc="70C80EC2">
      <w:start w:val="1"/>
      <w:numFmt w:val="bullet"/>
      <w:lvlText w:val=""/>
      <w:lvlJc w:val="left"/>
      <w:pPr>
        <w:ind w:left="5400" w:hanging="360"/>
      </w:pPr>
      <w:rPr>
        <w:rFonts w:ascii="Wingdings" w:hAnsi="Wingdings" w:hint="default"/>
      </w:rPr>
    </w:lvl>
    <w:lvl w:ilvl="6" w:tplc="ACEC7FDA">
      <w:start w:val="1"/>
      <w:numFmt w:val="bullet"/>
      <w:lvlText w:val=""/>
      <w:lvlJc w:val="left"/>
      <w:pPr>
        <w:ind w:left="6120" w:hanging="360"/>
      </w:pPr>
      <w:rPr>
        <w:rFonts w:ascii="Symbol" w:hAnsi="Symbol" w:hint="default"/>
      </w:rPr>
    </w:lvl>
    <w:lvl w:ilvl="7" w:tplc="55C28FF2">
      <w:start w:val="1"/>
      <w:numFmt w:val="bullet"/>
      <w:lvlText w:val="o"/>
      <w:lvlJc w:val="left"/>
      <w:pPr>
        <w:ind w:left="6840" w:hanging="360"/>
      </w:pPr>
      <w:rPr>
        <w:rFonts w:ascii="Courier New" w:hAnsi="Courier New" w:hint="default"/>
      </w:rPr>
    </w:lvl>
    <w:lvl w:ilvl="8" w:tplc="D51AD70C">
      <w:start w:val="1"/>
      <w:numFmt w:val="bullet"/>
      <w:lvlText w:val=""/>
      <w:lvlJc w:val="left"/>
      <w:pPr>
        <w:ind w:left="7560" w:hanging="360"/>
      </w:pPr>
      <w:rPr>
        <w:rFonts w:ascii="Wingdings" w:hAnsi="Wingdings" w:hint="default"/>
      </w:rPr>
    </w:lvl>
  </w:abstractNum>
  <w:abstractNum w:abstractNumId="48" w15:restartNumberingAfterBreak="0">
    <w:nsid w:val="53357D0F"/>
    <w:multiLevelType w:val="hybridMultilevel"/>
    <w:tmpl w:val="86E8D5C2"/>
    <w:lvl w:ilvl="0" w:tplc="ED00D106">
      <w:start w:val="1"/>
      <w:numFmt w:val="decimal"/>
      <w:lvlText w:val="%1."/>
      <w:lvlJc w:val="left"/>
      <w:pPr>
        <w:ind w:left="720" w:hanging="360"/>
      </w:pPr>
    </w:lvl>
    <w:lvl w:ilvl="1" w:tplc="4A8EA054">
      <w:start w:val="1"/>
      <w:numFmt w:val="lowerLetter"/>
      <w:lvlText w:val="%2."/>
      <w:lvlJc w:val="left"/>
      <w:pPr>
        <w:ind w:left="1440" w:hanging="360"/>
      </w:pPr>
    </w:lvl>
    <w:lvl w:ilvl="2" w:tplc="36DC26BC">
      <w:start w:val="1"/>
      <w:numFmt w:val="lowerRoman"/>
      <w:lvlText w:val="%3."/>
      <w:lvlJc w:val="right"/>
      <w:pPr>
        <w:ind w:left="2160" w:hanging="180"/>
      </w:pPr>
    </w:lvl>
    <w:lvl w:ilvl="3" w:tplc="653C1FCA">
      <w:start w:val="1"/>
      <w:numFmt w:val="decimal"/>
      <w:lvlText w:val="%4."/>
      <w:lvlJc w:val="left"/>
      <w:pPr>
        <w:ind w:left="2880" w:hanging="360"/>
      </w:pPr>
    </w:lvl>
    <w:lvl w:ilvl="4" w:tplc="DBC4730C">
      <w:start w:val="1"/>
      <w:numFmt w:val="lowerLetter"/>
      <w:lvlText w:val="%5."/>
      <w:lvlJc w:val="left"/>
      <w:pPr>
        <w:ind w:left="3600" w:hanging="360"/>
      </w:pPr>
    </w:lvl>
    <w:lvl w:ilvl="5" w:tplc="F47E3F4A">
      <w:start w:val="1"/>
      <w:numFmt w:val="lowerRoman"/>
      <w:lvlText w:val="%6."/>
      <w:lvlJc w:val="right"/>
      <w:pPr>
        <w:ind w:left="4320" w:hanging="180"/>
      </w:pPr>
    </w:lvl>
    <w:lvl w:ilvl="6" w:tplc="4CB421CE">
      <w:start w:val="1"/>
      <w:numFmt w:val="decimal"/>
      <w:lvlText w:val="%7."/>
      <w:lvlJc w:val="left"/>
      <w:pPr>
        <w:ind w:left="5040" w:hanging="360"/>
      </w:pPr>
    </w:lvl>
    <w:lvl w:ilvl="7" w:tplc="57EEBE12">
      <w:start w:val="1"/>
      <w:numFmt w:val="lowerLetter"/>
      <w:lvlText w:val="%8."/>
      <w:lvlJc w:val="left"/>
      <w:pPr>
        <w:ind w:left="5760" w:hanging="360"/>
      </w:pPr>
    </w:lvl>
    <w:lvl w:ilvl="8" w:tplc="6F1CF0F2">
      <w:start w:val="1"/>
      <w:numFmt w:val="lowerRoman"/>
      <w:lvlText w:val="%9."/>
      <w:lvlJc w:val="right"/>
      <w:pPr>
        <w:ind w:left="6480" w:hanging="180"/>
      </w:pPr>
    </w:lvl>
  </w:abstractNum>
  <w:abstractNum w:abstractNumId="49" w15:restartNumberingAfterBreak="0">
    <w:nsid w:val="544CE408"/>
    <w:multiLevelType w:val="hybridMultilevel"/>
    <w:tmpl w:val="F12CE2CE"/>
    <w:lvl w:ilvl="0" w:tplc="7660C4E0">
      <w:start w:val="1"/>
      <w:numFmt w:val="decimal"/>
      <w:lvlText w:val="%1."/>
      <w:lvlJc w:val="left"/>
      <w:pPr>
        <w:ind w:left="720" w:hanging="360"/>
      </w:pPr>
    </w:lvl>
    <w:lvl w:ilvl="1" w:tplc="3D6A9FFC">
      <w:start w:val="1"/>
      <w:numFmt w:val="lowerLetter"/>
      <w:lvlText w:val="%2."/>
      <w:lvlJc w:val="left"/>
      <w:pPr>
        <w:ind w:left="1440" w:hanging="360"/>
      </w:pPr>
    </w:lvl>
    <w:lvl w:ilvl="2" w:tplc="F372E76A">
      <w:start w:val="1"/>
      <w:numFmt w:val="lowerRoman"/>
      <w:lvlText w:val="%3."/>
      <w:lvlJc w:val="right"/>
      <w:pPr>
        <w:ind w:left="2160" w:hanging="180"/>
      </w:pPr>
    </w:lvl>
    <w:lvl w:ilvl="3" w:tplc="4C3E7018">
      <w:start w:val="1"/>
      <w:numFmt w:val="decimal"/>
      <w:lvlText w:val="%4."/>
      <w:lvlJc w:val="left"/>
      <w:pPr>
        <w:ind w:left="2880" w:hanging="360"/>
      </w:pPr>
    </w:lvl>
    <w:lvl w:ilvl="4" w:tplc="D792AB88">
      <w:start w:val="1"/>
      <w:numFmt w:val="lowerLetter"/>
      <w:lvlText w:val="%5."/>
      <w:lvlJc w:val="left"/>
      <w:pPr>
        <w:ind w:left="3600" w:hanging="360"/>
      </w:pPr>
    </w:lvl>
    <w:lvl w:ilvl="5" w:tplc="EC3AFA94">
      <w:start w:val="1"/>
      <w:numFmt w:val="lowerRoman"/>
      <w:lvlText w:val="%6."/>
      <w:lvlJc w:val="right"/>
      <w:pPr>
        <w:ind w:left="4320" w:hanging="180"/>
      </w:pPr>
    </w:lvl>
    <w:lvl w:ilvl="6" w:tplc="A5507458">
      <w:start w:val="1"/>
      <w:numFmt w:val="decimal"/>
      <w:lvlText w:val="%7."/>
      <w:lvlJc w:val="left"/>
      <w:pPr>
        <w:ind w:left="5040" w:hanging="360"/>
      </w:pPr>
    </w:lvl>
    <w:lvl w:ilvl="7" w:tplc="D5BAC4FE">
      <w:start w:val="1"/>
      <w:numFmt w:val="lowerLetter"/>
      <w:lvlText w:val="%8."/>
      <w:lvlJc w:val="left"/>
      <w:pPr>
        <w:ind w:left="5760" w:hanging="360"/>
      </w:pPr>
    </w:lvl>
    <w:lvl w:ilvl="8" w:tplc="C246AB8C">
      <w:start w:val="1"/>
      <w:numFmt w:val="lowerRoman"/>
      <w:lvlText w:val="%9."/>
      <w:lvlJc w:val="right"/>
      <w:pPr>
        <w:ind w:left="6480" w:hanging="180"/>
      </w:pPr>
    </w:lvl>
  </w:abstractNum>
  <w:abstractNum w:abstractNumId="50" w15:restartNumberingAfterBreak="0">
    <w:nsid w:val="553C287C"/>
    <w:multiLevelType w:val="hybridMultilevel"/>
    <w:tmpl w:val="CD5CF3F2"/>
    <w:lvl w:ilvl="0" w:tplc="920671FC">
      <w:start w:val="1"/>
      <w:numFmt w:val="bullet"/>
      <w:lvlText w:val="-"/>
      <w:lvlJc w:val="left"/>
      <w:pPr>
        <w:ind w:left="2880" w:hanging="360"/>
      </w:pPr>
      <w:rPr>
        <w:rFonts w:ascii="Calibri" w:hAnsi="Calibri"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51" w15:restartNumberingAfterBreak="0">
    <w:nsid w:val="569FDFA1"/>
    <w:multiLevelType w:val="hybridMultilevel"/>
    <w:tmpl w:val="14D45948"/>
    <w:lvl w:ilvl="0" w:tplc="81062AC2">
      <w:start w:val="1"/>
      <w:numFmt w:val="decimal"/>
      <w:lvlText w:val="%1."/>
      <w:lvlJc w:val="left"/>
      <w:pPr>
        <w:ind w:left="720" w:hanging="360"/>
      </w:pPr>
    </w:lvl>
    <w:lvl w:ilvl="1" w:tplc="D54C60A2">
      <w:start w:val="1"/>
      <w:numFmt w:val="lowerLetter"/>
      <w:lvlText w:val="%2."/>
      <w:lvlJc w:val="left"/>
      <w:pPr>
        <w:ind w:left="1440" w:hanging="360"/>
      </w:pPr>
    </w:lvl>
    <w:lvl w:ilvl="2" w:tplc="B53C4E6C">
      <w:start w:val="1"/>
      <w:numFmt w:val="lowerRoman"/>
      <w:lvlText w:val="%3."/>
      <w:lvlJc w:val="right"/>
      <w:pPr>
        <w:ind w:left="2160" w:hanging="180"/>
      </w:pPr>
    </w:lvl>
    <w:lvl w:ilvl="3" w:tplc="FCAE4F1A">
      <w:start w:val="1"/>
      <w:numFmt w:val="decimal"/>
      <w:lvlText w:val="%4."/>
      <w:lvlJc w:val="left"/>
      <w:pPr>
        <w:ind w:left="2880" w:hanging="360"/>
      </w:pPr>
    </w:lvl>
    <w:lvl w:ilvl="4" w:tplc="ED186ED0">
      <w:start w:val="1"/>
      <w:numFmt w:val="lowerLetter"/>
      <w:lvlText w:val="%5."/>
      <w:lvlJc w:val="left"/>
      <w:pPr>
        <w:ind w:left="3600" w:hanging="360"/>
      </w:pPr>
    </w:lvl>
    <w:lvl w:ilvl="5" w:tplc="78FE05EE">
      <w:start w:val="1"/>
      <w:numFmt w:val="lowerRoman"/>
      <w:lvlText w:val="%6."/>
      <w:lvlJc w:val="right"/>
      <w:pPr>
        <w:ind w:left="4320" w:hanging="180"/>
      </w:pPr>
    </w:lvl>
    <w:lvl w:ilvl="6" w:tplc="E1A88EBA">
      <w:start w:val="1"/>
      <w:numFmt w:val="decimal"/>
      <w:lvlText w:val="%7."/>
      <w:lvlJc w:val="left"/>
      <w:pPr>
        <w:ind w:left="5040" w:hanging="360"/>
      </w:pPr>
    </w:lvl>
    <w:lvl w:ilvl="7" w:tplc="DD5CD058">
      <w:start w:val="1"/>
      <w:numFmt w:val="lowerLetter"/>
      <w:lvlText w:val="%8."/>
      <w:lvlJc w:val="left"/>
      <w:pPr>
        <w:ind w:left="5760" w:hanging="360"/>
      </w:pPr>
    </w:lvl>
    <w:lvl w:ilvl="8" w:tplc="54385386">
      <w:start w:val="1"/>
      <w:numFmt w:val="lowerRoman"/>
      <w:lvlText w:val="%9."/>
      <w:lvlJc w:val="right"/>
      <w:pPr>
        <w:ind w:left="6480" w:hanging="180"/>
      </w:pPr>
    </w:lvl>
  </w:abstractNum>
  <w:abstractNum w:abstractNumId="52" w15:restartNumberingAfterBreak="0">
    <w:nsid w:val="592400B2"/>
    <w:multiLevelType w:val="multilevel"/>
    <w:tmpl w:val="AA867E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5936D5CB"/>
    <w:multiLevelType w:val="hybridMultilevel"/>
    <w:tmpl w:val="2F9E4C80"/>
    <w:lvl w:ilvl="0" w:tplc="322E90D8">
      <w:start w:val="1"/>
      <w:numFmt w:val="decimal"/>
      <w:lvlText w:val="%1."/>
      <w:lvlJc w:val="left"/>
      <w:pPr>
        <w:ind w:left="720" w:hanging="360"/>
      </w:pPr>
    </w:lvl>
    <w:lvl w:ilvl="1" w:tplc="1376D920">
      <w:start w:val="1"/>
      <w:numFmt w:val="lowerLetter"/>
      <w:lvlText w:val="%2."/>
      <w:lvlJc w:val="left"/>
      <w:pPr>
        <w:ind w:left="1440" w:hanging="360"/>
      </w:pPr>
    </w:lvl>
    <w:lvl w:ilvl="2" w:tplc="4B2C66A0">
      <w:start w:val="1"/>
      <w:numFmt w:val="lowerRoman"/>
      <w:lvlText w:val="%3."/>
      <w:lvlJc w:val="right"/>
      <w:pPr>
        <w:ind w:left="2160" w:hanging="180"/>
      </w:pPr>
    </w:lvl>
    <w:lvl w:ilvl="3" w:tplc="8BF81754">
      <w:start w:val="1"/>
      <w:numFmt w:val="decimal"/>
      <w:lvlText w:val="%4."/>
      <w:lvlJc w:val="left"/>
      <w:pPr>
        <w:ind w:left="2880" w:hanging="360"/>
      </w:pPr>
    </w:lvl>
    <w:lvl w:ilvl="4" w:tplc="2EF6E9C8">
      <w:start w:val="1"/>
      <w:numFmt w:val="lowerLetter"/>
      <w:lvlText w:val="%5."/>
      <w:lvlJc w:val="left"/>
      <w:pPr>
        <w:ind w:left="3600" w:hanging="360"/>
      </w:pPr>
    </w:lvl>
    <w:lvl w:ilvl="5" w:tplc="396E95C8">
      <w:start w:val="1"/>
      <w:numFmt w:val="lowerRoman"/>
      <w:lvlText w:val="%6."/>
      <w:lvlJc w:val="right"/>
      <w:pPr>
        <w:ind w:left="4320" w:hanging="180"/>
      </w:pPr>
    </w:lvl>
    <w:lvl w:ilvl="6" w:tplc="A2F29094">
      <w:start w:val="1"/>
      <w:numFmt w:val="decimal"/>
      <w:lvlText w:val="%7."/>
      <w:lvlJc w:val="left"/>
      <w:pPr>
        <w:ind w:left="5040" w:hanging="360"/>
      </w:pPr>
    </w:lvl>
    <w:lvl w:ilvl="7" w:tplc="FED6EE8C">
      <w:start w:val="1"/>
      <w:numFmt w:val="lowerLetter"/>
      <w:lvlText w:val="%8."/>
      <w:lvlJc w:val="left"/>
      <w:pPr>
        <w:ind w:left="5760" w:hanging="360"/>
      </w:pPr>
    </w:lvl>
    <w:lvl w:ilvl="8" w:tplc="266A0374">
      <w:start w:val="1"/>
      <w:numFmt w:val="lowerRoman"/>
      <w:lvlText w:val="%9."/>
      <w:lvlJc w:val="right"/>
      <w:pPr>
        <w:ind w:left="6480" w:hanging="180"/>
      </w:pPr>
    </w:lvl>
  </w:abstractNum>
  <w:abstractNum w:abstractNumId="54" w15:restartNumberingAfterBreak="0">
    <w:nsid w:val="5A0073F7"/>
    <w:multiLevelType w:val="multilevel"/>
    <w:tmpl w:val="55C25A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5ADD1C32"/>
    <w:multiLevelType w:val="hybridMultilevel"/>
    <w:tmpl w:val="B590FD18"/>
    <w:lvl w:ilvl="0" w:tplc="100C1910">
      <w:start w:val="1"/>
      <w:numFmt w:val="decimal"/>
      <w:lvlText w:val="%1."/>
      <w:lvlJc w:val="left"/>
      <w:pPr>
        <w:ind w:left="720" w:hanging="360"/>
      </w:pPr>
    </w:lvl>
    <w:lvl w:ilvl="1" w:tplc="C2E6922E">
      <w:start w:val="1"/>
      <w:numFmt w:val="lowerLetter"/>
      <w:lvlText w:val="%2."/>
      <w:lvlJc w:val="left"/>
      <w:pPr>
        <w:ind w:left="1440" w:hanging="360"/>
      </w:pPr>
    </w:lvl>
    <w:lvl w:ilvl="2" w:tplc="52DE61F4">
      <w:start w:val="1"/>
      <w:numFmt w:val="lowerRoman"/>
      <w:lvlText w:val="%3."/>
      <w:lvlJc w:val="right"/>
      <w:pPr>
        <w:ind w:left="2160" w:hanging="180"/>
      </w:pPr>
    </w:lvl>
    <w:lvl w:ilvl="3" w:tplc="30E4E9FC">
      <w:start w:val="1"/>
      <w:numFmt w:val="decimal"/>
      <w:lvlText w:val="%4."/>
      <w:lvlJc w:val="left"/>
      <w:pPr>
        <w:ind w:left="2880" w:hanging="360"/>
      </w:pPr>
    </w:lvl>
    <w:lvl w:ilvl="4" w:tplc="1D049254">
      <w:start w:val="1"/>
      <w:numFmt w:val="lowerLetter"/>
      <w:lvlText w:val="%5."/>
      <w:lvlJc w:val="left"/>
      <w:pPr>
        <w:ind w:left="3600" w:hanging="360"/>
      </w:pPr>
    </w:lvl>
    <w:lvl w:ilvl="5" w:tplc="33BE7228">
      <w:start w:val="1"/>
      <w:numFmt w:val="lowerRoman"/>
      <w:lvlText w:val="%6."/>
      <w:lvlJc w:val="right"/>
      <w:pPr>
        <w:ind w:left="4320" w:hanging="180"/>
      </w:pPr>
    </w:lvl>
    <w:lvl w:ilvl="6" w:tplc="ED206B34">
      <w:start w:val="1"/>
      <w:numFmt w:val="decimal"/>
      <w:lvlText w:val="%7."/>
      <w:lvlJc w:val="left"/>
      <w:pPr>
        <w:ind w:left="5040" w:hanging="360"/>
      </w:pPr>
    </w:lvl>
    <w:lvl w:ilvl="7" w:tplc="3492335A">
      <w:start w:val="1"/>
      <w:numFmt w:val="lowerLetter"/>
      <w:lvlText w:val="%8."/>
      <w:lvlJc w:val="left"/>
      <w:pPr>
        <w:ind w:left="5760" w:hanging="360"/>
      </w:pPr>
    </w:lvl>
    <w:lvl w:ilvl="8" w:tplc="7144969C">
      <w:start w:val="1"/>
      <w:numFmt w:val="lowerRoman"/>
      <w:lvlText w:val="%9."/>
      <w:lvlJc w:val="right"/>
      <w:pPr>
        <w:ind w:left="6480" w:hanging="180"/>
      </w:pPr>
    </w:lvl>
  </w:abstractNum>
  <w:abstractNum w:abstractNumId="56" w15:restartNumberingAfterBreak="0">
    <w:nsid w:val="5CFA1A69"/>
    <w:multiLevelType w:val="multilevel"/>
    <w:tmpl w:val="C4B85B9A"/>
    <w:lvl w:ilvl="0">
      <w:start w:val="1"/>
      <w:numFmt w:val="decimal"/>
      <w:lvlText w:val="%1."/>
      <w:lvlJc w:val="left"/>
      <w:pPr>
        <w:ind w:left="720" w:hanging="360"/>
      </w:pPr>
    </w:lvl>
    <w:lvl w:ilvl="1">
      <w:start w:val="1"/>
      <w:numFmt w:val="lowerLetter"/>
      <w:lvlText w:val="."/>
      <w:lvlJc w:val="left"/>
      <w:pPr>
        <w:ind w:left="1440" w:hanging="360"/>
      </w:pPr>
    </w:lvl>
    <w:lvl w:ilvl="2">
      <w:start w:val="1"/>
      <w:numFmt w:val="lowerRoman"/>
      <w:lvlText w:val="."/>
      <w:lvlJc w:val="right"/>
      <w:pPr>
        <w:ind w:left="2160" w:hanging="180"/>
      </w:pPr>
    </w:lvl>
    <w:lvl w:ilvl="3">
      <w:start w:val="1"/>
      <w:numFmt w:val="decimal"/>
      <w:lvlText w:val="."/>
      <w:lvlJc w:val="left"/>
      <w:pPr>
        <w:ind w:left="2880" w:hanging="360"/>
      </w:pPr>
    </w:lvl>
    <w:lvl w:ilvl="4">
      <w:start w:val="1"/>
      <w:numFmt w:val="lowerLetter"/>
      <w:lvlText w:val="."/>
      <w:lvlJc w:val="left"/>
      <w:pPr>
        <w:ind w:left="3600" w:hanging="360"/>
      </w:pPr>
    </w:lvl>
    <w:lvl w:ilvl="5">
      <w:start w:val="1"/>
      <w:numFmt w:val="lowerRoman"/>
      <w:lvlText w:val="."/>
      <w:lvlJc w:val="right"/>
      <w:pPr>
        <w:ind w:left="4320" w:hanging="180"/>
      </w:pPr>
    </w:lvl>
    <w:lvl w:ilvl="6">
      <w:start w:val="1"/>
      <w:numFmt w:val="decimal"/>
      <w:lvlText w:val="."/>
      <w:lvlJc w:val="left"/>
      <w:pPr>
        <w:ind w:left="5040" w:hanging="360"/>
      </w:pPr>
    </w:lvl>
    <w:lvl w:ilvl="7">
      <w:start w:val="1"/>
      <w:numFmt w:val="lowerLetter"/>
      <w:lvlText w:val="."/>
      <w:lvlJc w:val="left"/>
      <w:pPr>
        <w:ind w:left="5760" w:hanging="360"/>
      </w:pPr>
    </w:lvl>
    <w:lvl w:ilvl="8">
      <w:start w:val="1"/>
      <w:numFmt w:val="lowerRoman"/>
      <w:lvlText w:val="."/>
      <w:lvlJc w:val="right"/>
      <w:pPr>
        <w:ind w:left="6480" w:hanging="180"/>
      </w:pPr>
    </w:lvl>
  </w:abstractNum>
  <w:abstractNum w:abstractNumId="57" w15:restartNumberingAfterBreak="0">
    <w:nsid w:val="5DCF08D1"/>
    <w:multiLevelType w:val="multilevel"/>
    <w:tmpl w:val="EAB028E8"/>
    <w:lvl w:ilvl="0">
      <w:start w:val="1"/>
      <w:numFmt w:val="decimal"/>
      <w:lvlText w:val="%1."/>
      <w:lvlJc w:val="left"/>
      <w:pPr>
        <w:ind w:left="720" w:hanging="360"/>
      </w:pPr>
    </w:lvl>
    <w:lvl w:ilvl="1">
      <w:start w:val="1"/>
      <w:numFmt w:val="lowerLetter"/>
      <w:lvlText w:val="."/>
      <w:lvlJc w:val="left"/>
      <w:pPr>
        <w:ind w:left="1440" w:hanging="360"/>
      </w:pPr>
    </w:lvl>
    <w:lvl w:ilvl="2">
      <w:start w:val="1"/>
      <w:numFmt w:val="lowerRoman"/>
      <w:lvlText w:val="."/>
      <w:lvlJc w:val="right"/>
      <w:pPr>
        <w:ind w:left="2160" w:hanging="180"/>
      </w:pPr>
    </w:lvl>
    <w:lvl w:ilvl="3">
      <w:start w:val="1"/>
      <w:numFmt w:val="decimal"/>
      <w:lvlText w:val="."/>
      <w:lvlJc w:val="left"/>
      <w:pPr>
        <w:ind w:left="2880" w:hanging="360"/>
      </w:pPr>
    </w:lvl>
    <w:lvl w:ilvl="4">
      <w:start w:val="1"/>
      <w:numFmt w:val="lowerLetter"/>
      <w:lvlText w:val="."/>
      <w:lvlJc w:val="left"/>
      <w:pPr>
        <w:ind w:left="3600" w:hanging="360"/>
      </w:pPr>
    </w:lvl>
    <w:lvl w:ilvl="5">
      <w:start w:val="1"/>
      <w:numFmt w:val="lowerRoman"/>
      <w:lvlText w:val="."/>
      <w:lvlJc w:val="right"/>
      <w:pPr>
        <w:ind w:left="4320" w:hanging="180"/>
      </w:pPr>
    </w:lvl>
    <w:lvl w:ilvl="6">
      <w:start w:val="1"/>
      <w:numFmt w:val="decimal"/>
      <w:lvlText w:val="."/>
      <w:lvlJc w:val="left"/>
      <w:pPr>
        <w:ind w:left="5040" w:hanging="360"/>
      </w:pPr>
    </w:lvl>
    <w:lvl w:ilvl="7">
      <w:start w:val="1"/>
      <w:numFmt w:val="lowerLetter"/>
      <w:lvlText w:val="."/>
      <w:lvlJc w:val="left"/>
      <w:pPr>
        <w:ind w:left="5760" w:hanging="360"/>
      </w:pPr>
    </w:lvl>
    <w:lvl w:ilvl="8">
      <w:start w:val="1"/>
      <w:numFmt w:val="lowerRoman"/>
      <w:lvlText w:val="."/>
      <w:lvlJc w:val="right"/>
      <w:pPr>
        <w:ind w:left="6480" w:hanging="180"/>
      </w:pPr>
    </w:lvl>
  </w:abstractNum>
  <w:abstractNum w:abstractNumId="58" w15:restartNumberingAfterBreak="0">
    <w:nsid w:val="5DDE57A5"/>
    <w:multiLevelType w:val="hybridMultilevel"/>
    <w:tmpl w:val="FFFFFFFF"/>
    <w:lvl w:ilvl="0" w:tplc="5354150A">
      <w:start w:val="1"/>
      <w:numFmt w:val="decimal"/>
      <w:lvlText w:val="%1."/>
      <w:lvlJc w:val="left"/>
      <w:pPr>
        <w:ind w:left="720" w:hanging="360"/>
      </w:pPr>
    </w:lvl>
    <w:lvl w:ilvl="1" w:tplc="8CE013A0">
      <w:start w:val="1"/>
      <w:numFmt w:val="lowerLetter"/>
      <w:lvlText w:val="%2."/>
      <w:lvlJc w:val="left"/>
      <w:pPr>
        <w:ind w:left="1440" w:hanging="360"/>
      </w:pPr>
    </w:lvl>
    <w:lvl w:ilvl="2" w:tplc="5F861690">
      <w:start w:val="1"/>
      <w:numFmt w:val="lowerRoman"/>
      <w:lvlText w:val="%3."/>
      <w:lvlJc w:val="right"/>
      <w:pPr>
        <w:ind w:left="2160" w:hanging="180"/>
      </w:pPr>
    </w:lvl>
    <w:lvl w:ilvl="3" w:tplc="E468EB80">
      <w:start w:val="1"/>
      <w:numFmt w:val="decimal"/>
      <w:lvlText w:val="%4."/>
      <w:lvlJc w:val="left"/>
      <w:pPr>
        <w:ind w:left="2880" w:hanging="360"/>
      </w:pPr>
    </w:lvl>
    <w:lvl w:ilvl="4" w:tplc="1D664646">
      <w:start w:val="1"/>
      <w:numFmt w:val="lowerLetter"/>
      <w:lvlText w:val="%5."/>
      <w:lvlJc w:val="left"/>
      <w:pPr>
        <w:ind w:left="3600" w:hanging="360"/>
      </w:pPr>
    </w:lvl>
    <w:lvl w:ilvl="5" w:tplc="5186E936">
      <w:start w:val="1"/>
      <w:numFmt w:val="lowerRoman"/>
      <w:lvlText w:val="%6."/>
      <w:lvlJc w:val="right"/>
      <w:pPr>
        <w:ind w:left="4320" w:hanging="180"/>
      </w:pPr>
    </w:lvl>
    <w:lvl w:ilvl="6" w:tplc="7F9C1F1E">
      <w:start w:val="1"/>
      <w:numFmt w:val="decimal"/>
      <w:lvlText w:val="%7."/>
      <w:lvlJc w:val="left"/>
      <w:pPr>
        <w:ind w:left="5040" w:hanging="360"/>
      </w:pPr>
    </w:lvl>
    <w:lvl w:ilvl="7" w:tplc="26AE604E">
      <w:start w:val="1"/>
      <w:numFmt w:val="lowerLetter"/>
      <w:lvlText w:val="%8."/>
      <w:lvlJc w:val="left"/>
      <w:pPr>
        <w:ind w:left="5760" w:hanging="360"/>
      </w:pPr>
    </w:lvl>
    <w:lvl w:ilvl="8" w:tplc="01CE7602">
      <w:start w:val="1"/>
      <w:numFmt w:val="lowerRoman"/>
      <w:lvlText w:val="%9."/>
      <w:lvlJc w:val="right"/>
      <w:pPr>
        <w:ind w:left="6480" w:hanging="180"/>
      </w:pPr>
    </w:lvl>
  </w:abstractNum>
  <w:abstractNum w:abstractNumId="59" w15:restartNumberingAfterBreak="0">
    <w:nsid w:val="5E3E458B"/>
    <w:multiLevelType w:val="multilevel"/>
    <w:tmpl w:val="A3C8C65A"/>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60" w15:restartNumberingAfterBreak="0">
    <w:nsid w:val="5E826809"/>
    <w:multiLevelType w:val="multilevel"/>
    <w:tmpl w:val="E30CC5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61666031"/>
    <w:multiLevelType w:val="multilevel"/>
    <w:tmpl w:val="4754CDC4"/>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62" w15:restartNumberingAfterBreak="0">
    <w:nsid w:val="623E3CCD"/>
    <w:multiLevelType w:val="multilevel"/>
    <w:tmpl w:val="8AB613FC"/>
    <w:lvl w:ilvl="0">
      <w:start w:val="1"/>
      <w:numFmt w:val="decimal"/>
      <w:lvlText w:val="%1."/>
      <w:lvlJc w:val="left"/>
      <w:pPr>
        <w:ind w:left="720" w:hanging="360"/>
      </w:pPr>
    </w:lvl>
    <w:lvl w:ilvl="1">
      <w:start w:val="1"/>
      <w:numFmt w:val="lowerLetter"/>
      <w:lvlText w:val="."/>
      <w:lvlJc w:val="left"/>
      <w:pPr>
        <w:ind w:left="1440" w:hanging="360"/>
      </w:pPr>
    </w:lvl>
    <w:lvl w:ilvl="2">
      <w:start w:val="1"/>
      <w:numFmt w:val="lowerRoman"/>
      <w:lvlText w:val="."/>
      <w:lvlJc w:val="right"/>
      <w:pPr>
        <w:ind w:left="2160" w:hanging="180"/>
      </w:pPr>
    </w:lvl>
    <w:lvl w:ilvl="3">
      <w:start w:val="1"/>
      <w:numFmt w:val="decimal"/>
      <w:lvlText w:val="."/>
      <w:lvlJc w:val="left"/>
      <w:pPr>
        <w:ind w:left="2880" w:hanging="360"/>
      </w:pPr>
    </w:lvl>
    <w:lvl w:ilvl="4">
      <w:start w:val="1"/>
      <w:numFmt w:val="lowerLetter"/>
      <w:lvlText w:val="."/>
      <w:lvlJc w:val="left"/>
      <w:pPr>
        <w:ind w:left="3600" w:hanging="360"/>
      </w:pPr>
    </w:lvl>
    <w:lvl w:ilvl="5">
      <w:start w:val="1"/>
      <w:numFmt w:val="lowerRoman"/>
      <w:lvlText w:val="."/>
      <w:lvlJc w:val="right"/>
      <w:pPr>
        <w:ind w:left="4320" w:hanging="180"/>
      </w:pPr>
    </w:lvl>
    <w:lvl w:ilvl="6">
      <w:start w:val="1"/>
      <w:numFmt w:val="decimal"/>
      <w:lvlText w:val="."/>
      <w:lvlJc w:val="left"/>
      <w:pPr>
        <w:ind w:left="5040" w:hanging="360"/>
      </w:pPr>
    </w:lvl>
    <w:lvl w:ilvl="7">
      <w:start w:val="1"/>
      <w:numFmt w:val="lowerLetter"/>
      <w:lvlText w:val="."/>
      <w:lvlJc w:val="left"/>
      <w:pPr>
        <w:ind w:left="5760" w:hanging="360"/>
      </w:pPr>
    </w:lvl>
    <w:lvl w:ilvl="8">
      <w:start w:val="1"/>
      <w:numFmt w:val="lowerRoman"/>
      <w:lvlText w:val="."/>
      <w:lvlJc w:val="right"/>
      <w:pPr>
        <w:ind w:left="6480" w:hanging="180"/>
      </w:pPr>
    </w:lvl>
  </w:abstractNum>
  <w:abstractNum w:abstractNumId="63" w15:restartNumberingAfterBreak="0">
    <w:nsid w:val="66383C53"/>
    <w:multiLevelType w:val="hybridMultilevel"/>
    <w:tmpl w:val="78501AAA"/>
    <w:lvl w:ilvl="0" w:tplc="4D9CDE6C">
      <w:start w:val="1"/>
      <w:numFmt w:val="bullet"/>
      <w:lvlText w:val="-"/>
      <w:lvlJc w:val="left"/>
      <w:pPr>
        <w:ind w:left="720" w:hanging="360"/>
      </w:pPr>
      <w:rPr>
        <w:rFonts w:ascii="Arial" w:hAnsi="Arial" w:hint="default"/>
      </w:rPr>
    </w:lvl>
    <w:lvl w:ilvl="1" w:tplc="7FEC184A">
      <w:start w:val="1"/>
      <w:numFmt w:val="bullet"/>
      <w:lvlText w:val="o"/>
      <w:lvlJc w:val="left"/>
      <w:pPr>
        <w:ind w:left="1440" w:hanging="360"/>
      </w:pPr>
      <w:rPr>
        <w:rFonts w:ascii="Courier New" w:hAnsi="Courier New" w:hint="default"/>
      </w:rPr>
    </w:lvl>
    <w:lvl w:ilvl="2" w:tplc="231E8856">
      <w:start w:val="1"/>
      <w:numFmt w:val="bullet"/>
      <w:lvlText w:val=""/>
      <w:lvlJc w:val="left"/>
      <w:pPr>
        <w:ind w:left="2160" w:hanging="360"/>
      </w:pPr>
      <w:rPr>
        <w:rFonts w:ascii="Wingdings" w:hAnsi="Wingdings" w:hint="default"/>
      </w:rPr>
    </w:lvl>
    <w:lvl w:ilvl="3" w:tplc="C92E7144">
      <w:start w:val="1"/>
      <w:numFmt w:val="bullet"/>
      <w:lvlText w:val=""/>
      <w:lvlJc w:val="left"/>
      <w:pPr>
        <w:ind w:left="2880" w:hanging="360"/>
      </w:pPr>
      <w:rPr>
        <w:rFonts w:ascii="Symbol" w:hAnsi="Symbol" w:hint="default"/>
      </w:rPr>
    </w:lvl>
    <w:lvl w:ilvl="4" w:tplc="CA60694E">
      <w:start w:val="1"/>
      <w:numFmt w:val="bullet"/>
      <w:lvlText w:val="o"/>
      <w:lvlJc w:val="left"/>
      <w:pPr>
        <w:ind w:left="3600" w:hanging="360"/>
      </w:pPr>
      <w:rPr>
        <w:rFonts w:ascii="Courier New" w:hAnsi="Courier New" w:hint="default"/>
      </w:rPr>
    </w:lvl>
    <w:lvl w:ilvl="5" w:tplc="584A9B86">
      <w:start w:val="1"/>
      <w:numFmt w:val="bullet"/>
      <w:lvlText w:val=""/>
      <w:lvlJc w:val="left"/>
      <w:pPr>
        <w:ind w:left="4320" w:hanging="360"/>
      </w:pPr>
      <w:rPr>
        <w:rFonts w:ascii="Wingdings" w:hAnsi="Wingdings" w:hint="default"/>
      </w:rPr>
    </w:lvl>
    <w:lvl w:ilvl="6" w:tplc="071C30E6">
      <w:start w:val="1"/>
      <w:numFmt w:val="bullet"/>
      <w:lvlText w:val=""/>
      <w:lvlJc w:val="left"/>
      <w:pPr>
        <w:ind w:left="5040" w:hanging="360"/>
      </w:pPr>
      <w:rPr>
        <w:rFonts w:ascii="Symbol" w:hAnsi="Symbol" w:hint="default"/>
      </w:rPr>
    </w:lvl>
    <w:lvl w:ilvl="7" w:tplc="58F64ECC">
      <w:start w:val="1"/>
      <w:numFmt w:val="bullet"/>
      <w:lvlText w:val="o"/>
      <w:lvlJc w:val="left"/>
      <w:pPr>
        <w:ind w:left="5760" w:hanging="360"/>
      </w:pPr>
      <w:rPr>
        <w:rFonts w:ascii="Courier New" w:hAnsi="Courier New" w:hint="default"/>
      </w:rPr>
    </w:lvl>
    <w:lvl w:ilvl="8" w:tplc="66880DB6">
      <w:start w:val="1"/>
      <w:numFmt w:val="bullet"/>
      <w:lvlText w:val=""/>
      <w:lvlJc w:val="left"/>
      <w:pPr>
        <w:ind w:left="6480" w:hanging="360"/>
      </w:pPr>
      <w:rPr>
        <w:rFonts w:ascii="Wingdings" w:hAnsi="Wingdings" w:hint="default"/>
      </w:rPr>
    </w:lvl>
  </w:abstractNum>
  <w:abstractNum w:abstractNumId="64" w15:restartNumberingAfterBreak="0">
    <w:nsid w:val="67CC85E7"/>
    <w:multiLevelType w:val="hybridMultilevel"/>
    <w:tmpl w:val="E8D60E3A"/>
    <w:lvl w:ilvl="0" w:tplc="13946282">
      <w:start w:val="1"/>
      <w:numFmt w:val="decimal"/>
      <w:lvlText w:val="%1."/>
      <w:lvlJc w:val="left"/>
      <w:pPr>
        <w:ind w:left="720" w:hanging="360"/>
      </w:pPr>
    </w:lvl>
    <w:lvl w:ilvl="1" w:tplc="6C0A4932">
      <w:start w:val="1"/>
      <w:numFmt w:val="lowerLetter"/>
      <w:lvlText w:val="%2."/>
      <w:lvlJc w:val="left"/>
      <w:pPr>
        <w:ind w:left="1440" w:hanging="360"/>
      </w:pPr>
    </w:lvl>
    <w:lvl w:ilvl="2" w:tplc="91B67472">
      <w:start w:val="1"/>
      <w:numFmt w:val="lowerRoman"/>
      <w:lvlText w:val="%3."/>
      <w:lvlJc w:val="right"/>
      <w:pPr>
        <w:ind w:left="2160" w:hanging="180"/>
      </w:pPr>
    </w:lvl>
    <w:lvl w:ilvl="3" w:tplc="B6AC6976">
      <w:start w:val="1"/>
      <w:numFmt w:val="decimal"/>
      <w:lvlText w:val="%4."/>
      <w:lvlJc w:val="left"/>
      <w:pPr>
        <w:ind w:left="2880" w:hanging="360"/>
      </w:pPr>
    </w:lvl>
    <w:lvl w:ilvl="4" w:tplc="67CC9172">
      <w:start w:val="1"/>
      <w:numFmt w:val="lowerLetter"/>
      <w:lvlText w:val="%5."/>
      <w:lvlJc w:val="left"/>
      <w:pPr>
        <w:ind w:left="3600" w:hanging="360"/>
      </w:pPr>
    </w:lvl>
    <w:lvl w:ilvl="5" w:tplc="3510FD26">
      <w:start w:val="1"/>
      <w:numFmt w:val="lowerRoman"/>
      <w:lvlText w:val="%6."/>
      <w:lvlJc w:val="right"/>
      <w:pPr>
        <w:ind w:left="4320" w:hanging="180"/>
      </w:pPr>
    </w:lvl>
    <w:lvl w:ilvl="6" w:tplc="51524488">
      <w:start w:val="1"/>
      <w:numFmt w:val="decimal"/>
      <w:lvlText w:val="%7."/>
      <w:lvlJc w:val="left"/>
      <w:pPr>
        <w:ind w:left="5040" w:hanging="360"/>
      </w:pPr>
    </w:lvl>
    <w:lvl w:ilvl="7" w:tplc="6E88E29E">
      <w:start w:val="1"/>
      <w:numFmt w:val="lowerLetter"/>
      <w:lvlText w:val="%8."/>
      <w:lvlJc w:val="left"/>
      <w:pPr>
        <w:ind w:left="5760" w:hanging="360"/>
      </w:pPr>
    </w:lvl>
    <w:lvl w:ilvl="8" w:tplc="58809BB8">
      <w:start w:val="1"/>
      <w:numFmt w:val="lowerRoman"/>
      <w:lvlText w:val="%9."/>
      <w:lvlJc w:val="right"/>
      <w:pPr>
        <w:ind w:left="6480" w:hanging="180"/>
      </w:pPr>
    </w:lvl>
  </w:abstractNum>
  <w:abstractNum w:abstractNumId="65" w15:restartNumberingAfterBreak="0">
    <w:nsid w:val="687C2E81"/>
    <w:multiLevelType w:val="hybridMultilevel"/>
    <w:tmpl w:val="C7DCBEFC"/>
    <w:lvl w:ilvl="0" w:tplc="65FE290C">
      <w:start w:val="1"/>
      <w:numFmt w:val="bullet"/>
      <w:lvlText w:val="-"/>
      <w:lvlJc w:val="left"/>
      <w:pPr>
        <w:ind w:left="720" w:hanging="360"/>
      </w:pPr>
      <w:rPr>
        <w:rFonts w:ascii="Arial" w:hAnsi="Arial" w:hint="default"/>
      </w:rPr>
    </w:lvl>
    <w:lvl w:ilvl="1" w:tplc="1DAE1696">
      <w:start w:val="1"/>
      <w:numFmt w:val="bullet"/>
      <w:lvlText w:val="o"/>
      <w:lvlJc w:val="left"/>
      <w:pPr>
        <w:ind w:left="1440" w:hanging="360"/>
      </w:pPr>
      <w:rPr>
        <w:rFonts w:ascii="Courier New" w:hAnsi="Courier New" w:hint="default"/>
      </w:rPr>
    </w:lvl>
    <w:lvl w:ilvl="2" w:tplc="BB9836E8">
      <w:start w:val="1"/>
      <w:numFmt w:val="bullet"/>
      <w:lvlText w:val=""/>
      <w:lvlJc w:val="left"/>
      <w:pPr>
        <w:ind w:left="2160" w:hanging="360"/>
      </w:pPr>
      <w:rPr>
        <w:rFonts w:ascii="Wingdings" w:hAnsi="Wingdings" w:hint="default"/>
      </w:rPr>
    </w:lvl>
    <w:lvl w:ilvl="3" w:tplc="EEF84668">
      <w:start w:val="1"/>
      <w:numFmt w:val="bullet"/>
      <w:lvlText w:val=""/>
      <w:lvlJc w:val="left"/>
      <w:pPr>
        <w:ind w:left="2880" w:hanging="360"/>
      </w:pPr>
      <w:rPr>
        <w:rFonts w:ascii="Symbol" w:hAnsi="Symbol" w:hint="default"/>
      </w:rPr>
    </w:lvl>
    <w:lvl w:ilvl="4" w:tplc="7D942C5E">
      <w:start w:val="1"/>
      <w:numFmt w:val="bullet"/>
      <w:lvlText w:val="o"/>
      <w:lvlJc w:val="left"/>
      <w:pPr>
        <w:ind w:left="3600" w:hanging="360"/>
      </w:pPr>
      <w:rPr>
        <w:rFonts w:ascii="Courier New" w:hAnsi="Courier New" w:hint="default"/>
      </w:rPr>
    </w:lvl>
    <w:lvl w:ilvl="5" w:tplc="58C03136">
      <w:start w:val="1"/>
      <w:numFmt w:val="bullet"/>
      <w:lvlText w:val=""/>
      <w:lvlJc w:val="left"/>
      <w:pPr>
        <w:ind w:left="4320" w:hanging="360"/>
      </w:pPr>
      <w:rPr>
        <w:rFonts w:ascii="Wingdings" w:hAnsi="Wingdings" w:hint="default"/>
      </w:rPr>
    </w:lvl>
    <w:lvl w:ilvl="6" w:tplc="754659A0">
      <w:start w:val="1"/>
      <w:numFmt w:val="bullet"/>
      <w:lvlText w:val=""/>
      <w:lvlJc w:val="left"/>
      <w:pPr>
        <w:ind w:left="5040" w:hanging="360"/>
      </w:pPr>
      <w:rPr>
        <w:rFonts w:ascii="Symbol" w:hAnsi="Symbol" w:hint="default"/>
      </w:rPr>
    </w:lvl>
    <w:lvl w:ilvl="7" w:tplc="C00AB9EE">
      <w:start w:val="1"/>
      <w:numFmt w:val="bullet"/>
      <w:lvlText w:val="o"/>
      <w:lvlJc w:val="left"/>
      <w:pPr>
        <w:ind w:left="5760" w:hanging="360"/>
      </w:pPr>
      <w:rPr>
        <w:rFonts w:ascii="Courier New" w:hAnsi="Courier New" w:hint="default"/>
      </w:rPr>
    </w:lvl>
    <w:lvl w:ilvl="8" w:tplc="8B6407AA">
      <w:start w:val="1"/>
      <w:numFmt w:val="bullet"/>
      <w:lvlText w:val=""/>
      <w:lvlJc w:val="left"/>
      <w:pPr>
        <w:ind w:left="6480" w:hanging="360"/>
      </w:pPr>
      <w:rPr>
        <w:rFonts w:ascii="Wingdings" w:hAnsi="Wingdings" w:hint="default"/>
      </w:rPr>
    </w:lvl>
  </w:abstractNum>
  <w:abstractNum w:abstractNumId="66" w15:restartNumberingAfterBreak="0">
    <w:nsid w:val="696467D9"/>
    <w:multiLevelType w:val="hybridMultilevel"/>
    <w:tmpl w:val="C8227B3E"/>
    <w:lvl w:ilvl="0" w:tplc="FFFFFFFF">
      <w:start w:val="1"/>
      <w:numFmt w:val="bullet"/>
      <w:lvlText w:val="-"/>
      <w:lvlJc w:val="left"/>
      <w:pPr>
        <w:ind w:left="720" w:hanging="360"/>
      </w:pPr>
      <w:rPr>
        <w:rFonts w:ascii="Calibri" w:hAnsi="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920671FC">
      <w:start w:val="1"/>
      <w:numFmt w:val="bullet"/>
      <w:lvlText w:val="-"/>
      <w:lvlJc w:val="left"/>
      <w:pPr>
        <w:ind w:left="2880" w:hanging="360"/>
      </w:pPr>
      <w:rPr>
        <w:rFonts w:ascii="Calibri" w:hAnsi="Calibri"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7" w15:restartNumberingAfterBreak="0">
    <w:nsid w:val="69A951EA"/>
    <w:multiLevelType w:val="multilevel"/>
    <w:tmpl w:val="9CF4EC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6BA36413"/>
    <w:multiLevelType w:val="hybridMultilevel"/>
    <w:tmpl w:val="42CE5696"/>
    <w:lvl w:ilvl="0" w:tplc="3C1C5246">
      <w:start w:val="1"/>
      <w:numFmt w:val="decimal"/>
      <w:lvlText w:val="%1."/>
      <w:lvlJc w:val="left"/>
      <w:pPr>
        <w:ind w:left="720" w:hanging="360"/>
      </w:pPr>
    </w:lvl>
    <w:lvl w:ilvl="1" w:tplc="9954D7CA">
      <w:start w:val="1"/>
      <w:numFmt w:val="lowerLetter"/>
      <w:lvlText w:val="%2."/>
      <w:lvlJc w:val="left"/>
      <w:pPr>
        <w:ind w:left="1440" w:hanging="360"/>
      </w:pPr>
    </w:lvl>
    <w:lvl w:ilvl="2" w:tplc="FF0C3D64">
      <w:start w:val="1"/>
      <w:numFmt w:val="lowerRoman"/>
      <w:lvlText w:val="%3."/>
      <w:lvlJc w:val="right"/>
      <w:pPr>
        <w:ind w:left="2160" w:hanging="180"/>
      </w:pPr>
    </w:lvl>
    <w:lvl w:ilvl="3" w:tplc="92FAEB48">
      <w:start w:val="1"/>
      <w:numFmt w:val="decimal"/>
      <w:lvlText w:val="%4."/>
      <w:lvlJc w:val="left"/>
      <w:pPr>
        <w:ind w:left="2880" w:hanging="360"/>
      </w:pPr>
    </w:lvl>
    <w:lvl w:ilvl="4" w:tplc="EDCEAD52">
      <w:start w:val="1"/>
      <w:numFmt w:val="lowerLetter"/>
      <w:lvlText w:val="%5."/>
      <w:lvlJc w:val="left"/>
      <w:pPr>
        <w:ind w:left="3600" w:hanging="360"/>
      </w:pPr>
    </w:lvl>
    <w:lvl w:ilvl="5" w:tplc="B7C82668">
      <w:start w:val="1"/>
      <w:numFmt w:val="lowerRoman"/>
      <w:lvlText w:val="%6."/>
      <w:lvlJc w:val="right"/>
      <w:pPr>
        <w:ind w:left="4320" w:hanging="180"/>
      </w:pPr>
    </w:lvl>
    <w:lvl w:ilvl="6" w:tplc="DC985B00">
      <w:start w:val="1"/>
      <w:numFmt w:val="decimal"/>
      <w:lvlText w:val="%7."/>
      <w:lvlJc w:val="left"/>
      <w:pPr>
        <w:ind w:left="5040" w:hanging="360"/>
      </w:pPr>
    </w:lvl>
    <w:lvl w:ilvl="7" w:tplc="6DE0B5D6">
      <w:start w:val="1"/>
      <w:numFmt w:val="lowerLetter"/>
      <w:lvlText w:val="%8."/>
      <w:lvlJc w:val="left"/>
      <w:pPr>
        <w:ind w:left="5760" w:hanging="360"/>
      </w:pPr>
    </w:lvl>
    <w:lvl w:ilvl="8" w:tplc="66AC2972">
      <w:start w:val="1"/>
      <w:numFmt w:val="lowerRoman"/>
      <w:lvlText w:val="%9."/>
      <w:lvlJc w:val="right"/>
      <w:pPr>
        <w:ind w:left="6480" w:hanging="180"/>
      </w:pPr>
    </w:lvl>
  </w:abstractNum>
  <w:abstractNum w:abstractNumId="69" w15:restartNumberingAfterBreak="0">
    <w:nsid w:val="6EEB7764"/>
    <w:multiLevelType w:val="multilevel"/>
    <w:tmpl w:val="05362E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6F777E6A"/>
    <w:multiLevelType w:val="multilevel"/>
    <w:tmpl w:val="F6884B0A"/>
    <w:lvl w:ilvl="0">
      <w:start w:val="1"/>
      <w:numFmt w:val="decimal"/>
      <w:lvlText w:val="%1."/>
      <w:lvlJc w:val="left"/>
      <w:pPr>
        <w:ind w:left="720" w:hanging="360"/>
      </w:pPr>
    </w:lvl>
    <w:lvl w:ilvl="1">
      <w:start w:val="1"/>
      <w:numFmt w:val="lowerLetter"/>
      <w:lvlText w:val="."/>
      <w:lvlJc w:val="left"/>
      <w:pPr>
        <w:ind w:left="1440" w:hanging="360"/>
      </w:pPr>
    </w:lvl>
    <w:lvl w:ilvl="2">
      <w:start w:val="1"/>
      <w:numFmt w:val="lowerRoman"/>
      <w:lvlText w:val="."/>
      <w:lvlJc w:val="right"/>
      <w:pPr>
        <w:ind w:left="2160" w:hanging="180"/>
      </w:pPr>
    </w:lvl>
    <w:lvl w:ilvl="3">
      <w:start w:val="1"/>
      <w:numFmt w:val="decimal"/>
      <w:lvlText w:val="."/>
      <w:lvlJc w:val="left"/>
      <w:pPr>
        <w:ind w:left="2880" w:hanging="360"/>
      </w:pPr>
    </w:lvl>
    <w:lvl w:ilvl="4">
      <w:start w:val="1"/>
      <w:numFmt w:val="lowerLetter"/>
      <w:lvlText w:val="."/>
      <w:lvlJc w:val="left"/>
      <w:pPr>
        <w:ind w:left="3600" w:hanging="360"/>
      </w:pPr>
    </w:lvl>
    <w:lvl w:ilvl="5">
      <w:start w:val="1"/>
      <w:numFmt w:val="lowerRoman"/>
      <w:lvlText w:val="."/>
      <w:lvlJc w:val="right"/>
      <w:pPr>
        <w:ind w:left="4320" w:hanging="180"/>
      </w:pPr>
    </w:lvl>
    <w:lvl w:ilvl="6">
      <w:start w:val="1"/>
      <w:numFmt w:val="decimal"/>
      <w:lvlText w:val="."/>
      <w:lvlJc w:val="left"/>
      <w:pPr>
        <w:ind w:left="5040" w:hanging="360"/>
      </w:pPr>
    </w:lvl>
    <w:lvl w:ilvl="7">
      <w:start w:val="1"/>
      <w:numFmt w:val="lowerLetter"/>
      <w:lvlText w:val="."/>
      <w:lvlJc w:val="left"/>
      <w:pPr>
        <w:ind w:left="5760" w:hanging="360"/>
      </w:pPr>
    </w:lvl>
    <w:lvl w:ilvl="8">
      <w:start w:val="1"/>
      <w:numFmt w:val="lowerRoman"/>
      <w:lvlText w:val="."/>
      <w:lvlJc w:val="right"/>
      <w:pPr>
        <w:ind w:left="6480" w:hanging="180"/>
      </w:pPr>
    </w:lvl>
  </w:abstractNum>
  <w:abstractNum w:abstractNumId="71" w15:restartNumberingAfterBreak="0">
    <w:nsid w:val="71E66771"/>
    <w:multiLevelType w:val="hybridMultilevel"/>
    <w:tmpl w:val="4A8AE8C0"/>
    <w:lvl w:ilvl="0" w:tplc="A904A8C2">
      <w:start w:val="1"/>
      <w:numFmt w:val="decimal"/>
      <w:lvlText w:val="%1."/>
      <w:lvlJc w:val="left"/>
      <w:pPr>
        <w:ind w:left="720" w:hanging="360"/>
      </w:pPr>
    </w:lvl>
    <w:lvl w:ilvl="1" w:tplc="90B0302C">
      <w:start w:val="1"/>
      <w:numFmt w:val="lowerLetter"/>
      <w:lvlText w:val="%2."/>
      <w:lvlJc w:val="left"/>
      <w:pPr>
        <w:ind w:left="1440" w:hanging="360"/>
      </w:pPr>
    </w:lvl>
    <w:lvl w:ilvl="2" w:tplc="554CD0B6">
      <w:start w:val="1"/>
      <w:numFmt w:val="lowerRoman"/>
      <w:lvlText w:val="%3."/>
      <w:lvlJc w:val="right"/>
      <w:pPr>
        <w:ind w:left="2160" w:hanging="180"/>
      </w:pPr>
    </w:lvl>
    <w:lvl w:ilvl="3" w:tplc="75665F4E">
      <w:start w:val="1"/>
      <w:numFmt w:val="decimal"/>
      <w:lvlText w:val="%4."/>
      <w:lvlJc w:val="left"/>
      <w:pPr>
        <w:ind w:left="2880" w:hanging="360"/>
      </w:pPr>
    </w:lvl>
    <w:lvl w:ilvl="4" w:tplc="A4B2BA7C">
      <w:start w:val="1"/>
      <w:numFmt w:val="lowerLetter"/>
      <w:lvlText w:val="%5."/>
      <w:lvlJc w:val="left"/>
      <w:pPr>
        <w:ind w:left="3600" w:hanging="360"/>
      </w:pPr>
    </w:lvl>
    <w:lvl w:ilvl="5" w:tplc="D348094C">
      <w:start w:val="1"/>
      <w:numFmt w:val="lowerRoman"/>
      <w:lvlText w:val="%6."/>
      <w:lvlJc w:val="right"/>
      <w:pPr>
        <w:ind w:left="4320" w:hanging="180"/>
      </w:pPr>
    </w:lvl>
    <w:lvl w:ilvl="6" w:tplc="05A01246">
      <w:start w:val="1"/>
      <w:numFmt w:val="decimal"/>
      <w:lvlText w:val="%7."/>
      <w:lvlJc w:val="left"/>
      <w:pPr>
        <w:ind w:left="5040" w:hanging="360"/>
      </w:pPr>
    </w:lvl>
    <w:lvl w:ilvl="7" w:tplc="710EAF30">
      <w:start w:val="1"/>
      <w:numFmt w:val="lowerLetter"/>
      <w:lvlText w:val="%8."/>
      <w:lvlJc w:val="left"/>
      <w:pPr>
        <w:ind w:left="5760" w:hanging="360"/>
      </w:pPr>
    </w:lvl>
    <w:lvl w:ilvl="8" w:tplc="5C12B178">
      <w:start w:val="1"/>
      <w:numFmt w:val="lowerRoman"/>
      <w:lvlText w:val="%9."/>
      <w:lvlJc w:val="right"/>
      <w:pPr>
        <w:ind w:left="6480" w:hanging="180"/>
      </w:pPr>
    </w:lvl>
  </w:abstractNum>
  <w:abstractNum w:abstractNumId="72" w15:restartNumberingAfterBreak="0">
    <w:nsid w:val="72E4E063"/>
    <w:multiLevelType w:val="singleLevel"/>
    <w:tmpl w:val="72E4E063"/>
    <w:lvl w:ilvl="0">
      <w:start w:val="1"/>
      <w:numFmt w:val="decimal"/>
      <w:lvlText w:val="%1."/>
      <w:lvlJc w:val="left"/>
      <w:pPr>
        <w:tabs>
          <w:tab w:val="left" w:pos="425"/>
        </w:tabs>
        <w:ind w:left="425" w:hanging="425"/>
      </w:pPr>
      <w:rPr>
        <w:rFonts w:hint="default"/>
      </w:rPr>
    </w:lvl>
  </w:abstractNum>
  <w:abstractNum w:abstractNumId="73" w15:restartNumberingAfterBreak="0">
    <w:nsid w:val="73066AE1"/>
    <w:multiLevelType w:val="multilevel"/>
    <w:tmpl w:val="F97C9570"/>
    <w:lvl w:ilvl="0">
      <w:start w:val="1"/>
      <w:numFmt w:val="decimal"/>
      <w:lvlText w:val="%1."/>
      <w:lvlJc w:val="left"/>
      <w:pPr>
        <w:ind w:left="1080" w:hanging="360"/>
      </w:pPr>
    </w:lvl>
    <w:lvl w:ilvl="1">
      <w:start w:val="1"/>
      <w:numFmt w:val="lowerLetter"/>
      <w:lvlText w:val="."/>
      <w:lvlJc w:val="left"/>
      <w:pPr>
        <w:ind w:left="1800" w:hanging="360"/>
      </w:pPr>
    </w:lvl>
    <w:lvl w:ilvl="2">
      <w:start w:val="1"/>
      <w:numFmt w:val="lowerRoman"/>
      <w:lvlText w:val="."/>
      <w:lvlJc w:val="right"/>
      <w:pPr>
        <w:ind w:left="2520" w:hanging="180"/>
      </w:pPr>
    </w:lvl>
    <w:lvl w:ilvl="3">
      <w:start w:val="1"/>
      <w:numFmt w:val="decimal"/>
      <w:lvlText w:val="."/>
      <w:lvlJc w:val="left"/>
      <w:pPr>
        <w:ind w:left="3240" w:hanging="360"/>
      </w:pPr>
    </w:lvl>
    <w:lvl w:ilvl="4">
      <w:start w:val="1"/>
      <w:numFmt w:val="lowerLetter"/>
      <w:lvlText w:val="."/>
      <w:lvlJc w:val="left"/>
      <w:pPr>
        <w:ind w:left="3960" w:hanging="360"/>
      </w:pPr>
    </w:lvl>
    <w:lvl w:ilvl="5">
      <w:start w:val="1"/>
      <w:numFmt w:val="lowerRoman"/>
      <w:lvlText w:val="."/>
      <w:lvlJc w:val="right"/>
      <w:pPr>
        <w:ind w:left="4680" w:hanging="180"/>
      </w:pPr>
    </w:lvl>
    <w:lvl w:ilvl="6">
      <w:start w:val="1"/>
      <w:numFmt w:val="decimal"/>
      <w:lvlText w:val="."/>
      <w:lvlJc w:val="left"/>
      <w:pPr>
        <w:ind w:left="5400" w:hanging="360"/>
      </w:pPr>
    </w:lvl>
    <w:lvl w:ilvl="7">
      <w:start w:val="1"/>
      <w:numFmt w:val="lowerLetter"/>
      <w:lvlText w:val="."/>
      <w:lvlJc w:val="left"/>
      <w:pPr>
        <w:ind w:left="6120" w:hanging="360"/>
      </w:pPr>
    </w:lvl>
    <w:lvl w:ilvl="8">
      <w:start w:val="1"/>
      <w:numFmt w:val="lowerRoman"/>
      <w:lvlText w:val="."/>
      <w:lvlJc w:val="right"/>
      <w:pPr>
        <w:ind w:left="6840" w:hanging="180"/>
      </w:pPr>
    </w:lvl>
  </w:abstractNum>
  <w:abstractNum w:abstractNumId="74" w15:restartNumberingAfterBreak="0">
    <w:nsid w:val="73FE2B5A"/>
    <w:multiLevelType w:val="multilevel"/>
    <w:tmpl w:val="954E5700"/>
    <w:lvl w:ilvl="0">
      <w:start w:val="1"/>
      <w:numFmt w:val="decimal"/>
      <w:lvlText w:val="%1."/>
      <w:lvlJc w:val="left"/>
      <w:pPr>
        <w:ind w:left="720" w:hanging="360"/>
      </w:pPr>
    </w:lvl>
    <w:lvl w:ilvl="1">
      <w:start w:val="1"/>
      <w:numFmt w:val="lowerLetter"/>
      <w:lvlText w:val="."/>
      <w:lvlJc w:val="left"/>
      <w:pPr>
        <w:ind w:left="1440" w:hanging="360"/>
      </w:pPr>
    </w:lvl>
    <w:lvl w:ilvl="2">
      <w:start w:val="1"/>
      <w:numFmt w:val="lowerRoman"/>
      <w:lvlText w:val="."/>
      <w:lvlJc w:val="right"/>
      <w:pPr>
        <w:ind w:left="2160" w:hanging="180"/>
      </w:pPr>
    </w:lvl>
    <w:lvl w:ilvl="3">
      <w:start w:val="1"/>
      <w:numFmt w:val="decimal"/>
      <w:lvlText w:val="."/>
      <w:lvlJc w:val="left"/>
      <w:pPr>
        <w:ind w:left="2880" w:hanging="360"/>
      </w:pPr>
    </w:lvl>
    <w:lvl w:ilvl="4">
      <w:start w:val="1"/>
      <w:numFmt w:val="lowerLetter"/>
      <w:lvlText w:val="."/>
      <w:lvlJc w:val="left"/>
      <w:pPr>
        <w:ind w:left="3600" w:hanging="360"/>
      </w:pPr>
    </w:lvl>
    <w:lvl w:ilvl="5">
      <w:start w:val="1"/>
      <w:numFmt w:val="lowerRoman"/>
      <w:lvlText w:val="."/>
      <w:lvlJc w:val="right"/>
      <w:pPr>
        <w:ind w:left="4320" w:hanging="180"/>
      </w:pPr>
    </w:lvl>
    <w:lvl w:ilvl="6">
      <w:start w:val="1"/>
      <w:numFmt w:val="decimal"/>
      <w:lvlText w:val="."/>
      <w:lvlJc w:val="left"/>
      <w:pPr>
        <w:ind w:left="5040" w:hanging="360"/>
      </w:pPr>
    </w:lvl>
    <w:lvl w:ilvl="7">
      <w:start w:val="1"/>
      <w:numFmt w:val="lowerLetter"/>
      <w:lvlText w:val="."/>
      <w:lvlJc w:val="left"/>
      <w:pPr>
        <w:ind w:left="5760" w:hanging="360"/>
      </w:pPr>
    </w:lvl>
    <w:lvl w:ilvl="8">
      <w:start w:val="1"/>
      <w:numFmt w:val="lowerRoman"/>
      <w:lvlText w:val="."/>
      <w:lvlJc w:val="right"/>
      <w:pPr>
        <w:ind w:left="6480" w:hanging="180"/>
      </w:pPr>
    </w:lvl>
  </w:abstractNum>
  <w:abstractNum w:abstractNumId="75" w15:restartNumberingAfterBreak="0">
    <w:nsid w:val="75436937"/>
    <w:multiLevelType w:val="multilevel"/>
    <w:tmpl w:val="3E2EEF5A"/>
    <w:lvl w:ilvl="0">
      <w:start w:val="4"/>
      <w:numFmt w:val="decimal"/>
      <w:lvlText w:val="%1"/>
      <w:lvlJc w:val="left"/>
      <w:pPr>
        <w:ind w:left="360" w:hanging="360"/>
      </w:pPr>
      <w:rPr>
        <w:rFonts w:ascii="Times New Roman" w:eastAsia="Times New Roman" w:hAnsi="Times New Roman" w:cs="Times New Roman"/>
        <w:sz w:val="26"/>
      </w:rPr>
    </w:lvl>
    <w:lvl w:ilvl="1">
      <w:start w:val="3"/>
      <w:numFmt w:val="decimal"/>
      <w:lvlText w:val="%1.%2"/>
      <w:lvlJc w:val="left"/>
      <w:pPr>
        <w:ind w:left="360" w:hanging="360"/>
      </w:pPr>
      <w:rPr>
        <w:rFonts w:ascii="Times New Roman" w:eastAsia="Times New Roman" w:hAnsi="Times New Roman" w:cs="Times New Roman"/>
        <w:sz w:val="26"/>
      </w:rPr>
    </w:lvl>
    <w:lvl w:ilvl="2">
      <w:start w:val="1"/>
      <w:numFmt w:val="decimal"/>
      <w:lvlText w:val="%1.%2.%3"/>
      <w:lvlJc w:val="left"/>
      <w:pPr>
        <w:ind w:left="720" w:hanging="720"/>
      </w:pPr>
      <w:rPr>
        <w:rFonts w:ascii="Times New Roman" w:eastAsia="Times New Roman" w:hAnsi="Times New Roman" w:cs="Times New Roman"/>
        <w:sz w:val="26"/>
      </w:rPr>
    </w:lvl>
    <w:lvl w:ilvl="3">
      <w:start w:val="1"/>
      <w:numFmt w:val="decimal"/>
      <w:lvlText w:val="%1.%2.%3.%4"/>
      <w:lvlJc w:val="left"/>
      <w:pPr>
        <w:ind w:left="1080" w:hanging="1080"/>
      </w:pPr>
      <w:rPr>
        <w:rFonts w:ascii="Times New Roman" w:eastAsia="Times New Roman" w:hAnsi="Times New Roman" w:cs="Times New Roman"/>
        <w:sz w:val="26"/>
      </w:rPr>
    </w:lvl>
    <w:lvl w:ilvl="4">
      <w:start w:val="1"/>
      <w:numFmt w:val="decimal"/>
      <w:lvlText w:val="%1.%2.%3.%4.%5"/>
      <w:lvlJc w:val="left"/>
      <w:pPr>
        <w:ind w:left="1080" w:hanging="1080"/>
      </w:pPr>
      <w:rPr>
        <w:rFonts w:ascii="Times New Roman" w:eastAsia="Times New Roman" w:hAnsi="Times New Roman" w:cs="Times New Roman"/>
        <w:sz w:val="26"/>
      </w:rPr>
    </w:lvl>
    <w:lvl w:ilvl="5">
      <w:start w:val="1"/>
      <w:numFmt w:val="decimal"/>
      <w:lvlText w:val="%1.%2.%3.%4.%5.%6"/>
      <w:lvlJc w:val="left"/>
      <w:pPr>
        <w:ind w:left="1440" w:hanging="1440"/>
      </w:pPr>
      <w:rPr>
        <w:rFonts w:ascii="Times New Roman" w:eastAsia="Times New Roman" w:hAnsi="Times New Roman" w:cs="Times New Roman"/>
        <w:sz w:val="26"/>
      </w:rPr>
    </w:lvl>
    <w:lvl w:ilvl="6">
      <w:start w:val="1"/>
      <w:numFmt w:val="decimal"/>
      <w:lvlText w:val="%1.%2.%3.%4.%5.%6.%7"/>
      <w:lvlJc w:val="left"/>
      <w:pPr>
        <w:ind w:left="1440" w:hanging="1440"/>
      </w:pPr>
      <w:rPr>
        <w:rFonts w:ascii="Times New Roman" w:eastAsia="Times New Roman" w:hAnsi="Times New Roman" w:cs="Times New Roman"/>
        <w:sz w:val="26"/>
      </w:rPr>
    </w:lvl>
    <w:lvl w:ilvl="7">
      <w:start w:val="1"/>
      <w:numFmt w:val="decimal"/>
      <w:lvlText w:val="%1.%2.%3.%4.%5.%6.%7.%8"/>
      <w:lvlJc w:val="left"/>
      <w:pPr>
        <w:ind w:left="1800" w:hanging="1800"/>
      </w:pPr>
      <w:rPr>
        <w:rFonts w:ascii="Times New Roman" w:eastAsia="Times New Roman" w:hAnsi="Times New Roman" w:cs="Times New Roman"/>
        <w:sz w:val="26"/>
      </w:rPr>
    </w:lvl>
    <w:lvl w:ilvl="8">
      <w:start w:val="1"/>
      <w:numFmt w:val="decimal"/>
      <w:lvlText w:val="%1.%2.%3.%4.%5.%6.%7.%8.%9"/>
      <w:lvlJc w:val="left"/>
      <w:pPr>
        <w:ind w:left="1800" w:hanging="1800"/>
      </w:pPr>
      <w:rPr>
        <w:rFonts w:ascii="Times New Roman" w:eastAsia="Times New Roman" w:hAnsi="Times New Roman" w:cs="Times New Roman"/>
        <w:sz w:val="26"/>
      </w:rPr>
    </w:lvl>
  </w:abstractNum>
  <w:abstractNum w:abstractNumId="76" w15:restartNumberingAfterBreak="0">
    <w:nsid w:val="784A7D45"/>
    <w:multiLevelType w:val="hybridMultilevel"/>
    <w:tmpl w:val="8A6E03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78674E3C"/>
    <w:multiLevelType w:val="multilevel"/>
    <w:tmpl w:val="501EF40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79076010"/>
    <w:multiLevelType w:val="hybridMultilevel"/>
    <w:tmpl w:val="19680E2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9" w15:restartNumberingAfterBreak="0">
    <w:nsid w:val="7A475150"/>
    <w:multiLevelType w:val="multilevel"/>
    <w:tmpl w:val="6ACC8C7E"/>
    <w:lvl w:ilvl="0">
      <w:start w:val="1"/>
      <w:numFmt w:val="decimal"/>
      <w:lvlText w:val="%1."/>
      <w:lvlJc w:val="left"/>
      <w:pPr>
        <w:ind w:left="720" w:hanging="360"/>
      </w:pPr>
    </w:lvl>
    <w:lvl w:ilvl="1">
      <w:start w:val="1"/>
      <w:numFmt w:val="lowerLetter"/>
      <w:lvlText w:val="."/>
      <w:lvlJc w:val="left"/>
      <w:pPr>
        <w:ind w:left="1440" w:hanging="360"/>
      </w:pPr>
    </w:lvl>
    <w:lvl w:ilvl="2">
      <w:start w:val="1"/>
      <w:numFmt w:val="lowerRoman"/>
      <w:lvlText w:val="."/>
      <w:lvlJc w:val="right"/>
      <w:pPr>
        <w:ind w:left="2160" w:hanging="180"/>
      </w:pPr>
    </w:lvl>
    <w:lvl w:ilvl="3">
      <w:start w:val="1"/>
      <w:numFmt w:val="decimal"/>
      <w:lvlText w:val="."/>
      <w:lvlJc w:val="left"/>
      <w:pPr>
        <w:ind w:left="2880" w:hanging="360"/>
      </w:pPr>
    </w:lvl>
    <w:lvl w:ilvl="4">
      <w:start w:val="1"/>
      <w:numFmt w:val="lowerLetter"/>
      <w:lvlText w:val="."/>
      <w:lvlJc w:val="left"/>
      <w:pPr>
        <w:ind w:left="3600" w:hanging="360"/>
      </w:pPr>
    </w:lvl>
    <w:lvl w:ilvl="5">
      <w:start w:val="1"/>
      <w:numFmt w:val="lowerRoman"/>
      <w:lvlText w:val="."/>
      <w:lvlJc w:val="right"/>
      <w:pPr>
        <w:ind w:left="4320" w:hanging="180"/>
      </w:pPr>
    </w:lvl>
    <w:lvl w:ilvl="6">
      <w:start w:val="1"/>
      <w:numFmt w:val="decimal"/>
      <w:lvlText w:val="."/>
      <w:lvlJc w:val="left"/>
      <w:pPr>
        <w:ind w:left="5040" w:hanging="360"/>
      </w:pPr>
    </w:lvl>
    <w:lvl w:ilvl="7">
      <w:start w:val="1"/>
      <w:numFmt w:val="lowerLetter"/>
      <w:lvlText w:val="."/>
      <w:lvlJc w:val="left"/>
      <w:pPr>
        <w:ind w:left="5760" w:hanging="360"/>
      </w:pPr>
    </w:lvl>
    <w:lvl w:ilvl="8">
      <w:start w:val="1"/>
      <w:numFmt w:val="lowerRoman"/>
      <w:lvlText w:val="."/>
      <w:lvlJc w:val="right"/>
      <w:pPr>
        <w:ind w:left="6480" w:hanging="180"/>
      </w:pPr>
    </w:lvl>
  </w:abstractNum>
  <w:abstractNum w:abstractNumId="80" w15:restartNumberingAfterBreak="0">
    <w:nsid w:val="7B467884"/>
    <w:multiLevelType w:val="multilevel"/>
    <w:tmpl w:val="61A698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7BA700C6"/>
    <w:multiLevelType w:val="multilevel"/>
    <w:tmpl w:val="D3308A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7BC21B8C"/>
    <w:multiLevelType w:val="multilevel"/>
    <w:tmpl w:val="25B26B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7EDECD35"/>
    <w:multiLevelType w:val="hybridMultilevel"/>
    <w:tmpl w:val="C7B8518C"/>
    <w:lvl w:ilvl="0" w:tplc="DC006E5E">
      <w:start w:val="1"/>
      <w:numFmt w:val="decimal"/>
      <w:lvlText w:val="%1."/>
      <w:lvlJc w:val="left"/>
      <w:pPr>
        <w:ind w:left="720" w:hanging="360"/>
      </w:pPr>
    </w:lvl>
    <w:lvl w:ilvl="1" w:tplc="739A7796">
      <w:start w:val="1"/>
      <w:numFmt w:val="lowerLetter"/>
      <w:lvlText w:val="%2."/>
      <w:lvlJc w:val="left"/>
      <w:pPr>
        <w:ind w:left="1440" w:hanging="360"/>
      </w:pPr>
    </w:lvl>
    <w:lvl w:ilvl="2" w:tplc="20D04308">
      <w:start w:val="1"/>
      <w:numFmt w:val="lowerRoman"/>
      <w:lvlText w:val="%3."/>
      <w:lvlJc w:val="right"/>
      <w:pPr>
        <w:ind w:left="2160" w:hanging="180"/>
      </w:pPr>
    </w:lvl>
    <w:lvl w:ilvl="3" w:tplc="05FE3E8E">
      <w:start w:val="1"/>
      <w:numFmt w:val="decimal"/>
      <w:lvlText w:val="%4."/>
      <w:lvlJc w:val="left"/>
      <w:pPr>
        <w:ind w:left="2880" w:hanging="360"/>
      </w:pPr>
    </w:lvl>
    <w:lvl w:ilvl="4" w:tplc="180C0086">
      <w:start w:val="1"/>
      <w:numFmt w:val="lowerLetter"/>
      <w:lvlText w:val="%5."/>
      <w:lvlJc w:val="left"/>
      <w:pPr>
        <w:ind w:left="3600" w:hanging="360"/>
      </w:pPr>
    </w:lvl>
    <w:lvl w:ilvl="5" w:tplc="92568552">
      <w:start w:val="1"/>
      <w:numFmt w:val="lowerRoman"/>
      <w:lvlText w:val="%6."/>
      <w:lvlJc w:val="right"/>
      <w:pPr>
        <w:ind w:left="4320" w:hanging="180"/>
      </w:pPr>
    </w:lvl>
    <w:lvl w:ilvl="6" w:tplc="02329C7E">
      <w:start w:val="1"/>
      <w:numFmt w:val="decimal"/>
      <w:lvlText w:val="%7."/>
      <w:lvlJc w:val="left"/>
      <w:pPr>
        <w:ind w:left="5040" w:hanging="360"/>
      </w:pPr>
    </w:lvl>
    <w:lvl w:ilvl="7" w:tplc="1F485D84">
      <w:start w:val="1"/>
      <w:numFmt w:val="lowerLetter"/>
      <w:lvlText w:val="%8."/>
      <w:lvlJc w:val="left"/>
      <w:pPr>
        <w:ind w:left="5760" w:hanging="360"/>
      </w:pPr>
    </w:lvl>
    <w:lvl w:ilvl="8" w:tplc="175A4FDE">
      <w:start w:val="1"/>
      <w:numFmt w:val="lowerRoman"/>
      <w:lvlText w:val="%9."/>
      <w:lvlJc w:val="right"/>
      <w:pPr>
        <w:ind w:left="6480" w:hanging="180"/>
      </w:pPr>
    </w:lvl>
  </w:abstractNum>
  <w:abstractNum w:abstractNumId="84" w15:restartNumberingAfterBreak="0">
    <w:nsid w:val="7F2B528E"/>
    <w:multiLevelType w:val="hybridMultilevel"/>
    <w:tmpl w:val="B2F4E97C"/>
    <w:lvl w:ilvl="0" w:tplc="E71A576C">
      <w:start w:val="1"/>
      <w:numFmt w:val="decimal"/>
      <w:lvlText w:val="%1."/>
      <w:lvlJc w:val="left"/>
      <w:pPr>
        <w:ind w:left="720" w:hanging="360"/>
      </w:pPr>
    </w:lvl>
    <w:lvl w:ilvl="1" w:tplc="633A2210">
      <w:start w:val="1"/>
      <w:numFmt w:val="lowerLetter"/>
      <w:lvlText w:val="%2."/>
      <w:lvlJc w:val="left"/>
      <w:pPr>
        <w:ind w:left="1440" w:hanging="360"/>
      </w:pPr>
    </w:lvl>
    <w:lvl w:ilvl="2" w:tplc="3DC8B57C">
      <w:start w:val="1"/>
      <w:numFmt w:val="lowerRoman"/>
      <w:lvlText w:val="%3."/>
      <w:lvlJc w:val="right"/>
      <w:pPr>
        <w:ind w:left="2160" w:hanging="180"/>
      </w:pPr>
    </w:lvl>
    <w:lvl w:ilvl="3" w:tplc="F1ACF7E8">
      <w:start w:val="1"/>
      <w:numFmt w:val="decimal"/>
      <w:lvlText w:val="%4."/>
      <w:lvlJc w:val="left"/>
      <w:pPr>
        <w:ind w:left="2880" w:hanging="360"/>
      </w:pPr>
    </w:lvl>
    <w:lvl w:ilvl="4" w:tplc="4128E9BC">
      <w:start w:val="1"/>
      <w:numFmt w:val="lowerLetter"/>
      <w:lvlText w:val="%5."/>
      <w:lvlJc w:val="left"/>
      <w:pPr>
        <w:ind w:left="3600" w:hanging="360"/>
      </w:pPr>
    </w:lvl>
    <w:lvl w:ilvl="5" w:tplc="909E7334">
      <w:start w:val="1"/>
      <w:numFmt w:val="lowerRoman"/>
      <w:lvlText w:val="%6."/>
      <w:lvlJc w:val="right"/>
      <w:pPr>
        <w:ind w:left="4320" w:hanging="180"/>
      </w:pPr>
    </w:lvl>
    <w:lvl w:ilvl="6" w:tplc="35348648">
      <w:start w:val="1"/>
      <w:numFmt w:val="decimal"/>
      <w:lvlText w:val="%7."/>
      <w:lvlJc w:val="left"/>
      <w:pPr>
        <w:ind w:left="5040" w:hanging="360"/>
      </w:pPr>
    </w:lvl>
    <w:lvl w:ilvl="7" w:tplc="22568C64">
      <w:start w:val="1"/>
      <w:numFmt w:val="lowerLetter"/>
      <w:lvlText w:val="%8."/>
      <w:lvlJc w:val="left"/>
      <w:pPr>
        <w:ind w:left="5760" w:hanging="360"/>
      </w:pPr>
    </w:lvl>
    <w:lvl w:ilvl="8" w:tplc="61BCFB48">
      <w:start w:val="1"/>
      <w:numFmt w:val="lowerRoman"/>
      <w:lvlText w:val="%9."/>
      <w:lvlJc w:val="right"/>
      <w:pPr>
        <w:ind w:left="6480" w:hanging="180"/>
      </w:pPr>
    </w:lvl>
  </w:abstractNum>
  <w:abstractNum w:abstractNumId="85" w15:restartNumberingAfterBreak="0">
    <w:nsid w:val="7FE018EE"/>
    <w:multiLevelType w:val="multilevel"/>
    <w:tmpl w:val="483A27E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7"/>
  </w:num>
  <w:num w:numId="2">
    <w:abstractNumId w:val="13"/>
  </w:num>
  <w:num w:numId="3">
    <w:abstractNumId w:val="46"/>
  </w:num>
  <w:num w:numId="4">
    <w:abstractNumId w:val="28"/>
  </w:num>
  <w:num w:numId="5">
    <w:abstractNumId w:val="58"/>
  </w:num>
  <w:num w:numId="6">
    <w:abstractNumId w:val="40"/>
  </w:num>
  <w:num w:numId="7">
    <w:abstractNumId w:val="30"/>
  </w:num>
  <w:num w:numId="8">
    <w:abstractNumId w:val="7"/>
  </w:num>
  <w:num w:numId="9">
    <w:abstractNumId w:val="33"/>
  </w:num>
  <w:num w:numId="10">
    <w:abstractNumId w:val="43"/>
  </w:num>
  <w:num w:numId="11">
    <w:abstractNumId w:val="36"/>
  </w:num>
  <w:num w:numId="12">
    <w:abstractNumId w:val="15"/>
    <w:lvlOverride w:ilvl="0">
      <w:lvl w:ilvl="0">
        <w:numFmt w:val="upperRoman"/>
        <w:lvlText w:val="%1."/>
        <w:lvlJc w:val="right"/>
      </w:lvl>
    </w:lvlOverride>
  </w:num>
  <w:num w:numId="13">
    <w:abstractNumId w:val="38"/>
  </w:num>
  <w:num w:numId="14">
    <w:abstractNumId w:val="60"/>
  </w:num>
  <w:num w:numId="15">
    <w:abstractNumId w:val="54"/>
  </w:num>
  <w:num w:numId="16">
    <w:abstractNumId w:val="52"/>
  </w:num>
  <w:num w:numId="17">
    <w:abstractNumId w:val="20"/>
  </w:num>
  <w:num w:numId="18">
    <w:abstractNumId w:val="82"/>
  </w:num>
  <w:num w:numId="19">
    <w:abstractNumId w:val="81"/>
  </w:num>
  <w:num w:numId="20">
    <w:abstractNumId w:val="80"/>
  </w:num>
  <w:num w:numId="21">
    <w:abstractNumId w:val="66"/>
  </w:num>
  <w:num w:numId="22">
    <w:abstractNumId w:val="50"/>
  </w:num>
  <w:num w:numId="23">
    <w:abstractNumId w:val="5"/>
  </w:num>
  <w:num w:numId="24">
    <w:abstractNumId w:val="78"/>
  </w:num>
  <w:num w:numId="25">
    <w:abstractNumId w:val="21"/>
  </w:num>
  <w:num w:numId="26">
    <w:abstractNumId w:val="42"/>
  </w:num>
  <w:num w:numId="27">
    <w:abstractNumId w:val="41"/>
  </w:num>
  <w:num w:numId="28">
    <w:abstractNumId w:val="32"/>
  </w:num>
  <w:num w:numId="29">
    <w:abstractNumId w:val="75"/>
  </w:num>
  <w:num w:numId="30">
    <w:abstractNumId w:val="56"/>
  </w:num>
  <w:num w:numId="31">
    <w:abstractNumId w:val="19"/>
  </w:num>
  <w:num w:numId="32">
    <w:abstractNumId w:val="57"/>
  </w:num>
  <w:num w:numId="33">
    <w:abstractNumId w:val="74"/>
  </w:num>
  <w:num w:numId="34">
    <w:abstractNumId w:val="79"/>
  </w:num>
  <w:num w:numId="35">
    <w:abstractNumId w:val="62"/>
  </w:num>
  <w:num w:numId="36">
    <w:abstractNumId w:val="70"/>
  </w:num>
  <w:num w:numId="37">
    <w:abstractNumId w:val="27"/>
  </w:num>
  <w:num w:numId="38">
    <w:abstractNumId w:val="12"/>
  </w:num>
  <w:num w:numId="39">
    <w:abstractNumId w:val="73"/>
  </w:num>
  <w:num w:numId="40">
    <w:abstractNumId w:val="22"/>
  </w:num>
  <w:num w:numId="41">
    <w:abstractNumId w:val="37"/>
  </w:num>
  <w:num w:numId="42">
    <w:abstractNumId w:val="14"/>
  </w:num>
  <w:num w:numId="43">
    <w:abstractNumId w:val="9"/>
  </w:num>
  <w:num w:numId="44">
    <w:abstractNumId w:val="72"/>
  </w:num>
  <w:num w:numId="45">
    <w:abstractNumId w:val="45"/>
  </w:num>
  <w:num w:numId="46">
    <w:abstractNumId w:val="23"/>
  </w:num>
  <w:num w:numId="47">
    <w:abstractNumId w:val="0"/>
  </w:num>
  <w:num w:numId="48">
    <w:abstractNumId w:val="31"/>
  </w:num>
  <w:num w:numId="49">
    <w:abstractNumId w:val="44"/>
  </w:num>
  <w:num w:numId="50">
    <w:abstractNumId w:val="69"/>
  </w:num>
  <w:num w:numId="51">
    <w:abstractNumId w:val="67"/>
  </w:num>
  <w:num w:numId="52">
    <w:abstractNumId w:val="24"/>
  </w:num>
  <w:num w:numId="53">
    <w:abstractNumId w:val="85"/>
  </w:num>
  <w:num w:numId="54">
    <w:abstractNumId w:val="8"/>
  </w:num>
  <w:num w:numId="55">
    <w:abstractNumId w:val="3"/>
  </w:num>
  <w:num w:numId="56">
    <w:abstractNumId w:val="77"/>
  </w:num>
  <w:num w:numId="57">
    <w:abstractNumId w:val="47"/>
  </w:num>
  <w:num w:numId="58">
    <w:abstractNumId w:val="2"/>
  </w:num>
  <w:num w:numId="59">
    <w:abstractNumId w:val="51"/>
  </w:num>
  <w:num w:numId="60">
    <w:abstractNumId w:val="10"/>
  </w:num>
  <w:num w:numId="61">
    <w:abstractNumId w:val="64"/>
  </w:num>
  <w:num w:numId="62">
    <w:abstractNumId w:val="49"/>
  </w:num>
  <w:num w:numId="63">
    <w:abstractNumId w:val="55"/>
  </w:num>
  <w:num w:numId="64">
    <w:abstractNumId w:val="68"/>
  </w:num>
  <w:num w:numId="65">
    <w:abstractNumId w:val="39"/>
  </w:num>
  <w:num w:numId="66">
    <w:abstractNumId w:val="53"/>
  </w:num>
  <w:num w:numId="67">
    <w:abstractNumId w:val="71"/>
  </w:num>
  <w:num w:numId="68">
    <w:abstractNumId w:val="18"/>
  </w:num>
  <w:num w:numId="69">
    <w:abstractNumId w:val="26"/>
  </w:num>
  <w:num w:numId="70">
    <w:abstractNumId w:val="83"/>
  </w:num>
  <w:num w:numId="71">
    <w:abstractNumId w:val="25"/>
  </w:num>
  <w:num w:numId="72">
    <w:abstractNumId w:val="63"/>
  </w:num>
  <w:num w:numId="73">
    <w:abstractNumId w:val="16"/>
  </w:num>
  <w:num w:numId="74">
    <w:abstractNumId w:val="35"/>
  </w:num>
  <w:num w:numId="75">
    <w:abstractNumId w:val="65"/>
  </w:num>
  <w:num w:numId="76">
    <w:abstractNumId w:val="48"/>
  </w:num>
  <w:num w:numId="77">
    <w:abstractNumId w:val="11"/>
  </w:num>
  <w:num w:numId="78">
    <w:abstractNumId w:val="34"/>
  </w:num>
  <w:num w:numId="79">
    <w:abstractNumId w:val="4"/>
  </w:num>
  <w:num w:numId="80">
    <w:abstractNumId w:val="29"/>
  </w:num>
  <w:num w:numId="81">
    <w:abstractNumId w:val="84"/>
  </w:num>
  <w:num w:numId="82">
    <w:abstractNumId w:val="59"/>
  </w:num>
  <w:num w:numId="83">
    <w:abstractNumId w:val="1"/>
  </w:num>
  <w:num w:numId="84">
    <w:abstractNumId w:val="6"/>
  </w:num>
  <w:num w:numId="85">
    <w:abstractNumId w:val="61"/>
  </w:num>
  <w:num w:numId="86">
    <w:abstractNumId w:val="76"/>
  </w:num>
  <w:numIdMacAtCleanup w:val="8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Q0NDI2sTAzMDY1M7dU0lEKTi0uzszPAykwqwUASpzBwSwAAAA="/>
  </w:docVars>
  <w:rsids>
    <w:rsidRoot w:val="0065087F"/>
    <w:rsid w:val="000005F5"/>
    <w:rsid w:val="000009A0"/>
    <w:rsid w:val="000010C4"/>
    <w:rsid w:val="00001DE4"/>
    <w:rsid w:val="00001FE5"/>
    <w:rsid w:val="000022E0"/>
    <w:rsid w:val="0000444E"/>
    <w:rsid w:val="0000444F"/>
    <w:rsid w:val="000054D5"/>
    <w:rsid w:val="00005B0D"/>
    <w:rsid w:val="00005F25"/>
    <w:rsid w:val="0000614E"/>
    <w:rsid w:val="000063C8"/>
    <w:rsid w:val="00010AAC"/>
    <w:rsid w:val="00010B9D"/>
    <w:rsid w:val="00010EAD"/>
    <w:rsid w:val="00011A04"/>
    <w:rsid w:val="00011A21"/>
    <w:rsid w:val="00013AC8"/>
    <w:rsid w:val="0001447E"/>
    <w:rsid w:val="000162C3"/>
    <w:rsid w:val="00016730"/>
    <w:rsid w:val="00016CDD"/>
    <w:rsid w:val="000176E9"/>
    <w:rsid w:val="00017C0C"/>
    <w:rsid w:val="00020007"/>
    <w:rsid w:val="00020A8F"/>
    <w:rsid w:val="00021944"/>
    <w:rsid w:val="0002546D"/>
    <w:rsid w:val="000260DF"/>
    <w:rsid w:val="0002612D"/>
    <w:rsid w:val="00027332"/>
    <w:rsid w:val="00027510"/>
    <w:rsid w:val="0003040C"/>
    <w:rsid w:val="00030848"/>
    <w:rsid w:val="00031416"/>
    <w:rsid w:val="000317F0"/>
    <w:rsid w:val="00031F7F"/>
    <w:rsid w:val="0003343A"/>
    <w:rsid w:val="00033AC2"/>
    <w:rsid w:val="00033F68"/>
    <w:rsid w:val="0003468E"/>
    <w:rsid w:val="00035B36"/>
    <w:rsid w:val="00037504"/>
    <w:rsid w:val="00037678"/>
    <w:rsid w:val="00042625"/>
    <w:rsid w:val="00042D14"/>
    <w:rsid w:val="00043019"/>
    <w:rsid w:val="00043C33"/>
    <w:rsid w:val="00043E08"/>
    <w:rsid w:val="00044258"/>
    <w:rsid w:val="00044678"/>
    <w:rsid w:val="00046F7E"/>
    <w:rsid w:val="0004737B"/>
    <w:rsid w:val="00047786"/>
    <w:rsid w:val="00047B69"/>
    <w:rsid w:val="00050125"/>
    <w:rsid w:val="00050EF2"/>
    <w:rsid w:val="00051C35"/>
    <w:rsid w:val="00052872"/>
    <w:rsid w:val="00053B01"/>
    <w:rsid w:val="0005407E"/>
    <w:rsid w:val="00055367"/>
    <w:rsid w:val="00055703"/>
    <w:rsid w:val="00055751"/>
    <w:rsid w:val="00055D2E"/>
    <w:rsid w:val="00055D3A"/>
    <w:rsid w:val="00055F31"/>
    <w:rsid w:val="000566F5"/>
    <w:rsid w:val="00056EF7"/>
    <w:rsid w:val="0005743D"/>
    <w:rsid w:val="0005754E"/>
    <w:rsid w:val="00057B6E"/>
    <w:rsid w:val="00060945"/>
    <w:rsid w:val="00062AFB"/>
    <w:rsid w:val="00063C8C"/>
    <w:rsid w:val="0006456F"/>
    <w:rsid w:val="00065673"/>
    <w:rsid w:val="000666F9"/>
    <w:rsid w:val="00066701"/>
    <w:rsid w:val="000667D7"/>
    <w:rsid w:val="00066C92"/>
    <w:rsid w:val="00067A6F"/>
    <w:rsid w:val="000702AE"/>
    <w:rsid w:val="00072A37"/>
    <w:rsid w:val="000732E8"/>
    <w:rsid w:val="0007350D"/>
    <w:rsid w:val="00073F1E"/>
    <w:rsid w:val="00074030"/>
    <w:rsid w:val="00076207"/>
    <w:rsid w:val="0007697E"/>
    <w:rsid w:val="00080C11"/>
    <w:rsid w:val="00081D80"/>
    <w:rsid w:val="00083614"/>
    <w:rsid w:val="0008413C"/>
    <w:rsid w:val="00085F19"/>
    <w:rsid w:val="00086193"/>
    <w:rsid w:val="000864CC"/>
    <w:rsid w:val="00086727"/>
    <w:rsid w:val="0009130A"/>
    <w:rsid w:val="000913D0"/>
    <w:rsid w:val="000922F3"/>
    <w:rsid w:val="000925CB"/>
    <w:rsid w:val="000925F3"/>
    <w:rsid w:val="00094549"/>
    <w:rsid w:val="000947A2"/>
    <w:rsid w:val="00094E16"/>
    <w:rsid w:val="00096601"/>
    <w:rsid w:val="00096A82"/>
    <w:rsid w:val="00096ABF"/>
    <w:rsid w:val="000A0378"/>
    <w:rsid w:val="000A0A40"/>
    <w:rsid w:val="000A1780"/>
    <w:rsid w:val="000A1801"/>
    <w:rsid w:val="000A3547"/>
    <w:rsid w:val="000A36F1"/>
    <w:rsid w:val="000A37C3"/>
    <w:rsid w:val="000A4068"/>
    <w:rsid w:val="000A44FE"/>
    <w:rsid w:val="000A4C93"/>
    <w:rsid w:val="000A4E78"/>
    <w:rsid w:val="000A560E"/>
    <w:rsid w:val="000A67ED"/>
    <w:rsid w:val="000A6F93"/>
    <w:rsid w:val="000A752B"/>
    <w:rsid w:val="000B0933"/>
    <w:rsid w:val="000B114B"/>
    <w:rsid w:val="000B24BF"/>
    <w:rsid w:val="000B3817"/>
    <w:rsid w:val="000B42B7"/>
    <w:rsid w:val="000B4597"/>
    <w:rsid w:val="000B49A9"/>
    <w:rsid w:val="000B4E67"/>
    <w:rsid w:val="000B5951"/>
    <w:rsid w:val="000B5D67"/>
    <w:rsid w:val="000B6316"/>
    <w:rsid w:val="000B6670"/>
    <w:rsid w:val="000B68EE"/>
    <w:rsid w:val="000B70F1"/>
    <w:rsid w:val="000C03C2"/>
    <w:rsid w:val="000C305A"/>
    <w:rsid w:val="000C3066"/>
    <w:rsid w:val="000C3659"/>
    <w:rsid w:val="000C5ACC"/>
    <w:rsid w:val="000C6CC6"/>
    <w:rsid w:val="000D0D3E"/>
    <w:rsid w:val="000D1079"/>
    <w:rsid w:val="000D2D76"/>
    <w:rsid w:val="000D35F5"/>
    <w:rsid w:val="000D3EF9"/>
    <w:rsid w:val="000D4877"/>
    <w:rsid w:val="000D53E2"/>
    <w:rsid w:val="000D5576"/>
    <w:rsid w:val="000D7910"/>
    <w:rsid w:val="000D7A66"/>
    <w:rsid w:val="000E1198"/>
    <w:rsid w:val="000E149C"/>
    <w:rsid w:val="000E16C1"/>
    <w:rsid w:val="000E286E"/>
    <w:rsid w:val="000E290D"/>
    <w:rsid w:val="000E2C43"/>
    <w:rsid w:val="000E4DA3"/>
    <w:rsid w:val="000E599B"/>
    <w:rsid w:val="000E59FD"/>
    <w:rsid w:val="000E61DD"/>
    <w:rsid w:val="000E631A"/>
    <w:rsid w:val="000E68C5"/>
    <w:rsid w:val="000E78C1"/>
    <w:rsid w:val="000E7A8F"/>
    <w:rsid w:val="000E7BC2"/>
    <w:rsid w:val="000E7D9C"/>
    <w:rsid w:val="000F1992"/>
    <w:rsid w:val="000F1BD2"/>
    <w:rsid w:val="000F3134"/>
    <w:rsid w:val="000F338B"/>
    <w:rsid w:val="000F3724"/>
    <w:rsid w:val="000F4696"/>
    <w:rsid w:val="000F55E7"/>
    <w:rsid w:val="000F6A2A"/>
    <w:rsid w:val="000F7126"/>
    <w:rsid w:val="000F763A"/>
    <w:rsid w:val="000F76F8"/>
    <w:rsid w:val="000F7956"/>
    <w:rsid w:val="0010154C"/>
    <w:rsid w:val="001018E7"/>
    <w:rsid w:val="00101CB3"/>
    <w:rsid w:val="00103F1C"/>
    <w:rsid w:val="00105E5A"/>
    <w:rsid w:val="00105FE4"/>
    <w:rsid w:val="001073E9"/>
    <w:rsid w:val="00110E7A"/>
    <w:rsid w:val="001112BD"/>
    <w:rsid w:val="0011285B"/>
    <w:rsid w:val="00112C79"/>
    <w:rsid w:val="0011418F"/>
    <w:rsid w:val="001141EB"/>
    <w:rsid w:val="00114221"/>
    <w:rsid w:val="0011585B"/>
    <w:rsid w:val="00115AC7"/>
    <w:rsid w:val="001167C7"/>
    <w:rsid w:val="00117D0B"/>
    <w:rsid w:val="00120740"/>
    <w:rsid w:val="0012083B"/>
    <w:rsid w:val="00120977"/>
    <w:rsid w:val="00120FC9"/>
    <w:rsid w:val="00122611"/>
    <w:rsid w:val="00122670"/>
    <w:rsid w:val="00123C88"/>
    <w:rsid w:val="00124B61"/>
    <w:rsid w:val="001256F2"/>
    <w:rsid w:val="00125781"/>
    <w:rsid w:val="00126FF5"/>
    <w:rsid w:val="00127DBD"/>
    <w:rsid w:val="001317DC"/>
    <w:rsid w:val="001326F5"/>
    <w:rsid w:val="00132DCB"/>
    <w:rsid w:val="00134893"/>
    <w:rsid w:val="0013617E"/>
    <w:rsid w:val="00137D43"/>
    <w:rsid w:val="00137E1D"/>
    <w:rsid w:val="00141518"/>
    <w:rsid w:val="00142891"/>
    <w:rsid w:val="00145AF6"/>
    <w:rsid w:val="00146646"/>
    <w:rsid w:val="00146C80"/>
    <w:rsid w:val="0015015C"/>
    <w:rsid w:val="00150823"/>
    <w:rsid w:val="00151123"/>
    <w:rsid w:val="00151710"/>
    <w:rsid w:val="00151A20"/>
    <w:rsid w:val="00152790"/>
    <w:rsid w:val="00152D83"/>
    <w:rsid w:val="001533FE"/>
    <w:rsid w:val="00153E64"/>
    <w:rsid w:val="001540A5"/>
    <w:rsid w:val="00154DE1"/>
    <w:rsid w:val="0015587F"/>
    <w:rsid w:val="001576B8"/>
    <w:rsid w:val="00157D0A"/>
    <w:rsid w:val="0015E11A"/>
    <w:rsid w:val="00160318"/>
    <w:rsid w:val="0016060A"/>
    <w:rsid w:val="001612B7"/>
    <w:rsid w:val="00161BF8"/>
    <w:rsid w:val="00162A09"/>
    <w:rsid w:val="00162AB0"/>
    <w:rsid w:val="0016351D"/>
    <w:rsid w:val="00167B5E"/>
    <w:rsid w:val="0017025D"/>
    <w:rsid w:val="00171154"/>
    <w:rsid w:val="001719F9"/>
    <w:rsid w:val="00171C90"/>
    <w:rsid w:val="00171D92"/>
    <w:rsid w:val="001723C7"/>
    <w:rsid w:val="00172534"/>
    <w:rsid w:val="001733D9"/>
    <w:rsid w:val="0017367F"/>
    <w:rsid w:val="00173BCF"/>
    <w:rsid w:val="00174006"/>
    <w:rsid w:val="0017417F"/>
    <w:rsid w:val="001750F1"/>
    <w:rsid w:val="0017512C"/>
    <w:rsid w:val="00175A66"/>
    <w:rsid w:val="001760AE"/>
    <w:rsid w:val="0017661A"/>
    <w:rsid w:val="00176AD9"/>
    <w:rsid w:val="00177822"/>
    <w:rsid w:val="001802B4"/>
    <w:rsid w:val="00180FBE"/>
    <w:rsid w:val="00181531"/>
    <w:rsid w:val="0018296F"/>
    <w:rsid w:val="00184D2A"/>
    <w:rsid w:val="00184FA5"/>
    <w:rsid w:val="001854D3"/>
    <w:rsid w:val="0018556F"/>
    <w:rsid w:val="00186F61"/>
    <w:rsid w:val="00187D51"/>
    <w:rsid w:val="001912C6"/>
    <w:rsid w:val="00191A6E"/>
    <w:rsid w:val="00191FAB"/>
    <w:rsid w:val="00192B4B"/>
    <w:rsid w:val="001932BC"/>
    <w:rsid w:val="00194FD5"/>
    <w:rsid w:val="0019572C"/>
    <w:rsid w:val="00195E5C"/>
    <w:rsid w:val="0019631E"/>
    <w:rsid w:val="001977EC"/>
    <w:rsid w:val="00197AB9"/>
    <w:rsid w:val="00197B05"/>
    <w:rsid w:val="001A0434"/>
    <w:rsid w:val="001A043B"/>
    <w:rsid w:val="001A4B6B"/>
    <w:rsid w:val="001A5069"/>
    <w:rsid w:val="001A54CA"/>
    <w:rsid w:val="001A5A10"/>
    <w:rsid w:val="001A5FF3"/>
    <w:rsid w:val="001A69C4"/>
    <w:rsid w:val="001A6DE7"/>
    <w:rsid w:val="001A709A"/>
    <w:rsid w:val="001A7A29"/>
    <w:rsid w:val="001B04E7"/>
    <w:rsid w:val="001B083A"/>
    <w:rsid w:val="001B0B5B"/>
    <w:rsid w:val="001B0B66"/>
    <w:rsid w:val="001B0D67"/>
    <w:rsid w:val="001B127A"/>
    <w:rsid w:val="001B1CB9"/>
    <w:rsid w:val="001B2FEF"/>
    <w:rsid w:val="001B4902"/>
    <w:rsid w:val="001B4C66"/>
    <w:rsid w:val="001B59CC"/>
    <w:rsid w:val="001B5FC4"/>
    <w:rsid w:val="001B619F"/>
    <w:rsid w:val="001B63D0"/>
    <w:rsid w:val="001B66D7"/>
    <w:rsid w:val="001B7383"/>
    <w:rsid w:val="001B77C7"/>
    <w:rsid w:val="001B793F"/>
    <w:rsid w:val="001C0E55"/>
    <w:rsid w:val="001C0FFB"/>
    <w:rsid w:val="001C11BC"/>
    <w:rsid w:val="001C1A3D"/>
    <w:rsid w:val="001C2BDA"/>
    <w:rsid w:val="001C3052"/>
    <w:rsid w:val="001C557B"/>
    <w:rsid w:val="001C5A11"/>
    <w:rsid w:val="001C6662"/>
    <w:rsid w:val="001C677B"/>
    <w:rsid w:val="001C70D5"/>
    <w:rsid w:val="001D06F6"/>
    <w:rsid w:val="001D0716"/>
    <w:rsid w:val="001D0A7A"/>
    <w:rsid w:val="001D162A"/>
    <w:rsid w:val="001D208A"/>
    <w:rsid w:val="001D2309"/>
    <w:rsid w:val="001D2CA4"/>
    <w:rsid w:val="001D3686"/>
    <w:rsid w:val="001D4E1B"/>
    <w:rsid w:val="001D5509"/>
    <w:rsid w:val="001D5685"/>
    <w:rsid w:val="001D5838"/>
    <w:rsid w:val="001D64AA"/>
    <w:rsid w:val="001D6EC5"/>
    <w:rsid w:val="001D6F6B"/>
    <w:rsid w:val="001D7625"/>
    <w:rsid w:val="001E00AC"/>
    <w:rsid w:val="001E0F96"/>
    <w:rsid w:val="001E500F"/>
    <w:rsid w:val="001E5078"/>
    <w:rsid w:val="001E5207"/>
    <w:rsid w:val="001E7AC6"/>
    <w:rsid w:val="001F0C74"/>
    <w:rsid w:val="001F0DD3"/>
    <w:rsid w:val="001F0E88"/>
    <w:rsid w:val="001F4168"/>
    <w:rsid w:val="001F4229"/>
    <w:rsid w:val="001F4B2B"/>
    <w:rsid w:val="001F5725"/>
    <w:rsid w:val="001F5AE6"/>
    <w:rsid w:val="001F6640"/>
    <w:rsid w:val="001F7C8E"/>
    <w:rsid w:val="002000EC"/>
    <w:rsid w:val="00201001"/>
    <w:rsid w:val="0020107D"/>
    <w:rsid w:val="0020124B"/>
    <w:rsid w:val="00201C13"/>
    <w:rsid w:val="002024B0"/>
    <w:rsid w:val="00202E3F"/>
    <w:rsid w:val="0020397A"/>
    <w:rsid w:val="00203996"/>
    <w:rsid w:val="00204DE8"/>
    <w:rsid w:val="00204F87"/>
    <w:rsid w:val="00204FD7"/>
    <w:rsid w:val="00205DC4"/>
    <w:rsid w:val="002066E5"/>
    <w:rsid w:val="00206E34"/>
    <w:rsid w:val="00207D35"/>
    <w:rsid w:val="00207D47"/>
    <w:rsid w:val="00210151"/>
    <w:rsid w:val="002102F5"/>
    <w:rsid w:val="00210870"/>
    <w:rsid w:val="00211204"/>
    <w:rsid w:val="00211B14"/>
    <w:rsid w:val="002124FD"/>
    <w:rsid w:val="00213254"/>
    <w:rsid w:val="0021343E"/>
    <w:rsid w:val="002135B1"/>
    <w:rsid w:val="00213B24"/>
    <w:rsid w:val="00214146"/>
    <w:rsid w:val="002145BB"/>
    <w:rsid w:val="002147D8"/>
    <w:rsid w:val="002148BC"/>
    <w:rsid w:val="00214A74"/>
    <w:rsid w:val="00214F6F"/>
    <w:rsid w:val="00216159"/>
    <w:rsid w:val="002162F0"/>
    <w:rsid w:val="002165BD"/>
    <w:rsid w:val="00216863"/>
    <w:rsid w:val="0021724E"/>
    <w:rsid w:val="00220847"/>
    <w:rsid w:val="00220CF9"/>
    <w:rsid w:val="00221444"/>
    <w:rsid w:val="00221500"/>
    <w:rsid w:val="00221954"/>
    <w:rsid w:val="00221FC9"/>
    <w:rsid w:val="002221DA"/>
    <w:rsid w:val="002223F0"/>
    <w:rsid w:val="00222C1F"/>
    <w:rsid w:val="00222FD8"/>
    <w:rsid w:val="002238EC"/>
    <w:rsid w:val="002243FB"/>
    <w:rsid w:val="002243FE"/>
    <w:rsid w:val="00224E1C"/>
    <w:rsid w:val="002252B0"/>
    <w:rsid w:val="002258C0"/>
    <w:rsid w:val="002258CF"/>
    <w:rsid w:val="00226577"/>
    <w:rsid w:val="00226819"/>
    <w:rsid w:val="00227C79"/>
    <w:rsid w:val="002308A5"/>
    <w:rsid w:val="00230A68"/>
    <w:rsid w:val="002319EB"/>
    <w:rsid w:val="00232259"/>
    <w:rsid w:val="00232A70"/>
    <w:rsid w:val="00235338"/>
    <w:rsid w:val="00236145"/>
    <w:rsid w:val="002367AC"/>
    <w:rsid w:val="00237132"/>
    <w:rsid w:val="00237442"/>
    <w:rsid w:val="002409B7"/>
    <w:rsid w:val="00241B0E"/>
    <w:rsid w:val="00243CC2"/>
    <w:rsid w:val="002440C8"/>
    <w:rsid w:val="00246C38"/>
    <w:rsid w:val="00246EB2"/>
    <w:rsid w:val="002479E1"/>
    <w:rsid w:val="00251060"/>
    <w:rsid w:val="00251337"/>
    <w:rsid w:val="00251FB0"/>
    <w:rsid w:val="0025408F"/>
    <w:rsid w:val="00254F76"/>
    <w:rsid w:val="00255152"/>
    <w:rsid w:val="00255894"/>
    <w:rsid w:val="002561BA"/>
    <w:rsid w:val="00257934"/>
    <w:rsid w:val="00260A50"/>
    <w:rsid w:val="0026103A"/>
    <w:rsid w:val="002618E8"/>
    <w:rsid w:val="002619BC"/>
    <w:rsid w:val="00261EA4"/>
    <w:rsid w:val="0026204D"/>
    <w:rsid w:val="002623AE"/>
    <w:rsid w:val="0026470B"/>
    <w:rsid w:val="002664E8"/>
    <w:rsid w:val="00266D0E"/>
    <w:rsid w:val="00267B78"/>
    <w:rsid w:val="00267F8C"/>
    <w:rsid w:val="00272A20"/>
    <w:rsid w:val="00272F8F"/>
    <w:rsid w:val="00274B80"/>
    <w:rsid w:val="0027522F"/>
    <w:rsid w:val="00275705"/>
    <w:rsid w:val="00277603"/>
    <w:rsid w:val="0028020D"/>
    <w:rsid w:val="00280BF2"/>
    <w:rsid w:val="00280D26"/>
    <w:rsid w:val="00281094"/>
    <w:rsid w:val="00281BE2"/>
    <w:rsid w:val="002831AD"/>
    <w:rsid w:val="00283AC1"/>
    <w:rsid w:val="002851C5"/>
    <w:rsid w:val="0028566C"/>
    <w:rsid w:val="00285B21"/>
    <w:rsid w:val="002860C7"/>
    <w:rsid w:val="00286888"/>
    <w:rsid w:val="002870FA"/>
    <w:rsid w:val="00291A34"/>
    <w:rsid w:val="00291C42"/>
    <w:rsid w:val="00291D57"/>
    <w:rsid w:val="00292417"/>
    <w:rsid w:val="002933AB"/>
    <w:rsid w:val="0029507F"/>
    <w:rsid w:val="00296D17"/>
    <w:rsid w:val="00296E9E"/>
    <w:rsid w:val="00297DB3"/>
    <w:rsid w:val="002A083F"/>
    <w:rsid w:val="002A12B5"/>
    <w:rsid w:val="002A194C"/>
    <w:rsid w:val="002A1E95"/>
    <w:rsid w:val="002A1F3C"/>
    <w:rsid w:val="002A2D14"/>
    <w:rsid w:val="002A2E58"/>
    <w:rsid w:val="002A2F14"/>
    <w:rsid w:val="002A48DF"/>
    <w:rsid w:val="002A4CA6"/>
    <w:rsid w:val="002A4EFF"/>
    <w:rsid w:val="002A5077"/>
    <w:rsid w:val="002A5129"/>
    <w:rsid w:val="002A686C"/>
    <w:rsid w:val="002A7375"/>
    <w:rsid w:val="002A7848"/>
    <w:rsid w:val="002A7AC8"/>
    <w:rsid w:val="002B0DCC"/>
    <w:rsid w:val="002B1684"/>
    <w:rsid w:val="002B49BC"/>
    <w:rsid w:val="002B54D2"/>
    <w:rsid w:val="002B582A"/>
    <w:rsid w:val="002B6083"/>
    <w:rsid w:val="002B6100"/>
    <w:rsid w:val="002B64CB"/>
    <w:rsid w:val="002B6657"/>
    <w:rsid w:val="002B755D"/>
    <w:rsid w:val="002B781F"/>
    <w:rsid w:val="002C01D3"/>
    <w:rsid w:val="002C2285"/>
    <w:rsid w:val="002C4597"/>
    <w:rsid w:val="002C56D4"/>
    <w:rsid w:val="002C5ADE"/>
    <w:rsid w:val="002C62DB"/>
    <w:rsid w:val="002C6F23"/>
    <w:rsid w:val="002C7241"/>
    <w:rsid w:val="002C7E8C"/>
    <w:rsid w:val="002D02A8"/>
    <w:rsid w:val="002D1314"/>
    <w:rsid w:val="002D19C5"/>
    <w:rsid w:val="002D23FB"/>
    <w:rsid w:val="002D257F"/>
    <w:rsid w:val="002D2C72"/>
    <w:rsid w:val="002D424C"/>
    <w:rsid w:val="002D567D"/>
    <w:rsid w:val="002D5EAA"/>
    <w:rsid w:val="002D61CF"/>
    <w:rsid w:val="002E0CB5"/>
    <w:rsid w:val="002E1CE4"/>
    <w:rsid w:val="002E3366"/>
    <w:rsid w:val="002E4510"/>
    <w:rsid w:val="002E4F3D"/>
    <w:rsid w:val="002E54D0"/>
    <w:rsid w:val="002E59EE"/>
    <w:rsid w:val="002E5D42"/>
    <w:rsid w:val="002E74CE"/>
    <w:rsid w:val="002F036D"/>
    <w:rsid w:val="002F1933"/>
    <w:rsid w:val="002F21BA"/>
    <w:rsid w:val="002F35CB"/>
    <w:rsid w:val="002F494A"/>
    <w:rsid w:val="002F606F"/>
    <w:rsid w:val="002F71E0"/>
    <w:rsid w:val="002F77C1"/>
    <w:rsid w:val="002F7CBB"/>
    <w:rsid w:val="0030059E"/>
    <w:rsid w:val="00300B9D"/>
    <w:rsid w:val="00300C4E"/>
    <w:rsid w:val="003022AF"/>
    <w:rsid w:val="0030267E"/>
    <w:rsid w:val="00303220"/>
    <w:rsid w:val="0030330E"/>
    <w:rsid w:val="0030340A"/>
    <w:rsid w:val="003039DE"/>
    <w:rsid w:val="00303FC6"/>
    <w:rsid w:val="00304A45"/>
    <w:rsid w:val="00305C8D"/>
    <w:rsid w:val="00306801"/>
    <w:rsid w:val="00307381"/>
    <w:rsid w:val="003109F2"/>
    <w:rsid w:val="00310F50"/>
    <w:rsid w:val="00311223"/>
    <w:rsid w:val="00311293"/>
    <w:rsid w:val="003118F5"/>
    <w:rsid w:val="003129FA"/>
    <w:rsid w:val="003137EF"/>
    <w:rsid w:val="00314FBD"/>
    <w:rsid w:val="00315EF9"/>
    <w:rsid w:val="003161B0"/>
    <w:rsid w:val="00316CF5"/>
    <w:rsid w:val="00316E23"/>
    <w:rsid w:val="00317334"/>
    <w:rsid w:val="003201AB"/>
    <w:rsid w:val="003208D5"/>
    <w:rsid w:val="003208FD"/>
    <w:rsid w:val="00320D81"/>
    <w:rsid w:val="00320FD9"/>
    <w:rsid w:val="0032236E"/>
    <w:rsid w:val="00322821"/>
    <w:rsid w:val="00322FFA"/>
    <w:rsid w:val="00323481"/>
    <w:rsid w:val="00323991"/>
    <w:rsid w:val="0032478B"/>
    <w:rsid w:val="0032581F"/>
    <w:rsid w:val="00326485"/>
    <w:rsid w:val="00326EE2"/>
    <w:rsid w:val="003271D8"/>
    <w:rsid w:val="003278E2"/>
    <w:rsid w:val="00330EEE"/>
    <w:rsid w:val="00331235"/>
    <w:rsid w:val="0033223B"/>
    <w:rsid w:val="00333541"/>
    <w:rsid w:val="003338C7"/>
    <w:rsid w:val="00334E9F"/>
    <w:rsid w:val="00336775"/>
    <w:rsid w:val="00336D69"/>
    <w:rsid w:val="00340AB3"/>
    <w:rsid w:val="00341611"/>
    <w:rsid w:val="003423D9"/>
    <w:rsid w:val="0034367C"/>
    <w:rsid w:val="00343AA0"/>
    <w:rsid w:val="00344FA7"/>
    <w:rsid w:val="00345279"/>
    <w:rsid w:val="003453BA"/>
    <w:rsid w:val="00346FB1"/>
    <w:rsid w:val="003473B4"/>
    <w:rsid w:val="0034791B"/>
    <w:rsid w:val="0035174A"/>
    <w:rsid w:val="00352B83"/>
    <w:rsid w:val="00352F22"/>
    <w:rsid w:val="00355184"/>
    <w:rsid w:val="00355891"/>
    <w:rsid w:val="003579E9"/>
    <w:rsid w:val="00357CE7"/>
    <w:rsid w:val="00357D3A"/>
    <w:rsid w:val="00362956"/>
    <w:rsid w:val="00362CEF"/>
    <w:rsid w:val="00362D64"/>
    <w:rsid w:val="0036379B"/>
    <w:rsid w:val="00363BC3"/>
    <w:rsid w:val="0036414F"/>
    <w:rsid w:val="0036499B"/>
    <w:rsid w:val="00364B6A"/>
    <w:rsid w:val="00365403"/>
    <w:rsid w:val="00365775"/>
    <w:rsid w:val="003658C2"/>
    <w:rsid w:val="00366BE2"/>
    <w:rsid w:val="003670A4"/>
    <w:rsid w:val="0036745B"/>
    <w:rsid w:val="003676E8"/>
    <w:rsid w:val="00367A32"/>
    <w:rsid w:val="00367C09"/>
    <w:rsid w:val="00371A72"/>
    <w:rsid w:val="00371C41"/>
    <w:rsid w:val="00371F40"/>
    <w:rsid w:val="00372CB7"/>
    <w:rsid w:val="00372D53"/>
    <w:rsid w:val="00372F3D"/>
    <w:rsid w:val="0037351E"/>
    <w:rsid w:val="00373BB6"/>
    <w:rsid w:val="003744F1"/>
    <w:rsid w:val="00374CDA"/>
    <w:rsid w:val="00375380"/>
    <w:rsid w:val="00375FE3"/>
    <w:rsid w:val="00376340"/>
    <w:rsid w:val="003768C2"/>
    <w:rsid w:val="0037769B"/>
    <w:rsid w:val="003779F6"/>
    <w:rsid w:val="0038107E"/>
    <w:rsid w:val="00381498"/>
    <w:rsid w:val="00381E82"/>
    <w:rsid w:val="003820AE"/>
    <w:rsid w:val="0038228E"/>
    <w:rsid w:val="00382D2F"/>
    <w:rsid w:val="00382EBA"/>
    <w:rsid w:val="00382EEA"/>
    <w:rsid w:val="00383775"/>
    <w:rsid w:val="00383DFE"/>
    <w:rsid w:val="00384648"/>
    <w:rsid w:val="003847F4"/>
    <w:rsid w:val="00384E65"/>
    <w:rsid w:val="0038579D"/>
    <w:rsid w:val="0038717D"/>
    <w:rsid w:val="003871D7"/>
    <w:rsid w:val="00390367"/>
    <w:rsid w:val="00391515"/>
    <w:rsid w:val="0039266A"/>
    <w:rsid w:val="00392A85"/>
    <w:rsid w:val="00392C7A"/>
    <w:rsid w:val="003930C6"/>
    <w:rsid w:val="00393237"/>
    <w:rsid w:val="003945D3"/>
    <w:rsid w:val="00394D16"/>
    <w:rsid w:val="00394DBE"/>
    <w:rsid w:val="0039526B"/>
    <w:rsid w:val="00395D9D"/>
    <w:rsid w:val="00397718"/>
    <w:rsid w:val="003978E7"/>
    <w:rsid w:val="003A09A9"/>
    <w:rsid w:val="003A11DF"/>
    <w:rsid w:val="003A1439"/>
    <w:rsid w:val="003A1B05"/>
    <w:rsid w:val="003A2418"/>
    <w:rsid w:val="003A2754"/>
    <w:rsid w:val="003A3E3F"/>
    <w:rsid w:val="003A456F"/>
    <w:rsid w:val="003A46F1"/>
    <w:rsid w:val="003A50C8"/>
    <w:rsid w:val="003A5B18"/>
    <w:rsid w:val="003A5BEE"/>
    <w:rsid w:val="003A6088"/>
    <w:rsid w:val="003A6A60"/>
    <w:rsid w:val="003A6BC5"/>
    <w:rsid w:val="003B03BB"/>
    <w:rsid w:val="003B04CF"/>
    <w:rsid w:val="003B09E0"/>
    <w:rsid w:val="003B0CFE"/>
    <w:rsid w:val="003B1164"/>
    <w:rsid w:val="003B1A9E"/>
    <w:rsid w:val="003B311B"/>
    <w:rsid w:val="003B3731"/>
    <w:rsid w:val="003B44FF"/>
    <w:rsid w:val="003B4AA7"/>
    <w:rsid w:val="003B4DDF"/>
    <w:rsid w:val="003B634F"/>
    <w:rsid w:val="003C081E"/>
    <w:rsid w:val="003C1FD0"/>
    <w:rsid w:val="003C29B5"/>
    <w:rsid w:val="003C3B93"/>
    <w:rsid w:val="003C3CFF"/>
    <w:rsid w:val="003C405A"/>
    <w:rsid w:val="003C5FC5"/>
    <w:rsid w:val="003C6BF7"/>
    <w:rsid w:val="003C6CED"/>
    <w:rsid w:val="003C74EE"/>
    <w:rsid w:val="003C7547"/>
    <w:rsid w:val="003D1BB4"/>
    <w:rsid w:val="003D1F50"/>
    <w:rsid w:val="003D244A"/>
    <w:rsid w:val="003D2726"/>
    <w:rsid w:val="003D32BF"/>
    <w:rsid w:val="003D4E96"/>
    <w:rsid w:val="003D659C"/>
    <w:rsid w:val="003D67B7"/>
    <w:rsid w:val="003D77E0"/>
    <w:rsid w:val="003D78E6"/>
    <w:rsid w:val="003D78F1"/>
    <w:rsid w:val="003E027F"/>
    <w:rsid w:val="003E030C"/>
    <w:rsid w:val="003E152D"/>
    <w:rsid w:val="003E476B"/>
    <w:rsid w:val="003E4E75"/>
    <w:rsid w:val="003E53BC"/>
    <w:rsid w:val="003E5966"/>
    <w:rsid w:val="003E5BB0"/>
    <w:rsid w:val="003E5F05"/>
    <w:rsid w:val="003E66CC"/>
    <w:rsid w:val="003E677A"/>
    <w:rsid w:val="003E6DF2"/>
    <w:rsid w:val="003E7A8C"/>
    <w:rsid w:val="003E7DF6"/>
    <w:rsid w:val="003F08D0"/>
    <w:rsid w:val="003F0DD5"/>
    <w:rsid w:val="003F0EA8"/>
    <w:rsid w:val="003F1A37"/>
    <w:rsid w:val="003F1C4D"/>
    <w:rsid w:val="003F3404"/>
    <w:rsid w:val="003F3581"/>
    <w:rsid w:val="003F3840"/>
    <w:rsid w:val="003F45D2"/>
    <w:rsid w:val="003F488E"/>
    <w:rsid w:val="003F4BCF"/>
    <w:rsid w:val="003F4DCE"/>
    <w:rsid w:val="003F52EC"/>
    <w:rsid w:val="003F53A1"/>
    <w:rsid w:val="003F5795"/>
    <w:rsid w:val="003F6773"/>
    <w:rsid w:val="003F6F58"/>
    <w:rsid w:val="003FF8DB"/>
    <w:rsid w:val="004003F9"/>
    <w:rsid w:val="00400BFB"/>
    <w:rsid w:val="00400C5E"/>
    <w:rsid w:val="00400DF2"/>
    <w:rsid w:val="00400FFB"/>
    <w:rsid w:val="004023C7"/>
    <w:rsid w:val="00402947"/>
    <w:rsid w:val="004030A0"/>
    <w:rsid w:val="0040581F"/>
    <w:rsid w:val="00405D7B"/>
    <w:rsid w:val="004074B5"/>
    <w:rsid w:val="004077B2"/>
    <w:rsid w:val="00407BCC"/>
    <w:rsid w:val="00407F58"/>
    <w:rsid w:val="00412F19"/>
    <w:rsid w:val="00413339"/>
    <w:rsid w:val="0041437B"/>
    <w:rsid w:val="00415CF1"/>
    <w:rsid w:val="00416FBE"/>
    <w:rsid w:val="00420F58"/>
    <w:rsid w:val="00421B51"/>
    <w:rsid w:val="0042263F"/>
    <w:rsid w:val="00423794"/>
    <w:rsid w:val="004240F1"/>
    <w:rsid w:val="00424905"/>
    <w:rsid w:val="00424CC3"/>
    <w:rsid w:val="00425740"/>
    <w:rsid w:val="00425DB9"/>
    <w:rsid w:val="00426049"/>
    <w:rsid w:val="00426FA6"/>
    <w:rsid w:val="004271BA"/>
    <w:rsid w:val="00427595"/>
    <w:rsid w:val="00430753"/>
    <w:rsid w:val="00430A26"/>
    <w:rsid w:val="00431162"/>
    <w:rsid w:val="00431293"/>
    <w:rsid w:val="00432B89"/>
    <w:rsid w:val="00433803"/>
    <w:rsid w:val="0043397B"/>
    <w:rsid w:val="0043538C"/>
    <w:rsid w:val="00435CCC"/>
    <w:rsid w:val="0043680E"/>
    <w:rsid w:val="00436EBA"/>
    <w:rsid w:val="00442490"/>
    <w:rsid w:val="00442553"/>
    <w:rsid w:val="0044310F"/>
    <w:rsid w:val="004441A7"/>
    <w:rsid w:val="0044426B"/>
    <w:rsid w:val="004444DA"/>
    <w:rsid w:val="004446AA"/>
    <w:rsid w:val="004449C1"/>
    <w:rsid w:val="00445265"/>
    <w:rsid w:val="00447328"/>
    <w:rsid w:val="00451FA7"/>
    <w:rsid w:val="00455EA2"/>
    <w:rsid w:val="00456362"/>
    <w:rsid w:val="00456FD4"/>
    <w:rsid w:val="004571F8"/>
    <w:rsid w:val="0046140F"/>
    <w:rsid w:val="00461887"/>
    <w:rsid w:val="00461D73"/>
    <w:rsid w:val="00462649"/>
    <w:rsid w:val="00462A91"/>
    <w:rsid w:val="0046371A"/>
    <w:rsid w:val="00463BCE"/>
    <w:rsid w:val="00463DF3"/>
    <w:rsid w:val="0046409E"/>
    <w:rsid w:val="004647D3"/>
    <w:rsid w:val="00464BE7"/>
    <w:rsid w:val="004654DA"/>
    <w:rsid w:val="00465CB3"/>
    <w:rsid w:val="004663AB"/>
    <w:rsid w:val="00466695"/>
    <w:rsid w:val="00466A9E"/>
    <w:rsid w:val="00466F40"/>
    <w:rsid w:val="00466FC4"/>
    <w:rsid w:val="0046777D"/>
    <w:rsid w:val="00470349"/>
    <w:rsid w:val="00471152"/>
    <w:rsid w:val="00472848"/>
    <w:rsid w:val="00472B4B"/>
    <w:rsid w:val="00474B43"/>
    <w:rsid w:val="0047510D"/>
    <w:rsid w:val="00475228"/>
    <w:rsid w:val="0047587A"/>
    <w:rsid w:val="0047628B"/>
    <w:rsid w:val="00476399"/>
    <w:rsid w:val="00476B8A"/>
    <w:rsid w:val="00477755"/>
    <w:rsid w:val="00480A07"/>
    <w:rsid w:val="00481248"/>
    <w:rsid w:val="004812DB"/>
    <w:rsid w:val="00482125"/>
    <w:rsid w:val="0048288C"/>
    <w:rsid w:val="004829B4"/>
    <w:rsid w:val="004835F0"/>
    <w:rsid w:val="004838BA"/>
    <w:rsid w:val="0048410C"/>
    <w:rsid w:val="00484FD4"/>
    <w:rsid w:val="0048601E"/>
    <w:rsid w:val="00486648"/>
    <w:rsid w:val="004869D8"/>
    <w:rsid w:val="004902B5"/>
    <w:rsid w:val="004918A4"/>
    <w:rsid w:val="004935F6"/>
    <w:rsid w:val="00493D96"/>
    <w:rsid w:val="004944D8"/>
    <w:rsid w:val="004962E9"/>
    <w:rsid w:val="00497D78"/>
    <w:rsid w:val="004A0832"/>
    <w:rsid w:val="004A0876"/>
    <w:rsid w:val="004A1A1B"/>
    <w:rsid w:val="004A30C5"/>
    <w:rsid w:val="004A357D"/>
    <w:rsid w:val="004A3FE6"/>
    <w:rsid w:val="004A5EA7"/>
    <w:rsid w:val="004A6EE9"/>
    <w:rsid w:val="004A7C63"/>
    <w:rsid w:val="004A7DED"/>
    <w:rsid w:val="004B03FC"/>
    <w:rsid w:val="004B0A0E"/>
    <w:rsid w:val="004B0A63"/>
    <w:rsid w:val="004B0E30"/>
    <w:rsid w:val="004B105A"/>
    <w:rsid w:val="004B1E5A"/>
    <w:rsid w:val="004B1FA6"/>
    <w:rsid w:val="004B2D00"/>
    <w:rsid w:val="004B47C4"/>
    <w:rsid w:val="004B6287"/>
    <w:rsid w:val="004B67B6"/>
    <w:rsid w:val="004C0C40"/>
    <w:rsid w:val="004C1413"/>
    <w:rsid w:val="004C1EA9"/>
    <w:rsid w:val="004C28E0"/>
    <w:rsid w:val="004C2BE5"/>
    <w:rsid w:val="004C4C4D"/>
    <w:rsid w:val="004C4D6D"/>
    <w:rsid w:val="004C4E2B"/>
    <w:rsid w:val="004C61FF"/>
    <w:rsid w:val="004C70FB"/>
    <w:rsid w:val="004C71AB"/>
    <w:rsid w:val="004C740A"/>
    <w:rsid w:val="004C77EB"/>
    <w:rsid w:val="004D09F5"/>
    <w:rsid w:val="004D0EA2"/>
    <w:rsid w:val="004D18DA"/>
    <w:rsid w:val="004D1A99"/>
    <w:rsid w:val="004D2170"/>
    <w:rsid w:val="004D2834"/>
    <w:rsid w:val="004D34A0"/>
    <w:rsid w:val="004D3D63"/>
    <w:rsid w:val="004D3E0C"/>
    <w:rsid w:val="004D3EDC"/>
    <w:rsid w:val="004D5EF4"/>
    <w:rsid w:val="004D7EEA"/>
    <w:rsid w:val="004E0306"/>
    <w:rsid w:val="004E09EF"/>
    <w:rsid w:val="004E14F8"/>
    <w:rsid w:val="004E1FCC"/>
    <w:rsid w:val="004E2A88"/>
    <w:rsid w:val="004E2AA8"/>
    <w:rsid w:val="004E2B31"/>
    <w:rsid w:val="004E2BF9"/>
    <w:rsid w:val="004E2C51"/>
    <w:rsid w:val="004E310D"/>
    <w:rsid w:val="004E3533"/>
    <w:rsid w:val="004E408F"/>
    <w:rsid w:val="004E4219"/>
    <w:rsid w:val="004E5A99"/>
    <w:rsid w:val="004E612D"/>
    <w:rsid w:val="004E6152"/>
    <w:rsid w:val="004E6166"/>
    <w:rsid w:val="004E6235"/>
    <w:rsid w:val="004E6F8B"/>
    <w:rsid w:val="004E73EC"/>
    <w:rsid w:val="004F1646"/>
    <w:rsid w:val="004F1993"/>
    <w:rsid w:val="004F2251"/>
    <w:rsid w:val="004F51E4"/>
    <w:rsid w:val="004F6B9A"/>
    <w:rsid w:val="004F7270"/>
    <w:rsid w:val="004F7C89"/>
    <w:rsid w:val="00500194"/>
    <w:rsid w:val="0050062F"/>
    <w:rsid w:val="00500E62"/>
    <w:rsid w:val="005010AA"/>
    <w:rsid w:val="005013E6"/>
    <w:rsid w:val="00501D15"/>
    <w:rsid w:val="00501D2B"/>
    <w:rsid w:val="0050295D"/>
    <w:rsid w:val="0050379A"/>
    <w:rsid w:val="00503E73"/>
    <w:rsid w:val="00504470"/>
    <w:rsid w:val="00505690"/>
    <w:rsid w:val="00505DC5"/>
    <w:rsid w:val="00505FA6"/>
    <w:rsid w:val="0050603C"/>
    <w:rsid w:val="005069BA"/>
    <w:rsid w:val="00506A84"/>
    <w:rsid w:val="00506CAC"/>
    <w:rsid w:val="0050701B"/>
    <w:rsid w:val="005072C8"/>
    <w:rsid w:val="00507564"/>
    <w:rsid w:val="00507A2B"/>
    <w:rsid w:val="005104F1"/>
    <w:rsid w:val="00510B9B"/>
    <w:rsid w:val="0051101C"/>
    <w:rsid w:val="00511137"/>
    <w:rsid w:val="00511C53"/>
    <w:rsid w:val="00512430"/>
    <w:rsid w:val="005125DA"/>
    <w:rsid w:val="0051272E"/>
    <w:rsid w:val="00512CDB"/>
    <w:rsid w:val="00512EE0"/>
    <w:rsid w:val="005135B3"/>
    <w:rsid w:val="005141BE"/>
    <w:rsid w:val="00515037"/>
    <w:rsid w:val="005150F1"/>
    <w:rsid w:val="00516142"/>
    <w:rsid w:val="005163F6"/>
    <w:rsid w:val="005173D3"/>
    <w:rsid w:val="00517792"/>
    <w:rsid w:val="00517AA2"/>
    <w:rsid w:val="0052019B"/>
    <w:rsid w:val="00520ABB"/>
    <w:rsid w:val="00520ECE"/>
    <w:rsid w:val="005217DE"/>
    <w:rsid w:val="00523A1B"/>
    <w:rsid w:val="00523EA5"/>
    <w:rsid w:val="00524BBC"/>
    <w:rsid w:val="0052683A"/>
    <w:rsid w:val="005268CD"/>
    <w:rsid w:val="005315A6"/>
    <w:rsid w:val="005317F9"/>
    <w:rsid w:val="0053187D"/>
    <w:rsid w:val="00532189"/>
    <w:rsid w:val="00533198"/>
    <w:rsid w:val="00533CFE"/>
    <w:rsid w:val="00534D5B"/>
    <w:rsid w:val="00535E41"/>
    <w:rsid w:val="005378DE"/>
    <w:rsid w:val="00540243"/>
    <w:rsid w:val="00540586"/>
    <w:rsid w:val="00541023"/>
    <w:rsid w:val="00541726"/>
    <w:rsid w:val="005417BC"/>
    <w:rsid w:val="005425B7"/>
    <w:rsid w:val="00542769"/>
    <w:rsid w:val="00543580"/>
    <w:rsid w:val="00543BF7"/>
    <w:rsid w:val="005452A7"/>
    <w:rsid w:val="0054539A"/>
    <w:rsid w:val="005457BB"/>
    <w:rsid w:val="00546152"/>
    <w:rsid w:val="00546AE2"/>
    <w:rsid w:val="00546EDD"/>
    <w:rsid w:val="00547066"/>
    <w:rsid w:val="00547D45"/>
    <w:rsid w:val="005502B7"/>
    <w:rsid w:val="005515E7"/>
    <w:rsid w:val="0055205F"/>
    <w:rsid w:val="0055269F"/>
    <w:rsid w:val="00552D9B"/>
    <w:rsid w:val="005532A4"/>
    <w:rsid w:val="00553924"/>
    <w:rsid w:val="0055395E"/>
    <w:rsid w:val="005545E6"/>
    <w:rsid w:val="00554CAC"/>
    <w:rsid w:val="00555694"/>
    <w:rsid w:val="005559B8"/>
    <w:rsid w:val="00555A47"/>
    <w:rsid w:val="00557BFD"/>
    <w:rsid w:val="00560078"/>
    <w:rsid w:val="0056024D"/>
    <w:rsid w:val="00560F2E"/>
    <w:rsid w:val="00563054"/>
    <w:rsid w:val="0056363A"/>
    <w:rsid w:val="00563644"/>
    <w:rsid w:val="00563C20"/>
    <w:rsid w:val="00564B93"/>
    <w:rsid w:val="00564C31"/>
    <w:rsid w:val="00564CB6"/>
    <w:rsid w:val="00564DAA"/>
    <w:rsid w:val="005650AD"/>
    <w:rsid w:val="0056586C"/>
    <w:rsid w:val="0056594D"/>
    <w:rsid w:val="00566148"/>
    <w:rsid w:val="005662EC"/>
    <w:rsid w:val="00566C8B"/>
    <w:rsid w:val="005673B1"/>
    <w:rsid w:val="00567852"/>
    <w:rsid w:val="005678DC"/>
    <w:rsid w:val="00570081"/>
    <w:rsid w:val="005713AF"/>
    <w:rsid w:val="00572DC1"/>
    <w:rsid w:val="005737CE"/>
    <w:rsid w:val="00574BE7"/>
    <w:rsid w:val="00580D37"/>
    <w:rsid w:val="0058277C"/>
    <w:rsid w:val="00583874"/>
    <w:rsid w:val="00583F81"/>
    <w:rsid w:val="005842F8"/>
    <w:rsid w:val="00584964"/>
    <w:rsid w:val="00586962"/>
    <w:rsid w:val="005906CE"/>
    <w:rsid w:val="00590D15"/>
    <w:rsid w:val="00591482"/>
    <w:rsid w:val="0059164F"/>
    <w:rsid w:val="00591A78"/>
    <w:rsid w:val="00591E65"/>
    <w:rsid w:val="0059298A"/>
    <w:rsid w:val="00592FE2"/>
    <w:rsid w:val="0059300E"/>
    <w:rsid w:val="005935D8"/>
    <w:rsid w:val="00597A4B"/>
    <w:rsid w:val="00597C44"/>
    <w:rsid w:val="00597F9C"/>
    <w:rsid w:val="005A18DC"/>
    <w:rsid w:val="005A51FD"/>
    <w:rsid w:val="005A5A52"/>
    <w:rsid w:val="005A5E25"/>
    <w:rsid w:val="005A5F7B"/>
    <w:rsid w:val="005A7185"/>
    <w:rsid w:val="005A7187"/>
    <w:rsid w:val="005A71A7"/>
    <w:rsid w:val="005A77CD"/>
    <w:rsid w:val="005B1334"/>
    <w:rsid w:val="005B1545"/>
    <w:rsid w:val="005B3297"/>
    <w:rsid w:val="005B6124"/>
    <w:rsid w:val="005B68A0"/>
    <w:rsid w:val="005B6D75"/>
    <w:rsid w:val="005C1D8A"/>
    <w:rsid w:val="005C1E53"/>
    <w:rsid w:val="005C1F45"/>
    <w:rsid w:val="005C2F7D"/>
    <w:rsid w:val="005C3BA7"/>
    <w:rsid w:val="005C5158"/>
    <w:rsid w:val="005C5FBB"/>
    <w:rsid w:val="005C6753"/>
    <w:rsid w:val="005C6AE3"/>
    <w:rsid w:val="005C6FFF"/>
    <w:rsid w:val="005C76D9"/>
    <w:rsid w:val="005C7B8F"/>
    <w:rsid w:val="005C7C43"/>
    <w:rsid w:val="005C7E09"/>
    <w:rsid w:val="005D0104"/>
    <w:rsid w:val="005D0659"/>
    <w:rsid w:val="005D15A6"/>
    <w:rsid w:val="005D16AC"/>
    <w:rsid w:val="005D2630"/>
    <w:rsid w:val="005D3098"/>
    <w:rsid w:val="005D36AF"/>
    <w:rsid w:val="005D36C3"/>
    <w:rsid w:val="005D3CC9"/>
    <w:rsid w:val="005D3CEB"/>
    <w:rsid w:val="005D50F5"/>
    <w:rsid w:val="005D58F3"/>
    <w:rsid w:val="005D61E9"/>
    <w:rsid w:val="005D6D73"/>
    <w:rsid w:val="005D7E58"/>
    <w:rsid w:val="005E0047"/>
    <w:rsid w:val="005E02E6"/>
    <w:rsid w:val="005E04DA"/>
    <w:rsid w:val="005E0A69"/>
    <w:rsid w:val="005E1ED9"/>
    <w:rsid w:val="005E2499"/>
    <w:rsid w:val="005E27CF"/>
    <w:rsid w:val="005E3540"/>
    <w:rsid w:val="005E4422"/>
    <w:rsid w:val="005E4471"/>
    <w:rsid w:val="005E47D9"/>
    <w:rsid w:val="005E484F"/>
    <w:rsid w:val="005E5409"/>
    <w:rsid w:val="005E5643"/>
    <w:rsid w:val="005E584B"/>
    <w:rsid w:val="005E5C6A"/>
    <w:rsid w:val="005E67D7"/>
    <w:rsid w:val="005E7BD2"/>
    <w:rsid w:val="005F007F"/>
    <w:rsid w:val="005F0D48"/>
    <w:rsid w:val="005F4800"/>
    <w:rsid w:val="005F4B8D"/>
    <w:rsid w:val="005F6EEF"/>
    <w:rsid w:val="005F6F3C"/>
    <w:rsid w:val="005F7B6B"/>
    <w:rsid w:val="00600C8E"/>
    <w:rsid w:val="00602191"/>
    <w:rsid w:val="00602428"/>
    <w:rsid w:val="006049E6"/>
    <w:rsid w:val="00604D8A"/>
    <w:rsid w:val="00604F1E"/>
    <w:rsid w:val="00605235"/>
    <w:rsid w:val="00605266"/>
    <w:rsid w:val="00605293"/>
    <w:rsid w:val="00610436"/>
    <w:rsid w:val="00612CC8"/>
    <w:rsid w:val="0061527D"/>
    <w:rsid w:val="00615392"/>
    <w:rsid w:val="00615502"/>
    <w:rsid w:val="00616E0A"/>
    <w:rsid w:val="00617435"/>
    <w:rsid w:val="00617DCF"/>
    <w:rsid w:val="006202F8"/>
    <w:rsid w:val="0062105F"/>
    <w:rsid w:val="006217F8"/>
    <w:rsid w:val="00621E8D"/>
    <w:rsid w:val="0062219B"/>
    <w:rsid w:val="00622A56"/>
    <w:rsid w:val="00622B36"/>
    <w:rsid w:val="00624362"/>
    <w:rsid w:val="00624BE8"/>
    <w:rsid w:val="00624E78"/>
    <w:rsid w:val="0063062D"/>
    <w:rsid w:val="00630684"/>
    <w:rsid w:val="006309A8"/>
    <w:rsid w:val="00631547"/>
    <w:rsid w:val="0063168B"/>
    <w:rsid w:val="00631A49"/>
    <w:rsid w:val="006323BA"/>
    <w:rsid w:val="00632A1B"/>
    <w:rsid w:val="006331AE"/>
    <w:rsid w:val="00633292"/>
    <w:rsid w:val="00633A76"/>
    <w:rsid w:val="00633C3F"/>
    <w:rsid w:val="00633CB1"/>
    <w:rsid w:val="00633D33"/>
    <w:rsid w:val="00634EA9"/>
    <w:rsid w:val="00635033"/>
    <w:rsid w:val="00635110"/>
    <w:rsid w:val="006353E7"/>
    <w:rsid w:val="0063747D"/>
    <w:rsid w:val="006414F0"/>
    <w:rsid w:val="00642D38"/>
    <w:rsid w:val="006430D2"/>
    <w:rsid w:val="00644AA0"/>
    <w:rsid w:val="00645436"/>
    <w:rsid w:val="00645699"/>
    <w:rsid w:val="00645905"/>
    <w:rsid w:val="00646E82"/>
    <w:rsid w:val="0065087F"/>
    <w:rsid w:val="00651831"/>
    <w:rsid w:val="00651C30"/>
    <w:rsid w:val="00651C86"/>
    <w:rsid w:val="00651E86"/>
    <w:rsid w:val="0065209E"/>
    <w:rsid w:val="00654949"/>
    <w:rsid w:val="00654C09"/>
    <w:rsid w:val="00654FCE"/>
    <w:rsid w:val="00655C5A"/>
    <w:rsid w:val="006562F0"/>
    <w:rsid w:val="006563C0"/>
    <w:rsid w:val="00656462"/>
    <w:rsid w:val="006566B3"/>
    <w:rsid w:val="00656C3A"/>
    <w:rsid w:val="00656DBF"/>
    <w:rsid w:val="00660070"/>
    <w:rsid w:val="006615CF"/>
    <w:rsid w:val="00661DE8"/>
    <w:rsid w:val="00661F54"/>
    <w:rsid w:val="00662003"/>
    <w:rsid w:val="0066260E"/>
    <w:rsid w:val="00662840"/>
    <w:rsid w:val="00663C37"/>
    <w:rsid w:val="00663CD0"/>
    <w:rsid w:val="00664269"/>
    <w:rsid w:val="00664421"/>
    <w:rsid w:val="00664BE1"/>
    <w:rsid w:val="00666091"/>
    <w:rsid w:val="00667BE1"/>
    <w:rsid w:val="0067314B"/>
    <w:rsid w:val="0067381A"/>
    <w:rsid w:val="006738FB"/>
    <w:rsid w:val="00673C55"/>
    <w:rsid w:val="00673E44"/>
    <w:rsid w:val="00674B5C"/>
    <w:rsid w:val="00674C5A"/>
    <w:rsid w:val="00674CE4"/>
    <w:rsid w:val="00675D65"/>
    <w:rsid w:val="006770C3"/>
    <w:rsid w:val="00677C3F"/>
    <w:rsid w:val="00677CCD"/>
    <w:rsid w:val="00680A1D"/>
    <w:rsid w:val="00680BE9"/>
    <w:rsid w:val="00680D61"/>
    <w:rsid w:val="006812D7"/>
    <w:rsid w:val="006833CC"/>
    <w:rsid w:val="006834C0"/>
    <w:rsid w:val="00683930"/>
    <w:rsid w:val="0068441B"/>
    <w:rsid w:val="00684EE3"/>
    <w:rsid w:val="00685C7E"/>
    <w:rsid w:val="006862A6"/>
    <w:rsid w:val="006865F1"/>
    <w:rsid w:val="006868A2"/>
    <w:rsid w:val="006869AB"/>
    <w:rsid w:val="0068710E"/>
    <w:rsid w:val="006875C7"/>
    <w:rsid w:val="0069114A"/>
    <w:rsid w:val="00691F2C"/>
    <w:rsid w:val="0069361B"/>
    <w:rsid w:val="006939FF"/>
    <w:rsid w:val="00693DD8"/>
    <w:rsid w:val="0069466A"/>
    <w:rsid w:val="00694C2C"/>
    <w:rsid w:val="0069664C"/>
    <w:rsid w:val="006970E3"/>
    <w:rsid w:val="006978C9"/>
    <w:rsid w:val="00697CC3"/>
    <w:rsid w:val="00697D5E"/>
    <w:rsid w:val="00697F50"/>
    <w:rsid w:val="006A0C5F"/>
    <w:rsid w:val="006A1368"/>
    <w:rsid w:val="006A17E1"/>
    <w:rsid w:val="006A2CD4"/>
    <w:rsid w:val="006A38B7"/>
    <w:rsid w:val="006A4367"/>
    <w:rsid w:val="006A45A7"/>
    <w:rsid w:val="006A5094"/>
    <w:rsid w:val="006A539F"/>
    <w:rsid w:val="006A59AE"/>
    <w:rsid w:val="006A6392"/>
    <w:rsid w:val="006A766A"/>
    <w:rsid w:val="006A7785"/>
    <w:rsid w:val="006B168F"/>
    <w:rsid w:val="006B1E3F"/>
    <w:rsid w:val="006B2CA7"/>
    <w:rsid w:val="006B5A72"/>
    <w:rsid w:val="006B5F21"/>
    <w:rsid w:val="006B602C"/>
    <w:rsid w:val="006B6C6E"/>
    <w:rsid w:val="006B6C9C"/>
    <w:rsid w:val="006C0028"/>
    <w:rsid w:val="006C02DA"/>
    <w:rsid w:val="006C04FB"/>
    <w:rsid w:val="006C0DC3"/>
    <w:rsid w:val="006C1026"/>
    <w:rsid w:val="006C15D1"/>
    <w:rsid w:val="006C36AF"/>
    <w:rsid w:val="006C376D"/>
    <w:rsid w:val="006C40D3"/>
    <w:rsid w:val="006C56A9"/>
    <w:rsid w:val="006C64D3"/>
    <w:rsid w:val="006C7713"/>
    <w:rsid w:val="006C7A36"/>
    <w:rsid w:val="006D0299"/>
    <w:rsid w:val="006D0DDD"/>
    <w:rsid w:val="006D12FF"/>
    <w:rsid w:val="006D1740"/>
    <w:rsid w:val="006D1D8F"/>
    <w:rsid w:val="006D2B52"/>
    <w:rsid w:val="006D3D9C"/>
    <w:rsid w:val="006D49A2"/>
    <w:rsid w:val="006D583A"/>
    <w:rsid w:val="006D63F7"/>
    <w:rsid w:val="006D6EB6"/>
    <w:rsid w:val="006E0026"/>
    <w:rsid w:val="006E04F1"/>
    <w:rsid w:val="006E0B79"/>
    <w:rsid w:val="006E197A"/>
    <w:rsid w:val="006E1CCF"/>
    <w:rsid w:val="006E2028"/>
    <w:rsid w:val="006E4747"/>
    <w:rsid w:val="006E500D"/>
    <w:rsid w:val="006E57F5"/>
    <w:rsid w:val="006E67ED"/>
    <w:rsid w:val="006E6F2F"/>
    <w:rsid w:val="006F1A2F"/>
    <w:rsid w:val="006F27C4"/>
    <w:rsid w:val="006F2A27"/>
    <w:rsid w:val="006F3C1A"/>
    <w:rsid w:val="006F3F77"/>
    <w:rsid w:val="006F41E6"/>
    <w:rsid w:val="006F42C7"/>
    <w:rsid w:val="006F4644"/>
    <w:rsid w:val="006F5DC4"/>
    <w:rsid w:val="006F5E98"/>
    <w:rsid w:val="006F6ACA"/>
    <w:rsid w:val="006F6B03"/>
    <w:rsid w:val="006F7716"/>
    <w:rsid w:val="007000EF"/>
    <w:rsid w:val="007001BA"/>
    <w:rsid w:val="007010F5"/>
    <w:rsid w:val="007021AD"/>
    <w:rsid w:val="007032EA"/>
    <w:rsid w:val="00703971"/>
    <w:rsid w:val="00703A4A"/>
    <w:rsid w:val="0070497F"/>
    <w:rsid w:val="0070516F"/>
    <w:rsid w:val="00705A38"/>
    <w:rsid w:val="00705EDE"/>
    <w:rsid w:val="00706DB3"/>
    <w:rsid w:val="00707101"/>
    <w:rsid w:val="007113DE"/>
    <w:rsid w:val="0071184B"/>
    <w:rsid w:val="00712222"/>
    <w:rsid w:val="0071291B"/>
    <w:rsid w:val="00713DE9"/>
    <w:rsid w:val="0071483E"/>
    <w:rsid w:val="00714A44"/>
    <w:rsid w:val="00715D77"/>
    <w:rsid w:val="00716665"/>
    <w:rsid w:val="00716D80"/>
    <w:rsid w:val="00717A29"/>
    <w:rsid w:val="00717D6C"/>
    <w:rsid w:val="007205DE"/>
    <w:rsid w:val="00720BCC"/>
    <w:rsid w:val="007212EA"/>
    <w:rsid w:val="00721AE6"/>
    <w:rsid w:val="00722988"/>
    <w:rsid w:val="00722C10"/>
    <w:rsid w:val="00723181"/>
    <w:rsid w:val="00723200"/>
    <w:rsid w:val="00723546"/>
    <w:rsid w:val="00723B05"/>
    <w:rsid w:val="007250B4"/>
    <w:rsid w:val="00725C27"/>
    <w:rsid w:val="00727327"/>
    <w:rsid w:val="007279A9"/>
    <w:rsid w:val="00727E0D"/>
    <w:rsid w:val="00730C28"/>
    <w:rsid w:val="00731F29"/>
    <w:rsid w:val="007326A5"/>
    <w:rsid w:val="00732F06"/>
    <w:rsid w:val="007347CB"/>
    <w:rsid w:val="007359E3"/>
    <w:rsid w:val="007361C1"/>
    <w:rsid w:val="00736FED"/>
    <w:rsid w:val="007371E2"/>
    <w:rsid w:val="007373FE"/>
    <w:rsid w:val="00740162"/>
    <w:rsid w:val="007404F6"/>
    <w:rsid w:val="0074157B"/>
    <w:rsid w:val="00741AE2"/>
    <w:rsid w:val="00741CDC"/>
    <w:rsid w:val="007420BE"/>
    <w:rsid w:val="007426F8"/>
    <w:rsid w:val="007429F9"/>
    <w:rsid w:val="007433E1"/>
    <w:rsid w:val="00743CDA"/>
    <w:rsid w:val="00745D5D"/>
    <w:rsid w:val="007462BB"/>
    <w:rsid w:val="00747E2B"/>
    <w:rsid w:val="007507A3"/>
    <w:rsid w:val="00750AD4"/>
    <w:rsid w:val="007510BF"/>
    <w:rsid w:val="007515FB"/>
    <w:rsid w:val="00751897"/>
    <w:rsid w:val="00751B6F"/>
    <w:rsid w:val="00752EF7"/>
    <w:rsid w:val="00753AE0"/>
    <w:rsid w:val="00754301"/>
    <w:rsid w:val="00754849"/>
    <w:rsid w:val="00754AA4"/>
    <w:rsid w:val="007557C9"/>
    <w:rsid w:val="00755844"/>
    <w:rsid w:val="00755999"/>
    <w:rsid w:val="0075668C"/>
    <w:rsid w:val="00756D30"/>
    <w:rsid w:val="007574BC"/>
    <w:rsid w:val="00757537"/>
    <w:rsid w:val="00757C46"/>
    <w:rsid w:val="00757CB1"/>
    <w:rsid w:val="00757D6F"/>
    <w:rsid w:val="007604DD"/>
    <w:rsid w:val="007631C1"/>
    <w:rsid w:val="0076438E"/>
    <w:rsid w:val="007654A1"/>
    <w:rsid w:val="00765760"/>
    <w:rsid w:val="00766445"/>
    <w:rsid w:val="0076655A"/>
    <w:rsid w:val="00766891"/>
    <w:rsid w:val="00766F54"/>
    <w:rsid w:val="0076707B"/>
    <w:rsid w:val="0076713B"/>
    <w:rsid w:val="00767886"/>
    <w:rsid w:val="007705ED"/>
    <w:rsid w:val="00770838"/>
    <w:rsid w:val="0077122C"/>
    <w:rsid w:val="00771AD9"/>
    <w:rsid w:val="0077267E"/>
    <w:rsid w:val="00772C33"/>
    <w:rsid w:val="00772D14"/>
    <w:rsid w:val="00773E5D"/>
    <w:rsid w:val="00774245"/>
    <w:rsid w:val="0077448B"/>
    <w:rsid w:val="00775105"/>
    <w:rsid w:val="00775F5D"/>
    <w:rsid w:val="0077691E"/>
    <w:rsid w:val="00776B34"/>
    <w:rsid w:val="00776EEE"/>
    <w:rsid w:val="007774C6"/>
    <w:rsid w:val="00777725"/>
    <w:rsid w:val="00777B41"/>
    <w:rsid w:val="0077BC32"/>
    <w:rsid w:val="00780B6A"/>
    <w:rsid w:val="00781F22"/>
    <w:rsid w:val="007832DC"/>
    <w:rsid w:val="00786DD5"/>
    <w:rsid w:val="0079088F"/>
    <w:rsid w:val="007909DE"/>
    <w:rsid w:val="007912CA"/>
    <w:rsid w:val="007915D2"/>
    <w:rsid w:val="00791F71"/>
    <w:rsid w:val="0079232E"/>
    <w:rsid w:val="00792E26"/>
    <w:rsid w:val="00792ED7"/>
    <w:rsid w:val="00793322"/>
    <w:rsid w:val="007945CA"/>
    <w:rsid w:val="007965DF"/>
    <w:rsid w:val="0079710E"/>
    <w:rsid w:val="007A01CD"/>
    <w:rsid w:val="007A10DB"/>
    <w:rsid w:val="007A1E5A"/>
    <w:rsid w:val="007A1F11"/>
    <w:rsid w:val="007A314A"/>
    <w:rsid w:val="007A3CC5"/>
    <w:rsid w:val="007A6298"/>
    <w:rsid w:val="007A7D89"/>
    <w:rsid w:val="007AAFC8"/>
    <w:rsid w:val="007B0521"/>
    <w:rsid w:val="007B07DF"/>
    <w:rsid w:val="007B0D3D"/>
    <w:rsid w:val="007B1DE3"/>
    <w:rsid w:val="007B22AD"/>
    <w:rsid w:val="007B320F"/>
    <w:rsid w:val="007B4C4E"/>
    <w:rsid w:val="007B7F17"/>
    <w:rsid w:val="007C0491"/>
    <w:rsid w:val="007C0A71"/>
    <w:rsid w:val="007C0C2D"/>
    <w:rsid w:val="007C0E2D"/>
    <w:rsid w:val="007C14FE"/>
    <w:rsid w:val="007C1BBF"/>
    <w:rsid w:val="007C2670"/>
    <w:rsid w:val="007C3040"/>
    <w:rsid w:val="007C3337"/>
    <w:rsid w:val="007C3927"/>
    <w:rsid w:val="007C4091"/>
    <w:rsid w:val="007C4613"/>
    <w:rsid w:val="007C57B6"/>
    <w:rsid w:val="007C57C5"/>
    <w:rsid w:val="007C59AC"/>
    <w:rsid w:val="007C5CF3"/>
    <w:rsid w:val="007C6357"/>
    <w:rsid w:val="007CA8AA"/>
    <w:rsid w:val="007D1658"/>
    <w:rsid w:val="007D33E9"/>
    <w:rsid w:val="007D44D0"/>
    <w:rsid w:val="007D4542"/>
    <w:rsid w:val="007D4C2A"/>
    <w:rsid w:val="007D4D04"/>
    <w:rsid w:val="007D5037"/>
    <w:rsid w:val="007D536F"/>
    <w:rsid w:val="007D54F3"/>
    <w:rsid w:val="007D581D"/>
    <w:rsid w:val="007D5DA8"/>
    <w:rsid w:val="007D6B04"/>
    <w:rsid w:val="007D6D1C"/>
    <w:rsid w:val="007E002D"/>
    <w:rsid w:val="007E0839"/>
    <w:rsid w:val="007E1B31"/>
    <w:rsid w:val="007E253C"/>
    <w:rsid w:val="007E46D1"/>
    <w:rsid w:val="007E4C96"/>
    <w:rsid w:val="007E51D4"/>
    <w:rsid w:val="007E57F9"/>
    <w:rsid w:val="007E6DFC"/>
    <w:rsid w:val="007E72DD"/>
    <w:rsid w:val="007E7823"/>
    <w:rsid w:val="007E7F3C"/>
    <w:rsid w:val="007F0257"/>
    <w:rsid w:val="007F0B5A"/>
    <w:rsid w:val="007F10DD"/>
    <w:rsid w:val="007F1547"/>
    <w:rsid w:val="007F1B6D"/>
    <w:rsid w:val="007F1B7E"/>
    <w:rsid w:val="007F1C83"/>
    <w:rsid w:val="007F3A51"/>
    <w:rsid w:val="007F4542"/>
    <w:rsid w:val="007F528B"/>
    <w:rsid w:val="007F60F6"/>
    <w:rsid w:val="007F6A50"/>
    <w:rsid w:val="008004D3"/>
    <w:rsid w:val="00801716"/>
    <w:rsid w:val="00801953"/>
    <w:rsid w:val="00801BD3"/>
    <w:rsid w:val="00801EE8"/>
    <w:rsid w:val="008023C2"/>
    <w:rsid w:val="00802813"/>
    <w:rsid w:val="008029F9"/>
    <w:rsid w:val="00802E97"/>
    <w:rsid w:val="0080345A"/>
    <w:rsid w:val="008035DA"/>
    <w:rsid w:val="0080463F"/>
    <w:rsid w:val="00806175"/>
    <w:rsid w:val="0080730B"/>
    <w:rsid w:val="00810712"/>
    <w:rsid w:val="00810B06"/>
    <w:rsid w:val="00810F0F"/>
    <w:rsid w:val="00811262"/>
    <w:rsid w:val="0081142D"/>
    <w:rsid w:val="008114AC"/>
    <w:rsid w:val="00811ECF"/>
    <w:rsid w:val="0081295E"/>
    <w:rsid w:val="00812C23"/>
    <w:rsid w:val="00812C90"/>
    <w:rsid w:val="008130CA"/>
    <w:rsid w:val="00813F50"/>
    <w:rsid w:val="00815805"/>
    <w:rsid w:val="00815DEC"/>
    <w:rsid w:val="00816E51"/>
    <w:rsid w:val="0081768A"/>
    <w:rsid w:val="00820726"/>
    <w:rsid w:val="00820B81"/>
    <w:rsid w:val="00821769"/>
    <w:rsid w:val="00821786"/>
    <w:rsid w:val="00821AFB"/>
    <w:rsid w:val="00822070"/>
    <w:rsid w:val="00823B83"/>
    <w:rsid w:val="00823D37"/>
    <w:rsid w:val="008240E4"/>
    <w:rsid w:val="00824DBD"/>
    <w:rsid w:val="00825578"/>
    <w:rsid w:val="00825C62"/>
    <w:rsid w:val="00825F48"/>
    <w:rsid w:val="00825F5B"/>
    <w:rsid w:val="00827411"/>
    <w:rsid w:val="0082753B"/>
    <w:rsid w:val="0083151E"/>
    <w:rsid w:val="008315B7"/>
    <w:rsid w:val="00831AF7"/>
    <w:rsid w:val="00831FD1"/>
    <w:rsid w:val="00832253"/>
    <w:rsid w:val="00833523"/>
    <w:rsid w:val="00834B44"/>
    <w:rsid w:val="008350CD"/>
    <w:rsid w:val="008355BD"/>
    <w:rsid w:val="00836359"/>
    <w:rsid w:val="008363A6"/>
    <w:rsid w:val="008363CC"/>
    <w:rsid w:val="00836EA7"/>
    <w:rsid w:val="0083768B"/>
    <w:rsid w:val="00837B1A"/>
    <w:rsid w:val="00837CBF"/>
    <w:rsid w:val="008408F8"/>
    <w:rsid w:val="008426BD"/>
    <w:rsid w:val="00842D67"/>
    <w:rsid w:val="00842EE2"/>
    <w:rsid w:val="00844D0B"/>
    <w:rsid w:val="00845251"/>
    <w:rsid w:val="008464FB"/>
    <w:rsid w:val="00846865"/>
    <w:rsid w:val="00846A53"/>
    <w:rsid w:val="00847D4E"/>
    <w:rsid w:val="00847FFB"/>
    <w:rsid w:val="008508D4"/>
    <w:rsid w:val="008513E8"/>
    <w:rsid w:val="008517D0"/>
    <w:rsid w:val="00851BA1"/>
    <w:rsid w:val="00852F68"/>
    <w:rsid w:val="008555DF"/>
    <w:rsid w:val="00856EE7"/>
    <w:rsid w:val="008571DD"/>
    <w:rsid w:val="008617A5"/>
    <w:rsid w:val="00861C8F"/>
    <w:rsid w:val="008626EF"/>
    <w:rsid w:val="008650D5"/>
    <w:rsid w:val="008666DC"/>
    <w:rsid w:val="00866EFB"/>
    <w:rsid w:val="00870200"/>
    <w:rsid w:val="00870FFB"/>
    <w:rsid w:val="0087212A"/>
    <w:rsid w:val="0087237E"/>
    <w:rsid w:val="00872FB8"/>
    <w:rsid w:val="00872FC9"/>
    <w:rsid w:val="00873DDE"/>
    <w:rsid w:val="00874767"/>
    <w:rsid w:val="0087492C"/>
    <w:rsid w:val="00876D82"/>
    <w:rsid w:val="0088036B"/>
    <w:rsid w:val="00881187"/>
    <w:rsid w:val="0088201D"/>
    <w:rsid w:val="00883585"/>
    <w:rsid w:val="0088543D"/>
    <w:rsid w:val="0088654B"/>
    <w:rsid w:val="00886D36"/>
    <w:rsid w:val="00886EE9"/>
    <w:rsid w:val="00890DDA"/>
    <w:rsid w:val="00890EE1"/>
    <w:rsid w:val="00891289"/>
    <w:rsid w:val="008918B7"/>
    <w:rsid w:val="00891A1C"/>
    <w:rsid w:val="008927B8"/>
    <w:rsid w:val="0089316B"/>
    <w:rsid w:val="00894524"/>
    <w:rsid w:val="00896E4E"/>
    <w:rsid w:val="0089C3CB"/>
    <w:rsid w:val="008A12A2"/>
    <w:rsid w:val="008A13C5"/>
    <w:rsid w:val="008A246A"/>
    <w:rsid w:val="008A282B"/>
    <w:rsid w:val="008A28C3"/>
    <w:rsid w:val="008A2E7B"/>
    <w:rsid w:val="008A3C34"/>
    <w:rsid w:val="008A48CB"/>
    <w:rsid w:val="008A4CB3"/>
    <w:rsid w:val="008A5116"/>
    <w:rsid w:val="008A663A"/>
    <w:rsid w:val="008A7781"/>
    <w:rsid w:val="008A7EAE"/>
    <w:rsid w:val="008B1071"/>
    <w:rsid w:val="008B129C"/>
    <w:rsid w:val="008B136D"/>
    <w:rsid w:val="008B22FD"/>
    <w:rsid w:val="008B236C"/>
    <w:rsid w:val="008B4217"/>
    <w:rsid w:val="008B58A0"/>
    <w:rsid w:val="008B5C97"/>
    <w:rsid w:val="008B6370"/>
    <w:rsid w:val="008B6536"/>
    <w:rsid w:val="008B65E1"/>
    <w:rsid w:val="008C09BA"/>
    <w:rsid w:val="008C2B52"/>
    <w:rsid w:val="008C38D2"/>
    <w:rsid w:val="008C46E2"/>
    <w:rsid w:val="008C58F5"/>
    <w:rsid w:val="008C5986"/>
    <w:rsid w:val="008C69AC"/>
    <w:rsid w:val="008C6DC7"/>
    <w:rsid w:val="008C7E1E"/>
    <w:rsid w:val="008D0F28"/>
    <w:rsid w:val="008D12E3"/>
    <w:rsid w:val="008D14F2"/>
    <w:rsid w:val="008D1CE9"/>
    <w:rsid w:val="008D3473"/>
    <w:rsid w:val="008D42C3"/>
    <w:rsid w:val="008E04F9"/>
    <w:rsid w:val="008E0DDB"/>
    <w:rsid w:val="008E1851"/>
    <w:rsid w:val="008E2FFD"/>
    <w:rsid w:val="008E5BBD"/>
    <w:rsid w:val="008E75CD"/>
    <w:rsid w:val="008E7BA8"/>
    <w:rsid w:val="008F0505"/>
    <w:rsid w:val="008F06F7"/>
    <w:rsid w:val="008F0F19"/>
    <w:rsid w:val="008F1292"/>
    <w:rsid w:val="008F1C4F"/>
    <w:rsid w:val="008F2823"/>
    <w:rsid w:val="008F2AAC"/>
    <w:rsid w:val="008F39FE"/>
    <w:rsid w:val="008F4B74"/>
    <w:rsid w:val="008F512D"/>
    <w:rsid w:val="008F6F0A"/>
    <w:rsid w:val="00900290"/>
    <w:rsid w:val="0090323F"/>
    <w:rsid w:val="00903A45"/>
    <w:rsid w:val="00903D08"/>
    <w:rsid w:val="009054E0"/>
    <w:rsid w:val="00905960"/>
    <w:rsid w:val="00905F10"/>
    <w:rsid w:val="00905F29"/>
    <w:rsid w:val="0090672E"/>
    <w:rsid w:val="00906F8C"/>
    <w:rsid w:val="0091095F"/>
    <w:rsid w:val="00911661"/>
    <w:rsid w:val="009117E8"/>
    <w:rsid w:val="00911CBE"/>
    <w:rsid w:val="00911FB7"/>
    <w:rsid w:val="00913509"/>
    <w:rsid w:val="00913815"/>
    <w:rsid w:val="00914265"/>
    <w:rsid w:val="0091445F"/>
    <w:rsid w:val="0091446B"/>
    <w:rsid w:val="00914F30"/>
    <w:rsid w:val="009178D2"/>
    <w:rsid w:val="00920738"/>
    <w:rsid w:val="0092091B"/>
    <w:rsid w:val="00921AD8"/>
    <w:rsid w:val="00921DD5"/>
    <w:rsid w:val="00923924"/>
    <w:rsid w:val="0092394F"/>
    <w:rsid w:val="00923BA2"/>
    <w:rsid w:val="00923E5D"/>
    <w:rsid w:val="00924906"/>
    <w:rsid w:val="00925921"/>
    <w:rsid w:val="00925BCA"/>
    <w:rsid w:val="00926F59"/>
    <w:rsid w:val="00927920"/>
    <w:rsid w:val="00927DCE"/>
    <w:rsid w:val="00930A7B"/>
    <w:rsid w:val="00930B0C"/>
    <w:rsid w:val="00930C13"/>
    <w:rsid w:val="00930F15"/>
    <w:rsid w:val="00932958"/>
    <w:rsid w:val="00932D6D"/>
    <w:rsid w:val="009337EC"/>
    <w:rsid w:val="009347A3"/>
    <w:rsid w:val="00935A08"/>
    <w:rsid w:val="00935B38"/>
    <w:rsid w:val="00936F57"/>
    <w:rsid w:val="00937333"/>
    <w:rsid w:val="00940217"/>
    <w:rsid w:val="00940D96"/>
    <w:rsid w:val="00941B7A"/>
    <w:rsid w:val="00942834"/>
    <w:rsid w:val="009434BC"/>
    <w:rsid w:val="0094351D"/>
    <w:rsid w:val="00944483"/>
    <w:rsid w:val="009448B6"/>
    <w:rsid w:val="0094545D"/>
    <w:rsid w:val="00945755"/>
    <w:rsid w:val="0094627B"/>
    <w:rsid w:val="009465A6"/>
    <w:rsid w:val="00947867"/>
    <w:rsid w:val="00947B5A"/>
    <w:rsid w:val="00947D53"/>
    <w:rsid w:val="0095000A"/>
    <w:rsid w:val="0095055D"/>
    <w:rsid w:val="00951737"/>
    <w:rsid w:val="0095241D"/>
    <w:rsid w:val="009539DE"/>
    <w:rsid w:val="009550CB"/>
    <w:rsid w:val="00955555"/>
    <w:rsid w:val="00955628"/>
    <w:rsid w:val="00957DCE"/>
    <w:rsid w:val="009609B0"/>
    <w:rsid w:val="009617A3"/>
    <w:rsid w:val="009617E9"/>
    <w:rsid w:val="00961B4C"/>
    <w:rsid w:val="00961DE3"/>
    <w:rsid w:val="00962EDD"/>
    <w:rsid w:val="00962FD0"/>
    <w:rsid w:val="00963340"/>
    <w:rsid w:val="009658D8"/>
    <w:rsid w:val="0096641C"/>
    <w:rsid w:val="00967A1E"/>
    <w:rsid w:val="00967D53"/>
    <w:rsid w:val="009704EF"/>
    <w:rsid w:val="00970F23"/>
    <w:rsid w:val="009737EA"/>
    <w:rsid w:val="00973CC9"/>
    <w:rsid w:val="00974F47"/>
    <w:rsid w:val="00975121"/>
    <w:rsid w:val="009753F3"/>
    <w:rsid w:val="009756EA"/>
    <w:rsid w:val="00975BB3"/>
    <w:rsid w:val="00975D6B"/>
    <w:rsid w:val="00976153"/>
    <w:rsid w:val="00977B9C"/>
    <w:rsid w:val="00977CBB"/>
    <w:rsid w:val="00981987"/>
    <w:rsid w:val="009819BB"/>
    <w:rsid w:val="009822F9"/>
    <w:rsid w:val="00983F60"/>
    <w:rsid w:val="0098590E"/>
    <w:rsid w:val="00986C6D"/>
    <w:rsid w:val="00987B25"/>
    <w:rsid w:val="00992AA0"/>
    <w:rsid w:val="00992E31"/>
    <w:rsid w:val="00993F37"/>
    <w:rsid w:val="009947F5"/>
    <w:rsid w:val="00995169"/>
    <w:rsid w:val="0099587D"/>
    <w:rsid w:val="009961B2"/>
    <w:rsid w:val="00996B9B"/>
    <w:rsid w:val="00997597"/>
    <w:rsid w:val="00997BE4"/>
    <w:rsid w:val="009A0B68"/>
    <w:rsid w:val="009A2692"/>
    <w:rsid w:val="009A27C0"/>
    <w:rsid w:val="009A2869"/>
    <w:rsid w:val="009A4385"/>
    <w:rsid w:val="009A4C79"/>
    <w:rsid w:val="009A6410"/>
    <w:rsid w:val="009A7470"/>
    <w:rsid w:val="009B1186"/>
    <w:rsid w:val="009B29EA"/>
    <w:rsid w:val="009B3AFE"/>
    <w:rsid w:val="009B3CBE"/>
    <w:rsid w:val="009B3F8A"/>
    <w:rsid w:val="009B3FE2"/>
    <w:rsid w:val="009B4AE5"/>
    <w:rsid w:val="009B4C69"/>
    <w:rsid w:val="009B56F0"/>
    <w:rsid w:val="009B68EA"/>
    <w:rsid w:val="009B6F1A"/>
    <w:rsid w:val="009B7E83"/>
    <w:rsid w:val="009B7F67"/>
    <w:rsid w:val="009C04F9"/>
    <w:rsid w:val="009C0762"/>
    <w:rsid w:val="009C0B91"/>
    <w:rsid w:val="009C1B29"/>
    <w:rsid w:val="009C1D01"/>
    <w:rsid w:val="009C1DD2"/>
    <w:rsid w:val="009C4218"/>
    <w:rsid w:val="009C4602"/>
    <w:rsid w:val="009C49F5"/>
    <w:rsid w:val="009C68F1"/>
    <w:rsid w:val="009C784D"/>
    <w:rsid w:val="009D0D7F"/>
    <w:rsid w:val="009D1037"/>
    <w:rsid w:val="009D1AFC"/>
    <w:rsid w:val="009D2020"/>
    <w:rsid w:val="009D2200"/>
    <w:rsid w:val="009D2908"/>
    <w:rsid w:val="009D2BE0"/>
    <w:rsid w:val="009D2F77"/>
    <w:rsid w:val="009D5363"/>
    <w:rsid w:val="009D5A67"/>
    <w:rsid w:val="009D5F5A"/>
    <w:rsid w:val="009E090B"/>
    <w:rsid w:val="009E0EB6"/>
    <w:rsid w:val="009E3017"/>
    <w:rsid w:val="009E3E51"/>
    <w:rsid w:val="009E54F4"/>
    <w:rsid w:val="009E595B"/>
    <w:rsid w:val="009E5B11"/>
    <w:rsid w:val="009E5B34"/>
    <w:rsid w:val="009E6E77"/>
    <w:rsid w:val="009E75F5"/>
    <w:rsid w:val="009F0458"/>
    <w:rsid w:val="009F0AB6"/>
    <w:rsid w:val="009F0F83"/>
    <w:rsid w:val="009F1382"/>
    <w:rsid w:val="009F175E"/>
    <w:rsid w:val="009F1B8E"/>
    <w:rsid w:val="009F1D33"/>
    <w:rsid w:val="009F1E8D"/>
    <w:rsid w:val="009F3132"/>
    <w:rsid w:val="009F3507"/>
    <w:rsid w:val="009F37F6"/>
    <w:rsid w:val="009F5080"/>
    <w:rsid w:val="009F5651"/>
    <w:rsid w:val="009F5A8B"/>
    <w:rsid w:val="009F7054"/>
    <w:rsid w:val="009F70A8"/>
    <w:rsid w:val="009F774A"/>
    <w:rsid w:val="009F7B77"/>
    <w:rsid w:val="00A01C7C"/>
    <w:rsid w:val="00A01D0C"/>
    <w:rsid w:val="00A02F9E"/>
    <w:rsid w:val="00A04329"/>
    <w:rsid w:val="00A04F69"/>
    <w:rsid w:val="00A06A93"/>
    <w:rsid w:val="00A06B15"/>
    <w:rsid w:val="00A07A6A"/>
    <w:rsid w:val="00A1004D"/>
    <w:rsid w:val="00A10336"/>
    <w:rsid w:val="00A10E59"/>
    <w:rsid w:val="00A11711"/>
    <w:rsid w:val="00A117A7"/>
    <w:rsid w:val="00A11A23"/>
    <w:rsid w:val="00A11FCC"/>
    <w:rsid w:val="00A1286B"/>
    <w:rsid w:val="00A12EA8"/>
    <w:rsid w:val="00A13407"/>
    <w:rsid w:val="00A13680"/>
    <w:rsid w:val="00A1388E"/>
    <w:rsid w:val="00A13F63"/>
    <w:rsid w:val="00A160B0"/>
    <w:rsid w:val="00A1627D"/>
    <w:rsid w:val="00A16FAF"/>
    <w:rsid w:val="00A1770D"/>
    <w:rsid w:val="00A20456"/>
    <w:rsid w:val="00A208E7"/>
    <w:rsid w:val="00A20B77"/>
    <w:rsid w:val="00A2269F"/>
    <w:rsid w:val="00A244EB"/>
    <w:rsid w:val="00A24D64"/>
    <w:rsid w:val="00A25555"/>
    <w:rsid w:val="00A25C25"/>
    <w:rsid w:val="00A26122"/>
    <w:rsid w:val="00A26514"/>
    <w:rsid w:val="00A305B1"/>
    <w:rsid w:val="00A30A78"/>
    <w:rsid w:val="00A31256"/>
    <w:rsid w:val="00A31910"/>
    <w:rsid w:val="00A31D87"/>
    <w:rsid w:val="00A324CF"/>
    <w:rsid w:val="00A32B47"/>
    <w:rsid w:val="00A34108"/>
    <w:rsid w:val="00A34F5E"/>
    <w:rsid w:val="00A35DEA"/>
    <w:rsid w:val="00A360C0"/>
    <w:rsid w:val="00A369D6"/>
    <w:rsid w:val="00A36AB6"/>
    <w:rsid w:val="00A37BF6"/>
    <w:rsid w:val="00A37EAD"/>
    <w:rsid w:val="00A43666"/>
    <w:rsid w:val="00A43694"/>
    <w:rsid w:val="00A44E7B"/>
    <w:rsid w:val="00A46C07"/>
    <w:rsid w:val="00A46DA8"/>
    <w:rsid w:val="00A50B6C"/>
    <w:rsid w:val="00A523D3"/>
    <w:rsid w:val="00A5242C"/>
    <w:rsid w:val="00A52644"/>
    <w:rsid w:val="00A5399C"/>
    <w:rsid w:val="00A53D7E"/>
    <w:rsid w:val="00A54912"/>
    <w:rsid w:val="00A54E29"/>
    <w:rsid w:val="00A55BD3"/>
    <w:rsid w:val="00A55DB4"/>
    <w:rsid w:val="00A56581"/>
    <w:rsid w:val="00A565E4"/>
    <w:rsid w:val="00A567F3"/>
    <w:rsid w:val="00A56822"/>
    <w:rsid w:val="00A56C50"/>
    <w:rsid w:val="00A57076"/>
    <w:rsid w:val="00A570D3"/>
    <w:rsid w:val="00A60CED"/>
    <w:rsid w:val="00A61315"/>
    <w:rsid w:val="00A61B87"/>
    <w:rsid w:val="00A61F7C"/>
    <w:rsid w:val="00A627D5"/>
    <w:rsid w:val="00A62B96"/>
    <w:rsid w:val="00A63B5B"/>
    <w:rsid w:val="00A63B7B"/>
    <w:rsid w:val="00A64412"/>
    <w:rsid w:val="00A6488B"/>
    <w:rsid w:val="00A655C4"/>
    <w:rsid w:val="00A656F0"/>
    <w:rsid w:val="00A65C57"/>
    <w:rsid w:val="00A6A114"/>
    <w:rsid w:val="00A70445"/>
    <w:rsid w:val="00A70C53"/>
    <w:rsid w:val="00A71643"/>
    <w:rsid w:val="00A724B5"/>
    <w:rsid w:val="00A740DA"/>
    <w:rsid w:val="00A74317"/>
    <w:rsid w:val="00A7494B"/>
    <w:rsid w:val="00A74971"/>
    <w:rsid w:val="00A75992"/>
    <w:rsid w:val="00A75FD0"/>
    <w:rsid w:val="00A7724F"/>
    <w:rsid w:val="00A80491"/>
    <w:rsid w:val="00A81052"/>
    <w:rsid w:val="00A8164C"/>
    <w:rsid w:val="00A831E6"/>
    <w:rsid w:val="00A84E87"/>
    <w:rsid w:val="00A8551A"/>
    <w:rsid w:val="00A8552F"/>
    <w:rsid w:val="00A85C1D"/>
    <w:rsid w:val="00A87193"/>
    <w:rsid w:val="00A87A85"/>
    <w:rsid w:val="00A90187"/>
    <w:rsid w:val="00A905F7"/>
    <w:rsid w:val="00A9169D"/>
    <w:rsid w:val="00A9194B"/>
    <w:rsid w:val="00A931E5"/>
    <w:rsid w:val="00A93435"/>
    <w:rsid w:val="00A946DA"/>
    <w:rsid w:val="00A9492D"/>
    <w:rsid w:val="00A95B72"/>
    <w:rsid w:val="00A9629F"/>
    <w:rsid w:val="00AA0E86"/>
    <w:rsid w:val="00AA1096"/>
    <w:rsid w:val="00AA1AFC"/>
    <w:rsid w:val="00AA20D9"/>
    <w:rsid w:val="00AA2413"/>
    <w:rsid w:val="00AA45E1"/>
    <w:rsid w:val="00AA4627"/>
    <w:rsid w:val="00AA477E"/>
    <w:rsid w:val="00AA47E2"/>
    <w:rsid w:val="00AA62C1"/>
    <w:rsid w:val="00AA79BE"/>
    <w:rsid w:val="00AA7BA4"/>
    <w:rsid w:val="00AB152E"/>
    <w:rsid w:val="00AB2390"/>
    <w:rsid w:val="00AB2411"/>
    <w:rsid w:val="00AB33B5"/>
    <w:rsid w:val="00AB3795"/>
    <w:rsid w:val="00AB474C"/>
    <w:rsid w:val="00AB4915"/>
    <w:rsid w:val="00AB4D21"/>
    <w:rsid w:val="00AB5134"/>
    <w:rsid w:val="00AB64F1"/>
    <w:rsid w:val="00AB74BA"/>
    <w:rsid w:val="00AB79E8"/>
    <w:rsid w:val="00AC01E7"/>
    <w:rsid w:val="00AC0911"/>
    <w:rsid w:val="00AC13A1"/>
    <w:rsid w:val="00AC13FB"/>
    <w:rsid w:val="00AC2302"/>
    <w:rsid w:val="00AC2AA3"/>
    <w:rsid w:val="00AC38E9"/>
    <w:rsid w:val="00AC3CA4"/>
    <w:rsid w:val="00AC4465"/>
    <w:rsid w:val="00AC48E8"/>
    <w:rsid w:val="00AC49B9"/>
    <w:rsid w:val="00AC4BBF"/>
    <w:rsid w:val="00AC4E02"/>
    <w:rsid w:val="00AC5B0C"/>
    <w:rsid w:val="00AC7003"/>
    <w:rsid w:val="00AC7078"/>
    <w:rsid w:val="00AC7ECE"/>
    <w:rsid w:val="00ACB3FF"/>
    <w:rsid w:val="00AD02DF"/>
    <w:rsid w:val="00AD0649"/>
    <w:rsid w:val="00AD0861"/>
    <w:rsid w:val="00AD0B37"/>
    <w:rsid w:val="00AD1D57"/>
    <w:rsid w:val="00AD1D85"/>
    <w:rsid w:val="00AD2CAF"/>
    <w:rsid w:val="00AD5091"/>
    <w:rsid w:val="00AD78B7"/>
    <w:rsid w:val="00AD7B20"/>
    <w:rsid w:val="00AE008F"/>
    <w:rsid w:val="00AE00F8"/>
    <w:rsid w:val="00AE0364"/>
    <w:rsid w:val="00AE0702"/>
    <w:rsid w:val="00AE10D2"/>
    <w:rsid w:val="00AE1F85"/>
    <w:rsid w:val="00AE2F88"/>
    <w:rsid w:val="00AE30E6"/>
    <w:rsid w:val="00AE35B7"/>
    <w:rsid w:val="00AE43F3"/>
    <w:rsid w:val="00AE5E29"/>
    <w:rsid w:val="00AE6119"/>
    <w:rsid w:val="00AE62DE"/>
    <w:rsid w:val="00AE6356"/>
    <w:rsid w:val="00AE668C"/>
    <w:rsid w:val="00AE6C83"/>
    <w:rsid w:val="00AE7943"/>
    <w:rsid w:val="00AF0EBC"/>
    <w:rsid w:val="00AF14CB"/>
    <w:rsid w:val="00AF1735"/>
    <w:rsid w:val="00AF1D44"/>
    <w:rsid w:val="00AF24E0"/>
    <w:rsid w:val="00AF3366"/>
    <w:rsid w:val="00AF34F6"/>
    <w:rsid w:val="00AF388C"/>
    <w:rsid w:val="00AF3898"/>
    <w:rsid w:val="00AF3A3E"/>
    <w:rsid w:val="00AF4369"/>
    <w:rsid w:val="00AF4C16"/>
    <w:rsid w:val="00AF5365"/>
    <w:rsid w:val="00AF5736"/>
    <w:rsid w:val="00AF57BD"/>
    <w:rsid w:val="00AF7218"/>
    <w:rsid w:val="00AF74B6"/>
    <w:rsid w:val="00AF75A7"/>
    <w:rsid w:val="00AF761E"/>
    <w:rsid w:val="00B001F6"/>
    <w:rsid w:val="00B01EB6"/>
    <w:rsid w:val="00B0201A"/>
    <w:rsid w:val="00B0239F"/>
    <w:rsid w:val="00B0417B"/>
    <w:rsid w:val="00B041EB"/>
    <w:rsid w:val="00B0431C"/>
    <w:rsid w:val="00B04B34"/>
    <w:rsid w:val="00B0693C"/>
    <w:rsid w:val="00B06D15"/>
    <w:rsid w:val="00B079A5"/>
    <w:rsid w:val="00B07A53"/>
    <w:rsid w:val="00B1025F"/>
    <w:rsid w:val="00B11352"/>
    <w:rsid w:val="00B13103"/>
    <w:rsid w:val="00B16342"/>
    <w:rsid w:val="00B16603"/>
    <w:rsid w:val="00B171DD"/>
    <w:rsid w:val="00B176B2"/>
    <w:rsid w:val="00B1770D"/>
    <w:rsid w:val="00B17DCC"/>
    <w:rsid w:val="00B20890"/>
    <w:rsid w:val="00B218F8"/>
    <w:rsid w:val="00B21E1F"/>
    <w:rsid w:val="00B223CA"/>
    <w:rsid w:val="00B22606"/>
    <w:rsid w:val="00B234C8"/>
    <w:rsid w:val="00B23E15"/>
    <w:rsid w:val="00B23F22"/>
    <w:rsid w:val="00B256E0"/>
    <w:rsid w:val="00B27004"/>
    <w:rsid w:val="00B27BFB"/>
    <w:rsid w:val="00B319E9"/>
    <w:rsid w:val="00B31FD8"/>
    <w:rsid w:val="00B321A4"/>
    <w:rsid w:val="00B3365B"/>
    <w:rsid w:val="00B33ACE"/>
    <w:rsid w:val="00B349DB"/>
    <w:rsid w:val="00B34C45"/>
    <w:rsid w:val="00B34E97"/>
    <w:rsid w:val="00B354EF"/>
    <w:rsid w:val="00B3604A"/>
    <w:rsid w:val="00B361FF"/>
    <w:rsid w:val="00B364F0"/>
    <w:rsid w:val="00B36EA0"/>
    <w:rsid w:val="00B37038"/>
    <w:rsid w:val="00B4003A"/>
    <w:rsid w:val="00B40326"/>
    <w:rsid w:val="00B40701"/>
    <w:rsid w:val="00B41314"/>
    <w:rsid w:val="00B41D76"/>
    <w:rsid w:val="00B4428A"/>
    <w:rsid w:val="00B44341"/>
    <w:rsid w:val="00B444CC"/>
    <w:rsid w:val="00B44E71"/>
    <w:rsid w:val="00B45EA4"/>
    <w:rsid w:val="00B46DDF"/>
    <w:rsid w:val="00B47EB4"/>
    <w:rsid w:val="00B50CE9"/>
    <w:rsid w:val="00B512D9"/>
    <w:rsid w:val="00B51CC0"/>
    <w:rsid w:val="00B51D88"/>
    <w:rsid w:val="00B524F6"/>
    <w:rsid w:val="00B52F4F"/>
    <w:rsid w:val="00B53006"/>
    <w:rsid w:val="00B53D86"/>
    <w:rsid w:val="00B54164"/>
    <w:rsid w:val="00B548C7"/>
    <w:rsid w:val="00B54FB2"/>
    <w:rsid w:val="00B5541A"/>
    <w:rsid w:val="00B55D27"/>
    <w:rsid w:val="00B56045"/>
    <w:rsid w:val="00B5680C"/>
    <w:rsid w:val="00B5708A"/>
    <w:rsid w:val="00B57F8B"/>
    <w:rsid w:val="00B61056"/>
    <w:rsid w:val="00B6112F"/>
    <w:rsid w:val="00B63A4C"/>
    <w:rsid w:val="00B653B6"/>
    <w:rsid w:val="00B664E8"/>
    <w:rsid w:val="00B66B7E"/>
    <w:rsid w:val="00B6745A"/>
    <w:rsid w:val="00B67AD4"/>
    <w:rsid w:val="00B703D9"/>
    <w:rsid w:val="00B70A26"/>
    <w:rsid w:val="00B70BC1"/>
    <w:rsid w:val="00B71E56"/>
    <w:rsid w:val="00B71F44"/>
    <w:rsid w:val="00B720EF"/>
    <w:rsid w:val="00B72398"/>
    <w:rsid w:val="00B72C28"/>
    <w:rsid w:val="00B72F03"/>
    <w:rsid w:val="00B73280"/>
    <w:rsid w:val="00B7342E"/>
    <w:rsid w:val="00B738AF"/>
    <w:rsid w:val="00B7432B"/>
    <w:rsid w:val="00B74511"/>
    <w:rsid w:val="00B74623"/>
    <w:rsid w:val="00B74FFF"/>
    <w:rsid w:val="00B7590E"/>
    <w:rsid w:val="00B7703D"/>
    <w:rsid w:val="00B77F96"/>
    <w:rsid w:val="00B80FA2"/>
    <w:rsid w:val="00B81306"/>
    <w:rsid w:val="00B8211F"/>
    <w:rsid w:val="00B828B7"/>
    <w:rsid w:val="00B82C4B"/>
    <w:rsid w:val="00B83352"/>
    <w:rsid w:val="00B84EB9"/>
    <w:rsid w:val="00B851DE"/>
    <w:rsid w:val="00B858FB"/>
    <w:rsid w:val="00B85DB0"/>
    <w:rsid w:val="00B87F3A"/>
    <w:rsid w:val="00B90807"/>
    <w:rsid w:val="00B90F5D"/>
    <w:rsid w:val="00B91B27"/>
    <w:rsid w:val="00B92424"/>
    <w:rsid w:val="00B92592"/>
    <w:rsid w:val="00B92C53"/>
    <w:rsid w:val="00B94554"/>
    <w:rsid w:val="00B9539C"/>
    <w:rsid w:val="00B95A4E"/>
    <w:rsid w:val="00B97D1E"/>
    <w:rsid w:val="00BA0AE9"/>
    <w:rsid w:val="00BA138E"/>
    <w:rsid w:val="00BA1ACF"/>
    <w:rsid w:val="00BA1C21"/>
    <w:rsid w:val="00BA3654"/>
    <w:rsid w:val="00BA3F32"/>
    <w:rsid w:val="00BA4515"/>
    <w:rsid w:val="00BA5391"/>
    <w:rsid w:val="00BA5670"/>
    <w:rsid w:val="00BA5736"/>
    <w:rsid w:val="00BA633E"/>
    <w:rsid w:val="00BA78EA"/>
    <w:rsid w:val="00BB03F5"/>
    <w:rsid w:val="00BB0C45"/>
    <w:rsid w:val="00BB0D22"/>
    <w:rsid w:val="00BB0D98"/>
    <w:rsid w:val="00BB2B8A"/>
    <w:rsid w:val="00BB2EF9"/>
    <w:rsid w:val="00BB32C7"/>
    <w:rsid w:val="00BB34C0"/>
    <w:rsid w:val="00BB3652"/>
    <w:rsid w:val="00BB49AB"/>
    <w:rsid w:val="00BB4B2C"/>
    <w:rsid w:val="00BB6195"/>
    <w:rsid w:val="00BB6897"/>
    <w:rsid w:val="00BB6BFA"/>
    <w:rsid w:val="00BB7F38"/>
    <w:rsid w:val="00BC134C"/>
    <w:rsid w:val="00BC17DD"/>
    <w:rsid w:val="00BC1E1D"/>
    <w:rsid w:val="00BC1E77"/>
    <w:rsid w:val="00BC3441"/>
    <w:rsid w:val="00BC4F6A"/>
    <w:rsid w:val="00BC581D"/>
    <w:rsid w:val="00BC67A5"/>
    <w:rsid w:val="00BC78F7"/>
    <w:rsid w:val="00BD016A"/>
    <w:rsid w:val="00BD0739"/>
    <w:rsid w:val="00BD0FF5"/>
    <w:rsid w:val="00BD1F80"/>
    <w:rsid w:val="00BD2552"/>
    <w:rsid w:val="00BD2B48"/>
    <w:rsid w:val="00BD314D"/>
    <w:rsid w:val="00BD3A04"/>
    <w:rsid w:val="00BD4141"/>
    <w:rsid w:val="00BD4B83"/>
    <w:rsid w:val="00BD4D1E"/>
    <w:rsid w:val="00BD4DDF"/>
    <w:rsid w:val="00BD577A"/>
    <w:rsid w:val="00BD6F2D"/>
    <w:rsid w:val="00BD7148"/>
    <w:rsid w:val="00BD71D4"/>
    <w:rsid w:val="00BD7B13"/>
    <w:rsid w:val="00BE03CD"/>
    <w:rsid w:val="00BE0806"/>
    <w:rsid w:val="00BE08FC"/>
    <w:rsid w:val="00BE0E6A"/>
    <w:rsid w:val="00BE0FBA"/>
    <w:rsid w:val="00BE151A"/>
    <w:rsid w:val="00BE1DE8"/>
    <w:rsid w:val="00BE20A8"/>
    <w:rsid w:val="00BE229C"/>
    <w:rsid w:val="00BE2960"/>
    <w:rsid w:val="00BE29FD"/>
    <w:rsid w:val="00BE339B"/>
    <w:rsid w:val="00BE34EE"/>
    <w:rsid w:val="00BE3856"/>
    <w:rsid w:val="00BE3BD2"/>
    <w:rsid w:val="00BE3C22"/>
    <w:rsid w:val="00BE411F"/>
    <w:rsid w:val="00BE4163"/>
    <w:rsid w:val="00BE46DC"/>
    <w:rsid w:val="00BE4C54"/>
    <w:rsid w:val="00BE57A3"/>
    <w:rsid w:val="00BE5BA7"/>
    <w:rsid w:val="00BE5EBF"/>
    <w:rsid w:val="00BE7BE6"/>
    <w:rsid w:val="00BE7D27"/>
    <w:rsid w:val="00BF059E"/>
    <w:rsid w:val="00BF1170"/>
    <w:rsid w:val="00BF1406"/>
    <w:rsid w:val="00BF16BC"/>
    <w:rsid w:val="00BF1972"/>
    <w:rsid w:val="00BF25E0"/>
    <w:rsid w:val="00BF2D70"/>
    <w:rsid w:val="00BF45FB"/>
    <w:rsid w:val="00BF495A"/>
    <w:rsid w:val="00BF6DF0"/>
    <w:rsid w:val="00BF7105"/>
    <w:rsid w:val="00BF7172"/>
    <w:rsid w:val="00BF775A"/>
    <w:rsid w:val="00C00593"/>
    <w:rsid w:val="00C005E4"/>
    <w:rsid w:val="00C01054"/>
    <w:rsid w:val="00C0147A"/>
    <w:rsid w:val="00C03C70"/>
    <w:rsid w:val="00C04F92"/>
    <w:rsid w:val="00C05742"/>
    <w:rsid w:val="00C05D7D"/>
    <w:rsid w:val="00C05EF6"/>
    <w:rsid w:val="00C07A71"/>
    <w:rsid w:val="00C07C81"/>
    <w:rsid w:val="00C07EDB"/>
    <w:rsid w:val="00C1160B"/>
    <w:rsid w:val="00C13542"/>
    <w:rsid w:val="00C1369C"/>
    <w:rsid w:val="00C13DEB"/>
    <w:rsid w:val="00C14270"/>
    <w:rsid w:val="00C14810"/>
    <w:rsid w:val="00C15154"/>
    <w:rsid w:val="00C151F2"/>
    <w:rsid w:val="00C15AA1"/>
    <w:rsid w:val="00C15D21"/>
    <w:rsid w:val="00C1611F"/>
    <w:rsid w:val="00C1671E"/>
    <w:rsid w:val="00C17C92"/>
    <w:rsid w:val="00C20574"/>
    <w:rsid w:val="00C20739"/>
    <w:rsid w:val="00C20839"/>
    <w:rsid w:val="00C20863"/>
    <w:rsid w:val="00C20880"/>
    <w:rsid w:val="00C20CEB"/>
    <w:rsid w:val="00C2215F"/>
    <w:rsid w:val="00C23744"/>
    <w:rsid w:val="00C23F5B"/>
    <w:rsid w:val="00C242A9"/>
    <w:rsid w:val="00C2442B"/>
    <w:rsid w:val="00C24535"/>
    <w:rsid w:val="00C247D5"/>
    <w:rsid w:val="00C25082"/>
    <w:rsid w:val="00C26038"/>
    <w:rsid w:val="00C26C4B"/>
    <w:rsid w:val="00C27782"/>
    <w:rsid w:val="00C27982"/>
    <w:rsid w:val="00C30160"/>
    <w:rsid w:val="00C30AF1"/>
    <w:rsid w:val="00C30B9B"/>
    <w:rsid w:val="00C30CF1"/>
    <w:rsid w:val="00C32B11"/>
    <w:rsid w:val="00C33949"/>
    <w:rsid w:val="00C3499B"/>
    <w:rsid w:val="00C3542E"/>
    <w:rsid w:val="00C35CAB"/>
    <w:rsid w:val="00C35E65"/>
    <w:rsid w:val="00C37144"/>
    <w:rsid w:val="00C3714D"/>
    <w:rsid w:val="00C372FD"/>
    <w:rsid w:val="00C37ADE"/>
    <w:rsid w:val="00C37ECD"/>
    <w:rsid w:val="00C40237"/>
    <w:rsid w:val="00C408BE"/>
    <w:rsid w:val="00C415EE"/>
    <w:rsid w:val="00C41B67"/>
    <w:rsid w:val="00C424BA"/>
    <w:rsid w:val="00C426FB"/>
    <w:rsid w:val="00C42C80"/>
    <w:rsid w:val="00C42F70"/>
    <w:rsid w:val="00C432CE"/>
    <w:rsid w:val="00C436C0"/>
    <w:rsid w:val="00C4456C"/>
    <w:rsid w:val="00C4672A"/>
    <w:rsid w:val="00C47BB7"/>
    <w:rsid w:val="00C504CB"/>
    <w:rsid w:val="00C50ED9"/>
    <w:rsid w:val="00C51280"/>
    <w:rsid w:val="00C51366"/>
    <w:rsid w:val="00C51BAD"/>
    <w:rsid w:val="00C52694"/>
    <w:rsid w:val="00C528C2"/>
    <w:rsid w:val="00C52EC4"/>
    <w:rsid w:val="00C5370E"/>
    <w:rsid w:val="00C5385E"/>
    <w:rsid w:val="00C53A4B"/>
    <w:rsid w:val="00C53EF1"/>
    <w:rsid w:val="00C54832"/>
    <w:rsid w:val="00C54C65"/>
    <w:rsid w:val="00C563E1"/>
    <w:rsid w:val="00C56BBE"/>
    <w:rsid w:val="00C60744"/>
    <w:rsid w:val="00C61131"/>
    <w:rsid w:val="00C61414"/>
    <w:rsid w:val="00C61603"/>
    <w:rsid w:val="00C61BD2"/>
    <w:rsid w:val="00C61CE7"/>
    <w:rsid w:val="00C62867"/>
    <w:rsid w:val="00C64BE2"/>
    <w:rsid w:val="00C6657F"/>
    <w:rsid w:val="00C67075"/>
    <w:rsid w:val="00C67CA5"/>
    <w:rsid w:val="00C7020D"/>
    <w:rsid w:val="00C70D96"/>
    <w:rsid w:val="00C71C6F"/>
    <w:rsid w:val="00C722AA"/>
    <w:rsid w:val="00C735F5"/>
    <w:rsid w:val="00C73668"/>
    <w:rsid w:val="00C73AD3"/>
    <w:rsid w:val="00C73BE8"/>
    <w:rsid w:val="00C73E47"/>
    <w:rsid w:val="00C74A44"/>
    <w:rsid w:val="00C74FA6"/>
    <w:rsid w:val="00C75035"/>
    <w:rsid w:val="00C7543F"/>
    <w:rsid w:val="00C7577B"/>
    <w:rsid w:val="00C75A38"/>
    <w:rsid w:val="00C761B4"/>
    <w:rsid w:val="00C76241"/>
    <w:rsid w:val="00C76BA5"/>
    <w:rsid w:val="00C779B6"/>
    <w:rsid w:val="00C77D43"/>
    <w:rsid w:val="00C80238"/>
    <w:rsid w:val="00C808ED"/>
    <w:rsid w:val="00C80F8C"/>
    <w:rsid w:val="00C81C62"/>
    <w:rsid w:val="00C824A9"/>
    <w:rsid w:val="00C84544"/>
    <w:rsid w:val="00C84CD7"/>
    <w:rsid w:val="00C851CC"/>
    <w:rsid w:val="00C85C85"/>
    <w:rsid w:val="00C85E51"/>
    <w:rsid w:val="00C86FA1"/>
    <w:rsid w:val="00C874C0"/>
    <w:rsid w:val="00C87CD2"/>
    <w:rsid w:val="00C87F0D"/>
    <w:rsid w:val="00C92FBC"/>
    <w:rsid w:val="00C93796"/>
    <w:rsid w:val="00C93BF0"/>
    <w:rsid w:val="00C94426"/>
    <w:rsid w:val="00C94449"/>
    <w:rsid w:val="00C94E67"/>
    <w:rsid w:val="00C9509A"/>
    <w:rsid w:val="00C95439"/>
    <w:rsid w:val="00C954E4"/>
    <w:rsid w:val="00C9566A"/>
    <w:rsid w:val="00C959BB"/>
    <w:rsid w:val="00C95D86"/>
    <w:rsid w:val="00C96C09"/>
    <w:rsid w:val="00CA04C6"/>
    <w:rsid w:val="00CA47E2"/>
    <w:rsid w:val="00CA4CAE"/>
    <w:rsid w:val="00CA60B8"/>
    <w:rsid w:val="00CA6E07"/>
    <w:rsid w:val="00CA727E"/>
    <w:rsid w:val="00CA747F"/>
    <w:rsid w:val="00CB05D2"/>
    <w:rsid w:val="00CB0C05"/>
    <w:rsid w:val="00CB1F96"/>
    <w:rsid w:val="00CB315E"/>
    <w:rsid w:val="00CB3181"/>
    <w:rsid w:val="00CB3273"/>
    <w:rsid w:val="00CB389A"/>
    <w:rsid w:val="00CB38C7"/>
    <w:rsid w:val="00CB3B4A"/>
    <w:rsid w:val="00CB3DA2"/>
    <w:rsid w:val="00CB3E58"/>
    <w:rsid w:val="00CB4E42"/>
    <w:rsid w:val="00CB59EB"/>
    <w:rsid w:val="00CB5CB2"/>
    <w:rsid w:val="00CB6290"/>
    <w:rsid w:val="00CB7907"/>
    <w:rsid w:val="00CC0546"/>
    <w:rsid w:val="00CC0B9C"/>
    <w:rsid w:val="00CC1E61"/>
    <w:rsid w:val="00CC25B4"/>
    <w:rsid w:val="00CC3864"/>
    <w:rsid w:val="00CC3F0C"/>
    <w:rsid w:val="00CC4607"/>
    <w:rsid w:val="00CC4D15"/>
    <w:rsid w:val="00CC70ED"/>
    <w:rsid w:val="00CD039E"/>
    <w:rsid w:val="00CD1099"/>
    <w:rsid w:val="00CD1935"/>
    <w:rsid w:val="00CD6E3F"/>
    <w:rsid w:val="00CD76E7"/>
    <w:rsid w:val="00CD7E2B"/>
    <w:rsid w:val="00CE0A97"/>
    <w:rsid w:val="00CE1761"/>
    <w:rsid w:val="00CE1DC9"/>
    <w:rsid w:val="00CE2A90"/>
    <w:rsid w:val="00CE3501"/>
    <w:rsid w:val="00CE6D9E"/>
    <w:rsid w:val="00CE7C9A"/>
    <w:rsid w:val="00CF0619"/>
    <w:rsid w:val="00CF0979"/>
    <w:rsid w:val="00CF09F1"/>
    <w:rsid w:val="00CF0DFA"/>
    <w:rsid w:val="00CF1614"/>
    <w:rsid w:val="00CF1854"/>
    <w:rsid w:val="00CF334B"/>
    <w:rsid w:val="00CF4456"/>
    <w:rsid w:val="00CF6239"/>
    <w:rsid w:val="00CF72EE"/>
    <w:rsid w:val="00CFE0BB"/>
    <w:rsid w:val="00D007AB"/>
    <w:rsid w:val="00D007B8"/>
    <w:rsid w:val="00D01663"/>
    <w:rsid w:val="00D01AD2"/>
    <w:rsid w:val="00D026CB"/>
    <w:rsid w:val="00D02FC1"/>
    <w:rsid w:val="00D03224"/>
    <w:rsid w:val="00D036BA"/>
    <w:rsid w:val="00D038DE"/>
    <w:rsid w:val="00D03B17"/>
    <w:rsid w:val="00D04425"/>
    <w:rsid w:val="00D04DCB"/>
    <w:rsid w:val="00D07799"/>
    <w:rsid w:val="00D07CFC"/>
    <w:rsid w:val="00D101CA"/>
    <w:rsid w:val="00D1071C"/>
    <w:rsid w:val="00D109CE"/>
    <w:rsid w:val="00D10AC6"/>
    <w:rsid w:val="00D10AE9"/>
    <w:rsid w:val="00D10CE7"/>
    <w:rsid w:val="00D10E53"/>
    <w:rsid w:val="00D1204C"/>
    <w:rsid w:val="00D1225F"/>
    <w:rsid w:val="00D122C4"/>
    <w:rsid w:val="00D127C1"/>
    <w:rsid w:val="00D12C3D"/>
    <w:rsid w:val="00D13616"/>
    <w:rsid w:val="00D139A1"/>
    <w:rsid w:val="00D141C4"/>
    <w:rsid w:val="00D1459D"/>
    <w:rsid w:val="00D16305"/>
    <w:rsid w:val="00D16367"/>
    <w:rsid w:val="00D16CAA"/>
    <w:rsid w:val="00D17024"/>
    <w:rsid w:val="00D210C2"/>
    <w:rsid w:val="00D21134"/>
    <w:rsid w:val="00D228EE"/>
    <w:rsid w:val="00D22C63"/>
    <w:rsid w:val="00D241C9"/>
    <w:rsid w:val="00D245E2"/>
    <w:rsid w:val="00D24C0A"/>
    <w:rsid w:val="00D25739"/>
    <w:rsid w:val="00D258A2"/>
    <w:rsid w:val="00D25C74"/>
    <w:rsid w:val="00D25D7A"/>
    <w:rsid w:val="00D25E97"/>
    <w:rsid w:val="00D269B4"/>
    <w:rsid w:val="00D270C1"/>
    <w:rsid w:val="00D2721D"/>
    <w:rsid w:val="00D305AE"/>
    <w:rsid w:val="00D32965"/>
    <w:rsid w:val="00D34904"/>
    <w:rsid w:val="00D35F4A"/>
    <w:rsid w:val="00D36C85"/>
    <w:rsid w:val="00D37640"/>
    <w:rsid w:val="00D37FC9"/>
    <w:rsid w:val="00D404B5"/>
    <w:rsid w:val="00D4062A"/>
    <w:rsid w:val="00D4115A"/>
    <w:rsid w:val="00D415C6"/>
    <w:rsid w:val="00D428AA"/>
    <w:rsid w:val="00D42F46"/>
    <w:rsid w:val="00D431B2"/>
    <w:rsid w:val="00D43F14"/>
    <w:rsid w:val="00D44489"/>
    <w:rsid w:val="00D44BA0"/>
    <w:rsid w:val="00D464C3"/>
    <w:rsid w:val="00D46D5E"/>
    <w:rsid w:val="00D47513"/>
    <w:rsid w:val="00D4796A"/>
    <w:rsid w:val="00D479E0"/>
    <w:rsid w:val="00D509E2"/>
    <w:rsid w:val="00D5241F"/>
    <w:rsid w:val="00D52608"/>
    <w:rsid w:val="00D5273E"/>
    <w:rsid w:val="00D52B41"/>
    <w:rsid w:val="00D52D40"/>
    <w:rsid w:val="00D544AF"/>
    <w:rsid w:val="00D57970"/>
    <w:rsid w:val="00D60566"/>
    <w:rsid w:val="00D610E6"/>
    <w:rsid w:val="00D615DD"/>
    <w:rsid w:val="00D61626"/>
    <w:rsid w:val="00D62E63"/>
    <w:rsid w:val="00D6355F"/>
    <w:rsid w:val="00D63E1D"/>
    <w:rsid w:val="00D645D4"/>
    <w:rsid w:val="00D6641C"/>
    <w:rsid w:val="00D6656C"/>
    <w:rsid w:val="00D66E6F"/>
    <w:rsid w:val="00D66EED"/>
    <w:rsid w:val="00D674B3"/>
    <w:rsid w:val="00D67889"/>
    <w:rsid w:val="00D70336"/>
    <w:rsid w:val="00D7204C"/>
    <w:rsid w:val="00D72776"/>
    <w:rsid w:val="00D7357D"/>
    <w:rsid w:val="00D73859"/>
    <w:rsid w:val="00D74925"/>
    <w:rsid w:val="00D74B83"/>
    <w:rsid w:val="00D74D7A"/>
    <w:rsid w:val="00D74DD9"/>
    <w:rsid w:val="00D75860"/>
    <w:rsid w:val="00D7602C"/>
    <w:rsid w:val="00D76146"/>
    <w:rsid w:val="00D7702C"/>
    <w:rsid w:val="00D77046"/>
    <w:rsid w:val="00D77AA3"/>
    <w:rsid w:val="00D8013D"/>
    <w:rsid w:val="00D80547"/>
    <w:rsid w:val="00D80B9C"/>
    <w:rsid w:val="00D812A8"/>
    <w:rsid w:val="00D812FC"/>
    <w:rsid w:val="00D8380C"/>
    <w:rsid w:val="00D8491F"/>
    <w:rsid w:val="00D8578E"/>
    <w:rsid w:val="00D859DA"/>
    <w:rsid w:val="00D85AB9"/>
    <w:rsid w:val="00D85FB2"/>
    <w:rsid w:val="00D867C2"/>
    <w:rsid w:val="00D913A6"/>
    <w:rsid w:val="00D91FD0"/>
    <w:rsid w:val="00D933C2"/>
    <w:rsid w:val="00D93D25"/>
    <w:rsid w:val="00D941EF"/>
    <w:rsid w:val="00D94475"/>
    <w:rsid w:val="00D94C81"/>
    <w:rsid w:val="00D957E9"/>
    <w:rsid w:val="00D96519"/>
    <w:rsid w:val="00D96A5B"/>
    <w:rsid w:val="00DA04BF"/>
    <w:rsid w:val="00DA0821"/>
    <w:rsid w:val="00DA239C"/>
    <w:rsid w:val="00DA363D"/>
    <w:rsid w:val="00DA381F"/>
    <w:rsid w:val="00DA40FE"/>
    <w:rsid w:val="00DA4A24"/>
    <w:rsid w:val="00DA4B39"/>
    <w:rsid w:val="00DA7092"/>
    <w:rsid w:val="00DA70FC"/>
    <w:rsid w:val="00DA746D"/>
    <w:rsid w:val="00DA7710"/>
    <w:rsid w:val="00DB19FF"/>
    <w:rsid w:val="00DB1CE7"/>
    <w:rsid w:val="00DB2547"/>
    <w:rsid w:val="00DB380B"/>
    <w:rsid w:val="00DB442C"/>
    <w:rsid w:val="00DB46B6"/>
    <w:rsid w:val="00DB5BEF"/>
    <w:rsid w:val="00DB6D4C"/>
    <w:rsid w:val="00DB6E43"/>
    <w:rsid w:val="00DB7549"/>
    <w:rsid w:val="00DB765E"/>
    <w:rsid w:val="00DC0CE8"/>
    <w:rsid w:val="00DC1AB1"/>
    <w:rsid w:val="00DC1D2D"/>
    <w:rsid w:val="00DC269A"/>
    <w:rsid w:val="00DC341A"/>
    <w:rsid w:val="00DC3731"/>
    <w:rsid w:val="00DC37B4"/>
    <w:rsid w:val="00DC56C8"/>
    <w:rsid w:val="00DC5867"/>
    <w:rsid w:val="00DC7901"/>
    <w:rsid w:val="00DC7A09"/>
    <w:rsid w:val="00DD05E0"/>
    <w:rsid w:val="00DD0DCC"/>
    <w:rsid w:val="00DD181C"/>
    <w:rsid w:val="00DD210C"/>
    <w:rsid w:val="00DD23D0"/>
    <w:rsid w:val="00DD29D3"/>
    <w:rsid w:val="00DD5778"/>
    <w:rsid w:val="00DD59D2"/>
    <w:rsid w:val="00DD6AF9"/>
    <w:rsid w:val="00DE0627"/>
    <w:rsid w:val="00DE1D1B"/>
    <w:rsid w:val="00DE20C2"/>
    <w:rsid w:val="00DE3628"/>
    <w:rsid w:val="00DE3AE4"/>
    <w:rsid w:val="00DE3CDF"/>
    <w:rsid w:val="00DE3D5F"/>
    <w:rsid w:val="00DE3E4D"/>
    <w:rsid w:val="00DE5D5D"/>
    <w:rsid w:val="00DE675E"/>
    <w:rsid w:val="00DE6AA7"/>
    <w:rsid w:val="00DE6C53"/>
    <w:rsid w:val="00DE787B"/>
    <w:rsid w:val="00DF1C6B"/>
    <w:rsid w:val="00DF2100"/>
    <w:rsid w:val="00DF33E9"/>
    <w:rsid w:val="00DF3442"/>
    <w:rsid w:val="00DF36CA"/>
    <w:rsid w:val="00DF39A6"/>
    <w:rsid w:val="00DF3C2A"/>
    <w:rsid w:val="00DF3EA3"/>
    <w:rsid w:val="00DF4111"/>
    <w:rsid w:val="00DF5A00"/>
    <w:rsid w:val="00DF5BC3"/>
    <w:rsid w:val="00DF694D"/>
    <w:rsid w:val="00DF6E25"/>
    <w:rsid w:val="00DF7026"/>
    <w:rsid w:val="00E00A78"/>
    <w:rsid w:val="00E01249"/>
    <w:rsid w:val="00E02127"/>
    <w:rsid w:val="00E029B1"/>
    <w:rsid w:val="00E02F3C"/>
    <w:rsid w:val="00E0315B"/>
    <w:rsid w:val="00E03431"/>
    <w:rsid w:val="00E04973"/>
    <w:rsid w:val="00E04DEB"/>
    <w:rsid w:val="00E060E3"/>
    <w:rsid w:val="00E06373"/>
    <w:rsid w:val="00E0640F"/>
    <w:rsid w:val="00E06B1B"/>
    <w:rsid w:val="00E06E76"/>
    <w:rsid w:val="00E07067"/>
    <w:rsid w:val="00E077F3"/>
    <w:rsid w:val="00E11577"/>
    <w:rsid w:val="00E11BDD"/>
    <w:rsid w:val="00E1245C"/>
    <w:rsid w:val="00E126F4"/>
    <w:rsid w:val="00E12979"/>
    <w:rsid w:val="00E13AC7"/>
    <w:rsid w:val="00E14236"/>
    <w:rsid w:val="00E14435"/>
    <w:rsid w:val="00E14BFA"/>
    <w:rsid w:val="00E14F23"/>
    <w:rsid w:val="00E15C73"/>
    <w:rsid w:val="00E15DF2"/>
    <w:rsid w:val="00E16A83"/>
    <w:rsid w:val="00E171A1"/>
    <w:rsid w:val="00E20D64"/>
    <w:rsid w:val="00E2304C"/>
    <w:rsid w:val="00E2330D"/>
    <w:rsid w:val="00E23D22"/>
    <w:rsid w:val="00E2404C"/>
    <w:rsid w:val="00E24227"/>
    <w:rsid w:val="00E2683A"/>
    <w:rsid w:val="00E27D1E"/>
    <w:rsid w:val="00E30893"/>
    <w:rsid w:val="00E30ECA"/>
    <w:rsid w:val="00E314B3"/>
    <w:rsid w:val="00E316DA"/>
    <w:rsid w:val="00E31B3C"/>
    <w:rsid w:val="00E34523"/>
    <w:rsid w:val="00E34C7B"/>
    <w:rsid w:val="00E35005"/>
    <w:rsid w:val="00E3542A"/>
    <w:rsid w:val="00E355E6"/>
    <w:rsid w:val="00E35E8A"/>
    <w:rsid w:val="00E36159"/>
    <w:rsid w:val="00E363A0"/>
    <w:rsid w:val="00E369DC"/>
    <w:rsid w:val="00E36B55"/>
    <w:rsid w:val="00E37DE2"/>
    <w:rsid w:val="00E404EF"/>
    <w:rsid w:val="00E4091A"/>
    <w:rsid w:val="00E4186A"/>
    <w:rsid w:val="00E42C8B"/>
    <w:rsid w:val="00E42D3B"/>
    <w:rsid w:val="00E43397"/>
    <w:rsid w:val="00E434C0"/>
    <w:rsid w:val="00E4351D"/>
    <w:rsid w:val="00E44002"/>
    <w:rsid w:val="00E44C8A"/>
    <w:rsid w:val="00E454A2"/>
    <w:rsid w:val="00E46F46"/>
    <w:rsid w:val="00E511FB"/>
    <w:rsid w:val="00E51C49"/>
    <w:rsid w:val="00E52945"/>
    <w:rsid w:val="00E52D93"/>
    <w:rsid w:val="00E53266"/>
    <w:rsid w:val="00E5326C"/>
    <w:rsid w:val="00E543F9"/>
    <w:rsid w:val="00E551BA"/>
    <w:rsid w:val="00E5635F"/>
    <w:rsid w:val="00E56DC9"/>
    <w:rsid w:val="00E56E68"/>
    <w:rsid w:val="00E56F07"/>
    <w:rsid w:val="00E571D2"/>
    <w:rsid w:val="00E60430"/>
    <w:rsid w:val="00E623C4"/>
    <w:rsid w:val="00E62D95"/>
    <w:rsid w:val="00E62DA9"/>
    <w:rsid w:val="00E64D32"/>
    <w:rsid w:val="00E65058"/>
    <w:rsid w:val="00E66E56"/>
    <w:rsid w:val="00E67CC2"/>
    <w:rsid w:val="00E6FC2B"/>
    <w:rsid w:val="00E7006B"/>
    <w:rsid w:val="00E70522"/>
    <w:rsid w:val="00E708D5"/>
    <w:rsid w:val="00E71776"/>
    <w:rsid w:val="00E722EF"/>
    <w:rsid w:val="00E7376B"/>
    <w:rsid w:val="00E74124"/>
    <w:rsid w:val="00E7424D"/>
    <w:rsid w:val="00E74E18"/>
    <w:rsid w:val="00E7536F"/>
    <w:rsid w:val="00E756DF"/>
    <w:rsid w:val="00E75877"/>
    <w:rsid w:val="00E76128"/>
    <w:rsid w:val="00E77474"/>
    <w:rsid w:val="00E801A3"/>
    <w:rsid w:val="00E8136C"/>
    <w:rsid w:val="00E844FD"/>
    <w:rsid w:val="00E84A19"/>
    <w:rsid w:val="00E8558A"/>
    <w:rsid w:val="00E855D5"/>
    <w:rsid w:val="00E858A3"/>
    <w:rsid w:val="00E85FD0"/>
    <w:rsid w:val="00E86B9F"/>
    <w:rsid w:val="00E86E70"/>
    <w:rsid w:val="00E908D2"/>
    <w:rsid w:val="00E918AD"/>
    <w:rsid w:val="00E918BC"/>
    <w:rsid w:val="00E92FBC"/>
    <w:rsid w:val="00E930F3"/>
    <w:rsid w:val="00E9323E"/>
    <w:rsid w:val="00E9394E"/>
    <w:rsid w:val="00E940F2"/>
    <w:rsid w:val="00E94271"/>
    <w:rsid w:val="00E943C8"/>
    <w:rsid w:val="00E95F03"/>
    <w:rsid w:val="00E96AE1"/>
    <w:rsid w:val="00E97131"/>
    <w:rsid w:val="00EA1635"/>
    <w:rsid w:val="00EA1E6F"/>
    <w:rsid w:val="00EA1E89"/>
    <w:rsid w:val="00EA1FC3"/>
    <w:rsid w:val="00EA33B3"/>
    <w:rsid w:val="00EA5E20"/>
    <w:rsid w:val="00EA686D"/>
    <w:rsid w:val="00EA748D"/>
    <w:rsid w:val="00EA7C64"/>
    <w:rsid w:val="00EB084D"/>
    <w:rsid w:val="00EB16BC"/>
    <w:rsid w:val="00EB2462"/>
    <w:rsid w:val="00EB39F2"/>
    <w:rsid w:val="00EB3A44"/>
    <w:rsid w:val="00EB44FF"/>
    <w:rsid w:val="00EB45C7"/>
    <w:rsid w:val="00EB4C28"/>
    <w:rsid w:val="00EB59FE"/>
    <w:rsid w:val="00EB6988"/>
    <w:rsid w:val="00EB6FA9"/>
    <w:rsid w:val="00EB7C2E"/>
    <w:rsid w:val="00EC0907"/>
    <w:rsid w:val="00EC142A"/>
    <w:rsid w:val="00EC171D"/>
    <w:rsid w:val="00EC2014"/>
    <w:rsid w:val="00EC3E17"/>
    <w:rsid w:val="00EC6B1A"/>
    <w:rsid w:val="00EC74DF"/>
    <w:rsid w:val="00EC7F0A"/>
    <w:rsid w:val="00ED0128"/>
    <w:rsid w:val="00ED0337"/>
    <w:rsid w:val="00ED0344"/>
    <w:rsid w:val="00ED07C9"/>
    <w:rsid w:val="00ED135A"/>
    <w:rsid w:val="00ED1FD2"/>
    <w:rsid w:val="00ED288B"/>
    <w:rsid w:val="00ED2BD1"/>
    <w:rsid w:val="00ED2FB7"/>
    <w:rsid w:val="00ED386B"/>
    <w:rsid w:val="00ED3F8C"/>
    <w:rsid w:val="00ED5141"/>
    <w:rsid w:val="00ED565A"/>
    <w:rsid w:val="00ED5F2E"/>
    <w:rsid w:val="00ED61FE"/>
    <w:rsid w:val="00EE086D"/>
    <w:rsid w:val="00EE0E20"/>
    <w:rsid w:val="00EE1762"/>
    <w:rsid w:val="00EE29FA"/>
    <w:rsid w:val="00EE2C0B"/>
    <w:rsid w:val="00EE399F"/>
    <w:rsid w:val="00EE4B2C"/>
    <w:rsid w:val="00EE54DA"/>
    <w:rsid w:val="00EE598D"/>
    <w:rsid w:val="00EE5A35"/>
    <w:rsid w:val="00EE650D"/>
    <w:rsid w:val="00EE65B2"/>
    <w:rsid w:val="00EF0901"/>
    <w:rsid w:val="00EF0D68"/>
    <w:rsid w:val="00EF0F2F"/>
    <w:rsid w:val="00EF121C"/>
    <w:rsid w:val="00EF123B"/>
    <w:rsid w:val="00EF12FB"/>
    <w:rsid w:val="00EF1727"/>
    <w:rsid w:val="00EF1728"/>
    <w:rsid w:val="00EF19BD"/>
    <w:rsid w:val="00EF1B8E"/>
    <w:rsid w:val="00EF2BD9"/>
    <w:rsid w:val="00EF3E05"/>
    <w:rsid w:val="00EF5291"/>
    <w:rsid w:val="00EF5CDD"/>
    <w:rsid w:val="00EF7E8B"/>
    <w:rsid w:val="00F00CE4"/>
    <w:rsid w:val="00F00E59"/>
    <w:rsid w:val="00F020E0"/>
    <w:rsid w:val="00F0348E"/>
    <w:rsid w:val="00F03842"/>
    <w:rsid w:val="00F03B1F"/>
    <w:rsid w:val="00F03F98"/>
    <w:rsid w:val="00F042CB"/>
    <w:rsid w:val="00F061B2"/>
    <w:rsid w:val="00F07916"/>
    <w:rsid w:val="00F11608"/>
    <w:rsid w:val="00F11F37"/>
    <w:rsid w:val="00F12533"/>
    <w:rsid w:val="00F12642"/>
    <w:rsid w:val="00F13522"/>
    <w:rsid w:val="00F1626E"/>
    <w:rsid w:val="00F166CA"/>
    <w:rsid w:val="00F16FAF"/>
    <w:rsid w:val="00F174E0"/>
    <w:rsid w:val="00F17517"/>
    <w:rsid w:val="00F17527"/>
    <w:rsid w:val="00F17C26"/>
    <w:rsid w:val="00F211EA"/>
    <w:rsid w:val="00F214A2"/>
    <w:rsid w:val="00F21912"/>
    <w:rsid w:val="00F22A16"/>
    <w:rsid w:val="00F22B25"/>
    <w:rsid w:val="00F2306C"/>
    <w:rsid w:val="00F235AC"/>
    <w:rsid w:val="00F23965"/>
    <w:rsid w:val="00F239F6"/>
    <w:rsid w:val="00F244FF"/>
    <w:rsid w:val="00F247FD"/>
    <w:rsid w:val="00F25377"/>
    <w:rsid w:val="00F25D89"/>
    <w:rsid w:val="00F27FD6"/>
    <w:rsid w:val="00F33355"/>
    <w:rsid w:val="00F334BC"/>
    <w:rsid w:val="00F3402D"/>
    <w:rsid w:val="00F34052"/>
    <w:rsid w:val="00F34164"/>
    <w:rsid w:val="00F34D34"/>
    <w:rsid w:val="00F351F1"/>
    <w:rsid w:val="00F353C2"/>
    <w:rsid w:val="00F35564"/>
    <w:rsid w:val="00F35AD8"/>
    <w:rsid w:val="00F36B87"/>
    <w:rsid w:val="00F36CB8"/>
    <w:rsid w:val="00F36D6A"/>
    <w:rsid w:val="00F36D7B"/>
    <w:rsid w:val="00F372C1"/>
    <w:rsid w:val="00F405A1"/>
    <w:rsid w:val="00F408E3"/>
    <w:rsid w:val="00F41312"/>
    <w:rsid w:val="00F41A74"/>
    <w:rsid w:val="00F42884"/>
    <w:rsid w:val="00F4333B"/>
    <w:rsid w:val="00F443F3"/>
    <w:rsid w:val="00F44D6B"/>
    <w:rsid w:val="00F457D7"/>
    <w:rsid w:val="00F4630D"/>
    <w:rsid w:val="00F46D8F"/>
    <w:rsid w:val="00F477EE"/>
    <w:rsid w:val="00F47FD8"/>
    <w:rsid w:val="00F52B9D"/>
    <w:rsid w:val="00F534EC"/>
    <w:rsid w:val="00F5373C"/>
    <w:rsid w:val="00F53FC8"/>
    <w:rsid w:val="00F55465"/>
    <w:rsid w:val="00F56526"/>
    <w:rsid w:val="00F56AEF"/>
    <w:rsid w:val="00F56E79"/>
    <w:rsid w:val="00F5747E"/>
    <w:rsid w:val="00F57AC1"/>
    <w:rsid w:val="00F60414"/>
    <w:rsid w:val="00F63041"/>
    <w:rsid w:val="00F6323F"/>
    <w:rsid w:val="00F640BC"/>
    <w:rsid w:val="00F648C1"/>
    <w:rsid w:val="00F65463"/>
    <w:rsid w:val="00F65861"/>
    <w:rsid w:val="00F65A7C"/>
    <w:rsid w:val="00F66098"/>
    <w:rsid w:val="00F66757"/>
    <w:rsid w:val="00F672A8"/>
    <w:rsid w:val="00F6753A"/>
    <w:rsid w:val="00F714C3"/>
    <w:rsid w:val="00F72D79"/>
    <w:rsid w:val="00F7359F"/>
    <w:rsid w:val="00F73F82"/>
    <w:rsid w:val="00F74287"/>
    <w:rsid w:val="00F74633"/>
    <w:rsid w:val="00F75828"/>
    <w:rsid w:val="00F76B47"/>
    <w:rsid w:val="00F77729"/>
    <w:rsid w:val="00F80461"/>
    <w:rsid w:val="00F80F18"/>
    <w:rsid w:val="00F81286"/>
    <w:rsid w:val="00F821D0"/>
    <w:rsid w:val="00F826FE"/>
    <w:rsid w:val="00F83AE0"/>
    <w:rsid w:val="00F84713"/>
    <w:rsid w:val="00F84BF3"/>
    <w:rsid w:val="00F85431"/>
    <w:rsid w:val="00F85574"/>
    <w:rsid w:val="00F8585D"/>
    <w:rsid w:val="00F86197"/>
    <w:rsid w:val="00F867F2"/>
    <w:rsid w:val="00F86F61"/>
    <w:rsid w:val="00F90CDC"/>
    <w:rsid w:val="00F93472"/>
    <w:rsid w:val="00F944C6"/>
    <w:rsid w:val="00F94863"/>
    <w:rsid w:val="00F94C75"/>
    <w:rsid w:val="00F951F0"/>
    <w:rsid w:val="00F95932"/>
    <w:rsid w:val="00F9600D"/>
    <w:rsid w:val="00F978F2"/>
    <w:rsid w:val="00F97C32"/>
    <w:rsid w:val="00F97FA7"/>
    <w:rsid w:val="00FA0984"/>
    <w:rsid w:val="00FA0A88"/>
    <w:rsid w:val="00FA272E"/>
    <w:rsid w:val="00FA483D"/>
    <w:rsid w:val="00FA62AD"/>
    <w:rsid w:val="00FA736B"/>
    <w:rsid w:val="00FA7A77"/>
    <w:rsid w:val="00FB028E"/>
    <w:rsid w:val="00FB030B"/>
    <w:rsid w:val="00FB0397"/>
    <w:rsid w:val="00FB10F8"/>
    <w:rsid w:val="00FB250E"/>
    <w:rsid w:val="00FB2B29"/>
    <w:rsid w:val="00FB2E53"/>
    <w:rsid w:val="00FB34E6"/>
    <w:rsid w:val="00FB3605"/>
    <w:rsid w:val="00FB4870"/>
    <w:rsid w:val="00FB48AC"/>
    <w:rsid w:val="00FB4ABA"/>
    <w:rsid w:val="00FB4B10"/>
    <w:rsid w:val="00FB4ECB"/>
    <w:rsid w:val="00FB51C3"/>
    <w:rsid w:val="00FB540A"/>
    <w:rsid w:val="00FB5614"/>
    <w:rsid w:val="00FB65A2"/>
    <w:rsid w:val="00FB72E3"/>
    <w:rsid w:val="00FB74D4"/>
    <w:rsid w:val="00FB7550"/>
    <w:rsid w:val="00FB7CA8"/>
    <w:rsid w:val="00FC01E1"/>
    <w:rsid w:val="00FC2332"/>
    <w:rsid w:val="00FC2E13"/>
    <w:rsid w:val="00FC3AB7"/>
    <w:rsid w:val="00FC3F0A"/>
    <w:rsid w:val="00FC3F84"/>
    <w:rsid w:val="00FC4063"/>
    <w:rsid w:val="00FC779F"/>
    <w:rsid w:val="00FC78F7"/>
    <w:rsid w:val="00FD055B"/>
    <w:rsid w:val="00FD1DCE"/>
    <w:rsid w:val="00FD23A1"/>
    <w:rsid w:val="00FD3297"/>
    <w:rsid w:val="00FD371A"/>
    <w:rsid w:val="00FD38EC"/>
    <w:rsid w:val="00FD4049"/>
    <w:rsid w:val="00FD4065"/>
    <w:rsid w:val="00FD4130"/>
    <w:rsid w:val="00FD4BAB"/>
    <w:rsid w:val="00FD4C8E"/>
    <w:rsid w:val="00FD4CD6"/>
    <w:rsid w:val="00FD5042"/>
    <w:rsid w:val="00FD5102"/>
    <w:rsid w:val="00FD51C7"/>
    <w:rsid w:val="00FD69F5"/>
    <w:rsid w:val="00FD7412"/>
    <w:rsid w:val="00FD783F"/>
    <w:rsid w:val="00FE00E5"/>
    <w:rsid w:val="00FE0350"/>
    <w:rsid w:val="00FE0848"/>
    <w:rsid w:val="00FE0BBD"/>
    <w:rsid w:val="00FE14DB"/>
    <w:rsid w:val="00FE18E9"/>
    <w:rsid w:val="00FE1BA1"/>
    <w:rsid w:val="00FE1BA4"/>
    <w:rsid w:val="00FE1C4C"/>
    <w:rsid w:val="00FE4252"/>
    <w:rsid w:val="00FE4FBB"/>
    <w:rsid w:val="00FE65E6"/>
    <w:rsid w:val="00FE67CB"/>
    <w:rsid w:val="00FF015E"/>
    <w:rsid w:val="00FF02AD"/>
    <w:rsid w:val="00FF02C4"/>
    <w:rsid w:val="00FF0446"/>
    <w:rsid w:val="00FF0A80"/>
    <w:rsid w:val="00FF0D56"/>
    <w:rsid w:val="00FF200F"/>
    <w:rsid w:val="00FF2385"/>
    <w:rsid w:val="00FF2645"/>
    <w:rsid w:val="00FF3FB4"/>
    <w:rsid w:val="00FF4053"/>
    <w:rsid w:val="00FF44CC"/>
    <w:rsid w:val="00FF4BB4"/>
    <w:rsid w:val="00FF4BCF"/>
    <w:rsid w:val="00FF4F6F"/>
    <w:rsid w:val="00FF53DF"/>
    <w:rsid w:val="00FF5981"/>
    <w:rsid w:val="00FF65DE"/>
    <w:rsid w:val="00FF6BB9"/>
    <w:rsid w:val="00FF6F42"/>
    <w:rsid w:val="0103C8EA"/>
    <w:rsid w:val="0110031B"/>
    <w:rsid w:val="01116D5E"/>
    <w:rsid w:val="012A3425"/>
    <w:rsid w:val="01314AD2"/>
    <w:rsid w:val="0132D717"/>
    <w:rsid w:val="013960BD"/>
    <w:rsid w:val="0141E8B3"/>
    <w:rsid w:val="015A61D8"/>
    <w:rsid w:val="015D22C1"/>
    <w:rsid w:val="015F8FD0"/>
    <w:rsid w:val="016124C7"/>
    <w:rsid w:val="016AF91C"/>
    <w:rsid w:val="017B592F"/>
    <w:rsid w:val="017CAEBA"/>
    <w:rsid w:val="018071A3"/>
    <w:rsid w:val="018EF0E0"/>
    <w:rsid w:val="0190DF92"/>
    <w:rsid w:val="019177EF"/>
    <w:rsid w:val="019BCCF2"/>
    <w:rsid w:val="01A5C36F"/>
    <w:rsid w:val="01ABF88E"/>
    <w:rsid w:val="01C19C9F"/>
    <w:rsid w:val="01C35933"/>
    <w:rsid w:val="01C3E75D"/>
    <w:rsid w:val="01CBF322"/>
    <w:rsid w:val="01CE0378"/>
    <w:rsid w:val="01CE1676"/>
    <w:rsid w:val="01D97669"/>
    <w:rsid w:val="01D9EB8F"/>
    <w:rsid w:val="01DC9435"/>
    <w:rsid w:val="01E096C7"/>
    <w:rsid w:val="01E3A3FE"/>
    <w:rsid w:val="01F0327D"/>
    <w:rsid w:val="02043FEB"/>
    <w:rsid w:val="0210347A"/>
    <w:rsid w:val="02277D81"/>
    <w:rsid w:val="025C410A"/>
    <w:rsid w:val="0268AEF7"/>
    <w:rsid w:val="0274BC50"/>
    <w:rsid w:val="0277E91B"/>
    <w:rsid w:val="02780924"/>
    <w:rsid w:val="027D802D"/>
    <w:rsid w:val="02866FF7"/>
    <w:rsid w:val="028786E1"/>
    <w:rsid w:val="028D70EF"/>
    <w:rsid w:val="02922BC8"/>
    <w:rsid w:val="029C2D1E"/>
    <w:rsid w:val="02AA295F"/>
    <w:rsid w:val="02D870E8"/>
    <w:rsid w:val="02EAE117"/>
    <w:rsid w:val="02F7EA2F"/>
    <w:rsid w:val="031254F9"/>
    <w:rsid w:val="0323D73D"/>
    <w:rsid w:val="032C02D3"/>
    <w:rsid w:val="032E295E"/>
    <w:rsid w:val="035392F7"/>
    <w:rsid w:val="03562285"/>
    <w:rsid w:val="035B26E0"/>
    <w:rsid w:val="035F429F"/>
    <w:rsid w:val="035FF35A"/>
    <w:rsid w:val="03651349"/>
    <w:rsid w:val="03773270"/>
    <w:rsid w:val="037E219C"/>
    <w:rsid w:val="03875E28"/>
    <w:rsid w:val="03890745"/>
    <w:rsid w:val="03910005"/>
    <w:rsid w:val="03B444A0"/>
    <w:rsid w:val="03B473A7"/>
    <w:rsid w:val="03BB7918"/>
    <w:rsid w:val="03BF7B44"/>
    <w:rsid w:val="03C7B2E9"/>
    <w:rsid w:val="03CC4E59"/>
    <w:rsid w:val="03CE8456"/>
    <w:rsid w:val="03DF1A47"/>
    <w:rsid w:val="03E0B906"/>
    <w:rsid w:val="03F840D4"/>
    <w:rsid w:val="040A304A"/>
    <w:rsid w:val="040C19B4"/>
    <w:rsid w:val="041210AB"/>
    <w:rsid w:val="041A6E05"/>
    <w:rsid w:val="041C13AF"/>
    <w:rsid w:val="043243A3"/>
    <w:rsid w:val="0435F11E"/>
    <w:rsid w:val="04679F27"/>
    <w:rsid w:val="046F9582"/>
    <w:rsid w:val="047590A2"/>
    <w:rsid w:val="04824919"/>
    <w:rsid w:val="0496696E"/>
    <w:rsid w:val="04A80C5F"/>
    <w:rsid w:val="04AFD71B"/>
    <w:rsid w:val="04BDDE54"/>
    <w:rsid w:val="04D9A3E0"/>
    <w:rsid w:val="04E176D9"/>
    <w:rsid w:val="04E5F444"/>
    <w:rsid w:val="04E741EB"/>
    <w:rsid w:val="0516056C"/>
    <w:rsid w:val="05168DC2"/>
    <w:rsid w:val="05198B1F"/>
    <w:rsid w:val="05342FE4"/>
    <w:rsid w:val="055BF4CE"/>
    <w:rsid w:val="056546F1"/>
    <w:rsid w:val="05705937"/>
    <w:rsid w:val="05734B4D"/>
    <w:rsid w:val="058E23A6"/>
    <w:rsid w:val="05A3CEAF"/>
    <w:rsid w:val="05C81C4D"/>
    <w:rsid w:val="05CB12E0"/>
    <w:rsid w:val="05D13A82"/>
    <w:rsid w:val="05D2D40D"/>
    <w:rsid w:val="05DF0FE0"/>
    <w:rsid w:val="05F56FEB"/>
    <w:rsid w:val="06166C96"/>
    <w:rsid w:val="061AC3FD"/>
    <w:rsid w:val="06298D5C"/>
    <w:rsid w:val="063A2969"/>
    <w:rsid w:val="0640F605"/>
    <w:rsid w:val="064738C1"/>
    <w:rsid w:val="064C2158"/>
    <w:rsid w:val="0671E668"/>
    <w:rsid w:val="067ABA1C"/>
    <w:rsid w:val="0696AEBC"/>
    <w:rsid w:val="069E9E0F"/>
    <w:rsid w:val="06CD8F94"/>
    <w:rsid w:val="06DC9E2F"/>
    <w:rsid w:val="0714ED6F"/>
    <w:rsid w:val="0727BFC2"/>
    <w:rsid w:val="0746BA86"/>
    <w:rsid w:val="0749955D"/>
    <w:rsid w:val="075291AA"/>
    <w:rsid w:val="07598C83"/>
    <w:rsid w:val="0764150B"/>
    <w:rsid w:val="0774E270"/>
    <w:rsid w:val="077691A6"/>
    <w:rsid w:val="077CBFBF"/>
    <w:rsid w:val="07844D90"/>
    <w:rsid w:val="07A8C145"/>
    <w:rsid w:val="07B613DA"/>
    <w:rsid w:val="07D23435"/>
    <w:rsid w:val="07DBD5A7"/>
    <w:rsid w:val="07E621BB"/>
    <w:rsid w:val="07F1A734"/>
    <w:rsid w:val="07F2080F"/>
    <w:rsid w:val="080AE05A"/>
    <w:rsid w:val="0828792F"/>
    <w:rsid w:val="082C909B"/>
    <w:rsid w:val="0836F635"/>
    <w:rsid w:val="08392B54"/>
    <w:rsid w:val="084689FC"/>
    <w:rsid w:val="085B2784"/>
    <w:rsid w:val="086D2250"/>
    <w:rsid w:val="08727146"/>
    <w:rsid w:val="087F84DE"/>
    <w:rsid w:val="087FDE7F"/>
    <w:rsid w:val="088173F4"/>
    <w:rsid w:val="089ABEF8"/>
    <w:rsid w:val="089AD2EF"/>
    <w:rsid w:val="089E93E9"/>
    <w:rsid w:val="08AD20A9"/>
    <w:rsid w:val="08B1E0E0"/>
    <w:rsid w:val="08C170EA"/>
    <w:rsid w:val="08CC21C2"/>
    <w:rsid w:val="08CE3AC4"/>
    <w:rsid w:val="08EFA17A"/>
    <w:rsid w:val="08F5E7E6"/>
    <w:rsid w:val="08F9096F"/>
    <w:rsid w:val="08FF033F"/>
    <w:rsid w:val="09046D23"/>
    <w:rsid w:val="091070A1"/>
    <w:rsid w:val="096A1B11"/>
    <w:rsid w:val="097E4F83"/>
    <w:rsid w:val="0995A78F"/>
    <w:rsid w:val="09ADB03F"/>
    <w:rsid w:val="09B15155"/>
    <w:rsid w:val="09B589F8"/>
    <w:rsid w:val="0A0E7BCE"/>
    <w:rsid w:val="0A0F0918"/>
    <w:rsid w:val="0A24176B"/>
    <w:rsid w:val="0A3307B8"/>
    <w:rsid w:val="0A5EC7EB"/>
    <w:rsid w:val="0A6CEDCC"/>
    <w:rsid w:val="0A765D2A"/>
    <w:rsid w:val="0A8602F6"/>
    <w:rsid w:val="0A95D9B5"/>
    <w:rsid w:val="0AB06F2D"/>
    <w:rsid w:val="0AB57A90"/>
    <w:rsid w:val="0ABAEE24"/>
    <w:rsid w:val="0AE2C001"/>
    <w:rsid w:val="0AF5A0D7"/>
    <w:rsid w:val="0AFFA109"/>
    <w:rsid w:val="0B0B427F"/>
    <w:rsid w:val="0B0F74B7"/>
    <w:rsid w:val="0B252633"/>
    <w:rsid w:val="0B2D81C8"/>
    <w:rsid w:val="0B3703D5"/>
    <w:rsid w:val="0B45A990"/>
    <w:rsid w:val="0B571D80"/>
    <w:rsid w:val="0B5B0AD5"/>
    <w:rsid w:val="0B5EA2DF"/>
    <w:rsid w:val="0B5F2C48"/>
    <w:rsid w:val="0B7775E3"/>
    <w:rsid w:val="0BA346A5"/>
    <w:rsid w:val="0BA4D8A6"/>
    <w:rsid w:val="0BA6DCFD"/>
    <w:rsid w:val="0BBB2D10"/>
    <w:rsid w:val="0BD3DDE9"/>
    <w:rsid w:val="0BF3BCB4"/>
    <w:rsid w:val="0C0A2AD3"/>
    <w:rsid w:val="0C0AF00A"/>
    <w:rsid w:val="0C1232BF"/>
    <w:rsid w:val="0C149D0D"/>
    <w:rsid w:val="0C338278"/>
    <w:rsid w:val="0C45AC5F"/>
    <w:rsid w:val="0C821DB2"/>
    <w:rsid w:val="0C836E42"/>
    <w:rsid w:val="0C87F1CE"/>
    <w:rsid w:val="0CA4A10F"/>
    <w:rsid w:val="0CACF1D1"/>
    <w:rsid w:val="0CD3C00E"/>
    <w:rsid w:val="0CDC0690"/>
    <w:rsid w:val="0CDF6487"/>
    <w:rsid w:val="0CEAC037"/>
    <w:rsid w:val="0CEC4240"/>
    <w:rsid w:val="0CECEADA"/>
    <w:rsid w:val="0D00678D"/>
    <w:rsid w:val="0D0B64EC"/>
    <w:rsid w:val="0D43D2BA"/>
    <w:rsid w:val="0D44B51C"/>
    <w:rsid w:val="0D52F601"/>
    <w:rsid w:val="0D6ACA5C"/>
    <w:rsid w:val="0D7AA51C"/>
    <w:rsid w:val="0D88EBDB"/>
    <w:rsid w:val="0D897FE8"/>
    <w:rsid w:val="0D920063"/>
    <w:rsid w:val="0D934F8F"/>
    <w:rsid w:val="0D9514CD"/>
    <w:rsid w:val="0D967448"/>
    <w:rsid w:val="0D9754B9"/>
    <w:rsid w:val="0DBA7AF5"/>
    <w:rsid w:val="0DC88F5D"/>
    <w:rsid w:val="0DD72A41"/>
    <w:rsid w:val="0DEA6BDF"/>
    <w:rsid w:val="0DFD1D0D"/>
    <w:rsid w:val="0E0ECDBF"/>
    <w:rsid w:val="0E218307"/>
    <w:rsid w:val="0E3973CD"/>
    <w:rsid w:val="0E6467DB"/>
    <w:rsid w:val="0E6F96EA"/>
    <w:rsid w:val="0E803738"/>
    <w:rsid w:val="0E88DC17"/>
    <w:rsid w:val="0EA2EA4F"/>
    <w:rsid w:val="0EA93663"/>
    <w:rsid w:val="0EAA6A4B"/>
    <w:rsid w:val="0EB6405B"/>
    <w:rsid w:val="0EE9A47D"/>
    <w:rsid w:val="0EF30B7E"/>
    <w:rsid w:val="0EFE728E"/>
    <w:rsid w:val="0F008D37"/>
    <w:rsid w:val="0F023C57"/>
    <w:rsid w:val="0F0606F2"/>
    <w:rsid w:val="0F3000C5"/>
    <w:rsid w:val="0F498346"/>
    <w:rsid w:val="0F51C901"/>
    <w:rsid w:val="0F568C2C"/>
    <w:rsid w:val="0F5C3E73"/>
    <w:rsid w:val="0F6FB2B1"/>
    <w:rsid w:val="0F79B46A"/>
    <w:rsid w:val="0F7CA8DA"/>
    <w:rsid w:val="0F975E2F"/>
    <w:rsid w:val="0F97F124"/>
    <w:rsid w:val="0F9E8544"/>
    <w:rsid w:val="0FA62B44"/>
    <w:rsid w:val="0FB66557"/>
    <w:rsid w:val="0FBDD753"/>
    <w:rsid w:val="0FCCE64C"/>
    <w:rsid w:val="0FE020A9"/>
    <w:rsid w:val="0FE6E201"/>
    <w:rsid w:val="0FEEB9AB"/>
    <w:rsid w:val="0FF16D5A"/>
    <w:rsid w:val="1001B157"/>
    <w:rsid w:val="10217F09"/>
    <w:rsid w:val="1022CB1B"/>
    <w:rsid w:val="1032E592"/>
    <w:rsid w:val="103C3B76"/>
    <w:rsid w:val="103F2178"/>
    <w:rsid w:val="10662F67"/>
    <w:rsid w:val="107120B3"/>
    <w:rsid w:val="1071A1E7"/>
    <w:rsid w:val="1083353B"/>
    <w:rsid w:val="10893288"/>
    <w:rsid w:val="1095FA66"/>
    <w:rsid w:val="10998E21"/>
    <w:rsid w:val="109AC813"/>
    <w:rsid w:val="10A6FC47"/>
    <w:rsid w:val="10A9A61B"/>
    <w:rsid w:val="10AFC2F8"/>
    <w:rsid w:val="10B3E35E"/>
    <w:rsid w:val="10BE974A"/>
    <w:rsid w:val="10BF9BB7"/>
    <w:rsid w:val="10DF710F"/>
    <w:rsid w:val="10EF71E4"/>
    <w:rsid w:val="11257C44"/>
    <w:rsid w:val="114432C6"/>
    <w:rsid w:val="1153E9D8"/>
    <w:rsid w:val="11565EDE"/>
    <w:rsid w:val="115E0889"/>
    <w:rsid w:val="115E7C7A"/>
    <w:rsid w:val="11613467"/>
    <w:rsid w:val="1164CFD9"/>
    <w:rsid w:val="1199E990"/>
    <w:rsid w:val="11A4356F"/>
    <w:rsid w:val="11B15A5A"/>
    <w:rsid w:val="11B76A29"/>
    <w:rsid w:val="11C06AA1"/>
    <w:rsid w:val="11C5EFDA"/>
    <w:rsid w:val="11CF3292"/>
    <w:rsid w:val="11D5D08A"/>
    <w:rsid w:val="11DBAEC5"/>
    <w:rsid w:val="11DCBA2C"/>
    <w:rsid w:val="11E38F0F"/>
    <w:rsid w:val="11FF6DBF"/>
    <w:rsid w:val="12126A76"/>
    <w:rsid w:val="1213690C"/>
    <w:rsid w:val="12506569"/>
    <w:rsid w:val="126B4AA1"/>
    <w:rsid w:val="1271874F"/>
    <w:rsid w:val="12768BB8"/>
    <w:rsid w:val="12773FC5"/>
    <w:rsid w:val="128E0227"/>
    <w:rsid w:val="128EA31D"/>
    <w:rsid w:val="12928C7D"/>
    <w:rsid w:val="1299AB72"/>
    <w:rsid w:val="12A9E106"/>
    <w:rsid w:val="12B2CE2D"/>
    <w:rsid w:val="12B6EE86"/>
    <w:rsid w:val="12B9C8C0"/>
    <w:rsid w:val="12CC51C9"/>
    <w:rsid w:val="12D57BAB"/>
    <w:rsid w:val="12E4F537"/>
    <w:rsid w:val="12EBA421"/>
    <w:rsid w:val="130276C0"/>
    <w:rsid w:val="13092172"/>
    <w:rsid w:val="130B254A"/>
    <w:rsid w:val="131D0D8B"/>
    <w:rsid w:val="13233840"/>
    <w:rsid w:val="132C2DA9"/>
    <w:rsid w:val="133F32E1"/>
    <w:rsid w:val="13475DD1"/>
    <w:rsid w:val="13491ACF"/>
    <w:rsid w:val="1358A58B"/>
    <w:rsid w:val="135E3CBF"/>
    <w:rsid w:val="139A0287"/>
    <w:rsid w:val="139CF4A7"/>
    <w:rsid w:val="13B61668"/>
    <w:rsid w:val="13B7E861"/>
    <w:rsid w:val="13BA4089"/>
    <w:rsid w:val="13E5413F"/>
    <w:rsid w:val="13EA44DB"/>
    <w:rsid w:val="141243D2"/>
    <w:rsid w:val="143141D3"/>
    <w:rsid w:val="14365058"/>
    <w:rsid w:val="143BB701"/>
    <w:rsid w:val="144E1737"/>
    <w:rsid w:val="1450D0E7"/>
    <w:rsid w:val="14610599"/>
    <w:rsid w:val="146B6243"/>
    <w:rsid w:val="147D1E14"/>
    <w:rsid w:val="14894265"/>
    <w:rsid w:val="148F6DF1"/>
    <w:rsid w:val="14A086C1"/>
    <w:rsid w:val="14A219E7"/>
    <w:rsid w:val="14C92BB5"/>
    <w:rsid w:val="14CDA04A"/>
    <w:rsid w:val="14F5BB1A"/>
    <w:rsid w:val="15090520"/>
    <w:rsid w:val="150EACBC"/>
    <w:rsid w:val="1511C390"/>
    <w:rsid w:val="1513D439"/>
    <w:rsid w:val="1522432F"/>
    <w:rsid w:val="15277F5B"/>
    <w:rsid w:val="152C9EAE"/>
    <w:rsid w:val="153CE88D"/>
    <w:rsid w:val="1549B850"/>
    <w:rsid w:val="154B32B4"/>
    <w:rsid w:val="1556D5C2"/>
    <w:rsid w:val="1569EAFB"/>
    <w:rsid w:val="156C1074"/>
    <w:rsid w:val="1573560B"/>
    <w:rsid w:val="15761F08"/>
    <w:rsid w:val="15770CC6"/>
    <w:rsid w:val="158FF325"/>
    <w:rsid w:val="15A335DB"/>
    <w:rsid w:val="15A4B359"/>
    <w:rsid w:val="15C4D661"/>
    <w:rsid w:val="15E4F5FB"/>
    <w:rsid w:val="1614B4FB"/>
    <w:rsid w:val="163A9A29"/>
    <w:rsid w:val="1652783E"/>
    <w:rsid w:val="1670F447"/>
    <w:rsid w:val="1682BE88"/>
    <w:rsid w:val="169C1918"/>
    <w:rsid w:val="16A09B5C"/>
    <w:rsid w:val="16E0AFEA"/>
    <w:rsid w:val="16E996D5"/>
    <w:rsid w:val="17012008"/>
    <w:rsid w:val="17068226"/>
    <w:rsid w:val="171CB416"/>
    <w:rsid w:val="173039BE"/>
    <w:rsid w:val="1736BB51"/>
    <w:rsid w:val="175A552B"/>
    <w:rsid w:val="175ACF68"/>
    <w:rsid w:val="176B5974"/>
    <w:rsid w:val="177D9118"/>
    <w:rsid w:val="177E1F65"/>
    <w:rsid w:val="1786A04F"/>
    <w:rsid w:val="1786E957"/>
    <w:rsid w:val="178B5381"/>
    <w:rsid w:val="178DAD59"/>
    <w:rsid w:val="17A72D73"/>
    <w:rsid w:val="17AE1857"/>
    <w:rsid w:val="17B0B655"/>
    <w:rsid w:val="17BDBCF2"/>
    <w:rsid w:val="17C75074"/>
    <w:rsid w:val="17D58DD5"/>
    <w:rsid w:val="17D75651"/>
    <w:rsid w:val="17DC44A6"/>
    <w:rsid w:val="17F60FCC"/>
    <w:rsid w:val="17F6A539"/>
    <w:rsid w:val="17FE4269"/>
    <w:rsid w:val="18046667"/>
    <w:rsid w:val="1804FA26"/>
    <w:rsid w:val="180D1DA7"/>
    <w:rsid w:val="181DE2D9"/>
    <w:rsid w:val="181F9EA9"/>
    <w:rsid w:val="1824C9FF"/>
    <w:rsid w:val="1830B252"/>
    <w:rsid w:val="18435BE4"/>
    <w:rsid w:val="18484C34"/>
    <w:rsid w:val="185FCF40"/>
    <w:rsid w:val="186327C3"/>
    <w:rsid w:val="186E8CE2"/>
    <w:rsid w:val="1878F2B7"/>
    <w:rsid w:val="1885AA80"/>
    <w:rsid w:val="188EA84A"/>
    <w:rsid w:val="189052FB"/>
    <w:rsid w:val="18D03992"/>
    <w:rsid w:val="18D11072"/>
    <w:rsid w:val="18E2BFD1"/>
    <w:rsid w:val="1927D6CB"/>
    <w:rsid w:val="193020ED"/>
    <w:rsid w:val="1945801F"/>
    <w:rsid w:val="19606AD8"/>
    <w:rsid w:val="1966CF5B"/>
    <w:rsid w:val="196BBD76"/>
    <w:rsid w:val="1971FBB6"/>
    <w:rsid w:val="197E9422"/>
    <w:rsid w:val="198BDB14"/>
    <w:rsid w:val="198EAB7A"/>
    <w:rsid w:val="19C6E76A"/>
    <w:rsid w:val="19CD55A6"/>
    <w:rsid w:val="19D4B8C4"/>
    <w:rsid w:val="19DBF539"/>
    <w:rsid w:val="19E0B643"/>
    <w:rsid w:val="19E668BB"/>
    <w:rsid w:val="1A13D662"/>
    <w:rsid w:val="1A19EA5B"/>
    <w:rsid w:val="1A1B7765"/>
    <w:rsid w:val="1A1EF27E"/>
    <w:rsid w:val="1A21289B"/>
    <w:rsid w:val="1A28D189"/>
    <w:rsid w:val="1A2CE585"/>
    <w:rsid w:val="1A3C62CA"/>
    <w:rsid w:val="1A3F542F"/>
    <w:rsid w:val="1A408AD7"/>
    <w:rsid w:val="1A47DF8F"/>
    <w:rsid w:val="1A53A267"/>
    <w:rsid w:val="1A579B6B"/>
    <w:rsid w:val="1A60DFB3"/>
    <w:rsid w:val="1A638369"/>
    <w:rsid w:val="1A6A7BD5"/>
    <w:rsid w:val="1A6CCBAC"/>
    <w:rsid w:val="1A6EC497"/>
    <w:rsid w:val="1A759ECF"/>
    <w:rsid w:val="1A92DEEC"/>
    <w:rsid w:val="1AA72C47"/>
    <w:rsid w:val="1AACFB5B"/>
    <w:rsid w:val="1AB4008F"/>
    <w:rsid w:val="1AC2796B"/>
    <w:rsid w:val="1ACF20B1"/>
    <w:rsid w:val="1ADE4103"/>
    <w:rsid w:val="1AEFCD2B"/>
    <w:rsid w:val="1AF4A630"/>
    <w:rsid w:val="1AF8082E"/>
    <w:rsid w:val="1AF81259"/>
    <w:rsid w:val="1AFD0487"/>
    <w:rsid w:val="1B1E5040"/>
    <w:rsid w:val="1B217A9C"/>
    <w:rsid w:val="1B257B52"/>
    <w:rsid w:val="1B301301"/>
    <w:rsid w:val="1B406FC0"/>
    <w:rsid w:val="1B4F2AA7"/>
    <w:rsid w:val="1B5F58D1"/>
    <w:rsid w:val="1B709D4B"/>
    <w:rsid w:val="1B7CBCE1"/>
    <w:rsid w:val="1B7DB36F"/>
    <w:rsid w:val="1B8CF556"/>
    <w:rsid w:val="1B98241A"/>
    <w:rsid w:val="1BA0A591"/>
    <w:rsid w:val="1BA7F1BD"/>
    <w:rsid w:val="1BA9EFF4"/>
    <w:rsid w:val="1BB79363"/>
    <w:rsid w:val="1BC2A817"/>
    <w:rsid w:val="1BD28B0E"/>
    <w:rsid w:val="1BE0FDA2"/>
    <w:rsid w:val="1BFA1132"/>
    <w:rsid w:val="1BFB0387"/>
    <w:rsid w:val="1C03C15C"/>
    <w:rsid w:val="1C0EADD7"/>
    <w:rsid w:val="1C1B1E92"/>
    <w:rsid w:val="1C1EA881"/>
    <w:rsid w:val="1C22A2FB"/>
    <w:rsid w:val="1C2379AA"/>
    <w:rsid w:val="1C446620"/>
    <w:rsid w:val="1C447733"/>
    <w:rsid w:val="1C486715"/>
    <w:rsid w:val="1C4A39AA"/>
    <w:rsid w:val="1C4DF473"/>
    <w:rsid w:val="1C53F91A"/>
    <w:rsid w:val="1C62EC67"/>
    <w:rsid w:val="1C6B72C2"/>
    <w:rsid w:val="1C7D52B7"/>
    <w:rsid w:val="1C804E49"/>
    <w:rsid w:val="1C9961CB"/>
    <w:rsid w:val="1C9B449E"/>
    <w:rsid w:val="1CABC324"/>
    <w:rsid w:val="1CBA650E"/>
    <w:rsid w:val="1CC4F727"/>
    <w:rsid w:val="1CCF68AE"/>
    <w:rsid w:val="1CDF4ECB"/>
    <w:rsid w:val="1CE762C6"/>
    <w:rsid w:val="1CEFF186"/>
    <w:rsid w:val="1CF9EF8B"/>
    <w:rsid w:val="1CFBB5F0"/>
    <w:rsid w:val="1D11593E"/>
    <w:rsid w:val="1D252D2A"/>
    <w:rsid w:val="1D27E7BA"/>
    <w:rsid w:val="1D2BB87F"/>
    <w:rsid w:val="1D2F6E79"/>
    <w:rsid w:val="1D40486F"/>
    <w:rsid w:val="1D5AAD23"/>
    <w:rsid w:val="1D65A09E"/>
    <w:rsid w:val="1D685ED6"/>
    <w:rsid w:val="1D6C85FF"/>
    <w:rsid w:val="1D786A23"/>
    <w:rsid w:val="1D879D65"/>
    <w:rsid w:val="1D91CC7C"/>
    <w:rsid w:val="1DA219D8"/>
    <w:rsid w:val="1DAC886B"/>
    <w:rsid w:val="1DD391A0"/>
    <w:rsid w:val="1DD6605C"/>
    <w:rsid w:val="1DDC7E56"/>
    <w:rsid w:val="1DE25491"/>
    <w:rsid w:val="1DFBCA32"/>
    <w:rsid w:val="1E017588"/>
    <w:rsid w:val="1E0D8923"/>
    <w:rsid w:val="1E145535"/>
    <w:rsid w:val="1E19A58A"/>
    <w:rsid w:val="1E21109E"/>
    <w:rsid w:val="1E32DE34"/>
    <w:rsid w:val="1E3A1D32"/>
    <w:rsid w:val="1E3EE5B5"/>
    <w:rsid w:val="1E3F9DF9"/>
    <w:rsid w:val="1E3FC611"/>
    <w:rsid w:val="1E5A3C4B"/>
    <w:rsid w:val="1E82450A"/>
    <w:rsid w:val="1E86C90B"/>
    <w:rsid w:val="1E8FB211"/>
    <w:rsid w:val="1EAB1EB7"/>
    <w:rsid w:val="1EB857C3"/>
    <w:rsid w:val="1EBAD07B"/>
    <w:rsid w:val="1EC03B8F"/>
    <w:rsid w:val="1EDC0D1C"/>
    <w:rsid w:val="1EE483FD"/>
    <w:rsid w:val="1EEC8666"/>
    <w:rsid w:val="1EF81332"/>
    <w:rsid w:val="1F0C0B02"/>
    <w:rsid w:val="1F1803C2"/>
    <w:rsid w:val="1F207D2D"/>
    <w:rsid w:val="1F31D43D"/>
    <w:rsid w:val="1F3C2C5A"/>
    <w:rsid w:val="1F3C3E5C"/>
    <w:rsid w:val="1F45FB9F"/>
    <w:rsid w:val="1F5B4968"/>
    <w:rsid w:val="1F6378B7"/>
    <w:rsid w:val="1F659ACD"/>
    <w:rsid w:val="1F780F7D"/>
    <w:rsid w:val="1F7C0EA4"/>
    <w:rsid w:val="1F859535"/>
    <w:rsid w:val="1F885370"/>
    <w:rsid w:val="1F93D482"/>
    <w:rsid w:val="1F9CAD7B"/>
    <w:rsid w:val="1FA3FA8F"/>
    <w:rsid w:val="1FA77748"/>
    <w:rsid w:val="1FAB8BC7"/>
    <w:rsid w:val="1FBC8481"/>
    <w:rsid w:val="1FCAF4A8"/>
    <w:rsid w:val="1FF22079"/>
    <w:rsid w:val="20206549"/>
    <w:rsid w:val="203002CC"/>
    <w:rsid w:val="203BD335"/>
    <w:rsid w:val="203DEB2E"/>
    <w:rsid w:val="2044BAD6"/>
    <w:rsid w:val="206EAB5E"/>
    <w:rsid w:val="2076C364"/>
    <w:rsid w:val="207D3565"/>
    <w:rsid w:val="20832872"/>
    <w:rsid w:val="209A3C87"/>
    <w:rsid w:val="209B760F"/>
    <w:rsid w:val="20A1598D"/>
    <w:rsid w:val="20A398AC"/>
    <w:rsid w:val="20AB3EEC"/>
    <w:rsid w:val="20C1AE0C"/>
    <w:rsid w:val="20CE80C0"/>
    <w:rsid w:val="20F1EE73"/>
    <w:rsid w:val="20F2ACC8"/>
    <w:rsid w:val="20FA3D35"/>
    <w:rsid w:val="20FBABFE"/>
    <w:rsid w:val="20FCEE5F"/>
    <w:rsid w:val="210D14E7"/>
    <w:rsid w:val="2137C7D3"/>
    <w:rsid w:val="2141936F"/>
    <w:rsid w:val="214B8EAD"/>
    <w:rsid w:val="215BBFD3"/>
    <w:rsid w:val="2161EB56"/>
    <w:rsid w:val="21814AE7"/>
    <w:rsid w:val="21817E76"/>
    <w:rsid w:val="218EC165"/>
    <w:rsid w:val="21990B22"/>
    <w:rsid w:val="219F4232"/>
    <w:rsid w:val="21A9ADB9"/>
    <w:rsid w:val="21BD0FDB"/>
    <w:rsid w:val="21E108DD"/>
    <w:rsid w:val="21FF50B0"/>
    <w:rsid w:val="2200F00A"/>
    <w:rsid w:val="220DD077"/>
    <w:rsid w:val="22143612"/>
    <w:rsid w:val="2228A954"/>
    <w:rsid w:val="222C6187"/>
    <w:rsid w:val="225A87FC"/>
    <w:rsid w:val="226377A4"/>
    <w:rsid w:val="22747BC6"/>
    <w:rsid w:val="2283BDEB"/>
    <w:rsid w:val="22874FE1"/>
    <w:rsid w:val="228A6CD9"/>
    <w:rsid w:val="228B90FB"/>
    <w:rsid w:val="2296A9DC"/>
    <w:rsid w:val="22AB2ADF"/>
    <w:rsid w:val="22C20DA5"/>
    <w:rsid w:val="22D89EB2"/>
    <w:rsid w:val="22E95B8B"/>
    <w:rsid w:val="22F71239"/>
    <w:rsid w:val="22FB8E25"/>
    <w:rsid w:val="23002F27"/>
    <w:rsid w:val="2303ACE2"/>
    <w:rsid w:val="233EC958"/>
    <w:rsid w:val="233EFFEF"/>
    <w:rsid w:val="2345820D"/>
    <w:rsid w:val="23586289"/>
    <w:rsid w:val="236A5C40"/>
    <w:rsid w:val="23898B38"/>
    <w:rsid w:val="238AD176"/>
    <w:rsid w:val="238C3747"/>
    <w:rsid w:val="23CD8C16"/>
    <w:rsid w:val="23D23205"/>
    <w:rsid w:val="23DAF748"/>
    <w:rsid w:val="23E1A9F9"/>
    <w:rsid w:val="23E443E9"/>
    <w:rsid w:val="23ECF1D2"/>
    <w:rsid w:val="2418B334"/>
    <w:rsid w:val="242B2D64"/>
    <w:rsid w:val="243F8FD0"/>
    <w:rsid w:val="244CB0DB"/>
    <w:rsid w:val="24534C6C"/>
    <w:rsid w:val="24871B50"/>
    <w:rsid w:val="2499AC82"/>
    <w:rsid w:val="249ABEF6"/>
    <w:rsid w:val="24AF855E"/>
    <w:rsid w:val="24CB961E"/>
    <w:rsid w:val="24E50610"/>
    <w:rsid w:val="24F05C92"/>
    <w:rsid w:val="24F71CD9"/>
    <w:rsid w:val="2510FACB"/>
    <w:rsid w:val="2512C9B5"/>
    <w:rsid w:val="2513EF35"/>
    <w:rsid w:val="251CE431"/>
    <w:rsid w:val="251F9B40"/>
    <w:rsid w:val="2521A40F"/>
    <w:rsid w:val="2535C743"/>
    <w:rsid w:val="253C98E4"/>
    <w:rsid w:val="255BB0DD"/>
    <w:rsid w:val="2565C42F"/>
    <w:rsid w:val="25852FE5"/>
    <w:rsid w:val="258A84BE"/>
    <w:rsid w:val="258CE131"/>
    <w:rsid w:val="259A5BA4"/>
    <w:rsid w:val="25B265BA"/>
    <w:rsid w:val="25BF1756"/>
    <w:rsid w:val="25D86E99"/>
    <w:rsid w:val="25E6C9F0"/>
    <w:rsid w:val="25EB04CA"/>
    <w:rsid w:val="25ECFD57"/>
    <w:rsid w:val="25FD236C"/>
    <w:rsid w:val="2605194E"/>
    <w:rsid w:val="2605777A"/>
    <w:rsid w:val="2606A9D4"/>
    <w:rsid w:val="2618BC9D"/>
    <w:rsid w:val="262FCD86"/>
    <w:rsid w:val="26322B66"/>
    <w:rsid w:val="263E6219"/>
    <w:rsid w:val="26423ABA"/>
    <w:rsid w:val="264BF034"/>
    <w:rsid w:val="2654326F"/>
    <w:rsid w:val="265521A7"/>
    <w:rsid w:val="265B27BC"/>
    <w:rsid w:val="266850E1"/>
    <w:rsid w:val="267626D0"/>
    <w:rsid w:val="2680D6C4"/>
    <w:rsid w:val="26A1B04C"/>
    <w:rsid w:val="26ACE147"/>
    <w:rsid w:val="26B21D1D"/>
    <w:rsid w:val="26BD6E3E"/>
    <w:rsid w:val="26BEC5A0"/>
    <w:rsid w:val="26C0CE92"/>
    <w:rsid w:val="26E57468"/>
    <w:rsid w:val="27031AFC"/>
    <w:rsid w:val="270A1583"/>
    <w:rsid w:val="27193104"/>
    <w:rsid w:val="271A91A4"/>
    <w:rsid w:val="2721136B"/>
    <w:rsid w:val="2738932B"/>
    <w:rsid w:val="275E1913"/>
    <w:rsid w:val="277F2A4A"/>
    <w:rsid w:val="277FB821"/>
    <w:rsid w:val="278336EF"/>
    <w:rsid w:val="27862DBB"/>
    <w:rsid w:val="2790D652"/>
    <w:rsid w:val="27A1DCB2"/>
    <w:rsid w:val="27AB13C4"/>
    <w:rsid w:val="27C7FD7C"/>
    <w:rsid w:val="27CCE1C3"/>
    <w:rsid w:val="27D28D3B"/>
    <w:rsid w:val="27D3893A"/>
    <w:rsid w:val="27D4F54F"/>
    <w:rsid w:val="27D9DFB4"/>
    <w:rsid w:val="27DC915C"/>
    <w:rsid w:val="27DCF7F7"/>
    <w:rsid w:val="27E6A6DB"/>
    <w:rsid w:val="27EA7290"/>
    <w:rsid w:val="28381403"/>
    <w:rsid w:val="284279A6"/>
    <w:rsid w:val="284A413C"/>
    <w:rsid w:val="285492BA"/>
    <w:rsid w:val="285A23FC"/>
    <w:rsid w:val="2865C971"/>
    <w:rsid w:val="2865DE5F"/>
    <w:rsid w:val="286F2103"/>
    <w:rsid w:val="287A3E19"/>
    <w:rsid w:val="287AE96F"/>
    <w:rsid w:val="288163FD"/>
    <w:rsid w:val="288DBA2A"/>
    <w:rsid w:val="2895F85F"/>
    <w:rsid w:val="289735DB"/>
    <w:rsid w:val="289D15D7"/>
    <w:rsid w:val="28BBCDF1"/>
    <w:rsid w:val="28C0495E"/>
    <w:rsid w:val="28EA128A"/>
    <w:rsid w:val="28FCFF70"/>
    <w:rsid w:val="28FDEA3F"/>
    <w:rsid w:val="290848A7"/>
    <w:rsid w:val="290A5901"/>
    <w:rsid w:val="292730AE"/>
    <w:rsid w:val="2934C979"/>
    <w:rsid w:val="296148BF"/>
    <w:rsid w:val="296984C1"/>
    <w:rsid w:val="297F576D"/>
    <w:rsid w:val="298A2EBB"/>
    <w:rsid w:val="2996B262"/>
    <w:rsid w:val="299E566D"/>
    <w:rsid w:val="29A3417C"/>
    <w:rsid w:val="29A9F710"/>
    <w:rsid w:val="29ADB957"/>
    <w:rsid w:val="29BCCCAF"/>
    <w:rsid w:val="29CD9549"/>
    <w:rsid w:val="29D3B802"/>
    <w:rsid w:val="29E5BEE1"/>
    <w:rsid w:val="29FA59BA"/>
    <w:rsid w:val="29FD587D"/>
    <w:rsid w:val="2A017B29"/>
    <w:rsid w:val="2A0604F6"/>
    <w:rsid w:val="2A093011"/>
    <w:rsid w:val="2A0B5906"/>
    <w:rsid w:val="2A152802"/>
    <w:rsid w:val="2A22CE01"/>
    <w:rsid w:val="2A2E657E"/>
    <w:rsid w:val="2A528CB2"/>
    <w:rsid w:val="2A662224"/>
    <w:rsid w:val="2A71F8BE"/>
    <w:rsid w:val="2A765A10"/>
    <w:rsid w:val="2A76DDBB"/>
    <w:rsid w:val="2A7F2FE8"/>
    <w:rsid w:val="2A871C73"/>
    <w:rsid w:val="2A8B92C2"/>
    <w:rsid w:val="2A934064"/>
    <w:rsid w:val="2A9E79A1"/>
    <w:rsid w:val="2AA0E5B1"/>
    <w:rsid w:val="2AC29D0C"/>
    <w:rsid w:val="2AC4E722"/>
    <w:rsid w:val="2AD84151"/>
    <w:rsid w:val="2AE24B43"/>
    <w:rsid w:val="2AFC1183"/>
    <w:rsid w:val="2B0341E1"/>
    <w:rsid w:val="2B0C061D"/>
    <w:rsid w:val="2B0C4689"/>
    <w:rsid w:val="2B156610"/>
    <w:rsid w:val="2B219A3F"/>
    <w:rsid w:val="2B2FA118"/>
    <w:rsid w:val="2B38B078"/>
    <w:rsid w:val="2B488433"/>
    <w:rsid w:val="2B728BD6"/>
    <w:rsid w:val="2B8D4786"/>
    <w:rsid w:val="2B918D68"/>
    <w:rsid w:val="2BC1AF78"/>
    <w:rsid w:val="2BC27C63"/>
    <w:rsid w:val="2BC687DC"/>
    <w:rsid w:val="2BDE641D"/>
    <w:rsid w:val="2BE3F869"/>
    <w:rsid w:val="2BEBFE55"/>
    <w:rsid w:val="2BFE9D23"/>
    <w:rsid w:val="2C07B0E3"/>
    <w:rsid w:val="2C172EFD"/>
    <w:rsid w:val="2C1DA655"/>
    <w:rsid w:val="2C27981B"/>
    <w:rsid w:val="2C2ECD38"/>
    <w:rsid w:val="2C344640"/>
    <w:rsid w:val="2C395FB9"/>
    <w:rsid w:val="2C643F1B"/>
    <w:rsid w:val="2C689FAC"/>
    <w:rsid w:val="2C8F458B"/>
    <w:rsid w:val="2C917816"/>
    <w:rsid w:val="2C9559B9"/>
    <w:rsid w:val="2CA22942"/>
    <w:rsid w:val="2CC195CE"/>
    <w:rsid w:val="2CC9A68B"/>
    <w:rsid w:val="2CD85AF7"/>
    <w:rsid w:val="2CF908AB"/>
    <w:rsid w:val="2D0358EF"/>
    <w:rsid w:val="2D0E433B"/>
    <w:rsid w:val="2D190214"/>
    <w:rsid w:val="2D268E3E"/>
    <w:rsid w:val="2D48CA20"/>
    <w:rsid w:val="2D5CCB0E"/>
    <w:rsid w:val="2D984B78"/>
    <w:rsid w:val="2DB6302F"/>
    <w:rsid w:val="2DC63F3B"/>
    <w:rsid w:val="2DE9A375"/>
    <w:rsid w:val="2DF45382"/>
    <w:rsid w:val="2DF51238"/>
    <w:rsid w:val="2DF7F5D9"/>
    <w:rsid w:val="2E02E8CF"/>
    <w:rsid w:val="2E266661"/>
    <w:rsid w:val="2E34261B"/>
    <w:rsid w:val="2E45C74D"/>
    <w:rsid w:val="2E464AEE"/>
    <w:rsid w:val="2E503E8A"/>
    <w:rsid w:val="2E673C67"/>
    <w:rsid w:val="2E6EF853"/>
    <w:rsid w:val="2E6F046A"/>
    <w:rsid w:val="2E72D84F"/>
    <w:rsid w:val="2E9261A3"/>
    <w:rsid w:val="2E93DCED"/>
    <w:rsid w:val="2E956E07"/>
    <w:rsid w:val="2E9A39D4"/>
    <w:rsid w:val="2EC6DD76"/>
    <w:rsid w:val="2EC7DFB7"/>
    <w:rsid w:val="2ECD210B"/>
    <w:rsid w:val="2ECF3EF2"/>
    <w:rsid w:val="2EE05089"/>
    <w:rsid w:val="2EE7926E"/>
    <w:rsid w:val="2EEA9C09"/>
    <w:rsid w:val="2EEC2314"/>
    <w:rsid w:val="2EF12A50"/>
    <w:rsid w:val="2F093136"/>
    <w:rsid w:val="2F103B67"/>
    <w:rsid w:val="2F1B18E4"/>
    <w:rsid w:val="2F20CC98"/>
    <w:rsid w:val="2F28CB34"/>
    <w:rsid w:val="2F30215F"/>
    <w:rsid w:val="2F31B1E5"/>
    <w:rsid w:val="2F5FDAED"/>
    <w:rsid w:val="2F6EBF5A"/>
    <w:rsid w:val="2F6F898F"/>
    <w:rsid w:val="2F716A5C"/>
    <w:rsid w:val="2F9797FA"/>
    <w:rsid w:val="2F9B304F"/>
    <w:rsid w:val="2FA572BC"/>
    <w:rsid w:val="2FB2E6B7"/>
    <w:rsid w:val="2FBC786A"/>
    <w:rsid w:val="2FCC1DC3"/>
    <w:rsid w:val="2FCD1C25"/>
    <w:rsid w:val="2FDC3DD1"/>
    <w:rsid w:val="2FFE34AB"/>
    <w:rsid w:val="3003981E"/>
    <w:rsid w:val="302580EC"/>
    <w:rsid w:val="302670B4"/>
    <w:rsid w:val="3029CCC2"/>
    <w:rsid w:val="302E9053"/>
    <w:rsid w:val="303E5207"/>
    <w:rsid w:val="304276FE"/>
    <w:rsid w:val="304B898D"/>
    <w:rsid w:val="305AC8AE"/>
    <w:rsid w:val="305B29CB"/>
    <w:rsid w:val="306B8B30"/>
    <w:rsid w:val="306D7836"/>
    <w:rsid w:val="307777F8"/>
    <w:rsid w:val="30CF5CA0"/>
    <w:rsid w:val="30D0EEBF"/>
    <w:rsid w:val="30D45883"/>
    <w:rsid w:val="30D516BD"/>
    <w:rsid w:val="30D7B4FD"/>
    <w:rsid w:val="30E4621B"/>
    <w:rsid w:val="30F071E6"/>
    <w:rsid w:val="31014835"/>
    <w:rsid w:val="31162AB6"/>
    <w:rsid w:val="3120BFAF"/>
    <w:rsid w:val="31290DE3"/>
    <w:rsid w:val="3139870C"/>
    <w:rsid w:val="31475E9F"/>
    <w:rsid w:val="3159D755"/>
    <w:rsid w:val="31648ABF"/>
    <w:rsid w:val="316BF1B7"/>
    <w:rsid w:val="3178D5F6"/>
    <w:rsid w:val="317B8982"/>
    <w:rsid w:val="31980389"/>
    <w:rsid w:val="31B2A095"/>
    <w:rsid w:val="31BC2FDF"/>
    <w:rsid w:val="31C7C4C5"/>
    <w:rsid w:val="31CBAC8B"/>
    <w:rsid w:val="31DC8C89"/>
    <w:rsid w:val="3220A15E"/>
    <w:rsid w:val="32383354"/>
    <w:rsid w:val="323B84A2"/>
    <w:rsid w:val="3247F42C"/>
    <w:rsid w:val="324FF83D"/>
    <w:rsid w:val="325155D0"/>
    <w:rsid w:val="325790E8"/>
    <w:rsid w:val="325B82CC"/>
    <w:rsid w:val="32651598"/>
    <w:rsid w:val="326C0809"/>
    <w:rsid w:val="3270175B"/>
    <w:rsid w:val="329445F6"/>
    <w:rsid w:val="32958857"/>
    <w:rsid w:val="329ADCA4"/>
    <w:rsid w:val="32A8311C"/>
    <w:rsid w:val="32B06915"/>
    <w:rsid w:val="32B6A7D7"/>
    <w:rsid w:val="32F56EA5"/>
    <w:rsid w:val="3302AA4C"/>
    <w:rsid w:val="3310870D"/>
    <w:rsid w:val="331BA323"/>
    <w:rsid w:val="332454AF"/>
    <w:rsid w:val="335A90CF"/>
    <w:rsid w:val="335B978A"/>
    <w:rsid w:val="33632323"/>
    <w:rsid w:val="33662FC5"/>
    <w:rsid w:val="3366B698"/>
    <w:rsid w:val="336C54C9"/>
    <w:rsid w:val="3388AA0B"/>
    <w:rsid w:val="33A28B3F"/>
    <w:rsid w:val="33F2CE23"/>
    <w:rsid w:val="34055755"/>
    <w:rsid w:val="340D5334"/>
    <w:rsid w:val="34138496"/>
    <w:rsid w:val="342027AA"/>
    <w:rsid w:val="342266FE"/>
    <w:rsid w:val="3425552B"/>
    <w:rsid w:val="3427F9B6"/>
    <w:rsid w:val="342E6C66"/>
    <w:rsid w:val="3430108F"/>
    <w:rsid w:val="343B7052"/>
    <w:rsid w:val="343CDCAB"/>
    <w:rsid w:val="346732D0"/>
    <w:rsid w:val="347D86A9"/>
    <w:rsid w:val="3483221F"/>
    <w:rsid w:val="34890304"/>
    <w:rsid w:val="348F5ED9"/>
    <w:rsid w:val="3499457A"/>
    <w:rsid w:val="349F7E0A"/>
    <w:rsid w:val="34A546FC"/>
    <w:rsid w:val="34A6BA3D"/>
    <w:rsid w:val="34B5D3BB"/>
    <w:rsid w:val="34DCD650"/>
    <w:rsid w:val="34DDB785"/>
    <w:rsid w:val="34E2CC32"/>
    <w:rsid w:val="3500DE71"/>
    <w:rsid w:val="350D23D3"/>
    <w:rsid w:val="3525883A"/>
    <w:rsid w:val="357530EB"/>
    <w:rsid w:val="35803C06"/>
    <w:rsid w:val="358F2FBE"/>
    <w:rsid w:val="35924B75"/>
    <w:rsid w:val="3596A358"/>
    <w:rsid w:val="35984875"/>
    <w:rsid w:val="35A523D5"/>
    <w:rsid w:val="35E0832F"/>
    <w:rsid w:val="35EDA1A5"/>
    <w:rsid w:val="35F024F2"/>
    <w:rsid w:val="35FD25B1"/>
    <w:rsid w:val="3638F9DB"/>
    <w:rsid w:val="36392AD2"/>
    <w:rsid w:val="36396514"/>
    <w:rsid w:val="363A3FE3"/>
    <w:rsid w:val="3645DAE7"/>
    <w:rsid w:val="365A4C22"/>
    <w:rsid w:val="365F0206"/>
    <w:rsid w:val="3661A422"/>
    <w:rsid w:val="36622CA4"/>
    <w:rsid w:val="3663C8DF"/>
    <w:rsid w:val="36839536"/>
    <w:rsid w:val="36942112"/>
    <w:rsid w:val="36962431"/>
    <w:rsid w:val="3696D54F"/>
    <w:rsid w:val="369CFADD"/>
    <w:rsid w:val="369DF88B"/>
    <w:rsid w:val="36C26F2A"/>
    <w:rsid w:val="36C4B6DF"/>
    <w:rsid w:val="36CD595C"/>
    <w:rsid w:val="36D44A02"/>
    <w:rsid w:val="36DA9D4E"/>
    <w:rsid w:val="36E3B2F5"/>
    <w:rsid w:val="36E3B7C0"/>
    <w:rsid w:val="3700F437"/>
    <w:rsid w:val="37027DC3"/>
    <w:rsid w:val="37028ED1"/>
    <w:rsid w:val="37073C14"/>
    <w:rsid w:val="3712E274"/>
    <w:rsid w:val="372B8C04"/>
    <w:rsid w:val="3757A56A"/>
    <w:rsid w:val="37602717"/>
    <w:rsid w:val="377AEF33"/>
    <w:rsid w:val="37A4A3B2"/>
    <w:rsid w:val="37A731D3"/>
    <w:rsid w:val="37B86C92"/>
    <w:rsid w:val="37C2F058"/>
    <w:rsid w:val="37D1B950"/>
    <w:rsid w:val="37E9CA35"/>
    <w:rsid w:val="37F3E5C5"/>
    <w:rsid w:val="380BF214"/>
    <w:rsid w:val="380FC487"/>
    <w:rsid w:val="383DC856"/>
    <w:rsid w:val="38412250"/>
    <w:rsid w:val="38466E37"/>
    <w:rsid w:val="385CB124"/>
    <w:rsid w:val="386FA643"/>
    <w:rsid w:val="387002D9"/>
    <w:rsid w:val="3876F13D"/>
    <w:rsid w:val="3887D0BF"/>
    <w:rsid w:val="3888587C"/>
    <w:rsid w:val="38BD8515"/>
    <w:rsid w:val="38C7CA05"/>
    <w:rsid w:val="38CAF238"/>
    <w:rsid w:val="38DC0BA7"/>
    <w:rsid w:val="38FF6A8F"/>
    <w:rsid w:val="3907FBA1"/>
    <w:rsid w:val="391D604B"/>
    <w:rsid w:val="39268596"/>
    <w:rsid w:val="3929E56A"/>
    <w:rsid w:val="392FF177"/>
    <w:rsid w:val="3944E242"/>
    <w:rsid w:val="395B3A92"/>
    <w:rsid w:val="3970A35B"/>
    <w:rsid w:val="39727CC6"/>
    <w:rsid w:val="39798B69"/>
    <w:rsid w:val="39831659"/>
    <w:rsid w:val="39937EAB"/>
    <w:rsid w:val="39C3D9C7"/>
    <w:rsid w:val="39D2EBE9"/>
    <w:rsid w:val="39DD1BB1"/>
    <w:rsid w:val="3A1CF1E1"/>
    <w:rsid w:val="3A1D3E31"/>
    <w:rsid w:val="3A2DE715"/>
    <w:rsid w:val="3A36BFCD"/>
    <w:rsid w:val="3A3B36B8"/>
    <w:rsid w:val="3A3E9CFE"/>
    <w:rsid w:val="3A544859"/>
    <w:rsid w:val="3A6B1055"/>
    <w:rsid w:val="3A6E578C"/>
    <w:rsid w:val="3A7381A9"/>
    <w:rsid w:val="3A894B75"/>
    <w:rsid w:val="3A97829C"/>
    <w:rsid w:val="3A9A9E68"/>
    <w:rsid w:val="3AB23B73"/>
    <w:rsid w:val="3AB62672"/>
    <w:rsid w:val="3ACFF59E"/>
    <w:rsid w:val="3AD5D269"/>
    <w:rsid w:val="3AD639A4"/>
    <w:rsid w:val="3ADB57CB"/>
    <w:rsid w:val="3ADC9284"/>
    <w:rsid w:val="3B14BE9F"/>
    <w:rsid w:val="3B1F7290"/>
    <w:rsid w:val="3B3700D1"/>
    <w:rsid w:val="3B6144C6"/>
    <w:rsid w:val="3B69471E"/>
    <w:rsid w:val="3B773747"/>
    <w:rsid w:val="3B793347"/>
    <w:rsid w:val="3B7D7F0B"/>
    <w:rsid w:val="3B808593"/>
    <w:rsid w:val="3B817058"/>
    <w:rsid w:val="3B8EBA6F"/>
    <w:rsid w:val="3B9B1C5F"/>
    <w:rsid w:val="3B9FA092"/>
    <w:rsid w:val="3BA3C247"/>
    <w:rsid w:val="3BBBF14D"/>
    <w:rsid w:val="3BD2D6A2"/>
    <w:rsid w:val="3BD6DA85"/>
    <w:rsid w:val="3BEDF6FA"/>
    <w:rsid w:val="3C01A713"/>
    <w:rsid w:val="3C04703D"/>
    <w:rsid w:val="3C07BDA8"/>
    <w:rsid w:val="3C12F5C9"/>
    <w:rsid w:val="3C1696B3"/>
    <w:rsid w:val="3C1A0F21"/>
    <w:rsid w:val="3C1C77D7"/>
    <w:rsid w:val="3C25222A"/>
    <w:rsid w:val="3C2C3CA8"/>
    <w:rsid w:val="3C5E5923"/>
    <w:rsid w:val="3C6825BE"/>
    <w:rsid w:val="3C6F7799"/>
    <w:rsid w:val="3C792CBD"/>
    <w:rsid w:val="3C88CBF1"/>
    <w:rsid w:val="3CA17DA8"/>
    <w:rsid w:val="3CA469CC"/>
    <w:rsid w:val="3CBB5EF4"/>
    <w:rsid w:val="3CBD06C3"/>
    <w:rsid w:val="3CD86833"/>
    <w:rsid w:val="3CDC8D5C"/>
    <w:rsid w:val="3CE3E093"/>
    <w:rsid w:val="3CE5C575"/>
    <w:rsid w:val="3CF503F0"/>
    <w:rsid w:val="3D0A816B"/>
    <w:rsid w:val="3D0D7AE8"/>
    <w:rsid w:val="3D0F6F3C"/>
    <w:rsid w:val="3D49B999"/>
    <w:rsid w:val="3D4F1B04"/>
    <w:rsid w:val="3D57C473"/>
    <w:rsid w:val="3D64354A"/>
    <w:rsid w:val="3D73DABA"/>
    <w:rsid w:val="3D8E36B8"/>
    <w:rsid w:val="3DA11569"/>
    <w:rsid w:val="3DA7CCE7"/>
    <w:rsid w:val="3DAD9188"/>
    <w:rsid w:val="3DAD9BF6"/>
    <w:rsid w:val="3DB341A3"/>
    <w:rsid w:val="3DB9AE68"/>
    <w:rsid w:val="3DBAE4BC"/>
    <w:rsid w:val="3DD62EB6"/>
    <w:rsid w:val="3DD6ECE2"/>
    <w:rsid w:val="3DD74F85"/>
    <w:rsid w:val="3E1FF8D8"/>
    <w:rsid w:val="3E21C011"/>
    <w:rsid w:val="3E24004D"/>
    <w:rsid w:val="3E2BA276"/>
    <w:rsid w:val="3E30A26B"/>
    <w:rsid w:val="3E36C09A"/>
    <w:rsid w:val="3E4E4F72"/>
    <w:rsid w:val="3E50EE9F"/>
    <w:rsid w:val="3E754328"/>
    <w:rsid w:val="3E7F3BD4"/>
    <w:rsid w:val="3E88FA5A"/>
    <w:rsid w:val="3E89A5A1"/>
    <w:rsid w:val="3E9AA162"/>
    <w:rsid w:val="3E9F2F74"/>
    <w:rsid w:val="3EBCF5A0"/>
    <w:rsid w:val="3EC55586"/>
    <w:rsid w:val="3EEC029A"/>
    <w:rsid w:val="3EED2139"/>
    <w:rsid w:val="3EF1DB9A"/>
    <w:rsid w:val="3F01DC96"/>
    <w:rsid w:val="3F0612FD"/>
    <w:rsid w:val="3F0B13A8"/>
    <w:rsid w:val="3F0D1570"/>
    <w:rsid w:val="3F212940"/>
    <w:rsid w:val="3F2DB75C"/>
    <w:rsid w:val="3F412428"/>
    <w:rsid w:val="3F466025"/>
    <w:rsid w:val="3F4EA059"/>
    <w:rsid w:val="3F52C2CC"/>
    <w:rsid w:val="3F5AB9C2"/>
    <w:rsid w:val="3F5B42C3"/>
    <w:rsid w:val="3F5F2B89"/>
    <w:rsid w:val="3F6A8B3D"/>
    <w:rsid w:val="3F6C44E7"/>
    <w:rsid w:val="3F6FF434"/>
    <w:rsid w:val="3F7147D1"/>
    <w:rsid w:val="3F7F1D9C"/>
    <w:rsid w:val="3F807060"/>
    <w:rsid w:val="3FC8E16E"/>
    <w:rsid w:val="3FCB6B9A"/>
    <w:rsid w:val="3FE41B5F"/>
    <w:rsid w:val="3FE9A7E0"/>
    <w:rsid w:val="3FF1C4AA"/>
    <w:rsid w:val="3FF25C11"/>
    <w:rsid w:val="3FFAFBF1"/>
    <w:rsid w:val="3FFB1D7D"/>
    <w:rsid w:val="40020701"/>
    <w:rsid w:val="4002D3BD"/>
    <w:rsid w:val="4007BA2C"/>
    <w:rsid w:val="4008B0A4"/>
    <w:rsid w:val="40197BE9"/>
    <w:rsid w:val="402F8703"/>
    <w:rsid w:val="403CC078"/>
    <w:rsid w:val="4071590C"/>
    <w:rsid w:val="4089BEE6"/>
    <w:rsid w:val="408C41E3"/>
    <w:rsid w:val="409746C1"/>
    <w:rsid w:val="40A40BE4"/>
    <w:rsid w:val="40C7D170"/>
    <w:rsid w:val="40CADBBE"/>
    <w:rsid w:val="40CAE4D1"/>
    <w:rsid w:val="40CC8495"/>
    <w:rsid w:val="40E196D6"/>
    <w:rsid w:val="40F3ACAC"/>
    <w:rsid w:val="41126843"/>
    <w:rsid w:val="41138F43"/>
    <w:rsid w:val="415D7517"/>
    <w:rsid w:val="415F5C18"/>
    <w:rsid w:val="41622CEE"/>
    <w:rsid w:val="41669092"/>
    <w:rsid w:val="416B6BC7"/>
    <w:rsid w:val="4172D906"/>
    <w:rsid w:val="4177A924"/>
    <w:rsid w:val="41B8618A"/>
    <w:rsid w:val="41C58D98"/>
    <w:rsid w:val="41CE35CB"/>
    <w:rsid w:val="41D3A3E5"/>
    <w:rsid w:val="41D83F60"/>
    <w:rsid w:val="41DD0D53"/>
    <w:rsid w:val="41E9F40C"/>
    <w:rsid w:val="41F04CA4"/>
    <w:rsid w:val="41F0B37E"/>
    <w:rsid w:val="41F5B9B9"/>
    <w:rsid w:val="4204398F"/>
    <w:rsid w:val="420EE84E"/>
    <w:rsid w:val="421F94C9"/>
    <w:rsid w:val="422E3241"/>
    <w:rsid w:val="42322845"/>
    <w:rsid w:val="426D0FBB"/>
    <w:rsid w:val="42703CE3"/>
    <w:rsid w:val="42740F5D"/>
    <w:rsid w:val="429EFAD3"/>
    <w:rsid w:val="42AC44FA"/>
    <w:rsid w:val="42B47920"/>
    <w:rsid w:val="42BFB008"/>
    <w:rsid w:val="42C350ED"/>
    <w:rsid w:val="42C5D636"/>
    <w:rsid w:val="42C8D4CB"/>
    <w:rsid w:val="4312092E"/>
    <w:rsid w:val="4314DE3C"/>
    <w:rsid w:val="4325E50E"/>
    <w:rsid w:val="43282D98"/>
    <w:rsid w:val="4337260F"/>
    <w:rsid w:val="433EB544"/>
    <w:rsid w:val="433EC947"/>
    <w:rsid w:val="4341E07E"/>
    <w:rsid w:val="4350E424"/>
    <w:rsid w:val="43679FB3"/>
    <w:rsid w:val="43727C66"/>
    <w:rsid w:val="43879870"/>
    <w:rsid w:val="438FCEAF"/>
    <w:rsid w:val="4398B9F1"/>
    <w:rsid w:val="43A156F1"/>
    <w:rsid w:val="43ADAC11"/>
    <w:rsid w:val="43BBA0FE"/>
    <w:rsid w:val="43D45CF0"/>
    <w:rsid w:val="4404919E"/>
    <w:rsid w:val="4407E020"/>
    <w:rsid w:val="441CDE89"/>
    <w:rsid w:val="44234E71"/>
    <w:rsid w:val="44279552"/>
    <w:rsid w:val="442CD20C"/>
    <w:rsid w:val="44354315"/>
    <w:rsid w:val="44583C32"/>
    <w:rsid w:val="44658067"/>
    <w:rsid w:val="446ABA02"/>
    <w:rsid w:val="44A639B3"/>
    <w:rsid w:val="44B842AD"/>
    <w:rsid w:val="44B9E5E7"/>
    <w:rsid w:val="44BAF39A"/>
    <w:rsid w:val="44BC61FC"/>
    <w:rsid w:val="44BD7598"/>
    <w:rsid w:val="44D41E84"/>
    <w:rsid w:val="44DF87CE"/>
    <w:rsid w:val="44E9965C"/>
    <w:rsid w:val="44EF581A"/>
    <w:rsid w:val="45395C78"/>
    <w:rsid w:val="45409C4A"/>
    <w:rsid w:val="45411970"/>
    <w:rsid w:val="4544D5C2"/>
    <w:rsid w:val="454B97D3"/>
    <w:rsid w:val="455E6940"/>
    <w:rsid w:val="45645DFA"/>
    <w:rsid w:val="4567810F"/>
    <w:rsid w:val="456C3906"/>
    <w:rsid w:val="456E1914"/>
    <w:rsid w:val="4588C7F0"/>
    <w:rsid w:val="45A9C62F"/>
    <w:rsid w:val="45D050A9"/>
    <w:rsid w:val="45EE8FAF"/>
    <w:rsid w:val="45EF297B"/>
    <w:rsid w:val="45FA7C07"/>
    <w:rsid w:val="45FB500E"/>
    <w:rsid w:val="463CF4A3"/>
    <w:rsid w:val="46462096"/>
    <w:rsid w:val="464EF9D1"/>
    <w:rsid w:val="4655CDA6"/>
    <w:rsid w:val="465D910A"/>
    <w:rsid w:val="46690E12"/>
    <w:rsid w:val="468453A3"/>
    <w:rsid w:val="46980F3E"/>
    <w:rsid w:val="4699B88B"/>
    <w:rsid w:val="469C64E7"/>
    <w:rsid w:val="46A70428"/>
    <w:rsid w:val="46B75E31"/>
    <w:rsid w:val="46B8D6D7"/>
    <w:rsid w:val="46C839C5"/>
    <w:rsid w:val="46DA234B"/>
    <w:rsid w:val="46DF5C91"/>
    <w:rsid w:val="46EF58FE"/>
    <w:rsid w:val="46FC3F32"/>
    <w:rsid w:val="4703FDC8"/>
    <w:rsid w:val="471A2599"/>
    <w:rsid w:val="4727E3B8"/>
    <w:rsid w:val="47296650"/>
    <w:rsid w:val="4729EBD9"/>
    <w:rsid w:val="4729EF40"/>
    <w:rsid w:val="4734D418"/>
    <w:rsid w:val="47356409"/>
    <w:rsid w:val="473D16EE"/>
    <w:rsid w:val="475C6314"/>
    <w:rsid w:val="4762DDC2"/>
    <w:rsid w:val="4766DAC5"/>
    <w:rsid w:val="476AEF77"/>
    <w:rsid w:val="476EAEFE"/>
    <w:rsid w:val="476FBEB5"/>
    <w:rsid w:val="4770994A"/>
    <w:rsid w:val="477E3ACB"/>
    <w:rsid w:val="478574BC"/>
    <w:rsid w:val="47930FC2"/>
    <w:rsid w:val="4796F00D"/>
    <w:rsid w:val="47AED7F4"/>
    <w:rsid w:val="47BC6BA0"/>
    <w:rsid w:val="47CAD363"/>
    <w:rsid w:val="47D8C6CF"/>
    <w:rsid w:val="47DD3C6E"/>
    <w:rsid w:val="47DF8363"/>
    <w:rsid w:val="47EF7BD6"/>
    <w:rsid w:val="47FDC09B"/>
    <w:rsid w:val="481AA638"/>
    <w:rsid w:val="48242C7A"/>
    <w:rsid w:val="48480BCB"/>
    <w:rsid w:val="4881B3E9"/>
    <w:rsid w:val="48833895"/>
    <w:rsid w:val="488B5B21"/>
    <w:rsid w:val="488DE3A0"/>
    <w:rsid w:val="48A71CF8"/>
    <w:rsid w:val="48B6391E"/>
    <w:rsid w:val="48C32DFA"/>
    <w:rsid w:val="48C8FD91"/>
    <w:rsid w:val="48CE2546"/>
    <w:rsid w:val="48D10920"/>
    <w:rsid w:val="48D17E0E"/>
    <w:rsid w:val="48D28946"/>
    <w:rsid w:val="48D62B1C"/>
    <w:rsid w:val="48FBF05B"/>
    <w:rsid w:val="4908E885"/>
    <w:rsid w:val="491145B9"/>
    <w:rsid w:val="4941A70A"/>
    <w:rsid w:val="4961782B"/>
    <w:rsid w:val="496F659D"/>
    <w:rsid w:val="4974D138"/>
    <w:rsid w:val="498B4C6C"/>
    <w:rsid w:val="49B6AD7D"/>
    <w:rsid w:val="49BA03D3"/>
    <w:rsid w:val="49C1A4E5"/>
    <w:rsid w:val="49C96A32"/>
    <w:rsid w:val="4A0164C1"/>
    <w:rsid w:val="4A0CB75F"/>
    <w:rsid w:val="4A2A2AE1"/>
    <w:rsid w:val="4A3C1145"/>
    <w:rsid w:val="4A4F7495"/>
    <w:rsid w:val="4A678BC3"/>
    <w:rsid w:val="4A6C01AF"/>
    <w:rsid w:val="4A6E6791"/>
    <w:rsid w:val="4A96091E"/>
    <w:rsid w:val="4A96FBD5"/>
    <w:rsid w:val="4A98A1E5"/>
    <w:rsid w:val="4AACD213"/>
    <w:rsid w:val="4AB729F9"/>
    <w:rsid w:val="4ACCF47E"/>
    <w:rsid w:val="4ADB4ECF"/>
    <w:rsid w:val="4ADCA6EA"/>
    <w:rsid w:val="4AE08308"/>
    <w:rsid w:val="4AE0B4AA"/>
    <w:rsid w:val="4AE13468"/>
    <w:rsid w:val="4AEE2458"/>
    <w:rsid w:val="4AF6E9AD"/>
    <w:rsid w:val="4B0C1AB8"/>
    <w:rsid w:val="4B0DB6EE"/>
    <w:rsid w:val="4B47F75B"/>
    <w:rsid w:val="4B5B8694"/>
    <w:rsid w:val="4B92741B"/>
    <w:rsid w:val="4BBF7055"/>
    <w:rsid w:val="4BC94C3A"/>
    <w:rsid w:val="4BCBA20E"/>
    <w:rsid w:val="4BDE8ED0"/>
    <w:rsid w:val="4BE5E3AE"/>
    <w:rsid w:val="4BF1ABA3"/>
    <w:rsid w:val="4C4C96F3"/>
    <w:rsid w:val="4C5569A7"/>
    <w:rsid w:val="4C5C0E89"/>
    <w:rsid w:val="4C65C588"/>
    <w:rsid w:val="4C6B0048"/>
    <w:rsid w:val="4CA59B29"/>
    <w:rsid w:val="4CA81984"/>
    <w:rsid w:val="4CA831CC"/>
    <w:rsid w:val="4CA98915"/>
    <w:rsid w:val="4CD6EFCF"/>
    <w:rsid w:val="4CFF325A"/>
    <w:rsid w:val="4D08122D"/>
    <w:rsid w:val="4D24637B"/>
    <w:rsid w:val="4D25C371"/>
    <w:rsid w:val="4D265DB1"/>
    <w:rsid w:val="4D3850DF"/>
    <w:rsid w:val="4D3B21BB"/>
    <w:rsid w:val="4D3BCC2A"/>
    <w:rsid w:val="4D64E124"/>
    <w:rsid w:val="4D71680C"/>
    <w:rsid w:val="4D721FEC"/>
    <w:rsid w:val="4D730180"/>
    <w:rsid w:val="4D762828"/>
    <w:rsid w:val="4D7B7531"/>
    <w:rsid w:val="4D9203F6"/>
    <w:rsid w:val="4D9ABCB8"/>
    <w:rsid w:val="4D9C96CF"/>
    <w:rsid w:val="4DA59C83"/>
    <w:rsid w:val="4DAC1B8F"/>
    <w:rsid w:val="4DADFB60"/>
    <w:rsid w:val="4DB71870"/>
    <w:rsid w:val="4DC1276A"/>
    <w:rsid w:val="4DD9D288"/>
    <w:rsid w:val="4E18C417"/>
    <w:rsid w:val="4E219E7B"/>
    <w:rsid w:val="4E4F20B3"/>
    <w:rsid w:val="4E5235CF"/>
    <w:rsid w:val="4E542EF5"/>
    <w:rsid w:val="4E61E554"/>
    <w:rsid w:val="4E6A9F7B"/>
    <w:rsid w:val="4E6F4B97"/>
    <w:rsid w:val="4E76536D"/>
    <w:rsid w:val="4E7E714D"/>
    <w:rsid w:val="4E8BA0B7"/>
    <w:rsid w:val="4E8C6902"/>
    <w:rsid w:val="4E920E24"/>
    <w:rsid w:val="4EA00FAB"/>
    <w:rsid w:val="4EA8CD24"/>
    <w:rsid w:val="4EC5BF5F"/>
    <w:rsid w:val="4EC62FDE"/>
    <w:rsid w:val="4EC901D6"/>
    <w:rsid w:val="4ED5BC3C"/>
    <w:rsid w:val="4EDC2FA1"/>
    <w:rsid w:val="4EDE59D9"/>
    <w:rsid w:val="4EDE8594"/>
    <w:rsid w:val="4EEF8A7B"/>
    <w:rsid w:val="4EF115E1"/>
    <w:rsid w:val="4EF4FEF2"/>
    <w:rsid w:val="4F03CAD4"/>
    <w:rsid w:val="4F38AB5B"/>
    <w:rsid w:val="4F4CA624"/>
    <w:rsid w:val="4F55E652"/>
    <w:rsid w:val="4F628DDB"/>
    <w:rsid w:val="4F775E44"/>
    <w:rsid w:val="4F849F83"/>
    <w:rsid w:val="4F857669"/>
    <w:rsid w:val="4F8DF073"/>
    <w:rsid w:val="4F9C6A04"/>
    <w:rsid w:val="4F9CDD60"/>
    <w:rsid w:val="4F9E1C0E"/>
    <w:rsid w:val="4F9EEFE2"/>
    <w:rsid w:val="4FA9F85F"/>
    <w:rsid w:val="4FE46BFC"/>
    <w:rsid w:val="4FECBDDE"/>
    <w:rsid w:val="4FFDC443"/>
    <w:rsid w:val="4FFE8C12"/>
    <w:rsid w:val="5003DE4F"/>
    <w:rsid w:val="50181731"/>
    <w:rsid w:val="503C821C"/>
    <w:rsid w:val="50717C71"/>
    <w:rsid w:val="507EEBC4"/>
    <w:rsid w:val="50845F12"/>
    <w:rsid w:val="508A0A47"/>
    <w:rsid w:val="5091315E"/>
    <w:rsid w:val="50954EBB"/>
    <w:rsid w:val="509F90E4"/>
    <w:rsid w:val="50B211FF"/>
    <w:rsid w:val="50B8EFD6"/>
    <w:rsid w:val="50BC2A90"/>
    <w:rsid w:val="50C2FE3B"/>
    <w:rsid w:val="50CCD2B5"/>
    <w:rsid w:val="50CF8664"/>
    <w:rsid w:val="50CFC5DB"/>
    <w:rsid w:val="50D4B681"/>
    <w:rsid w:val="50EB5306"/>
    <w:rsid w:val="50FE16C5"/>
    <w:rsid w:val="51020E52"/>
    <w:rsid w:val="5133398A"/>
    <w:rsid w:val="5139F43B"/>
    <w:rsid w:val="51420DA3"/>
    <w:rsid w:val="514D8A2A"/>
    <w:rsid w:val="515D98AD"/>
    <w:rsid w:val="5162BBF3"/>
    <w:rsid w:val="51781B9C"/>
    <w:rsid w:val="517D4663"/>
    <w:rsid w:val="5180E293"/>
    <w:rsid w:val="5181DFC0"/>
    <w:rsid w:val="519075D5"/>
    <w:rsid w:val="5192E39D"/>
    <w:rsid w:val="51AC9F19"/>
    <w:rsid w:val="51BC02F2"/>
    <w:rsid w:val="51BC9F50"/>
    <w:rsid w:val="51C69842"/>
    <w:rsid w:val="51C847F0"/>
    <w:rsid w:val="51CFBB30"/>
    <w:rsid w:val="51D9448E"/>
    <w:rsid w:val="51F9C174"/>
    <w:rsid w:val="51FD86BF"/>
    <w:rsid w:val="520B175C"/>
    <w:rsid w:val="52162656"/>
    <w:rsid w:val="522CC2E9"/>
    <w:rsid w:val="523FB55F"/>
    <w:rsid w:val="52466EAC"/>
    <w:rsid w:val="5248ACFF"/>
    <w:rsid w:val="524D78D8"/>
    <w:rsid w:val="52612FE9"/>
    <w:rsid w:val="528A8682"/>
    <w:rsid w:val="5297D259"/>
    <w:rsid w:val="52B0783B"/>
    <w:rsid w:val="52B5B304"/>
    <w:rsid w:val="52C13873"/>
    <w:rsid w:val="52EC8DD2"/>
    <w:rsid w:val="52FC9710"/>
    <w:rsid w:val="530F8EB5"/>
    <w:rsid w:val="531D6918"/>
    <w:rsid w:val="53297B86"/>
    <w:rsid w:val="5341300C"/>
    <w:rsid w:val="5347734D"/>
    <w:rsid w:val="534A8ED5"/>
    <w:rsid w:val="534D48B4"/>
    <w:rsid w:val="5350E7CD"/>
    <w:rsid w:val="5373A9E4"/>
    <w:rsid w:val="5390D31D"/>
    <w:rsid w:val="53B4D413"/>
    <w:rsid w:val="53B62551"/>
    <w:rsid w:val="53B9DD02"/>
    <w:rsid w:val="53BA320F"/>
    <w:rsid w:val="53C148A7"/>
    <w:rsid w:val="53CE07B7"/>
    <w:rsid w:val="53CF4420"/>
    <w:rsid w:val="53D928DB"/>
    <w:rsid w:val="53E9EE88"/>
    <w:rsid w:val="53F26B0B"/>
    <w:rsid w:val="540DCAC3"/>
    <w:rsid w:val="541778F1"/>
    <w:rsid w:val="5433176F"/>
    <w:rsid w:val="544F5DDB"/>
    <w:rsid w:val="54530513"/>
    <w:rsid w:val="545C22FE"/>
    <w:rsid w:val="546AE1CE"/>
    <w:rsid w:val="54844F82"/>
    <w:rsid w:val="548DAFDA"/>
    <w:rsid w:val="54A555DE"/>
    <w:rsid w:val="54B68420"/>
    <w:rsid w:val="54BCC66A"/>
    <w:rsid w:val="54CFA4CD"/>
    <w:rsid w:val="54D480B3"/>
    <w:rsid w:val="54D5CF09"/>
    <w:rsid w:val="54E808FC"/>
    <w:rsid w:val="54F1260C"/>
    <w:rsid w:val="54FE3904"/>
    <w:rsid w:val="551A1D98"/>
    <w:rsid w:val="55203FF9"/>
    <w:rsid w:val="559F9838"/>
    <w:rsid w:val="55B55CA4"/>
    <w:rsid w:val="55BC3E31"/>
    <w:rsid w:val="55BFED38"/>
    <w:rsid w:val="55D7CDE3"/>
    <w:rsid w:val="55D9DF86"/>
    <w:rsid w:val="55E1904D"/>
    <w:rsid w:val="55F37F71"/>
    <w:rsid w:val="56038AEB"/>
    <w:rsid w:val="56176CC3"/>
    <w:rsid w:val="5619F366"/>
    <w:rsid w:val="562D84A9"/>
    <w:rsid w:val="5653CEDC"/>
    <w:rsid w:val="565DEA96"/>
    <w:rsid w:val="5664FAB4"/>
    <w:rsid w:val="5670BEBA"/>
    <w:rsid w:val="569291B6"/>
    <w:rsid w:val="56AF36F7"/>
    <w:rsid w:val="56B2A39B"/>
    <w:rsid w:val="56BAF7AE"/>
    <w:rsid w:val="56C530E7"/>
    <w:rsid w:val="56ED136C"/>
    <w:rsid w:val="56F85A87"/>
    <w:rsid w:val="57034BDD"/>
    <w:rsid w:val="5704AF6D"/>
    <w:rsid w:val="57337B4D"/>
    <w:rsid w:val="5744675F"/>
    <w:rsid w:val="574ACE80"/>
    <w:rsid w:val="574D605A"/>
    <w:rsid w:val="5761122A"/>
    <w:rsid w:val="5762EE21"/>
    <w:rsid w:val="5780FB85"/>
    <w:rsid w:val="57851775"/>
    <w:rsid w:val="57884293"/>
    <w:rsid w:val="5792734D"/>
    <w:rsid w:val="5792AC5A"/>
    <w:rsid w:val="57984C3F"/>
    <w:rsid w:val="5799926D"/>
    <w:rsid w:val="579ED917"/>
    <w:rsid w:val="57B108C5"/>
    <w:rsid w:val="57B10F4D"/>
    <w:rsid w:val="57D317D1"/>
    <w:rsid w:val="57D9ECDB"/>
    <w:rsid w:val="57E0C108"/>
    <w:rsid w:val="57E6D654"/>
    <w:rsid w:val="57EC7743"/>
    <w:rsid w:val="57F0839F"/>
    <w:rsid w:val="581254CB"/>
    <w:rsid w:val="58148870"/>
    <w:rsid w:val="581A7FD8"/>
    <w:rsid w:val="581D79A5"/>
    <w:rsid w:val="58279F7E"/>
    <w:rsid w:val="582B13FA"/>
    <w:rsid w:val="583C680A"/>
    <w:rsid w:val="585ED783"/>
    <w:rsid w:val="5862406F"/>
    <w:rsid w:val="586586A1"/>
    <w:rsid w:val="587C995A"/>
    <w:rsid w:val="5888B18D"/>
    <w:rsid w:val="588DF056"/>
    <w:rsid w:val="58A2761F"/>
    <w:rsid w:val="58B4A89D"/>
    <w:rsid w:val="58B5388F"/>
    <w:rsid w:val="58BA57A1"/>
    <w:rsid w:val="58D71F28"/>
    <w:rsid w:val="58E4D005"/>
    <w:rsid w:val="58EA0490"/>
    <w:rsid w:val="58ED46F9"/>
    <w:rsid w:val="58F9EBC1"/>
    <w:rsid w:val="59420A9A"/>
    <w:rsid w:val="59636419"/>
    <w:rsid w:val="59680B7A"/>
    <w:rsid w:val="59703276"/>
    <w:rsid w:val="597F08C8"/>
    <w:rsid w:val="59ABCCB4"/>
    <w:rsid w:val="59C70112"/>
    <w:rsid w:val="59DA9F03"/>
    <w:rsid w:val="59E238DC"/>
    <w:rsid w:val="5A10A433"/>
    <w:rsid w:val="5A133DCC"/>
    <w:rsid w:val="5A29041A"/>
    <w:rsid w:val="5A2D4ACD"/>
    <w:rsid w:val="5A590B42"/>
    <w:rsid w:val="5A5FE2AB"/>
    <w:rsid w:val="5A6618B9"/>
    <w:rsid w:val="5A6D2EB2"/>
    <w:rsid w:val="5A77BA41"/>
    <w:rsid w:val="5A780BEA"/>
    <w:rsid w:val="5A8DAC73"/>
    <w:rsid w:val="5AA856F8"/>
    <w:rsid w:val="5AA87E9A"/>
    <w:rsid w:val="5AC88BB2"/>
    <w:rsid w:val="5AD4B34A"/>
    <w:rsid w:val="5AD69A4B"/>
    <w:rsid w:val="5AE8022A"/>
    <w:rsid w:val="5AEA019F"/>
    <w:rsid w:val="5AF205F5"/>
    <w:rsid w:val="5AF72A60"/>
    <w:rsid w:val="5B10D099"/>
    <w:rsid w:val="5B135863"/>
    <w:rsid w:val="5B19F81B"/>
    <w:rsid w:val="5B1BD8AA"/>
    <w:rsid w:val="5B1BF173"/>
    <w:rsid w:val="5B338A33"/>
    <w:rsid w:val="5B33F721"/>
    <w:rsid w:val="5B40BB0E"/>
    <w:rsid w:val="5B4E2F9F"/>
    <w:rsid w:val="5B64FAFE"/>
    <w:rsid w:val="5B6A0BDF"/>
    <w:rsid w:val="5B73734E"/>
    <w:rsid w:val="5B759294"/>
    <w:rsid w:val="5B773319"/>
    <w:rsid w:val="5B781271"/>
    <w:rsid w:val="5B796F4B"/>
    <w:rsid w:val="5B7D5D63"/>
    <w:rsid w:val="5B8D1C19"/>
    <w:rsid w:val="5B9A706F"/>
    <w:rsid w:val="5B9B2CAE"/>
    <w:rsid w:val="5BB04241"/>
    <w:rsid w:val="5BDBEE5B"/>
    <w:rsid w:val="5BE22427"/>
    <w:rsid w:val="5C082B68"/>
    <w:rsid w:val="5C2155C6"/>
    <w:rsid w:val="5C33249B"/>
    <w:rsid w:val="5C4DB58A"/>
    <w:rsid w:val="5C4E7DEE"/>
    <w:rsid w:val="5C5337D3"/>
    <w:rsid w:val="5C583184"/>
    <w:rsid w:val="5C5A376A"/>
    <w:rsid w:val="5C8288D3"/>
    <w:rsid w:val="5C87353C"/>
    <w:rsid w:val="5C90116C"/>
    <w:rsid w:val="5CA77929"/>
    <w:rsid w:val="5CB58A4C"/>
    <w:rsid w:val="5CC0EDF9"/>
    <w:rsid w:val="5CE7DBC0"/>
    <w:rsid w:val="5CFC327E"/>
    <w:rsid w:val="5CFD3D13"/>
    <w:rsid w:val="5D276204"/>
    <w:rsid w:val="5D33720A"/>
    <w:rsid w:val="5D45201B"/>
    <w:rsid w:val="5D475CA3"/>
    <w:rsid w:val="5D4A3EC8"/>
    <w:rsid w:val="5D6A36F8"/>
    <w:rsid w:val="5D6F0FCE"/>
    <w:rsid w:val="5D72B1E7"/>
    <w:rsid w:val="5D8118F2"/>
    <w:rsid w:val="5D90DBE2"/>
    <w:rsid w:val="5DD08386"/>
    <w:rsid w:val="5DD97475"/>
    <w:rsid w:val="5DDC1346"/>
    <w:rsid w:val="5DDC86FC"/>
    <w:rsid w:val="5E220BA5"/>
    <w:rsid w:val="5E2AAE0D"/>
    <w:rsid w:val="5E2CA16A"/>
    <w:rsid w:val="5E4BF8BE"/>
    <w:rsid w:val="5E4F21C4"/>
    <w:rsid w:val="5E56B4AF"/>
    <w:rsid w:val="5E5D9850"/>
    <w:rsid w:val="5E6CC410"/>
    <w:rsid w:val="5E7C387F"/>
    <w:rsid w:val="5E80C6F2"/>
    <w:rsid w:val="5E86F137"/>
    <w:rsid w:val="5E88B2FB"/>
    <w:rsid w:val="5EA0AAF9"/>
    <w:rsid w:val="5EA42FD8"/>
    <w:rsid w:val="5EA55952"/>
    <w:rsid w:val="5EAB796B"/>
    <w:rsid w:val="5EC9A2E6"/>
    <w:rsid w:val="5ED9A1AB"/>
    <w:rsid w:val="5EEBDEA8"/>
    <w:rsid w:val="5F00BBF0"/>
    <w:rsid w:val="5F0D379E"/>
    <w:rsid w:val="5F108310"/>
    <w:rsid w:val="5F1269B8"/>
    <w:rsid w:val="5F16121C"/>
    <w:rsid w:val="5F1B45DD"/>
    <w:rsid w:val="5F2BDD4C"/>
    <w:rsid w:val="5F36EE18"/>
    <w:rsid w:val="5F3BF416"/>
    <w:rsid w:val="5F567704"/>
    <w:rsid w:val="5F67AED5"/>
    <w:rsid w:val="5F8499E3"/>
    <w:rsid w:val="5FB9CE37"/>
    <w:rsid w:val="5FBABF8D"/>
    <w:rsid w:val="5FC011AD"/>
    <w:rsid w:val="5FC1350A"/>
    <w:rsid w:val="5FDB65B3"/>
    <w:rsid w:val="5FE4031B"/>
    <w:rsid w:val="5FFE0401"/>
    <w:rsid w:val="5FFE709E"/>
    <w:rsid w:val="60136ECD"/>
    <w:rsid w:val="60155C84"/>
    <w:rsid w:val="601DA734"/>
    <w:rsid w:val="6021E5F8"/>
    <w:rsid w:val="602ACE80"/>
    <w:rsid w:val="602DD34A"/>
    <w:rsid w:val="60489DCA"/>
    <w:rsid w:val="6081217D"/>
    <w:rsid w:val="60923559"/>
    <w:rsid w:val="60A04E11"/>
    <w:rsid w:val="60A563EB"/>
    <w:rsid w:val="60A7A4C0"/>
    <w:rsid w:val="60B487C6"/>
    <w:rsid w:val="60BD3B89"/>
    <w:rsid w:val="60C38540"/>
    <w:rsid w:val="60C8AB63"/>
    <w:rsid w:val="60EF8B48"/>
    <w:rsid w:val="612D82CB"/>
    <w:rsid w:val="6133E1E3"/>
    <w:rsid w:val="61386BAD"/>
    <w:rsid w:val="613D931E"/>
    <w:rsid w:val="613DA672"/>
    <w:rsid w:val="613DD18C"/>
    <w:rsid w:val="614E3DD2"/>
    <w:rsid w:val="615145CC"/>
    <w:rsid w:val="615ADA5C"/>
    <w:rsid w:val="6174B751"/>
    <w:rsid w:val="617CF7B6"/>
    <w:rsid w:val="617F3DA8"/>
    <w:rsid w:val="61807D60"/>
    <w:rsid w:val="6183D6F7"/>
    <w:rsid w:val="6188E2A1"/>
    <w:rsid w:val="618DCDC0"/>
    <w:rsid w:val="61934C3A"/>
    <w:rsid w:val="61A61D5E"/>
    <w:rsid w:val="61C2E423"/>
    <w:rsid w:val="61D55CC2"/>
    <w:rsid w:val="61D5D8B9"/>
    <w:rsid w:val="61D730F8"/>
    <w:rsid w:val="61E6D5F4"/>
    <w:rsid w:val="61FD4DF6"/>
    <w:rsid w:val="6231D99F"/>
    <w:rsid w:val="62371342"/>
    <w:rsid w:val="62385CB2"/>
    <w:rsid w:val="623AF920"/>
    <w:rsid w:val="6247C35B"/>
    <w:rsid w:val="624F93A6"/>
    <w:rsid w:val="6253F10E"/>
    <w:rsid w:val="6259096B"/>
    <w:rsid w:val="626F38B1"/>
    <w:rsid w:val="6277DDC0"/>
    <w:rsid w:val="628720D2"/>
    <w:rsid w:val="6290FB97"/>
    <w:rsid w:val="629972F2"/>
    <w:rsid w:val="629A5482"/>
    <w:rsid w:val="629B8C5C"/>
    <w:rsid w:val="62A58172"/>
    <w:rsid w:val="62B74549"/>
    <w:rsid w:val="62B7C6E2"/>
    <w:rsid w:val="62B98F7B"/>
    <w:rsid w:val="62C34688"/>
    <w:rsid w:val="62C3F657"/>
    <w:rsid w:val="62EB9704"/>
    <w:rsid w:val="62F3E96A"/>
    <w:rsid w:val="62F3E9CB"/>
    <w:rsid w:val="62F61ED8"/>
    <w:rsid w:val="62F7CF23"/>
    <w:rsid w:val="62FF6D24"/>
    <w:rsid w:val="631D8E52"/>
    <w:rsid w:val="631FDA79"/>
    <w:rsid w:val="632A2247"/>
    <w:rsid w:val="63388297"/>
    <w:rsid w:val="633950E4"/>
    <w:rsid w:val="6348397E"/>
    <w:rsid w:val="634E3E78"/>
    <w:rsid w:val="63707531"/>
    <w:rsid w:val="63874084"/>
    <w:rsid w:val="63A962D3"/>
    <w:rsid w:val="63B51E4F"/>
    <w:rsid w:val="63C139C1"/>
    <w:rsid w:val="63F0DACD"/>
    <w:rsid w:val="6406986C"/>
    <w:rsid w:val="6407391C"/>
    <w:rsid w:val="642EDE10"/>
    <w:rsid w:val="64398618"/>
    <w:rsid w:val="644C5E0A"/>
    <w:rsid w:val="644E5910"/>
    <w:rsid w:val="645B305B"/>
    <w:rsid w:val="646CC361"/>
    <w:rsid w:val="646E32F4"/>
    <w:rsid w:val="648733DC"/>
    <w:rsid w:val="6490E787"/>
    <w:rsid w:val="64952E22"/>
    <w:rsid w:val="64B6C2C7"/>
    <w:rsid w:val="64BFF9D0"/>
    <w:rsid w:val="64C74CED"/>
    <w:rsid w:val="64CE8963"/>
    <w:rsid w:val="64D54071"/>
    <w:rsid w:val="64E3CFCC"/>
    <w:rsid w:val="64E3FF15"/>
    <w:rsid w:val="65207A2A"/>
    <w:rsid w:val="653F63CC"/>
    <w:rsid w:val="65506EC1"/>
    <w:rsid w:val="6555D247"/>
    <w:rsid w:val="6572CF77"/>
    <w:rsid w:val="657917E6"/>
    <w:rsid w:val="659C7BF1"/>
    <w:rsid w:val="65BC25CA"/>
    <w:rsid w:val="65E2361E"/>
    <w:rsid w:val="65EDF95B"/>
    <w:rsid w:val="660BBC98"/>
    <w:rsid w:val="6627D851"/>
    <w:rsid w:val="662DB478"/>
    <w:rsid w:val="6631072A"/>
    <w:rsid w:val="66487B13"/>
    <w:rsid w:val="665A6783"/>
    <w:rsid w:val="668D1F2B"/>
    <w:rsid w:val="6696EAF8"/>
    <w:rsid w:val="669721D8"/>
    <w:rsid w:val="66A04B83"/>
    <w:rsid w:val="66A65F9F"/>
    <w:rsid w:val="66A67ECE"/>
    <w:rsid w:val="66D4269A"/>
    <w:rsid w:val="66DB3DAA"/>
    <w:rsid w:val="66E10750"/>
    <w:rsid w:val="66FAFA1D"/>
    <w:rsid w:val="66FDB923"/>
    <w:rsid w:val="67088303"/>
    <w:rsid w:val="670AD9E3"/>
    <w:rsid w:val="670B44DE"/>
    <w:rsid w:val="670F5332"/>
    <w:rsid w:val="67287B8F"/>
    <w:rsid w:val="6739DFAB"/>
    <w:rsid w:val="673AB9C5"/>
    <w:rsid w:val="673D97EE"/>
    <w:rsid w:val="676E79D4"/>
    <w:rsid w:val="67883CAA"/>
    <w:rsid w:val="67887D74"/>
    <w:rsid w:val="679491AF"/>
    <w:rsid w:val="67992C35"/>
    <w:rsid w:val="67ACFCCC"/>
    <w:rsid w:val="67C0856B"/>
    <w:rsid w:val="67C1A623"/>
    <w:rsid w:val="67CDFDEE"/>
    <w:rsid w:val="67D2AB76"/>
    <w:rsid w:val="67D39E5F"/>
    <w:rsid w:val="67DD8830"/>
    <w:rsid w:val="67EB9892"/>
    <w:rsid w:val="68102EA5"/>
    <w:rsid w:val="68102FB1"/>
    <w:rsid w:val="682B0365"/>
    <w:rsid w:val="684457DA"/>
    <w:rsid w:val="684F835F"/>
    <w:rsid w:val="686C18AA"/>
    <w:rsid w:val="686CE786"/>
    <w:rsid w:val="687BD87D"/>
    <w:rsid w:val="688E70A0"/>
    <w:rsid w:val="6894CB13"/>
    <w:rsid w:val="6897CCD7"/>
    <w:rsid w:val="68AF692C"/>
    <w:rsid w:val="68B73F9D"/>
    <w:rsid w:val="68BEC781"/>
    <w:rsid w:val="68C92B0F"/>
    <w:rsid w:val="68D9F9AC"/>
    <w:rsid w:val="68FE2A7B"/>
    <w:rsid w:val="690CE129"/>
    <w:rsid w:val="69271E91"/>
    <w:rsid w:val="692C1633"/>
    <w:rsid w:val="69392A8B"/>
    <w:rsid w:val="694A1A18"/>
    <w:rsid w:val="695AC3C8"/>
    <w:rsid w:val="695C46C1"/>
    <w:rsid w:val="696033F5"/>
    <w:rsid w:val="698B1148"/>
    <w:rsid w:val="69A0F6B4"/>
    <w:rsid w:val="69A55C0A"/>
    <w:rsid w:val="69A9038F"/>
    <w:rsid w:val="69BFE9AC"/>
    <w:rsid w:val="69C0F08C"/>
    <w:rsid w:val="69C3AD26"/>
    <w:rsid w:val="69C66860"/>
    <w:rsid w:val="69D24F90"/>
    <w:rsid w:val="69EB6B67"/>
    <w:rsid w:val="69FDB9FB"/>
    <w:rsid w:val="6A08C9C9"/>
    <w:rsid w:val="6A3445C3"/>
    <w:rsid w:val="6A37A60F"/>
    <w:rsid w:val="6A636C6C"/>
    <w:rsid w:val="6A68FEAE"/>
    <w:rsid w:val="6A6AED30"/>
    <w:rsid w:val="6A7580C4"/>
    <w:rsid w:val="6A77F207"/>
    <w:rsid w:val="6A810D79"/>
    <w:rsid w:val="6A813D1F"/>
    <w:rsid w:val="6A90582C"/>
    <w:rsid w:val="6A98E3E2"/>
    <w:rsid w:val="6AA0383E"/>
    <w:rsid w:val="6AB16272"/>
    <w:rsid w:val="6AC565EA"/>
    <w:rsid w:val="6AD36D10"/>
    <w:rsid w:val="6AD7D7AD"/>
    <w:rsid w:val="6AF178A0"/>
    <w:rsid w:val="6AFECF1F"/>
    <w:rsid w:val="6B0286AF"/>
    <w:rsid w:val="6B0839F6"/>
    <w:rsid w:val="6B523784"/>
    <w:rsid w:val="6B58F337"/>
    <w:rsid w:val="6B5AF4F9"/>
    <w:rsid w:val="6B690396"/>
    <w:rsid w:val="6B6F4F04"/>
    <w:rsid w:val="6B870EE8"/>
    <w:rsid w:val="6B94A052"/>
    <w:rsid w:val="6B973046"/>
    <w:rsid w:val="6BA10CB0"/>
    <w:rsid w:val="6BB2D7E5"/>
    <w:rsid w:val="6BC31A34"/>
    <w:rsid w:val="6BDCA06B"/>
    <w:rsid w:val="6BDF3EF8"/>
    <w:rsid w:val="6BE83553"/>
    <w:rsid w:val="6C05D23A"/>
    <w:rsid w:val="6C07E44E"/>
    <w:rsid w:val="6C1B2491"/>
    <w:rsid w:val="6C2A8443"/>
    <w:rsid w:val="6C4B2576"/>
    <w:rsid w:val="6C50C1A0"/>
    <w:rsid w:val="6C801C31"/>
    <w:rsid w:val="6C8C8109"/>
    <w:rsid w:val="6C91549D"/>
    <w:rsid w:val="6CA8305B"/>
    <w:rsid w:val="6CCA6BDD"/>
    <w:rsid w:val="6CD8C978"/>
    <w:rsid w:val="6D0618F9"/>
    <w:rsid w:val="6D11DC77"/>
    <w:rsid w:val="6D161C01"/>
    <w:rsid w:val="6D2B0A36"/>
    <w:rsid w:val="6D3A4B25"/>
    <w:rsid w:val="6D3C320F"/>
    <w:rsid w:val="6D51E84C"/>
    <w:rsid w:val="6D7B0F59"/>
    <w:rsid w:val="6D7E94B6"/>
    <w:rsid w:val="6D82FCDF"/>
    <w:rsid w:val="6D87FE83"/>
    <w:rsid w:val="6D8C8EDC"/>
    <w:rsid w:val="6D8FA8EE"/>
    <w:rsid w:val="6DAEDADE"/>
    <w:rsid w:val="6DB57E34"/>
    <w:rsid w:val="6DBED758"/>
    <w:rsid w:val="6DC24B1C"/>
    <w:rsid w:val="6DC6BA1F"/>
    <w:rsid w:val="6DCD4F23"/>
    <w:rsid w:val="6DCF3424"/>
    <w:rsid w:val="6DD876B9"/>
    <w:rsid w:val="6DF0A653"/>
    <w:rsid w:val="6DF543AF"/>
    <w:rsid w:val="6DFBDBB5"/>
    <w:rsid w:val="6E040604"/>
    <w:rsid w:val="6E0B6558"/>
    <w:rsid w:val="6E1C4697"/>
    <w:rsid w:val="6E369F08"/>
    <w:rsid w:val="6E405206"/>
    <w:rsid w:val="6E42A8E8"/>
    <w:rsid w:val="6E45B55E"/>
    <w:rsid w:val="6E49E858"/>
    <w:rsid w:val="6E4BB692"/>
    <w:rsid w:val="6E5E3EC0"/>
    <w:rsid w:val="6E7533FA"/>
    <w:rsid w:val="6E8D3E72"/>
    <w:rsid w:val="6E95AC68"/>
    <w:rsid w:val="6E97BEFE"/>
    <w:rsid w:val="6E9BA919"/>
    <w:rsid w:val="6E9F8FFD"/>
    <w:rsid w:val="6EA084A3"/>
    <w:rsid w:val="6EA0BC5B"/>
    <w:rsid w:val="6EA4D1A3"/>
    <w:rsid w:val="6EB67121"/>
    <w:rsid w:val="6EBB3FF6"/>
    <w:rsid w:val="6EC9B2DA"/>
    <w:rsid w:val="6EDEB669"/>
    <w:rsid w:val="6EF5B052"/>
    <w:rsid w:val="6EF725B8"/>
    <w:rsid w:val="6EFA5B78"/>
    <w:rsid w:val="6EFE352F"/>
    <w:rsid w:val="6EFF793E"/>
    <w:rsid w:val="6F003ECD"/>
    <w:rsid w:val="6F1DD549"/>
    <w:rsid w:val="6F2164FF"/>
    <w:rsid w:val="6F4AA648"/>
    <w:rsid w:val="6F62DFDD"/>
    <w:rsid w:val="6F7D4431"/>
    <w:rsid w:val="6FA2CB40"/>
    <w:rsid w:val="6FA9EDD2"/>
    <w:rsid w:val="6FBE33A2"/>
    <w:rsid w:val="6FD2C369"/>
    <w:rsid w:val="6FD42BFC"/>
    <w:rsid w:val="6FD43D39"/>
    <w:rsid w:val="6FE6CB5F"/>
    <w:rsid w:val="703E0B1C"/>
    <w:rsid w:val="703ECB23"/>
    <w:rsid w:val="7064B510"/>
    <w:rsid w:val="7085C0E5"/>
    <w:rsid w:val="7094817D"/>
    <w:rsid w:val="70A00762"/>
    <w:rsid w:val="70A38747"/>
    <w:rsid w:val="70B144BD"/>
    <w:rsid w:val="70B34916"/>
    <w:rsid w:val="70E12E29"/>
    <w:rsid w:val="710BB6D6"/>
    <w:rsid w:val="710C2347"/>
    <w:rsid w:val="7125D273"/>
    <w:rsid w:val="713597A2"/>
    <w:rsid w:val="7141A148"/>
    <w:rsid w:val="714719B1"/>
    <w:rsid w:val="714F42F7"/>
    <w:rsid w:val="71610BBD"/>
    <w:rsid w:val="7167C4F9"/>
    <w:rsid w:val="71AC069B"/>
    <w:rsid w:val="71B2AF26"/>
    <w:rsid w:val="71B44845"/>
    <w:rsid w:val="71B7AB04"/>
    <w:rsid w:val="71CA9307"/>
    <w:rsid w:val="71D31981"/>
    <w:rsid w:val="71D3F988"/>
    <w:rsid w:val="71DEA9BF"/>
    <w:rsid w:val="720A5EF7"/>
    <w:rsid w:val="723DFC07"/>
    <w:rsid w:val="723FF978"/>
    <w:rsid w:val="72467AE8"/>
    <w:rsid w:val="724761FE"/>
    <w:rsid w:val="72495A39"/>
    <w:rsid w:val="72635A72"/>
    <w:rsid w:val="72774E18"/>
    <w:rsid w:val="728272B5"/>
    <w:rsid w:val="7293D639"/>
    <w:rsid w:val="72AA66D8"/>
    <w:rsid w:val="72C00F3D"/>
    <w:rsid w:val="72D4692C"/>
    <w:rsid w:val="72DFBD94"/>
    <w:rsid w:val="72E2FBBC"/>
    <w:rsid w:val="72EC52AC"/>
    <w:rsid w:val="72FA2B63"/>
    <w:rsid w:val="72FB46C9"/>
    <w:rsid w:val="73051618"/>
    <w:rsid w:val="7312A7C3"/>
    <w:rsid w:val="7320B17B"/>
    <w:rsid w:val="7328547F"/>
    <w:rsid w:val="7336EDD7"/>
    <w:rsid w:val="7345071D"/>
    <w:rsid w:val="73464BCA"/>
    <w:rsid w:val="73483864"/>
    <w:rsid w:val="735BF219"/>
    <w:rsid w:val="735C7557"/>
    <w:rsid w:val="73661EA2"/>
    <w:rsid w:val="736E7442"/>
    <w:rsid w:val="7389375B"/>
    <w:rsid w:val="73BA08C9"/>
    <w:rsid w:val="73C0974B"/>
    <w:rsid w:val="73CCC628"/>
    <w:rsid w:val="73D665EC"/>
    <w:rsid w:val="73DD3E12"/>
    <w:rsid w:val="73DE4DA2"/>
    <w:rsid w:val="73E039B0"/>
    <w:rsid w:val="740E2D0B"/>
    <w:rsid w:val="7412CD3C"/>
    <w:rsid w:val="742834CB"/>
    <w:rsid w:val="742A4A44"/>
    <w:rsid w:val="7432AF17"/>
    <w:rsid w:val="743A5F0E"/>
    <w:rsid w:val="7447282D"/>
    <w:rsid w:val="7451EDE4"/>
    <w:rsid w:val="747521CE"/>
    <w:rsid w:val="7487C769"/>
    <w:rsid w:val="748F8E29"/>
    <w:rsid w:val="74925392"/>
    <w:rsid w:val="74AEBDCF"/>
    <w:rsid w:val="74B86629"/>
    <w:rsid w:val="74DE0264"/>
    <w:rsid w:val="74E24F4D"/>
    <w:rsid w:val="74F73040"/>
    <w:rsid w:val="74FE6721"/>
    <w:rsid w:val="74FFA413"/>
    <w:rsid w:val="74FFC05F"/>
    <w:rsid w:val="750509DC"/>
    <w:rsid w:val="752CB186"/>
    <w:rsid w:val="75448FFD"/>
    <w:rsid w:val="754E4DF5"/>
    <w:rsid w:val="75515B3C"/>
    <w:rsid w:val="75578E49"/>
    <w:rsid w:val="755A06CE"/>
    <w:rsid w:val="755DD5EB"/>
    <w:rsid w:val="756F9AB6"/>
    <w:rsid w:val="757154EC"/>
    <w:rsid w:val="758BC505"/>
    <w:rsid w:val="75A909B1"/>
    <w:rsid w:val="75CF10DF"/>
    <w:rsid w:val="75D270C8"/>
    <w:rsid w:val="75EB632F"/>
    <w:rsid w:val="75F486F9"/>
    <w:rsid w:val="75FE45FD"/>
    <w:rsid w:val="76145366"/>
    <w:rsid w:val="7651DEFF"/>
    <w:rsid w:val="766C9E95"/>
    <w:rsid w:val="7670A2EF"/>
    <w:rsid w:val="76862049"/>
    <w:rsid w:val="768DE086"/>
    <w:rsid w:val="768E8B8C"/>
    <w:rsid w:val="768F67AD"/>
    <w:rsid w:val="769838BA"/>
    <w:rsid w:val="769EA6F7"/>
    <w:rsid w:val="76A34F0A"/>
    <w:rsid w:val="76AAE8E3"/>
    <w:rsid w:val="76B36DE1"/>
    <w:rsid w:val="76B8E3F2"/>
    <w:rsid w:val="76C5A20C"/>
    <w:rsid w:val="76FA9BF3"/>
    <w:rsid w:val="77453F9E"/>
    <w:rsid w:val="7775AE33"/>
    <w:rsid w:val="77760BD6"/>
    <w:rsid w:val="7779145A"/>
    <w:rsid w:val="777EA673"/>
    <w:rsid w:val="7796E810"/>
    <w:rsid w:val="77D227CF"/>
    <w:rsid w:val="77DD187C"/>
    <w:rsid w:val="77DF898A"/>
    <w:rsid w:val="77FEBC03"/>
    <w:rsid w:val="78013874"/>
    <w:rsid w:val="7813D670"/>
    <w:rsid w:val="78412FF9"/>
    <w:rsid w:val="7850E683"/>
    <w:rsid w:val="7873E997"/>
    <w:rsid w:val="7884165A"/>
    <w:rsid w:val="78A0D238"/>
    <w:rsid w:val="78B4C9F2"/>
    <w:rsid w:val="78C64EB5"/>
    <w:rsid w:val="78D78B8C"/>
    <w:rsid w:val="78E1DFA3"/>
    <w:rsid w:val="78FFA0EE"/>
    <w:rsid w:val="78FFF469"/>
    <w:rsid w:val="79077873"/>
    <w:rsid w:val="790927F1"/>
    <w:rsid w:val="791154F8"/>
    <w:rsid w:val="7911FC36"/>
    <w:rsid w:val="7915FE4D"/>
    <w:rsid w:val="79238B1E"/>
    <w:rsid w:val="79240234"/>
    <w:rsid w:val="792AF00B"/>
    <w:rsid w:val="792CBC92"/>
    <w:rsid w:val="792FAA00"/>
    <w:rsid w:val="792FF463"/>
    <w:rsid w:val="794F8F48"/>
    <w:rsid w:val="79556951"/>
    <w:rsid w:val="7976D133"/>
    <w:rsid w:val="79782EFE"/>
    <w:rsid w:val="7989F4EF"/>
    <w:rsid w:val="79937200"/>
    <w:rsid w:val="79D7EA52"/>
    <w:rsid w:val="79D85BB4"/>
    <w:rsid w:val="79DA6CC0"/>
    <w:rsid w:val="79E471D8"/>
    <w:rsid w:val="79E544CF"/>
    <w:rsid w:val="79E58745"/>
    <w:rsid w:val="79E5E7C4"/>
    <w:rsid w:val="79E98646"/>
    <w:rsid w:val="79EB1C4C"/>
    <w:rsid w:val="79EB48E3"/>
    <w:rsid w:val="79F06FAC"/>
    <w:rsid w:val="7A01B6F2"/>
    <w:rsid w:val="7A155042"/>
    <w:rsid w:val="7A16D9CB"/>
    <w:rsid w:val="7A18E80D"/>
    <w:rsid w:val="7A1A89E6"/>
    <w:rsid w:val="7A1E6EF9"/>
    <w:rsid w:val="7A23AFC4"/>
    <w:rsid w:val="7A28BD7C"/>
    <w:rsid w:val="7A2B0A21"/>
    <w:rsid w:val="7A41233D"/>
    <w:rsid w:val="7A430060"/>
    <w:rsid w:val="7A555AEF"/>
    <w:rsid w:val="7A57A7BB"/>
    <w:rsid w:val="7A617FE7"/>
    <w:rsid w:val="7A70957A"/>
    <w:rsid w:val="7A747AD0"/>
    <w:rsid w:val="7A75E1BD"/>
    <w:rsid w:val="7A77EB0E"/>
    <w:rsid w:val="7A83B2DC"/>
    <w:rsid w:val="7A9578F6"/>
    <w:rsid w:val="7A9B79CC"/>
    <w:rsid w:val="7AB845C3"/>
    <w:rsid w:val="7AC94B96"/>
    <w:rsid w:val="7B02E573"/>
    <w:rsid w:val="7B089E36"/>
    <w:rsid w:val="7B18194B"/>
    <w:rsid w:val="7B2126D4"/>
    <w:rsid w:val="7B32FC21"/>
    <w:rsid w:val="7B434BEC"/>
    <w:rsid w:val="7B55E45F"/>
    <w:rsid w:val="7B6C806C"/>
    <w:rsid w:val="7B718A92"/>
    <w:rsid w:val="7B7A5D47"/>
    <w:rsid w:val="7BBEBFDC"/>
    <w:rsid w:val="7BCCDB15"/>
    <w:rsid w:val="7BD57232"/>
    <w:rsid w:val="7BE4E6F1"/>
    <w:rsid w:val="7BF27C97"/>
    <w:rsid w:val="7C2AE906"/>
    <w:rsid w:val="7C3C9B7B"/>
    <w:rsid w:val="7C3F048E"/>
    <w:rsid w:val="7C4C4D61"/>
    <w:rsid w:val="7C807A0E"/>
    <w:rsid w:val="7C891D58"/>
    <w:rsid w:val="7C94110A"/>
    <w:rsid w:val="7CAFC051"/>
    <w:rsid w:val="7CB10BA8"/>
    <w:rsid w:val="7CC6A474"/>
    <w:rsid w:val="7CDF3A18"/>
    <w:rsid w:val="7CE189BF"/>
    <w:rsid w:val="7CEC7F7D"/>
    <w:rsid w:val="7CFCBD9A"/>
    <w:rsid w:val="7D19FFEF"/>
    <w:rsid w:val="7D205E3E"/>
    <w:rsid w:val="7D20DE65"/>
    <w:rsid w:val="7D213BAF"/>
    <w:rsid w:val="7D2D92C4"/>
    <w:rsid w:val="7D391EDF"/>
    <w:rsid w:val="7D3ECCA1"/>
    <w:rsid w:val="7D3FF5F3"/>
    <w:rsid w:val="7D4066E4"/>
    <w:rsid w:val="7D45ADBB"/>
    <w:rsid w:val="7D4EC52B"/>
    <w:rsid w:val="7D50CED3"/>
    <w:rsid w:val="7D59ACC4"/>
    <w:rsid w:val="7D649F07"/>
    <w:rsid w:val="7D7190A5"/>
    <w:rsid w:val="7D81912C"/>
    <w:rsid w:val="7D843F1C"/>
    <w:rsid w:val="7D8CED07"/>
    <w:rsid w:val="7D9217B6"/>
    <w:rsid w:val="7D942C48"/>
    <w:rsid w:val="7D9920A9"/>
    <w:rsid w:val="7D99BAF9"/>
    <w:rsid w:val="7DA7A691"/>
    <w:rsid w:val="7DAC0B3B"/>
    <w:rsid w:val="7DD302E4"/>
    <w:rsid w:val="7DD5B360"/>
    <w:rsid w:val="7DD9220F"/>
    <w:rsid w:val="7E058909"/>
    <w:rsid w:val="7E110D2B"/>
    <w:rsid w:val="7E1E9985"/>
    <w:rsid w:val="7E48DAC1"/>
    <w:rsid w:val="7E4C5CBE"/>
    <w:rsid w:val="7E5F2315"/>
    <w:rsid w:val="7E6976AE"/>
    <w:rsid w:val="7E71B76E"/>
    <w:rsid w:val="7E82F3FC"/>
    <w:rsid w:val="7EAE88FD"/>
    <w:rsid w:val="7EC09140"/>
    <w:rsid w:val="7ECAE81B"/>
    <w:rsid w:val="7EEBDE8D"/>
    <w:rsid w:val="7EFFD228"/>
    <w:rsid w:val="7F0D298A"/>
    <w:rsid w:val="7F36F27E"/>
    <w:rsid w:val="7F3E8FD5"/>
    <w:rsid w:val="7F4925F0"/>
    <w:rsid w:val="7F67EA90"/>
    <w:rsid w:val="7F6F63E9"/>
    <w:rsid w:val="7F7314C5"/>
    <w:rsid w:val="7F7338D3"/>
    <w:rsid w:val="7F8A3900"/>
    <w:rsid w:val="7F8BC249"/>
    <w:rsid w:val="7FDDC37D"/>
    <w:rsid w:val="7FDE058A"/>
    <w:rsid w:val="7FE083D5"/>
    <w:rsid w:val="7FEC11F1"/>
    <w:rsid w:val="7FF0909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511B60"/>
  <w15:chartTrackingRefBased/>
  <w15:docId w15:val="{A628C5A9-218F-4641-846A-9CEB7448E4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7212A"/>
    <w:pPr>
      <w:spacing w:after="0" w:line="240" w:lineRule="auto"/>
    </w:pPr>
    <w:rPr>
      <w:rFonts w:ascii="Times New Roman" w:eastAsia="Times New Roman" w:hAnsi="Times New Roman" w:cs="Times New Roman"/>
      <w:kern w:val="28"/>
      <w:sz w:val="24"/>
    </w:rPr>
  </w:style>
  <w:style w:type="paragraph" w:styleId="Heading1">
    <w:name w:val="heading 1"/>
    <w:basedOn w:val="Normal"/>
    <w:next w:val="Normal"/>
    <w:link w:val="Heading1Char"/>
    <w:uiPriority w:val="9"/>
    <w:qFormat/>
    <w:rsid w:val="00E65058"/>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2C2285"/>
    <w:pPr>
      <w:keepNext/>
      <w:keepLines/>
      <w:spacing w:before="4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5087F"/>
    <w:pPr>
      <w:tabs>
        <w:tab w:val="center" w:pos="4680"/>
        <w:tab w:val="right" w:pos="9360"/>
      </w:tabs>
    </w:pPr>
  </w:style>
  <w:style w:type="character" w:customStyle="1" w:styleId="HeaderChar">
    <w:name w:val="Header Char"/>
    <w:basedOn w:val="DefaultParagraphFont"/>
    <w:link w:val="Header"/>
    <w:uiPriority w:val="99"/>
    <w:rsid w:val="0065087F"/>
    <w:rPr>
      <w:rFonts w:ascii="Times New Roman" w:eastAsia="Times New Roman" w:hAnsi="Times New Roman" w:cs="Times New Roman"/>
      <w:kern w:val="28"/>
      <w:sz w:val="24"/>
    </w:rPr>
  </w:style>
  <w:style w:type="paragraph" w:styleId="Footer">
    <w:name w:val="footer"/>
    <w:basedOn w:val="Normal"/>
    <w:link w:val="FooterChar"/>
    <w:uiPriority w:val="99"/>
    <w:unhideWhenUsed/>
    <w:rsid w:val="0065087F"/>
    <w:pPr>
      <w:tabs>
        <w:tab w:val="center" w:pos="4680"/>
        <w:tab w:val="right" w:pos="9360"/>
      </w:tabs>
    </w:pPr>
  </w:style>
  <w:style w:type="character" w:customStyle="1" w:styleId="FooterChar">
    <w:name w:val="Footer Char"/>
    <w:basedOn w:val="DefaultParagraphFont"/>
    <w:link w:val="Footer"/>
    <w:uiPriority w:val="99"/>
    <w:rsid w:val="0065087F"/>
    <w:rPr>
      <w:rFonts w:ascii="Times New Roman" w:eastAsia="Times New Roman" w:hAnsi="Times New Roman" w:cs="Times New Roman"/>
      <w:kern w:val="28"/>
      <w:sz w:val="24"/>
    </w:rPr>
  </w:style>
  <w:style w:type="character" w:customStyle="1" w:styleId="fontstyle01">
    <w:name w:val="fontstyle01"/>
    <w:basedOn w:val="DefaultParagraphFont"/>
    <w:rsid w:val="0065087F"/>
    <w:rPr>
      <w:rFonts w:ascii="Cambria" w:hAnsi="Cambria" w:hint="default"/>
      <w:b w:val="0"/>
      <w:bCs w:val="0"/>
      <w:i w:val="0"/>
      <w:iCs w:val="0"/>
      <w:color w:val="000000"/>
      <w:sz w:val="26"/>
      <w:szCs w:val="26"/>
    </w:rPr>
  </w:style>
  <w:style w:type="character" w:customStyle="1" w:styleId="fontstyle21">
    <w:name w:val="fontstyle21"/>
    <w:basedOn w:val="DefaultParagraphFont"/>
    <w:rsid w:val="0065087F"/>
    <w:rPr>
      <w:rFonts w:ascii="Wingdings" w:hAnsi="Wingdings" w:hint="default"/>
      <w:b w:val="0"/>
      <w:bCs w:val="0"/>
      <w:i w:val="0"/>
      <w:iCs w:val="0"/>
      <w:color w:val="000000"/>
      <w:sz w:val="26"/>
      <w:szCs w:val="26"/>
    </w:rPr>
  </w:style>
  <w:style w:type="character" w:styleId="PageNumber">
    <w:name w:val="page number"/>
    <w:basedOn w:val="DefaultParagraphFont"/>
    <w:rsid w:val="0065087F"/>
  </w:style>
  <w:style w:type="paragraph" w:styleId="ListParagraph">
    <w:name w:val="List Paragraph"/>
    <w:basedOn w:val="Normal"/>
    <w:link w:val="ListParagraphChar"/>
    <w:uiPriority w:val="34"/>
    <w:qFormat/>
    <w:rsid w:val="00D404B5"/>
    <w:pPr>
      <w:ind w:left="720"/>
      <w:contextualSpacing/>
    </w:pPr>
  </w:style>
  <w:style w:type="table" w:styleId="TableGrid">
    <w:name w:val="Table Grid"/>
    <w:basedOn w:val="TableNormal"/>
    <w:uiPriority w:val="39"/>
    <w:qFormat/>
    <w:rsid w:val="00C944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locked/>
    <w:rsid w:val="00C94449"/>
    <w:rPr>
      <w:rFonts w:ascii="Times New Roman" w:eastAsia="Times New Roman" w:hAnsi="Times New Roman" w:cs="Times New Roman"/>
      <w:kern w:val="28"/>
      <w:sz w:val="24"/>
    </w:rPr>
  </w:style>
  <w:style w:type="character" w:styleId="Strong">
    <w:name w:val="Strong"/>
    <w:basedOn w:val="DefaultParagraphFont"/>
    <w:uiPriority w:val="22"/>
    <w:qFormat/>
    <w:rsid w:val="00BD7B13"/>
    <w:rPr>
      <w:b/>
      <w:bCs/>
    </w:rPr>
  </w:style>
  <w:style w:type="paragraph" w:customStyle="1" w:styleId="Headingtext2">
    <w:name w:val="Heading text 2"/>
    <w:link w:val="Headingtext2Char"/>
    <w:autoRedefine/>
    <w:rsid w:val="00BD7B13"/>
    <w:pPr>
      <w:spacing w:after="120" w:line="240" w:lineRule="auto"/>
      <w:ind w:left="567"/>
      <w:jc w:val="both"/>
    </w:pPr>
    <w:rPr>
      <w:rFonts w:ascii="Arial" w:eastAsia="Times New Roman" w:hAnsi="Arial" w:cs="Times New Roman"/>
      <w:szCs w:val="20"/>
      <w:lang w:val="en-AU"/>
    </w:rPr>
  </w:style>
  <w:style w:type="character" w:customStyle="1" w:styleId="Headingtext2Char">
    <w:name w:val="Heading text 2 Char"/>
    <w:basedOn w:val="DefaultParagraphFont"/>
    <w:link w:val="Headingtext2"/>
    <w:rsid w:val="00BD7B13"/>
    <w:rPr>
      <w:rFonts w:ascii="Arial" w:eastAsia="Times New Roman" w:hAnsi="Arial" w:cs="Times New Roman"/>
      <w:szCs w:val="20"/>
      <w:lang w:val="en-AU"/>
    </w:rPr>
  </w:style>
  <w:style w:type="paragraph" w:customStyle="1" w:styleId="table2">
    <w:name w:val="table2"/>
    <w:basedOn w:val="Normal"/>
    <w:autoRedefine/>
    <w:rsid w:val="00BD7B13"/>
    <w:pPr>
      <w:spacing w:before="60" w:after="60"/>
      <w:contextualSpacing/>
      <w:jc w:val="both"/>
    </w:pPr>
    <w:rPr>
      <w:rFonts w:ascii="Arial" w:hAnsi="Arial" w:cs="Arial"/>
      <w:kern w:val="0"/>
      <w:sz w:val="22"/>
      <w:szCs w:val="20"/>
    </w:rPr>
  </w:style>
  <w:style w:type="paragraph" w:customStyle="1" w:styleId="Headingtext2Blue">
    <w:name w:val="Heading text 2 + Blue"/>
    <w:basedOn w:val="Headingtext2"/>
    <w:autoRedefine/>
    <w:rsid w:val="0019631E"/>
    <w:pPr>
      <w:ind w:left="851" w:hanging="567"/>
    </w:pPr>
    <w:rPr>
      <w:rFonts w:ascii="Times New Roman" w:hAnsi="Times New Roman"/>
      <w:szCs w:val="22"/>
    </w:rPr>
  </w:style>
  <w:style w:type="paragraph" w:styleId="NormalWeb">
    <w:name w:val="Normal (Web)"/>
    <w:basedOn w:val="Normal"/>
    <w:uiPriority w:val="99"/>
    <w:unhideWhenUsed/>
    <w:qFormat/>
    <w:rsid w:val="00BD7B13"/>
    <w:pPr>
      <w:spacing w:before="100" w:beforeAutospacing="1" w:after="100" w:afterAutospacing="1"/>
    </w:pPr>
    <w:rPr>
      <w:kern w:val="0"/>
      <w:szCs w:val="24"/>
    </w:rPr>
  </w:style>
  <w:style w:type="paragraph" w:customStyle="1" w:styleId="TableHeader">
    <w:name w:val="Table Header"/>
    <w:basedOn w:val="Normal"/>
    <w:rsid w:val="00BD7B13"/>
    <w:pPr>
      <w:widowControl w:val="0"/>
      <w:spacing w:before="120" w:after="120"/>
      <w:jc w:val="both"/>
    </w:pPr>
    <w:rPr>
      <w:rFonts w:ascii="Arial" w:hAnsi="Arial" w:cs="Arial"/>
      <w:b/>
      <w:bCs/>
      <w:color w:val="000000"/>
      <w:kern w:val="0"/>
      <w:sz w:val="20"/>
      <w:szCs w:val="20"/>
    </w:rPr>
  </w:style>
  <w:style w:type="paragraph" w:customStyle="1" w:styleId="InfoBlue">
    <w:name w:val="InfoBlue"/>
    <w:basedOn w:val="Normal"/>
    <w:link w:val="InfoBlueCharChar"/>
    <w:rsid w:val="00BD7B13"/>
    <w:pPr>
      <w:spacing w:before="120" w:after="120" w:line="240" w:lineRule="exact"/>
    </w:pPr>
    <w:rPr>
      <w:rFonts w:ascii="Arial" w:hAnsi="Arial"/>
      <w:i/>
      <w:color w:val="0000FF"/>
      <w:kern w:val="0"/>
      <w:sz w:val="20"/>
      <w:szCs w:val="24"/>
    </w:rPr>
  </w:style>
  <w:style w:type="character" w:customStyle="1" w:styleId="InfoBlueCharChar">
    <w:name w:val="InfoBlue Char Char"/>
    <w:basedOn w:val="DefaultParagraphFont"/>
    <w:link w:val="InfoBlue"/>
    <w:rsid w:val="00BD7B13"/>
    <w:rPr>
      <w:rFonts w:ascii="Arial" w:eastAsia="Times New Roman" w:hAnsi="Arial" w:cs="Times New Roman"/>
      <w:i/>
      <w:color w:val="0000FF"/>
      <w:sz w:val="20"/>
      <w:szCs w:val="24"/>
    </w:rPr>
  </w:style>
  <w:style w:type="character" w:customStyle="1" w:styleId="normaltextrun">
    <w:name w:val="normaltextrun"/>
    <w:basedOn w:val="DefaultParagraphFont"/>
    <w:rsid w:val="00AF4369"/>
  </w:style>
  <w:style w:type="character" w:customStyle="1" w:styleId="eop">
    <w:name w:val="eop"/>
    <w:basedOn w:val="DefaultParagraphFont"/>
    <w:rsid w:val="004869D8"/>
  </w:style>
  <w:style w:type="character" w:styleId="Hyperlink">
    <w:name w:val="Hyperlink"/>
    <w:basedOn w:val="DefaultParagraphFont"/>
    <w:uiPriority w:val="99"/>
    <w:unhideWhenUsed/>
    <w:rPr>
      <w:color w:val="0563C1" w:themeColor="hyperlink"/>
      <w:u w:val="single"/>
    </w:rPr>
  </w:style>
  <w:style w:type="character" w:styleId="CommentReference">
    <w:name w:val="annotation reference"/>
    <w:basedOn w:val="DefaultParagraphFont"/>
    <w:uiPriority w:val="99"/>
    <w:semiHidden/>
    <w:unhideWhenUsed/>
    <w:rsid w:val="006331AE"/>
    <w:rPr>
      <w:sz w:val="16"/>
      <w:szCs w:val="16"/>
    </w:rPr>
  </w:style>
  <w:style w:type="paragraph" w:styleId="CommentText">
    <w:name w:val="annotation text"/>
    <w:basedOn w:val="Normal"/>
    <w:link w:val="CommentTextChar"/>
    <w:uiPriority w:val="99"/>
    <w:unhideWhenUsed/>
    <w:rsid w:val="006331AE"/>
    <w:rPr>
      <w:sz w:val="20"/>
      <w:szCs w:val="20"/>
    </w:rPr>
  </w:style>
  <w:style w:type="character" w:customStyle="1" w:styleId="CommentTextChar">
    <w:name w:val="Comment Text Char"/>
    <w:basedOn w:val="DefaultParagraphFont"/>
    <w:link w:val="CommentText"/>
    <w:uiPriority w:val="99"/>
    <w:rsid w:val="006331AE"/>
    <w:rPr>
      <w:rFonts w:ascii="Times New Roman" w:eastAsia="Times New Roman" w:hAnsi="Times New Roman" w:cs="Times New Roman"/>
      <w:kern w:val="28"/>
      <w:sz w:val="20"/>
      <w:szCs w:val="20"/>
    </w:rPr>
  </w:style>
  <w:style w:type="paragraph" w:styleId="CommentSubject">
    <w:name w:val="annotation subject"/>
    <w:basedOn w:val="CommentText"/>
    <w:next w:val="CommentText"/>
    <w:link w:val="CommentSubjectChar"/>
    <w:uiPriority w:val="99"/>
    <w:semiHidden/>
    <w:unhideWhenUsed/>
    <w:rsid w:val="006331AE"/>
    <w:rPr>
      <w:b/>
      <w:bCs/>
    </w:rPr>
  </w:style>
  <w:style w:type="character" w:customStyle="1" w:styleId="CommentSubjectChar">
    <w:name w:val="Comment Subject Char"/>
    <w:basedOn w:val="CommentTextChar"/>
    <w:link w:val="CommentSubject"/>
    <w:uiPriority w:val="99"/>
    <w:semiHidden/>
    <w:rsid w:val="006331AE"/>
    <w:rPr>
      <w:rFonts w:ascii="Times New Roman" w:eastAsia="Times New Roman" w:hAnsi="Times New Roman" w:cs="Times New Roman"/>
      <w:b/>
      <w:bCs/>
      <w:kern w:val="28"/>
      <w:sz w:val="20"/>
      <w:szCs w:val="20"/>
    </w:rPr>
  </w:style>
  <w:style w:type="character" w:customStyle="1" w:styleId="Heading1Char">
    <w:name w:val="Heading 1 Char"/>
    <w:basedOn w:val="DefaultParagraphFont"/>
    <w:link w:val="Heading1"/>
    <w:uiPriority w:val="9"/>
    <w:rsid w:val="00E65058"/>
    <w:rPr>
      <w:rFonts w:asciiTheme="majorHAnsi" w:eastAsiaTheme="majorEastAsia" w:hAnsiTheme="majorHAnsi" w:cstheme="majorBidi"/>
      <w:color w:val="2F5496" w:themeColor="accent1" w:themeShade="BF"/>
      <w:kern w:val="28"/>
      <w:sz w:val="32"/>
      <w:szCs w:val="32"/>
    </w:rPr>
  </w:style>
  <w:style w:type="character" w:customStyle="1" w:styleId="Heading3Char">
    <w:name w:val="Heading 3 Char"/>
    <w:basedOn w:val="DefaultParagraphFont"/>
    <w:link w:val="Heading3"/>
    <w:uiPriority w:val="9"/>
    <w:semiHidden/>
    <w:rsid w:val="002C2285"/>
    <w:rPr>
      <w:rFonts w:asciiTheme="majorHAnsi" w:eastAsiaTheme="majorEastAsia" w:hAnsiTheme="majorHAnsi" w:cstheme="majorBidi"/>
      <w:color w:val="1F3763" w:themeColor="accent1" w:themeShade="7F"/>
      <w:kern w:val="28"/>
      <w:sz w:val="24"/>
      <w:szCs w:val="24"/>
    </w:rPr>
  </w:style>
  <w:style w:type="paragraph" w:styleId="TOCHeading">
    <w:name w:val="TOC Heading"/>
    <w:basedOn w:val="Heading1"/>
    <w:next w:val="Normal"/>
    <w:uiPriority w:val="39"/>
    <w:unhideWhenUsed/>
    <w:qFormat/>
    <w:rsid w:val="004A0876"/>
    <w:pPr>
      <w:spacing w:line="259" w:lineRule="auto"/>
      <w:outlineLvl w:val="9"/>
    </w:pPr>
    <w:rPr>
      <w:kern w:val="0"/>
    </w:rPr>
  </w:style>
  <w:style w:type="paragraph" w:styleId="TOC1">
    <w:name w:val="toc 1"/>
    <w:basedOn w:val="Normal"/>
    <w:next w:val="Normal"/>
    <w:autoRedefine/>
    <w:uiPriority w:val="39"/>
    <w:unhideWhenUsed/>
    <w:rsid w:val="004A0876"/>
    <w:pPr>
      <w:spacing w:after="100"/>
    </w:pPr>
  </w:style>
  <w:style w:type="paragraph" w:styleId="TOC2">
    <w:name w:val="toc 2"/>
    <w:basedOn w:val="Normal"/>
    <w:next w:val="Normal"/>
    <w:autoRedefine/>
    <w:uiPriority w:val="39"/>
    <w:unhideWhenUsed/>
    <w:rsid w:val="000F4696"/>
    <w:pPr>
      <w:tabs>
        <w:tab w:val="left" w:pos="720"/>
        <w:tab w:val="right" w:leader="dot" w:pos="9440"/>
      </w:tabs>
      <w:spacing w:after="100"/>
      <w:ind w:left="240"/>
    </w:pPr>
    <w:rPr>
      <w:noProof/>
      <w:lang w:val="en-GB"/>
    </w:rPr>
  </w:style>
  <w:style w:type="paragraph" w:styleId="TOC3">
    <w:name w:val="toc 3"/>
    <w:basedOn w:val="Normal"/>
    <w:next w:val="Normal"/>
    <w:autoRedefine/>
    <w:uiPriority w:val="39"/>
    <w:unhideWhenUsed/>
    <w:rsid w:val="004A0876"/>
    <w:pPr>
      <w:spacing w:after="100"/>
      <w:ind w:left="480"/>
    </w:pPr>
  </w:style>
  <w:style w:type="table" w:customStyle="1" w:styleId="Style56">
    <w:name w:val="_Style 56"/>
    <w:basedOn w:val="TableNormal"/>
    <w:qFormat/>
    <w:rsid w:val="00583F81"/>
    <w:pPr>
      <w:spacing w:after="0" w:line="240" w:lineRule="auto"/>
    </w:pPr>
    <w:rPr>
      <w:rFonts w:eastAsiaTheme="minorEastAsia"/>
      <w:sz w:val="20"/>
      <w:szCs w:val="20"/>
    </w:rPr>
    <w:tblPr>
      <w:tblCellMar>
        <w:top w:w="100" w:type="dxa"/>
        <w:left w:w="100" w:type="dxa"/>
        <w:bottom w:w="100" w:type="dxa"/>
        <w:right w:w="100" w:type="dxa"/>
      </w:tblCellMar>
    </w:tblPr>
  </w:style>
  <w:style w:type="table" w:customStyle="1" w:styleId="Style58">
    <w:name w:val="_Style 58"/>
    <w:basedOn w:val="TableNormal"/>
    <w:qFormat/>
    <w:rsid w:val="00583F81"/>
    <w:pPr>
      <w:spacing w:after="0" w:line="240" w:lineRule="auto"/>
    </w:pPr>
    <w:rPr>
      <w:rFonts w:eastAsiaTheme="minorEastAsia"/>
      <w:sz w:val="20"/>
      <w:szCs w:val="20"/>
    </w:rPr>
    <w:tblPr>
      <w:tblCellMar>
        <w:top w:w="100" w:type="dxa"/>
        <w:left w:w="100" w:type="dxa"/>
        <w:bottom w:w="100" w:type="dxa"/>
        <w:right w:w="100" w:type="dxa"/>
      </w:tblCellMar>
    </w:tblPr>
  </w:style>
  <w:style w:type="paragraph" w:styleId="BalloonText">
    <w:name w:val="Balloon Text"/>
    <w:basedOn w:val="Normal"/>
    <w:link w:val="BalloonTextChar"/>
    <w:uiPriority w:val="99"/>
    <w:semiHidden/>
    <w:unhideWhenUsed/>
    <w:rsid w:val="00583F81"/>
    <w:rPr>
      <w:rFonts w:ascii="Tahoma" w:eastAsiaTheme="minorHAnsi" w:hAnsi="Tahoma" w:cs="Tahoma"/>
      <w:kern w:val="0"/>
      <w:sz w:val="16"/>
      <w:szCs w:val="16"/>
    </w:rPr>
  </w:style>
  <w:style w:type="character" w:customStyle="1" w:styleId="BalloonTextChar">
    <w:name w:val="Balloon Text Char"/>
    <w:basedOn w:val="DefaultParagraphFont"/>
    <w:link w:val="BalloonText"/>
    <w:uiPriority w:val="99"/>
    <w:semiHidden/>
    <w:rsid w:val="00583F81"/>
    <w:rPr>
      <w:rFonts w:ascii="Tahoma" w:hAnsi="Tahoma" w:cs="Tahoma"/>
      <w:sz w:val="16"/>
      <w:szCs w:val="16"/>
    </w:rPr>
  </w:style>
  <w:style w:type="character" w:customStyle="1" w:styleId="text">
    <w:name w:val="text"/>
    <w:basedOn w:val="DefaultParagraphFont"/>
    <w:rsid w:val="00583F81"/>
  </w:style>
  <w:style w:type="character" w:customStyle="1" w:styleId="cp1">
    <w:name w:val="Đề cập1"/>
    <w:basedOn w:val="DefaultParagraphFont"/>
    <w:uiPriority w:val="99"/>
    <w:unhideWhenUsed/>
    <w:rsid w:val="00D270C1"/>
    <w:rPr>
      <w:color w:val="2B579A"/>
      <w:shd w:val="clear" w:color="auto" w:fill="E1DFDD"/>
    </w:rPr>
  </w:style>
  <w:style w:type="paragraph" w:customStyle="1" w:styleId="paragraph">
    <w:name w:val="paragraph"/>
    <w:basedOn w:val="Normal"/>
    <w:rsid w:val="00624362"/>
    <w:pPr>
      <w:spacing w:before="100" w:beforeAutospacing="1" w:after="100" w:afterAutospacing="1"/>
    </w:pPr>
    <w:rPr>
      <w:kern w:val="0"/>
      <w:szCs w:val="24"/>
      <w:lang w:val="vi-VN" w:eastAsia="vi-VN"/>
    </w:rPr>
  </w:style>
  <w:style w:type="character" w:customStyle="1" w:styleId="scxw230415175">
    <w:name w:val="scxw230415175"/>
    <w:basedOn w:val="DefaultParagraphFont"/>
    <w:rsid w:val="00624362"/>
  </w:style>
  <w:style w:type="paragraph" w:customStyle="1" w:styleId="notes">
    <w:name w:val="notes"/>
    <w:basedOn w:val="Normal"/>
    <w:next w:val="Normal"/>
    <w:autoRedefine/>
    <w:rsid w:val="004E3533"/>
    <w:pPr>
      <w:widowControl w:val="0"/>
      <w:tabs>
        <w:tab w:val="left" w:pos="1260"/>
      </w:tabs>
      <w:spacing w:after="120"/>
      <w:ind w:left="600"/>
      <w:jc w:val="both"/>
    </w:pPr>
    <w:rPr>
      <w:i/>
      <w:color w:val="FF0000"/>
      <w:kern w:val="0"/>
      <w:sz w:val="26"/>
      <w:szCs w:val="26"/>
    </w:rPr>
  </w:style>
  <w:style w:type="character" w:styleId="FollowedHyperlink">
    <w:name w:val="FollowedHyperlink"/>
    <w:basedOn w:val="DefaultParagraphFont"/>
    <w:uiPriority w:val="99"/>
    <w:semiHidden/>
    <w:unhideWhenUsed/>
    <w:rsid w:val="00BA5736"/>
    <w:rPr>
      <w:color w:val="954F72" w:themeColor="followedHyperlink"/>
      <w:u w:val="single"/>
    </w:rPr>
  </w:style>
  <w:style w:type="character" w:styleId="UnresolvedMention">
    <w:name w:val="Unresolved Mention"/>
    <w:basedOn w:val="DefaultParagraphFont"/>
    <w:uiPriority w:val="99"/>
    <w:semiHidden/>
    <w:unhideWhenUsed/>
    <w:rsid w:val="00983F6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084577">
      <w:bodyDiv w:val="1"/>
      <w:marLeft w:val="0"/>
      <w:marRight w:val="0"/>
      <w:marTop w:val="0"/>
      <w:marBottom w:val="0"/>
      <w:divBdr>
        <w:top w:val="none" w:sz="0" w:space="0" w:color="auto"/>
        <w:left w:val="none" w:sz="0" w:space="0" w:color="auto"/>
        <w:bottom w:val="none" w:sz="0" w:space="0" w:color="auto"/>
        <w:right w:val="none" w:sz="0" w:space="0" w:color="auto"/>
      </w:divBdr>
      <w:divsChild>
        <w:div w:id="16860201">
          <w:marLeft w:val="0"/>
          <w:marRight w:val="0"/>
          <w:marTop w:val="0"/>
          <w:marBottom w:val="0"/>
          <w:divBdr>
            <w:top w:val="none" w:sz="0" w:space="0" w:color="auto"/>
            <w:left w:val="none" w:sz="0" w:space="0" w:color="auto"/>
            <w:bottom w:val="none" w:sz="0" w:space="0" w:color="auto"/>
            <w:right w:val="none" w:sz="0" w:space="0" w:color="auto"/>
          </w:divBdr>
        </w:div>
        <w:div w:id="381945519">
          <w:marLeft w:val="0"/>
          <w:marRight w:val="0"/>
          <w:marTop w:val="0"/>
          <w:marBottom w:val="0"/>
          <w:divBdr>
            <w:top w:val="none" w:sz="0" w:space="0" w:color="auto"/>
            <w:left w:val="none" w:sz="0" w:space="0" w:color="auto"/>
            <w:bottom w:val="none" w:sz="0" w:space="0" w:color="auto"/>
            <w:right w:val="none" w:sz="0" w:space="0" w:color="auto"/>
          </w:divBdr>
        </w:div>
        <w:div w:id="1353459565">
          <w:marLeft w:val="0"/>
          <w:marRight w:val="0"/>
          <w:marTop w:val="0"/>
          <w:marBottom w:val="0"/>
          <w:divBdr>
            <w:top w:val="none" w:sz="0" w:space="0" w:color="auto"/>
            <w:left w:val="none" w:sz="0" w:space="0" w:color="auto"/>
            <w:bottom w:val="none" w:sz="0" w:space="0" w:color="auto"/>
            <w:right w:val="none" w:sz="0" w:space="0" w:color="auto"/>
          </w:divBdr>
        </w:div>
      </w:divsChild>
    </w:div>
    <w:div w:id="437650745">
      <w:bodyDiv w:val="1"/>
      <w:marLeft w:val="0"/>
      <w:marRight w:val="0"/>
      <w:marTop w:val="0"/>
      <w:marBottom w:val="0"/>
      <w:divBdr>
        <w:top w:val="none" w:sz="0" w:space="0" w:color="auto"/>
        <w:left w:val="none" w:sz="0" w:space="0" w:color="auto"/>
        <w:bottom w:val="none" w:sz="0" w:space="0" w:color="auto"/>
        <w:right w:val="none" w:sz="0" w:space="0" w:color="auto"/>
      </w:divBdr>
    </w:div>
    <w:div w:id="489103030">
      <w:bodyDiv w:val="1"/>
      <w:marLeft w:val="0"/>
      <w:marRight w:val="0"/>
      <w:marTop w:val="0"/>
      <w:marBottom w:val="0"/>
      <w:divBdr>
        <w:top w:val="none" w:sz="0" w:space="0" w:color="auto"/>
        <w:left w:val="none" w:sz="0" w:space="0" w:color="auto"/>
        <w:bottom w:val="none" w:sz="0" w:space="0" w:color="auto"/>
        <w:right w:val="none" w:sz="0" w:space="0" w:color="auto"/>
      </w:divBdr>
    </w:div>
    <w:div w:id="526605845">
      <w:bodyDiv w:val="1"/>
      <w:marLeft w:val="0"/>
      <w:marRight w:val="0"/>
      <w:marTop w:val="0"/>
      <w:marBottom w:val="0"/>
      <w:divBdr>
        <w:top w:val="none" w:sz="0" w:space="0" w:color="auto"/>
        <w:left w:val="none" w:sz="0" w:space="0" w:color="auto"/>
        <w:bottom w:val="none" w:sz="0" w:space="0" w:color="auto"/>
        <w:right w:val="none" w:sz="0" w:space="0" w:color="auto"/>
      </w:divBdr>
    </w:div>
    <w:div w:id="607667123">
      <w:bodyDiv w:val="1"/>
      <w:marLeft w:val="0"/>
      <w:marRight w:val="0"/>
      <w:marTop w:val="0"/>
      <w:marBottom w:val="0"/>
      <w:divBdr>
        <w:top w:val="none" w:sz="0" w:space="0" w:color="auto"/>
        <w:left w:val="none" w:sz="0" w:space="0" w:color="auto"/>
        <w:bottom w:val="none" w:sz="0" w:space="0" w:color="auto"/>
        <w:right w:val="none" w:sz="0" w:space="0" w:color="auto"/>
      </w:divBdr>
    </w:div>
    <w:div w:id="765464674">
      <w:bodyDiv w:val="1"/>
      <w:marLeft w:val="0"/>
      <w:marRight w:val="0"/>
      <w:marTop w:val="0"/>
      <w:marBottom w:val="0"/>
      <w:divBdr>
        <w:top w:val="none" w:sz="0" w:space="0" w:color="auto"/>
        <w:left w:val="none" w:sz="0" w:space="0" w:color="auto"/>
        <w:bottom w:val="none" w:sz="0" w:space="0" w:color="auto"/>
        <w:right w:val="none" w:sz="0" w:space="0" w:color="auto"/>
      </w:divBdr>
    </w:div>
    <w:div w:id="798887625">
      <w:bodyDiv w:val="1"/>
      <w:marLeft w:val="0"/>
      <w:marRight w:val="0"/>
      <w:marTop w:val="0"/>
      <w:marBottom w:val="0"/>
      <w:divBdr>
        <w:top w:val="none" w:sz="0" w:space="0" w:color="auto"/>
        <w:left w:val="none" w:sz="0" w:space="0" w:color="auto"/>
        <w:bottom w:val="none" w:sz="0" w:space="0" w:color="auto"/>
        <w:right w:val="none" w:sz="0" w:space="0" w:color="auto"/>
      </w:divBdr>
    </w:div>
    <w:div w:id="820459968">
      <w:bodyDiv w:val="1"/>
      <w:marLeft w:val="0"/>
      <w:marRight w:val="0"/>
      <w:marTop w:val="0"/>
      <w:marBottom w:val="0"/>
      <w:divBdr>
        <w:top w:val="none" w:sz="0" w:space="0" w:color="auto"/>
        <w:left w:val="none" w:sz="0" w:space="0" w:color="auto"/>
        <w:bottom w:val="none" w:sz="0" w:space="0" w:color="auto"/>
        <w:right w:val="none" w:sz="0" w:space="0" w:color="auto"/>
      </w:divBdr>
    </w:div>
    <w:div w:id="1060858820">
      <w:bodyDiv w:val="1"/>
      <w:marLeft w:val="0"/>
      <w:marRight w:val="0"/>
      <w:marTop w:val="0"/>
      <w:marBottom w:val="0"/>
      <w:divBdr>
        <w:top w:val="none" w:sz="0" w:space="0" w:color="auto"/>
        <w:left w:val="none" w:sz="0" w:space="0" w:color="auto"/>
        <w:bottom w:val="none" w:sz="0" w:space="0" w:color="auto"/>
        <w:right w:val="none" w:sz="0" w:space="0" w:color="auto"/>
      </w:divBdr>
    </w:div>
    <w:div w:id="1179582813">
      <w:bodyDiv w:val="1"/>
      <w:marLeft w:val="0"/>
      <w:marRight w:val="0"/>
      <w:marTop w:val="0"/>
      <w:marBottom w:val="0"/>
      <w:divBdr>
        <w:top w:val="none" w:sz="0" w:space="0" w:color="auto"/>
        <w:left w:val="none" w:sz="0" w:space="0" w:color="auto"/>
        <w:bottom w:val="none" w:sz="0" w:space="0" w:color="auto"/>
        <w:right w:val="none" w:sz="0" w:space="0" w:color="auto"/>
      </w:divBdr>
    </w:div>
    <w:div w:id="1269003648">
      <w:bodyDiv w:val="1"/>
      <w:marLeft w:val="0"/>
      <w:marRight w:val="0"/>
      <w:marTop w:val="0"/>
      <w:marBottom w:val="0"/>
      <w:divBdr>
        <w:top w:val="none" w:sz="0" w:space="0" w:color="auto"/>
        <w:left w:val="none" w:sz="0" w:space="0" w:color="auto"/>
        <w:bottom w:val="none" w:sz="0" w:space="0" w:color="auto"/>
        <w:right w:val="none" w:sz="0" w:space="0" w:color="auto"/>
      </w:divBdr>
      <w:divsChild>
        <w:div w:id="1222709641">
          <w:marLeft w:val="0"/>
          <w:marRight w:val="0"/>
          <w:marTop w:val="0"/>
          <w:marBottom w:val="0"/>
          <w:divBdr>
            <w:top w:val="none" w:sz="0" w:space="0" w:color="auto"/>
            <w:left w:val="none" w:sz="0" w:space="0" w:color="auto"/>
            <w:bottom w:val="none" w:sz="0" w:space="0" w:color="auto"/>
            <w:right w:val="none" w:sz="0" w:space="0" w:color="auto"/>
          </w:divBdr>
          <w:divsChild>
            <w:div w:id="39062688">
              <w:marLeft w:val="0"/>
              <w:marRight w:val="0"/>
              <w:marTop w:val="0"/>
              <w:marBottom w:val="0"/>
              <w:divBdr>
                <w:top w:val="none" w:sz="0" w:space="0" w:color="auto"/>
                <w:left w:val="none" w:sz="0" w:space="0" w:color="auto"/>
                <w:bottom w:val="none" w:sz="0" w:space="0" w:color="auto"/>
                <w:right w:val="none" w:sz="0" w:space="0" w:color="auto"/>
              </w:divBdr>
            </w:div>
            <w:div w:id="150567664">
              <w:marLeft w:val="0"/>
              <w:marRight w:val="0"/>
              <w:marTop w:val="0"/>
              <w:marBottom w:val="0"/>
              <w:divBdr>
                <w:top w:val="none" w:sz="0" w:space="0" w:color="auto"/>
                <w:left w:val="none" w:sz="0" w:space="0" w:color="auto"/>
                <w:bottom w:val="none" w:sz="0" w:space="0" w:color="auto"/>
                <w:right w:val="none" w:sz="0" w:space="0" w:color="auto"/>
              </w:divBdr>
            </w:div>
            <w:div w:id="263656192">
              <w:marLeft w:val="0"/>
              <w:marRight w:val="0"/>
              <w:marTop w:val="0"/>
              <w:marBottom w:val="0"/>
              <w:divBdr>
                <w:top w:val="none" w:sz="0" w:space="0" w:color="auto"/>
                <w:left w:val="none" w:sz="0" w:space="0" w:color="auto"/>
                <w:bottom w:val="none" w:sz="0" w:space="0" w:color="auto"/>
                <w:right w:val="none" w:sz="0" w:space="0" w:color="auto"/>
              </w:divBdr>
            </w:div>
            <w:div w:id="329061041">
              <w:marLeft w:val="0"/>
              <w:marRight w:val="0"/>
              <w:marTop w:val="0"/>
              <w:marBottom w:val="0"/>
              <w:divBdr>
                <w:top w:val="none" w:sz="0" w:space="0" w:color="auto"/>
                <w:left w:val="none" w:sz="0" w:space="0" w:color="auto"/>
                <w:bottom w:val="none" w:sz="0" w:space="0" w:color="auto"/>
                <w:right w:val="none" w:sz="0" w:space="0" w:color="auto"/>
              </w:divBdr>
            </w:div>
            <w:div w:id="387806091">
              <w:marLeft w:val="0"/>
              <w:marRight w:val="0"/>
              <w:marTop w:val="0"/>
              <w:marBottom w:val="0"/>
              <w:divBdr>
                <w:top w:val="none" w:sz="0" w:space="0" w:color="auto"/>
                <w:left w:val="none" w:sz="0" w:space="0" w:color="auto"/>
                <w:bottom w:val="none" w:sz="0" w:space="0" w:color="auto"/>
                <w:right w:val="none" w:sz="0" w:space="0" w:color="auto"/>
              </w:divBdr>
            </w:div>
            <w:div w:id="442503836">
              <w:marLeft w:val="0"/>
              <w:marRight w:val="0"/>
              <w:marTop w:val="0"/>
              <w:marBottom w:val="0"/>
              <w:divBdr>
                <w:top w:val="none" w:sz="0" w:space="0" w:color="auto"/>
                <w:left w:val="none" w:sz="0" w:space="0" w:color="auto"/>
                <w:bottom w:val="none" w:sz="0" w:space="0" w:color="auto"/>
                <w:right w:val="none" w:sz="0" w:space="0" w:color="auto"/>
              </w:divBdr>
            </w:div>
            <w:div w:id="535773047">
              <w:marLeft w:val="0"/>
              <w:marRight w:val="0"/>
              <w:marTop w:val="0"/>
              <w:marBottom w:val="0"/>
              <w:divBdr>
                <w:top w:val="none" w:sz="0" w:space="0" w:color="auto"/>
                <w:left w:val="none" w:sz="0" w:space="0" w:color="auto"/>
                <w:bottom w:val="none" w:sz="0" w:space="0" w:color="auto"/>
                <w:right w:val="none" w:sz="0" w:space="0" w:color="auto"/>
              </w:divBdr>
            </w:div>
            <w:div w:id="646324883">
              <w:marLeft w:val="0"/>
              <w:marRight w:val="0"/>
              <w:marTop w:val="0"/>
              <w:marBottom w:val="0"/>
              <w:divBdr>
                <w:top w:val="none" w:sz="0" w:space="0" w:color="auto"/>
                <w:left w:val="none" w:sz="0" w:space="0" w:color="auto"/>
                <w:bottom w:val="none" w:sz="0" w:space="0" w:color="auto"/>
                <w:right w:val="none" w:sz="0" w:space="0" w:color="auto"/>
              </w:divBdr>
            </w:div>
            <w:div w:id="656416290">
              <w:marLeft w:val="0"/>
              <w:marRight w:val="0"/>
              <w:marTop w:val="0"/>
              <w:marBottom w:val="0"/>
              <w:divBdr>
                <w:top w:val="none" w:sz="0" w:space="0" w:color="auto"/>
                <w:left w:val="none" w:sz="0" w:space="0" w:color="auto"/>
                <w:bottom w:val="none" w:sz="0" w:space="0" w:color="auto"/>
                <w:right w:val="none" w:sz="0" w:space="0" w:color="auto"/>
              </w:divBdr>
            </w:div>
            <w:div w:id="664624900">
              <w:marLeft w:val="0"/>
              <w:marRight w:val="0"/>
              <w:marTop w:val="0"/>
              <w:marBottom w:val="0"/>
              <w:divBdr>
                <w:top w:val="none" w:sz="0" w:space="0" w:color="auto"/>
                <w:left w:val="none" w:sz="0" w:space="0" w:color="auto"/>
                <w:bottom w:val="none" w:sz="0" w:space="0" w:color="auto"/>
                <w:right w:val="none" w:sz="0" w:space="0" w:color="auto"/>
              </w:divBdr>
            </w:div>
            <w:div w:id="789864223">
              <w:marLeft w:val="0"/>
              <w:marRight w:val="0"/>
              <w:marTop w:val="0"/>
              <w:marBottom w:val="0"/>
              <w:divBdr>
                <w:top w:val="none" w:sz="0" w:space="0" w:color="auto"/>
                <w:left w:val="none" w:sz="0" w:space="0" w:color="auto"/>
                <w:bottom w:val="none" w:sz="0" w:space="0" w:color="auto"/>
                <w:right w:val="none" w:sz="0" w:space="0" w:color="auto"/>
              </w:divBdr>
            </w:div>
            <w:div w:id="956957519">
              <w:marLeft w:val="0"/>
              <w:marRight w:val="0"/>
              <w:marTop w:val="0"/>
              <w:marBottom w:val="0"/>
              <w:divBdr>
                <w:top w:val="none" w:sz="0" w:space="0" w:color="auto"/>
                <w:left w:val="none" w:sz="0" w:space="0" w:color="auto"/>
                <w:bottom w:val="none" w:sz="0" w:space="0" w:color="auto"/>
                <w:right w:val="none" w:sz="0" w:space="0" w:color="auto"/>
              </w:divBdr>
            </w:div>
            <w:div w:id="1080831201">
              <w:marLeft w:val="0"/>
              <w:marRight w:val="0"/>
              <w:marTop w:val="0"/>
              <w:marBottom w:val="0"/>
              <w:divBdr>
                <w:top w:val="none" w:sz="0" w:space="0" w:color="auto"/>
                <w:left w:val="none" w:sz="0" w:space="0" w:color="auto"/>
                <w:bottom w:val="none" w:sz="0" w:space="0" w:color="auto"/>
                <w:right w:val="none" w:sz="0" w:space="0" w:color="auto"/>
              </w:divBdr>
            </w:div>
            <w:div w:id="1184905290">
              <w:marLeft w:val="0"/>
              <w:marRight w:val="0"/>
              <w:marTop w:val="0"/>
              <w:marBottom w:val="0"/>
              <w:divBdr>
                <w:top w:val="none" w:sz="0" w:space="0" w:color="auto"/>
                <w:left w:val="none" w:sz="0" w:space="0" w:color="auto"/>
                <w:bottom w:val="none" w:sz="0" w:space="0" w:color="auto"/>
                <w:right w:val="none" w:sz="0" w:space="0" w:color="auto"/>
              </w:divBdr>
            </w:div>
            <w:div w:id="1189760820">
              <w:marLeft w:val="0"/>
              <w:marRight w:val="0"/>
              <w:marTop w:val="0"/>
              <w:marBottom w:val="0"/>
              <w:divBdr>
                <w:top w:val="none" w:sz="0" w:space="0" w:color="auto"/>
                <w:left w:val="none" w:sz="0" w:space="0" w:color="auto"/>
                <w:bottom w:val="none" w:sz="0" w:space="0" w:color="auto"/>
                <w:right w:val="none" w:sz="0" w:space="0" w:color="auto"/>
              </w:divBdr>
            </w:div>
            <w:div w:id="1242788480">
              <w:marLeft w:val="0"/>
              <w:marRight w:val="0"/>
              <w:marTop w:val="0"/>
              <w:marBottom w:val="0"/>
              <w:divBdr>
                <w:top w:val="none" w:sz="0" w:space="0" w:color="auto"/>
                <w:left w:val="none" w:sz="0" w:space="0" w:color="auto"/>
                <w:bottom w:val="none" w:sz="0" w:space="0" w:color="auto"/>
                <w:right w:val="none" w:sz="0" w:space="0" w:color="auto"/>
              </w:divBdr>
            </w:div>
            <w:div w:id="1279876679">
              <w:marLeft w:val="0"/>
              <w:marRight w:val="0"/>
              <w:marTop w:val="0"/>
              <w:marBottom w:val="0"/>
              <w:divBdr>
                <w:top w:val="none" w:sz="0" w:space="0" w:color="auto"/>
                <w:left w:val="none" w:sz="0" w:space="0" w:color="auto"/>
                <w:bottom w:val="none" w:sz="0" w:space="0" w:color="auto"/>
                <w:right w:val="none" w:sz="0" w:space="0" w:color="auto"/>
              </w:divBdr>
            </w:div>
            <w:div w:id="1333752729">
              <w:marLeft w:val="0"/>
              <w:marRight w:val="0"/>
              <w:marTop w:val="0"/>
              <w:marBottom w:val="0"/>
              <w:divBdr>
                <w:top w:val="none" w:sz="0" w:space="0" w:color="auto"/>
                <w:left w:val="none" w:sz="0" w:space="0" w:color="auto"/>
                <w:bottom w:val="none" w:sz="0" w:space="0" w:color="auto"/>
                <w:right w:val="none" w:sz="0" w:space="0" w:color="auto"/>
              </w:divBdr>
            </w:div>
            <w:div w:id="1468166000">
              <w:marLeft w:val="0"/>
              <w:marRight w:val="0"/>
              <w:marTop w:val="0"/>
              <w:marBottom w:val="0"/>
              <w:divBdr>
                <w:top w:val="none" w:sz="0" w:space="0" w:color="auto"/>
                <w:left w:val="none" w:sz="0" w:space="0" w:color="auto"/>
                <w:bottom w:val="none" w:sz="0" w:space="0" w:color="auto"/>
                <w:right w:val="none" w:sz="0" w:space="0" w:color="auto"/>
              </w:divBdr>
            </w:div>
            <w:div w:id="1476676236">
              <w:marLeft w:val="0"/>
              <w:marRight w:val="0"/>
              <w:marTop w:val="0"/>
              <w:marBottom w:val="0"/>
              <w:divBdr>
                <w:top w:val="none" w:sz="0" w:space="0" w:color="auto"/>
                <w:left w:val="none" w:sz="0" w:space="0" w:color="auto"/>
                <w:bottom w:val="none" w:sz="0" w:space="0" w:color="auto"/>
                <w:right w:val="none" w:sz="0" w:space="0" w:color="auto"/>
              </w:divBdr>
            </w:div>
            <w:div w:id="1549225253">
              <w:marLeft w:val="0"/>
              <w:marRight w:val="0"/>
              <w:marTop w:val="0"/>
              <w:marBottom w:val="0"/>
              <w:divBdr>
                <w:top w:val="none" w:sz="0" w:space="0" w:color="auto"/>
                <w:left w:val="none" w:sz="0" w:space="0" w:color="auto"/>
                <w:bottom w:val="none" w:sz="0" w:space="0" w:color="auto"/>
                <w:right w:val="none" w:sz="0" w:space="0" w:color="auto"/>
              </w:divBdr>
            </w:div>
            <w:div w:id="1569877754">
              <w:marLeft w:val="0"/>
              <w:marRight w:val="0"/>
              <w:marTop w:val="0"/>
              <w:marBottom w:val="0"/>
              <w:divBdr>
                <w:top w:val="none" w:sz="0" w:space="0" w:color="auto"/>
                <w:left w:val="none" w:sz="0" w:space="0" w:color="auto"/>
                <w:bottom w:val="none" w:sz="0" w:space="0" w:color="auto"/>
                <w:right w:val="none" w:sz="0" w:space="0" w:color="auto"/>
              </w:divBdr>
            </w:div>
            <w:div w:id="1594437730">
              <w:marLeft w:val="0"/>
              <w:marRight w:val="0"/>
              <w:marTop w:val="0"/>
              <w:marBottom w:val="0"/>
              <w:divBdr>
                <w:top w:val="none" w:sz="0" w:space="0" w:color="auto"/>
                <w:left w:val="none" w:sz="0" w:space="0" w:color="auto"/>
                <w:bottom w:val="none" w:sz="0" w:space="0" w:color="auto"/>
                <w:right w:val="none" w:sz="0" w:space="0" w:color="auto"/>
              </w:divBdr>
            </w:div>
            <w:div w:id="1791125681">
              <w:marLeft w:val="0"/>
              <w:marRight w:val="0"/>
              <w:marTop w:val="0"/>
              <w:marBottom w:val="0"/>
              <w:divBdr>
                <w:top w:val="none" w:sz="0" w:space="0" w:color="auto"/>
                <w:left w:val="none" w:sz="0" w:space="0" w:color="auto"/>
                <w:bottom w:val="none" w:sz="0" w:space="0" w:color="auto"/>
                <w:right w:val="none" w:sz="0" w:space="0" w:color="auto"/>
              </w:divBdr>
            </w:div>
            <w:div w:id="1800566711">
              <w:marLeft w:val="0"/>
              <w:marRight w:val="0"/>
              <w:marTop w:val="0"/>
              <w:marBottom w:val="0"/>
              <w:divBdr>
                <w:top w:val="none" w:sz="0" w:space="0" w:color="auto"/>
                <w:left w:val="none" w:sz="0" w:space="0" w:color="auto"/>
                <w:bottom w:val="none" w:sz="0" w:space="0" w:color="auto"/>
                <w:right w:val="none" w:sz="0" w:space="0" w:color="auto"/>
              </w:divBdr>
            </w:div>
            <w:div w:id="1809012274">
              <w:marLeft w:val="0"/>
              <w:marRight w:val="0"/>
              <w:marTop w:val="0"/>
              <w:marBottom w:val="0"/>
              <w:divBdr>
                <w:top w:val="none" w:sz="0" w:space="0" w:color="auto"/>
                <w:left w:val="none" w:sz="0" w:space="0" w:color="auto"/>
                <w:bottom w:val="none" w:sz="0" w:space="0" w:color="auto"/>
                <w:right w:val="none" w:sz="0" w:space="0" w:color="auto"/>
              </w:divBdr>
            </w:div>
            <w:div w:id="1868641199">
              <w:marLeft w:val="0"/>
              <w:marRight w:val="0"/>
              <w:marTop w:val="0"/>
              <w:marBottom w:val="0"/>
              <w:divBdr>
                <w:top w:val="none" w:sz="0" w:space="0" w:color="auto"/>
                <w:left w:val="none" w:sz="0" w:space="0" w:color="auto"/>
                <w:bottom w:val="none" w:sz="0" w:space="0" w:color="auto"/>
                <w:right w:val="none" w:sz="0" w:space="0" w:color="auto"/>
              </w:divBdr>
            </w:div>
            <w:div w:id="1923101860">
              <w:marLeft w:val="0"/>
              <w:marRight w:val="0"/>
              <w:marTop w:val="0"/>
              <w:marBottom w:val="0"/>
              <w:divBdr>
                <w:top w:val="none" w:sz="0" w:space="0" w:color="auto"/>
                <w:left w:val="none" w:sz="0" w:space="0" w:color="auto"/>
                <w:bottom w:val="none" w:sz="0" w:space="0" w:color="auto"/>
                <w:right w:val="none" w:sz="0" w:space="0" w:color="auto"/>
              </w:divBdr>
            </w:div>
            <w:div w:id="1976444771">
              <w:marLeft w:val="0"/>
              <w:marRight w:val="0"/>
              <w:marTop w:val="0"/>
              <w:marBottom w:val="0"/>
              <w:divBdr>
                <w:top w:val="none" w:sz="0" w:space="0" w:color="auto"/>
                <w:left w:val="none" w:sz="0" w:space="0" w:color="auto"/>
                <w:bottom w:val="none" w:sz="0" w:space="0" w:color="auto"/>
                <w:right w:val="none" w:sz="0" w:space="0" w:color="auto"/>
              </w:divBdr>
            </w:div>
            <w:div w:id="1987976060">
              <w:marLeft w:val="0"/>
              <w:marRight w:val="0"/>
              <w:marTop w:val="0"/>
              <w:marBottom w:val="0"/>
              <w:divBdr>
                <w:top w:val="none" w:sz="0" w:space="0" w:color="auto"/>
                <w:left w:val="none" w:sz="0" w:space="0" w:color="auto"/>
                <w:bottom w:val="none" w:sz="0" w:space="0" w:color="auto"/>
                <w:right w:val="none" w:sz="0" w:space="0" w:color="auto"/>
              </w:divBdr>
            </w:div>
            <w:div w:id="2016111579">
              <w:marLeft w:val="0"/>
              <w:marRight w:val="0"/>
              <w:marTop w:val="0"/>
              <w:marBottom w:val="0"/>
              <w:divBdr>
                <w:top w:val="none" w:sz="0" w:space="0" w:color="auto"/>
                <w:left w:val="none" w:sz="0" w:space="0" w:color="auto"/>
                <w:bottom w:val="none" w:sz="0" w:space="0" w:color="auto"/>
                <w:right w:val="none" w:sz="0" w:space="0" w:color="auto"/>
              </w:divBdr>
            </w:div>
            <w:div w:id="2036148145">
              <w:marLeft w:val="0"/>
              <w:marRight w:val="0"/>
              <w:marTop w:val="0"/>
              <w:marBottom w:val="0"/>
              <w:divBdr>
                <w:top w:val="none" w:sz="0" w:space="0" w:color="auto"/>
                <w:left w:val="none" w:sz="0" w:space="0" w:color="auto"/>
                <w:bottom w:val="none" w:sz="0" w:space="0" w:color="auto"/>
                <w:right w:val="none" w:sz="0" w:space="0" w:color="auto"/>
              </w:divBdr>
            </w:div>
            <w:div w:id="2048680506">
              <w:marLeft w:val="0"/>
              <w:marRight w:val="0"/>
              <w:marTop w:val="0"/>
              <w:marBottom w:val="0"/>
              <w:divBdr>
                <w:top w:val="none" w:sz="0" w:space="0" w:color="auto"/>
                <w:left w:val="none" w:sz="0" w:space="0" w:color="auto"/>
                <w:bottom w:val="none" w:sz="0" w:space="0" w:color="auto"/>
                <w:right w:val="none" w:sz="0" w:space="0" w:color="auto"/>
              </w:divBdr>
            </w:div>
            <w:div w:id="2066564411">
              <w:marLeft w:val="0"/>
              <w:marRight w:val="0"/>
              <w:marTop w:val="0"/>
              <w:marBottom w:val="0"/>
              <w:divBdr>
                <w:top w:val="none" w:sz="0" w:space="0" w:color="auto"/>
                <w:left w:val="none" w:sz="0" w:space="0" w:color="auto"/>
                <w:bottom w:val="none" w:sz="0" w:space="0" w:color="auto"/>
                <w:right w:val="none" w:sz="0" w:space="0" w:color="auto"/>
              </w:divBdr>
            </w:div>
            <w:div w:id="2100104527">
              <w:marLeft w:val="0"/>
              <w:marRight w:val="0"/>
              <w:marTop w:val="0"/>
              <w:marBottom w:val="0"/>
              <w:divBdr>
                <w:top w:val="none" w:sz="0" w:space="0" w:color="auto"/>
                <w:left w:val="none" w:sz="0" w:space="0" w:color="auto"/>
                <w:bottom w:val="none" w:sz="0" w:space="0" w:color="auto"/>
                <w:right w:val="none" w:sz="0" w:space="0" w:color="auto"/>
              </w:divBdr>
            </w:div>
            <w:div w:id="2134202144">
              <w:marLeft w:val="0"/>
              <w:marRight w:val="0"/>
              <w:marTop w:val="0"/>
              <w:marBottom w:val="0"/>
              <w:divBdr>
                <w:top w:val="none" w:sz="0" w:space="0" w:color="auto"/>
                <w:left w:val="none" w:sz="0" w:space="0" w:color="auto"/>
                <w:bottom w:val="none" w:sz="0" w:space="0" w:color="auto"/>
                <w:right w:val="none" w:sz="0" w:space="0" w:color="auto"/>
              </w:divBdr>
            </w:div>
          </w:divsChild>
        </w:div>
        <w:div w:id="2132435504">
          <w:marLeft w:val="0"/>
          <w:marRight w:val="0"/>
          <w:marTop w:val="0"/>
          <w:marBottom w:val="0"/>
          <w:divBdr>
            <w:top w:val="none" w:sz="0" w:space="0" w:color="auto"/>
            <w:left w:val="none" w:sz="0" w:space="0" w:color="auto"/>
            <w:bottom w:val="none" w:sz="0" w:space="0" w:color="auto"/>
            <w:right w:val="none" w:sz="0" w:space="0" w:color="auto"/>
          </w:divBdr>
          <w:divsChild>
            <w:div w:id="75132859">
              <w:marLeft w:val="0"/>
              <w:marRight w:val="0"/>
              <w:marTop w:val="0"/>
              <w:marBottom w:val="0"/>
              <w:divBdr>
                <w:top w:val="none" w:sz="0" w:space="0" w:color="auto"/>
                <w:left w:val="none" w:sz="0" w:space="0" w:color="auto"/>
                <w:bottom w:val="none" w:sz="0" w:space="0" w:color="auto"/>
                <w:right w:val="none" w:sz="0" w:space="0" w:color="auto"/>
              </w:divBdr>
            </w:div>
            <w:div w:id="202594869">
              <w:marLeft w:val="0"/>
              <w:marRight w:val="0"/>
              <w:marTop w:val="0"/>
              <w:marBottom w:val="0"/>
              <w:divBdr>
                <w:top w:val="none" w:sz="0" w:space="0" w:color="auto"/>
                <w:left w:val="none" w:sz="0" w:space="0" w:color="auto"/>
                <w:bottom w:val="none" w:sz="0" w:space="0" w:color="auto"/>
                <w:right w:val="none" w:sz="0" w:space="0" w:color="auto"/>
              </w:divBdr>
            </w:div>
            <w:div w:id="215436885">
              <w:marLeft w:val="0"/>
              <w:marRight w:val="0"/>
              <w:marTop w:val="0"/>
              <w:marBottom w:val="0"/>
              <w:divBdr>
                <w:top w:val="none" w:sz="0" w:space="0" w:color="auto"/>
                <w:left w:val="none" w:sz="0" w:space="0" w:color="auto"/>
                <w:bottom w:val="none" w:sz="0" w:space="0" w:color="auto"/>
                <w:right w:val="none" w:sz="0" w:space="0" w:color="auto"/>
              </w:divBdr>
            </w:div>
            <w:div w:id="390155528">
              <w:marLeft w:val="0"/>
              <w:marRight w:val="0"/>
              <w:marTop w:val="0"/>
              <w:marBottom w:val="0"/>
              <w:divBdr>
                <w:top w:val="none" w:sz="0" w:space="0" w:color="auto"/>
                <w:left w:val="none" w:sz="0" w:space="0" w:color="auto"/>
                <w:bottom w:val="none" w:sz="0" w:space="0" w:color="auto"/>
                <w:right w:val="none" w:sz="0" w:space="0" w:color="auto"/>
              </w:divBdr>
            </w:div>
            <w:div w:id="522281154">
              <w:marLeft w:val="0"/>
              <w:marRight w:val="0"/>
              <w:marTop w:val="0"/>
              <w:marBottom w:val="0"/>
              <w:divBdr>
                <w:top w:val="none" w:sz="0" w:space="0" w:color="auto"/>
                <w:left w:val="none" w:sz="0" w:space="0" w:color="auto"/>
                <w:bottom w:val="none" w:sz="0" w:space="0" w:color="auto"/>
                <w:right w:val="none" w:sz="0" w:space="0" w:color="auto"/>
              </w:divBdr>
            </w:div>
            <w:div w:id="940576591">
              <w:marLeft w:val="0"/>
              <w:marRight w:val="0"/>
              <w:marTop w:val="0"/>
              <w:marBottom w:val="0"/>
              <w:divBdr>
                <w:top w:val="none" w:sz="0" w:space="0" w:color="auto"/>
                <w:left w:val="none" w:sz="0" w:space="0" w:color="auto"/>
                <w:bottom w:val="none" w:sz="0" w:space="0" w:color="auto"/>
                <w:right w:val="none" w:sz="0" w:space="0" w:color="auto"/>
              </w:divBdr>
            </w:div>
            <w:div w:id="1061635301">
              <w:marLeft w:val="0"/>
              <w:marRight w:val="0"/>
              <w:marTop w:val="0"/>
              <w:marBottom w:val="0"/>
              <w:divBdr>
                <w:top w:val="none" w:sz="0" w:space="0" w:color="auto"/>
                <w:left w:val="none" w:sz="0" w:space="0" w:color="auto"/>
                <w:bottom w:val="none" w:sz="0" w:space="0" w:color="auto"/>
                <w:right w:val="none" w:sz="0" w:space="0" w:color="auto"/>
              </w:divBdr>
            </w:div>
            <w:div w:id="1162625233">
              <w:marLeft w:val="0"/>
              <w:marRight w:val="0"/>
              <w:marTop w:val="0"/>
              <w:marBottom w:val="0"/>
              <w:divBdr>
                <w:top w:val="none" w:sz="0" w:space="0" w:color="auto"/>
                <w:left w:val="none" w:sz="0" w:space="0" w:color="auto"/>
                <w:bottom w:val="none" w:sz="0" w:space="0" w:color="auto"/>
                <w:right w:val="none" w:sz="0" w:space="0" w:color="auto"/>
              </w:divBdr>
            </w:div>
            <w:div w:id="1370305374">
              <w:marLeft w:val="0"/>
              <w:marRight w:val="0"/>
              <w:marTop w:val="0"/>
              <w:marBottom w:val="0"/>
              <w:divBdr>
                <w:top w:val="none" w:sz="0" w:space="0" w:color="auto"/>
                <w:left w:val="none" w:sz="0" w:space="0" w:color="auto"/>
                <w:bottom w:val="none" w:sz="0" w:space="0" w:color="auto"/>
                <w:right w:val="none" w:sz="0" w:space="0" w:color="auto"/>
              </w:divBdr>
            </w:div>
            <w:div w:id="1534809698">
              <w:marLeft w:val="0"/>
              <w:marRight w:val="0"/>
              <w:marTop w:val="0"/>
              <w:marBottom w:val="0"/>
              <w:divBdr>
                <w:top w:val="none" w:sz="0" w:space="0" w:color="auto"/>
                <w:left w:val="none" w:sz="0" w:space="0" w:color="auto"/>
                <w:bottom w:val="none" w:sz="0" w:space="0" w:color="auto"/>
                <w:right w:val="none" w:sz="0" w:space="0" w:color="auto"/>
              </w:divBdr>
            </w:div>
            <w:div w:id="1836804107">
              <w:marLeft w:val="0"/>
              <w:marRight w:val="0"/>
              <w:marTop w:val="0"/>
              <w:marBottom w:val="0"/>
              <w:divBdr>
                <w:top w:val="none" w:sz="0" w:space="0" w:color="auto"/>
                <w:left w:val="none" w:sz="0" w:space="0" w:color="auto"/>
                <w:bottom w:val="none" w:sz="0" w:space="0" w:color="auto"/>
                <w:right w:val="none" w:sz="0" w:space="0" w:color="auto"/>
              </w:divBdr>
            </w:div>
            <w:div w:id="1979456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7703565">
      <w:bodyDiv w:val="1"/>
      <w:marLeft w:val="0"/>
      <w:marRight w:val="0"/>
      <w:marTop w:val="0"/>
      <w:marBottom w:val="0"/>
      <w:divBdr>
        <w:top w:val="none" w:sz="0" w:space="0" w:color="auto"/>
        <w:left w:val="none" w:sz="0" w:space="0" w:color="auto"/>
        <w:bottom w:val="none" w:sz="0" w:space="0" w:color="auto"/>
        <w:right w:val="none" w:sz="0" w:space="0" w:color="auto"/>
      </w:divBdr>
    </w:div>
    <w:div w:id="1365905176">
      <w:bodyDiv w:val="1"/>
      <w:marLeft w:val="0"/>
      <w:marRight w:val="0"/>
      <w:marTop w:val="0"/>
      <w:marBottom w:val="0"/>
      <w:divBdr>
        <w:top w:val="none" w:sz="0" w:space="0" w:color="auto"/>
        <w:left w:val="none" w:sz="0" w:space="0" w:color="auto"/>
        <w:bottom w:val="none" w:sz="0" w:space="0" w:color="auto"/>
        <w:right w:val="none" w:sz="0" w:space="0" w:color="auto"/>
      </w:divBdr>
    </w:div>
    <w:div w:id="1373845058">
      <w:bodyDiv w:val="1"/>
      <w:marLeft w:val="0"/>
      <w:marRight w:val="0"/>
      <w:marTop w:val="0"/>
      <w:marBottom w:val="0"/>
      <w:divBdr>
        <w:top w:val="none" w:sz="0" w:space="0" w:color="auto"/>
        <w:left w:val="none" w:sz="0" w:space="0" w:color="auto"/>
        <w:bottom w:val="none" w:sz="0" w:space="0" w:color="auto"/>
        <w:right w:val="none" w:sz="0" w:space="0" w:color="auto"/>
      </w:divBdr>
      <w:divsChild>
        <w:div w:id="94789628">
          <w:marLeft w:val="0"/>
          <w:marRight w:val="0"/>
          <w:marTop w:val="0"/>
          <w:marBottom w:val="0"/>
          <w:divBdr>
            <w:top w:val="none" w:sz="0" w:space="0" w:color="auto"/>
            <w:left w:val="none" w:sz="0" w:space="0" w:color="auto"/>
            <w:bottom w:val="none" w:sz="0" w:space="0" w:color="auto"/>
            <w:right w:val="none" w:sz="0" w:space="0" w:color="auto"/>
          </w:divBdr>
        </w:div>
        <w:div w:id="174811613">
          <w:marLeft w:val="0"/>
          <w:marRight w:val="0"/>
          <w:marTop w:val="0"/>
          <w:marBottom w:val="0"/>
          <w:divBdr>
            <w:top w:val="none" w:sz="0" w:space="0" w:color="auto"/>
            <w:left w:val="none" w:sz="0" w:space="0" w:color="auto"/>
            <w:bottom w:val="none" w:sz="0" w:space="0" w:color="auto"/>
            <w:right w:val="none" w:sz="0" w:space="0" w:color="auto"/>
          </w:divBdr>
        </w:div>
        <w:div w:id="227571346">
          <w:marLeft w:val="0"/>
          <w:marRight w:val="0"/>
          <w:marTop w:val="0"/>
          <w:marBottom w:val="0"/>
          <w:divBdr>
            <w:top w:val="none" w:sz="0" w:space="0" w:color="auto"/>
            <w:left w:val="none" w:sz="0" w:space="0" w:color="auto"/>
            <w:bottom w:val="none" w:sz="0" w:space="0" w:color="auto"/>
            <w:right w:val="none" w:sz="0" w:space="0" w:color="auto"/>
          </w:divBdr>
        </w:div>
        <w:div w:id="237520664">
          <w:marLeft w:val="0"/>
          <w:marRight w:val="0"/>
          <w:marTop w:val="0"/>
          <w:marBottom w:val="0"/>
          <w:divBdr>
            <w:top w:val="none" w:sz="0" w:space="0" w:color="auto"/>
            <w:left w:val="none" w:sz="0" w:space="0" w:color="auto"/>
            <w:bottom w:val="none" w:sz="0" w:space="0" w:color="auto"/>
            <w:right w:val="none" w:sz="0" w:space="0" w:color="auto"/>
          </w:divBdr>
        </w:div>
        <w:div w:id="238564147">
          <w:marLeft w:val="0"/>
          <w:marRight w:val="0"/>
          <w:marTop w:val="0"/>
          <w:marBottom w:val="0"/>
          <w:divBdr>
            <w:top w:val="none" w:sz="0" w:space="0" w:color="auto"/>
            <w:left w:val="none" w:sz="0" w:space="0" w:color="auto"/>
            <w:bottom w:val="none" w:sz="0" w:space="0" w:color="auto"/>
            <w:right w:val="none" w:sz="0" w:space="0" w:color="auto"/>
          </w:divBdr>
        </w:div>
        <w:div w:id="505100396">
          <w:marLeft w:val="0"/>
          <w:marRight w:val="0"/>
          <w:marTop w:val="0"/>
          <w:marBottom w:val="0"/>
          <w:divBdr>
            <w:top w:val="none" w:sz="0" w:space="0" w:color="auto"/>
            <w:left w:val="none" w:sz="0" w:space="0" w:color="auto"/>
            <w:bottom w:val="none" w:sz="0" w:space="0" w:color="auto"/>
            <w:right w:val="none" w:sz="0" w:space="0" w:color="auto"/>
          </w:divBdr>
        </w:div>
        <w:div w:id="526869862">
          <w:marLeft w:val="0"/>
          <w:marRight w:val="0"/>
          <w:marTop w:val="0"/>
          <w:marBottom w:val="0"/>
          <w:divBdr>
            <w:top w:val="none" w:sz="0" w:space="0" w:color="auto"/>
            <w:left w:val="none" w:sz="0" w:space="0" w:color="auto"/>
            <w:bottom w:val="none" w:sz="0" w:space="0" w:color="auto"/>
            <w:right w:val="none" w:sz="0" w:space="0" w:color="auto"/>
          </w:divBdr>
        </w:div>
        <w:div w:id="620189828">
          <w:marLeft w:val="0"/>
          <w:marRight w:val="0"/>
          <w:marTop w:val="0"/>
          <w:marBottom w:val="0"/>
          <w:divBdr>
            <w:top w:val="none" w:sz="0" w:space="0" w:color="auto"/>
            <w:left w:val="none" w:sz="0" w:space="0" w:color="auto"/>
            <w:bottom w:val="none" w:sz="0" w:space="0" w:color="auto"/>
            <w:right w:val="none" w:sz="0" w:space="0" w:color="auto"/>
          </w:divBdr>
        </w:div>
        <w:div w:id="697242514">
          <w:marLeft w:val="0"/>
          <w:marRight w:val="0"/>
          <w:marTop w:val="0"/>
          <w:marBottom w:val="0"/>
          <w:divBdr>
            <w:top w:val="none" w:sz="0" w:space="0" w:color="auto"/>
            <w:left w:val="none" w:sz="0" w:space="0" w:color="auto"/>
            <w:bottom w:val="none" w:sz="0" w:space="0" w:color="auto"/>
            <w:right w:val="none" w:sz="0" w:space="0" w:color="auto"/>
          </w:divBdr>
        </w:div>
        <w:div w:id="754325678">
          <w:marLeft w:val="0"/>
          <w:marRight w:val="0"/>
          <w:marTop w:val="0"/>
          <w:marBottom w:val="0"/>
          <w:divBdr>
            <w:top w:val="none" w:sz="0" w:space="0" w:color="auto"/>
            <w:left w:val="none" w:sz="0" w:space="0" w:color="auto"/>
            <w:bottom w:val="none" w:sz="0" w:space="0" w:color="auto"/>
            <w:right w:val="none" w:sz="0" w:space="0" w:color="auto"/>
          </w:divBdr>
        </w:div>
        <w:div w:id="754941201">
          <w:marLeft w:val="0"/>
          <w:marRight w:val="0"/>
          <w:marTop w:val="0"/>
          <w:marBottom w:val="0"/>
          <w:divBdr>
            <w:top w:val="none" w:sz="0" w:space="0" w:color="auto"/>
            <w:left w:val="none" w:sz="0" w:space="0" w:color="auto"/>
            <w:bottom w:val="none" w:sz="0" w:space="0" w:color="auto"/>
            <w:right w:val="none" w:sz="0" w:space="0" w:color="auto"/>
          </w:divBdr>
        </w:div>
        <w:div w:id="869728765">
          <w:marLeft w:val="0"/>
          <w:marRight w:val="0"/>
          <w:marTop w:val="0"/>
          <w:marBottom w:val="0"/>
          <w:divBdr>
            <w:top w:val="none" w:sz="0" w:space="0" w:color="auto"/>
            <w:left w:val="none" w:sz="0" w:space="0" w:color="auto"/>
            <w:bottom w:val="none" w:sz="0" w:space="0" w:color="auto"/>
            <w:right w:val="none" w:sz="0" w:space="0" w:color="auto"/>
          </w:divBdr>
        </w:div>
        <w:div w:id="938483685">
          <w:marLeft w:val="0"/>
          <w:marRight w:val="0"/>
          <w:marTop w:val="0"/>
          <w:marBottom w:val="0"/>
          <w:divBdr>
            <w:top w:val="none" w:sz="0" w:space="0" w:color="auto"/>
            <w:left w:val="none" w:sz="0" w:space="0" w:color="auto"/>
            <w:bottom w:val="none" w:sz="0" w:space="0" w:color="auto"/>
            <w:right w:val="none" w:sz="0" w:space="0" w:color="auto"/>
          </w:divBdr>
        </w:div>
        <w:div w:id="970674352">
          <w:marLeft w:val="0"/>
          <w:marRight w:val="0"/>
          <w:marTop w:val="0"/>
          <w:marBottom w:val="0"/>
          <w:divBdr>
            <w:top w:val="none" w:sz="0" w:space="0" w:color="auto"/>
            <w:left w:val="none" w:sz="0" w:space="0" w:color="auto"/>
            <w:bottom w:val="none" w:sz="0" w:space="0" w:color="auto"/>
            <w:right w:val="none" w:sz="0" w:space="0" w:color="auto"/>
          </w:divBdr>
        </w:div>
        <w:div w:id="997732737">
          <w:marLeft w:val="0"/>
          <w:marRight w:val="0"/>
          <w:marTop w:val="0"/>
          <w:marBottom w:val="0"/>
          <w:divBdr>
            <w:top w:val="none" w:sz="0" w:space="0" w:color="auto"/>
            <w:left w:val="none" w:sz="0" w:space="0" w:color="auto"/>
            <w:bottom w:val="none" w:sz="0" w:space="0" w:color="auto"/>
            <w:right w:val="none" w:sz="0" w:space="0" w:color="auto"/>
          </w:divBdr>
        </w:div>
        <w:div w:id="1005287741">
          <w:marLeft w:val="0"/>
          <w:marRight w:val="0"/>
          <w:marTop w:val="0"/>
          <w:marBottom w:val="0"/>
          <w:divBdr>
            <w:top w:val="none" w:sz="0" w:space="0" w:color="auto"/>
            <w:left w:val="none" w:sz="0" w:space="0" w:color="auto"/>
            <w:bottom w:val="none" w:sz="0" w:space="0" w:color="auto"/>
            <w:right w:val="none" w:sz="0" w:space="0" w:color="auto"/>
          </w:divBdr>
        </w:div>
        <w:div w:id="1037657032">
          <w:marLeft w:val="0"/>
          <w:marRight w:val="0"/>
          <w:marTop w:val="0"/>
          <w:marBottom w:val="0"/>
          <w:divBdr>
            <w:top w:val="none" w:sz="0" w:space="0" w:color="auto"/>
            <w:left w:val="none" w:sz="0" w:space="0" w:color="auto"/>
            <w:bottom w:val="none" w:sz="0" w:space="0" w:color="auto"/>
            <w:right w:val="none" w:sz="0" w:space="0" w:color="auto"/>
          </w:divBdr>
        </w:div>
        <w:div w:id="1127434515">
          <w:marLeft w:val="0"/>
          <w:marRight w:val="0"/>
          <w:marTop w:val="0"/>
          <w:marBottom w:val="0"/>
          <w:divBdr>
            <w:top w:val="none" w:sz="0" w:space="0" w:color="auto"/>
            <w:left w:val="none" w:sz="0" w:space="0" w:color="auto"/>
            <w:bottom w:val="none" w:sz="0" w:space="0" w:color="auto"/>
            <w:right w:val="none" w:sz="0" w:space="0" w:color="auto"/>
          </w:divBdr>
        </w:div>
        <w:div w:id="1306593275">
          <w:marLeft w:val="0"/>
          <w:marRight w:val="0"/>
          <w:marTop w:val="0"/>
          <w:marBottom w:val="0"/>
          <w:divBdr>
            <w:top w:val="none" w:sz="0" w:space="0" w:color="auto"/>
            <w:left w:val="none" w:sz="0" w:space="0" w:color="auto"/>
            <w:bottom w:val="none" w:sz="0" w:space="0" w:color="auto"/>
            <w:right w:val="none" w:sz="0" w:space="0" w:color="auto"/>
          </w:divBdr>
        </w:div>
        <w:div w:id="1383823535">
          <w:marLeft w:val="0"/>
          <w:marRight w:val="0"/>
          <w:marTop w:val="0"/>
          <w:marBottom w:val="0"/>
          <w:divBdr>
            <w:top w:val="none" w:sz="0" w:space="0" w:color="auto"/>
            <w:left w:val="none" w:sz="0" w:space="0" w:color="auto"/>
            <w:bottom w:val="none" w:sz="0" w:space="0" w:color="auto"/>
            <w:right w:val="none" w:sz="0" w:space="0" w:color="auto"/>
          </w:divBdr>
        </w:div>
        <w:div w:id="1400439907">
          <w:marLeft w:val="0"/>
          <w:marRight w:val="0"/>
          <w:marTop w:val="0"/>
          <w:marBottom w:val="0"/>
          <w:divBdr>
            <w:top w:val="none" w:sz="0" w:space="0" w:color="auto"/>
            <w:left w:val="none" w:sz="0" w:space="0" w:color="auto"/>
            <w:bottom w:val="none" w:sz="0" w:space="0" w:color="auto"/>
            <w:right w:val="none" w:sz="0" w:space="0" w:color="auto"/>
          </w:divBdr>
        </w:div>
        <w:div w:id="1432242693">
          <w:marLeft w:val="0"/>
          <w:marRight w:val="0"/>
          <w:marTop w:val="0"/>
          <w:marBottom w:val="0"/>
          <w:divBdr>
            <w:top w:val="none" w:sz="0" w:space="0" w:color="auto"/>
            <w:left w:val="none" w:sz="0" w:space="0" w:color="auto"/>
            <w:bottom w:val="none" w:sz="0" w:space="0" w:color="auto"/>
            <w:right w:val="none" w:sz="0" w:space="0" w:color="auto"/>
          </w:divBdr>
        </w:div>
        <w:div w:id="1444034337">
          <w:marLeft w:val="0"/>
          <w:marRight w:val="0"/>
          <w:marTop w:val="0"/>
          <w:marBottom w:val="0"/>
          <w:divBdr>
            <w:top w:val="none" w:sz="0" w:space="0" w:color="auto"/>
            <w:left w:val="none" w:sz="0" w:space="0" w:color="auto"/>
            <w:bottom w:val="none" w:sz="0" w:space="0" w:color="auto"/>
            <w:right w:val="none" w:sz="0" w:space="0" w:color="auto"/>
          </w:divBdr>
        </w:div>
        <w:div w:id="1568955822">
          <w:marLeft w:val="0"/>
          <w:marRight w:val="0"/>
          <w:marTop w:val="0"/>
          <w:marBottom w:val="0"/>
          <w:divBdr>
            <w:top w:val="none" w:sz="0" w:space="0" w:color="auto"/>
            <w:left w:val="none" w:sz="0" w:space="0" w:color="auto"/>
            <w:bottom w:val="none" w:sz="0" w:space="0" w:color="auto"/>
            <w:right w:val="none" w:sz="0" w:space="0" w:color="auto"/>
          </w:divBdr>
        </w:div>
        <w:div w:id="1817333724">
          <w:marLeft w:val="0"/>
          <w:marRight w:val="0"/>
          <w:marTop w:val="0"/>
          <w:marBottom w:val="0"/>
          <w:divBdr>
            <w:top w:val="none" w:sz="0" w:space="0" w:color="auto"/>
            <w:left w:val="none" w:sz="0" w:space="0" w:color="auto"/>
            <w:bottom w:val="none" w:sz="0" w:space="0" w:color="auto"/>
            <w:right w:val="none" w:sz="0" w:space="0" w:color="auto"/>
          </w:divBdr>
        </w:div>
        <w:div w:id="1867602158">
          <w:marLeft w:val="0"/>
          <w:marRight w:val="0"/>
          <w:marTop w:val="0"/>
          <w:marBottom w:val="0"/>
          <w:divBdr>
            <w:top w:val="none" w:sz="0" w:space="0" w:color="auto"/>
            <w:left w:val="none" w:sz="0" w:space="0" w:color="auto"/>
            <w:bottom w:val="none" w:sz="0" w:space="0" w:color="auto"/>
            <w:right w:val="none" w:sz="0" w:space="0" w:color="auto"/>
          </w:divBdr>
        </w:div>
        <w:div w:id="1890533128">
          <w:marLeft w:val="0"/>
          <w:marRight w:val="0"/>
          <w:marTop w:val="0"/>
          <w:marBottom w:val="0"/>
          <w:divBdr>
            <w:top w:val="none" w:sz="0" w:space="0" w:color="auto"/>
            <w:left w:val="none" w:sz="0" w:space="0" w:color="auto"/>
            <w:bottom w:val="none" w:sz="0" w:space="0" w:color="auto"/>
            <w:right w:val="none" w:sz="0" w:space="0" w:color="auto"/>
          </w:divBdr>
        </w:div>
        <w:div w:id="1916082956">
          <w:marLeft w:val="0"/>
          <w:marRight w:val="0"/>
          <w:marTop w:val="0"/>
          <w:marBottom w:val="0"/>
          <w:divBdr>
            <w:top w:val="none" w:sz="0" w:space="0" w:color="auto"/>
            <w:left w:val="none" w:sz="0" w:space="0" w:color="auto"/>
            <w:bottom w:val="none" w:sz="0" w:space="0" w:color="auto"/>
            <w:right w:val="none" w:sz="0" w:space="0" w:color="auto"/>
          </w:divBdr>
        </w:div>
        <w:div w:id="1987781983">
          <w:marLeft w:val="0"/>
          <w:marRight w:val="0"/>
          <w:marTop w:val="0"/>
          <w:marBottom w:val="0"/>
          <w:divBdr>
            <w:top w:val="none" w:sz="0" w:space="0" w:color="auto"/>
            <w:left w:val="none" w:sz="0" w:space="0" w:color="auto"/>
            <w:bottom w:val="none" w:sz="0" w:space="0" w:color="auto"/>
            <w:right w:val="none" w:sz="0" w:space="0" w:color="auto"/>
          </w:divBdr>
        </w:div>
        <w:div w:id="1995257643">
          <w:marLeft w:val="0"/>
          <w:marRight w:val="0"/>
          <w:marTop w:val="0"/>
          <w:marBottom w:val="0"/>
          <w:divBdr>
            <w:top w:val="none" w:sz="0" w:space="0" w:color="auto"/>
            <w:left w:val="none" w:sz="0" w:space="0" w:color="auto"/>
            <w:bottom w:val="none" w:sz="0" w:space="0" w:color="auto"/>
            <w:right w:val="none" w:sz="0" w:space="0" w:color="auto"/>
          </w:divBdr>
        </w:div>
        <w:div w:id="2073845613">
          <w:marLeft w:val="0"/>
          <w:marRight w:val="0"/>
          <w:marTop w:val="0"/>
          <w:marBottom w:val="0"/>
          <w:divBdr>
            <w:top w:val="none" w:sz="0" w:space="0" w:color="auto"/>
            <w:left w:val="none" w:sz="0" w:space="0" w:color="auto"/>
            <w:bottom w:val="none" w:sz="0" w:space="0" w:color="auto"/>
            <w:right w:val="none" w:sz="0" w:space="0" w:color="auto"/>
          </w:divBdr>
        </w:div>
      </w:divsChild>
    </w:div>
    <w:div w:id="1393967669">
      <w:bodyDiv w:val="1"/>
      <w:marLeft w:val="0"/>
      <w:marRight w:val="0"/>
      <w:marTop w:val="0"/>
      <w:marBottom w:val="0"/>
      <w:divBdr>
        <w:top w:val="none" w:sz="0" w:space="0" w:color="auto"/>
        <w:left w:val="none" w:sz="0" w:space="0" w:color="auto"/>
        <w:bottom w:val="none" w:sz="0" w:space="0" w:color="auto"/>
        <w:right w:val="none" w:sz="0" w:space="0" w:color="auto"/>
      </w:divBdr>
      <w:divsChild>
        <w:div w:id="485054943">
          <w:marLeft w:val="0"/>
          <w:marRight w:val="0"/>
          <w:marTop w:val="0"/>
          <w:marBottom w:val="0"/>
          <w:divBdr>
            <w:top w:val="none" w:sz="0" w:space="0" w:color="auto"/>
            <w:left w:val="none" w:sz="0" w:space="0" w:color="auto"/>
            <w:bottom w:val="none" w:sz="0" w:space="0" w:color="auto"/>
            <w:right w:val="none" w:sz="0" w:space="0" w:color="auto"/>
          </w:divBdr>
          <w:divsChild>
            <w:div w:id="44913314">
              <w:marLeft w:val="0"/>
              <w:marRight w:val="0"/>
              <w:marTop w:val="0"/>
              <w:marBottom w:val="0"/>
              <w:divBdr>
                <w:top w:val="none" w:sz="0" w:space="0" w:color="auto"/>
                <w:left w:val="none" w:sz="0" w:space="0" w:color="auto"/>
                <w:bottom w:val="none" w:sz="0" w:space="0" w:color="auto"/>
                <w:right w:val="none" w:sz="0" w:space="0" w:color="auto"/>
              </w:divBdr>
            </w:div>
            <w:div w:id="116149955">
              <w:marLeft w:val="0"/>
              <w:marRight w:val="0"/>
              <w:marTop w:val="0"/>
              <w:marBottom w:val="0"/>
              <w:divBdr>
                <w:top w:val="none" w:sz="0" w:space="0" w:color="auto"/>
                <w:left w:val="none" w:sz="0" w:space="0" w:color="auto"/>
                <w:bottom w:val="none" w:sz="0" w:space="0" w:color="auto"/>
                <w:right w:val="none" w:sz="0" w:space="0" w:color="auto"/>
              </w:divBdr>
            </w:div>
            <w:div w:id="123698081">
              <w:marLeft w:val="0"/>
              <w:marRight w:val="0"/>
              <w:marTop w:val="0"/>
              <w:marBottom w:val="0"/>
              <w:divBdr>
                <w:top w:val="none" w:sz="0" w:space="0" w:color="auto"/>
                <w:left w:val="none" w:sz="0" w:space="0" w:color="auto"/>
                <w:bottom w:val="none" w:sz="0" w:space="0" w:color="auto"/>
                <w:right w:val="none" w:sz="0" w:space="0" w:color="auto"/>
              </w:divBdr>
            </w:div>
            <w:div w:id="130055905">
              <w:marLeft w:val="0"/>
              <w:marRight w:val="0"/>
              <w:marTop w:val="0"/>
              <w:marBottom w:val="0"/>
              <w:divBdr>
                <w:top w:val="none" w:sz="0" w:space="0" w:color="auto"/>
                <w:left w:val="none" w:sz="0" w:space="0" w:color="auto"/>
                <w:bottom w:val="none" w:sz="0" w:space="0" w:color="auto"/>
                <w:right w:val="none" w:sz="0" w:space="0" w:color="auto"/>
              </w:divBdr>
            </w:div>
            <w:div w:id="150878911">
              <w:marLeft w:val="0"/>
              <w:marRight w:val="0"/>
              <w:marTop w:val="0"/>
              <w:marBottom w:val="0"/>
              <w:divBdr>
                <w:top w:val="none" w:sz="0" w:space="0" w:color="auto"/>
                <w:left w:val="none" w:sz="0" w:space="0" w:color="auto"/>
                <w:bottom w:val="none" w:sz="0" w:space="0" w:color="auto"/>
                <w:right w:val="none" w:sz="0" w:space="0" w:color="auto"/>
              </w:divBdr>
            </w:div>
            <w:div w:id="302855495">
              <w:marLeft w:val="0"/>
              <w:marRight w:val="0"/>
              <w:marTop w:val="0"/>
              <w:marBottom w:val="0"/>
              <w:divBdr>
                <w:top w:val="none" w:sz="0" w:space="0" w:color="auto"/>
                <w:left w:val="none" w:sz="0" w:space="0" w:color="auto"/>
                <w:bottom w:val="none" w:sz="0" w:space="0" w:color="auto"/>
                <w:right w:val="none" w:sz="0" w:space="0" w:color="auto"/>
              </w:divBdr>
            </w:div>
            <w:div w:id="352147161">
              <w:marLeft w:val="0"/>
              <w:marRight w:val="0"/>
              <w:marTop w:val="0"/>
              <w:marBottom w:val="0"/>
              <w:divBdr>
                <w:top w:val="none" w:sz="0" w:space="0" w:color="auto"/>
                <w:left w:val="none" w:sz="0" w:space="0" w:color="auto"/>
                <w:bottom w:val="none" w:sz="0" w:space="0" w:color="auto"/>
                <w:right w:val="none" w:sz="0" w:space="0" w:color="auto"/>
              </w:divBdr>
            </w:div>
            <w:div w:id="404883980">
              <w:marLeft w:val="0"/>
              <w:marRight w:val="0"/>
              <w:marTop w:val="0"/>
              <w:marBottom w:val="0"/>
              <w:divBdr>
                <w:top w:val="none" w:sz="0" w:space="0" w:color="auto"/>
                <w:left w:val="none" w:sz="0" w:space="0" w:color="auto"/>
                <w:bottom w:val="none" w:sz="0" w:space="0" w:color="auto"/>
                <w:right w:val="none" w:sz="0" w:space="0" w:color="auto"/>
              </w:divBdr>
            </w:div>
            <w:div w:id="445584507">
              <w:marLeft w:val="0"/>
              <w:marRight w:val="0"/>
              <w:marTop w:val="0"/>
              <w:marBottom w:val="0"/>
              <w:divBdr>
                <w:top w:val="none" w:sz="0" w:space="0" w:color="auto"/>
                <w:left w:val="none" w:sz="0" w:space="0" w:color="auto"/>
                <w:bottom w:val="none" w:sz="0" w:space="0" w:color="auto"/>
                <w:right w:val="none" w:sz="0" w:space="0" w:color="auto"/>
              </w:divBdr>
            </w:div>
            <w:div w:id="485515061">
              <w:marLeft w:val="0"/>
              <w:marRight w:val="0"/>
              <w:marTop w:val="0"/>
              <w:marBottom w:val="0"/>
              <w:divBdr>
                <w:top w:val="none" w:sz="0" w:space="0" w:color="auto"/>
                <w:left w:val="none" w:sz="0" w:space="0" w:color="auto"/>
                <w:bottom w:val="none" w:sz="0" w:space="0" w:color="auto"/>
                <w:right w:val="none" w:sz="0" w:space="0" w:color="auto"/>
              </w:divBdr>
            </w:div>
            <w:div w:id="564294897">
              <w:marLeft w:val="0"/>
              <w:marRight w:val="0"/>
              <w:marTop w:val="0"/>
              <w:marBottom w:val="0"/>
              <w:divBdr>
                <w:top w:val="none" w:sz="0" w:space="0" w:color="auto"/>
                <w:left w:val="none" w:sz="0" w:space="0" w:color="auto"/>
                <w:bottom w:val="none" w:sz="0" w:space="0" w:color="auto"/>
                <w:right w:val="none" w:sz="0" w:space="0" w:color="auto"/>
              </w:divBdr>
            </w:div>
            <w:div w:id="593056280">
              <w:marLeft w:val="0"/>
              <w:marRight w:val="0"/>
              <w:marTop w:val="0"/>
              <w:marBottom w:val="0"/>
              <w:divBdr>
                <w:top w:val="none" w:sz="0" w:space="0" w:color="auto"/>
                <w:left w:val="none" w:sz="0" w:space="0" w:color="auto"/>
                <w:bottom w:val="none" w:sz="0" w:space="0" w:color="auto"/>
                <w:right w:val="none" w:sz="0" w:space="0" w:color="auto"/>
              </w:divBdr>
            </w:div>
            <w:div w:id="678308799">
              <w:marLeft w:val="0"/>
              <w:marRight w:val="0"/>
              <w:marTop w:val="0"/>
              <w:marBottom w:val="0"/>
              <w:divBdr>
                <w:top w:val="none" w:sz="0" w:space="0" w:color="auto"/>
                <w:left w:val="none" w:sz="0" w:space="0" w:color="auto"/>
                <w:bottom w:val="none" w:sz="0" w:space="0" w:color="auto"/>
                <w:right w:val="none" w:sz="0" w:space="0" w:color="auto"/>
              </w:divBdr>
            </w:div>
            <w:div w:id="788088167">
              <w:marLeft w:val="0"/>
              <w:marRight w:val="0"/>
              <w:marTop w:val="0"/>
              <w:marBottom w:val="0"/>
              <w:divBdr>
                <w:top w:val="none" w:sz="0" w:space="0" w:color="auto"/>
                <w:left w:val="none" w:sz="0" w:space="0" w:color="auto"/>
                <w:bottom w:val="none" w:sz="0" w:space="0" w:color="auto"/>
                <w:right w:val="none" w:sz="0" w:space="0" w:color="auto"/>
              </w:divBdr>
            </w:div>
            <w:div w:id="828862418">
              <w:marLeft w:val="0"/>
              <w:marRight w:val="0"/>
              <w:marTop w:val="0"/>
              <w:marBottom w:val="0"/>
              <w:divBdr>
                <w:top w:val="none" w:sz="0" w:space="0" w:color="auto"/>
                <w:left w:val="none" w:sz="0" w:space="0" w:color="auto"/>
                <w:bottom w:val="none" w:sz="0" w:space="0" w:color="auto"/>
                <w:right w:val="none" w:sz="0" w:space="0" w:color="auto"/>
              </w:divBdr>
            </w:div>
            <w:div w:id="899287995">
              <w:marLeft w:val="0"/>
              <w:marRight w:val="0"/>
              <w:marTop w:val="0"/>
              <w:marBottom w:val="0"/>
              <w:divBdr>
                <w:top w:val="none" w:sz="0" w:space="0" w:color="auto"/>
                <w:left w:val="none" w:sz="0" w:space="0" w:color="auto"/>
                <w:bottom w:val="none" w:sz="0" w:space="0" w:color="auto"/>
                <w:right w:val="none" w:sz="0" w:space="0" w:color="auto"/>
              </w:divBdr>
            </w:div>
            <w:div w:id="1046836486">
              <w:marLeft w:val="0"/>
              <w:marRight w:val="0"/>
              <w:marTop w:val="0"/>
              <w:marBottom w:val="0"/>
              <w:divBdr>
                <w:top w:val="none" w:sz="0" w:space="0" w:color="auto"/>
                <w:left w:val="none" w:sz="0" w:space="0" w:color="auto"/>
                <w:bottom w:val="none" w:sz="0" w:space="0" w:color="auto"/>
                <w:right w:val="none" w:sz="0" w:space="0" w:color="auto"/>
              </w:divBdr>
            </w:div>
            <w:div w:id="1121876054">
              <w:marLeft w:val="0"/>
              <w:marRight w:val="0"/>
              <w:marTop w:val="0"/>
              <w:marBottom w:val="0"/>
              <w:divBdr>
                <w:top w:val="none" w:sz="0" w:space="0" w:color="auto"/>
                <w:left w:val="none" w:sz="0" w:space="0" w:color="auto"/>
                <w:bottom w:val="none" w:sz="0" w:space="0" w:color="auto"/>
                <w:right w:val="none" w:sz="0" w:space="0" w:color="auto"/>
              </w:divBdr>
            </w:div>
            <w:div w:id="1183937204">
              <w:marLeft w:val="0"/>
              <w:marRight w:val="0"/>
              <w:marTop w:val="0"/>
              <w:marBottom w:val="0"/>
              <w:divBdr>
                <w:top w:val="none" w:sz="0" w:space="0" w:color="auto"/>
                <w:left w:val="none" w:sz="0" w:space="0" w:color="auto"/>
                <w:bottom w:val="none" w:sz="0" w:space="0" w:color="auto"/>
                <w:right w:val="none" w:sz="0" w:space="0" w:color="auto"/>
              </w:divBdr>
            </w:div>
            <w:div w:id="1286472583">
              <w:marLeft w:val="0"/>
              <w:marRight w:val="0"/>
              <w:marTop w:val="0"/>
              <w:marBottom w:val="0"/>
              <w:divBdr>
                <w:top w:val="none" w:sz="0" w:space="0" w:color="auto"/>
                <w:left w:val="none" w:sz="0" w:space="0" w:color="auto"/>
                <w:bottom w:val="none" w:sz="0" w:space="0" w:color="auto"/>
                <w:right w:val="none" w:sz="0" w:space="0" w:color="auto"/>
              </w:divBdr>
            </w:div>
            <w:div w:id="1293175125">
              <w:marLeft w:val="0"/>
              <w:marRight w:val="0"/>
              <w:marTop w:val="0"/>
              <w:marBottom w:val="0"/>
              <w:divBdr>
                <w:top w:val="none" w:sz="0" w:space="0" w:color="auto"/>
                <w:left w:val="none" w:sz="0" w:space="0" w:color="auto"/>
                <w:bottom w:val="none" w:sz="0" w:space="0" w:color="auto"/>
                <w:right w:val="none" w:sz="0" w:space="0" w:color="auto"/>
              </w:divBdr>
            </w:div>
            <w:div w:id="1302690688">
              <w:marLeft w:val="0"/>
              <w:marRight w:val="0"/>
              <w:marTop w:val="0"/>
              <w:marBottom w:val="0"/>
              <w:divBdr>
                <w:top w:val="none" w:sz="0" w:space="0" w:color="auto"/>
                <w:left w:val="none" w:sz="0" w:space="0" w:color="auto"/>
                <w:bottom w:val="none" w:sz="0" w:space="0" w:color="auto"/>
                <w:right w:val="none" w:sz="0" w:space="0" w:color="auto"/>
              </w:divBdr>
            </w:div>
            <w:div w:id="1517695963">
              <w:marLeft w:val="0"/>
              <w:marRight w:val="0"/>
              <w:marTop w:val="0"/>
              <w:marBottom w:val="0"/>
              <w:divBdr>
                <w:top w:val="none" w:sz="0" w:space="0" w:color="auto"/>
                <w:left w:val="none" w:sz="0" w:space="0" w:color="auto"/>
                <w:bottom w:val="none" w:sz="0" w:space="0" w:color="auto"/>
                <w:right w:val="none" w:sz="0" w:space="0" w:color="auto"/>
              </w:divBdr>
            </w:div>
            <w:div w:id="1557856869">
              <w:marLeft w:val="0"/>
              <w:marRight w:val="0"/>
              <w:marTop w:val="0"/>
              <w:marBottom w:val="0"/>
              <w:divBdr>
                <w:top w:val="none" w:sz="0" w:space="0" w:color="auto"/>
                <w:left w:val="none" w:sz="0" w:space="0" w:color="auto"/>
                <w:bottom w:val="none" w:sz="0" w:space="0" w:color="auto"/>
                <w:right w:val="none" w:sz="0" w:space="0" w:color="auto"/>
              </w:divBdr>
            </w:div>
            <w:div w:id="1650405126">
              <w:marLeft w:val="0"/>
              <w:marRight w:val="0"/>
              <w:marTop w:val="0"/>
              <w:marBottom w:val="0"/>
              <w:divBdr>
                <w:top w:val="none" w:sz="0" w:space="0" w:color="auto"/>
                <w:left w:val="none" w:sz="0" w:space="0" w:color="auto"/>
                <w:bottom w:val="none" w:sz="0" w:space="0" w:color="auto"/>
                <w:right w:val="none" w:sz="0" w:space="0" w:color="auto"/>
              </w:divBdr>
            </w:div>
            <w:div w:id="1661033878">
              <w:marLeft w:val="0"/>
              <w:marRight w:val="0"/>
              <w:marTop w:val="0"/>
              <w:marBottom w:val="0"/>
              <w:divBdr>
                <w:top w:val="none" w:sz="0" w:space="0" w:color="auto"/>
                <w:left w:val="none" w:sz="0" w:space="0" w:color="auto"/>
                <w:bottom w:val="none" w:sz="0" w:space="0" w:color="auto"/>
                <w:right w:val="none" w:sz="0" w:space="0" w:color="auto"/>
              </w:divBdr>
            </w:div>
            <w:div w:id="1701932555">
              <w:marLeft w:val="0"/>
              <w:marRight w:val="0"/>
              <w:marTop w:val="0"/>
              <w:marBottom w:val="0"/>
              <w:divBdr>
                <w:top w:val="none" w:sz="0" w:space="0" w:color="auto"/>
                <w:left w:val="none" w:sz="0" w:space="0" w:color="auto"/>
                <w:bottom w:val="none" w:sz="0" w:space="0" w:color="auto"/>
                <w:right w:val="none" w:sz="0" w:space="0" w:color="auto"/>
              </w:divBdr>
            </w:div>
            <w:div w:id="1702436568">
              <w:marLeft w:val="0"/>
              <w:marRight w:val="0"/>
              <w:marTop w:val="0"/>
              <w:marBottom w:val="0"/>
              <w:divBdr>
                <w:top w:val="none" w:sz="0" w:space="0" w:color="auto"/>
                <w:left w:val="none" w:sz="0" w:space="0" w:color="auto"/>
                <w:bottom w:val="none" w:sz="0" w:space="0" w:color="auto"/>
                <w:right w:val="none" w:sz="0" w:space="0" w:color="auto"/>
              </w:divBdr>
            </w:div>
            <w:div w:id="1768192646">
              <w:marLeft w:val="0"/>
              <w:marRight w:val="0"/>
              <w:marTop w:val="0"/>
              <w:marBottom w:val="0"/>
              <w:divBdr>
                <w:top w:val="none" w:sz="0" w:space="0" w:color="auto"/>
                <w:left w:val="none" w:sz="0" w:space="0" w:color="auto"/>
                <w:bottom w:val="none" w:sz="0" w:space="0" w:color="auto"/>
                <w:right w:val="none" w:sz="0" w:space="0" w:color="auto"/>
              </w:divBdr>
            </w:div>
            <w:div w:id="1769891538">
              <w:marLeft w:val="0"/>
              <w:marRight w:val="0"/>
              <w:marTop w:val="0"/>
              <w:marBottom w:val="0"/>
              <w:divBdr>
                <w:top w:val="none" w:sz="0" w:space="0" w:color="auto"/>
                <w:left w:val="none" w:sz="0" w:space="0" w:color="auto"/>
                <w:bottom w:val="none" w:sz="0" w:space="0" w:color="auto"/>
                <w:right w:val="none" w:sz="0" w:space="0" w:color="auto"/>
              </w:divBdr>
            </w:div>
            <w:div w:id="1792168788">
              <w:marLeft w:val="0"/>
              <w:marRight w:val="0"/>
              <w:marTop w:val="0"/>
              <w:marBottom w:val="0"/>
              <w:divBdr>
                <w:top w:val="none" w:sz="0" w:space="0" w:color="auto"/>
                <w:left w:val="none" w:sz="0" w:space="0" w:color="auto"/>
                <w:bottom w:val="none" w:sz="0" w:space="0" w:color="auto"/>
                <w:right w:val="none" w:sz="0" w:space="0" w:color="auto"/>
              </w:divBdr>
            </w:div>
            <w:div w:id="1843857432">
              <w:marLeft w:val="0"/>
              <w:marRight w:val="0"/>
              <w:marTop w:val="0"/>
              <w:marBottom w:val="0"/>
              <w:divBdr>
                <w:top w:val="none" w:sz="0" w:space="0" w:color="auto"/>
                <w:left w:val="none" w:sz="0" w:space="0" w:color="auto"/>
                <w:bottom w:val="none" w:sz="0" w:space="0" w:color="auto"/>
                <w:right w:val="none" w:sz="0" w:space="0" w:color="auto"/>
              </w:divBdr>
            </w:div>
            <w:div w:id="1855991878">
              <w:marLeft w:val="0"/>
              <w:marRight w:val="0"/>
              <w:marTop w:val="0"/>
              <w:marBottom w:val="0"/>
              <w:divBdr>
                <w:top w:val="none" w:sz="0" w:space="0" w:color="auto"/>
                <w:left w:val="none" w:sz="0" w:space="0" w:color="auto"/>
                <w:bottom w:val="none" w:sz="0" w:space="0" w:color="auto"/>
                <w:right w:val="none" w:sz="0" w:space="0" w:color="auto"/>
              </w:divBdr>
            </w:div>
            <w:div w:id="1921408941">
              <w:marLeft w:val="0"/>
              <w:marRight w:val="0"/>
              <w:marTop w:val="0"/>
              <w:marBottom w:val="0"/>
              <w:divBdr>
                <w:top w:val="none" w:sz="0" w:space="0" w:color="auto"/>
                <w:left w:val="none" w:sz="0" w:space="0" w:color="auto"/>
                <w:bottom w:val="none" w:sz="0" w:space="0" w:color="auto"/>
                <w:right w:val="none" w:sz="0" w:space="0" w:color="auto"/>
              </w:divBdr>
            </w:div>
            <w:div w:id="2121098542">
              <w:marLeft w:val="0"/>
              <w:marRight w:val="0"/>
              <w:marTop w:val="0"/>
              <w:marBottom w:val="0"/>
              <w:divBdr>
                <w:top w:val="none" w:sz="0" w:space="0" w:color="auto"/>
                <w:left w:val="none" w:sz="0" w:space="0" w:color="auto"/>
                <w:bottom w:val="none" w:sz="0" w:space="0" w:color="auto"/>
                <w:right w:val="none" w:sz="0" w:space="0" w:color="auto"/>
              </w:divBdr>
            </w:div>
            <w:div w:id="2128499009">
              <w:marLeft w:val="0"/>
              <w:marRight w:val="0"/>
              <w:marTop w:val="0"/>
              <w:marBottom w:val="0"/>
              <w:divBdr>
                <w:top w:val="none" w:sz="0" w:space="0" w:color="auto"/>
                <w:left w:val="none" w:sz="0" w:space="0" w:color="auto"/>
                <w:bottom w:val="none" w:sz="0" w:space="0" w:color="auto"/>
                <w:right w:val="none" w:sz="0" w:space="0" w:color="auto"/>
              </w:divBdr>
            </w:div>
          </w:divsChild>
        </w:div>
        <w:div w:id="1479835371">
          <w:marLeft w:val="0"/>
          <w:marRight w:val="0"/>
          <w:marTop w:val="0"/>
          <w:marBottom w:val="0"/>
          <w:divBdr>
            <w:top w:val="none" w:sz="0" w:space="0" w:color="auto"/>
            <w:left w:val="none" w:sz="0" w:space="0" w:color="auto"/>
            <w:bottom w:val="none" w:sz="0" w:space="0" w:color="auto"/>
            <w:right w:val="none" w:sz="0" w:space="0" w:color="auto"/>
          </w:divBdr>
          <w:divsChild>
            <w:div w:id="132334378">
              <w:marLeft w:val="0"/>
              <w:marRight w:val="0"/>
              <w:marTop w:val="0"/>
              <w:marBottom w:val="0"/>
              <w:divBdr>
                <w:top w:val="none" w:sz="0" w:space="0" w:color="auto"/>
                <w:left w:val="none" w:sz="0" w:space="0" w:color="auto"/>
                <w:bottom w:val="none" w:sz="0" w:space="0" w:color="auto"/>
                <w:right w:val="none" w:sz="0" w:space="0" w:color="auto"/>
              </w:divBdr>
            </w:div>
            <w:div w:id="243493729">
              <w:marLeft w:val="0"/>
              <w:marRight w:val="0"/>
              <w:marTop w:val="0"/>
              <w:marBottom w:val="0"/>
              <w:divBdr>
                <w:top w:val="none" w:sz="0" w:space="0" w:color="auto"/>
                <w:left w:val="none" w:sz="0" w:space="0" w:color="auto"/>
                <w:bottom w:val="none" w:sz="0" w:space="0" w:color="auto"/>
                <w:right w:val="none" w:sz="0" w:space="0" w:color="auto"/>
              </w:divBdr>
            </w:div>
            <w:div w:id="279845389">
              <w:marLeft w:val="0"/>
              <w:marRight w:val="0"/>
              <w:marTop w:val="0"/>
              <w:marBottom w:val="0"/>
              <w:divBdr>
                <w:top w:val="none" w:sz="0" w:space="0" w:color="auto"/>
                <w:left w:val="none" w:sz="0" w:space="0" w:color="auto"/>
                <w:bottom w:val="none" w:sz="0" w:space="0" w:color="auto"/>
                <w:right w:val="none" w:sz="0" w:space="0" w:color="auto"/>
              </w:divBdr>
            </w:div>
            <w:div w:id="792404209">
              <w:marLeft w:val="0"/>
              <w:marRight w:val="0"/>
              <w:marTop w:val="0"/>
              <w:marBottom w:val="0"/>
              <w:divBdr>
                <w:top w:val="none" w:sz="0" w:space="0" w:color="auto"/>
                <w:left w:val="none" w:sz="0" w:space="0" w:color="auto"/>
                <w:bottom w:val="none" w:sz="0" w:space="0" w:color="auto"/>
                <w:right w:val="none" w:sz="0" w:space="0" w:color="auto"/>
              </w:divBdr>
            </w:div>
            <w:div w:id="812332895">
              <w:marLeft w:val="0"/>
              <w:marRight w:val="0"/>
              <w:marTop w:val="0"/>
              <w:marBottom w:val="0"/>
              <w:divBdr>
                <w:top w:val="none" w:sz="0" w:space="0" w:color="auto"/>
                <w:left w:val="none" w:sz="0" w:space="0" w:color="auto"/>
                <w:bottom w:val="none" w:sz="0" w:space="0" w:color="auto"/>
                <w:right w:val="none" w:sz="0" w:space="0" w:color="auto"/>
              </w:divBdr>
            </w:div>
            <w:div w:id="1171530090">
              <w:marLeft w:val="0"/>
              <w:marRight w:val="0"/>
              <w:marTop w:val="0"/>
              <w:marBottom w:val="0"/>
              <w:divBdr>
                <w:top w:val="none" w:sz="0" w:space="0" w:color="auto"/>
                <w:left w:val="none" w:sz="0" w:space="0" w:color="auto"/>
                <w:bottom w:val="none" w:sz="0" w:space="0" w:color="auto"/>
                <w:right w:val="none" w:sz="0" w:space="0" w:color="auto"/>
              </w:divBdr>
            </w:div>
            <w:div w:id="1322738641">
              <w:marLeft w:val="0"/>
              <w:marRight w:val="0"/>
              <w:marTop w:val="0"/>
              <w:marBottom w:val="0"/>
              <w:divBdr>
                <w:top w:val="none" w:sz="0" w:space="0" w:color="auto"/>
                <w:left w:val="none" w:sz="0" w:space="0" w:color="auto"/>
                <w:bottom w:val="none" w:sz="0" w:space="0" w:color="auto"/>
                <w:right w:val="none" w:sz="0" w:space="0" w:color="auto"/>
              </w:divBdr>
            </w:div>
            <w:div w:id="1523666266">
              <w:marLeft w:val="0"/>
              <w:marRight w:val="0"/>
              <w:marTop w:val="0"/>
              <w:marBottom w:val="0"/>
              <w:divBdr>
                <w:top w:val="none" w:sz="0" w:space="0" w:color="auto"/>
                <w:left w:val="none" w:sz="0" w:space="0" w:color="auto"/>
                <w:bottom w:val="none" w:sz="0" w:space="0" w:color="auto"/>
                <w:right w:val="none" w:sz="0" w:space="0" w:color="auto"/>
              </w:divBdr>
            </w:div>
            <w:div w:id="1629437949">
              <w:marLeft w:val="0"/>
              <w:marRight w:val="0"/>
              <w:marTop w:val="0"/>
              <w:marBottom w:val="0"/>
              <w:divBdr>
                <w:top w:val="none" w:sz="0" w:space="0" w:color="auto"/>
                <w:left w:val="none" w:sz="0" w:space="0" w:color="auto"/>
                <w:bottom w:val="none" w:sz="0" w:space="0" w:color="auto"/>
                <w:right w:val="none" w:sz="0" w:space="0" w:color="auto"/>
              </w:divBdr>
            </w:div>
            <w:div w:id="1772814997">
              <w:marLeft w:val="0"/>
              <w:marRight w:val="0"/>
              <w:marTop w:val="0"/>
              <w:marBottom w:val="0"/>
              <w:divBdr>
                <w:top w:val="none" w:sz="0" w:space="0" w:color="auto"/>
                <w:left w:val="none" w:sz="0" w:space="0" w:color="auto"/>
                <w:bottom w:val="none" w:sz="0" w:space="0" w:color="auto"/>
                <w:right w:val="none" w:sz="0" w:space="0" w:color="auto"/>
              </w:divBdr>
            </w:div>
            <w:div w:id="1822381090">
              <w:marLeft w:val="0"/>
              <w:marRight w:val="0"/>
              <w:marTop w:val="0"/>
              <w:marBottom w:val="0"/>
              <w:divBdr>
                <w:top w:val="none" w:sz="0" w:space="0" w:color="auto"/>
                <w:left w:val="none" w:sz="0" w:space="0" w:color="auto"/>
                <w:bottom w:val="none" w:sz="0" w:space="0" w:color="auto"/>
                <w:right w:val="none" w:sz="0" w:space="0" w:color="auto"/>
              </w:divBdr>
            </w:div>
            <w:div w:id="2114325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0594352">
      <w:bodyDiv w:val="1"/>
      <w:marLeft w:val="0"/>
      <w:marRight w:val="0"/>
      <w:marTop w:val="0"/>
      <w:marBottom w:val="0"/>
      <w:divBdr>
        <w:top w:val="none" w:sz="0" w:space="0" w:color="auto"/>
        <w:left w:val="none" w:sz="0" w:space="0" w:color="auto"/>
        <w:bottom w:val="none" w:sz="0" w:space="0" w:color="auto"/>
        <w:right w:val="none" w:sz="0" w:space="0" w:color="auto"/>
      </w:divBdr>
    </w:div>
    <w:div w:id="1405100893">
      <w:bodyDiv w:val="1"/>
      <w:marLeft w:val="0"/>
      <w:marRight w:val="0"/>
      <w:marTop w:val="0"/>
      <w:marBottom w:val="0"/>
      <w:divBdr>
        <w:top w:val="none" w:sz="0" w:space="0" w:color="auto"/>
        <w:left w:val="none" w:sz="0" w:space="0" w:color="auto"/>
        <w:bottom w:val="none" w:sz="0" w:space="0" w:color="auto"/>
        <w:right w:val="none" w:sz="0" w:space="0" w:color="auto"/>
      </w:divBdr>
    </w:div>
    <w:div w:id="1435590095">
      <w:bodyDiv w:val="1"/>
      <w:marLeft w:val="0"/>
      <w:marRight w:val="0"/>
      <w:marTop w:val="0"/>
      <w:marBottom w:val="0"/>
      <w:divBdr>
        <w:top w:val="none" w:sz="0" w:space="0" w:color="auto"/>
        <w:left w:val="none" w:sz="0" w:space="0" w:color="auto"/>
        <w:bottom w:val="none" w:sz="0" w:space="0" w:color="auto"/>
        <w:right w:val="none" w:sz="0" w:space="0" w:color="auto"/>
      </w:divBdr>
    </w:div>
    <w:div w:id="1455713891">
      <w:bodyDiv w:val="1"/>
      <w:marLeft w:val="0"/>
      <w:marRight w:val="0"/>
      <w:marTop w:val="0"/>
      <w:marBottom w:val="0"/>
      <w:divBdr>
        <w:top w:val="none" w:sz="0" w:space="0" w:color="auto"/>
        <w:left w:val="none" w:sz="0" w:space="0" w:color="auto"/>
        <w:bottom w:val="none" w:sz="0" w:space="0" w:color="auto"/>
        <w:right w:val="none" w:sz="0" w:space="0" w:color="auto"/>
      </w:divBdr>
    </w:div>
    <w:div w:id="1519195782">
      <w:bodyDiv w:val="1"/>
      <w:marLeft w:val="0"/>
      <w:marRight w:val="0"/>
      <w:marTop w:val="0"/>
      <w:marBottom w:val="0"/>
      <w:divBdr>
        <w:top w:val="none" w:sz="0" w:space="0" w:color="auto"/>
        <w:left w:val="none" w:sz="0" w:space="0" w:color="auto"/>
        <w:bottom w:val="none" w:sz="0" w:space="0" w:color="auto"/>
        <w:right w:val="none" w:sz="0" w:space="0" w:color="auto"/>
      </w:divBdr>
      <w:divsChild>
        <w:div w:id="1369643137">
          <w:marLeft w:val="0"/>
          <w:marRight w:val="0"/>
          <w:marTop w:val="0"/>
          <w:marBottom w:val="0"/>
          <w:divBdr>
            <w:top w:val="none" w:sz="0" w:space="0" w:color="auto"/>
            <w:left w:val="none" w:sz="0" w:space="0" w:color="auto"/>
            <w:bottom w:val="none" w:sz="0" w:space="0" w:color="auto"/>
            <w:right w:val="none" w:sz="0" w:space="0" w:color="auto"/>
          </w:divBdr>
          <w:divsChild>
            <w:div w:id="85661860">
              <w:marLeft w:val="0"/>
              <w:marRight w:val="0"/>
              <w:marTop w:val="0"/>
              <w:marBottom w:val="0"/>
              <w:divBdr>
                <w:top w:val="none" w:sz="0" w:space="0" w:color="auto"/>
                <w:left w:val="none" w:sz="0" w:space="0" w:color="auto"/>
                <w:bottom w:val="none" w:sz="0" w:space="0" w:color="auto"/>
                <w:right w:val="none" w:sz="0" w:space="0" w:color="auto"/>
              </w:divBdr>
            </w:div>
            <w:div w:id="198514983">
              <w:marLeft w:val="0"/>
              <w:marRight w:val="0"/>
              <w:marTop w:val="0"/>
              <w:marBottom w:val="0"/>
              <w:divBdr>
                <w:top w:val="none" w:sz="0" w:space="0" w:color="auto"/>
                <w:left w:val="none" w:sz="0" w:space="0" w:color="auto"/>
                <w:bottom w:val="none" w:sz="0" w:space="0" w:color="auto"/>
                <w:right w:val="none" w:sz="0" w:space="0" w:color="auto"/>
              </w:divBdr>
            </w:div>
            <w:div w:id="220793320">
              <w:marLeft w:val="0"/>
              <w:marRight w:val="0"/>
              <w:marTop w:val="0"/>
              <w:marBottom w:val="0"/>
              <w:divBdr>
                <w:top w:val="none" w:sz="0" w:space="0" w:color="auto"/>
                <w:left w:val="none" w:sz="0" w:space="0" w:color="auto"/>
                <w:bottom w:val="none" w:sz="0" w:space="0" w:color="auto"/>
                <w:right w:val="none" w:sz="0" w:space="0" w:color="auto"/>
              </w:divBdr>
            </w:div>
            <w:div w:id="571232338">
              <w:marLeft w:val="0"/>
              <w:marRight w:val="0"/>
              <w:marTop w:val="0"/>
              <w:marBottom w:val="0"/>
              <w:divBdr>
                <w:top w:val="none" w:sz="0" w:space="0" w:color="auto"/>
                <w:left w:val="none" w:sz="0" w:space="0" w:color="auto"/>
                <w:bottom w:val="none" w:sz="0" w:space="0" w:color="auto"/>
                <w:right w:val="none" w:sz="0" w:space="0" w:color="auto"/>
              </w:divBdr>
            </w:div>
            <w:div w:id="617221918">
              <w:marLeft w:val="0"/>
              <w:marRight w:val="0"/>
              <w:marTop w:val="0"/>
              <w:marBottom w:val="0"/>
              <w:divBdr>
                <w:top w:val="none" w:sz="0" w:space="0" w:color="auto"/>
                <w:left w:val="none" w:sz="0" w:space="0" w:color="auto"/>
                <w:bottom w:val="none" w:sz="0" w:space="0" w:color="auto"/>
                <w:right w:val="none" w:sz="0" w:space="0" w:color="auto"/>
              </w:divBdr>
            </w:div>
            <w:div w:id="1242956426">
              <w:marLeft w:val="0"/>
              <w:marRight w:val="0"/>
              <w:marTop w:val="0"/>
              <w:marBottom w:val="0"/>
              <w:divBdr>
                <w:top w:val="none" w:sz="0" w:space="0" w:color="auto"/>
                <w:left w:val="none" w:sz="0" w:space="0" w:color="auto"/>
                <w:bottom w:val="none" w:sz="0" w:space="0" w:color="auto"/>
                <w:right w:val="none" w:sz="0" w:space="0" w:color="auto"/>
              </w:divBdr>
            </w:div>
            <w:div w:id="1353989684">
              <w:marLeft w:val="0"/>
              <w:marRight w:val="0"/>
              <w:marTop w:val="0"/>
              <w:marBottom w:val="0"/>
              <w:divBdr>
                <w:top w:val="none" w:sz="0" w:space="0" w:color="auto"/>
                <w:left w:val="none" w:sz="0" w:space="0" w:color="auto"/>
                <w:bottom w:val="none" w:sz="0" w:space="0" w:color="auto"/>
                <w:right w:val="none" w:sz="0" w:space="0" w:color="auto"/>
              </w:divBdr>
            </w:div>
            <w:div w:id="1663314790">
              <w:marLeft w:val="0"/>
              <w:marRight w:val="0"/>
              <w:marTop w:val="0"/>
              <w:marBottom w:val="0"/>
              <w:divBdr>
                <w:top w:val="none" w:sz="0" w:space="0" w:color="auto"/>
                <w:left w:val="none" w:sz="0" w:space="0" w:color="auto"/>
                <w:bottom w:val="none" w:sz="0" w:space="0" w:color="auto"/>
                <w:right w:val="none" w:sz="0" w:space="0" w:color="auto"/>
              </w:divBdr>
            </w:div>
            <w:div w:id="1803188040">
              <w:marLeft w:val="0"/>
              <w:marRight w:val="0"/>
              <w:marTop w:val="0"/>
              <w:marBottom w:val="0"/>
              <w:divBdr>
                <w:top w:val="none" w:sz="0" w:space="0" w:color="auto"/>
                <w:left w:val="none" w:sz="0" w:space="0" w:color="auto"/>
                <w:bottom w:val="none" w:sz="0" w:space="0" w:color="auto"/>
                <w:right w:val="none" w:sz="0" w:space="0" w:color="auto"/>
              </w:divBdr>
            </w:div>
            <w:div w:id="1949583941">
              <w:marLeft w:val="0"/>
              <w:marRight w:val="0"/>
              <w:marTop w:val="0"/>
              <w:marBottom w:val="0"/>
              <w:divBdr>
                <w:top w:val="none" w:sz="0" w:space="0" w:color="auto"/>
                <w:left w:val="none" w:sz="0" w:space="0" w:color="auto"/>
                <w:bottom w:val="none" w:sz="0" w:space="0" w:color="auto"/>
                <w:right w:val="none" w:sz="0" w:space="0" w:color="auto"/>
              </w:divBdr>
            </w:div>
            <w:div w:id="1959288252">
              <w:marLeft w:val="0"/>
              <w:marRight w:val="0"/>
              <w:marTop w:val="0"/>
              <w:marBottom w:val="0"/>
              <w:divBdr>
                <w:top w:val="none" w:sz="0" w:space="0" w:color="auto"/>
                <w:left w:val="none" w:sz="0" w:space="0" w:color="auto"/>
                <w:bottom w:val="none" w:sz="0" w:space="0" w:color="auto"/>
                <w:right w:val="none" w:sz="0" w:space="0" w:color="auto"/>
              </w:divBdr>
            </w:div>
            <w:div w:id="2034456617">
              <w:marLeft w:val="0"/>
              <w:marRight w:val="0"/>
              <w:marTop w:val="0"/>
              <w:marBottom w:val="0"/>
              <w:divBdr>
                <w:top w:val="none" w:sz="0" w:space="0" w:color="auto"/>
                <w:left w:val="none" w:sz="0" w:space="0" w:color="auto"/>
                <w:bottom w:val="none" w:sz="0" w:space="0" w:color="auto"/>
                <w:right w:val="none" w:sz="0" w:space="0" w:color="auto"/>
              </w:divBdr>
            </w:div>
          </w:divsChild>
        </w:div>
        <w:div w:id="2099790585">
          <w:marLeft w:val="0"/>
          <w:marRight w:val="0"/>
          <w:marTop w:val="0"/>
          <w:marBottom w:val="0"/>
          <w:divBdr>
            <w:top w:val="none" w:sz="0" w:space="0" w:color="auto"/>
            <w:left w:val="none" w:sz="0" w:space="0" w:color="auto"/>
            <w:bottom w:val="none" w:sz="0" w:space="0" w:color="auto"/>
            <w:right w:val="none" w:sz="0" w:space="0" w:color="auto"/>
          </w:divBdr>
          <w:divsChild>
            <w:div w:id="105586312">
              <w:marLeft w:val="0"/>
              <w:marRight w:val="0"/>
              <w:marTop w:val="0"/>
              <w:marBottom w:val="0"/>
              <w:divBdr>
                <w:top w:val="none" w:sz="0" w:space="0" w:color="auto"/>
                <w:left w:val="none" w:sz="0" w:space="0" w:color="auto"/>
                <w:bottom w:val="none" w:sz="0" w:space="0" w:color="auto"/>
                <w:right w:val="none" w:sz="0" w:space="0" w:color="auto"/>
              </w:divBdr>
            </w:div>
            <w:div w:id="172453692">
              <w:marLeft w:val="0"/>
              <w:marRight w:val="0"/>
              <w:marTop w:val="0"/>
              <w:marBottom w:val="0"/>
              <w:divBdr>
                <w:top w:val="none" w:sz="0" w:space="0" w:color="auto"/>
                <w:left w:val="none" w:sz="0" w:space="0" w:color="auto"/>
                <w:bottom w:val="none" w:sz="0" w:space="0" w:color="auto"/>
                <w:right w:val="none" w:sz="0" w:space="0" w:color="auto"/>
              </w:divBdr>
            </w:div>
            <w:div w:id="202139830">
              <w:marLeft w:val="0"/>
              <w:marRight w:val="0"/>
              <w:marTop w:val="0"/>
              <w:marBottom w:val="0"/>
              <w:divBdr>
                <w:top w:val="none" w:sz="0" w:space="0" w:color="auto"/>
                <w:left w:val="none" w:sz="0" w:space="0" w:color="auto"/>
                <w:bottom w:val="none" w:sz="0" w:space="0" w:color="auto"/>
                <w:right w:val="none" w:sz="0" w:space="0" w:color="auto"/>
              </w:divBdr>
            </w:div>
            <w:div w:id="234823720">
              <w:marLeft w:val="0"/>
              <w:marRight w:val="0"/>
              <w:marTop w:val="0"/>
              <w:marBottom w:val="0"/>
              <w:divBdr>
                <w:top w:val="none" w:sz="0" w:space="0" w:color="auto"/>
                <w:left w:val="none" w:sz="0" w:space="0" w:color="auto"/>
                <w:bottom w:val="none" w:sz="0" w:space="0" w:color="auto"/>
                <w:right w:val="none" w:sz="0" w:space="0" w:color="auto"/>
              </w:divBdr>
            </w:div>
            <w:div w:id="236939058">
              <w:marLeft w:val="0"/>
              <w:marRight w:val="0"/>
              <w:marTop w:val="0"/>
              <w:marBottom w:val="0"/>
              <w:divBdr>
                <w:top w:val="none" w:sz="0" w:space="0" w:color="auto"/>
                <w:left w:val="none" w:sz="0" w:space="0" w:color="auto"/>
                <w:bottom w:val="none" w:sz="0" w:space="0" w:color="auto"/>
                <w:right w:val="none" w:sz="0" w:space="0" w:color="auto"/>
              </w:divBdr>
            </w:div>
            <w:div w:id="245190599">
              <w:marLeft w:val="0"/>
              <w:marRight w:val="0"/>
              <w:marTop w:val="0"/>
              <w:marBottom w:val="0"/>
              <w:divBdr>
                <w:top w:val="none" w:sz="0" w:space="0" w:color="auto"/>
                <w:left w:val="none" w:sz="0" w:space="0" w:color="auto"/>
                <w:bottom w:val="none" w:sz="0" w:space="0" w:color="auto"/>
                <w:right w:val="none" w:sz="0" w:space="0" w:color="auto"/>
              </w:divBdr>
            </w:div>
            <w:div w:id="355278372">
              <w:marLeft w:val="0"/>
              <w:marRight w:val="0"/>
              <w:marTop w:val="0"/>
              <w:marBottom w:val="0"/>
              <w:divBdr>
                <w:top w:val="none" w:sz="0" w:space="0" w:color="auto"/>
                <w:left w:val="none" w:sz="0" w:space="0" w:color="auto"/>
                <w:bottom w:val="none" w:sz="0" w:space="0" w:color="auto"/>
                <w:right w:val="none" w:sz="0" w:space="0" w:color="auto"/>
              </w:divBdr>
            </w:div>
            <w:div w:id="432433544">
              <w:marLeft w:val="0"/>
              <w:marRight w:val="0"/>
              <w:marTop w:val="0"/>
              <w:marBottom w:val="0"/>
              <w:divBdr>
                <w:top w:val="none" w:sz="0" w:space="0" w:color="auto"/>
                <w:left w:val="none" w:sz="0" w:space="0" w:color="auto"/>
                <w:bottom w:val="none" w:sz="0" w:space="0" w:color="auto"/>
                <w:right w:val="none" w:sz="0" w:space="0" w:color="auto"/>
              </w:divBdr>
            </w:div>
            <w:div w:id="448403422">
              <w:marLeft w:val="0"/>
              <w:marRight w:val="0"/>
              <w:marTop w:val="0"/>
              <w:marBottom w:val="0"/>
              <w:divBdr>
                <w:top w:val="none" w:sz="0" w:space="0" w:color="auto"/>
                <w:left w:val="none" w:sz="0" w:space="0" w:color="auto"/>
                <w:bottom w:val="none" w:sz="0" w:space="0" w:color="auto"/>
                <w:right w:val="none" w:sz="0" w:space="0" w:color="auto"/>
              </w:divBdr>
            </w:div>
            <w:div w:id="512572281">
              <w:marLeft w:val="0"/>
              <w:marRight w:val="0"/>
              <w:marTop w:val="0"/>
              <w:marBottom w:val="0"/>
              <w:divBdr>
                <w:top w:val="none" w:sz="0" w:space="0" w:color="auto"/>
                <w:left w:val="none" w:sz="0" w:space="0" w:color="auto"/>
                <w:bottom w:val="none" w:sz="0" w:space="0" w:color="auto"/>
                <w:right w:val="none" w:sz="0" w:space="0" w:color="auto"/>
              </w:divBdr>
            </w:div>
            <w:div w:id="564688111">
              <w:marLeft w:val="0"/>
              <w:marRight w:val="0"/>
              <w:marTop w:val="0"/>
              <w:marBottom w:val="0"/>
              <w:divBdr>
                <w:top w:val="none" w:sz="0" w:space="0" w:color="auto"/>
                <w:left w:val="none" w:sz="0" w:space="0" w:color="auto"/>
                <w:bottom w:val="none" w:sz="0" w:space="0" w:color="auto"/>
                <w:right w:val="none" w:sz="0" w:space="0" w:color="auto"/>
              </w:divBdr>
            </w:div>
            <w:div w:id="703411860">
              <w:marLeft w:val="0"/>
              <w:marRight w:val="0"/>
              <w:marTop w:val="0"/>
              <w:marBottom w:val="0"/>
              <w:divBdr>
                <w:top w:val="none" w:sz="0" w:space="0" w:color="auto"/>
                <w:left w:val="none" w:sz="0" w:space="0" w:color="auto"/>
                <w:bottom w:val="none" w:sz="0" w:space="0" w:color="auto"/>
                <w:right w:val="none" w:sz="0" w:space="0" w:color="auto"/>
              </w:divBdr>
            </w:div>
            <w:div w:id="713163970">
              <w:marLeft w:val="0"/>
              <w:marRight w:val="0"/>
              <w:marTop w:val="0"/>
              <w:marBottom w:val="0"/>
              <w:divBdr>
                <w:top w:val="none" w:sz="0" w:space="0" w:color="auto"/>
                <w:left w:val="none" w:sz="0" w:space="0" w:color="auto"/>
                <w:bottom w:val="none" w:sz="0" w:space="0" w:color="auto"/>
                <w:right w:val="none" w:sz="0" w:space="0" w:color="auto"/>
              </w:divBdr>
            </w:div>
            <w:div w:id="726418317">
              <w:marLeft w:val="0"/>
              <w:marRight w:val="0"/>
              <w:marTop w:val="0"/>
              <w:marBottom w:val="0"/>
              <w:divBdr>
                <w:top w:val="none" w:sz="0" w:space="0" w:color="auto"/>
                <w:left w:val="none" w:sz="0" w:space="0" w:color="auto"/>
                <w:bottom w:val="none" w:sz="0" w:space="0" w:color="auto"/>
                <w:right w:val="none" w:sz="0" w:space="0" w:color="auto"/>
              </w:divBdr>
            </w:div>
            <w:div w:id="759183954">
              <w:marLeft w:val="0"/>
              <w:marRight w:val="0"/>
              <w:marTop w:val="0"/>
              <w:marBottom w:val="0"/>
              <w:divBdr>
                <w:top w:val="none" w:sz="0" w:space="0" w:color="auto"/>
                <w:left w:val="none" w:sz="0" w:space="0" w:color="auto"/>
                <w:bottom w:val="none" w:sz="0" w:space="0" w:color="auto"/>
                <w:right w:val="none" w:sz="0" w:space="0" w:color="auto"/>
              </w:divBdr>
            </w:div>
            <w:div w:id="789399482">
              <w:marLeft w:val="0"/>
              <w:marRight w:val="0"/>
              <w:marTop w:val="0"/>
              <w:marBottom w:val="0"/>
              <w:divBdr>
                <w:top w:val="none" w:sz="0" w:space="0" w:color="auto"/>
                <w:left w:val="none" w:sz="0" w:space="0" w:color="auto"/>
                <w:bottom w:val="none" w:sz="0" w:space="0" w:color="auto"/>
                <w:right w:val="none" w:sz="0" w:space="0" w:color="auto"/>
              </w:divBdr>
            </w:div>
            <w:div w:id="905845393">
              <w:marLeft w:val="0"/>
              <w:marRight w:val="0"/>
              <w:marTop w:val="0"/>
              <w:marBottom w:val="0"/>
              <w:divBdr>
                <w:top w:val="none" w:sz="0" w:space="0" w:color="auto"/>
                <w:left w:val="none" w:sz="0" w:space="0" w:color="auto"/>
                <w:bottom w:val="none" w:sz="0" w:space="0" w:color="auto"/>
                <w:right w:val="none" w:sz="0" w:space="0" w:color="auto"/>
              </w:divBdr>
            </w:div>
            <w:div w:id="989597917">
              <w:marLeft w:val="0"/>
              <w:marRight w:val="0"/>
              <w:marTop w:val="0"/>
              <w:marBottom w:val="0"/>
              <w:divBdr>
                <w:top w:val="none" w:sz="0" w:space="0" w:color="auto"/>
                <w:left w:val="none" w:sz="0" w:space="0" w:color="auto"/>
                <w:bottom w:val="none" w:sz="0" w:space="0" w:color="auto"/>
                <w:right w:val="none" w:sz="0" w:space="0" w:color="auto"/>
              </w:divBdr>
            </w:div>
            <w:div w:id="1075472117">
              <w:marLeft w:val="0"/>
              <w:marRight w:val="0"/>
              <w:marTop w:val="0"/>
              <w:marBottom w:val="0"/>
              <w:divBdr>
                <w:top w:val="none" w:sz="0" w:space="0" w:color="auto"/>
                <w:left w:val="none" w:sz="0" w:space="0" w:color="auto"/>
                <w:bottom w:val="none" w:sz="0" w:space="0" w:color="auto"/>
                <w:right w:val="none" w:sz="0" w:space="0" w:color="auto"/>
              </w:divBdr>
            </w:div>
            <w:div w:id="1075711721">
              <w:marLeft w:val="0"/>
              <w:marRight w:val="0"/>
              <w:marTop w:val="0"/>
              <w:marBottom w:val="0"/>
              <w:divBdr>
                <w:top w:val="none" w:sz="0" w:space="0" w:color="auto"/>
                <w:left w:val="none" w:sz="0" w:space="0" w:color="auto"/>
                <w:bottom w:val="none" w:sz="0" w:space="0" w:color="auto"/>
                <w:right w:val="none" w:sz="0" w:space="0" w:color="auto"/>
              </w:divBdr>
            </w:div>
            <w:div w:id="1081215861">
              <w:marLeft w:val="0"/>
              <w:marRight w:val="0"/>
              <w:marTop w:val="0"/>
              <w:marBottom w:val="0"/>
              <w:divBdr>
                <w:top w:val="none" w:sz="0" w:space="0" w:color="auto"/>
                <w:left w:val="none" w:sz="0" w:space="0" w:color="auto"/>
                <w:bottom w:val="none" w:sz="0" w:space="0" w:color="auto"/>
                <w:right w:val="none" w:sz="0" w:space="0" w:color="auto"/>
              </w:divBdr>
            </w:div>
            <w:div w:id="1102802915">
              <w:marLeft w:val="0"/>
              <w:marRight w:val="0"/>
              <w:marTop w:val="0"/>
              <w:marBottom w:val="0"/>
              <w:divBdr>
                <w:top w:val="none" w:sz="0" w:space="0" w:color="auto"/>
                <w:left w:val="none" w:sz="0" w:space="0" w:color="auto"/>
                <w:bottom w:val="none" w:sz="0" w:space="0" w:color="auto"/>
                <w:right w:val="none" w:sz="0" w:space="0" w:color="auto"/>
              </w:divBdr>
            </w:div>
            <w:div w:id="1195385794">
              <w:marLeft w:val="0"/>
              <w:marRight w:val="0"/>
              <w:marTop w:val="0"/>
              <w:marBottom w:val="0"/>
              <w:divBdr>
                <w:top w:val="none" w:sz="0" w:space="0" w:color="auto"/>
                <w:left w:val="none" w:sz="0" w:space="0" w:color="auto"/>
                <w:bottom w:val="none" w:sz="0" w:space="0" w:color="auto"/>
                <w:right w:val="none" w:sz="0" w:space="0" w:color="auto"/>
              </w:divBdr>
            </w:div>
            <w:div w:id="1331714307">
              <w:marLeft w:val="0"/>
              <w:marRight w:val="0"/>
              <w:marTop w:val="0"/>
              <w:marBottom w:val="0"/>
              <w:divBdr>
                <w:top w:val="none" w:sz="0" w:space="0" w:color="auto"/>
                <w:left w:val="none" w:sz="0" w:space="0" w:color="auto"/>
                <w:bottom w:val="none" w:sz="0" w:space="0" w:color="auto"/>
                <w:right w:val="none" w:sz="0" w:space="0" w:color="auto"/>
              </w:divBdr>
            </w:div>
            <w:div w:id="1362513299">
              <w:marLeft w:val="0"/>
              <w:marRight w:val="0"/>
              <w:marTop w:val="0"/>
              <w:marBottom w:val="0"/>
              <w:divBdr>
                <w:top w:val="none" w:sz="0" w:space="0" w:color="auto"/>
                <w:left w:val="none" w:sz="0" w:space="0" w:color="auto"/>
                <w:bottom w:val="none" w:sz="0" w:space="0" w:color="auto"/>
                <w:right w:val="none" w:sz="0" w:space="0" w:color="auto"/>
              </w:divBdr>
            </w:div>
            <w:div w:id="1393505664">
              <w:marLeft w:val="0"/>
              <w:marRight w:val="0"/>
              <w:marTop w:val="0"/>
              <w:marBottom w:val="0"/>
              <w:divBdr>
                <w:top w:val="none" w:sz="0" w:space="0" w:color="auto"/>
                <w:left w:val="none" w:sz="0" w:space="0" w:color="auto"/>
                <w:bottom w:val="none" w:sz="0" w:space="0" w:color="auto"/>
                <w:right w:val="none" w:sz="0" w:space="0" w:color="auto"/>
              </w:divBdr>
            </w:div>
            <w:div w:id="1510024396">
              <w:marLeft w:val="0"/>
              <w:marRight w:val="0"/>
              <w:marTop w:val="0"/>
              <w:marBottom w:val="0"/>
              <w:divBdr>
                <w:top w:val="none" w:sz="0" w:space="0" w:color="auto"/>
                <w:left w:val="none" w:sz="0" w:space="0" w:color="auto"/>
                <w:bottom w:val="none" w:sz="0" w:space="0" w:color="auto"/>
                <w:right w:val="none" w:sz="0" w:space="0" w:color="auto"/>
              </w:divBdr>
            </w:div>
            <w:div w:id="1693339138">
              <w:marLeft w:val="0"/>
              <w:marRight w:val="0"/>
              <w:marTop w:val="0"/>
              <w:marBottom w:val="0"/>
              <w:divBdr>
                <w:top w:val="none" w:sz="0" w:space="0" w:color="auto"/>
                <w:left w:val="none" w:sz="0" w:space="0" w:color="auto"/>
                <w:bottom w:val="none" w:sz="0" w:space="0" w:color="auto"/>
                <w:right w:val="none" w:sz="0" w:space="0" w:color="auto"/>
              </w:divBdr>
            </w:div>
            <w:div w:id="1709648877">
              <w:marLeft w:val="0"/>
              <w:marRight w:val="0"/>
              <w:marTop w:val="0"/>
              <w:marBottom w:val="0"/>
              <w:divBdr>
                <w:top w:val="none" w:sz="0" w:space="0" w:color="auto"/>
                <w:left w:val="none" w:sz="0" w:space="0" w:color="auto"/>
                <w:bottom w:val="none" w:sz="0" w:space="0" w:color="auto"/>
                <w:right w:val="none" w:sz="0" w:space="0" w:color="auto"/>
              </w:divBdr>
            </w:div>
            <w:div w:id="1792245246">
              <w:marLeft w:val="0"/>
              <w:marRight w:val="0"/>
              <w:marTop w:val="0"/>
              <w:marBottom w:val="0"/>
              <w:divBdr>
                <w:top w:val="none" w:sz="0" w:space="0" w:color="auto"/>
                <w:left w:val="none" w:sz="0" w:space="0" w:color="auto"/>
                <w:bottom w:val="none" w:sz="0" w:space="0" w:color="auto"/>
                <w:right w:val="none" w:sz="0" w:space="0" w:color="auto"/>
              </w:divBdr>
            </w:div>
            <w:div w:id="1866597653">
              <w:marLeft w:val="0"/>
              <w:marRight w:val="0"/>
              <w:marTop w:val="0"/>
              <w:marBottom w:val="0"/>
              <w:divBdr>
                <w:top w:val="none" w:sz="0" w:space="0" w:color="auto"/>
                <w:left w:val="none" w:sz="0" w:space="0" w:color="auto"/>
                <w:bottom w:val="none" w:sz="0" w:space="0" w:color="auto"/>
                <w:right w:val="none" w:sz="0" w:space="0" w:color="auto"/>
              </w:divBdr>
            </w:div>
            <w:div w:id="1948804432">
              <w:marLeft w:val="0"/>
              <w:marRight w:val="0"/>
              <w:marTop w:val="0"/>
              <w:marBottom w:val="0"/>
              <w:divBdr>
                <w:top w:val="none" w:sz="0" w:space="0" w:color="auto"/>
                <w:left w:val="none" w:sz="0" w:space="0" w:color="auto"/>
                <w:bottom w:val="none" w:sz="0" w:space="0" w:color="auto"/>
                <w:right w:val="none" w:sz="0" w:space="0" w:color="auto"/>
              </w:divBdr>
            </w:div>
            <w:div w:id="1986425969">
              <w:marLeft w:val="0"/>
              <w:marRight w:val="0"/>
              <w:marTop w:val="0"/>
              <w:marBottom w:val="0"/>
              <w:divBdr>
                <w:top w:val="none" w:sz="0" w:space="0" w:color="auto"/>
                <w:left w:val="none" w:sz="0" w:space="0" w:color="auto"/>
                <w:bottom w:val="none" w:sz="0" w:space="0" w:color="auto"/>
                <w:right w:val="none" w:sz="0" w:space="0" w:color="auto"/>
              </w:divBdr>
            </w:div>
            <w:div w:id="2003196383">
              <w:marLeft w:val="0"/>
              <w:marRight w:val="0"/>
              <w:marTop w:val="0"/>
              <w:marBottom w:val="0"/>
              <w:divBdr>
                <w:top w:val="none" w:sz="0" w:space="0" w:color="auto"/>
                <w:left w:val="none" w:sz="0" w:space="0" w:color="auto"/>
                <w:bottom w:val="none" w:sz="0" w:space="0" w:color="auto"/>
                <w:right w:val="none" w:sz="0" w:space="0" w:color="auto"/>
              </w:divBdr>
            </w:div>
            <w:div w:id="2012179430">
              <w:marLeft w:val="0"/>
              <w:marRight w:val="0"/>
              <w:marTop w:val="0"/>
              <w:marBottom w:val="0"/>
              <w:divBdr>
                <w:top w:val="none" w:sz="0" w:space="0" w:color="auto"/>
                <w:left w:val="none" w:sz="0" w:space="0" w:color="auto"/>
                <w:bottom w:val="none" w:sz="0" w:space="0" w:color="auto"/>
                <w:right w:val="none" w:sz="0" w:space="0" w:color="auto"/>
              </w:divBdr>
            </w:div>
            <w:div w:id="2044403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227273">
      <w:bodyDiv w:val="1"/>
      <w:marLeft w:val="0"/>
      <w:marRight w:val="0"/>
      <w:marTop w:val="0"/>
      <w:marBottom w:val="0"/>
      <w:divBdr>
        <w:top w:val="none" w:sz="0" w:space="0" w:color="auto"/>
        <w:left w:val="none" w:sz="0" w:space="0" w:color="auto"/>
        <w:bottom w:val="none" w:sz="0" w:space="0" w:color="auto"/>
        <w:right w:val="none" w:sz="0" w:space="0" w:color="auto"/>
      </w:divBdr>
    </w:div>
    <w:div w:id="1794788056">
      <w:bodyDiv w:val="1"/>
      <w:marLeft w:val="0"/>
      <w:marRight w:val="0"/>
      <w:marTop w:val="0"/>
      <w:marBottom w:val="0"/>
      <w:divBdr>
        <w:top w:val="none" w:sz="0" w:space="0" w:color="auto"/>
        <w:left w:val="none" w:sz="0" w:space="0" w:color="auto"/>
        <w:bottom w:val="none" w:sz="0" w:space="0" w:color="auto"/>
        <w:right w:val="none" w:sz="0" w:space="0" w:color="auto"/>
      </w:divBdr>
    </w:div>
    <w:div w:id="1823736403">
      <w:bodyDiv w:val="1"/>
      <w:marLeft w:val="0"/>
      <w:marRight w:val="0"/>
      <w:marTop w:val="0"/>
      <w:marBottom w:val="0"/>
      <w:divBdr>
        <w:top w:val="none" w:sz="0" w:space="0" w:color="auto"/>
        <w:left w:val="none" w:sz="0" w:space="0" w:color="auto"/>
        <w:bottom w:val="none" w:sz="0" w:space="0" w:color="auto"/>
        <w:right w:val="none" w:sz="0" w:space="0" w:color="auto"/>
      </w:divBdr>
    </w:div>
    <w:div w:id="1847943222">
      <w:bodyDiv w:val="1"/>
      <w:marLeft w:val="0"/>
      <w:marRight w:val="0"/>
      <w:marTop w:val="0"/>
      <w:marBottom w:val="0"/>
      <w:divBdr>
        <w:top w:val="none" w:sz="0" w:space="0" w:color="auto"/>
        <w:left w:val="none" w:sz="0" w:space="0" w:color="auto"/>
        <w:bottom w:val="none" w:sz="0" w:space="0" w:color="auto"/>
        <w:right w:val="none" w:sz="0" w:space="0" w:color="auto"/>
      </w:divBdr>
      <w:divsChild>
        <w:div w:id="2023893608">
          <w:marLeft w:val="-75"/>
          <w:marRight w:val="0"/>
          <w:marTop w:val="30"/>
          <w:marBottom w:val="30"/>
          <w:divBdr>
            <w:top w:val="none" w:sz="0" w:space="0" w:color="auto"/>
            <w:left w:val="none" w:sz="0" w:space="0" w:color="auto"/>
            <w:bottom w:val="none" w:sz="0" w:space="0" w:color="auto"/>
            <w:right w:val="none" w:sz="0" w:space="0" w:color="auto"/>
          </w:divBdr>
          <w:divsChild>
            <w:div w:id="279798147">
              <w:marLeft w:val="0"/>
              <w:marRight w:val="0"/>
              <w:marTop w:val="0"/>
              <w:marBottom w:val="0"/>
              <w:divBdr>
                <w:top w:val="none" w:sz="0" w:space="0" w:color="auto"/>
                <w:left w:val="none" w:sz="0" w:space="0" w:color="auto"/>
                <w:bottom w:val="none" w:sz="0" w:space="0" w:color="auto"/>
                <w:right w:val="none" w:sz="0" w:space="0" w:color="auto"/>
              </w:divBdr>
              <w:divsChild>
                <w:div w:id="772628801">
                  <w:marLeft w:val="0"/>
                  <w:marRight w:val="0"/>
                  <w:marTop w:val="0"/>
                  <w:marBottom w:val="0"/>
                  <w:divBdr>
                    <w:top w:val="none" w:sz="0" w:space="0" w:color="auto"/>
                    <w:left w:val="none" w:sz="0" w:space="0" w:color="auto"/>
                    <w:bottom w:val="none" w:sz="0" w:space="0" w:color="auto"/>
                    <w:right w:val="none" w:sz="0" w:space="0" w:color="auto"/>
                  </w:divBdr>
                </w:div>
              </w:divsChild>
            </w:div>
            <w:div w:id="283077370">
              <w:marLeft w:val="0"/>
              <w:marRight w:val="0"/>
              <w:marTop w:val="0"/>
              <w:marBottom w:val="0"/>
              <w:divBdr>
                <w:top w:val="none" w:sz="0" w:space="0" w:color="auto"/>
                <w:left w:val="none" w:sz="0" w:space="0" w:color="auto"/>
                <w:bottom w:val="none" w:sz="0" w:space="0" w:color="auto"/>
                <w:right w:val="none" w:sz="0" w:space="0" w:color="auto"/>
              </w:divBdr>
              <w:divsChild>
                <w:div w:id="1528909466">
                  <w:marLeft w:val="0"/>
                  <w:marRight w:val="0"/>
                  <w:marTop w:val="0"/>
                  <w:marBottom w:val="0"/>
                  <w:divBdr>
                    <w:top w:val="none" w:sz="0" w:space="0" w:color="auto"/>
                    <w:left w:val="none" w:sz="0" w:space="0" w:color="auto"/>
                    <w:bottom w:val="none" w:sz="0" w:space="0" w:color="auto"/>
                    <w:right w:val="none" w:sz="0" w:space="0" w:color="auto"/>
                  </w:divBdr>
                </w:div>
              </w:divsChild>
            </w:div>
            <w:div w:id="341208767">
              <w:marLeft w:val="0"/>
              <w:marRight w:val="0"/>
              <w:marTop w:val="0"/>
              <w:marBottom w:val="0"/>
              <w:divBdr>
                <w:top w:val="none" w:sz="0" w:space="0" w:color="auto"/>
                <w:left w:val="none" w:sz="0" w:space="0" w:color="auto"/>
                <w:bottom w:val="none" w:sz="0" w:space="0" w:color="auto"/>
                <w:right w:val="none" w:sz="0" w:space="0" w:color="auto"/>
              </w:divBdr>
              <w:divsChild>
                <w:div w:id="2126195595">
                  <w:marLeft w:val="0"/>
                  <w:marRight w:val="0"/>
                  <w:marTop w:val="0"/>
                  <w:marBottom w:val="0"/>
                  <w:divBdr>
                    <w:top w:val="none" w:sz="0" w:space="0" w:color="auto"/>
                    <w:left w:val="none" w:sz="0" w:space="0" w:color="auto"/>
                    <w:bottom w:val="none" w:sz="0" w:space="0" w:color="auto"/>
                    <w:right w:val="none" w:sz="0" w:space="0" w:color="auto"/>
                  </w:divBdr>
                </w:div>
              </w:divsChild>
            </w:div>
            <w:div w:id="594437095">
              <w:marLeft w:val="0"/>
              <w:marRight w:val="0"/>
              <w:marTop w:val="0"/>
              <w:marBottom w:val="0"/>
              <w:divBdr>
                <w:top w:val="none" w:sz="0" w:space="0" w:color="auto"/>
                <w:left w:val="none" w:sz="0" w:space="0" w:color="auto"/>
                <w:bottom w:val="none" w:sz="0" w:space="0" w:color="auto"/>
                <w:right w:val="none" w:sz="0" w:space="0" w:color="auto"/>
              </w:divBdr>
              <w:divsChild>
                <w:div w:id="667639489">
                  <w:marLeft w:val="0"/>
                  <w:marRight w:val="0"/>
                  <w:marTop w:val="0"/>
                  <w:marBottom w:val="0"/>
                  <w:divBdr>
                    <w:top w:val="none" w:sz="0" w:space="0" w:color="auto"/>
                    <w:left w:val="none" w:sz="0" w:space="0" w:color="auto"/>
                    <w:bottom w:val="none" w:sz="0" w:space="0" w:color="auto"/>
                    <w:right w:val="none" w:sz="0" w:space="0" w:color="auto"/>
                  </w:divBdr>
                </w:div>
              </w:divsChild>
            </w:div>
            <w:div w:id="599919774">
              <w:marLeft w:val="0"/>
              <w:marRight w:val="0"/>
              <w:marTop w:val="0"/>
              <w:marBottom w:val="0"/>
              <w:divBdr>
                <w:top w:val="none" w:sz="0" w:space="0" w:color="auto"/>
                <w:left w:val="none" w:sz="0" w:space="0" w:color="auto"/>
                <w:bottom w:val="none" w:sz="0" w:space="0" w:color="auto"/>
                <w:right w:val="none" w:sz="0" w:space="0" w:color="auto"/>
              </w:divBdr>
              <w:divsChild>
                <w:div w:id="812403635">
                  <w:marLeft w:val="0"/>
                  <w:marRight w:val="0"/>
                  <w:marTop w:val="0"/>
                  <w:marBottom w:val="0"/>
                  <w:divBdr>
                    <w:top w:val="none" w:sz="0" w:space="0" w:color="auto"/>
                    <w:left w:val="none" w:sz="0" w:space="0" w:color="auto"/>
                    <w:bottom w:val="none" w:sz="0" w:space="0" w:color="auto"/>
                    <w:right w:val="none" w:sz="0" w:space="0" w:color="auto"/>
                  </w:divBdr>
                </w:div>
              </w:divsChild>
            </w:div>
            <w:div w:id="638920007">
              <w:marLeft w:val="0"/>
              <w:marRight w:val="0"/>
              <w:marTop w:val="0"/>
              <w:marBottom w:val="0"/>
              <w:divBdr>
                <w:top w:val="none" w:sz="0" w:space="0" w:color="auto"/>
                <w:left w:val="none" w:sz="0" w:space="0" w:color="auto"/>
                <w:bottom w:val="none" w:sz="0" w:space="0" w:color="auto"/>
                <w:right w:val="none" w:sz="0" w:space="0" w:color="auto"/>
              </w:divBdr>
              <w:divsChild>
                <w:div w:id="346954845">
                  <w:marLeft w:val="0"/>
                  <w:marRight w:val="0"/>
                  <w:marTop w:val="0"/>
                  <w:marBottom w:val="0"/>
                  <w:divBdr>
                    <w:top w:val="none" w:sz="0" w:space="0" w:color="auto"/>
                    <w:left w:val="none" w:sz="0" w:space="0" w:color="auto"/>
                    <w:bottom w:val="none" w:sz="0" w:space="0" w:color="auto"/>
                    <w:right w:val="none" w:sz="0" w:space="0" w:color="auto"/>
                  </w:divBdr>
                </w:div>
              </w:divsChild>
            </w:div>
            <w:div w:id="681467509">
              <w:marLeft w:val="0"/>
              <w:marRight w:val="0"/>
              <w:marTop w:val="0"/>
              <w:marBottom w:val="0"/>
              <w:divBdr>
                <w:top w:val="none" w:sz="0" w:space="0" w:color="auto"/>
                <w:left w:val="none" w:sz="0" w:space="0" w:color="auto"/>
                <w:bottom w:val="none" w:sz="0" w:space="0" w:color="auto"/>
                <w:right w:val="none" w:sz="0" w:space="0" w:color="auto"/>
              </w:divBdr>
              <w:divsChild>
                <w:div w:id="1083572525">
                  <w:marLeft w:val="0"/>
                  <w:marRight w:val="0"/>
                  <w:marTop w:val="0"/>
                  <w:marBottom w:val="0"/>
                  <w:divBdr>
                    <w:top w:val="none" w:sz="0" w:space="0" w:color="auto"/>
                    <w:left w:val="none" w:sz="0" w:space="0" w:color="auto"/>
                    <w:bottom w:val="none" w:sz="0" w:space="0" w:color="auto"/>
                    <w:right w:val="none" w:sz="0" w:space="0" w:color="auto"/>
                  </w:divBdr>
                </w:div>
              </w:divsChild>
            </w:div>
            <w:div w:id="743918567">
              <w:marLeft w:val="0"/>
              <w:marRight w:val="0"/>
              <w:marTop w:val="0"/>
              <w:marBottom w:val="0"/>
              <w:divBdr>
                <w:top w:val="none" w:sz="0" w:space="0" w:color="auto"/>
                <w:left w:val="none" w:sz="0" w:space="0" w:color="auto"/>
                <w:bottom w:val="none" w:sz="0" w:space="0" w:color="auto"/>
                <w:right w:val="none" w:sz="0" w:space="0" w:color="auto"/>
              </w:divBdr>
              <w:divsChild>
                <w:div w:id="2028407563">
                  <w:marLeft w:val="0"/>
                  <w:marRight w:val="0"/>
                  <w:marTop w:val="0"/>
                  <w:marBottom w:val="0"/>
                  <w:divBdr>
                    <w:top w:val="none" w:sz="0" w:space="0" w:color="auto"/>
                    <w:left w:val="none" w:sz="0" w:space="0" w:color="auto"/>
                    <w:bottom w:val="none" w:sz="0" w:space="0" w:color="auto"/>
                    <w:right w:val="none" w:sz="0" w:space="0" w:color="auto"/>
                  </w:divBdr>
                </w:div>
              </w:divsChild>
            </w:div>
            <w:div w:id="753087418">
              <w:marLeft w:val="0"/>
              <w:marRight w:val="0"/>
              <w:marTop w:val="0"/>
              <w:marBottom w:val="0"/>
              <w:divBdr>
                <w:top w:val="none" w:sz="0" w:space="0" w:color="auto"/>
                <w:left w:val="none" w:sz="0" w:space="0" w:color="auto"/>
                <w:bottom w:val="none" w:sz="0" w:space="0" w:color="auto"/>
                <w:right w:val="none" w:sz="0" w:space="0" w:color="auto"/>
              </w:divBdr>
              <w:divsChild>
                <w:div w:id="151604310">
                  <w:marLeft w:val="0"/>
                  <w:marRight w:val="0"/>
                  <w:marTop w:val="0"/>
                  <w:marBottom w:val="0"/>
                  <w:divBdr>
                    <w:top w:val="none" w:sz="0" w:space="0" w:color="auto"/>
                    <w:left w:val="none" w:sz="0" w:space="0" w:color="auto"/>
                    <w:bottom w:val="none" w:sz="0" w:space="0" w:color="auto"/>
                    <w:right w:val="none" w:sz="0" w:space="0" w:color="auto"/>
                  </w:divBdr>
                </w:div>
              </w:divsChild>
            </w:div>
            <w:div w:id="1065834678">
              <w:marLeft w:val="0"/>
              <w:marRight w:val="0"/>
              <w:marTop w:val="0"/>
              <w:marBottom w:val="0"/>
              <w:divBdr>
                <w:top w:val="none" w:sz="0" w:space="0" w:color="auto"/>
                <w:left w:val="none" w:sz="0" w:space="0" w:color="auto"/>
                <w:bottom w:val="none" w:sz="0" w:space="0" w:color="auto"/>
                <w:right w:val="none" w:sz="0" w:space="0" w:color="auto"/>
              </w:divBdr>
              <w:divsChild>
                <w:div w:id="950236948">
                  <w:marLeft w:val="0"/>
                  <w:marRight w:val="0"/>
                  <w:marTop w:val="0"/>
                  <w:marBottom w:val="0"/>
                  <w:divBdr>
                    <w:top w:val="none" w:sz="0" w:space="0" w:color="auto"/>
                    <w:left w:val="none" w:sz="0" w:space="0" w:color="auto"/>
                    <w:bottom w:val="none" w:sz="0" w:space="0" w:color="auto"/>
                    <w:right w:val="none" w:sz="0" w:space="0" w:color="auto"/>
                  </w:divBdr>
                </w:div>
                <w:div w:id="1739403326">
                  <w:marLeft w:val="0"/>
                  <w:marRight w:val="0"/>
                  <w:marTop w:val="0"/>
                  <w:marBottom w:val="0"/>
                  <w:divBdr>
                    <w:top w:val="none" w:sz="0" w:space="0" w:color="auto"/>
                    <w:left w:val="none" w:sz="0" w:space="0" w:color="auto"/>
                    <w:bottom w:val="none" w:sz="0" w:space="0" w:color="auto"/>
                    <w:right w:val="none" w:sz="0" w:space="0" w:color="auto"/>
                  </w:divBdr>
                </w:div>
              </w:divsChild>
            </w:div>
            <w:div w:id="1162509076">
              <w:marLeft w:val="0"/>
              <w:marRight w:val="0"/>
              <w:marTop w:val="0"/>
              <w:marBottom w:val="0"/>
              <w:divBdr>
                <w:top w:val="none" w:sz="0" w:space="0" w:color="auto"/>
                <w:left w:val="none" w:sz="0" w:space="0" w:color="auto"/>
                <w:bottom w:val="none" w:sz="0" w:space="0" w:color="auto"/>
                <w:right w:val="none" w:sz="0" w:space="0" w:color="auto"/>
              </w:divBdr>
              <w:divsChild>
                <w:div w:id="1048408150">
                  <w:marLeft w:val="0"/>
                  <w:marRight w:val="0"/>
                  <w:marTop w:val="0"/>
                  <w:marBottom w:val="0"/>
                  <w:divBdr>
                    <w:top w:val="none" w:sz="0" w:space="0" w:color="auto"/>
                    <w:left w:val="none" w:sz="0" w:space="0" w:color="auto"/>
                    <w:bottom w:val="none" w:sz="0" w:space="0" w:color="auto"/>
                    <w:right w:val="none" w:sz="0" w:space="0" w:color="auto"/>
                  </w:divBdr>
                </w:div>
                <w:div w:id="1995908250">
                  <w:marLeft w:val="0"/>
                  <w:marRight w:val="0"/>
                  <w:marTop w:val="0"/>
                  <w:marBottom w:val="0"/>
                  <w:divBdr>
                    <w:top w:val="none" w:sz="0" w:space="0" w:color="auto"/>
                    <w:left w:val="none" w:sz="0" w:space="0" w:color="auto"/>
                    <w:bottom w:val="none" w:sz="0" w:space="0" w:color="auto"/>
                    <w:right w:val="none" w:sz="0" w:space="0" w:color="auto"/>
                  </w:divBdr>
                </w:div>
              </w:divsChild>
            </w:div>
            <w:div w:id="1544099102">
              <w:marLeft w:val="0"/>
              <w:marRight w:val="0"/>
              <w:marTop w:val="0"/>
              <w:marBottom w:val="0"/>
              <w:divBdr>
                <w:top w:val="none" w:sz="0" w:space="0" w:color="auto"/>
                <w:left w:val="none" w:sz="0" w:space="0" w:color="auto"/>
                <w:bottom w:val="none" w:sz="0" w:space="0" w:color="auto"/>
                <w:right w:val="none" w:sz="0" w:space="0" w:color="auto"/>
              </w:divBdr>
              <w:divsChild>
                <w:div w:id="1344286292">
                  <w:marLeft w:val="0"/>
                  <w:marRight w:val="0"/>
                  <w:marTop w:val="0"/>
                  <w:marBottom w:val="0"/>
                  <w:divBdr>
                    <w:top w:val="none" w:sz="0" w:space="0" w:color="auto"/>
                    <w:left w:val="none" w:sz="0" w:space="0" w:color="auto"/>
                    <w:bottom w:val="none" w:sz="0" w:space="0" w:color="auto"/>
                    <w:right w:val="none" w:sz="0" w:space="0" w:color="auto"/>
                  </w:divBdr>
                </w:div>
              </w:divsChild>
            </w:div>
            <w:div w:id="1724015530">
              <w:marLeft w:val="0"/>
              <w:marRight w:val="0"/>
              <w:marTop w:val="0"/>
              <w:marBottom w:val="0"/>
              <w:divBdr>
                <w:top w:val="none" w:sz="0" w:space="0" w:color="auto"/>
                <w:left w:val="none" w:sz="0" w:space="0" w:color="auto"/>
                <w:bottom w:val="none" w:sz="0" w:space="0" w:color="auto"/>
                <w:right w:val="none" w:sz="0" w:space="0" w:color="auto"/>
              </w:divBdr>
              <w:divsChild>
                <w:div w:id="1795520913">
                  <w:marLeft w:val="0"/>
                  <w:marRight w:val="0"/>
                  <w:marTop w:val="0"/>
                  <w:marBottom w:val="0"/>
                  <w:divBdr>
                    <w:top w:val="none" w:sz="0" w:space="0" w:color="auto"/>
                    <w:left w:val="none" w:sz="0" w:space="0" w:color="auto"/>
                    <w:bottom w:val="none" w:sz="0" w:space="0" w:color="auto"/>
                    <w:right w:val="none" w:sz="0" w:space="0" w:color="auto"/>
                  </w:divBdr>
                </w:div>
              </w:divsChild>
            </w:div>
            <w:div w:id="1744836538">
              <w:marLeft w:val="0"/>
              <w:marRight w:val="0"/>
              <w:marTop w:val="0"/>
              <w:marBottom w:val="0"/>
              <w:divBdr>
                <w:top w:val="none" w:sz="0" w:space="0" w:color="auto"/>
                <w:left w:val="none" w:sz="0" w:space="0" w:color="auto"/>
                <w:bottom w:val="none" w:sz="0" w:space="0" w:color="auto"/>
                <w:right w:val="none" w:sz="0" w:space="0" w:color="auto"/>
              </w:divBdr>
              <w:divsChild>
                <w:div w:id="239946323">
                  <w:marLeft w:val="0"/>
                  <w:marRight w:val="0"/>
                  <w:marTop w:val="0"/>
                  <w:marBottom w:val="0"/>
                  <w:divBdr>
                    <w:top w:val="none" w:sz="0" w:space="0" w:color="auto"/>
                    <w:left w:val="none" w:sz="0" w:space="0" w:color="auto"/>
                    <w:bottom w:val="none" w:sz="0" w:space="0" w:color="auto"/>
                    <w:right w:val="none" w:sz="0" w:space="0" w:color="auto"/>
                  </w:divBdr>
                </w:div>
              </w:divsChild>
            </w:div>
            <w:div w:id="1749569975">
              <w:marLeft w:val="0"/>
              <w:marRight w:val="0"/>
              <w:marTop w:val="0"/>
              <w:marBottom w:val="0"/>
              <w:divBdr>
                <w:top w:val="none" w:sz="0" w:space="0" w:color="auto"/>
                <w:left w:val="none" w:sz="0" w:space="0" w:color="auto"/>
                <w:bottom w:val="none" w:sz="0" w:space="0" w:color="auto"/>
                <w:right w:val="none" w:sz="0" w:space="0" w:color="auto"/>
              </w:divBdr>
              <w:divsChild>
                <w:div w:id="676688232">
                  <w:marLeft w:val="0"/>
                  <w:marRight w:val="0"/>
                  <w:marTop w:val="0"/>
                  <w:marBottom w:val="0"/>
                  <w:divBdr>
                    <w:top w:val="none" w:sz="0" w:space="0" w:color="auto"/>
                    <w:left w:val="none" w:sz="0" w:space="0" w:color="auto"/>
                    <w:bottom w:val="none" w:sz="0" w:space="0" w:color="auto"/>
                    <w:right w:val="none" w:sz="0" w:space="0" w:color="auto"/>
                  </w:divBdr>
                </w:div>
                <w:div w:id="879979687">
                  <w:marLeft w:val="0"/>
                  <w:marRight w:val="0"/>
                  <w:marTop w:val="0"/>
                  <w:marBottom w:val="0"/>
                  <w:divBdr>
                    <w:top w:val="none" w:sz="0" w:space="0" w:color="auto"/>
                    <w:left w:val="none" w:sz="0" w:space="0" w:color="auto"/>
                    <w:bottom w:val="none" w:sz="0" w:space="0" w:color="auto"/>
                    <w:right w:val="none" w:sz="0" w:space="0" w:color="auto"/>
                  </w:divBdr>
                </w:div>
                <w:div w:id="1296906778">
                  <w:marLeft w:val="0"/>
                  <w:marRight w:val="0"/>
                  <w:marTop w:val="0"/>
                  <w:marBottom w:val="0"/>
                  <w:divBdr>
                    <w:top w:val="none" w:sz="0" w:space="0" w:color="auto"/>
                    <w:left w:val="none" w:sz="0" w:space="0" w:color="auto"/>
                    <w:bottom w:val="none" w:sz="0" w:space="0" w:color="auto"/>
                    <w:right w:val="none" w:sz="0" w:space="0" w:color="auto"/>
                  </w:divBdr>
                </w:div>
                <w:div w:id="1462647094">
                  <w:marLeft w:val="0"/>
                  <w:marRight w:val="0"/>
                  <w:marTop w:val="0"/>
                  <w:marBottom w:val="0"/>
                  <w:divBdr>
                    <w:top w:val="none" w:sz="0" w:space="0" w:color="auto"/>
                    <w:left w:val="none" w:sz="0" w:space="0" w:color="auto"/>
                    <w:bottom w:val="none" w:sz="0" w:space="0" w:color="auto"/>
                    <w:right w:val="none" w:sz="0" w:space="0" w:color="auto"/>
                  </w:divBdr>
                </w:div>
                <w:div w:id="1589118319">
                  <w:marLeft w:val="0"/>
                  <w:marRight w:val="0"/>
                  <w:marTop w:val="0"/>
                  <w:marBottom w:val="0"/>
                  <w:divBdr>
                    <w:top w:val="none" w:sz="0" w:space="0" w:color="auto"/>
                    <w:left w:val="none" w:sz="0" w:space="0" w:color="auto"/>
                    <w:bottom w:val="none" w:sz="0" w:space="0" w:color="auto"/>
                    <w:right w:val="none" w:sz="0" w:space="0" w:color="auto"/>
                  </w:divBdr>
                </w:div>
                <w:div w:id="1594586401">
                  <w:marLeft w:val="0"/>
                  <w:marRight w:val="0"/>
                  <w:marTop w:val="0"/>
                  <w:marBottom w:val="0"/>
                  <w:divBdr>
                    <w:top w:val="none" w:sz="0" w:space="0" w:color="auto"/>
                    <w:left w:val="none" w:sz="0" w:space="0" w:color="auto"/>
                    <w:bottom w:val="none" w:sz="0" w:space="0" w:color="auto"/>
                    <w:right w:val="none" w:sz="0" w:space="0" w:color="auto"/>
                  </w:divBdr>
                </w:div>
              </w:divsChild>
            </w:div>
            <w:div w:id="1815952667">
              <w:marLeft w:val="0"/>
              <w:marRight w:val="0"/>
              <w:marTop w:val="0"/>
              <w:marBottom w:val="0"/>
              <w:divBdr>
                <w:top w:val="none" w:sz="0" w:space="0" w:color="auto"/>
                <w:left w:val="none" w:sz="0" w:space="0" w:color="auto"/>
                <w:bottom w:val="none" w:sz="0" w:space="0" w:color="auto"/>
                <w:right w:val="none" w:sz="0" w:space="0" w:color="auto"/>
              </w:divBdr>
              <w:divsChild>
                <w:div w:id="1892692651">
                  <w:marLeft w:val="0"/>
                  <w:marRight w:val="0"/>
                  <w:marTop w:val="0"/>
                  <w:marBottom w:val="0"/>
                  <w:divBdr>
                    <w:top w:val="none" w:sz="0" w:space="0" w:color="auto"/>
                    <w:left w:val="none" w:sz="0" w:space="0" w:color="auto"/>
                    <w:bottom w:val="none" w:sz="0" w:space="0" w:color="auto"/>
                    <w:right w:val="none" w:sz="0" w:space="0" w:color="auto"/>
                  </w:divBdr>
                </w:div>
              </w:divsChild>
            </w:div>
            <w:div w:id="1960838412">
              <w:marLeft w:val="0"/>
              <w:marRight w:val="0"/>
              <w:marTop w:val="0"/>
              <w:marBottom w:val="0"/>
              <w:divBdr>
                <w:top w:val="none" w:sz="0" w:space="0" w:color="auto"/>
                <w:left w:val="none" w:sz="0" w:space="0" w:color="auto"/>
                <w:bottom w:val="none" w:sz="0" w:space="0" w:color="auto"/>
                <w:right w:val="none" w:sz="0" w:space="0" w:color="auto"/>
              </w:divBdr>
              <w:divsChild>
                <w:div w:id="1547445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2717980">
      <w:bodyDiv w:val="1"/>
      <w:marLeft w:val="0"/>
      <w:marRight w:val="0"/>
      <w:marTop w:val="0"/>
      <w:marBottom w:val="0"/>
      <w:divBdr>
        <w:top w:val="none" w:sz="0" w:space="0" w:color="auto"/>
        <w:left w:val="none" w:sz="0" w:space="0" w:color="auto"/>
        <w:bottom w:val="none" w:sz="0" w:space="0" w:color="auto"/>
        <w:right w:val="none" w:sz="0" w:space="0" w:color="auto"/>
      </w:divBdr>
    </w:div>
    <w:div w:id="1939169634">
      <w:bodyDiv w:val="1"/>
      <w:marLeft w:val="0"/>
      <w:marRight w:val="0"/>
      <w:marTop w:val="0"/>
      <w:marBottom w:val="0"/>
      <w:divBdr>
        <w:top w:val="none" w:sz="0" w:space="0" w:color="auto"/>
        <w:left w:val="none" w:sz="0" w:space="0" w:color="auto"/>
        <w:bottom w:val="none" w:sz="0" w:space="0" w:color="auto"/>
        <w:right w:val="none" w:sz="0" w:space="0" w:color="auto"/>
      </w:divBdr>
    </w:div>
    <w:div w:id="1965503897">
      <w:bodyDiv w:val="1"/>
      <w:marLeft w:val="0"/>
      <w:marRight w:val="0"/>
      <w:marTop w:val="0"/>
      <w:marBottom w:val="0"/>
      <w:divBdr>
        <w:top w:val="none" w:sz="0" w:space="0" w:color="auto"/>
        <w:left w:val="none" w:sz="0" w:space="0" w:color="auto"/>
        <w:bottom w:val="none" w:sz="0" w:space="0" w:color="auto"/>
        <w:right w:val="none" w:sz="0" w:space="0" w:color="auto"/>
      </w:divBdr>
    </w:div>
    <w:div w:id="2016805418">
      <w:bodyDiv w:val="1"/>
      <w:marLeft w:val="0"/>
      <w:marRight w:val="0"/>
      <w:marTop w:val="0"/>
      <w:marBottom w:val="0"/>
      <w:divBdr>
        <w:top w:val="none" w:sz="0" w:space="0" w:color="auto"/>
        <w:left w:val="none" w:sz="0" w:space="0" w:color="auto"/>
        <w:bottom w:val="none" w:sz="0" w:space="0" w:color="auto"/>
        <w:right w:val="none" w:sz="0" w:space="0" w:color="auto"/>
      </w:divBdr>
    </w:div>
    <w:div w:id="2037582173">
      <w:bodyDiv w:val="1"/>
      <w:marLeft w:val="0"/>
      <w:marRight w:val="0"/>
      <w:marTop w:val="0"/>
      <w:marBottom w:val="0"/>
      <w:divBdr>
        <w:top w:val="none" w:sz="0" w:space="0" w:color="auto"/>
        <w:left w:val="none" w:sz="0" w:space="0" w:color="auto"/>
        <w:bottom w:val="none" w:sz="0" w:space="0" w:color="auto"/>
        <w:right w:val="none" w:sz="0" w:space="0" w:color="auto"/>
      </w:divBdr>
      <w:divsChild>
        <w:div w:id="1187406464">
          <w:marLeft w:val="0"/>
          <w:marRight w:val="0"/>
          <w:marTop w:val="0"/>
          <w:marBottom w:val="0"/>
          <w:divBdr>
            <w:top w:val="none" w:sz="0" w:space="0" w:color="auto"/>
            <w:left w:val="none" w:sz="0" w:space="0" w:color="auto"/>
            <w:bottom w:val="none" w:sz="0" w:space="0" w:color="auto"/>
            <w:right w:val="none" w:sz="0" w:space="0" w:color="auto"/>
          </w:divBdr>
          <w:divsChild>
            <w:div w:id="3438752">
              <w:marLeft w:val="0"/>
              <w:marRight w:val="0"/>
              <w:marTop w:val="0"/>
              <w:marBottom w:val="0"/>
              <w:divBdr>
                <w:top w:val="none" w:sz="0" w:space="0" w:color="auto"/>
                <w:left w:val="none" w:sz="0" w:space="0" w:color="auto"/>
                <w:bottom w:val="none" w:sz="0" w:space="0" w:color="auto"/>
                <w:right w:val="none" w:sz="0" w:space="0" w:color="auto"/>
              </w:divBdr>
            </w:div>
            <w:div w:id="37631688">
              <w:marLeft w:val="0"/>
              <w:marRight w:val="0"/>
              <w:marTop w:val="0"/>
              <w:marBottom w:val="0"/>
              <w:divBdr>
                <w:top w:val="none" w:sz="0" w:space="0" w:color="auto"/>
                <w:left w:val="none" w:sz="0" w:space="0" w:color="auto"/>
                <w:bottom w:val="none" w:sz="0" w:space="0" w:color="auto"/>
                <w:right w:val="none" w:sz="0" w:space="0" w:color="auto"/>
              </w:divBdr>
            </w:div>
            <w:div w:id="52898069">
              <w:marLeft w:val="0"/>
              <w:marRight w:val="0"/>
              <w:marTop w:val="0"/>
              <w:marBottom w:val="0"/>
              <w:divBdr>
                <w:top w:val="none" w:sz="0" w:space="0" w:color="auto"/>
                <w:left w:val="none" w:sz="0" w:space="0" w:color="auto"/>
                <w:bottom w:val="none" w:sz="0" w:space="0" w:color="auto"/>
                <w:right w:val="none" w:sz="0" w:space="0" w:color="auto"/>
              </w:divBdr>
            </w:div>
            <w:div w:id="242495409">
              <w:marLeft w:val="0"/>
              <w:marRight w:val="0"/>
              <w:marTop w:val="0"/>
              <w:marBottom w:val="0"/>
              <w:divBdr>
                <w:top w:val="none" w:sz="0" w:space="0" w:color="auto"/>
                <w:left w:val="none" w:sz="0" w:space="0" w:color="auto"/>
                <w:bottom w:val="none" w:sz="0" w:space="0" w:color="auto"/>
                <w:right w:val="none" w:sz="0" w:space="0" w:color="auto"/>
              </w:divBdr>
            </w:div>
            <w:div w:id="250510292">
              <w:marLeft w:val="0"/>
              <w:marRight w:val="0"/>
              <w:marTop w:val="0"/>
              <w:marBottom w:val="0"/>
              <w:divBdr>
                <w:top w:val="none" w:sz="0" w:space="0" w:color="auto"/>
                <w:left w:val="none" w:sz="0" w:space="0" w:color="auto"/>
                <w:bottom w:val="none" w:sz="0" w:space="0" w:color="auto"/>
                <w:right w:val="none" w:sz="0" w:space="0" w:color="auto"/>
              </w:divBdr>
            </w:div>
            <w:div w:id="272595339">
              <w:marLeft w:val="0"/>
              <w:marRight w:val="0"/>
              <w:marTop w:val="0"/>
              <w:marBottom w:val="0"/>
              <w:divBdr>
                <w:top w:val="none" w:sz="0" w:space="0" w:color="auto"/>
                <w:left w:val="none" w:sz="0" w:space="0" w:color="auto"/>
                <w:bottom w:val="none" w:sz="0" w:space="0" w:color="auto"/>
                <w:right w:val="none" w:sz="0" w:space="0" w:color="auto"/>
              </w:divBdr>
            </w:div>
            <w:div w:id="272784624">
              <w:marLeft w:val="0"/>
              <w:marRight w:val="0"/>
              <w:marTop w:val="0"/>
              <w:marBottom w:val="0"/>
              <w:divBdr>
                <w:top w:val="none" w:sz="0" w:space="0" w:color="auto"/>
                <w:left w:val="none" w:sz="0" w:space="0" w:color="auto"/>
                <w:bottom w:val="none" w:sz="0" w:space="0" w:color="auto"/>
                <w:right w:val="none" w:sz="0" w:space="0" w:color="auto"/>
              </w:divBdr>
            </w:div>
            <w:div w:id="299002853">
              <w:marLeft w:val="0"/>
              <w:marRight w:val="0"/>
              <w:marTop w:val="0"/>
              <w:marBottom w:val="0"/>
              <w:divBdr>
                <w:top w:val="none" w:sz="0" w:space="0" w:color="auto"/>
                <w:left w:val="none" w:sz="0" w:space="0" w:color="auto"/>
                <w:bottom w:val="none" w:sz="0" w:space="0" w:color="auto"/>
                <w:right w:val="none" w:sz="0" w:space="0" w:color="auto"/>
              </w:divBdr>
            </w:div>
            <w:div w:id="463277181">
              <w:marLeft w:val="0"/>
              <w:marRight w:val="0"/>
              <w:marTop w:val="0"/>
              <w:marBottom w:val="0"/>
              <w:divBdr>
                <w:top w:val="none" w:sz="0" w:space="0" w:color="auto"/>
                <w:left w:val="none" w:sz="0" w:space="0" w:color="auto"/>
                <w:bottom w:val="none" w:sz="0" w:space="0" w:color="auto"/>
                <w:right w:val="none" w:sz="0" w:space="0" w:color="auto"/>
              </w:divBdr>
            </w:div>
            <w:div w:id="496576912">
              <w:marLeft w:val="0"/>
              <w:marRight w:val="0"/>
              <w:marTop w:val="0"/>
              <w:marBottom w:val="0"/>
              <w:divBdr>
                <w:top w:val="none" w:sz="0" w:space="0" w:color="auto"/>
                <w:left w:val="none" w:sz="0" w:space="0" w:color="auto"/>
                <w:bottom w:val="none" w:sz="0" w:space="0" w:color="auto"/>
                <w:right w:val="none" w:sz="0" w:space="0" w:color="auto"/>
              </w:divBdr>
            </w:div>
            <w:div w:id="569392028">
              <w:marLeft w:val="0"/>
              <w:marRight w:val="0"/>
              <w:marTop w:val="0"/>
              <w:marBottom w:val="0"/>
              <w:divBdr>
                <w:top w:val="none" w:sz="0" w:space="0" w:color="auto"/>
                <w:left w:val="none" w:sz="0" w:space="0" w:color="auto"/>
                <w:bottom w:val="none" w:sz="0" w:space="0" w:color="auto"/>
                <w:right w:val="none" w:sz="0" w:space="0" w:color="auto"/>
              </w:divBdr>
            </w:div>
            <w:div w:id="669602331">
              <w:marLeft w:val="0"/>
              <w:marRight w:val="0"/>
              <w:marTop w:val="0"/>
              <w:marBottom w:val="0"/>
              <w:divBdr>
                <w:top w:val="none" w:sz="0" w:space="0" w:color="auto"/>
                <w:left w:val="none" w:sz="0" w:space="0" w:color="auto"/>
                <w:bottom w:val="none" w:sz="0" w:space="0" w:color="auto"/>
                <w:right w:val="none" w:sz="0" w:space="0" w:color="auto"/>
              </w:divBdr>
            </w:div>
            <w:div w:id="745885581">
              <w:marLeft w:val="0"/>
              <w:marRight w:val="0"/>
              <w:marTop w:val="0"/>
              <w:marBottom w:val="0"/>
              <w:divBdr>
                <w:top w:val="none" w:sz="0" w:space="0" w:color="auto"/>
                <w:left w:val="none" w:sz="0" w:space="0" w:color="auto"/>
                <w:bottom w:val="none" w:sz="0" w:space="0" w:color="auto"/>
                <w:right w:val="none" w:sz="0" w:space="0" w:color="auto"/>
              </w:divBdr>
            </w:div>
            <w:div w:id="799954667">
              <w:marLeft w:val="0"/>
              <w:marRight w:val="0"/>
              <w:marTop w:val="0"/>
              <w:marBottom w:val="0"/>
              <w:divBdr>
                <w:top w:val="none" w:sz="0" w:space="0" w:color="auto"/>
                <w:left w:val="none" w:sz="0" w:space="0" w:color="auto"/>
                <w:bottom w:val="none" w:sz="0" w:space="0" w:color="auto"/>
                <w:right w:val="none" w:sz="0" w:space="0" w:color="auto"/>
              </w:divBdr>
            </w:div>
            <w:div w:id="803305689">
              <w:marLeft w:val="0"/>
              <w:marRight w:val="0"/>
              <w:marTop w:val="0"/>
              <w:marBottom w:val="0"/>
              <w:divBdr>
                <w:top w:val="none" w:sz="0" w:space="0" w:color="auto"/>
                <w:left w:val="none" w:sz="0" w:space="0" w:color="auto"/>
                <w:bottom w:val="none" w:sz="0" w:space="0" w:color="auto"/>
                <w:right w:val="none" w:sz="0" w:space="0" w:color="auto"/>
              </w:divBdr>
            </w:div>
            <w:div w:id="803546293">
              <w:marLeft w:val="0"/>
              <w:marRight w:val="0"/>
              <w:marTop w:val="0"/>
              <w:marBottom w:val="0"/>
              <w:divBdr>
                <w:top w:val="none" w:sz="0" w:space="0" w:color="auto"/>
                <w:left w:val="none" w:sz="0" w:space="0" w:color="auto"/>
                <w:bottom w:val="none" w:sz="0" w:space="0" w:color="auto"/>
                <w:right w:val="none" w:sz="0" w:space="0" w:color="auto"/>
              </w:divBdr>
            </w:div>
            <w:div w:id="809907384">
              <w:marLeft w:val="0"/>
              <w:marRight w:val="0"/>
              <w:marTop w:val="0"/>
              <w:marBottom w:val="0"/>
              <w:divBdr>
                <w:top w:val="none" w:sz="0" w:space="0" w:color="auto"/>
                <w:left w:val="none" w:sz="0" w:space="0" w:color="auto"/>
                <w:bottom w:val="none" w:sz="0" w:space="0" w:color="auto"/>
                <w:right w:val="none" w:sz="0" w:space="0" w:color="auto"/>
              </w:divBdr>
            </w:div>
            <w:div w:id="849683343">
              <w:marLeft w:val="0"/>
              <w:marRight w:val="0"/>
              <w:marTop w:val="0"/>
              <w:marBottom w:val="0"/>
              <w:divBdr>
                <w:top w:val="none" w:sz="0" w:space="0" w:color="auto"/>
                <w:left w:val="none" w:sz="0" w:space="0" w:color="auto"/>
                <w:bottom w:val="none" w:sz="0" w:space="0" w:color="auto"/>
                <w:right w:val="none" w:sz="0" w:space="0" w:color="auto"/>
              </w:divBdr>
            </w:div>
            <w:div w:id="864027442">
              <w:marLeft w:val="0"/>
              <w:marRight w:val="0"/>
              <w:marTop w:val="0"/>
              <w:marBottom w:val="0"/>
              <w:divBdr>
                <w:top w:val="none" w:sz="0" w:space="0" w:color="auto"/>
                <w:left w:val="none" w:sz="0" w:space="0" w:color="auto"/>
                <w:bottom w:val="none" w:sz="0" w:space="0" w:color="auto"/>
                <w:right w:val="none" w:sz="0" w:space="0" w:color="auto"/>
              </w:divBdr>
            </w:div>
            <w:div w:id="881358202">
              <w:marLeft w:val="0"/>
              <w:marRight w:val="0"/>
              <w:marTop w:val="0"/>
              <w:marBottom w:val="0"/>
              <w:divBdr>
                <w:top w:val="none" w:sz="0" w:space="0" w:color="auto"/>
                <w:left w:val="none" w:sz="0" w:space="0" w:color="auto"/>
                <w:bottom w:val="none" w:sz="0" w:space="0" w:color="auto"/>
                <w:right w:val="none" w:sz="0" w:space="0" w:color="auto"/>
              </w:divBdr>
            </w:div>
            <w:div w:id="934706173">
              <w:marLeft w:val="0"/>
              <w:marRight w:val="0"/>
              <w:marTop w:val="0"/>
              <w:marBottom w:val="0"/>
              <w:divBdr>
                <w:top w:val="none" w:sz="0" w:space="0" w:color="auto"/>
                <w:left w:val="none" w:sz="0" w:space="0" w:color="auto"/>
                <w:bottom w:val="none" w:sz="0" w:space="0" w:color="auto"/>
                <w:right w:val="none" w:sz="0" w:space="0" w:color="auto"/>
              </w:divBdr>
            </w:div>
            <w:div w:id="978732230">
              <w:marLeft w:val="0"/>
              <w:marRight w:val="0"/>
              <w:marTop w:val="0"/>
              <w:marBottom w:val="0"/>
              <w:divBdr>
                <w:top w:val="none" w:sz="0" w:space="0" w:color="auto"/>
                <w:left w:val="none" w:sz="0" w:space="0" w:color="auto"/>
                <w:bottom w:val="none" w:sz="0" w:space="0" w:color="auto"/>
                <w:right w:val="none" w:sz="0" w:space="0" w:color="auto"/>
              </w:divBdr>
            </w:div>
            <w:div w:id="1108038159">
              <w:marLeft w:val="0"/>
              <w:marRight w:val="0"/>
              <w:marTop w:val="0"/>
              <w:marBottom w:val="0"/>
              <w:divBdr>
                <w:top w:val="none" w:sz="0" w:space="0" w:color="auto"/>
                <w:left w:val="none" w:sz="0" w:space="0" w:color="auto"/>
                <w:bottom w:val="none" w:sz="0" w:space="0" w:color="auto"/>
                <w:right w:val="none" w:sz="0" w:space="0" w:color="auto"/>
              </w:divBdr>
            </w:div>
            <w:div w:id="1235701862">
              <w:marLeft w:val="0"/>
              <w:marRight w:val="0"/>
              <w:marTop w:val="0"/>
              <w:marBottom w:val="0"/>
              <w:divBdr>
                <w:top w:val="none" w:sz="0" w:space="0" w:color="auto"/>
                <w:left w:val="none" w:sz="0" w:space="0" w:color="auto"/>
                <w:bottom w:val="none" w:sz="0" w:space="0" w:color="auto"/>
                <w:right w:val="none" w:sz="0" w:space="0" w:color="auto"/>
              </w:divBdr>
            </w:div>
            <w:div w:id="1240823827">
              <w:marLeft w:val="0"/>
              <w:marRight w:val="0"/>
              <w:marTop w:val="0"/>
              <w:marBottom w:val="0"/>
              <w:divBdr>
                <w:top w:val="none" w:sz="0" w:space="0" w:color="auto"/>
                <w:left w:val="none" w:sz="0" w:space="0" w:color="auto"/>
                <w:bottom w:val="none" w:sz="0" w:space="0" w:color="auto"/>
                <w:right w:val="none" w:sz="0" w:space="0" w:color="auto"/>
              </w:divBdr>
            </w:div>
            <w:div w:id="1517233664">
              <w:marLeft w:val="0"/>
              <w:marRight w:val="0"/>
              <w:marTop w:val="0"/>
              <w:marBottom w:val="0"/>
              <w:divBdr>
                <w:top w:val="none" w:sz="0" w:space="0" w:color="auto"/>
                <w:left w:val="none" w:sz="0" w:space="0" w:color="auto"/>
                <w:bottom w:val="none" w:sz="0" w:space="0" w:color="auto"/>
                <w:right w:val="none" w:sz="0" w:space="0" w:color="auto"/>
              </w:divBdr>
            </w:div>
            <w:div w:id="1737973727">
              <w:marLeft w:val="0"/>
              <w:marRight w:val="0"/>
              <w:marTop w:val="0"/>
              <w:marBottom w:val="0"/>
              <w:divBdr>
                <w:top w:val="none" w:sz="0" w:space="0" w:color="auto"/>
                <w:left w:val="none" w:sz="0" w:space="0" w:color="auto"/>
                <w:bottom w:val="none" w:sz="0" w:space="0" w:color="auto"/>
                <w:right w:val="none" w:sz="0" w:space="0" w:color="auto"/>
              </w:divBdr>
            </w:div>
            <w:div w:id="1873155021">
              <w:marLeft w:val="0"/>
              <w:marRight w:val="0"/>
              <w:marTop w:val="0"/>
              <w:marBottom w:val="0"/>
              <w:divBdr>
                <w:top w:val="none" w:sz="0" w:space="0" w:color="auto"/>
                <w:left w:val="none" w:sz="0" w:space="0" w:color="auto"/>
                <w:bottom w:val="none" w:sz="0" w:space="0" w:color="auto"/>
                <w:right w:val="none" w:sz="0" w:space="0" w:color="auto"/>
              </w:divBdr>
            </w:div>
            <w:div w:id="1874921147">
              <w:marLeft w:val="0"/>
              <w:marRight w:val="0"/>
              <w:marTop w:val="0"/>
              <w:marBottom w:val="0"/>
              <w:divBdr>
                <w:top w:val="none" w:sz="0" w:space="0" w:color="auto"/>
                <w:left w:val="none" w:sz="0" w:space="0" w:color="auto"/>
                <w:bottom w:val="none" w:sz="0" w:space="0" w:color="auto"/>
                <w:right w:val="none" w:sz="0" w:space="0" w:color="auto"/>
              </w:divBdr>
            </w:div>
            <w:div w:id="2007585532">
              <w:marLeft w:val="0"/>
              <w:marRight w:val="0"/>
              <w:marTop w:val="0"/>
              <w:marBottom w:val="0"/>
              <w:divBdr>
                <w:top w:val="none" w:sz="0" w:space="0" w:color="auto"/>
                <w:left w:val="none" w:sz="0" w:space="0" w:color="auto"/>
                <w:bottom w:val="none" w:sz="0" w:space="0" w:color="auto"/>
                <w:right w:val="none" w:sz="0" w:space="0" w:color="auto"/>
              </w:divBdr>
            </w:div>
            <w:div w:id="2016154071">
              <w:marLeft w:val="0"/>
              <w:marRight w:val="0"/>
              <w:marTop w:val="0"/>
              <w:marBottom w:val="0"/>
              <w:divBdr>
                <w:top w:val="none" w:sz="0" w:space="0" w:color="auto"/>
                <w:left w:val="none" w:sz="0" w:space="0" w:color="auto"/>
                <w:bottom w:val="none" w:sz="0" w:space="0" w:color="auto"/>
                <w:right w:val="none" w:sz="0" w:space="0" w:color="auto"/>
              </w:divBdr>
            </w:div>
            <w:div w:id="2074809525">
              <w:marLeft w:val="0"/>
              <w:marRight w:val="0"/>
              <w:marTop w:val="0"/>
              <w:marBottom w:val="0"/>
              <w:divBdr>
                <w:top w:val="none" w:sz="0" w:space="0" w:color="auto"/>
                <w:left w:val="none" w:sz="0" w:space="0" w:color="auto"/>
                <w:bottom w:val="none" w:sz="0" w:space="0" w:color="auto"/>
                <w:right w:val="none" w:sz="0" w:space="0" w:color="auto"/>
              </w:divBdr>
            </w:div>
            <w:div w:id="2097283499">
              <w:marLeft w:val="0"/>
              <w:marRight w:val="0"/>
              <w:marTop w:val="0"/>
              <w:marBottom w:val="0"/>
              <w:divBdr>
                <w:top w:val="none" w:sz="0" w:space="0" w:color="auto"/>
                <w:left w:val="none" w:sz="0" w:space="0" w:color="auto"/>
                <w:bottom w:val="none" w:sz="0" w:space="0" w:color="auto"/>
                <w:right w:val="none" w:sz="0" w:space="0" w:color="auto"/>
              </w:divBdr>
            </w:div>
            <w:div w:id="2112816231">
              <w:marLeft w:val="0"/>
              <w:marRight w:val="0"/>
              <w:marTop w:val="0"/>
              <w:marBottom w:val="0"/>
              <w:divBdr>
                <w:top w:val="none" w:sz="0" w:space="0" w:color="auto"/>
                <w:left w:val="none" w:sz="0" w:space="0" w:color="auto"/>
                <w:bottom w:val="none" w:sz="0" w:space="0" w:color="auto"/>
                <w:right w:val="none" w:sz="0" w:space="0" w:color="auto"/>
              </w:divBdr>
            </w:div>
            <w:div w:id="2138328374">
              <w:marLeft w:val="0"/>
              <w:marRight w:val="0"/>
              <w:marTop w:val="0"/>
              <w:marBottom w:val="0"/>
              <w:divBdr>
                <w:top w:val="none" w:sz="0" w:space="0" w:color="auto"/>
                <w:left w:val="none" w:sz="0" w:space="0" w:color="auto"/>
                <w:bottom w:val="none" w:sz="0" w:space="0" w:color="auto"/>
                <w:right w:val="none" w:sz="0" w:space="0" w:color="auto"/>
              </w:divBdr>
            </w:div>
            <w:div w:id="2142965853">
              <w:marLeft w:val="0"/>
              <w:marRight w:val="0"/>
              <w:marTop w:val="0"/>
              <w:marBottom w:val="0"/>
              <w:divBdr>
                <w:top w:val="none" w:sz="0" w:space="0" w:color="auto"/>
                <w:left w:val="none" w:sz="0" w:space="0" w:color="auto"/>
                <w:bottom w:val="none" w:sz="0" w:space="0" w:color="auto"/>
                <w:right w:val="none" w:sz="0" w:space="0" w:color="auto"/>
              </w:divBdr>
            </w:div>
          </w:divsChild>
        </w:div>
        <w:div w:id="1417558810">
          <w:marLeft w:val="0"/>
          <w:marRight w:val="0"/>
          <w:marTop w:val="0"/>
          <w:marBottom w:val="0"/>
          <w:divBdr>
            <w:top w:val="none" w:sz="0" w:space="0" w:color="auto"/>
            <w:left w:val="none" w:sz="0" w:space="0" w:color="auto"/>
            <w:bottom w:val="none" w:sz="0" w:space="0" w:color="auto"/>
            <w:right w:val="none" w:sz="0" w:space="0" w:color="auto"/>
          </w:divBdr>
          <w:divsChild>
            <w:div w:id="396561581">
              <w:marLeft w:val="0"/>
              <w:marRight w:val="0"/>
              <w:marTop w:val="0"/>
              <w:marBottom w:val="0"/>
              <w:divBdr>
                <w:top w:val="none" w:sz="0" w:space="0" w:color="auto"/>
                <w:left w:val="none" w:sz="0" w:space="0" w:color="auto"/>
                <w:bottom w:val="none" w:sz="0" w:space="0" w:color="auto"/>
                <w:right w:val="none" w:sz="0" w:space="0" w:color="auto"/>
              </w:divBdr>
            </w:div>
            <w:div w:id="419300340">
              <w:marLeft w:val="0"/>
              <w:marRight w:val="0"/>
              <w:marTop w:val="0"/>
              <w:marBottom w:val="0"/>
              <w:divBdr>
                <w:top w:val="none" w:sz="0" w:space="0" w:color="auto"/>
                <w:left w:val="none" w:sz="0" w:space="0" w:color="auto"/>
                <w:bottom w:val="none" w:sz="0" w:space="0" w:color="auto"/>
                <w:right w:val="none" w:sz="0" w:space="0" w:color="auto"/>
              </w:divBdr>
            </w:div>
            <w:div w:id="618879111">
              <w:marLeft w:val="0"/>
              <w:marRight w:val="0"/>
              <w:marTop w:val="0"/>
              <w:marBottom w:val="0"/>
              <w:divBdr>
                <w:top w:val="none" w:sz="0" w:space="0" w:color="auto"/>
                <w:left w:val="none" w:sz="0" w:space="0" w:color="auto"/>
                <w:bottom w:val="none" w:sz="0" w:space="0" w:color="auto"/>
                <w:right w:val="none" w:sz="0" w:space="0" w:color="auto"/>
              </w:divBdr>
            </w:div>
            <w:div w:id="659818762">
              <w:marLeft w:val="0"/>
              <w:marRight w:val="0"/>
              <w:marTop w:val="0"/>
              <w:marBottom w:val="0"/>
              <w:divBdr>
                <w:top w:val="none" w:sz="0" w:space="0" w:color="auto"/>
                <w:left w:val="none" w:sz="0" w:space="0" w:color="auto"/>
                <w:bottom w:val="none" w:sz="0" w:space="0" w:color="auto"/>
                <w:right w:val="none" w:sz="0" w:space="0" w:color="auto"/>
              </w:divBdr>
            </w:div>
            <w:div w:id="978725969">
              <w:marLeft w:val="0"/>
              <w:marRight w:val="0"/>
              <w:marTop w:val="0"/>
              <w:marBottom w:val="0"/>
              <w:divBdr>
                <w:top w:val="none" w:sz="0" w:space="0" w:color="auto"/>
                <w:left w:val="none" w:sz="0" w:space="0" w:color="auto"/>
                <w:bottom w:val="none" w:sz="0" w:space="0" w:color="auto"/>
                <w:right w:val="none" w:sz="0" w:space="0" w:color="auto"/>
              </w:divBdr>
            </w:div>
            <w:div w:id="1001006344">
              <w:marLeft w:val="0"/>
              <w:marRight w:val="0"/>
              <w:marTop w:val="0"/>
              <w:marBottom w:val="0"/>
              <w:divBdr>
                <w:top w:val="none" w:sz="0" w:space="0" w:color="auto"/>
                <w:left w:val="none" w:sz="0" w:space="0" w:color="auto"/>
                <w:bottom w:val="none" w:sz="0" w:space="0" w:color="auto"/>
                <w:right w:val="none" w:sz="0" w:space="0" w:color="auto"/>
              </w:divBdr>
            </w:div>
            <w:div w:id="1100878066">
              <w:marLeft w:val="0"/>
              <w:marRight w:val="0"/>
              <w:marTop w:val="0"/>
              <w:marBottom w:val="0"/>
              <w:divBdr>
                <w:top w:val="none" w:sz="0" w:space="0" w:color="auto"/>
                <w:left w:val="none" w:sz="0" w:space="0" w:color="auto"/>
                <w:bottom w:val="none" w:sz="0" w:space="0" w:color="auto"/>
                <w:right w:val="none" w:sz="0" w:space="0" w:color="auto"/>
              </w:divBdr>
            </w:div>
            <w:div w:id="1129543492">
              <w:marLeft w:val="0"/>
              <w:marRight w:val="0"/>
              <w:marTop w:val="0"/>
              <w:marBottom w:val="0"/>
              <w:divBdr>
                <w:top w:val="none" w:sz="0" w:space="0" w:color="auto"/>
                <w:left w:val="none" w:sz="0" w:space="0" w:color="auto"/>
                <w:bottom w:val="none" w:sz="0" w:space="0" w:color="auto"/>
                <w:right w:val="none" w:sz="0" w:space="0" w:color="auto"/>
              </w:divBdr>
            </w:div>
            <w:div w:id="1193108760">
              <w:marLeft w:val="0"/>
              <w:marRight w:val="0"/>
              <w:marTop w:val="0"/>
              <w:marBottom w:val="0"/>
              <w:divBdr>
                <w:top w:val="none" w:sz="0" w:space="0" w:color="auto"/>
                <w:left w:val="none" w:sz="0" w:space="0" w:color="auto"/>
                <w:bottom w:val="none" w:sz="0" w:space="0" w:color="auto"/>
                <w:right w:val="none" w:sz="0" w:space="0" w:color="auto"/>
              </w:divBdr>
            </w:div>
            <w:div w:id="1607619952">
              <w:marLeft w:val="0"/>
              <w:marRight w:val="0"/>
              <w:marTop w:val="0"/>
              <w:marBottom w:val="0"/>
              <w:divBdr>
                <w:top w:val="none" w:sz="0" w:space="0" w:color="auto"/>
                <w:left w:val="none" w:sz="0" w:space="0" w:color="auto"/>
                <w:bottom w:val="none" w:sz="0" w:space="0" w:color="auto"/>
                <w:right w:val="none" w:sz="0" w:space="0" w:color="auto"/>
              </w:divBdr>
            </w:div>
            <w:div w:id="1754204041">
              <w:marLeft w:val="0"/>
              <w:marRight w:val="0"/>
              <w:marTop w:val="0"/>
              <w:marBottom w:val="0"/>
              <w:divBdr>
                <w:top w:val="none" w:sz="0" w:space="0" w:color="auto"/>
                <w:left w:val="none" w:sz="0" w:space="0" w:color="auto"/>
                <w:bottom w:val="none" w:sz="0" w:space="0" w:color="auto"/>
                <w:right w:val="none" w:sz="0" w:space="0" w:color="auto"/>
              </w:divBdr>
            </w:div>
            <w:div w:id="1793864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770137">
      <w:bodyDiv w:val="1"/>
      <w:marLeft w:val="0"/>
      <w:marRight w:val="0"/>
      <w:marTop w:val="0"/>
      <w:marBottom w:val="0"/>
      <w:divBdr>
        <w:top w:val="none" w:sz="0" w:space="0" w:color="auto"/>
        <w:left w:val="none" w:sz="0" w:space="0" w:color="auto"/>
        <w:bottom w:val="none" w:sz="0" w:space="0" w:color="auto"/>
        <w:right w:val="none" w:sz="0" w:space="0" w:color="auto"/>
      </w:divBdr>
      <w:divsChild>
        <w:div w:id="572280347">
          <w:marLeft w:val="-75"/>
          <w:marRight w:val="0"/>
          <w:marTop w:val="30"/>
          <w:marBottom w:val="30"/>
          <w:divBdr>
            <w:top w:val="none" w:sz="0" w:space="0" w:color="auto"/>
            <w:left w:val="none" w:sz="0" w:space="0" w:color="auto"/>
            <w:bottom w:val="none" w:sz="0" w:space="0" w:color="auto"/>
            <w:right w:val="none" w:sz="0" w:space="0" w:color="auto"/>
          </w:divBdr>
          <w:divsChild>
            <w:div w:id="25722502">
              <w:marLeft w:val="0"/>
              <w:marRight w:val="0"/>
              <w:marTop w:val="0"/>
              <w:marBottom w:val="0"/>
              <w:divBdr>
                <w:top w:val="none" w:sz="0" w:space="0" w:color="auto"/>
                <w:left w:val="none" w:sz="0" w:space="0" w:color="auto"/>
                <w:bottom w:val="none" w:sz="0" w:space="0" w:color="auto"/>
                <w:right w:val="none" w:sz="0" w:space="0" w:color="auto"/>
              </w:divBdr>
              <w:divsChild>
                <w:div w:id="1259020464">
                  <w:marLeft w:val="0"/>
                  <w:marRight w:val="0"/>
                  <w:marTop w:val="0"/>
                  <w:marBottom w:val="0"/>
                  <w:divBdr>
                    <w:top w:val="none" w:sz="0" w:space="0" w:color="auto"/>
                    <w:left w:val="none" w:sz="0" w:space="0" w:color="auto"/>
                    <w:bottom w:val="none" w:sz="0" w:space="0" w:color="auto"/>
                    <w:right w:val="none" w:sz="0" w:space="0" w:color="auto"/>
                  </w:divBdr>
                </w:div>
              </w:divsChild>
            </w:div>
            <w:div w:id="238751680">
              <w:marLeft w:val="0"/>
              <w:marRight w:val="0"/>
              <w:marTop w:val="0"/>
              <w:marBottom w:val="0"/>
              <w:divBdr>
                <w:top w:val="none" w:sz="0" w:space="0" w:color="auto"/>
                <w:left w:val="none" w:sz="0" w:space="0" w:color="auto"/>
                <w:bottom w:val="none" w:sz="0" w:space="0" w:color="auto"/>
                <w:right w:val="none" w:sz="0" w:space="0" w:color="auto"/>
              </w:divBdr>
              <w:divsChild>
                <w:div w:id="1197812022">
                  <w:marLeft w:val="0"/>
                  <w:marRight w:val="0"/>
                  <w:marTop w:val="0"/>
                  <w:marBottom w:val="0"/>
                  <w:divBdr>
                    <w:top w:val="none" w:sz="0" w:space="0" w:color="auto"/>
                    <w:left w:val="none" w:sz="0" w:space="0" w:color="auto"/>
                    <w:bottom w:val="none" w:sz="0" w:space="0" w:color="auto"/>
                    <w:right w:val="none" w:sz="0" w:space="0" w:color="auto"/>
                  </w:divBdr>
                </w:div>
                <w:div w:id="1378892016">
                  <w:marLeft w:val="0"/>
                  <w:marRight w:val="0"/>
                  <w:marTop w:val="0"/>
                  <w:marBottom w:val="0"/>
                  <w:divBdr>
                    <w:top w:val="none" w:sz="0" w:space="0" w:color="auto"/>
                    <w:left w:val="none" w:sz="0" w:space="0" w:color="auto"/>
                    <w:bottom w:val="none" w:sz="0" w:space="0" w:color="auto"/>
                    <w:right w:val="none" w:sz="0" w:space="0" w:color="auto"/>
                  </w:divBdr>
                </w:div>
              </w:divsChild>
            </w:div>
            <w:div w:id="337124546">
              <w:marLeft w:val="0"/>
              <w:marRight w:val="0"/>
              <w:marTop w:val="0"/>
              <w:marBottom w:val="0"/>
              <w:divBdr>
                <w:top w:val="none" w:sz="0" w:space="0" w:color="auto"/>
                <w:left w:val="none" w:sz="0" w:space="0" w:color="auto"/>
                <w:bottom w:val="none" w:sz="0" w:space="0" w:color="auto"/>
                <w:right w:val="none" w:sz="0" w:space="0" w:color="auto"/>
              </w:divBdr>
              <w:divsChild>
                <w:div w:id="956640743">
                  <w:marLeft w:val="0"/>
                  <w:marRight w:val="0"/>
                  <w:marTop w:val="0"/>
                  <w:marBottom w:val="0"/>
                  <w:divBdr>
                    <w:top w:val="none" w:sz="0" w:space="0" w:color="auto"/>
                    <w:left w:val="none" w:sz="0" w:space="0" w:color="auto"/>
                    <w:bottom w:val="none" w:sz="0" w:space="0" w:color="auto"/>
                    <w:right w:val="none" w:sz="0" w:space="0" w:color="auto"/>
                  </w:divBdr>
                </w:div>
              </w:divsChild>
            </w:div>
            <w:div w:id="458039111">
              <w:marLeft w:val="0"/>
              <w:marRight w:val="0"/>
              <w:marTop w:val="0"/>
              <w:marBottom w:val="0"/>
              <w:divBdr>
                <w:top w:val="none" w:sz="0" w:space="0" w:color="auto"/>
                <w:left w:val="none" w:sz="0" w:space="0" w:color="auto"/>
                <w:bottom w:val="none" w:sz="0" w:space="0" w:color="auto"/>
                <w:right w:val="none" w:sz="0" w:space="0" w:color="auto"/>
              </w:divBdr>
              <w:divsChild>
                <w:div w:id="743184015">
                  <w:marLeft w:val="0"/>
                  <w:marRight w:val="0"/>
                  <w:marTop w:val="0"/>
                  <w:marBottom w:val="0"/>
                  <w:divBdr>
                    <w:top w:val="none" w:sz="0" w:space="0" w:color="auto"/>
                    <w:left w:val="none" w:sz="0" w:space="0" w:color="auto"/>
                    <w:bottom w:val="none" w:sz="0" w:space="0" w:color="auto"/>
                    <w:right w:val="none" w:sz="0" w:space="0" w:color="auto"/>
                  </w:divBdr>
                </w:div>
                <w:div w:id="780807035">
                  <w:marLeft w:val="0"/>
                  <w:marRight w:val="0"/>
                  <w:marTop w:val="0"/>
                  <w:marBottom w:val="0"/>
                  <w:divBdr>
                    <w:top w:val="none" w:sz="0" w:space="0" w:color="auto"/>
                    <w:left w:val="none" w:sz="0" w:space="0" w:color="auto"/>
                    <w:bottom w:val="none" w:sz="0" w:space="0" w:color="auto"/>
                    <w:right w:val="none" w:sz="0" w:space="0" w:color="auto"/>
                  </w:divBdr>
                </w:div>
                <w:div w:id="903637003">
                  <w:marLeft w:val="0"/>
                  <w:marRight w:val="0"/>
                  <w:marTop w:val="0"/>
                  <w:marBottom w:val="0"/>
                  <w:divBdr>
                    <w:top w:val="none" w:sz="0" w:space="0" w:color="auto"/>
                    <w:left w:val="none" w:sz="0" w:space="0" w:color="auto"/>
                    <w:bottom w:val="none" w:sz="0" w:space="0" w:color="auto"/>
                    <w:right w:val="none" w:sz="0" w:space="0" w:color="auto"/>
                  </w:divBdr>
                </w:div>
                <w:div w:id="1014112341">
                  <w:marLeft w:val="0"/>
                  <w:marRight w:val="0"/>
                  <w:marTop w:val="0"/>
                  <w:marBottom w:val="0"/>
                  <w:divBdr>
                    <w:top w:val="none" w:sz="0" w:space="0" w:color="auto"/>
                    <w:left w:val="none" w:sz="0" w:space="0" w:color="auto"/>
                    <w:bottom w:val="none" w:sz="0" w:space="0" w:color="auto"/>
                    <w:right w:val="none" w:sz="0" w:space="0" w:color="auto"/>
                  </w:divBdr>
                </w:div>
                <w:div w:id="1772119113">
                  <w:marLeft w:val="0"/>
                  <w:marRight w:val="0"/>
                  <w:marTop w:val="0"/>
                  <w:marBottom w:val="0"/>
                  <w:divBdr>
                    <w:top w:val="none" w:sz="0" w:space="0" w:color="auto"/>
                    <w:left w:val="none" w:sz="0" w:space="0" w:color="auto"/>
                    <w:bottom w:val="none" w:sz="0" w:space="0" w:color="auto"/>
                    <w:right w:val="none" w:sz="0" w:space="0" w:color="auto"/>
                  </w:divBdr>
                </w:div>
                <w:div w:id="1807314995">
                  <w:marLeft w:val="0"/>
                  <w:marRight w:val="0"/>
                  <w:marTop w:val="0"/>
                  <w:marBottom w:val="0"/>
                  <w:divBdr>
                    <w:top w:val="none" w:sz="0" w:space="0" w:color="auto"/>
                    <w:left w:val="none" w:sz="0" w:space="0" w:color="auto"/>
                    <w:bottom w:val="none" w:sz="0" w:space="0" w:color="auto"/>
                    <w:right w:val="none" w:sz="0" w:space="0" w:color="auto"/>
                  </w:divBdr>
                </w:div>
              </w:divsChild>
            </w:div>
            <w:div w:id="910194826">
              <w:marLeft w:val="0"/>
              <w:marRight w:val="0"/>
              <w:marTop w:val="0"/>
              <w:marBottom w:val="0"/>
              <w:divBdr>
                <w:top w:val="none" w:sz="0" w:space="0" w:color="auto"/>
                <w:left w:val="none" w:sz="0" w:space="0" w:color="auto"/>
                <w:bottom w:val="none" w:sz="0" w:space="0" w:color="auto"/>
                <w:right w:val="none" w:sz="0" w:space="0" w:color="auto"/>
              </w:divBdr>
              <w:divsChild>
                <w:div w:id="1979450937">
                  <w:marLeft w:val="0"/>
                  <w:marRight w:val="0"/>
                  <w:marTop w:val="0"/>
                  <w:marBottom w:val="0"/>
                  <w:divBdr>
                    <w:top w:val="none" w:sz="0" w:space="0" w:color="auto"/>
                    <w:left w:val="none" w:sz="0" w:space="0" w:color="auto"/>
                    <w:bottom w:val="none" w:sz="0" w:space="0" w:color="auto"/>
                    <w:right w:val="none" w:sz="0" w:space="0" w:color="auto"/>
                  </w:divBdr>
                </w:div>
              </w:divsChild>
            </w:div>
            <w:div w:id="949165362">
              <w:marLeft w:val="0"/>
              <w:marRight w:val="0"/>
              <w:marTop w:val="0"/>
              <w:marBottom w:val="0"/>
              <w:divBdr>
                <w:top w:val="none" w:sz="0" w:space="0" w:color="auto"/>
                <w:left w:val="none" w:sz="0" w:space="0" w:color="auto"/>
                <w:bottom w:val="none" w:sz="0" w:space="0" w:color="auto"/>
                <w:right w:val="none" w:sz="0" w:space="0" w:color="auto"/>
              </w:divBdr>
              <w:divsChild>
                <w:div w:id="169758934">
                  <w:marLeft w:val="0"/>
                  <w:marRight w:val="0"/>
                  <w:marTop w:val="0"/>
                  <w:marBottom w:val="0"/>
                  <w:divBdr>
                    <w:top w:val="none" w:sz="0" w:space="0" w:color="auto"/>
                    <w:left w:val="none" w:sz="0" w:space="0" w:color="auto"/>
                    <w:bottom w:val="none" w:sz="0" w:space="0" w:color="auto"/>
                    <w:right w:val="none" w:sz="0" w:space="0" w:color="auto"/>
                  </w:divBdr>
                </w:div>
              </w:divsChild>
            </w:div>
            <w:div w:id="1038896096">
              <w:marLeft w:val="0"/>
              <w:marRight w:val="0"/>
              <w:marTop w:val="0"/>
              <w:marBottom w:val="0"/>
              <w:divBdr>
                <w:top w:val="none" w:sz="0" w:space="0" w:color="auto"/>
                <w:left w:val="none" w:sz="0" w:space="0" w:color="auto"/>
                <w:bottom w:val="none" w:sz="0" w:space="0" w:color="auto"/>
                <w:right w:val="none" w:sz="0" w:space="0" w:color="auto"/>
              </w:divBdr>
              <w:divsChild>
                <w:div w:id="42140297">
                  <w:marLeft w:val="0"/>
                  <w:marRight w:val="0"/>
                  <w:marTop w:val="0"/>
                  <w:marBottom w:val="0"/>
                  <w:divBdr>
                    <w:top w:val="none" w:sz="0" w:space="0" w:color="auto"/>
                    <w:left w:val="none" w:sz="0" w:space="0" w:color="auto"/>
                    <w:bottom w:val="none" w:sz="0" w:space="0" w:color="auto"/>
                    <w:right w:val="none" w:sz="0" w:space="0" w:color="auto"/>
                  </w:divBdr>
                </w:div>
              </w:divsChild>
            </w:div>
            <w:div w:id="1071660899">
              <w:marLeft w:val="0"/>
              <w:marRight w:val="0"/>
              <w:marTop w:val="0"/>
              <w:marBottom w:val="0"/>
              <w:divBdr>
                <w:top w:val="none" w:sz="0" w:space="0" w:color="auto"/>
                <w:left w:val="none" w:sz="0" w:space="0" w:color="auto"/>
                <w:bottom w:val="none" w:sz="0" w:space="0" w:color="auto"/>
                <w:right w:val="none" w:sz="0" w:space="0" w:color="auto"/>
              </w:divBdr>
              <w:divsChild>
                <w:div w:id="2105375657">
                  <w:marLeft w:val="0"/>
                  <w:marRight w:val="0"/>
                  <w:marTop w:val="0"/>
                  <w:marBottom w:val="0"/>
                  <w:divBdr>
                    <w:top w:val="none" w:sz="0" w:space="0" w:color="auto"/>
                    <w:left w:val="none" w:sz="0" w:space="0" w:color="auto"/>
                    <w:bottom w:val="none" w:sz="0" w:space="0" w:color="auto"/>
                    <w:right w:val="none" w:sz="0" w:space="0" w:color="auto"/>
                  </w:divBdr>
                </w:div>
              </w:divsChild>
            </w:div>
            <w:div w:id="1104694248">
              <w:marLeft w:val="0"/>
              <w:marRight w:val="0"/>
              <w:marTop w:val="0"/>
              <w:marBottom w:val="0"/>
              <w:divBdr>
                <w:top w:val="none" w:sz="0" w:space="0" w:color="auto"/>
                <w:left w:val="none" w:sz="0" w:space="0" w:color="auto"/>
                <w:bottom w:val="none" w:sz="0" w:space="0" w:color="auto"/>
                <w:right w:val="none" w:sz="0" w:space="0" w:color="auto"/>
              </w:divBdr>
              <w:divsChild>
                <w:div w:id="1136485765">
                  <w:marLeft w:val="0"/>
                  <w:marRight w:val="0"/>
                  <w:marTop w:val="0"/>
                  <w:marBottom w:val="0"/>
                  <w:divBdr>
                    <w:top w:val="none" w:sz="0" w:space="0" w:color="auto"/>
                    <w:left w:val="none" w:sz="0" w:space="0" w:color="auto"/>
                    <w:bottom w:val="none" w:sz="0" w:space="0" w:color="auto"/>
                    <w:right w:val="none" w:sz="0" w:space="0" w:color="auto"/>
                  </w:divBdr>
                </w:div>
              </w:divsChild>
            </w:div>
            <w:div w:id="1284654780">
              <w:marLeft w:val="0"/>
              <w:marRight w:val="0"/>
              <w:marTop w:val="0"/>
              <w:marBottom w:val="0"/>
              <w:divBdr>
                <w:top w:val="none" w:sz="0" w:space="0" w:color="auto"/>
                <w:left w:val="none" w:sz="0" w:space="0" w:color="auto"/>
                <w:bottom w:val="none" w:sz="0" w:space="0" w:color="auto"/>
                <w:right w:val="none" w:sz="0" w:space="0" w:color="auto"/>
              </w:divBdr>
              <w:divsChild>
                <w:div w:id="412973180">
                  <w:marLeft w:val="0"/>
                  <w:marRight w:val="0"/>
                  <w:marTop w:val="0"/>
                  <w:marBottom w:val="0"/>
                  <w:divBdr>
                    <w:top w:val="none" w:sz="0" w:space="0" w:color="auto"/>
                    <w:left w:val="none" w:sz="0" w:space="0" w:color="auto"/>
                    <w:bottom w:val="none" w:sz="0" w:space="0" w:color="auto"/>
                    <w:right w:val="none" w:sz="0" w:space="0" w:color="auto"/>
                  </w:divBdr>
                </w:div>
              </w:divsChild>
            </w:div>
            <w:div w:id="1426606760">
              <w:marLeft w:val="0"/>
              <w:marRight w:val="0"/>
              <w:marTop w:val="0"/>
              <w:marBottom w:val="0"/>
              <w:divBdr>
                <w:top w:val="none" w:sz="0" w:space="0" w:color="auto"/>
                <w:left w:val="none" w:sz="0" w:space="0" w:color="auto"/>
                <w:bottom w:val="none" w:sz="0" w:space="0" w:color="auto"/>
                <w:right w:val="none" w:sz="0" w:space="0" w:color="auto"/>
              </w:divBdr>
              <w:divsChild>
                <w:div w:id="1148787366">
                  <w:marLeft w:val="0"/>
                  <w:marRight w:val="0"/>
                  <w:marTop w:val="0"/>
                  <w:marBottom w:val="0"/>
                  <w:divBdr>
                    <w:top w:val="none" w:sz="0" w:space="0" w:color="auto"/>
                    <w:left w:val="none" w:sz="0" w:space="0" w:color="auto"/>
                    <w:bottom w:val="none" w:sz="0" w:space="0" w:color="auto"/>
                    <w:right w:val="none" w:sz="0" w:space="0" w:color="auto"/>
                  </w:divBdr>
                </w:div>
              </w:divsChild>
            </w:div>
            <w:div w:id="1438869491">
              <w:marLeft w:val="0"/>
              <w:marRight w:val="0"/>
              <w:marTop w:val="0"/>
              <w:marBottom w:val="0"/>
              <w:divBdr>
                <w:top w:val="none" w:sz="0" w:space="0" w:color="auto"/>
                <w:left w:val="none" w:sz="0" w:space="0" w:color="auto"/>
                <w:bottom w:val="none" w:sz="0" w:space="0" w:color="auto"/>
                <w:right w:val="none" w:sz="0" w:space="0" w:color="auto"/>
              </w:divBdr>
              <w:divsChild>
                <w:div w:id="1108741406">
                  <w:marLeft w:val="0"/>
                  <w:marRight w:val="0"/>
                  <w:marTop w:val="0"/>
                  <w:marBottom w:val="0"/>
                  <w:divBdr>
                    <w:top w:val="none" w:sz="0" w:space="0" w:color="auto"/>
                    <w:left w:val="none" w:sz="0" w:space="0" w:color="auto"/>
                    <w:bottom w:val="none" w:sz="0" w:space="0" w:color="auto"/>
                    <w:right w:val="none" w:sz="0" w:space="0" w:color="auto"/>
                  </w:divBdr>
                </w:div>
              </w:divsChild>
            </w:div>
            <w:div w:id="1616400271">
              <w:marLeft w:val="0"/>
              <w:marRight w:val="0"/>
              <w:marTop w:val="0"/>
              <w:marBottom w:val="0"/>
              <w:divBdr>
                <w:top w:val="none" w:sz="0" w:space="0" w:color="auto"/>
                <w:left w:val="none" w:sz="0" w:space="0" w:color="auto"/>
                <w:bottom w:val="none" w:sz="0" w:space="0" w:color="auto"/>
                <w:right w:val="none" w:sz="0" w:space="0" w:color="auto"/>
              </w:divBdr>
              <w:divsChild>
                <w:div w:id="1432050483">
                  <w:marLeft w:val="0"/>
                  <w:marRight w:val="0"/>
                  <w:marTop w:val="0"/>
                  <w:marBottom w:val="0"/>
                  <w:divBdr>
                    <w:top w:val="none" w:sz="0" w:space="0" w:color="auto"/>
                    <w:left w:val="none" w:sz="0" w:space="0" w:color="auto"/>
                    <w:bottom w:val="none" w:sz="0" w:space="0" w:color="auto"/>
                    <w:right w:val="none" w:sz="0" w:space="0" w:color="auto"/>
                  </w:divBdr>
                </w:div>
              </w:divsChild>
            </w:div>
            <w:div w:id="1755085528">
              <w:marLeft w:val="0"/>
              <w:marRight w:val="0"/>
              <w:marTop w:val="0"/>
              <w:marBottom w:val="0"/>
              <w:divBdr>
                <w:top w:val="none" w:sz="0" w:space="0" w:color="auto"/>
                <w:left w:val="none" w:sz="0" w:space="0" w:color="auto"/>
                <w:bottom w:val="none" w:sz="0" w:space="0" w:color="auto"/>
                <w:right w:val="none" w:sz="0" w:space="0" w:color="auto"/>
              </w:divBdr>
              <w:divsChild>
                <w:div w:id="528762834">
                  <w:marLeft w:val="0"/>
                  <w:marRight w:val="0"/>
                  <w:marTop w:val="0"/>
                  <w:marBottom w:val="0"/>
                  <w:divBdr>
                    <w:top w:val="none" w:sz="0" w:space="0" w:color="auto"/>
                    <w:left w:val="none" w:sz="0" w:space="0" w:color="auto"/>
                    <w:bottom w:val="none" w:sz="0" w:space="0" w:color="auto"/>
                    <w:right w:val="none" w:sz="0" w:space="0" w:color="auto"/>
                  </w:divBdr>
                </w:div>
                <w:div w:id="1737050023">
                  <w:marLeft w:val="0"/>
                  <w:marRight w:val="0"/>
                  <w:marTop w:val="0"/>
                  <w:marBottom w:val="0"/>
                  <w:divBdr>
                    <w:top w:val="none" w:sz="0" w:space="0" w:color="auto"/>
                    <w:left w:val="none" w:sz="0" w:space="0" w:color="auto"/>
                    <w:bottom w:val="none" w:sz="0" w:space="0" w:color="auto"/>
                    <w:right w:val="none" w:sz="0" w:space="0" w:color="auto"/>
                  </w:divBdr>
                </w:div>
              </w:divsChild>
            </w:div>
            <w:div w:id="1825124754">
              <w:marLeft w:val="0"/>
              <w:marRight w:val="0"/>
              <w:marTop w:val="0"/>
              <w:marBottom w:val="0"/>
              <w:divBdr>
                <w:top w:val="none" w:sz="0" w:space="0" w:color="auto"/>
                <w:left w:val="none" w:sz="0" w:space="0" w:color="auto"/>
                <w:bottom w:val="none" w:sz="0" w:space="0" w:color="auto"/>
                <w:right w:val="none" w:sz="0" w:space="0" w:color="auto"/>
              </w:divBdr>
              <w:divsChild>
                <w:div w:id="1800953118">
                  <w:marLeft w:val="0"/>
                  <w:marRight w:val="0"/>
                  <w:marTop w:val="0"/>
                  <w:marBottom w:val="0"/>
                  <w:divBdr>
                    <w:top w:val="none" w:sz="0" w:space="0" w:color="auto"/>
                    <w:left w:val="none" w:sz="0" w:space="0" w:color="auto"/>
                    <w:bottom w:val="none" w:sz="0" w:space="0" w:color="auto"/>
                    <w:right w:val="none" w:sz="0" w:space="0" w:color="auto"/>
                  </w:divBdr>
                </w:div>
              </w:divsChild>
            </w:div>
            <w:div w:id="1841853004">
              <w:marLeft w:val="0"/>
              <w:marRight w:val="0"/>
              <w:marTop w:val="0"/>
              <w:marBottom w:val="0"/>
              <w:divBdr>
                <w:top w:val="none" w:sz="0" w:space="0" w:color="auto"/>
                <w:left w:val="none" w:sz="0" w:space="0" w:color="auto"/>
                <w:bottom w:val="none" w:sz="0" w:space="0" w:color="auto"/>
                <w:right w:val="none" w:sz="0" w:space="0" w:color="auto"/>
              </w:divBdr>
              <w:divsChild>
                <w:div w:id="1466269631">
                  <w:marLeft w:val="0"/>
                  <w:marRight w:val="0"/>
                  <w:marTop w:val="0"/>
                  <w:marBottom w:val="0"/>
                  <w:divBdr>
                    <w:top w:val="none" w:sz="0" w:space="0" w:color="auto"/>
                    <w:left w:val="none" w:sz="0" w:space="0" w:color="auto"/>
                    <w:bottom w:val="none" w:sz="0" w:space="0" w:color="auto"/>
                    <w:right w:val="none" w:sz="0" w:space="0" w:color="auto"/>
                  </w:divBdr>
                </w:div>
              </w:divsChild>
            </w:div>
            <w:div w:id="2130003582">
              <w:marLeft w:val="0"/>
              <w:marRight w:val="0"/>
              <w:marTop w:val="0"/>
              <w:marBottom w:val="0"/>
              <w:divBdr>
                <w:top w:val="none" w:sz="0" w:space="0" w:color="auto"/>
                <w:left w:val="none" w:sz="0" w:space="0" w:color="auto"/>
                <w:bottom w:val="none" w:sz="0" w:space="0" w:color="auto"/>
                <w:right w:val="none" w:sz="0" w:space="0" w:color="auto"/>
              </w:divBdr>
              <w:divsChild>
                <w:div w:id="1678073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4304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hyperlink" Target="https://luanvan.net.vn/luan-van/chuyen-giao-cong-nghe-o-viet-nam-thuc-trang-va-giai-phap-45658/"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jpeg"/><Relationship Id="rId33" Type="http://schemas.openxmlformats.org/officeDocument/2006/relationships/hyperlink" Target="https://fptshop.com.vn/tin-tuc/danh-gia/ajax-la-gi-158632"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png"/><Relationship Id="rId32" Type="http://schemas.openxmlformats.org/officeDocument/2006/relationships/hyperlink" Target="https://cloud.z.com/vn/news/ajax/"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oter" Target="footer1.xml"/><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hyperlink" Target="https://fast.com.vn/ma-qr-la-gi-nhung-ung-dung-cua-ma-qr-trong-cuoc-song-hien-dai/"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hyperlink" Target="https://wwin.vn/ma-qr-code-la-gi/" TargetMode="External"/><Relationship Id="rId35" Type="http://schemas.openxmlformats.org/officeDocument/2006/relationships/header" Target="header1.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16CC14-A1E1-4598-A3AF-3AF48C032A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4</TotalTime>
  <Pages>34</Pages>
  <Words>4679</Words>
  <Characters>26671</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88</CharactersWithSpaces>
  <SharedDoc>false</SharedDoc>
  <HLinks>
    <vt:vector size="132" baseType="variant">
      <vt:variant>
        <vt:i4>1179703</vt:i4>
      </vt:variant>
      <vt:variant>
        <vt:i4>128</vt:i4>
      </vt:variant>
      <vt:variant>
        <vt:i4>0</vt:i4>
      </vt:variant>
      <vt:variant>
        <vt:i4>5</vt:i4>
      </vt:variant>
      <vt:variant>
        <vt:lpwstr/>
      </vt:variant>
      <vt:variant>
        <vt:lpwstr>_Toc176297977</vt:lpwstr>
      </vt:variant>
      <vt:variant>
        <vt:i4>1179703</vt:i4>
      </vt:variant>
      <vt:variant>
        <vt:i4>122</vt:i4>
      </vt:variant>
      <vt:variant>
        <vt:i4>0</vt:i4>
      </vt:variant>
      <vt:variant>
        <vt:i4>5</vt:i4>
      </vt:variant>
      <vt:variant>
        <vt:lpwstr/>
      </vt:variant>
      <vt:variant>
        <vt:lpwstr>_Toc176297976</vt:lpwstr>
      </vt:variant>
      <vt:variant>
        <vt:i4>1179703</vt:i4>
      </vt:variant>
      <vt:variant>
        <vt:i4>116</vt:i4>
      </vt:variant>
      <vt:variant>
        <vt:i4>0</vt:i4>
      </vt:variant>
      <vt:variant>
        <vt:i4>5</vt:i4>
      </vt:variant>
      <vt:variant>
        <vt:lpwstr/>
      </vt:variant>
      <vt:variant>
        <vt:lpwstr>_Toc176297975</vt:lpwstr>
      </vt:variant>
      <vt:variant>
        <vt:i4>1179703</vt:i4>
      </vt:variant>
      <vt:variant>
        <vt:i4>110</vt:i4>
      </vt:variant>
      <vt:variant>
        <vt:i4>0</vt:i4>
      </vt:variant>
      <vt:variant>
        <vt:i4>5</vt:i4>
      </vt:variant>
      <vt:variant>
        <vt:lpwstr/>
      </vt:variant>
      <vt:variant>
        <vt:lpwstr>_Toc176297974</vt:lpwstr>
      </vt:variant>
      <vt:variant>
        <vt:i4>1179703</vt:i4>
      </vt:variant>
      <vt:variant>
        <vt:i4>104</vt:i4>
      </vt:variant>
      <vt:variant>
        <vt:i4>0</vt:i4>
      </vt:variant>
      <vt:variant>
        <vt:i4>5</vt:i4>
      </vt:variant>
      <vt:variant>
        <vt:lpwstr/>
      </vt:variant>
      <vt:variant>
        <vt:lpwstr>_Toc176297973</vt:lpwstr>
      </vt:variant>
      <vt:variant>
        <vt:i4>1179703</vt:i4>
      </vt:variant>
      <vt:variant>
        <vt:i4>98</vt:i4>
      </vt:variant>
      <vt:variant>
        <vt:i4>0</vt:i4>
      </vt:variant>
      <vt:variant>
        <vt:i4>5</vt:i4>
      </vt:variant>
      <vt:variant>
        <vt:lpwstr/>
      </vt:variant>
      <vt:variant>
        <vt:lpwstr>_Toc176297972</vt:lpwstr>
      </vt:variant>
      <vt:variant>
        <vt:i4>1179703</vt:i4>
      </vt:variant>
      <vt:variant>
        <vt:i4>92</vt:i4>
      </vt:variant>
      <vt:variant>
        <vt:i4>0</vt:i4>
      </vt:variant>
      <vt:variant>
        <vt:i4>5</vt:i4>
      </vt:variant>
      <vt:variant>
        <vt:lpwstr/>
      </vt:variant>
      <vt:variant>
        <vt:lpwstr>_Toc176297971</vt:lpwstr>
      </vt:variant>
      <vt:variant>
        <vt:i4>1179703</vt:i4>
      </vt:variant>
      <vt:variant>
        <vt:i4>86</vt:i4>
      </vt:variant>
      <vt:variant>
        <vt:i4>0</vt:i4>
      </vt:variant>
      <vt:variant>
        <vt:i4>5</vt:i4>
      </vt:variant>
      <vt:variant>
        <vt:lpwstr/>
      </vt:variant>
      <vt:variant>
        <vt:lpwstr>_Toc176297970</vt:lpwstr>
      </vt:variant>
      <vt:variant>
        <vt:i4>1245239</vt:i4>
      </vt:variant>
      <vt:variant>
        <vt:i4>80</vt:i4>
      </vt:variant>
      <vt:variant>
        <vt:i4>0</vt:i4>
      </vt:variant>
      <vt:variant>
        <vt:i4>5</vt:i4>
      </vt:variant>
      <vt:variant>
        <vt:lpwstr/>
      </vt:variant>
      <vt:variant>
        <vt:lpwstr>_Toc176297969</vt:lpwstr>
      </vt:variant>
      <vt:variant>
        <vt:i4>1245239</vt:i4>
      </vt:variant>
      <vt:variant>
        <vt:i4>74</vt:i4>
      </vt:variant>
      <vt:variant>
        <vt:i4>0</vt:i4>
      </vt:variant>
      <vt:variant>
        <vt:i4>5</vt:i4>
      </vt:variant>
      <vt:variant>
        <vt:lpwstr/>
      </vt:variant>
      <vt:variant>
        <vt:lpwstr>_Toc176297968</vt:lpwstr>
      </vt:variant>
      <vt:variant>
        <vt:i4>1245239</vt:i4>
      </vt:variant>
      <vt:variant>
        <vt:i4>68</vt:i4>
      </vt:variant>
      <vt:variant>
        <vt:i4>0</vt:i4>
      </vt:variant>
      <vt:variant>
        <vt:i4>5</vt:i4>
      </vt:variant>
      <vt:variant>
        <vt:lpwstr/>
      </vt:variant>
      <vt:variant>
        <vt:lpwstr>_Toc176297967</vt:lpwstr>
      </vt:variant>
      <vt:variant>
        <vt:i4>1245239</vt:i4>
      </vt:variant>
      <vt:variant>
        <vt:i4>62</vt:i4>
      </vt:variant>
      <vt:variant>
        <vt:i4>0</vt:i4>
      </vt:variant>
      <vt:variant>
        <vt:i4>5</vt:i4>
      </vt:variant>
      <vt:variant>
        <vt:lpwstr/>
      </vt:variant>
      <vt:variant>
        <vt:lpwstr>_Toc176297966</vt:lpwstr>
      </vt:variant>
      <vt:variant>
        <vt:i4>1245239</vt:i4>
      </vt:variant>
      <vt:variant>
        <vt:i4>56</vt:i4>
      </vt:variant>
      <vt:variant>
        <vt:i4>0</vt:i4>
      </vt:variant>
      <vt:variant>
        <vt:i4>5</vt:i4>
      </vt:variant>
      <vt:variant>
        <vt:lpwstr/>
      </vt:variant>
      <vt:variant>
        <vt:lpwstr>_Toc176297965</vt:lpwstr>
      </vt:variant>
      <vt:variant>
        <vt:i4>1245239</vt:i4>
      </vt:variant>
      <vt:variant>
        <vt:i4>50</vt:i4>
      </vt:variant>
      <vt:variant>
        <vt:i4>0</vt:i4>
      </vt:variant>
      <vt:variant>
        <vt:i4>5</vt:i4>
      </vt:variant>
      <vt:variant>
        <vt:lpwstr/>
      </vt:variant>
      <vt:variant>
        <vt:lpwstr>_Toc176297964</vt:lpwstr>
      </vt:variant>
      <vt:variant>
        <vt:i4>1245239</vt:i4>
      </vt:variant>
      <vt:variant>
        <vt:i4>44</vt:i4>
      </vt:variant>
      <vt:variant>
        <vt:i4>0</vt:i4>
      </vt:variant>
      <vt:variant>
        <vt:i4>5</vt:i4>
      </vt:variant>
      <vt:variant>
        <vt:lpwstr/>
      </vt:variant>
      <vt:variant>
        <vt:lpwstr>_Toc176297963</vt:lpwstr>
      </vt:variant>
      <vt:variant>
        <vt:i4>1245239</vt:i4>
      </vt:variant>
      <vt:variant>
        <vt:i4>38</vt:i4>
      </vt:variant>
      <vt:variant>
        <vt:i4>0</vt:i4>
      </vt:variant>
      <vt:variant>
        <vt:i4>5</vt:i4>
      </vt:variant>
      <vt:variant>
        <vt:lpwstr/>
      </vt:variant>
      <vt:variant>
        <vt:lpwstr>_Toc176297962</vt:lpwstr>
      </vt:variant>
      <vt:variant>
        <vt:i4>1245239</vt:i4>
      </vt:variant>
      <vt:variant>
        <vt:i4>32</vt:i4>
      </vt:variant>
      <vt:variant>
        <vt:i4>0</vt:i4>
      </vt:variant>
      <vt:variant>
        <vt:i4>5</vt:i4>
      </vt:variant>
      <vt:variant>
        <vt:lpwstr/>
      </vt:variant>
      <vt:variant>
        <vt:lpwstr>_Toc176297961</vt:lpwstr>
      </vt:variant>
      <vt:variant>
        <vt:i4>1245239</vt:i4>
      </vt:variant>
      <vt:variant>
        <vt:i4>26</vt:i4>
      </vt:variant>
      <vt:variant>
        <vt:i4>0</vt:i4>
      </vt:variant>
      <vt:variant>
        <vt:i4>5</vt:i4>
      </vt:variant>
      <vt:variant>
        <vt:lpwstr/>
      </vt:variant>
      <vt:variant>
        <vt:lpwstr>_Toc176297960</vt:lpwstr>
      </vt:variant>
      <vt:variant>
        <vt:i4>1048631</vt:i4>
      </vt:variant>
      <vt:variant>
        <vt:i4>20</vt:i4>
      </vt:variant>
      <vt:variant>
        <vt:i4>0</vt:i4>
      </vt:variant>
      <vt:variant>
        <vt:i4>5</vt:i4>
      </vt:variant>
      <vt:variant>
        <vt:lpwstr/>
      </vt:variant>
      <vt:variant>
        <vt:lpwstr>_Toc176297959</vt:lpwstr>
      </vt:variant>
      <vt:variant>
        <vt:i4>1048631</vt:i4>
      </vt:variant>
      <vt:variant>
        <vt:i4>14</vt:i4>
      </vt:variant>
      <vt:variant>
        <vt:i4>0</vt:i4>
      </vt:variant>
      <vt:variant>
        <vt:i4>5</vt:i4>
      </vt:variant>
      <vt:variant>
        <vt:lpwstr/>
      </vt:variant>
      <vt:variant>
        <vt:lpwstr>_Toc176297958</vt:lpwstr>
      </vt:variant>
      <vt:variant>
        <vt:i4>1048631</vt:i4>
      </vt:variant>
      <vt:variant>
        <vt:i4>8</vt:i4>
      </vt:variant>
      <vt:variant>
        <vt:i4>0</vt:i4>
      </vt:variant>
      <vt:variant>
        <vt:i4>5</vt:i4>
      </vt:variant>
      <vt:variant>
        <vt:lpwstr/>
      </vt:variant>
      <vt:variant>
        <vt:lpwstr>_Toc176297957</vt:lpwstr>
      </vt:variant>
      <vt:variant>
        <vt:i4>1048631</vt:i4>
      </vt:variant>
      <vt:variant>
        <vt:i4>2</vt:i4>
      </vt:variant>
      <vt:variant>
        <vt:i4>0</vt:i4>
      </vt:variant>
      <vt:variant>
        <vt:i4>5</vt:i4>
      </vt:variant>
      <vt:variant>
        <vt:lpwstr/>
      </vt:variant>
      <vt:variant>
        <vt:lpwstr>_Toc17629795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ê Thùy Trang</dc:creator>
  <cp:keywords/>
  <dc:description/>
  <cp:lastModifiedBy>Trần Thị Mỹ Châu</cp:lastModifiedBy>
  <cp:revision>8</cp:revision>
  <cp:lastPrinted>2023-10-24T11:40:00Z</cp:lastPrinted>
  <dcterms:created xsi:type="dcterms:W3CDTF">2025-05-24T08:20:00Z</dcterms:created>
  <dcterms:modified xsi:type="dcterms:W3CDTF">2025-05-26T03:41:00Z</dcterms:modified>
</cp:coreProperties>
</file>